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F1254D" w14:textId="2E93A182" w:rsidR="00A93F91" w:rsidRPr="00A66F17" w:rsidRDefault="00851E13" w:rsidP="00CD5264">
      <w:pPr>
        <w:pStyle w:val="SCSATitle1"/>
      </w:pPr>
      <w:r w:rsidRPr="009A7060">
        <w:rPr>
          <w:rFonts w:cs="Calibri"/>
          <w:noProof/>
          <w:lang w:eastAsia="ja-JP"/>
        </w:rPr>
        <w:drawing>
          <wp:anchor distT="0" distB="0" distL="114300" distR="114300" simplePos="0" relativeHeight="251659264" behindDoc="1" locked="0" layoutInCell="1" allowOverlap="1" wp14:anchorId="4047B801" wp14:editId="4AF2E385">
            <wp:simplePos x="0" y="0"/>
            <wp:positionH relativeFrom="page">
              <wp:align>center</wp:align>
            </wp:positionH>
            <wp:positionV relativeFrom="page">
              <wp:align>center</wp:align>
            </wp:positionV>
            <wp:extent cx="7581265" cy="10723880"/>
            <wp:effectExtent l="0" t="0" r="635"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HAT COVER PAGE.jp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1600" cy="10724295"/>
                    </a:xfrm>
                    <a:prstGeom prst="rect">
                      <a:avLst/>
                    </a:prstGeom>
                  </pic:spPr>
                </pic:pic>
              </a:graphicData>
            </a:graphic>
            <wp14:sizeRelH relativeFrom="page">
              <wp14:pctWidth>0</wp14:pctWidth>
            </wp14:sizeRelH>
            <wp14:sizeRelV relativeFrom="page">
              <wp14:pctHeight>0</wp14:pctHeight>
            </wp14:sizeRelV>
          </wp:anchor>
        </w:drawing>
      </w:r>
      <w:r w:rsidR="00F047B3" w:rsidRPr="00A66F17">
        <w:t>Korean</w:t>
      </w:r>
      <w:r w:rsidR="001D18CE" w:rsidRPr="00A66F17">
        <w:t xml:space="preserve">: </w:t>
      </w:r>
      <w:r w:rsidR="00F047B3" w:rsidRPr="00A66F17">
        <w:t>Second Language</w:t>
      </w:r>
    </w:p>
    <w:p w14:paraId="4A31013E" w14:textId="77777777" w:rsidR="00AA2B0D" w:rsidRPr="00ED7F8A" w:rsidRDefault="00AA2B0D" w:rsidP="00CD5264">
      <w:pPr>
        <w:pStyle w:val="SCSATitle2"/>
      </w:pPr>
      <w:r w:rsidRPr="00ED7F8A">
        <w:t>ATAR course</w:t>
      </w:r>
    </w:p>
    <w:p w14:paraId="3C8D116C" w14:textId="7EB0968A" w:rsidR="00370D36" w:rsidRDefault="00AA2B0D" w:rsidP="00CD5264">
      <w:pPr>
        <w:pStyle w:val="SCSATitle3"/>
      </w:pPr>
      <w:r w:rsidRPr="00ED7F8A">
        <w:t>Year 11 syllabus</w:t>
      </w:r>
      <w:bookmarkStart w:id="0" w:name="_Hlk215047607"/>
      <w:r w:rsidR="002A463E" w:rsidRPr="00D00FAA">
        <w:t xml:space="preserve"> </w:t>
      </w:r>
      <w:bookmarkStart w:id="1" w:name="_Hlk215040375"/>
      <w:r w:rsidR="002A463E" w:rsidRPr="00D00FAA">
        <w:t>for teaching from 2026</w:t>
      </w:r>
      <w:bookmarkEnd w:id="0"/>
      <w:bookmarkEnd w:id="1"/>
    </w:p>
    <w:p w14:paraId="578C25E4" w14:textId="77777777" w:rsidR="00370D36" w:rsidRPr="00370D36" w:rsidRDefault="00370D36" w:rsidP="00370D36">
      <w:r w:rsidRPr="00370D36">
        <w:br w:type="page"/>
      </w:r>
    </w:p>
    <w:p w14:paraId="52297F3B" w14:textId="77777777" w:rsidR="001C6174" w:rsidRDefault="001C6174" w:rsidP="001F0460">
      <w:pPr>
        <w:rPr>
          <w:rFonts w:eastAsia="Times New Roman" w:cs="Times New Roman"/>
          <w:b/>
          <w:szCs w:val="16"/>
          <w:lang w:eastAsia="en-AU"/>
        </w:rPr>
      </w:pPr>
      <w:r>
        <w:rPr>
          <w:rFonts w:eastAsia="Times New Roman" w:cs="Times New Roman"/>
          <w:b/>
          <w:szCs w:val="16"/>
          <w:lang w:eastAsia="en-AU"/>
        </w:rPr>
        <w:lastRenderedPageBreak/>
        <w:t>Acknowledgement of Country</w:t>
      </w:r>
    </w:p>
    <w:p w14:paraId="2401B581" w14:textId="4044BBA0" w:rsidR="00C77465" w:rsidRPr="00C77465" w:rsidRDefault="001C6174" w:rsidP="00BD7BBC">
      <w:pPr>
        <w:spacing w:after="1920"/>
        <w:rPr>
          <w:rFonts w:eastAsia="Times New Roman" w:cs="Times New Roman"/>
          <w:szCs w:val="16"/>
          <w:lang w:eastAsia="en-AU"/>
        </w:rPr>
      </w:pPr>
      <w:r>
        <w:rPr>
          <w:rFonts w:eastAsia="Times New Roman" w:cs="Times New Roman"/>
          <w:szCs w:val="16"/>
          <w:lang w:eastAsia="en-AU"/>
        </w:rPr>
        <w:t xml:space="preserve">Kaya. The School Curriculum and Standards Authority (the Authority) acknowledges that our offices are on Whadjuk Noongar </w:t>
      </w:r>
      <w:proofErr w:type="spellStart"/>
      <w:r>
        <w:rPr>
          <w:rFonts w:eastAsia="Times New Roman" w:cs="Times New Roman"/>
          <w:szCs w:val="16"/>
          <w:lang w:eastAsia="en-AU"/>
        </w:rPr>
        <w:t>boodjar</w:t>
      </w:r>
      <w:proofErr w:type="spellEnd"/>
      <w:r>
        <w:rPr>
          <w:rFonts w:eastAsia="Times New Roman" w:cs="Times New Roman"/>
          <w:szCs w:val="16"/>
          <w:lang w:eastAsia="en-AU"/>
        </w:rPr>
        <w:t xml:space="preserve"> and that we deliver our services on the country of many traditional custodians and language groups throughout Western Australia. The Authority acknowledges the traditional custodians throughout Western Australia and their continuing connection to land, waters and community. We offer our respect to Elders past and present.</w:t>
      </w:r>
    </w:p>
    <w:p w14:paraId="639110B5" w14:textId="4DAFEC37" w:rsidR="00C77465" w:rsidRPr="0048461D" w:rsidRDefault="0048461D" w:rsidP="001F0460">
      <w:pPr>
        <w:rPr>
          <w:b/>
          <w:bCs/>
          <w:sz w:val="20"/>
          <w:szCs w:val="20"/>
        </w:rPr>
      </w:pPr>
      <w:r w:rsidRPr="0048461D">
        <w:rPr>
          <w:b/>
          <w:bCs/>
          <w:sz w:val="20"/>
          <w:szCs w:val="20"/>
        </w:rPr>
        <w:t>Important Information</w:t>
      </w:r>
    </w:p>
    <w:p w14:paraId="19DC77C2" w14:textId="77777777" w:rsidR="002A463E" w:rsidRPr="00D00FAA" w:rsidRDefault="002A463E" w:rsidP="002A463E">
      <w:pPr>
        <w:rPr>
          <w:sz w:val="20"/>
          <w:szCs w:val="20"/>
        </w:rPr>
      </w:pPr>
      <w:bookmarkStart w:id="2" w:name="_Hlk215040421"/>
      <w:r w:rsidRPr="00D00FAA">
        <w:rPr>
          <w:sz w:val="20"/>
          <w:szCs w:val="20"/>
        </w:rPr>
        <w:t xml:space="preserve">As part of the Western Australian Certificate of Education (WACE) Refreshment, the School Curriculum and Standards Authority (the Authority) has revised the course rationale and </w:t>
      </w:r>
      <w:proofErr w:type="gramStart"/>
      <w:r w:rsidRPr="00D00FAA">
        <w:rPr>
          <w:sz w:val="20"/>
          <w:szCs w:val="20"/>
        </w:rPr>
        <w:t>aims, and</w:t>
      </w:r>
      <w:proofErr w:type="gramEnd"/>
      <w:r w:rsidRPr="00D00FAA">
        <w:rPr>
          <w:sz w:val="20"/>
          <w:szCs w:val="20"/>
        </w:rPr>
        <w:t xml:space="preserve"> updated the General Capabilities to create clearer connections with the syllabus content.</w:t>
      </w:r>
    </w:p>
    <w:p w14:paraId="39EB1AF4" w14:textId="77777777" w:rsidR="002A463E" w:rsidRPr="00D00FAA" w:rsidRDefault="002A463E" w:rsidP="002A463E">
      <w:pPr>
        <w:rPr>
          <w:sz w:val="20"/>
          <w:szCs w:val="20"/>
        </w:rPr>
      </w:pPr>
      <w:r w:rsidRPr="00D00FAA">
        <w:rPr>
          <w:sz w:val="20"/>
          <w:szCs w:val="20"/>
        </w:rPr>
        <w:t>This syllabus is effective from 1 January 2026.</w:t>
      </w:r>
    </w:p>
    <w:p w14:paraId="0B75D571" w14:textId="77777777" w:rsidR="002A463E" w:rsidRPr="00D00FAA" w:rsidRDefault="002A463E" w:rsidP="002A463E">
      <w:pPr>
        <w:rPr>
          <w:sz w:val="20"/>
          <w:szCs w:val="20"/>
        </w:rPr>
      </w:pPr>
      <w:r w:rsidRPr="00D00FAA">
        <w:rPr>
          <w:sz w:val="20"/>
          <w:szCs w:val="20"/>
        </w:rPr>
        <w:t>Users of this syllabus are responsible for checking its currency.</w:t>
      </w:r>
    </w:p>
    <w:p w14:paraId="4289F883" w14:textId="77777777" w:rsidR="002A463E" w:rsidRDefault="002A463E" w:rsidP="002A463E">
      <w:pPr>
        <w:rPr>
          <w:sz w:val="20"/>
          <w:szCs w:val="20"/>
        </w:rPr>
      </w:pPr>
      <w:r w:rsidRPr="00D00FAA">
        <w:rPr>
          <w:sz w:val="20"/>
          <w:szCs w:val="20"/>
        </w:rPr>
        <w:t>Syllabuses are formally reviewed by the Authority on a cyclical basis, typically every five years.</w:t>
      </w:r>
    </w:p>
    <w:p w14:paraId="3690EDB3" w14:textId="77777777" w:rsidR="00BD7BBC" w:rsidRPr="0048461D" w:rsidRDefault="00BD7BBC" w:rsidP="00BD7BBC">
      <w:pPr>
        <w:rPr>
          <w:rFonts w:eastAsia="Times New Roman" w:cs="Arial"/>
          <w:sz w:val="20"/>
          <w:szCs w:val="20"/>
          <w:lang w:eastAsia="en-AU"/>
        </w:rPr>
      </w:pPr>
      <w:r w:rsidRPr="0048461D">
        <w:rPr>
          <w:rFonts w:eastAsia="Times New Roman" w:cs="Arial"/>
          <w:sz w:val="20"/>
          <w:szCs w:val="20"/>
          <w:lang w:eastAsia="en-AU"/>
        </w:rPr>
        <w:t>This document incorporates material from the CCAFL Framework (2021) that has been compiled by the Victorian Curriculum and Assessment Authority the previous CCAFL Framework (2000) prepared by the New South Wales Education Standards Authority (previously, the Board of Studies NSW) for and on behalf of the Australasian Curriculum, Assessment and Certification Authorities, in collaboration with:</w:t>
      </w:r>
    </w:p>
    <w:p w14:paraId="70FBB23C" w14:textId="77777777" w:rsidR="00BD7BBC" w:rsidRPr="0048461D" w:rsidRDefault="00BD7BBC" w:rsidP="00BD7BBC">
      <w:pPr>
        <w:spacing w:after="0"/>
        <w:rPr>
          <w:rFonts w:eastAsia="Times New Roman" w:cs="Arial"/>
          <w:sz w:val="20"/>
          <w:szCs w:val="20"/>
          <w:lang w:eastAsia="en-AU"/>
        </w:rPr>
      </w:pPr>
      <w:r w:rsidRPr="0048461D">
        <w:rPr>
          <w:rFonts w:eastAsia="Times New Roman" w:cs="Arial"/>
          <w:sz w:val="20"/>
          <w:szCs w:val="20"/>
          <w:lang w:eastAsia="en-AU"/>
        </w:rPr>
        <w:t>Department of Education Tasmania</w:t>
      </w:r>
    </w:p>
    <w:p w14:paraId="02F18935" w14:textId="77777777" w:rsidR="00BD7BBC" w:rsidRPr="0048461D" w:rsidRDefault="00BD7BBC" w:rsidP="00BD7BBC">
      <w:pPr>
        <w:spacing w:after="0"/>
        <w:rPr>
          <w:rFonts w:eastAsia="Times New Roman" w:cs="Arial"/>
          <w:sz w:val="20"/>
          <w:szCs w:val="20"/>
          <w:lang w:eastAsia="en-AU"/>
        </w:rPr>
      </w:pPr>
      <w:r w:rsidRPr="0048461D">
        <w:rPr>
          <w:rFonts w:eastAsia="Times New Roman" w:cs="Arial"/>
          <w:sz w:val="20"/>
          <w:szCs w:val="20"/>
          <w:lang w:eastAsia="en-AU"/>
        </w:rPr>
        <w:t xml:space="preserve">New South Wales Education Standards Authority </w:t>
      </w:r>
    </w:p>
    <w:p w14:paraId="07296ED4" w14:textId="77777777" w:rsidR="00BD7BBC" w:rsidRPr="0048461D" w:rsidRDefault="00BD7BBC" w:rsidP="00BD7BBC">
      <w:pPr>
        <w:spacing w:after="0"/>
        <w:rPr>
          <w:rFonts w:eastAsia="Times New Roman" w:cs="Arial"/>
          <w:sz w:val="20"/>
          <w:szCs w:val="20"/>
          <w:lang w:eastAsia="en-AU"/>
        </w:rPr>
      </w:pPr>
      <w:r w:rsidRPr="0048461D">
        <w:rPr>
          <w:rFonts w:eastAsia="Times New Roman" w:cs="Arial"/>
          <w:sz w:val="20"/>
          <w:szCs w:val="20"/>
          <w:lang w:eastAsia="en-AU"/>
        </w:rPr>
        <w:t xml:space="preserve">Northern Territory Department of Education </w:t>
      </w:r>
    </w:p>
    <w:p w14:paraId="5B8D73D0" w14:textId="77777777" w:rsidR="00BD7BBC" w:rsidRPr="0048461D" w:rsidRDefault="00BD7BBC" w:rsidP="00BD7BBC">
      <w:pPr>
        <w:spacing w:after="0"/>
        <w:rPr>
          <w:rFonts w:eastAsia="Times New Roman" w:cs="Arial"/>
          <w:sz w:val="20"/>
          <w:szCs w:val="20"/>
          <w:lang w:eastAsia="en-AU"/>
        </w:rPr>
      </w:pPr>
      <w:r w:rsidRPr="0048461D">
        <w:rPr>
          <w:rFonts w:eastAsia="Times New Roman" w:cs="Arial"/>
          <w:sz w:val="20"/>
          <w:szCs w:val="20"/>
          <w:lang w:eastAsia="en-AU"/>
        </w:rPr>
        <w:t>Office of Tasmanian Assessment, Standards and Certification</w:t>
      </w:r>
    </w:p>
    <w:p w14:paraId="5CA0D741" w14:textId="77777777" w:rsidR="00BD7BBC" w:rsidRPr="0048461D" w:rsidRDefault="00BD7BBC" w:rsidP="00BD7BBC">
      <w:pPr>
        <w:spacing w:after="0"/>
        <w:rPr>
          <w:rFonts w:eastAsia="Times New Roman" w:cs="Arial"/>
          <w:sz w:val="20"/>
          <w:szCs w:val="20"/>
          <w:lang w:eastAsia="en-AU"/>
        </w:rPr>
      </w:pPr>
      <w:r w:rsidRPr="0048461D">
        <w:rPr>
          <w:rFonts w:eastAsia="Times New Roman" w:cs="Arial"/>
          <w:sz w:val="20"/>
          <w:szCs w:val="20"/>
          <w:lang w:eastAsia="en-AU"/>
        </w:rPr>
        <w:t>Queensland Curriculum and Assessment Authority</w:t>
      </w:r>
    </w:p>
    <w:p w14:paraId="216ECE54" w14:textId="77777777" w:rsidR="00BD7BBC" w:rsidRPr="0048461D" w:rsidRDefault="00BD7BBC" w:rsidP="00BD7BBC">
      <w:pPr>
        <w:spacing w:after="0"/>
        <w:rPr>
          <w:rFonts w:eastAsia="Times New Roman" w:cs="Arial"/>
          <w:sz w:val="20"/>
          <w:szCs w:val="20"/>
          <w:lang w:eastAsia="en-AU"/>
        </w:rPr>
      </w:pPr>
      <w:r w:rsidRPr="0048461D">
        <w:rPr>
          <w:rFonts w:eastAsia="Times New Roman" w:cs="Arial"/>
          <w:sz w:val="20"/>
          <w:szCs w:val="20"/>
          <w:lang w:eastAsia="en-AU"/>
        </w:rPr>
        <w:t>SACE Board of South Australia</w:t>
      </w:r>
    </w:p>
    <w:p w14:paraId="32EE2DB4" w14:textId="77777777" w:rsidR="00BD7BBC" w:rsidRPr="0048461D" w:rsidRDefault="00BD7BBC" w:rsidP="00BD7BBC">
      <w:pPr>
        <w:spacing w:after="0"/>
        <w:rPr>
          <w:rFonts w:eastAsia="Times New Roman" w:cs="Arial"/>
          <w:sz w:val="20"/>
          <w:szCs w:val="20"/>
          <w:lang w:eastAsia="en-AU"/>
        </w:rPr>
      </w:pPr>
      <w:r w:rsidRPr="0048461D">
        <w:rPr>
          <w:rFonts w:eastAsia="Times New Roman" w:cs="Arial"/>
          <w:sz w:val="20"/>
          <w:szCs w:val="20"/>
          <w:lang w:eastAsia="en-AU"/>
        </w:rPr>
        <w:t>School Curriculum and Standards Authority, Western Australia</w:t>
      </w:r>
    </w:p>
    <w:p w14:paraId="7BB8032F" w14:textId="765C2D47" w:rsidR="00BD7BBC" w:rsidRPr="00D00FAA" w:rsidRDefault="00BD7BBC" w:rsidP="00BD7BBC">
      <w:pPr>
        <w:rPr>
          <w:sz w:val="20"/>
          <w:szCs w:val="20"/>
        </w:rPr>
      </w:pPr>
      <w:r w:rsidRPr="0048461D">
        <w:rPr>
          <w:rFonts w:eastAsia="Times New Roman" w:cs="Arial"/>
          <w:sz w:val="20"/>
          <w:szCs w:val="20"/>
          <w:lang w:eastAsia="en-AU"/>
        </w:rPr>
        <w:t>Victorian Curriculum and Assessment Authority</w:t>
      </w:r>
    </w:p>
    <w:bookmarkEnd w:id="2"/>
    <w:p w14:paraId="126A9E92" w14:textId="77777777" w:rsidR="00070602" w:rsidRPr="00B61BA9" w:rsidRDefault="00070602" w:rsidP="00070602">
      <w:pPr>
        <w:jc w:val="both"/>
        <w:rPr>
          <w:b/>
          <w:sz w:val="20"/>
          <w:szCs w:val="20"/>
        </w:rPr>
      </w:pPr>
      <w:r w:rsidRPr="00B61BA9">
        <w:rPr>
          <w:b/>
          <w:sz w:val="20"/>
          <w:szCs w:val="20"/>
        </w:rPr>
        <w:t>Copyright</w:t>
      </w:r>
    </w:p>
    <w:p w14:paraId="1F51FCEA" w14:textId="74C2448E" w:rsidR="00070602" w:rsidRPr="00B61BA9" w:rsidRDefault="00070602" w:rsidP="00070602">
      <w:pPr>
        <w:jc w:val="both"/>
        <w:rPr>
          <w:rFonts w:cstheme="minorHAnsi"/>
          <w:sz w:val="20"/>
          <w:szCs w:val="20"/>
          <w:lang w:val="en-GB"/>
        </w:rPr>
      </w:pPr>
      <w:r w:rsidRPr="00B61BA9">
        <w:rPr>
          <w:rFonts w:cstheme="minorHAnsi"/>
          <w:sz w:val="20"/>
          <w:szCs w:val="20"/>
          <w:lang w:val="en-GB"/>
        </w:rPr>
        <w:t>© School Curriculum and Standards Authority, 202</w:t>
      </w:r>
      <w:r w:rsidR="005406C1">
        <w:rPr>
          <w:rFonts w:cstheme="minorHAnsi"/>
          <w:sz w:val="20"/>
          <w:szCs w:val="20"/>
          <w:lang w:val="en-GB"/>
        </w:rPr>
        <w:t>5</w:t>
      </w:r>
    </w:p>
    <w:p w14:paraId="2760677D" w14:textId="77777777" w:rsidR="00070602" w:rsidRPr="00B61BA9" w:rsidRDefault="00070602" w:rsidP="00070602">
      <w:pPr>
        <w:rPr>
          <w:rFonts w:cstheme="minorHAnsi"/>
          <w:sz w:val="20"/>
          <w:szCs w:val="20"/>
        </w:rPr>
      </w:pPr>
      <w:r w:rsidRPr="00B61BA9">
        <w:rPr>
          <w:rFonts w:cstheme="minorHAnsi"/>
          <w:sz w:val="20"/>
          <w:szCs w:val="20"/>
        </w:rPr>
        <w:t>This document – apart from any third-party copyright material contained in it – may be freely copied, or communicated on an intranet, for non-commercial purposes in educational institutions, provided that the School Curriculum and Standards Authority (the Authority) is acknowledged as the copyright owner, and that the Authority’s moral rights are not infringed.</w:t>
      </w:r>
    </w:p>
    <w:p w14:paraId="386EEF04" w14:textId="77777777" w:rsidR="00070602" w:rsidRPr="00B61BA9" w:rsidRDefault="00070602" w:rsidP="00070602">
      <w:pPr>
        <w:rPr>
          <w:rFonts w:cstheme="minorHAnsi"/>
          <w:sz w:val="20"/>
          <w:szCs w:val="20"/>
        </w:rPr>
      </w:pPr>
      <w:r w:rsidRPr="00B61BA9">
        <w:rPr>
          <w:rFonts w:cstheme="minorHAnsi"/>
          <w:sz w:val="20"/>
          <w:szCs w:val="20"/>
        </w:rPr>
        <w:t>Copying or communication for any other purpose can be done only within the terms of the</w:t>
      </w:r>
      <w:r w:rsidRPr="00B61BA9">
        <w:rPr>
          <w:rFonts w:cstheme="minorHAnsi"/>
          <w:i/>
          <w:iCs/>
          <w:sz w:val="20"/>
          <w:szCs w:val="20"/>
        </w:rPr>
        <w:t xml:space="preserve"> Copyright Act 1968</w:t>
      </w:r>
      <w:r w:rsidRPr="00B61BA9">
        <w:rPr>
          <w:rFonts w:cstheme="minorHAnsi"/>
          <w:sz w:val="20"/>
          <w:szCs w:val="20"/>
        </w:rPr>
        <w:t xml:space="preserve"> or with prior written permission of the Authority. Copying or communication of any third-party copyright material can be done only within the terms of the </w:t>
      </w:r>
      <w:r w:rsidRPr="00B61BA9">
        <w:rPr>
          <w:rFonts w:cstheme="minorHAnsi"/>
          <w:i/>
          <w:iCs/>
          <w:sz w:val="20"/>
          <w:szCs w:val="20"/>
        </w:rPr>
        <w:t>Copyright Act 1968</w:t>
      </w:r>
      <w:r w:rsidRPr="00B61BA9">
        <w:rPr>
          <w:rFonts w:cstheme="minorHAnsi"/>
          <w:sz w:val="20"/>
          <w:szCs w:val="20"/>
        </w:rPr>
        <w:t xml:space="preserve"> or with permission of the copyright owners.</w:t>
      </w:r>
    </w:p>
    <w:p w14:paraId="6DF9D1D1" w14:textId="1094DA58" w:rsidR="00370D36" w:rsidRPr="00370D36" w:rsidRDefault="00070602" w:rsidP="00370D36">
      <w:pPr>
        <w:spacing w:after="0"/>
        <w:rPr>
          <w:rFonts w:cstheme="minorHAnsi"/>
          <w:sz w:val="20"/>
          <w:szCs w:val="20"/>
        </w:rPr>
      </w:pPr>
      <w:r w:rsidRPr="00B61BA9">
        <w:rPr>
          <w:rFonts w:cstheme="minorHAnsi"/>
          <w:sz w:val="20"/>
          <w:szCs w:val="20"/>
        </w:rPr>
        <w:t xml:space="preserve">Any content in this document that has been derived from the Australian Curriculum may be used under the terms of the </w:t>
      </w:r>
      <w:hyperlink r:id="rId9" w:tgtFrame="_blank" w:history="1">
        <w:r w:rsidRPr="00B61BA9">
          <w:rPr>
            <w:rFonts w:cstheme="minorHAnsi"/>
            <w:color w:val="580F8B"/>
            <w:sz w:val="20"/>
            <w:szCs w:val="20"/>
            <w:u w:val="single"/>
          </w:rPr>
          <w:t>Creative Commons Attribution 4.0 International licence</w:t>
        </w:r>
      </w:hyperlink>
      <w:r w:rsidRPr="00B61BA9">
        <w:rPr>
          <w:rFonts w:cstheme="minorHAnsi"/>
          <w:sz w:val="20"/>
          <w:szCs w:val="20"/>
        </w:rPr>
        <w:t>.</w:t>
      </w:r>
    </w:p>
    <w:p w14:paraId="6698EACC" w14:textId="77777777" w:rsidR="00745FBC" w:rsidRPr="00D24D5A" w:rsidRDefault="00745FBC" w:rsidP="001F0460">
      <w:pPr>
        <w:spacing w:after="0"/>
        <w:rPr>
          <w:sz w:val="14"/>
        </w:rPr>
        <w:sectPr w:rsidR="00745FBC" w:rsidRPr="00D24D5A" w:rsidSect="00370D36">
          <w:footerReference w:type="even" r:id="rId10"/>
          <w:pgSz w:w="11906" w:h="16838"/>
          <w:pgMar w:top="1644" w:right="1418" w:bottom="1276" w:left="1418" w:header="680" w:footer="567" w:gutter="0"/>
          <w:pgNumType w:fmt="lowerRoman" w:start="1"/>
          <w:cols w:space="708"/>
          <w:titlePg/>
          <w:docGrid w:linePitch="360"/>
        </w:sectPr>
      </w:pPr>
    </w:p>
    <w:p w14:paraId="280FEC15" w14:textId="66A7CF4B" w:rsidR="00AA2B0D" w:rsidRPr="00C07EAC" w:rsidRDefault="00AA2B0D" w:rsidP="00CD5264">
      <w:pPr>
        <w:pStyle w:val="SCSATOCHeading"/>
      </w:pPr>
      <w:r w:rsidRPr="00C07EAC">
        <w:lastRenderedPageBreak/>
        <w:t>Content</w:t>
      </w:r>
      <w:r w:rsidR="006E7040" w:rsidRPr="00C07EAC">
        <w:t>s</w:t>
      </w:r>
    </w:p>
    <w:p w14:paraId="313694C2" w14:textId="2DD7C9D5" w:rsidR="0038374E" w:rsidRDefault="00545425">
      <w:pPr>
        <w:pStyle w:val="TOC1"/>
        <w:rPr>
          <w:b w:val="0"/>
          <w:bCs w:val="0"/>
          <w:noProof/>
          <w:sz w:val="24"/>
          <w:szCs w:val="21"/>
          <w:lang w:eastAsia="zh-CN" w:bidi="hi-IN"/>
        </w:rPr>
      </w:pPr>
      <w:r>
        <w:fldChar w:fldCharType="begin"/>
      </w:r>
      <w:r>
        <w:instrText xml:space="preserve"> TOC \o "1-1" \h \z \t "Heading 2,2,SCSA Heading 2,2" </w:instrText>
      </w:r>
      <w:r>
        <w:fldChar w:fldCharType="separate"/>
      </w:r>
      <w:hyperlink w:anchor="_Toc219987700" w:history="1">
        <w:r w:rsidR="0038374E" w:rsidRPr="000A71F5">
          <w:rPr>
            <w:rStyle w:val="Hyperlink"/>
            <w:noProof/>
          </w:rPr>
          <w:t>Rationale</w:t>
        </w:r>
        <w:r w:rsidR="0038374E">
          <w:rPr>
            <w:noProof/>
            <w:webHidden/>
          </w:rPr>
          <w:tab/>
        </w:r>
        <w:r w:rsidR="0038374E">
          <w:rPr>
            <w:noProof/>
            <w:webHidden/>
          </w:rPr>
          <w:fldChar w:fldCharType="begin"/>
        </w:r>
        <w:r w:rsidR="0038374E">
          <w:rPr>
            <w:noProof/>
            <w:webHidden/>
          </w:rPr>
          <w:instrText xml:space="preserve"> PAGEREF _Toc219987700 \h </w:instrText>
        </w:r>
        <w:r w:rsidR="0038374E">
          <w:rPr>
            <w:noProof/>
            <w:webHidden/>
          </w:rPr>
        </w:r>
        <w:r w:rsidR="0038374E">
          <w:rPr>
            <w:noProof/>
            <w:webHidden/>
          </w:rPr>
          <w:fldChar w:fldCharType="separate"/>
        </w:r>
        <w:r w:rsidR="0038374E">
          <w:rPr>
            <w:noProof/>
            <w:webHidden/>
          </w:rPr>
          <w:t>1</w:t>
        </w:r>
        <w:r w:rsidR="0038374E">
          <w:rPr>
            <w:noProof/>
            <w:webHidden/>
          </w:rPr>
          <w:fldChar w:fldCharType="end"/>
        </w:r>
      </w:hyperlink>
    </w:p>
    <w:p w14:paraId="15F5AB60" w14:textId="63A520CF" w:rsidR="0038374E" w:rsidRDefault="0038374E">
      <w:pPr>
        <w:pStyle w:val="TOC1"/>
        <w:rPr>
          <w:b w:val="0"/>
          <w:bCs w:val="0"/>
          <w:noProof/>
          <w:sz w:val="24"/>
          <w:szCs w:val="21"/>
          <w:lang w:eastAsia="zh-CN" w:bidi="hi-IN"/>
        </w:rPr>
      </w:pPr>
      <w:hyperlink w:anchor="_Toc219987701" w:history="1">
        <w:r w:rsidRPr="000A71F5">
          <w:rPr>
            <w:rStyle w:val="Hyperlink"/>
            <w:noProof/>
          </w:rPr>
          <w:t>Aims</w:t>
        </w:r>
        <w:r>
          <w:rPr>
            <w:noProof/>
            <w:webHidden/>
          </w:rPr>
          <w:tab/>
        </w:r>
        <w:r>
          <w:rPr>
            <w:noProof/>
            <w:webHidden/>
          </w:rPr>
          <w:fldChar w:fldCharType="begin"/>
        </w:r>
        <w:r>
          <w:rPr>
            <w:noProof/>
            <w:webHidden/>
          </w:rPr>
          <w:instrText xml:space="preserve"> PAGEREF _Toc219987701 \h </w:instrText>
        </w:r>
        <w:r>
          <w:rPr>
            <w:noProof/>
            <w:webHidden/>
          </w:rPr>
        </w:r>
        <w:r>
          <w:rPr>
            <w:noProof/>
            <w:webHidden/>
          </w:rPr>
          <w:fldChar w:fldCharType="separate"/>
        </w:r>
        <w:r>
          <w:rPr>
            <w:noProof/>
            <w:webHidden/>
          </w:rPr>
          <w:t>2</w:t>
        </w:r>
        <w:r>
          <w:rPr>
            <w:noProof/>
            <w:webHidden/>
          </w:rPr>
          <w:fldChar w:fldCharType="end"/>
        </w:r>
      </w:hyperlink>
    </w:p>
    <w:p w14:paraId="0CBC2DA3" w14:textId="040DA0E9" w:rsidR="0038374E" w:rsidRDefault="0038374E">
      <w:pPr>
        <w:pStyle w:val="TOC1"/>
        <w:rPr>
          <w:b w:val="0"/>
          <w:bCs w:val="0"/>
          <w:noProof/>
          <w:sz w:val="24"/>
          <w:szCs w:val="21"/>
          <w:lang w:eastAsia="zh-CN" w:bidi="hi-IN"/>
        </w:rPr>
      </w:pPr>
      <w:hyperlink w:anchor="_Toc219987702" w:history="1">
        <w:r w:rsidRPr="000A71F5">
          <w:rPr>
            <w:rStyle w:val="Hyperlink"/>
            <w:noProof/>
          </w:rPr>
          <w:t>Organisation</w:t>
        </w:r>
        <w:r>
          <w:rPr>
            <w:noProof/>
            <w:webHidden/>
          </w:rPr>
          <w:tab/>
        </w:r>
        <w:r>
          <w:rPr>
            <w:noProof/>
            <w:webHidden/>
          </w:rPr>
          <w:fldChar w:fldCharType="begin"/>
        </w:r>
        <w:r>
          <w:rPr>
            <w:noProof/>
            <w:webHidden/>
          </w:rPr>
          <w:instrText xml:space="preserve"> PAGEREF _Toc219987702 \h </w:instrText>
        </w:r>
        <w:r>
          <w:rPr>
            <w:noProof/>
            <w:webHidden/>
          </w:rPr>
        </w:r>
        <w:r>
          <w:rPr>
            <w:noProof/>
            <w:webHidden/>
          </w:rPr>
          <w:fldChar w:fldCharType="separate"/>
        </w:r>
        <w:r>
          <w:rPr>
            <w:noProof/>
            <w:webHidden/>
          </w:rPr>
          <w:t>2</w:t>
        </w:r>
        <w:r>
          <w:rPr>
            <w:noProof/>
            <w:webHidden/>
          </w:rPr>
          <w:fldChar w:fldCharType="end"/>
        </w:r>
      </w:hyperlink>
    </w:p>
    <w:p w14:paraId="2A2F7CB0" w14:textId="29EC8536" w:rsidR="0038374E" w:rsidRDefault="0038374E">
      <w:pPr>
        <w:pStyle w:val="TOC2"/>
        <w:rPr>
          <w:noProof/>
          <w:sz w:val="24"/>
          <w:szCs w:val="21"/>
          <w:lang w:eastAsia="zh-CN" w:bidi="hi-IN"/>
        </w:rPr>
      </w:pPr>
      <w:hyperlink w:anchor="_Toc219987703" w:history="1">
        <w:r w:rsidRPr="000A71F5">
          <w:rPr>
            <w:rStyle w:val="Hyperlink"/>
            <w:noProof/>
          </w:rPr>
          <w:t>Structure of the syllabus</w:t>
        </w:r>
        <w:r>
          <w:rPr>
            <w:noProof/>
            <w:webHidden/>
          </w:rPr>
          <w:tab/>
        </w:r>
        <w:r>
          <w:rPr>
            <w:noProof/>
            <w:webHidden/>
          </w:rPr>
          <w:fldChar w:fldCharType="begin"/>
        </w:r>
        <w:r>
          <w:rPr>
            <w:noProof/>
            <w:webHidden/>
          </w:rPr>
          <w:instrText xml:space="preserve"> PAGEREF _Toc219987703 \h </w:instrText>
        </w:r>
        <w:r>
          <w:rPr>
            <w:noProof/>
            <w:webHidden/>
          </w:rPr>
        </w:r>
        <w:r>
          <w:rPr>
            <w:noProof/>
            <w:webHidden/>
          </w:rPr>
          <w:fldChar w:fldCharType="separate"/>
        </w:r>
        <w:r>
          <w:rPr>
            <w:noProof/>
            <w:webHidden/>
          </w:rPr>
          <w:t>2</w:t>
        </w:r>
        <w:r>
          <w:rPr>
            <w:noProof/>
            <w:webHidden/>
          </w:rPr>
          <w:fldChar w:fldCharType="end"/>
        </w:r>
      </w:hyperlink>
    </w:p>
    <w:p w14:paraId="7ACF47CC" w14:textId="509C1D3A" w:rsidR="0038374E" w:rsidRDefault="0038374E">
      <w:pPr>
        <w:pStyle w:val="TOC2"/>
        <w:rPr>
          <w:noProof/>
          <w:sz w:val="24"/>
          <w:szCs w:val="21"/>
          <w:lang w:eastAsia="zh-CN" w:bidi="hi-IN"/>
        </w:rPr>
      </w:pPr>
      <w:hyperlink w:anchor="_Toc219987704" w:history="1">
        <w:r w:rsidRPr="000A71F5">
          <w:rPr>
            <w:rStyle w:val="Hyperlink"/>
            <w:noProof/>
          </w:rPr>
          <w:t>Organisation of content</w:t>
        </w:r>
        <w:r>
          <w:rPr>
            <w:noProof/>
            <w:webHidden/>
          </w:rPr>
          <w:tab/>
        </w:r>
        <w:r>
          <w:rPr>
            <w:noProof/>
            <w:webHidden/>
          </w:rPr>
          <w:fldChar w:fldCharType="begin"/>
        </w:r>
        <w:r>
          <w:rPr>
            <w:noProof/>
            <w:webHidden/>
          </w:rPr>
          <w:instrText xml:space="preserve"> PAGEREF _Toc219987704 \h </w:instrText>
        </w:r>
        <w:r>
          <w:rPr>
            <w:noProof/>
            <w:webHidden/>
          </w:rPr>
        </w:r>
        <w:r>
          <w:rPr>
            <w:noProof/>
            <w:webHidden/>
          </w:rPr>
          <w:fldChar w:fldCharType="separate"/>
        </w:r>
        <w:r>
          <w:rPr>
            <w:noProof/>
            <w:webHidden/>
          </w:rPr>
          <w:t>3</w:t>
        </w:r>
        <w:r>
          <w:rPr>
            <w:noProof/>
            <w:webHidden/>
          </w:rPr>
          <w:fldChar w:fldCharType="end"/>
        </w:r>
      </w:hyperlink>
    </w:p>
    <w:p w14:paraId="7D025178" w14:textId="566601B1" w:rsidR="0038374E" w:rsidRDefault="0038374E">
      <w:pPr>
        <w:pStyle w:val="TOC2"/>
        <w:rPr>
          <w:noProof/>
          <w:sz w:val="24"/>
          <w:szCs w:val="21"/>
          <w:lang w:eastAsia="zh-CN" w:bidi="hi-IN"/>
        </w:rPr>
      </w:pPr>
      <w:hyperlink w:anchor="_Toc219987705" w:history="1">
        <w:r w:rsidRPr="000A71F5">
          <w:rPr>
            <w:rStyle w:val="Hyperlink"/>
            <w:noProof/>
          </w:rPr>
          <w:t>Progression from the Years 7–10 curriculum</w:t>
        </w:r>
        <w:r>
          <w:rPr>
            <w:noProof/>
            <w:webHidden/>
          </w:rPr>
          <w:tab/>
        </w:r>
        <w:r>
          <w:rPr>
            <w:noProof/>
            <w:webHidden/>
          </w:rPr>
          <w:fldChar w:fldCharType="begin"/>
        </w:r>
        <w:r>
          <w:rPr>
            <w:noProof/>
            <w:webHidden/>
          </w:rPr>
          <w:instrText xml:space="preserve"> PAGEREF _Toc219987705 \h </w:instrText>
        </w:r>
        <w:r>
          <w:rPr>
            <w:noProof/>
            <w:webHidden/>
          </w:rPr>
        </w:r>
        <w:r>
          <w:rPr>
            <w:noProof/>
            <w:webHidden/>
          </w:rPr>
          <w:fldChar w:fldCharType="separate"/>
        </w:r>
        <w:r>
          <w:rPr>
            <w:noProof/>
            <w:webHidden/>
          </w:rPr>
          <w:t>5</w:t>
        </w:r>
        <w:r>
          <w:rPr>
            <w:noProof/>
            <w:webHidden/>
          </w:rPr>
          <w:fldChar w:fldCharType="end"/>
        </w:r>
      </w:hyperlink>
    </w:p>
    <w:p w14:paraId="5CFC6C3E" w14:textId="34CA1BDF" w:rsidR="0038374E" w:rsidRDefault="0038374E">
      <w:pPr>
        <w:pStyle w:val="TOC2"/>
        <w:rPr>
          <w:noProof/>
          <w:sz w:val="24"/>
          <w:szCs w:val="21"/>
          <w:lang w:eastAsia="zh-CN" w:bidi="hi-IN"/>
        </w:rPr>
      </w:pPr>
      <w:hyperlink w:anchor="_Toc219987706" w:history="1">
        <w:r w:rsidRPr="000A71F5">
          <w:rPr>
            <w:rStyle w:val="Hyperlink"/>
            <w:noProof/>
          </w:rPr>
          <w:t>Representation of the General Capabilities</w:t>
        </w:r>
        <w:r>
          <w:rPr>
            <w:noProof/>
            <w:webHidden/>
          </w:rPr>
          <w:tab/>
        </w:r>
        <w:r>
          <w:rPr>
            <w:noProof/>
            <w:webHidden/>
          </w:rPr>
          <w:fldChar w:fldCharType="begin"/>
        </w:r>
        <w:r>
          <w:rPr>
            <w:noProof/>
            <w:webHidden/>
          </w:rPr>
          <w:instrText xml:space="preserve"> PAGEREF _Toc219987706 \h </w:instrText>
        </w:r>
        <w:r>
          <w:rPr>
            <w:noProof/>
            <w:webHidden/>
          </w:rPr>
        </w:r>
        <w:r>
          <w:rPr>
            <w:noProof/>
            <w:webHidden/>
          </w:rPr>
          <w:fldChar w:fldCharType="separate"/>
        </w:r>
        <w:r>
          <w:rPr>
            <w:noProof/>
            <w:webHidden/>
          </w:rPr>
          <w:t>5</w:t>
        </w:r>
        <w:r>
          <w:rPr>
            <w:noProof/>
            <w:webHidden/>
          </w:rPr>
          <w:fldChar w:fldCharType="end"/>
        </w:r>
      </w:hyperlink>
    </w:p>
    <w:p w14:paraId="5AD165E8" w14:textId="25597363" w:rsidR="0038374E" w:rsidRDefault="0038374E">
      <w:pPr>
        <w:pStyle w:val="TOC2"/>
        <w:rPr>
          <w:noProof/>
          <w:sz w:val="24"/>
          <w:szCs w:val="21"/>
          <w:lang w:eastAsia="zh-CN" w:bidi="hi-IN"/>
        </w:rPr>
      </w:pPr>
      <w:hyperlink w:anchor="_Toc219987707" w:history="1">
        <w:r w:rsidRPr="000A71F5">
          <w:rPr>
            <w:rStyle w:val="Hyperlink"/>
            <w:noProof/>
          </w:rPr>
          <w:t>Representation of the Cross-curriculum Priorities</w:t>
        </w:r>
        <w:r>
          <w:rPr>
            <w:noProof/>
            <w:webHidden/>
          </w:rPr>
          <w:tab/>
        </w:r>
        <w:r>
          <w:rPr>
            <w:noProof/>
            <w:webHidden/>
          </w:rPr>
          <w:fldChar w:fldCharType="begin"/>
        </w:r>
        <w:r>
          <w:rPr>
            <w:noProof/>
            <w:webHidden/>
          </w:rPr>
          <w:instrText xml:space="preserve"> PAGEREF _Toc219987707 \h </w:instrText>
        </w:r>
        <w:r>
          <w:rPr>
            <w:noProof/>
            <w:webHidden/>
          </w:rPr>
        </w:r>
        <w:r>
          <w:rPr>
            <w:noProof/>
            <w:webHidden/>
          </w:rPr>
          <w:fldChar w:fldCharType="separate"/>
        </w:r>
        <w:r>
          <w:rPr>
            <w:noProof/>
            <w:webHidden/>
          </w:rPr>
          <w:t>7</w:t>
        </w:r>
        <w:r>
          <w:rPr>
            <w:noProof/>
            <w:webHidden/>
          </w:rPr>
          <w:fldChar w:fldCharType="end"/>
        </w:r>
      </w:hyperlink>
    </w:p>
    <w:p w14:paraId="2E3F57E3" w14:textId="39A45687" w:rsidR="0038374E" w:rsidRDefault="0038374E">
      <w:pPr>
        <w:pStyle w:val="TOC1"/>
        <w:rPr>
          <w:b w:val="0"/>
          <w:bCs w:val="0"/>
          <w:noProof/>
          <w:sz w:val="24"/>
          <w:szCs w:val="21"/>
          <w:lang w:eastAsia="zh-CN" w:bidi="hi-IN"/>
        </w:rPr>
      </w:pPr>
      <w:hyperlink w:anchor="_Toc219987708" w:history="1">
        <w:r w:rsidRPr="000A71F5">
          <w:rPr>
            <w:rStyle w:val="Hyperlink"/>
            <w:noProof/>
          </w:rPr>
          <w:t>Unit 1</w:t>
        </w:r>
        <w:r>
          <w:rPr>
            <w:noProof/>
            <w:webHidden/>
          </w:rPr>
          <w:tab/>
        </w:r>
        <w:r>
          <w:rPr>
            <w:noProof/>
            <w:webHidden/>
          </w:rPr>
          <w:fldChar w:fldCharType="begin"/>
        </w:r>
        <w:r>
          <w:rPr>
            <w:noProof/>
            <w:webHidden/>
          </w:rPr>
          <w:instrText xml:space="preserve"> PAGEREF _Toc219987708 \h </w:instrText>
        </w:r>
        <w:r>
          <w:rPr>
            <w:noProof/>
            <w:webHidden/>
          </w:rPr>
        </w:r>
        <w:r>
          <w:rPr>
            <w:noProof/>
            <w:webHidden/>
          </w:rPr>
          <w:fldChar w:fldCharType="separate"/>
        </w:r>
        <w:r>
          <w:rPr>
            <w:noProof/>
            <w:webHidden/>
          </w:rPr>
          <w:t>8</w:t>
        </w:r>
        <w:r>
          <w:rPr>
            <w:noProof/>
            <w:webHidden/>
          </w:rPr>
          <w:fldChar w:fldCharType="end"/>
        </w:r>
      </w:hyperlink>
    </w:p>
    <w:p w14:paraId="4F1B7ACD" w14:textId="1CAB110E" w:rsidR="0038374E" w:rsidRDefault="0038374E">
      <w:pPr>
        <w:pStyle w:val="TOC2"/>
        <w:rPr>
          <w:noProof/>
          <w:sz w:val="24"/>
          <w:szCs w:val="21"/>
          <w:lang w:eastAsia="zh-CN" w:bidi="hi-IN"/>
        </w:rPr>
      </w:pPr>
      <w:hyperlink w:anchor="_Toc219987709" w:history="1">
        <w:r w:rsidRPr="000A71F5">
          <w:rPr>
            <w:rStyle w:val="Hyperlink"/>
            <w:noProof/>
          </w:rPr>
          <w:t>Unit description</w:t>
        </w:r>
        <w:r>
          <w:rPr>
            <w:noProof/>
            <w:webHidden/>
          </w:rPr>
          <w:tab/>
        </w:r>
        <w:r>
          <w:rPr>
            <w:noProof/>
            <w:webHidden/>
          </w:rPr>
          <w:fldChar w:fldCharType="begin"/>
        </w:r>
        <w:r>
          <w:rPr>
            <w:noProof/>
            <w:webHidden/>
          </w:rPr>
          <w:instrText xml:space="preserve"> PAGEREF _Toc219987709 \h </w:instrText>
        </w:r>
        <w:r>
          <w:rPr>
            <w:noProof/>
            <w:webHidden/>
          </w:rPr>
        </w:r>
        <w:r>
          <w:rPr>
            <w:noProof/>
            <w:webHidden/>
          </w:rPr>
          <w:fldChar w:fldCharType="separate"/>
        </w:r>
        <w:r>
          <w:rPr>
            <w:noProof/>
            <w:webHidden/>
          </w:rPr>
          <w:t>8</w:t>
        </w:r>
        <w:r>
          <w:rPr>
            <w:noProof/>
            <w:webHidden/>
          </w:rPr>
          <w:fldChar w:fldCharType="end"/>
        </w:r>
      </w:hyperlink>
    </w:p>
    <w:p w14:paraId="6C42F46B" w14:textId="208AC543" w:rsidR="0038374E" w:rsidRDefault="0038374E">
      <w:pPr>
        <w:pStyle w:val="TOC2"/>
        <w:rPr>
          <w:noProof/>
          <w:sz w:val="24"/>
          <w:szCs w:val="21"/>
          <w:lang w:eastAsia="zh-CN" w:bidi="hi-IN"/>
        </w:rPr>
      </w:pPr>
      <w:hyperlink w:anchor="_Toc219987710" w:history="1">
        <w:r w:rsidRPr="000A71F5">
          <w:rPr>
            <w:rStyle w:val="Hyperlink"/>
            <w:noProof/>
          </w:rPr>
          <w:t>Unit content</w:t>
        </w:r>
        <w:r>
          <w:rPr>
            <w:noProof/>
            <w:webHidden/>
          </w:rPr>
          <w:tab/>
        </w:r>
        <w:r>
          <w:rPr>
            <w:noProof/>
            <w:webHidden/>
          </w:rPr>
          <w:fldChar w:fldCharType="begin"/>
        </w:r>
        <w:r>
          <w:rPr>
            <w:noProof/>
            <w:webHidden/>
          </w:rPr>
          <w:instrText xml:space="preserve"> PAGEREF _Toc219987710 \h </w:instrText>
        </w:r>
        <w:r>
          <w:rPr>
            <w:noProof/>
            <w:webHidden/>
          </w:rPr>
        </w:r>
        <w:r>
          <w:rPr>
            <w:noProof/>
            <w:webHidden/>
          </w:rPr>
          <w:fldChar w:fldCharType="separate"/>
        </w:r>
        <w:r>
          <w:rPr>
            <w:noProof/>
            <w:webHidden/>
          </w:rPr>
          <w:t>8</w:t>
        </w:r>
        <w:r>
          <w:rPr>
            <w:noProof/>
            <w:webHidden/>
          </w:rPr>
          <w:fldChar w:fldCharType="end"/>
        </w:r>
      </w:hyperlink>
    </w:p>
    <w:p w14:paraId="5FA7A6ED" w14:textId="4D8C3D7A" w:rsidR="0038374E" w:rsidRDefault="0038374E">
      <w:pPr>
        <w:pStyle w:val="TOC1"/>
        <w:rPr>
          <w:b w:val="0"/>
          <w:bCs w:val="0"/>
          <w:noProof/>
          <w:sz w:val="24"/>
          <w:szCs w:val="21"/>
          <w:lang w:eastAsia="zh-CN" w:bidi="hi-IN"/>
        </w:rPr>
      </w:pPr>
      <w:hyperlink w:anchor="_Toc219987711" w:history="1">
        <w:r w:rsidRPr="000A71F5">
          <w:rPr>
            <w:rStyle w:val="Hyperlink"/>
            <w:noProof/>
          </w:rPr>
          <w:t>Unit 2</w:t>
        </w:r>
        <w:r>
          <w:rPr>
            <w:noProof/>
            <w:webHidden/>
          </w:rPr>
          <w:tab/>
        </w:r>
        <w:r>
          <w:rPr>
            <w:noProof/>
            <w:webHidden/>
          </w:rPr>
          <w:fldChar w:fldCharType="begin"/>
        </w:r>
        <w:r>
          <w:rPr>
            <w:noProof/>
            <w:webHidden/>
          </w:rPr>
          <w:instrText xml:space="preserve"> PAGEREF _Toc219987711 \h </w:instrText>
        </w:r>
        <w:r>
          <w:rPr>
            <w:noProof/>
            <w:webHidden/>
          </w:rPr>
        </w:r>
        <w:r>
          <w:rPr>
            <w:noProof/>
            <w:webHidden/>
          </w:rPr>
          <w:fldChar w:fldCharType="separate"/>
        </w:r>
        <w:r>
          <w:rPr>
            <w:noProof/>
            <w:webHidden/>
          </w:rPr>
          <w:t>12</w:t>
        </w:r>
        <w:r>
          <w:rPr>
            <w:noProof/>
            <w:webHidden/>
          </w:rPr>
          <w:fldChar w:fldCharType="end"/>
        </w:r>
      </w:hyperlink>
    </w:p>
    <w:p w14:paraId="3DBBCE41" w14:textId="04C9A79A" w:rsidR="0038374E" w:rsidRDefault="0038374E">
      <w:pPr>
        <w:pStyle w:val="TOC2"/>
        <w:rPr>
          <w:noProof/>
          <w:sz w:val="24"/>
          <w:szCs w:val="21"/>
          <w:lang w:eastAsia="zh-CN" w:bidi="hi-IN"/>
        </w:rPr>
      </w:pPr>
      <w:hyperlink w:anchor="_Toc219987712" w:history="1">
        <w:r w:rsidRPr="000A71F5">
          <w:rPr>
            <w:rStyle w:val="Hyperlink"/>
            <w:noProof/>
          </w:rPr>
          <w:t>Unit description</w:t>
        </w:r>
        <w:r>
          <w:rPr>
            <w:noProof/>
            <w:webHidden/>
          </w:rPr>
          <w:tab/>
        </w:r>
        <w:r>
          <w:rPr>
            <w:noProof/>
            <w:webHidden/>
          </w:rPr>
          <w:fldChar w:fldCharType="begin"/>
        </w:r>
        <w:r>
          <w:rPr>
            <w:noProof/>
            <w:webHidden/>
          </w:rPr>
          <w:instrText xml:space="preserve"> PAGEREF _Toc219987712 \h </w:instrText>
        </w:r>
        <w:r>
          <w:rPr>
            <w:noProof/>
            <w:webHidden/>
          </w:rPr>
        </w:r>
        <w:r>
          <w:rPr>
            <w:noProof/>
            <w:webHidden/>
          </w:rPr>
          <w:fldChar w:fldCharType="separate"/>
        </w:r>
        <w:r>
          <w:rPr>
            <w:noProof/>
            <w:webHidden/>
          </w:rPr>
          <w:t>12</w:t>
        </w:r>
        <w:r>
          <w:rPr>
            <w:noProof/>
            <w:webHidden/>
          </w:rPr>
          <w:fldChar w:fldCharType="end"/>
        </w:r>
      </w:hyperlink>
    </w:p>
    <w:p w14:paraId="68E46CA0" w14:textId="047E914E" w:rsidR="0038374E" w:rsidRDefault="0038374E">
      <w:pPr>
        <w:pStyle w:val="TOC2"/>
        <w:rPr>
          <w:noProof/>
          <w:sz w:val="24"/>
          <w:szCs w:val="21"/>
          <w:lang w:eastAsia="zh-CN" w:bidi="hi-IN"/>
        </w:rPr>
      </w:pPr>
      <w:hyperlink w:anchor="_Toc219987713" w:history="1">
        <w:r w:rsidRPr="000A71F5">
          <w:rPr>
            <w:rStyle w:val="Hyperlink"/>
            <w:noProof/>
          </w:rPr>
          <w:t>Unit content</w:t>
        </w:r>
        <w:r>
          <w:rPr>
            <w:noProof/>
            <w:webHidden/>
          </w:rPr>
          <w:tab/>
        </w:r>
        <w:r>
          <w:rPr>
            <w:noProof/>
            <w:webHidden/>
          </w:rPr>
          <w:fldChar w:fldCharType="begin"/>
        </w:r>
        <w:r>
          <w:rPr>
            <w:noProof/>
            <w:webHidden/>
          </w:rPr>
          <w:instrText xml:space="preserve"> PAGEREF _Toc219987713 \h </w:instrText>
        </w:r>
        <w:r>
          <w:rPr>
            <w:noProof/>
            <w:webHidden/>
          </w:rPr>
        </w:r>
        <w:r>
          <w:rPr>
            <w:noProof/>
            <w:webHidden/>
          </w:rPr>
          <w:fldChar w:fldCharType="separate"/>
        </w:r>
        <w:r>
          <w:rPr>
            <w:noProof/>
            <w:webHidden/>
          </w:rPr>
          <w:t>12</w:t>
        </w:r>
        <w:r>
          <w:rPr>
            <w:noProof/>
            <w:webHidden/>
          </w:rPr>
          <w:fldChar w:fldCharType="end"/>
        </w:r>
      </w:hyperlink>
    </w:p>
    <w:p w14:paraId="1E282E3D" w14:textId="3788DFDC" w:rsidR="0038374E" w:rsidRDefault="0038374E">
      <w:pPr>
        <w:pStyle w:val="TOC1"/>
        <w:rPr>
          <w:b w:val="0"/>
          <w:bCs w:val="0"/>
          <w:noProof/>
          <w:sz w:val="24"/>
          <w:szCs w:val="21"/>
          <w:lang w:eastAsia="zh-CN" w:bidi="hi-IN"/>
        </w:rPr>
      </w:pPr>
      <w:hyperlink w:anchor="_Toc219987714" w:history="1">
        <w:r w:rsidRPr="000A71F5">
          <w:rPr>
            <w:rStyle w:val="Hyperlink"/>
            <w:noProof/>
          </w:rPr>
          <w:t>Assessment</w:t>
        </w:r>
        <w:r>
          <w:rPr>
            <w:noProof/>
            <w:webHidden/>
          </w:rPr>
          <w:tab/>
        </w:r>
        <w:r>
          <w:rPr>
            <w:noProof/>
            <w:webHidden/>
          </w:rPr>
          <w:fldChar w:fldCharType="begin"/>
        </w:r>
        <w:r>
          <w:rPr>
            <w:noProof/>
            <w:webHidden/>
          </w:rPr>
          <w:instrText xml:space="preserve"> PAGEREF _Toc219987714 \h </w:instrText>
        </w:r>
        <w:r>
          <w:rPr>
            <w:noProof/>
            <w:webHidden/>
          </w:rPr>
        </w:r>
        <w:r>
          <w:rPr>
            <w:noProof/>
            <w:webHidden/>
          </w:rPr>
          <w:fldChar w:fldCharType="separate"/>
        </w:r>
        <w:r>
          <w:rPr>
            <w:noProof/>
            <w:webHidden/>
          </w:rPr>
          <w:t>16</w:t>
        </w:r>
        <w:r>
          <w:rPr>
            <w:noProof/>
            <w:webHidden/>
          </w:rPr>
          <w:fldChar w:fldCharType="end"/>
        </w:r>
      </w:hyperlink>
    </w:p>
    <w:p w14:paraId="06829429" w14:textId="4CCFF277" w:rsidR="0038374E" w:rsidRDefault="0038374E">
      <w:pPr>
        <w:pStyle w:val="TOC2"/>
        <w:rPr>
          <w:noProof/>
          <w:sz w:val="24"/>
          <w:szCs w:val="21"/>
          <w:lang w:eastAsia="zh-CN" w:bidi="hi-IN"/>
        </w:rPr>
      </w:pPr>
      <w:hyperlink w:anchor="_Toc219987715" w:history="1">
        <w:r w:rsidRPr="000A71F5">
          <w:rPr>
            <w:rStyle w:val="Hyperlink"/>
            <w:noProof/>
          </w:rPr>
          <w:t>School-based assessment</w:t>
        </w:r>
        <w:r>
          <w:rPr>
            <w:noProof/>
            <w:webHidden/>
          </w:rPr>
          <w:tab/>
        </w:r>
        <w:r>
          <w:rPr>
            <w:noProof/>
            <w:webHidden/>
          </w:rPr>
          <w:fldChar w:fldCharType="begin"/>
        </w:r>
        <w:r>
          <w:rPr>
            <w:noProof/>
            <w:webHidden/>
          </w:rPr>
          <w:instrText xml:space="preserve"> PAGEREF _Toc219987715 \h </w:instrText>
        </w:r>
        <w:r>
          <w:rPr>
            <w:noProof/>
            <w:webHidden/>
          </w:rPr>
        </w:r>
        <w:r>
          <w:rPr>
            <w:noProof/>
            <w:webHidden/>
          </w:rPr>
          <w:fldChar w:fldCharType="separate"/>
        </w:r>
        <w:r>
          <w:rPr>
            <w:noProof/>
            <w:webHidden/>
          </w:rPr>
          <w:t>17</w:t>
        </w:r>
        <w:r>
          <w:rPr>
            <w:noProof/>
            <w:webHidden/>
          </w:rPr>
          <w:fldChar w:fldCharType="end"/>
        </w:r>
      </w:hyperlink>
    </w:p>
    <w:p w14:paraId="5A7A8CA2" w14:textId="6543A30A" w:rsidR="0038374E" w:rsidRDefault="0038374E">
      <w:pPr>
        <w:pStyle w:val="TOC2"/>
        <w:rPr>
          <w:noProof/>
          <w:sz w:val="24"/>
          <w:szCs w:val="21"/>
          <w:lang w:eastAsia="zh-CN" w:bidi="hi-IN"/>
        </w:rPr>
      </w:pPr>
      <w:hyperlink w:anchor="_Toc219987716" w:history="1">
        <w:r w:rsidRPr="000A71F5">
          <w:rPr>
            <w:rStyle w:val="Hyperlink"/>
            <w:noProof/>
          </w:rPr>
          <w:t>Assessment table – Year 11</w:t>
        </w:r>
        <w:r>
          <w:rPr>
            <w:noProof/>
            <w:webHidden/>
          </w:rPr>
          <w:tab/>
        </w:r>
        <w:r>
          <w:rPr>
            <w:noProof/>
            <w:webHidden/>
          </w:rPr>
          <w:fldChar w:fldCharType="begin"/>
        </w:r>
        <w:r>
          <w:rPr>
            <w:noProof/>
            <w:webHidden/>
          </w:rPr>
          <w:instrText xml:space="preserve"> PAGEREF _Toc219987716 \h </w:instrText>
        </w:r>
        <w:r>
          <w:rPr>
            <w:noProof/>
            <w:webHidden/>
          </w:rPr>
        </w:r>
        <w:r>
          <w:rPr>
            <w:noProof/>
            <w:webHidden/>
          </w:rPr>
          <w:fldChar w:fldCharType="separate"/>
        </w:r>
        <w:r>
          <w:rPr>
            <w:noProof/>
            <w:webHidden/>
          </w:rPr>
          <w:t>18</w:t>
        </w:r>
        <w:r>
          <w:rPr>
            <w:noProof/>
            <w:webHidden/>
          </w:rPr>
          <w:fldChar w:fldCharType="end"/>
        </w:r>
      </w:hyperlink>
    </w:p>
    <w:p w14:paraId="2A721558" w14:textId="1FDD798B" w:rsidR="0038374E" w:rsidRDefault="0038374E">
      <w:pPr>
        <w:pStyle w:val="TOC2"/>
        <w:rPr>
          <w:noProof/>
          <w:sz w:val="24"/>
          <w:szCs w:val="21"/>
          <w:lang w:eastAsia="zh-CN" w:bidi="hi-IN"/>
        </w:rPr>
      </w:pPr>
      <w:hyperlink w:anchor="_Toc219987717" w:history="1">
        <w:r w:rsidRPr="000A71F5">
          <w:rPr>
            <w:rStyle w:val="Hyperlink"/>
            <w:noProof/>
          </w:rPr>
          <w:t>Reporting</w:t>
        </w:r>
        <w:r>
          <w:rPr>
            <w:noProof/>
            <w:webHidden/>
          </w:rPr>
          <w:tab/>
        </w:r>
        <w:r>
          <w:rPr>
            <w:noProof/>
            <w:webHidden/>
          </w:rPr>
          <w:fldChar w:fldCharType="begin"/>
        </w:r>
        <w:r>
          <w:rPr>
            <w:noProof/>
            <w:webHidden/>
          </w:rPr>
          <w:instrText xml:space="preserve"> PAGEREF _Toc219987717 \h </w:instrText>
        </w:r>
        <w:r>
          <w:rPr>
            <w:noProof/>
            <w:webHidden/>
          </w:rPr>
        </w:r>
        <w:r>
          <w:rPr>
            <w:noProof/>
            <w:webHidden/>
          </w:rPr>
          <w:fldChar w:fldCharType="separate"/>
        </w:r>
        <w:r>
          <w:rPr>
            <w:noProof/>
            <w:webHidden/>
          </w:rPr>
          <w:t>19</w:t>
        </w:r>
        <w:r>
          <w:rPr>
            <w:noProof/>
            <w:webHidden/>
          </w:rPr>
          <w:fldChar w:fldCharType="end"/>
        </w:r>
      </w:hyperlink>
    </w:p>
    <w:p w14:paraId="75A9996C" w14:textId="422405C8" w:rsidR="0038374E" w:rsidRDefault="0038374E">
      <w:pPr>
        <w:pStyle w:val="TOC1"/>
        <w:rPr>
          <w:b w:val="0"/>
          <w:bCs w:val="0"/>
          <w:noProof/>
          <w:sz w:val="24"/>
          <w:szCs w:val="21"/>
          <w:lang w:eastAsia="zh-CN" w:bidi="hi-IN"/>
        </w:rPr>
      </w:pPr>
      <w:hyperlink w:anchor="_Toc219987718" w:history="1">
        <w:r w:rsidRPr="000A71F5">
          <w:rPr>
            <w:rStyle w:val="Hyperlink"/>
            <w:noProof/>
          </w:rPr>
          <w:t>Appendix 1 – Grade descriptions Year 11</w:t>
        </w:r>
        <w:r>
          <w:rPr>
            <w:noProof/>
            <w:webHidden/>
          </w:rPr>
          <w:tab/>
        </w:r>
        <w:r>
          <w:rPr>
            <w:noProof/>
            <w:webHidden/>
          </w:rPr>
          <w:fldChar w:fldCharType="begin"/>
        </w:r>
        <w:r>
          <w:rPr>
            <w:noProof/>
            <w:webHidden/>
          </w:rPr>
          <w:instrText xml:space="preserve"> PAGEREF _Toc219987718 \h </w:instrText>
        </w:r>
        <w:r>
          <w:rPr>
            <w:noProof/>
            <w:webHidden/>
          </w:rPr>
        </w:r>
        <w:r>
          <w:rPr>
            <w:noProof/>
            <w:webHidden/>
          </w:rPr>
          <w:fldChar w:fldCharType="separate"/>
        </w:r>
        <w:r>
          <w:rPr>
            <w:noProof/>
            <w:webHidden/>
          </w:rPr>
          <w:t>20</w:t>
        </w:r>
        <w:r>
          <w:rPr>
            <w:noProof/>
            <w:webHidden/>
          </w:rPr>
          <w:fldChar w:fldCharType="end"/>
        </w:r>
      </w:hyperlink>
    </w:p>
    <w:p w14:paraId="066FB6E1" w14:textId="12CAF3BB" w:rsidR="0038374E" w:rsidRDefault="0038374E">
      <w:pPr>
        <w:pStyle w:val="TOC1"/>
        <w:rPr>
          <w:b w:val="0"/>
          <w:bCs w:val="0"/>
          <w:noProof/>
          <w:sz w:val="24"/>
          <w:szCs w:val="21"/>
          <w:lang w:eastAsia="zh-CN" w:bidi="hi-IN"/>
        </w:rPr>
      </w:pPr>
      <w:hyperlink w:anchor="_Toc219987719" w:history="1">
        <w:r w:rsidRPr="000A71F5">
          <w:rPr>
            <w:rStyle w:val="Hyperlink"/>
            <w:noProof/>
          </w:rPr>
          <w:t>Appendix 2 – Text types and styles of writing</w:t>
        </w:r>
        <w:r>
          <w:rPr>
            <w:noProof/>
            <w:webHidden/>
          </w:rPr>
          <w:tab/>
        </w:r>
        <w:r>
          <w:rPr>
            <w:noProof/>
            <w:webHidden/>
          </w:rPr>
          <w:fldChar w:fldCharType="begin"/>
        </w:r>
        <w:r>
          <w:rPr>
            <w:noProof/>
            <w:webHidden/>
          </w:rPr>
          <w:instrText xml:space="preserve"> PAGEREF _Toc219987719 \h </w:instrText>
        </w:r>
        <w:r>
          <w:rPr>
            <w:noProof/>
            <w:webHidden/>
          </w:rPr>
        </w:r>
        <w:r>
          <w:rPr>
            <w:noProof/>
            <w:webHidden/>
          </w:rPr>
          <w:fldChar w:fldCharType="separate"/>
        </w:r>
        <w:r>
          <w:rPr>
            <w:noProof/>
            <w:webHidden/>
          </w:rPr>
          <w:t>22</w:t>
        </w:r>
        <w:r>
          <w:rPr>
            <w:noProof/>
            <w:webHidden/>
          </w:rPr>
          <w:fldChar w:fldCharType="end"/>
        </w:r>
      </w:hyperlink>
    </w:p>
    <w:p w14:paraId="06C785EC" w14:textId="68120E55" w:rsidR="0038374E" w:rsidRDefault="0038374E">
      <w:pPr>
        <w:pStyle w:val="TOC1"/>
        <w:rPr>
          <w:b w:val="0"/>
          <w:bCs w:val="0"/>
          <w:noProof/>
          <w:sz w:val="24"/>
          <w:szCs w:val="21"/>
          <w:lang w:eastAsia="zh-CN" w:bidi="hi-IN"/>
        </w:rPr>
      </w:pPr>
      <w:hyperlink w:anchor="_Toc219987720" w:history="1">
        <w:r w:rsidRPr="000A71F5">
          <w:rPr>
            <w:rStyle w:val="Hyperlink"/>
            <w:noProof/>
          </w:rPr>
          <w:t>Appendix 3 – Elaborations of grammatical items</w:t>
        </w:r>
        <w:r>
          <w:rPr>
            <w:noProof/>
            <w:webHidden/>
          </w:rPr>
          <w:tab/>
        </w:r>
        <w:r>
          <w:rPr>
            <w:noProof/>
            <w:webHidden/>
          </w:rPr>
          <w:fldChar w:fldCharType="begin"/>
        </w:r>
        <w:r>
          <w:rPr>
            <w:noProof/>
            <w:webHidden/>
          </w:rPr>
          <w:instrText xml:space="preserve"> PAGEREF _Toc219987720 \h </w:instrText>
        </w:r>
        <w:r>
          <w:rPr>
            <w:noProof/>
            <w:webHidden/>
          </w:rPr>
        </w:r>
        <w:r>
          <w:rPr>
            <w:noProof/>
            <w:webHidden/>
          </w:rPr>
          <w:fldChar w:fldCharType="separate"/>
        </w:r>
        <w:r>
          <w:rPr>
            <w:noProof/>
            <w:webHidden/>
          </w:rPr>
          <w:t>28</w:t>
        </w:r>
        <w:r>
          <w:rPr>
            <w:noProof/>
            <w:webHidden/>
          </w:rPr>
          <w:fldChar w:fldCharType="end"/>
        </w:r>
      </w:hyperlink>
    </w:p>
    <w:p w14:paraId="2F695A58" w14:textId="3EA204D7" w:rsidR="0038374E" w:rsidRDefault="0038374E">
      <w:pPr>
        <w:pStyle w:val="TOC1"/>
        <w:rPr>
          <w:b w:val="0"/>
          <w:bCs w:val="0"/>
          <w:noProof/>
          <w:sz w:val="24"/>
          <w:szCs w:val="21"/>
          <w:lang w:eastAsia="zh-CN" w:bidi="hi-IN"/>
        </w:rPr>
      </w:pPr>
      <w:hyperlink w:anchor="_Toc219987721" w:history="1">
        <w:r w:rsidRPr="000A71F5">
          <w:rPr>
            <w:rStyle w:val="Hyperlink"/>
            <w:noProof/>
          </w:rPr>
          <w:t>Appendix 4 – Language learning and communication strategies</w:t>
        </w:r>
        <w:r>
          <w:rPr>
            <w:noProof/>
            <w:webHidden/>
          </w:rPr>
          <w:tab/>
        </w:r>
        <w:r>
          <w:rPr>
            <w:noProof/>
            <w:webHidden/>
          </w:rPr>
          <w:fldChar w:fldCharType="begin"/>
        </w:r>
        <w:r>
          <w:rPr>
            <w:noProof/>
            <w:webHidden/>
          </w:rPr>
          <w:instrText xml:space="preserve"> PAGEREF _Toc219987721 \h </w:instrText>
        </w:r>
        <w:r>
          <w:rPr>
            <w:noProof/>
            <w:webHidden/>
          </w:rPr>
        </w:r>
        <w:r>
          <w:rPr>
            <w:noProof/>
            <w:webHidden/>
          </w:rPr>
          <w:fldChar w:fldCharType="separate"/>
        </w:r>
        <w:r>
          <w:rPr>
            <w:noProof/>
            <w:webHidden/>
          </w:rPr>
          <w:t>37</w:t>
        </w:r>
        <w:r>
          <w:rPr>
            <w:noProof/>
            <w:webHidden/>
          </w:rPr>
          <w:fldChar w:fldCharType="end"/>
        </w:r>
      </w:hyperlink>
    </w:p>
    <w:p w14:paraId="0A6DA1A8" w14:textId="77BBB0DD" w:rsidR="00545425" w:rsidRPr="00545425" w:rsidRDefault="00545425" w:rsidP="00545425">
      <w:r>
        <w:fldChar w:fldCharType="end"/>
      </w:r>
    </w:p>
    <w:p w14:paraId="646F8178" w14:textId="5B6B7CEA" w:rsidR="00A946C5" w:rsidRPr="00A946C5" w:rsidRDefault="00A946C5" w:rsidP="00A946C5">
      <w:pPr>
        <w:sectPr w:rsidR="00A946C5" w:rsidRPr="00A946C5" w:rsidSect="00370D36">
          <w:headerReference w:type="even" r:id="rId11"/>
          <w:headerReference w:type="default" r:id="rId12"/>
          <w:footerReference w:type="even" r:id="rId13"/>
          <w:footerReference w:type="default" r:id="rId14"/>
          <w:headerReference w:type="first" r:id="rId15"/>
          <w:pgSz w:w="11906" w:h="16838"/>
          <w:pgMar w:top="1644" w:right="1418" w:bottom="1276" w:left="1418" w:header="680" w:footer="567" w:gutter="0"/>
          <w:pgNumType w:fmt="lowerRoman"/>
          <w:cols w:space="709"/>
          <w:docGrid w:linePitch="360"/>
        </w:sectPr>
      </w:pPr>
    </w:p>
    <w:p w14:paraId="24C6C145" w14:textId="14E02D73" w:rsidR="00121E8A" w:rsidRPr="00D24D5A" w:rsidRDefault="00121E8A" w:rsidP="00CD5264">
      <w:pPr>
        <w:pStyle w:val="SCSAHeading1"/>
      </w:pPr>
      <w:bookmarkStart w:id="3" w:name="_Toc359483727"/>
      <w:bookmarkStart w:id="4" w:name="_Toc347908207"/>
      <w:bookmarkStart w:id="5" w:name="_Toc347908206"/>
      <w:bookmarkStart w:id="6" w:name="_Toc219987700"/>
      <w:r w:rsidRPr="00D24D5A">
        <w:lastRenderedPageBreak/>
        <w:t>Rationale</w:t>
      </w:r>
      <w:bookmarkEnd w:id="6"/>
    </w:p>
    <w:p w14:paraId="02EC8F8A" w14:textId="77777777" w:rsidR="002A463E" w:rsidRDefault="002A463E" w:rsidP="001A7044">
      <w:pPr>
        <w:rPr>
          <w:rFonts w:eastAsia="Malgun Gothic"/>
          <w:shd w:val="clear" w:color="auto" w:fill="FFFFFF" w:themeFill="background1"/>
          <w:lang w:eastAsia="ko-KR"/>
        </w:rPr>
      </w:pPr>
      <w:bookmarkStart w:id="7" w:name="_Toc347908200"/>
      <w:r w:rsidRPr="00C31505">
        <w:rPr>
          <w:shd w:val="clear" w:color="auto" w:fill="FFFFFF" w:themeFill="background1"/>
        </w:rPr>
        <w:t>The</w:t>
      </w:r>
      <w:r>
        <w:rPr>
          <w:rFonts w:eastAsia="Meiryo" w:hint="eastAsia"/>
          <w:shd w:val="clear" w:color="auto" w:fill="FFFFFF" w:themeFill="background1"/>
        </w:rPr>
        <w:t xml:space="preserve"> </w:t>
      </w:r>
      <w:r w:rsidRPr="00C31505">
        <w:rPr>
          <w:shd w:val="clear" w:color="auto" w:fill="FFFFFF" w:themeFill="background1"/>
        </w:rPr>
        <w:t>Korean</w:t>
      </w:r>
      <w:r>
        <w:rPr>
          <w:shd w:val="clear" w:color="auto" w:fill="FFFFFF" w:themeFill="background1"/>
        </w:rPr>
        <w:t>: Second Language ATAR course connects</w:t>
      </w:r>
      <w:r w:rsidRPr="00C31505">
        <w:rPr>
          <w:shd w:val="clear" w:color="auto" w:fill="FFFFFF" w:themeFill="background1"/>
        </w:rPr>
        <w:t xml:space="preserve"> students with a culture that has become a dynamic force in shaping contemporary global culture. This influence is evident in diverse fields, including music, film, television, beauty, technology, cuisine,</w:t>
      </w:r>
      <w:r>
        <w:rPr>
          <w:rFonts w:eastAsia="Malgun Gothic"/>
          <w:shd w:val="clear" w:color="auto" w:fill="FFFFFF" w:themeFill="background1"/>
          <w:lang w:eastAsia="ko-KR"/>
        </w:rPr>
        <w:t xml:space="preserve"> medicine</w:t>
      </w:r>
      <w:r w:rsidRPr="00C31505">
        <w:rPr>
          <w:shd w:val="clear" w:color="auto" w:fill="FFFFFF" w:themeFill="background1"/>
        </w:rPr>
        <w:t xml:space="preserve"> and education. </w:t>
      </w:r>
      <w:r w:rsidRPr="001A7044">
        <w:t>It is an important language in global entertainment, digital innovation, and international relations; a world language with prominence in domains such as K-pop, Korean drama, esports, skincare, cinema, and culinary arts.</w:t>
      </w:r>
      <w:r w:rsidRPr="00C31505">
        <w:rPr>
          <w:shd w:val="clear" w:color="auto" w:fill="FFFFFF" w:themeFill="background1"/>
        </w:rPr>
        <w:t xml:space="preserve"> Korean is also spoken by more than 80 million people worldwide and is the official language of both South Korea and North Korea. It is a language of growing global interest and relevance, particularly across the Asia-Pacific region.</w:t>
      </w:r>
    </w:p>
    <w:p w14:paraId="484B4313" w14:textId="77777777" w:rsidR="002A463E" w:rsidRPr="00CE6507" w:rsidRDefault="002A463E" w:rsidP="001A7044">
      <w:r w:rsidRPr="00CE6507">
        <w:t xml:space="preserve">The course provides students with a rich and challenging experience of the linguistic and cultural diversity of Korean-speaking communities. Through Korean, students explore their personal world and the perspectives of others, particularly within Korean-speaking communities, and the effect of change and current issues in the global community. Within these perspectives, students will reflect various aspects of their life, such as daily </w:t>
      </w:r>
      <w:r w:rsidRPr="001A7044">
        <w:t>routines</w:t>
      </w:r>
      <w:r w:rsidRPr="00CE6507">
        <w:t xml:space="preserve"> and school experiences. They will </w:t>
      </w:r>
      <w:r>
        <w:t>explore</w:t>
      </w:r>
      <w:r w:rsidRPr="00CE6507">
        <w:t xml:space="preserve"> insight into Korean popular music and film and examine the role of technology and social media in the lives of young people. Students also consider the globalisation of Korean culture through Korean brands and trends, and how this influences the global community.</w:t>
      </w:r>
    </w:p>
    <w:p w14:paraId="0A59149D" w14:textId="77777777" w:rsidR="002A463E" w:rsidRDefault="002A463E" w:rsidP="001A7044">
      <w:r>
        <w:t>S</w:t>
      </w:r>
      <w:r w:rsidRPr="00E469BB">
        <w:t xml:space="preserve">tudents </w:t>
      </w:r>
      <w:r>
        <w:t>build on</w:t>
      </w:r>
      <w:r w:rsidRPr="00E469BB">
        <w:t xml:space="preserve"> their skills, knowledge and linguistic resources in </w:t>
      </w:r>
      <w:r>
        <w:t xml:space="preserve">Korean to </w:t>
      </w:r>
      <w:r w:rsidRPr="00E469BB">
        <w:t xml:space="preserve">communicate in a range of situations. </w:t>
      </w:r>
      <w:r>
        <w:t>They</w:t>
      </w:r>
      <w:r w:rsidRPr="00E469BB">
        <w:t xml:space="preserve"> gain a broader and deeper understanding of the language and culture, fostering a stronger sense of intercultural awareness and empathy.</w:t>
      </w:r>
      <w:r>
        <w:t xml:space="preserve"> The course</w:t>
      </w:r>
      <w:r w:rsidRPr="00E469BB">
        <w:t xml:space="preserve"> also enhances </w:t>
      </w:r>
      <w:r>
        <w:t xml:space="preserve">students’ </w:t>
      </w:r>
      <w:r w:rsidRPr="00E469BB">
        <w:t xml:space="preserve">literacy skills and awareness of </w:t>
      </w:r>
      <w:r>
        <w:t>their</w:t>
      </w:r>
      <w:r w:rsidRPr="00E469BB">
        <w:t xml:space="preserve"> own language. By </w:t>
      </w:r>
      <w:r w:rsidRPr="001A7044">
        <w:t>comparing</w:t>
      </w:r>
      <w:r w:rsidRPr="00E469BB">
        <w:t xml:space="preserve"> information and ideas from </w:t>
      </w:r>
      <w:r>
        <w:t>a range of Korean</w:t>
      </w:r>
      <w:r w:rsidRPr="00E469BB">
        <w:t xml:space="preserve"> texts and cultural practices, students strengthen their critical thinking skills and learn to approach issues from diverse perspectives.</w:t>
      </w:r>
    </w:p>
    <w:p w14:paraId="167873F3" w14:textId="77777777" w:rsidR="002A463E" w:rsidRPr="00F04A00" w:rsidRDefault="002A463E" w:rsidP="001A7044">
      <w:pPr>
        <w:rPr>
          <w:rFonts w:eastAsia="Meiryo"/>
        </w:rPr>
      </w:pPr>
      <w:r>
        <w:t>Through the course, students</w:t>
      </w:r>
      <w:r w:rsidRPr="00120197">
        <w:t xml:space="preserve"> engage with the linguistic and cultural diversity of our interconnected world, </w:t>
      </w:r>
      <w:r>
        <w:t>reflecting</w:t>
      </w:r>
      <w:r w:rsidRPr="00120197">
        <w:t xml:space="preserve"> on their role in society and how they interact with others across various social contexts. Language learning is a powerful tool for personal growth and broadens </w:t>
      </w:r>
      <w:r>
        <w:t>students’</w:t>
      </w:r>
      <w:r w:rsidRPr="00120197">
        <w:t xml:space="preserve"> worldview</w:t>
      </w:r>
      <w:r>
        <w:t>s.</w:t>
      </w:r>
      <w:r>
        <w:rPr>
          <w:rFonts w:eastAsia="Meiryo"/>
        </w:rPr>
        <w:t xml:space="preserve"> </w:t>
      </w:r>
      <w:r w:rsidRPr="00D07F55">
        <w:t xml:space="preserve">As Korean is spoken in Australia, </w:t>
      </w:r>
      <w:r>
        <w:t xml:space="preserve">there will be </w:t>
      </w:r>
      <w:r w:rsidRPr="00D07F55">
        <w:t xml:space="preserve">many opportunities to hear and use </w:t>
      </w:r>
      <w:r>
        <w:t>Korean</w:t>
      </w:r>
      <w:r w:rsidRPr="00D07F55">
        <w:t xml:space="preserve"> in real-life situations as well as through media</w:t>
      </w:r>
      <w:r w:rsidRPr="00F30D6C">
        <w:t xml:space="preserve">, and </w:t>
      </w:r>
      <w:r>
        <w:t xml:space="preserve">to make </w:t>
      </w:r>
      <w:r w:rsidRPr="00F30D6C">
        <w:t xml:space="preserve">actual and virtual connections with Korean-speaking communities </w:t>
      </w:r>
      <w:r>
        <w:t>throughout</w:t>
      </w:r>
      <w:r w:rsidRPr="00F30D6C">
        <w:t xml:space="preserve"> the world.</w:t>
      </w:r>
    </w:p>
    <w:p w14:paraId="2604EB80" w14:textId="77777777" w:rsidR="002A463E" w:rsidRPr="00900869" w:rsidRDefault="002A463E" w:rsidP="001A7044">
      <w:pPr>
        <w:rPr>
          <w:rFonts w:eastAsia="Malgun Gothic"/>
          <w:lang w:eastAsia="ko-KR"/>
        </w:rPr>
      </w:pPr>
      <w:r w:rsidRPr="00E469BB">
        <w:rPr>
          <w:color w:val="000000" w:themeColor="text1"/>
        </w:rPr>
        <w:t xml:space="preserve">Australia has strong personal, cultural, political and trade connections with </w:t>
      </w:r>
      <w:r>
        <w:rPr>
          <w:rFonts w:eastAsia="Malgun Gothic"/>
          <w:color w:val="000000" w:themeColor="text1"/>
          <w:lang w:eastAsia="ko-KR"/>
        </w:rPr>
        <w:t>Korea</w:t>
      </w:r>
      <w:r w:rsidRPr="00E469BB">
        <w:rPr>
          <w:color w:val="000000" w:themeColor="text1"/>
        </w:rPr>
        <w:t xml:space="preserve"> and </w:t>
      </w:r>
      <w:r>
        <w:rPr>
          <w:color w:val="000000" w:themeColor="text1"/>
        </w:rPr>
        <w:t>a proficiency in</w:t>
      </w:r>
      <w:r w:rsidRPr="00E469BB">
        <w:rPr>
          <w:color w:val="000000" w:themeColor="text1"/>
        </w:rPr>
        <w:t xml:space="preserve"> </w:t>
      </w:r>
      <w:r>
        <w:rPr>
          <w:rFonts w:eastAsia="Malgun Gothic"/>
          <w:color w:val="000000" w:themeColor="text1"/>
          <w:lang w:eastAsia="ko-KR"/>
        </w:rPr>
        <w:t>Korean</w:t>
      </w:r>
      <w:r w:rsidRPr="00E469BB">
        <w:rPr>
          <w:color w:val="000000" w:themeColor="text1"/>
        </w:rPr>
        <w:t xml:space="preserve"> </w:t>
      </w:r>
      <w:r w:rsidRPr="000D18DD">
        <w:t xml:space="preserve">provides </w:t>
      </w:r>
      <w:r>
        <w:t>students with enhanced</w:t>
      </w:r>
      <w:r w:rsidRPr="000D18DD">
        <w:t xml:space="preserve"> </w:t>
      </w:r>
      <w:r w:rsidRPr="00E469BB">
        <w:rPr>
          <w:color w:val="000000" w:themeColor="text1"/>
        </w:rPr>
        <w:t>vocational opportunities in a wide range of sectors</w:t>
      </w:r>
      <w:r>
        <w:t xml:space="preserve">. Studying Korean </w:t>
      </w:r>
      <w:r w:rsidRPr="000E2AFA">
        <w:t xml:space="preserve">opens </w:t>
      </w:r>
      <w:r w:rsidRPr="001A7044">
        <w:t>pathways</w:t>
      </w:r>
      <w:r w:rsidRPr="000E2AFA">
        <w:t xml:space="preserve"> for further academic study in fields like languages, international studies, and cross-cultural communication</w:t>
      </w:r>
      <w:r>
        <w:t>, and</w:t>
      </w:r>
      <w:r w:rsidRPr="000D18DD">
        <w:t xml:space="preserve"> careers in areas such as </w:t>
      </w:r>
      <w:r>
        <w:rPr>
          <w:rFonts w:hint="eastAsia"/>
          <w:lang w:eastAsia="zh-TW"/>
        </w:rPr>
        <w:t>education</w:t>
      </w:r>
      <w:r w:rsidRPr="000C5EC9">
        <w:t>, business,</w:t>
      </w:r>
      <w:r>
        <w:rPr>
          <w:rFonts w:hint="eastAsia"/>
          <w:lang w:eastAsia="zh-TW"/>
        </w:rPr>
        <w:t xml:space="preserve"> trade, commerce,</w:t>
      </w:r>
      <w:r w:rsidRPr="000C5EC9">
        <w:t xml:space="preserve"> diplomacy, </w:t>
      </w:r>
      <w:r w:rsidRPr="000D18DD">
        <w:t>tourism,</w:t>
      </w:r>
      <w:r w:rsidRPr="00CD015A">
        <w:t xml:space="preserve"> hospitality, government and law</w:t>
      </w:r>
      <w:r w:rsidRPr="00E469BB">
        <w:t xml:space="preserve">. </w:t>
      </w:r>
      <w:r>
        <w:t xml:space="preserve">Studying </w:t>
      </w:r>
      <w:r>
        <w:rPr>
          <w:rFonts w:eastAsia="Malgun Gothic"/>
          <w:lang w:eastAsia="ko-KR"/>
        </w:rPr>
        <w:t>Korean</w:t>
      </w:r>
      <w:r w:rsidRPr="00E469BB">
        <w:rPr>
          <w:rFonts w:eastAsia="Malgun Gothic"/>
          <w:lang w:eastAsia="ko-KR"/>
        </w:rPr>
        <w:t xml:space="preserve"> also provides a foundation for learning other East Asian languages, such as Chinese and </w:t>
      </w:r>
      <w:r>
        <w:rPr>
          <w:rFonts w:eastAsia="Malgun Gothic"/>
          <w:lang w:eastAsia="ko-KR"/>
        </w:rPr>
        <w:t>Japanese</w:t>
      </w:r>
      <w:r w:rsidRPr="00E469BB">
        <w:rPr>
          <w:rFonts w:eastAsia="Malgun Gothic"/>
          <w:lang w:eastAsia="ko-KR"/>
        </w:rPr>
        <w:t>, which can further expand career and intercultural opportunities</w:t>
      </w:r>
      <w:r w:rsidRPr="00E469BB">
        <w:t xml:space="preserve">. Ultimately, the course offers students valuable </w:t>
      </w:r>
      <w:r w:rsidRPr="00E469BB">
        <w:rPr>
          <w:color w:val="000000" w:themeColor="text1"/>
        </w:rPr>
        <w:t>linguistic and intercultural skills, foster</w:t>
      </w:r>
      <w:r>
        <w:rPr>
          <w:color w:val="000000" w:themeColor="text1"/>
        </w:rPr>
        <w:t>s</w:t>
      </w:r>
      <w:r w:rsidRPr="00E469BB">
        <w:rPr>
          <w:color w:val="000000" w:themeColor="text1"/>
        </w:rPr>
        <w:t xml:space="preserve"> personal growth</w:t>
      </w:r>
      <w:r>
        <w:rPr>
          <w:color w:val="000000" w:themeColor="text1"/>
        </w:rPr>
        <w:t xml:space="preserve"> and</w:t>
      </w:r>
      <w:r w:rsidRPr="00E469BB">
        <w:rPr>
          <w:color w:val="000000" w:themeColor="text1"/>
        </w:rPr>
        <w:t xml:space="preserve"> empathy, and enhanc</w:t>
      </w:r>
      <w:r>
        <w:rPr>
          <w:color w:val="000000" w:themeColor="text1"/>
        </w:rPr>
        <w:t>es</w:t>
      </w:r>
      <w:r w:rsidRPr="00E469BB">
        <w:rPr>
          <w:color w:val="000000" w:themeColor="text1"/>
        </w:rPr>
        <w:t xml:space="preserve"> future academic and career prospects.</w:t>
      </w:r>
      <w:r>
        <w:rPr>
          <w:rFonts w:eastAsia="Malgun Gothic" w:cs="Calibri"/>
          <w:shd w:val="clear" w:color="auto" w:fill="FFFFFF" w:themeFill="background1"/>
          <w:lang w:eastAsia="ko-KR"/>
        </w:rPr>
        <w:br w:type="page"/>
      </w:r>
    </w:p>
    <w:p w14:paraId="25CB4626" w14:textId="77777777" w:rsidR="002A463E" w:rsidRPr="00D16FD6" w:rsidRDefault="002A463E" w:rsidP="002A463E">
      <w:pPr>
        <w:pStyle w:val="SCSAHeading1"/>
      </w:pPr>
      <w:bookmarkStart w:id="8" w:name="_Toc110421308"/>
      <w:bookmarkStart w:id="9" w:name="_Toc219987701"/>
      <w:bookmarkEnd w:id="7"/>
      <w:r w:rsidRPr="00D16FD6">
        <w:lastRenderedPageBreak/>
        <w:t>Aims</w:t>
      </w:r>
      <w:bookmarkEnd w:id="8"/>
      <w:bookmarkEnd w:id="9"/>
    </w:p>
    <w:p w14:paraId="024EDF93" w14:textId="77777777" w:rsidR="002A463E" w:rsidRPr="00E80792" w:rsidRDefault="002A463E" w:rsidP="001A7044">
      <w:pPr>
        <w:pStyle w:val="NoSpacing"/>
      </w:pPr>
      <w:r w:rsidRPr="00B522F6">
        <w:t xml:space="preserve">The </w:t>
      </w:r>
      <w:r w:rsidRPr="00B522F6">
        <w:rPr>
          <w:szCs w:val="28"/>
        </w:rPr>
        <w:t>Korean</w:t>
      </w:r>
      <w:r w:rsidRPr="00B522F6">
        <w:t xml:space="preserve">: Second Language ATAR course builds on students’ </w:t>
      </w:r>
      <w:r w:rsidRPr="00B522F6">
        <w:rPr>
          <w:szCs w:val="28"/>
        </w:rPr>
        <w:t xml:space="preserve">Korean </w:t>
      </w:r>
      <w:r w:rsidRPr="00B522F6">
        <w:t xml:space="preserve">language proficiency and knowledge about the cultures of </w:t>
      </w:r>
      <w:r w:rsidRPr="00B522F6">
        <w:rPr>
          <w:szCs w:val="28"/>
        </w:rPr>
        <w:t>Korean</w:t>
      </w:r>
      <w:r w:rsidRPr="00B522F6">
        <w:t>-speaking communities. It enables students to:</w:t>
      </w:r>
    </w:p>
    <w:p w14:paraId="26E3AD9F" w14:textId="77777777" w:rsidR="002A463E" w:rsidRPr="00B522F6" w:rsidRDefault="002A463E" w:rsidP="002A463E">
      <w:pPr>
        <w:pStyle w:val="ListParagraph"/>
        <w:numPr>
          <w:ilvl w:val="0"/>
          <w:numId w:val="10"/>
        </w:numPr>
      </w:pPr>
      <w:r w:rsidRPr="00B522F6">
        <w:t xml:space="preserve">interact with others to exchange information, ideas, opinions and experiences in </w:t>
      </w:r>
      <w:r w:rsidRPr="00033DA8">
        <w:rPr>
          <w:szCs w:val="28"/>
        </w:rPr>
        <w:t>Korean</w:t>
      </w:r>
    </w:p>
    <w:p w14:paraId="07886E7B" w14:textId="77777777" w:rsidR="002A463E" w:rsidRPr="00B522F6" w:rsidRDefault="002A463E" w:rsidP="002A463E">
      <w:pPr>
        <w:pStyle w:val="ListParagraph"/>
        <w:numPr>
          <w:ilvl w:val="0"/>
          <w:numId w:val="10"/>
        </w:numPr>
      </w:pPr>
      <w:r w:rsidRPr="00B522F6">
        <w:t xml:space="preserve">analyse a range of texts in </w:t>
      </w:r>
      <w:r w:rsidRPr="00033DA8">
        <w:rPr>
          <w:szCs w:val="28"/>
        </w:rPr>
        <w:t xml:space="preserve">Korean </w:t>
      </w:r>
      <w:r w:rsidRPr="00B522F6">
        <w:t>to comprehend and interpret meaning</w:t>
      </w:r>
    </w:p>
    <w:p w14:paraId="18031444" w14:textId="77777777" w:rsidR="002A463E" w:rsidRPr="00B522F6" w:rsidRDefault="002A463E" w:rsidP="002A463E">
      <w:pPr>
        <w:pStyle w:val="ListParagraph"/>
        <w:numPr>
          <w:ilvl w:val="0"/>
          <w:numId w:val="10"/>
        </w:numPr>
      </w:pPr>
      <w:r w:rsidRPr="00B522F6">
        <w:t xml:space="preserve">apply the skills they have acquired to produce texts in </w:t>
      </w:r>
      <w:r w:rsidRPr="00033DA8">
        <w:rPr>
          <w:szCs w:val="28"/>
        </w:rPr>
        <w:t xml:space="preserve">Korean </w:t>
      </w:r>
      <w:r w:rsidRPr="00B522F6">
        <w:t>to convey information and express ideas</w:t>
      </w:r>
      <w:r>
        <w:t xml:space="preserve"> and</w:t>
      </w:r>
      <w:r w:rsidRPr="00B522F6">
        <w:t xml:space="preserve"> opinions and experiences for specific audiences, purposes and contexts</w:t>
      </w:r>
    </w:p>
    <w:p w14:paraId="492D354B" w14:textId="77777777" w:rsidR="002A463E" w:rsidRPr="00B522F6" w:rsidRDefault="002A463E" w:rsidP="002A463E">
      <w:pPr>
        <w:pStyle w:val="ListParagraph"/>
        <w:numPr>
          <w:ilvl w:val="0"/>
          <w:numId w:val="10"/>
        </w:numPr>
      </w:pPr>
      <w:r w:rsidRPr="00B522F6">
        <w:t xml:space="preserve">strengthen their intercultural communication skills in both the </w:t>
      </w:r>
      <w:r w:rsidRPr="00033DA8">
        <w:rPr>
          <w:szCs w:val="28"/>
        </w:rPr>
        <w:t xml:space="preserve">Korean </w:t>
      </w:r>
      <w:r w:rsidRPr="00B522F6">
        <w:t>and English languages</w:t>
      </w:r>
    </w:p>
    <w:p w14:paraId="666247C0" w14:textId="77777777" w:rsidR="002A463E" w:rsidRPr="00B522F6" w:rsidRDefault="002A463E" w:rsidP="002A463E">
      <w:pPr>
        <w:pStyle w:val="ListParagraph"/>
        <w:numPr>
          <w:ilvl w:val="0"/>
          <w:numId w:val="10"/>
        </w:numPr>
      </w:pPr>
      <w:r w:rsidRPr="00BF1855">
        <w:t xml:space="preserve">demonstrate their knowledge and </w:t>
      </w:r>
      <w:r w:rsidRPr="00B522F6">
        <w:t>understanding of language as a system</w:t>
      </w:r>
    </w:p>
    <w:p w14:paraId="636771DB" w14:textId="77777777" w:rsidR="002A463E" w:rsidRPr="00B522F6" w:rsidRDefault="002A463E" w:rsidP="002A463E">
      <w:pPr>
        <w:pStyle w:val="ListParagraph"/>
        <w:numPr>
          <w:ilvl w:val="0"/>
          <w:numId w:val="10"/>
        </w:numPr>
      </w:pPr>
      <w:r w:rsidRPr="00B522F6">
        <w:t>reflect on the relationship between language and culture.</w:t>
      </w:r>
    </w:p>
    <w:p w14:paraId="3FBD800B" w14:textId="77777777" w:rsidR="00943A44" w:rsidRPr="00D24D5A" w:rsidRDefault="00943A44" w:rsidP="00CD5264">
      <w:pPr>
        <w:pStyle w:val="SCSAHeading1"/>
      </w:pPr>
      <w:bookmarkStart w:id="10" w:name="_Toc219987702"/>
      <w:r w:rsidRPr="00D24D5A">
        <w:t>Organisation</w:t>
      </w:r>
      <w:bookmarkEnd w:id="3"/>
      <w:bookmarkEnd w:id="10"/>
    </w:p>
    <w:p w14:paraId="63E5FE56" w14:textId="77777777" w:rsidR="008F2FF8" w:rsidRPr="003B2A58" w:rsidRDefault="008F2FF8" w:rsidP="001A7044">
      <w:bookmarkStart w:id="11" w:name="_Toc359483728"/>
      <w:r w:rsidRPr="003B2A58">
        <w:t xml:space="preserve">This course is organised into a Year 11 </w:t>
      </w:r>
      <w:r w:rsidRPr="001A7044">
        <w:t>syllabus</w:t>
      </w:r>
      <w:r w:rsidRPr="003B2A58">
        <w:t xml:space="preserve"> and a Year 12 syllabus. The cognitive complexity of the syllabus content increases from Year 11 to Year 12.</w:t>
      </w:r>
    </w:p>
    <w:p w14:paraId="095B0901" w14:textId="1AE1AA92" w:rsidR="00943A44" w:rsidRPr="00D24D5A" w:rsidRDefault="00943A44" w:rsidP="00CD5264">
      <w:pPr>
        <w:pStyle w:val="SCSAHeading2"/>
      </w:pPr>
      <w:bookmarkStart w:id="12" w:name="_Toc219987703"/>
      <w:r w:rsidRPr="00D24D5A">
        <w:t xml:space="preserve">Structure </w:t>
      </w:r>
      <w:r w:rsidRPr="00697FFC">
        <w:t>of</w:t>
      </w:r>
      <w:r w:rsidRPr="00D24D5A">
        <w:t xml:space="preserve"> the syllabus</w:t>
      </w:r>
      <w:bookmarkEnd w:id="11"/>
      <w:bookmarkEnd w:id="12"/>
    </w:p>
    <w:p w14:paraId="04752417" w14:textId="22EA9836" w:rsidR="002C61E6" w:rsidRPr="00D24D5A" w:rsidRDefault="00943A44" w:rsidP="001A7044">
      <w:r w:rsidRPr="00D24D5A">
        <w:t>The Year 11 syllabus is divided into two units</w:t>
      </w:r>
      <w:r w:rsidR="000A272A" w:rsidRPr="00D24D5A">
        <w:t>,</w:t>
      </w:r>
      <w:r w:rsidRPr="00D24D5A">
        <w:t xml:space="preserve"> each of one semester duration</w:t>
      </w:r>
      <w:r w:rsidR="000A272A" w:rsidRPr="00D24D5A">
        <w:t>,</w:t>
      </w:r>
      <w:r w:rsidRPr="00D24D5A">
        <w:t xml:space="preserve"> which are typically delivered as a pair.</w:t>
      </w:r>
      <w:r w:rsidR="002C61E6" w:rsidRPr="00D24D5A">
        <w:t xml:space="preserve"> The notional </w:t>
      </w:r>
      <w:r w:rsidR="003D3E71" w:rsidRPr="00D24D5A">
        <w:t>time</w:t>
      </w:r>
      <w:r w:rsidR="002C61E6" w:rsidRPr="00D24D5A">
        <w:t xml:space="preserve"> for each unit </w:t>
      </w:r>
      <w:r w:rsidR="003D3E71" w:rsidRPr="00D24D5A">
        <w:t>is</w:t>
      </w:r>
      <w:r w:rsidR="00715BD2">
        <w:t xml:space="preserve"> 55 class contact hours.</w:t>
      </w:r>
    </w:p>
    <w:p w14:paraId="1CF626BA" w14:textId="77777777" w:rsidR="00943A44" w:rsidRPr="00B23650" w:rsidRDefault="00943A44" w:rsidP="00CD5264">
      <w:pPr>
        <w:pStyle w:val="SCSAHeading3"/>
      </w:pPr>
      <w:r w:rsidRPr="00B23650">
        <w:t>Unit 1</w:t>
      </w:r>
    </w:p>
    <w:p w14:paraId="52A1BBFE" w14:textId="5E9948FF" w:rsidR="00965F0D" w:rsidRPr="00D24D5A" w:rsidRDefault="00F632F0" w:rsidP="001A7044">
      <w:r w:rsidRPr="00254AA7">
        <w:rPr>
          <w:rFonts w:eastAsiaTheme="minorHAnsi" w:cs="Calibri"/>
          <w:lang w:eastAsia="en-AU"/>
        </w:rPr>
        <w:t xml:space="preserve">This unit focuses on </w:t>
      </w:r>
      <w:r w:rsidR="00967D66" w:rsidRPr="00085CBF">
        <w:rPr>
          <w:rFonts w:ascii="Malgun Gothic" w:eastAsia="Malgun Gothic" w:hAnsi="Malgun Gothic" w:cs="Calibri" w:hint="eastAsia"/>
          <w:b/>
          <w:iCs/>
          <w:lang w:eastAsia="ko-KR"/>
        </w:rPr>
        <w:t>일상생활</w:t>
      </w:r>
      <w:r w:rsidRPr="00085CBF">
        <w:rPr>
          <w:rFonts w:eastAsiaTheme="minorHAnsi" w:cs="Calibri"/>
          <w:b/>
          <w:iCs/>
          <w:lang w:eastAsia="en-AU"/>
        </w:rPr>
        <w:t xml:space="preserve"> </w:t>
      </w:r>
      <w:r w:rsidRPr="00085CBF">
        <w:rPr>
          <w:rFonts w:eastAsiaTheme="minorHAnsi" w:cs="Calibri"/>
          <w:b/>
          <w:lang w:eastAsia="en-AU"/>
        </w:rPr>
        <w:t>(</w:t>
      </w:r>
      <w:r w:rsidR="00967D66" w:rsidRPr="00085CBF">
        <w:rPr>
          <w:rFonts w:eastAsiaTheme="minorHAnsi" w:cs="Calibri"/>
          <w:b/>
          <w:lang w:eastAsia="en-AU"/>
        </w:rPr>
        <w:t>Daily life</w:t>
      </w:r>
      <w:r w:rsidRPr="00085CBF">
        <w:rPr>
          <w:rFonts w:eastAsiaTheme="minorHAnsi" w:cs="Calibri"/>
          <w:b/>
          <w:lang w:eastAsia="en-AU"/>
        </w:rPr>
        <w:t>)</w:t>
      </w:r>
      <w:r w:rsidRPr="008C3E23">
        <w:rPr>
          <w:rFonts w:eastAsiaTheme="minorHAnsi" w:cs="Calibri"/>
          <w:bCs/>
          <w:lang w:eastAsia="en-AU"/>
        </w:rPr>
        <w:t>.</w:t>
      </w:r>
      <w:r w:rsidRPr="00254AA7">
        <w:rPr>
          <w:rFonts w:eastAsiaTheme="minorHAnsi" w:cs="Calibri"/>
          <w:lang w:eastAsia="en-AU"/>
        </w:rPr>
        <w:t xml:space="preserve"> Through three </w:t>
      </w:r>
      <w:r w:rsidRPr="001A7044">
        <w:t>topics</w:t>
      </w:r>
      <w:r w:rsidR="00AE6460">
        <w:rPr>
          <w:rFonts w:eastAsiaTheme="minorHAnsi" w:cs="Calibri"/>
          <w:lang w:eastAsia="en-AU"/>
        </w:rPr>
        <w:t xml:space="preserve"> –</w:t>
      </w:r>
      <w:r w:rsidRPr="00254AA7">
        <w:rPr>
          <w:rFonts w:eastAsiaTheme="minorHAnsi" w:cs="Calibri"/>
          <w:lang w:eastAsia="en-AU"/>
        </w:rPr>
        <w:t xml:space="preserve"> </w:t>
      </w:r>
      <w:r w:rsidR="003F4394" w:rsidRPr="00B6774B">
        <w:rPr>
          <w:rFonts w:eastAsiaTheme="minorHAnsi" w:cs="Calibri"/>
          <w:lang w:eastAsia="en-AU"/>
        </w:rPr>
        <w:t>My daily routine</w:t>
      </w:r>
      <w:r w:rsidR="00687766">
        <w:rPr>
          <w:rFonts w:eastAsiaTheme="minorHAnsi" w:cs="Calibri"/>
          <w:lang w:eastAsia="en-AU"/>
        </w:rPr>
        <w:t>,</w:t>
      </w:r>
      <w:r w:rsidR="002B6DE8" w:rsidRPr="00254AA7">
        <w:rPr>
          <w:rFonts w:eastAsiaTheme="minorHAnsi" w:cs="Calibri"/>
          <w:lang w:eastAsia="en-AU"/>
        </w:rPr>
        <w:t xml:space="preserve"> </w:t>
      </w:r>
      <w:r w:rsidR="003F4394" w:rsidRPr="00B6774B">
        <w:rPr>
          <w:rFonts w:eastAsiaTheme="minorHAnsi" w:cs="Calibri"/>
          <w:lang w:eastAsia="en-AU"/>
        </w:rPr>
        <w:t>School life</w:t>
      </w:r>
      <w:r w:rsidR="00687766">
        <w:rPr>
          <w:rFonts w:eastAsiaTheme="minorHAnsi" w:cs="Calibri"/>
          <w:lang w:eastAsia="en-AU"/>
        </w:rPr>
        <w:t>,</w:t>
      </w:r>
      <w:r w:rsidR="002B6DE8" w:rsidRPr="00254AA7">
        <w:rPr>
          <w:rFonts w:eastAsiaTheme="minorHAnsi" w:cs="Calibri"/>
          <w:lang w:eastAsia="en-AU"/>
        </w:rPr>
        <w:t xml:space="preserve"> </w:t>
      </w:r>
      <w:r w:rsidR="00AE6460">
        <w:rPr>
          <w:rFonts w:eastAsiaTheme="minorHAnsi" w:cs="Calibri"/>
          <w:lang w:eastAsia="en-AU"/>
        </w:rPr>
        <w:t xml:space="preserve">and </w:t>
      </w:r>
      <w:r w:rsidR="00E4384D" w:rsidRPr="00B6774B">
        <w:rPr>
          <w:rFonts w:eastAsia="Malgun Gothic" w:cs="Calibri"/>
          <w:lang w:eastAsia="ko-KR"/>
        </w:rPr>
        <w:t xml:space="preserve">Technology and </w:t>
      </w:r>
      <w:r w:rsidR="0064682A">
        <w:rPr>
          <w:rFonts w:eastAsiaTheme="minorHAnsi" w:cs="Calibri"/>
          <w:lang w:eastAsia="en-AU"/>
        </w:rPr>
        <w:t>m</w:t>
      </w:r>
      <w:r w:rsidR="003F4394" w:rsidRPr="00B6774B">
        <w:rPr>
          <w:rFonts w:eastAsiaTheme="minorHAnsi" w:cs="Calibri"/>
          <w:lang w:eastAsia="en-AU"/>
        </w:rPr>
        <w:t>edia</w:t>
      </w:r>
      <w:r w:rsidR="00AE6460">
        <w:t xml:space="preserve"> –</w:t>
      </w:r>
      <w:r w:rsidRPr="00254AA7">
        <w:t xml:space="preserve"> students further develop their communication skills in </w:t>
      </w:r>
      <w:r w:rsidR="003F4394" w:rsidRPr="00B6774B">
        <w:t>Korean</w:t>
      </w:r>
      <w:r w:rsidRPr="00254AA7">
        <w:t xml:space="preserve"> and gain a broader insight into the language and culture.</w:t>
      </w:r>
    </w:p>
    <w:p w14:paraId="21B5E10F" w14:textId="77777777" w:rsidR="00943A44" w:rsidRPr="00B23650" w:rsidRDefault="00943A44" w:rsidP="00CD5264">
      <w:pPr>
        <w:pStyle w:val="SCSAHeading3"/>
      </w:pPr>
      <w:r w:rsidRPr="00B23650">
        <w:t>Unit 2</w:t>
      </w:r>
    </w:p>
    <w:p w14:paraId="5145413F" w14:textId="66C194E9" w:rsidR="002B6DE8" w:rsidRPr="00697FFC" w:rsidRDefault="00F632F0" w:rsidP="001A7044">
      <w:bookmarkStart w:id="13" w:name="_Toc359483729"/>
      <w:r w:rsidRPr="00697FFC">
        <w:t xml:space="preserve">This unit focuses on </w:t>
      </w:r>
      <w:r w:rsidR="00C66339" w:rsidRPr="00085CBF">
        <w:rPr>
          <w:rFonts w:ascii="Malgun Gothic" w:eastAsia="Malgun Gothic" w:hAnsi="Malgun Gothic" w:cs="Malgun Gothic" w:hint="eastAsia"/>
          <w:b/>
          <w:lang w:eastAsia="ko-KR"/>
        </w:rPr>
        <w:t>한국대중문화</w:t>
      </w:r>
      <w:r w:rsidR="009034B2" w:rsidRPr="00085CBF">
        <w:rPr>
          <w:b/>
        </w:rPr>
        <w:t xml:space="preserve"> (</w:t>
      </w:r>
      <w:r w:rsidR="00C66339" w:rsidRPr="00085CBF">
        <w:rPr>
          <w:b/>
        </w:rPr>
        <w:t>Korean popular culture</w:t>
      </w:r>
      <w:r w:rsidRPr="00085CBF">
        <w:rPr>
          <w:b/>
        </w:rPr>
        <w:t>)</w:t>
      </w:r>
      <w:r w:rsidRPr="00697FFC">
        <w:t>. Through three topics</w:t>
      </w:r>
      <w:r w:rsidR="00AE6460">
        <w:t xml:space="preserve"> –</w:t>
      </w:r>
      <w:r w:rsidRPr="00697FFC">
        <w:t xml:space="preserve"> </w:t>
      </w:r>
      <w:r w:rsidR="00C66339">
        <w:t>Korean music</w:t>
      </w:r>
      <w:r w:rsidR="00687766">
        <w:t>,</w:t>
      </w:r>
      <w:r w:rsidR="002B6DE8" w:rsidRPr="00697FFC">
        <w:t xml:space="preserve"> </w:t>
      </w:r>
      <w:r w:rsidR="00C66339">
        <w:t>Korean film</w:t>
      </w:r>
      <w:r w:rsidR="00687766">
        <w:t>,</w:t>
      </w:r>
      <w:r w:rsidR="002B6DE8" w:rsidRPr="00697FFC">
        <w:t xml:space="preserve"> </w:t>
      </w:r>
      <w:r w:rsidR="00AE6460">
        <w:t xml:space="preserve">and </w:t>
      </w:r>
      <w:r w:rsidR="00C66339">
        <w:t>Globalisation of Korean culture</w:t>
      </w:r>
      <w:r w:rsidR="00AE6460">
        <w:t xml:space="preserve"> –</w:t>
      </w:r>
      <w:r w:rsidRPr="00697FFC">
        <w:t xml:space="preserve"> students extend their communication skills in </w:t>
      </w:r>
      <w:r w:rsidR="003F4394" w:rsidRPr="00697FFC">
        <w:t>Korean</w:t>
      </w:r>
      <w:r w:rsidRPr="00697FFC">
        <w:t xml:space="preserve"> and gain a broader insight into the language </w:t>
      </w:r>
      <w:r w:rsidRPr="001A7044">
        <w:t>and</w:t>
      </w:r>
      <w:r w:rsidRPr="00697FFC">
        <w:t xml:space="preserve"> culture</w:t>
      </w:r>
      <w:r w:rsidR="0080787E" w:rsidRPr="00697FFC">
        <w:t>.</w:t>
      </w:r>
    </w:p>
    <w:p w14:paraId="45B1460E" w14:textId="34E506DE" w:rsidR="00B71C2D" w:rsidRPr="001A7044" w:rsidRDefault="00B71C2D" w:rsidP="001A7044">
      <w:pPr>
        <w:pStyle w:val="NoSpacing"/>
      </w:pPr>
      <w:r w:rsidRPr="001A7044">
        <w:t>Each unit includes:</w:t>
      </w:r>
    </w:p>
    <w:p w14:paraId="3CD956A9" w14:textId="77777777" w:rsidR="009D793E" w:rsidRPr="001A7044" w:rsidRDefault="009D793E" w:rsidP="001A7044">
      <w:pPr>
        <w:pStyle w:val="ListParagraph"/>
        <w:numPr>
          <w:ilvl w:val="0"/>
          <w:numId w:val="12"/>
        </w:numPr>
      </w:pPr>
      <w:r w:rsidRPr="001A7044">
        <w:t>a unit description – a short description of the focus of the unit</w:t>
      </w:r>
    </w:p>
    <w:p w14:paraId="78DE677C" w14:textId="318F5E27" w:rsidR="00775238" w:rsidRPr="001A7044" w:rsidRDefault="009D793E" w:rsidP="001A7044">
      <w:pPr>
        <w:pStyle w:val="ListParagraph"/>
        <w:numPr>
          <w:ilvl w:val="0"/>
          <w:numId w:val="12"/>
        </w:numPr>
      </w:pPr>
      <w:r w:rsidRPr="001A7044">
        <w:t>unit content – the content to be taught and learned</w:t>
      </w:r>
      <w:r w:rsidR="00652BC5" w:rsidRPr="001A7044">
        <w:t>.</w:t>
      </w:r>
    </w:p>
    <w:p w14:paraId="641BDC33" w14:textId="77777777" w:rsidR="00775238" w:rsidRDefault="00775238">
      <w:pPr>
        <w:rPr>
          <w:szCs w:val="20"/>
        </w:rPr>
      </w:pPr>
      <w:r>
        <w:br w:type="page"/>
      </w:r>
    </w:p>
    <w:p w14:paraId="0734F4F0" w14:textId="77777777" w:rsidR="00943A44" w:rsidRPr="00676564" w:rsidRDefault="00943A44" w:rsidP="00CD5264">
      <w:pPr>
        <w:pStyle w:val="SCSAHeading2"/>
      </w:pPr>
      <w:bookmarkStart w:id="14" w:name="_Toc219987704"/>
      <w:r w:rsidRPr="00676564">
        <w:lastRenderedPageBreak/>
        <w:t>Organisation of content</w:t>
      </w:r>
      <w:bookmarkEnd w:id="13"/>
      <w:bookmarkEnd w:id="14"/>
    </w:p>
    <w:p w14:paraId="15A55C74" w14:textId="77777777" w:rsidR="00F858C1" w:rsidRPr="003B2A58" w:rsidRDefault="00F858C1" w:rsidP="001A7044">
      <w:pPr>
        <w:pStyle w:val="NoSpacing"/>
      </w:pPr>
      <w:bookmarkStart w:id="15" w:name="_Toc359503795"/>
      <w:bookmarkStart w:id="16" w:name="_Toc359505487"/>
      <w:bookmarkStart w:id="17" w:name="_Toc347908213"/>
      <w:bookmarkEnd w:id="4"/>
      <w:bookmarkEnd w:id="5"/>
      <w:r w:rsidRPr="003B2A58">
        <w:t>The course content is organised into five content areas:</w:t>
      </w:r>
    </w:p>
    <w:p w14:paraId="03D889A3" w14:textId="77777777" w:rsidR="00F858C1" w:rsidRPr="001A7044" w:rsidRDefault="00581FAD" w:rsidP="001A7044">
      <w:pPr>
        <w:pStyle w:val="ListParagraph"/>
        <w:numPr>
          <w:ilvl w:val="0"/>
          <w:numId w:val="13"/>
        </w:numPr>
      </w:pPr>
      <w:r w:rsidRPr="001A7044">
        <w:t>Perspectives</w:t>
      </w:r>
      <w:r w:rsidR="00F858C1" w:rsidRPr="001A7044">
        <w:t xml:space="preserve"> and topics</w:t>
      </w:r>
    </w:p>
    <w:p w14:paraId="2524EE3C" w14:textId="3A58D47B" w:rsidR="00F858C1" w:rsidRPr="001A7044" w:rsidRDefault="00F858C1" w:rsidP="001A7044">
      <w:pPr>
        <w:pStyle w:val="ListParagraph"/>
        <w:numPr>
          <w:ilvl w:val="0"/>
          <w:numId w:val="13"/>
        </w:numPr>
      </w:pPr>
      <w:r w:rsidRPr="001A7044">
        <w:t>Te</w:t>
      </w:r>
      <w:r w:rsidR="00E72455" w:rsidRPr="001A7044">
        <w:t>xt types and styles of writing</w:t>
      </w:r>
    </w:p>
    <w:p w14:paraId="14D43A3C" w14:textId="77777777" w:rsidR="00F858C1" w:rsidRPr="001A7044" w:rsidRDefault="00F858C1" w:rsidP="001A7044">
      <w:pPr>
        <w:pStyle w:val="ListParagraph"/>
        <w:numPr>
          <w:ilvl w:val="0"/>
          <w:numId w:val="13"/>
        </w:numPr>
      </w:pPr>
      <w:r w:rsidRPr="001A7044">
        <w:t>Linguistic resources</w:t>
      </w:r>
    </w:p>
    <w:p w14:paraId="2CCAB962" w14:textId="77777777" w:rsidR="00F858C1" w:rsidRPr="001A7044" w:rsidRDefault="00F858C1" w:rsidP="001A7044">
      <w:pPr>
        <w:pStyle w:val="ListParagraph"/>
        <w:numPr>
          <w:ilvl w:val="0"/>
          <w:numId w:val="13"/>
        </w:numPr>
      </w:pPr>
      <w:r w:rsidRPr="001A7044">
        <w:t>Intercultural understandings</w:t>
      </w:r>
    </w:p>
    <w:p w14:paraId="7836B72B" w14:textId="77777777" w:rsidR="00F858C1" w:rsidRPr="001A7044" w:rsidRDefault="00F858C1" w:rsidP="001A7044">
      <w:pPr>
        <w:pStyle w:val="ListParagraph"/>
        <w:numPr>
          <w:ilvl w:val="0"/>
          <w:numId w:val="13"/>
        </w:numPr>
      </w:pPr>
      <w:r w:rsidRPr="001A7044">
        <w:t>Language learning and communication strategies.</w:t>
      </w:r>
    </w:p>
    <w:p w14:paraId="0D532BFB" w14:textId="0E914D6B" w:rsidR="002B6DE8" w:rsidRPr="003D183B" w:rsidRDefault="00F858C1" w:rsidP="001A7044">
      <w:r w:rsidRPr="002331D2">
        <w:t xml:space="preserve">These content areas should not be considered in isolation, but rather holistically as content areas that </w:t>
      </w:r>
      <w:r w:rsidRPr="003B2A58">
        <w:t>complement</w:t>
      </w:r>
      <w:r w:rsidRPr="002331D2">
        <w:t xml:space="preserve"> one another, and that are i</w:t>
      </w:r>
      <w:r w:rsidR="003D183B">
        <w:t>nterrelated and interdependent.</w:t>
      </w:r>
    </w:p>
    <w:p w14:paraId="260A6147" w14:textId="0D8047E7" w:rsidR="00F858C1" w:rsidRPr="00B23650" w:rsidRDefault="00CF0C0F" w:rsidP="00CD5264">
      <w:pPr>
        <w:pStyle w:val="SCSAHeading3"/>
      </w:pPr>
      <w:r w:rsidRPr="00B23650">
        <w:t>Perspectives</w:t>
      </w:r>
      <w:r w:rsidR="00F858C1" w:rsidRPr="00B23650">
        <w:t xml:space="preserve"> and topics</w:t>
      </w:r>
    </w:p>
    <w:p w14:paraId="7742B802" w14:textId="28ADDACF" w:rsidR="00F858C1" w:rsidRPr="00F858C1" w:rsidRDefault="00F858C1" w:rsidP="001A7044">
      <w:pPr>
        <w:rPr>
          <w:lang w:val="en-US"/>
        </w:rPr>
      </w:pPr>
      <w:bookmarkStart w:id="18" w:name="_Hlk97557670"/>
      <w:r w:rsidRPr="00F858C1">
        <w:rPr>
          <w:lang w:val="en-US"/>
        </w:rPr>
        <w:t xml:space="preserve">Each </w:t>
      </w:r>
      <w:r w:rsidRPr="00AA5800">
        <w:t>unit</w:t>
      </w:r>
      <w:r w:rsidRPr="00F858C1">
        <w:rPr>
          <w:lang w:val="en-US"/>
        </w:rPr>
        <w:t xml:space="preserve"> is defined </w:t>
      </w:r>
      <w:r w:rsidR="00AD0085">
        <w:rPr>
          <w:lang w:val="en-US"/>
        </w:rPr>
        <w:t>by</w:t>
      </w:r>
      <w:r w:rsidRPr="00F858C1">
        <w:rPr>
          <w:lang w:val="en-US"/>
        </w:rPr>
        <w:t xml:space="preserve"> a particular focus, three </w:t>
      </w:r>
      <w:r w:rsidR="00581FAD">
        <w:rPr>
          <w:lang w:val="en-US"/>
        </w:rPr>
        <w:t>perspectives</w:t>
      </w:r>
      <w:r w:rsidR="007D4CA1">
        <w:rPr>
          <w:lang w:val="en-US"/>
        </w:rPr>
        <w:t xml:space="preserve"> and a set of topics.</w:t>
      </w:r>
    </w:p>
    <w:p w14:paraId="559A0F0C" w14:textId="77777777" w:rsidR="007A720B" w:rsidRPr="00AA5800" w:rsidRDefault="007A720B" w:rsidP="001A7044">
      <w:pPr>
        <w:pStyle w:val="NoSpacing"/>
      </w:pPr>
      <w:r w:rsidRPr="00AA5800">
        <w:t xml:space="preserve">The </w:t>
      </w:r>
      <w:r w:rsidRPr="001A7044">
        <w:t>perspectives</w:t>
      </w:r>
      <w:r w:rsidRPr="00AA5800">
        <w:t xml:space="preserve"> are:</w:t>
      </w:r>
    </w:p>
    <w:p w14:paraId="124035F9" w14:textId="70E275C9" w:rsidR="007A720B" w:rsidRPr="001A7044" w:rsidRDefault="00AE6460" w:rsidP="001A7044">
      <w:pPr>
        <w:pStyle w:val="ListParagraph"/>
        <w:numPr>
          <w:ilvl w:val="0"/>
          <w:numId w:val="14"/>
        </w:numPr>
      </w:pPr>
      <w:r w:rsidRPr="001A7044">
        <w:t>p</w:t>
      </w:r>
      <w:r w:rsidR="007A720B" w:rsidRPr="001A7044">
        <w:t xml:space="preserve">ersonal </w:t>
      </w:r>
      <w:r w:rsidR="00687766" w:rsidRPr="001A7044">
        <w:t>–</w:t>
      </w:r>
      <w:r w:rsidR="007A720B" w:rsidRPr="001A7044">
        <w:t xml:space="preserve"> explores aspects of the student’s personal world, aspirations, values, opinions, ideas and relationships with others. </w:t>
      </w:r>
      <w:r w:rsidR="00D736FC" w:rsidRPr="001A7044">
        <w:t xml:space="preserve">Students </w:t>
      </w:r>
      <w:r w:rsidR="007A720B" w:rsidRPr="001A7044">
        <w:t xml:space="preserve">also </w:t>
      </w:r>
      <w:r w:rsidR="00AF3419" w:rsidRPr="001A7044">
        <w:t xml:space="preserve">explore the </w:t>
      </w:r>
      <w:r w:rsidR="007A720B" w:rsidRPr="001A7044">
        <w:t>topic from the perspectives of other people</w:t>
      </w:r>
    </w:p>
    <w:p w14:paraId="4463598A" w14:textId="3ACD89BE" w:rsidR="007A720B" w:rsidRPr="001A7044" w:rsidRDefault="00AE6460" w:rsidP="001A7044">
      <w:pPr>
        <w:pStyle w:val="ListParagraph"/>
        <w:numPr>
          <w:ilvl w:val="0"/>
          <w:numId w:val="14"/>
        </w:numPr>
      </w:pPr>
      <w:r w:rsidRPr="001A7044">
        <w:t>c</w:t>
      </w:r>
      <w:r w:rsidR="007A720B" w:rsidRPr="001A7044">
        <w:t xml:space="preserve">ommunity </w:t>
      </w:r>
      <w:r w:rsidR="00687766" w:rsidRPr="001A7044">
        <w:t>–</w:t>
      </w:r>
      <w:r w:rsidR="007A720B" w:rsidRPr="001A7044">
        <w:t xml:space="preserve"> explores topics from the perspectives of individuals and groups within those communities or the </w:t>
      </w:r>
      <w:proofErr w:type="gramStart"/>
      <w:r w:rsidR="007A720B" w:rsidRPr="001A7044">
        <w:t>communities as a whole, and</w:t>
      </w:r>
      <w:proofErr w:type="gramEnd"/>
      <w:r w:rsidR="007A720B" w:rsidRPr="001A7044">
        <w:t xml:space="preserve"> develops an understanding of how culture and identity are expressed through language</w:t>
      </w:r>
    </w:p>
    <w:p w14:paraId="326ED2EF" w14:textId="7A2A2340" w:rsidR="007A720B" w:rsidRPr="001A7044" w:rsidRDefault="00AE6460" w:rsidP="001A7044">
      <w:pPr>
        <w:pStyle w:val="ListParagraph"/>
        <w:numPr>
          <w:ilvl w:val="0"/>
          <w:numId w:val="14"/>
        </w:numPr>
      </w:pPr>
      <w:r w:rsidRPr="001A7044">
        <w:t>g</w:t>
      </w:r>
      <w:r w:rsidR="007A720B" w:rsidRPr="001A7044">
        <w:t xml:space="preserve">lobal </w:t>
      </w:r>
      <w:r w:rsidR="00687766" w:rsidRPr="001A7044">
        <w:t>–</w:t>
      </w:r>
      <w:r w:rsidR="007A720B" w:rsidRPr="001A7044">
        <w:t xml:space="preserve"> explores trends and issues as they affect the global community.</w:t>
      </w:r>
    </w:p>
    <w:p w14:paraId="609EDF75" w14:textId="3D97374D" w:rsidR="00F858C1" w:rsidRPr="00AA5800" w:rsidRDefault="00F858C1" w:rsidP="001A7044">
      <w:r w:rsidRPr="00AA5800">
        <w:t xml:space="preserve">Each </w:t>
      </w:r>
      <w:r w:rsidR="00C27524" w:rsidRPr="00AA5800">
        <w:t>perspective</w:t>
      </w:r>
      <w:r w:rsidRPr="00AA5800">
        <w:t xml:space="preserve"> </w:t>
      </w:r>
      <w:r w:rsidRPr="001A7044">
        <w:t>has</w:t>
      </w:r>
      <w:r w:rsidRPr="00AA5800">
        <w:t xml:space="preserve"> a set of topics that promote meaningful communication and enable students to extend their understanding of </w:t>
      </w:r>
      <w:r w:rsidR="00020869" w:rsidRPr="00AA5800">
        <w:t>Korean</w:t>
      </w:r>
      <w:r w:rsidRPr="00AA5800">
        <w:t xml:space="preserve"> language and culture. The placement of topics under one or more of the three </w:t>
      </w:r>
      <w:r w:rsidR="00C27524" w:rsidRPr="00AA5800">
        <w:t>perspectives</w:t>
      </w:r>
      <w:r w:rsidRPr="00AA5800">
        <w:t xml:space="preserve"> is intended to provide </w:t>
      </w:r>
      <w:r w:rsidR="00A03403">
        <w:rPr>
          <w:rFonts w:cs="Calibri"/>
          <w:lang w:val="en-US"/>
        </w:rPr>
        <w:t xml:space="preserve">a </w:t>
      </w:r>
      <w:r w:rsidR="00A03403" w:rsidRPr="00130FC3">
        <w:rPr>
          <w:rFonts w:cs="Calibri"/>
          <w:lang w:val="en-US"/>
        </w:rPr>
        <w:t>specific viewpoint for the teach</w:t>
      </w:r>
      <w:r w:rsidR="00A03403">
        <w:rPr>
          <w:rFonts w:cs="Calibri"/>
          <w:lang w:val="en-US"/>
        </w:rPr>
        <w:t>ing and assessment of the topic</w:t>
      </w:r>
      <w:r w:rsidR="009432E6" w:rsidRPr="00AA5800">
        <w:t>.</w:t>
      </w:r>
    </w:p>
    <w:p w14:paraId="49EF7407" w14:textId="77777777" w:rsidR="00F858C1" w:rsidRPr="00B23650" w:rsidRDefault="00F858C1" w:rsidP="00CD5264">
      <w:pPr>
        <w:pStyle w:val="SCSAHeading3"/>
      </w:pPr>
      <w:bookmarkStart w:id="19" w:name="_Hlk97557724"/>
      <w:bookmarkEnd w:id="18"/>
      <w:r w:rsidRPr="00B23650">
        <w:t xml:space="preserve">Text types and </w:t>
      </w:r>
      <w:r w:rsidR="00277533" w:rsidRPr="00B23650">
        <w:t>styles of writing</w:t>
      </w:r>
    </w:p>
    <w:p w14:paraId="0243194C" w14:textId="1820B97B" w:rsidR="00885457" w:rsidRPr="00885457" w:rsidRDefault="00885457" w:rsidP="001A7044">
      <w:pPr>
        <w:rPr>
          <w:rFonts w:eastAsiaTheme="minorHAnsi" w:cs="Calibri"/>
          <w:lang w:eastAsia="en-AU"/>
        </w:rPr>
      </w:pPr>
      <w:bookmarkStart w:id="20" w:name="_Hlk97557715"/>
      <w:bookmarkEnd w:id="19"/>
      <w:r w:rsidRPr="00885457">
        <w:rPr>
          <w:rFonts w:eastAsiaTheme="minorHAnsi" w:cs="Calibri"/>
          <w:lang w:eastAsia="en-AU"/>
        </w:rPr>
        <w:t>In learning a language, it is necessary to engage with and/or produce a wide variety of te</w:t>
      </w:r>
      <w:r w:rsidR="00AA5800">
        <w:rPr>
          <w:rFonts w:eastAsiaTheme="minorHAnsi" w:cs="Calibri"/>
          <w:lang w:eastAsia="en-AU"/>
        </w:rPr>
        <w:t>xt types and styles of writing.</w:t>
      </w:r>
    </w:p>
    <w:p w14:paraId="632E2989" w14:textId="252FE63C" w:rsidR="00F858C1" w:rsidRPr="00AA5800" w:rsidRDefault="00F858C1" w:rsidP="001A7044">
      <w:pPr>
        <w:rPr>
          <w:rFonts w:eastAsiaTheme="minorHAnsi" w:cs="Calibri"/>
          <w:lang w:eastAsia="en-AU"/>
        </w:rPr>
      </w:pPr>
      <w:r w:rsidRPr="00AA5800">
        <w:rPr>
          <w:rFonts w:eastAsiaTheme="minorHAnsi" w:cs="Calibri"/>
          <w:lang w:eastAsia="en-AU"/>
        </w:rPr>
        <w:t xml:space="preserve">Text types are categories of print, spoken, visual or audiovisual text, identified in terms of purpose, audience and features. Text </w:t>
      </w:r>
      <w:r w:rsidRPr="001A7044">
        <w:t>types</w:t>
      </w:r>
      <w:r w:rsidRPr="00AA5800">
        <w:rPr>
          <w:rFonts w:eastAsiaTheme="minorHAnsi" w:cs="Calibri"/>
          <w:lang w:eastAsia="en-AU"/>
        </w:rPr>
        <w:t xml:space="preserve"> and textual conventions vary across languages and </w:t>
      </w:r>
      <w:proofErr w:type="gramStart"/>
      <w:r w:rsidRPr="00AA5800">
        <w:rPr>
          <w:rFonts w:eastAsiaTheme="minorHAnsi" w:cs="Calibri"/>
          <w:lang w:eastAsia="en-AU"/>
        </w:rPr>
        <w:t>cultures</w:t>
      </w:r>
      <w:r w:rsidR="00687766">
        <w:rPr>
          <w:rFonts w:eastAsiaTheme="minorHAnsi" w:cs="Calibri"/>
          <w:lang w:eastAsia="en-AU"/>
        </w:rPr>
        <w:t>,</w:t>
      </w:r>
      <w:r w:rsidRPr="00AA5800">
        <w:rPr>
          <w:rFonts w:eastAsiaTheme="minorHAnsi" w:cs="Calibri"/>
          <w:lang w:eastAsia="en-AU"/>
        </w:rPr>
        <w:t xml:space="preserve"> and</w:t>
      </w:r>
      <w:proofErr w:type="gramEnd"/>
      <w:r w:rsidRPr="00AA5800">
        <w:rPr>
          <w:rFonts w:eastAsiaTheme="minorHAnsi" w:cs="Calibri"/>
          <w:lang w:eastAsia="en-AU"/>
        </w:rPr>
        <w:t xml:space="preserve"> provide information about the society and culture in which they are produced. Students are encouraged to listen to, read and view a range of texts, and</w:t>
      </w:r>
      <w:r w:rsidR="00AE6460">
        <w:rPr>
          <w:rFonts w:eastAsiaTheme="minorHAnsi" w:cs="Calibri"/>
          <w:lang w:eastAsia="en-AU"/>
        </w:rPr>
        <w:t xml:space="preserve"> need to</w:t>
      </w:r>
      <w:r w:rsidRPr="00AA5800">
        <w:rPr>
          <w:rFonts w:eastAsiaTheme="minorHAnsi" w:cs="Calibri"/>
          <w:lang w:eastAsia="en-AU"/>
        </w:rPr>
        <w:t xml:space="preserve"> be provided with opportunities to </w:t>
      </w:r>
      <w:r w:rsidR="00AE6460">
        <w:rPr>
          <w:rFonts w:eastAsiaTheme="minorHAnsi" w:cs="Calibri"/>
          <w:lang w:eastAsia="en-AU"/>
        </w:rPr>
        <w:t>engage with</w:t>
      </w:r>
      <w:r w:rsidR="00AE6460" w:rsidRPr="00AA5800">
        <w:rPr>
          <w:rFonts w:eastAsiaTheme="minorHAnsi" w:cs="Calibri"/>
          <w:lang w:eastAsia="en-AU"/>
        </w:rPr>
        <w:t xml:space="preserve"> </w:t>
      </w:r>
      <w:r w:rsidRPr="00AA5800">
        <w:rPr>
          <w:rFonts w:eastAsiaTheme="minorHAnsi" w:cs="Calibri"/>
          <w:lang w:eastAsia="en-AU"/>
        </w:rPr>
        <w:t>them.</w:t>
      </w:r>
    </w:p>
    <w:p w14:paraId="48FACB07" w14:textId="2AD1ECBB" w:rsidR="003C4C50" w:rsidRPr="00CF5AFD" w:rsidRDefault="003C4C50" w:rsidP="001A7044">
      <w:pPr>
        <w:rPr>
          <w:rFonts w:eastAsiaTheme="minorHAnsi" w:cs="Calibri"/>
          <w:spacing w:val="-2"/>
          <w:lang w:eastAsia="en-AU"/>
        </w:rPr>
      </w:pPr>
      <w:r w:rsidRPr="00CF5AFD">
        <w:rPr>
          <w:rFonts w:eastAsiaTheme="minorHAnsi" w:cs="Calibri"/>
          <w:spacing w:val="-2"/>
          <w:lang w:eastAsia="en-AU"/>
        </w:rPr>
        <w:t xml:space="preserve">Styles of writing are the features, patterns and rules of </w:t>
      </w:r>
      <w:r w:rsidRPr="001A7044">
        <w:t>texts</w:t>
      </w:r>
      <w:r w:rsidRPr="00CF5AFD">
        <w:rPr>
          <w:rFonts w:eastAsiaTheme="minorHAnsi" w:cs="Calibri"/>
          <w:spacing w:val="-2"/>
          <w:lang w:eastAsia="en-AU"/>
        </w:rPr>
        <w:t xml:space="preserve"> which are determined by the text type</w:t>
      </w:r>
      <w:r w:rsidR="00AE6460" w:rsidRPr="00CF5AFD">
        <w:rPr>
          <w:rFonts w:eastAsiaTheme="minorHAnsi" w:cs="Calibri"/>
          <w:spacing w:val="-2"/>
          <w:lang w:eastAsia="en-AU"/>
        </w:rPr>
        <w:t xml:space="preserve"> and the</w:t>
      </w:r>
      <w:r w:rsidRPr="00CF5AFD">
        <w:rPr>
          <w:rFonts w:eastAsiaTheme="minorHAnsi" w:cs="Calibri"/>
          <w:spacing w:val="-2"/>
          <w:lang w:eastAsia="en-AU"/>
        </w:rPr>
        <w:t xml:space="preserve"> context, audience and purpose of the text. They also include protocols for participating in communication, such as ways of initiating conversations, framing requests, disagreeing and responding. Students are expected to respond to and to produce the following styles of writing individually or in combination: descriptive</w:t>
      </w:r>
      <w:r w:rsidR="00AE6460" w:rsidRPr="00CF5AFD">
        <w:rPr>
          <w:rFonts w:eastAsiaTheme="minorHAnsi" w:cs="Calibri"/>
          <w:spacing w:val="-2"/>
          <w:lang w:eastAsia="en-AU"/>
        </w:rPr>
        <w:t>,</w:t>
      </w:r>
      <w:r w:rsidRPr="00CF5AFD">
        <w:rPr>
          <w:rFonts w:eastAsiaTheme="minorHAnsi" w:cs="Calibri"/>
          <w:spacing w:val="-2"/>
          <w:lang w:eastAsia="en-AU"/>
        </w:rPr>
        <w:t xml:space="preserve"> </w:t>
      </w:r>
      <w:r w:rsidR="00E72455" w:rsidRPr="00CF5AFD">
        <w:rPr>
          <w:rFonts w:eastAsiaTheme="minorHAnsi" w:cs="Calibri"/>
          <w:spacing w:val="-2"/>
          <w:lang w:eastAsia="en-AU"/>
        </w:rPr>
        <w:t>informative</w:t>
      </w:r>
      <w:r w:rsidR="00AE6460" w:rsidRPr="00CF5AFD">
        <w:rPr>
          <w:rFonts w:eastAsiaTheme="minorHAnsi" w:cs="Calibri"/>
          <w:spacing w:val="-2"/>
          <w:lang w:eastAsia="en-AU"/>
        </w:rPr>
        <w:t>,</w:t>
      </w:r>
      <w:r w:rsidR="00E72455" w:rsidRPr="00CF5AFD">
        <w:rPr>
          <w:rFonts w:eastAsiaTheme="minorHAnsi" w:cs="Calibri"/>
          <w:spacing w:val="-2"/>
          <w:lang w:eastAsia="en-AU"/>
        </w:rPr>
        <w:t xml:space="preserve"> </w:t>
      </w:r>
      <w:r w:rsidRPr="00CF5AFD">
        <w:rPr>
          <w:rFonts w:eastAsiaTheme="minorHAnsi" w:cs="Calibri"/>
          <w:spacing w:val="-2"/>
          <w:lang w:eastAsia="en-AU"/>
        </w:rPr>
        <w:t>personal</w:t>
      </w:r>
      <w:r w:rsidR="00AE6460" w:rsidRPr="00CF5AFD">
        <w:rPr>
          <w:rFonts w:eastAsiaTheme="minorHAnsi" w:cs="Calibri"/>
          <w:spacing w:val="-2"/>
          <w:lang w:eastAsia="en-AU"/>
        </w:rPr>
        <w:t>,</w:t>
      </w:r>
      <w:r w:rsidRPr="00CF5AFD">
        <w:rPr>
          <w:rFonts w:eastAsiaTheme="minorHAnsi" w:cs="Calibri"/>
          <w:spacing w:val="-2"/>
          <w:lang w:eastAsia="en-AU"/>
        </w:rPr>
        <w:t xml:space="preserve"> persuasive</w:t>
      </w:r>
      <w:r w:rsidR="00AE6460" w:rsidRPr="00CF5AFD">
        <w:rPr>
          <w:rFonts w:eastAsiaTheme="minorHAnsi" w:cs="Calibri"/>
          <w:spacing w:val="-2"/>
          <w:lang w:eastAsia="en-AU"/>
        </w:rPr>
        <w:t xml:space="preserve"> and</w:t>
      </w:r>
      <w:r w:rsidRPr="00CF5AFD">
        <w:rPr>
          <w:rFonts w:eastAsiaTheme="minorHAnsi" w:cs="Calibri"/>
          <w:spacing w:val="-2"/>
          <w:lang w:eastAsia="en-AU"/>
        </w:rPr>
        <w:t xml:space="preserve"> reflective.</w:t>
      </w:r>
    </w:p>
    <w:p w14:paraId="78B16EDD" w14:textId="38667287" w:rsidR="00F858C1" w:rsidRPr="00AA5800" w:rsidRDefault="00F858C1" w:rsidP="001A7044">
      <w:pPr>
        <w:rPr>
          <w:rFonts w:eastAsiaTheme="minorHAnsi" w:cs="Calibri"/>
          <w:lang w:eastAsia="en-AU"/>
        </w:rPr>
      </w:pPr>
      <w:r w:rsidRPr="00AA5800">
        <w:rPr>
          <w:rFonts w:eastAsiaTheme="minorHAnsi" w:cs="Calibri"/>
          <w:lang w:eastAsia="en-AU"/>
        </w:rPr>
        <w:t xml:space="preserve">In school-based assessments and </w:t>
      </w:r>
      <w:r w:rsidRPr="001A7044">
        <w:t>the</w:t>
      </w:r>
      <w:r w:rsidRPr="00AA5800">
        <w:rPr>
          <w:rFonts w:eastAsiaTheme="minorHAnsi" w:cs="Calibri"/>
          <w:lang w:eastAsia="en-AU"/>
        </w:rPr>
        <w:t xml:space="preserve"> ATAR course examinations, students are expected to respond to</w:t>
      </w:r>
      <w:r w:rsidR="00F0470F" w:rsidRPr="00AA5800">
        <w:rPr>
          <w:rFonts w:eastAsiaTheme="minorHAnsi" w:cs="Calibri"/>
          <w:lang w:eastAsia="en-AU"/>
        </w:rPr>
        <w:t xml:space="preserve"> and/or</w:t>
      </w:r>
      <w:r w:rsidRPr="00AA5800">
        <w:rPr>
          <w:rFonts w:eastAsiaTheme="minorHAnsi" w:cs="Calibri"/>
          <w:lang w:eastAsia="en-AU"/>
        </w:rPr>
        <w:t xml:space="preserve"> produce a range of spoken and written text types </w:t>
      </w:r>
      <w:r w:rsidR="003C4C50" w:rsidRPr="00AA5800">
        <w:rPr>
          <w:rFonts w:eastAsiaTheme="minorHAnsi" w:cs="Calibri"/>
          <w:lang w:eastAsia="en-AU"/>
        </w:rPr>
        <w:t>in</w:t>
      </w:r>
      <w:r w:rsidR="00AE6460">
        <w:rPr>
          <w:rFonts w:eastAsiaTheme="minorHAnsi" w:cs="Calibri"/>
          <w:lang w:eastAsia="en-AU"/>
        </w:rPr>
        <w:t xml:space="preserve"> various</w:t>
      </w:r>
      <w:r w:rsidR="003C4C50" w:rsidRPr="00AA5800">
        <w:rPr>
          <w:rFonts w:eastAsiaTheme="minorHAnsi" w:cs="Calibri"/>
          <w:lang w:eastAsia="en-AU"/>
        </w:rPr>
        <w:t xml:space="preserve"> styles of writing </w:t>
      </w:r>
      <w:r w:rsidRPr="00AA5800">
        <w:rPr>
          <w:rFonts w:eastAsiaTheme="minorHAnsi" w:cs="Calibri"/>
          <w:lang w:eastAsia="en-AU"/>
        </w:rPr>
        <w:t xml:space="preserve">in </w:t>
      </w:r>
      <w:r w:rsidR="00020869" w:rsidRPr="00AA5800">
        <w:rPr>
          <w:rFonts w:eastAsiaTheme="minorHAnsi" w:cs="Calibri"/>
          <w:lang w:eastAsia="en-AU"/>
        </w:rPr>
        <w:t>Korean</w:t>
      </w:r>
      <w:r w:rsidR="003C4C50" w:rsidRPr="00AA5800">
        <w:rPr>
          <w:rFonts w:eastAsiaTheme="minorHAnsi" w:cs="Calibri"/>
          <w:lang w:eastAsia="en-AU"/>
        </w:rPr>
        <w:t>.</w:t>
      </w:r>
    </w:p>
    <w:bookmarkEnd w:id="20"/>
    <w:p w14:paraId="49F71995" w14:textId="77777777" w:rsidR="00F858C1" w:rsidRPr="00B23650" w:rsidRDefault="00F858C1" w:rsidP="00CD5264">
      <w:pPr>
        <w:pStyle w:val="SCSAHeading3"/>
      </w:pPr>
      <w:r w:rsidRPr="00B23650">
        <w:lastRenderedPageBreak/>
        <w:t>Linguistic resources</w:t>
      </w:r>
    </w:p>
    <w:p w14:paraId="279D485D" w14:textId="569DDEC6" w:rsidR="00F858C1" w:rsidRPr="00AA5800" w:rsidRDefault="00F858C1" w:rsidP="001A7044">
      <w:pPr>
        <w:rPr>
          <w:rFonts w:eastAsiaTheme="minorHAnsi" w:cs="Calibri"/>
          <w:spacing w:val="-2"/>
          <w:lang w:eastAsia="en-AU"/>
        </w:rPr>
      </w:pPr>
      <w:bookmarkStart w:id="21" w:name="_Hlk97557767"/>
      <w:r w:rsidRPr="00AA5800">
        <w:rPr>
          <w:rFonts w:eastAsiaTheme="minorHAnsi" w:cs="Calibri"/>
          <w:spacing w:val="-2"/>
          <w:lang w:eastAsia="en-AU"/>
        </w:rPr>
        <w:t xml:space="preserve">Linguistic resources are the specific elements of language that are necessary for communication. Acquiring linguistic resources allows for the </w:t>
      </w:r>
      <w:r w:rsidRPr="001A7044">
        <w:t>development</w:t>
      </w:r>
      <w:r w:rsidRPr="00AA5800">
        <w:rPr>
          <w:rFonts w:eastAsiaTheme="minorHAnsi" w:cs="Calibri"/>
          <w:spacing w:val="-2"/>
          <w:lang w:eastAsia="en-AU"/>
        </w:rPr>
        <w:t xml:space="preserve"> of knowledge, skills and understandings relevant to the vocabulary, grammar</w:t>
      </w:r>
      <w:r w:rsidR="00D73701">
        <w:rPr>
          <w:rFonts w:eastAsiaTheme="minorHAnsi" w:cs="Calibri"/>
          <w:spacing w:val="-2"/>
          <w:lang w:eastAsia="en-AU"/>
        </w:rPr>
        <w:t>,</w:t>
      </w:r>
      <w:r w:rsidRPr="00AA5800">
        <w:rPr>
          <w:rFonts w:eastAsiaTheme="minorHAnsi" w:cs="Calibri"/>
          <w:spacing w:val="-2"/>
          <w:lang w:eastAsia="en-AU"/>
        </w:rPr>
        <w:t xml:space="preserve"> and sound and writing systems of </w:t>
      </w:r>
      <w:r w:rsidR="00020869" w:rsidRPr="00AA5800">
        <w:rPr>
          <w:rFonts w:eastAsiaTheme="minorHAnsi" w:cs="Calibri"/>
          <w:spacing w:val="-2"/>
          <w:lang w:eastAsia="en-AU"/>
        </w:rPr>
        <w:t>Korean</w:t>
      </w:r>
      <w:r w:rsidR="00AA5800" w:rsidRPr="00AA5800">
        <w:rPr>
          <w:rFonts w:eastAsiaTheme="minorHAnsi" w:cs="Calibri"/>
          <w:spacing w:val="-2"/>
          <w:lang w:eastAsia="en-AU"/>
        </w:rPr>
        <w:t>.</w:t>
      </w:r>
    </w:p>
    <w:p w14:paraId="10ABEC4F" w14:textId="4D4486D3" w:rsidR="003C4C50" w:rsidRPr="007D4CA1" w:rsidRDefault="00F858C1" w:rsidP="001A7044">
      <w:pPr>
        <w:rPr>
          <w:rFonts w:cs="Calibri"/>
          <w:lang w:val="en-US"/>
        </w:rPr>
      </w:pPr>
      <w:r w:rsidRPr="00AA5800">
        <w:rPr>
          <w:rFonts w:eastAsiaTheme="minorHAnsi" w:cs="Calibri"/>
          <w:lang w:eastAsia="en-AU"/>
        </w:rPr>
        <w:t xml:space="preserve">As well as enabling communication, developing an understanding of the linguistic resources also enhances intercultural understandings, </w:t>
      </w:r>
      <w:r w:rsidRPr="001A7044">
        <w:t>literacy</w:t>
      </w:r>
      <w:r w:rsidRPr="00AA5800">
        <w:rPr>
          <w:rFonts w:eastAsiaTheme="minorHAnsi" w:cs="Calibri"/>
          <w:lang w:eastAsia="en-AU"/>
        </w:rPr>
        <w:t xml:space="preserve"> skills and awareness of one’s own language.</w:t>
      </w:r>
      <w:r w:rsidR="003C4C50" w:rsidRPr="00AA5800">
        <w:rPr>
          <w:rFonts w:eastAsiaTheme="minorHAnsi" w:cs="Calibri"/>
          <w:lang w:eastAsia="en-AU"/>
        </w:rPr>
        <w:t xml:space="preserve"> In the</w:t>
      </w:r>
      <w:r w:rsidR="003C4C50" w:rsidRPr="00003C18">
        <w:rPr>
          <w:rFonts w:cs="Calibri"/>
        </w:rPr>
        <w:t xml:space="preserve"> </w:t>
      </w:r>
      <w:r w:rsidR="0051407B" w:rsidRPr="0051407B">
        <w:rPr>
          <w:rFonts w:cs="Calibri"/>
          <w:lang w:val="en-US"/>
        </w:rPr>
        <w:t>Korean</w:t>
      </w:r>
      <w:r w:rsidR="003C4C50" w:rsidRPr="0051407B">
        <w:rPr>
          <w:rFonts w:cs="Calibri"/>
          <w:lang w:val="en-US"/>
        </w:rPr>
        <w:t>:</w:t>
      </w:r>
      <w:r w:rsidR="003C4C50" w:rsidRPr="00003C18">
        <w:rPr>
          <w:rFonts w:cs="Calibri"/>
        </w:rPr>
        <w:t xml:space="preserve"> Second Language ATAR course, students are required to further develop their knowledge and understand</w:t>
      </w:r>
      <w:r w:rsidR="008C3E23">
        <w:rPr>
          <w:rFonts w:cs="Calibri"/>
        </w:rPr>
        <w:t>ing of the structure of Korean</w:t>
      </w:r>
      <w:r w:rsidR="003C4C50" w:rsidRPr="00003C18">
        <w:rPr>
          <w:rFonts w:cs="Calibri"/>
        </w:rPr>
        <w:t>.</w:t>
      </w:r>
      <w:bookmarkEnd w:id="21"/>
      <w:r w:rsidR="00D73701">
        <w:rPr>
          <w:rFonts w:cs="Calibri"/>
        </w:rPr>
        <w:t xml:space="preserve"> </w:t>
      </w:r>
    </w:p>
    <w:p w14:paraId="5D9501B8" w14:textId="58034647" w:rsidR="00F858C1" w:rsidRPr="00B23650" w:rsidRDefault="00F858C1" w:rsidP="00CD5264">
      <w:pPr>
        <w:pStyle w:val="SCSAHeading3"/>
      </w:pPr>
      <w:r w:rsidRPr="00B23650">
        <w:t>Intercultural understandings</w:t>
      </w:r>
    </w:p>
    <w:p w14:paraId="386FD90B" w14:textId="500EDEBB" w:rsidR="00F858C1" w:rsidRPr="00AA5800" w:rsidRDefault="00F858C1" w:rsidP="001A7044">
      <w:r w:rsidRPr="00AA5800">
        <w:t>Intercultural understandings involve developing knowledge, awareness and understanding of one’s own culture</w:t>
      </w:r>
      <w:r w:rsidR="001C7A5E">
        <w:t>/s</w:t>
      </w:r>
      <w:r w:rsidRPr="00AA5800">
        <w:t xml:space="preserve"> and language</w:t>
      </w:r>
      <w:r w:rsidR="001C7A5E">
        <w:t>/s</w:t>
      </w:r>
      <w:r w:rsidRPr="00AA5800">
        <w:t xml:space="preserve">, as well as that of the </w:t>
      </w:r>
      <w:r w:rsidR="00020869" w:rsidRPr="00AA5800">
        <w:t>Korean</w:t>
      </w:r>
      <w:r w:rsidRPr="00AA5800">
        <w:t>-speaking world. Th</w:t>
      </w:r>
      <w:r w:rsidR="00322747" w:rsidRPr="00AA5800">
        <w:t xml:space="preserve">e study of perspectives </w:t>
      </w:r>
      <w:r w:rsidRPr="00AA5800">
        <w:t xml:space="preserve">and topics, text types and </w:t>
      </w:r>
      <w:r w:rsidR="008C3E23" w:rsidRPr="00AA5800">
        <w:t>styles of writing</w:t>
      </w:r>
      <w:r w:rsidR="00D73701">
        <w:t>,</w:t>
      </w:r>
      <w:r w:rsidRPr="00AA5800">
        <w:t xml:space="preserve"> and linguistic </w:t>
      </w:r>
      <w:r w:rsidRPr="001A7044">
        <w:t>resources</w:t>
      </w:r>
      <w:r w:rsidRPr="00AA5800">
        <w:t xml:space="preserve"> will enable the development of intercultural understandings which enhance the ability to communicate, interact and negotiate within and across languages and cultures, and understand oneself and others.</w:t>
      </w:r>
    </w:p>
    <w:p w14:paraId="35E655BC" w14:textId="3A016B12" w:rsidR="00F858C1" w:rsidRPr="00AA5800" w:rsidRDefault="00F858C1" w:rsidP="00D20BD4">
      <w:r w:rsidRPr="00AA5800">
        <w:t>The development of intercultural competence can be described as moving from a stage where students are not aware of, or do not understand or practise</w:t>
      </w:r>
      <w:r w:rsidR="00163B52">
        <w:t>,</w:t>
      </w:r>
      <w:r w:rsidRPr="00AA5800">
        <w:t xml:space="preserve"> cultural norms, to </w:t>
      </w:r>
      <w:r w:rsidR="001C7A5E">
        <w:t xml:space="preserve">one </w:t>
      </w:r>
      <w:r w:rsidRPr="00AA5800">
        <w:t xml:space="preserve">where cultural </w:t>
      </w:r>
      <w:proofErr w:type="gramStart"/>
      <w:r w:rsidRPr="00AA5800">
        <w:t>practices</w:t>
      </w:r>
      <w:proofErr w:type="gramEnd"/>
      <w:r w:rsidRPr="00AA5800">
        <w:t xml:space="preserve"> are so internalised that the student no longer notices them. It is not expected that second language learners will develop this degree of cultural competence without spending considerable time in-country. It is expected, however, that students will develop cultural self-awareness and become aware of cultural issues which govern speech and behaviour in </w:t>
      </w:r>
      <w:r w:rsidR="00020869" w:rsidRPr="00AA5800">
        <w:t>Korean</w:t>
      </w:r>
      <w:r w:rsidRPr="00AA5800">
        <w:t xml:space="preserve">-speaking communities, and begin to apply these </w:t>
      </w:r>
      <w:proofErr w:type="gramStart"/>
      <w:r w:rsidRPr="00AA5800">
        <w:t>in order to</w:t>
      </w:r>
      <w:proofErr w:type="gramEnd"/>
      <w:r w:rsidRPr="00AA5800">
        <w:t xml:space="preserve"> communicate effectively.</w:t>
      </w:r>
    </w:p>
    <w:p w14:paraId="6073E5DC" w14:textId="77777777" w:rsidR="00F858C1" w:rsidRPr="00B23650" w:rsidRDefault="00F858C1" w:rsidP="00CD5264">
      <w:pPr>
        <w:pStyle w:val="SCSAHeading3"/>
      </w:pPr>
      <w:r w:rsidRPr="00B23650">
        <w:t>Language learning and communication strategies</w:t>
      </w:r>
    </w:p>
    <w:p w14:paraId="59461D96" w14:textId="77777777" w:rsidR="00F858C1" w:rsidRPr="00AA5800" w:rsidRDefault="00F858C1" w:rsidP="001A7044">
      <w:pPr>
        <w:pStyle w:val="NoSpacing"/>
      </w:pPr>
      <w:r w:rsidRPr="00AA5800">
        <w:t xml:space="preserve">Language learning and communication </w:t>
      </w:r>
      <w:r w:rsidRPr="001A7044">
        <w:t>strategies</w:t>
      </w:r>
      <w:r w:rsidRPr="00AA5800">
        <w:t xml:space="preserve"> are processes, techniques and skills relevant to:</w:t>
      </w:r>
    </w:p>
    <w:p w14:paraId="71E9D636" w14:textId="77777777" w:rsidR="00F858C1" w:rsidRPr="001A7044" w:rsidRDefault="00F858C1" w:rsidP="001A7044">
      <w:pPr>
        <w:pStyle w:val="ListParagraph"/>
        <w:numPr>
          <w:ilvl w:val="0"/>
          <w:numId w:val="15"/>
        </w:numPr>
      </w:pPr>
      <w:r w:rsidRPr="001A7044">
        <w:t>supporting learning and the acquisition of language</w:t>
      </w:r>
    </w:p>
    <w:p w14:paraId="32CBC3D6" w14:textId="77777777" w:rsidR="00F858C1" w:rsidRPr="001A7044" w:rsidRDefault="00F858C1" w:rsidP="001A7044">
      <w:pPr>
        <w:pStyle w:val="ListParagraph"/>
        <w:numPr>
          <w:ilvl w:val="0"/>
          <w:numId w:val="15"/>
        </w:numPr>
      </w:pPr>
      <w:r w:rsidRPr="001A7044">
        <w:t>making meaning from texts</w:t>
      </w:r>
    </w:p>
    <w:p w14:paraId="4E24CA13" w14:textId="77777777" w:rsidR="00F858C1" w:rsidRPr="001A7044" w:rsidRDefault="00F858C1" w:rsidP="001A7044">
      <w:pPr>
        <w:pStyle w:val="ListParagraph"/>
        <w:numPr>
          <w:ilvl w:val="0"/>
          <w:numId w:val="15"/>
        </w:numPr>
      </w:pPr>
      <w:r w:rsidRPr="001A7044">
        <w:t>producing texts</w:t>
      </w:r>
    </w:p>
    <w:p w14:paraId="746912DE" w14:textId="3A3E00A8" w:rsidR="00F858C1" w:rsidRPr="001A7044" w:rsidRDefault="00F323BB" w:rsidP="001A7044">
      <w:pPr>
        <w:pStyle w:val="ListParagraph"/>
        <w:numPr>
          <w:ilvl w:val="0"/>
          <w:numId w:val="15"/>
        </w:numPr>
      </w:pPr>
      <w:r w:rsidRPr="001A7044">
        <w:t>engaging in spoken interaction.</w:t>
      </w:r>
    </w:p>
    <w:p w14:paraId="7E05B1ED" w14:textId="3B2E66CD" w:rsidR="00D20BD4" w:rsidRDefault="00F858C1" w:rsidP="001A7044">
      <w:r w:rsidRPr="00AA5800">
        <w:t xml:space="preserve">These strategies support and enhance the development of literacy skills and enable further development of </w:t>
      </w:r>
      <w:r w:rsidRPr="001A7044">
        <w:t>cognitive</w:t>
      </w:r>
      <w:r w:rsidRPr="00AA5800">
        <w:t xml:space="preserve"> skills through thinking critically and analytically, solving problems and making connections. Students should be taught these strategies explicitly and be provided with opportunities to practise them.</w:t>
      </w:r>
      <w:r w:rsidR="00D20BD4">
        <w:br w:type="page"/>
      </w:r>
    </w:p>
    <w:p w14:paraId="336CBBF4" w14:textId="77777777" w:rsidR="002A463E" w:rsidRPr="009C3CBD" w:rsidRDefault="002A463E" w:rsidP="002A463E">
      <w:pPr>
        <w:pStyle w:val="SCSAHeading2"/>
        <w:spacing w:after="100" w:line="259" w:lineRule="auto"/>
      </w:pPr>
      <w:bookmarkStart w:id="22" w:name="_Toc110421312"/>
      <w:bookmarkStart w:id="23" w:name="_Toc382556823"/>
      <w:bookmarkStart w:id="24" w:name="_Hlk97557566"/>
      <w:bookmarkStart w:id="25" w:name="_Toc219987705"/>
      <w:bookmarkEnd w:id="15"/>
      <w:bookmarkEnd w:id="16"/>
      <w:r w:rsidRPr="009C3CBD">
        <w:lastRenderedPageBreak/>
        <w:t>Progression from the Years 7–10 curriculum</w:t>
      </w:r>
      <w:bookmarkEnd w:id="22"/>
      <w:bookmarkEnd w:id="25"/>
      <w:r w:rsidRPr="009C3CBD">
        <w:t xml:space="preserve"> </w:t>
      </w:r>
    </w:p>
    <w:p w14:paraId="6D7355F5" w14:textId="07B479E9" w:rsidR="002A463E" w:rsidRDefault="002A463E" w:rsidP="001A7044">
      <w:bookmarkStart w:id="26" w:name="_Toc110421313"/>
      <w:r w:rsidRPr="000E35B6">
        <w:t xml:space="preserve">The Western Australian Curriculum: Languages Year 7 to Year 10 is organised through two interrelated strands: Communicating and Understanding. Communicating is focused on using language for </w:t>
      </w:r>
      <w:r w:rsidRPr="001A7044">
        <w:t>communicative</w:t>
      </w:r>
      <w:r w:rsidRPr="000E35B6">
        <w:t xml:space="preserve"> purposes in interpreting, creating, and exchanging meaning, </w:t>
      </w:r>
      <w:r>
        <w:t>while</w:t>
      </w:r>
      <w:r w:rsidRPr="000E35B6">
        <w:t xml:space="preserve"> Understanding involves examining </w:t>
      </w:r>
      <w:r w:rsidRPr="00D77BA6">
        <w:t>language</w:t>
      </w:r>
      <w:r w:rsidRPr="000E35B6">
        <w:t xml:space="preserve"> and culture as resources for interpreting and creating meaning.</w:t>
      </w:r>
    </w:p>
    <w:p w14:paraId="7CB57B6E" w14:textId="77777777" w:rsidR="002A463E" w:rsidRPr="000E35B6" w:rsidRDefault="002A463E" w:rsidP="001A7044">
      <w:r w:rsidRPr="000E35B6">
        <w:t xml:space="preserve">Together, these strands reflect three important aspects of language learning: </w:t>
      </w:r>
      <w:r>
        <w:t xml:space="preserve">engaging in </w:t>
      </w:r>
      <w:r w:rsidRPr="000E35B6">
        <w:t xml:space="preserve">communication, </w:t>
      </w:r>
      <w:r w:rsidRPr="001A7044">
        <w:t>analysing</w:t>
      </w:r>
      <w:r w:rsidRPr="000E35B6">
        <w:t xml:space="preserve"> various aspects of language and culture involved in communication, and understanding oneself as a </w:t>
      </w:r>
      <w:r w:rsidRPr="00D77BA6">
        <w:t>communicator</w:t>
      </w:r>
      <w:r w:rsidRPr="000E35B6">
        <w:t>.</w:t>
      </w:r>
    </w:p>
    <w:p w14:paraId="594D2CA9" w14:textId="77777777" w:rsidR="002A463E" w:rsidRPr="009C3CBD" w:rsidRDefault="002A463E" w:rsidP="001A7044">
      <w:r w:rsidRPr="000E35B6">
        <w:t>This syllabus continues to develop the knowledge, understandings and skills that ensure students communicate in Korean</w:t>
      </w:r>
      <w:r>
        <w:t>,</w:t>
      </w:r>
      <w:r w:rsidRPr="000E35B6">
        <w:t xml:space="preserve"> </w:t>
      </w:r>
      <w:r w:rsidRPr="00D77BA6">
        <w:t>understand</w:t>
      </w:r>
      <w:r w:rsidRPr="000E35B6">
        <w:t xml:space="preserve"> </w:t>
      </w:r>
      <w:r w:rsidRPr="001A7044">
        <w:t>language</w:t>
      </w:r>
      <w:r w:rsidRPr="000E35B6">
        <w:t>, culture and learning and their relationship, and thereby develop an intercultural capability in communication.</w:t>
      </w:r>
    </w:p>
    <w:p w14:paraId="00B7396C" w14:textId="7EE989C6" w:rsidR="002A463E" w:rsidRPr="00861708" w:rsidRDefault="002A463E" w:rsidP="002A463E">
      <w:pPr>
        <w:pStyle w:val="SCSAHeading2"/>
        <w:spacing w:after="100" w:line="259" w:lineRule="auto"/>
        <w:rPr>
          <w:rFonts w:eastAsia="Malgun Gothic"/>
          <w:lang w:eastAsia="ko-KR"/>
        </w:rPr>
      </w:pPr>
      <w:bookmarkStart w:id="27" w:name="_Toc219987706"/>
      <w:r w:rsidRPr="006054A2">
        <w:t xml:space="preserve">Representation of the </w:t>
      </w:r>
      <w:r>
        <w:t>General Capabilities</w:t>
      </w:r>
      <w:bookmarkEnd w:id="26"/>
      <w:bookmarkEnd w:id="27"/>
    </w:p>
    <w:p w14:paraId="1022988A" w14:textId="3D618E8C" w:rsidR="002A463E" w:rsidRPr="009C3CBD" w:rsidRDefault="002A463E" w:rsidP="001A7044">
      <w:bookmarkStart w:id="28" w:name="_Hlk209529645"/>
      <w:r w:rsidRPr="009C3CBD">
        <w:t xml:space="preserve">The </w:t>
      </w:r>
      <w:r>
        <w:t>General Capabilities</w:t>
      </w:r>
      <w:r w:rsidRPr="009C3CBD">
        <w:t xml:space="preserve"> encompass the knowledge, skills, behaviours and dispositions that will </w:t>
      </w:r>
      <w:r>
        <w:t>support</w:t>
      </w:r>
      <w:r w:rsidRPr="009C3CBD">
        <w:t xml:space="preserve"> students to live and work </w:t>
      </w:r>
      <w:bookmarkEnd w:id="28"/>
      <w:r w:rsidR="00264DAC">
        <w:t xml:space="preserve">successfully now and into </w:t>
      </w:r>
      <w:r w:rsidR="00264DAC" w:rsidRPr="001A7044">
        <w:t>the</w:t>
      </w:r>
      <w:r w:rsidR="00264DAC">
        <w:t xml:space="preserve"> future. They are not assessed unless identified within the specified unit content. Teachers should find opportunities to incorporate the following General Capabilities into</w:t>
      </w:r>
      <w:r w:rsidRPr="009C3CBD">
        <w:t xml:space="preserve"> the teaching</w:t>
      </w:r>
      <w:r>
        <w:t xml:space="preserve"> and </w:t>
      </w:r>
      <w:r w:rsidRPr="009C3CBD">
        <w:t>learning program for the</w:t>
      </w:r>
      <w:r>
        <w:t xml:space="preserve"> Korean: Second Language ATAR</w:t>
      </w:r>
      <w:bookmarkStart w:id="29" w:name="_Hlk197498480"/>
      <w:r w:rsidRPr="009C3CBD">
        <w:t xml:space="preserve"> </w:t>
      </w:r>
      <w:bookmarkEnd w:id="29"/>
      <w:r w:rsidRPr="009C3CBD">
        <w:t>course.</w:t>
      </w:r>
    </w:p>
    <w:p w14:paraId="1A42915F" w14:textId="77777777" w:rsidR="002A463E" w:rsidRPr="009C3CBD" w:rsidRDefault="002A463E" w:rsidP="002A463E">
      <w:pPr>
        <w:pStyle w:val="SCSAHeading3"/>
        <w:spacing w:after="100" w:line="259" w:lineRule="auto"/>
      </w:pPr>
      <w:r w:rsidRPr="009C3CBD">
        <w:t>Critical and creative thinking</w:t>
      </w:r>
    </w:p>
    <w:p w14:paraId="06CFA113" w14:textId="31B59778" w:rsidR="002A463E" w:rsidRPr="000E35B6" w:rsidRDefault="002A463E" w:rsidP="001A7044">
      <w:r>
        <w:t>Students enhance their critical and creative thinking skills t</w:t>
      </w:r>
      <w:r w:rsidRPr="000E35B6">
        <w:t>hrough the study of the Korean language and culture. Content in the course is presented through th</w:t>
      </w:r>
      <w:r>
        <w:t>re</w:t>
      </w:r>
      <w:r w:rsidRPr="000E35B6">
        <w:t xml:space="preserve">e perspectives </w:t>
      </w:r>
      <w:r>
        <w:t>–</w:t>
      </w:r>
      <w:r w:rsidRPr="000E35B6">
        <w:t xml:space="preserve"> Personal, Community and Global</w:t>
      </w:r>
      <w:r>
        <w:t xml:space="preserve"> –</w:t>
      </w:r>
      <w:r w:rsidRPr="000E35B6">
        <w:t xml:space="preserve"> encouraging students to compare information and ideas from diverse perspectives. By engaging with spoken and written </w:t>
      </w:r>
      <w:r w:rsidRPr="00D77BA6">
        <w:t>texts</w:t>
      </w:r>
      <w:r w:rsidRPr="000E35B6">
        <w:t xml:space="preserve">, </w:t>
      </w:r>
      <w:r w:rsidRPr="001A7044">
        <w:t>students</w:t>
      </w:r>
      <w:r w:rsidRPr="000E35B6">
        <w:t xml:space="preserve"> strengthen their ability to identify and process information and engage in logical and reflective thinking. By building on their skills, knowledge and understanding of the </w:t>
      </w:r>
      <w:r>
        <w:t>Korean</w:t>
      </w:r>
      <w:r w:rsidRPr="000E35B6">
        <w:t xml:space="preserve"> </w:t>
      </w:r>
      <w:r w:rsidRPr="00D77BA6">
        <w:t>language</w:t>
      </w:r>
      <w:r w:rsidRPr="000E35B6">
        <w:t xml:space="preserve"> they learn to assess how language conveys meaning and how context, purpose, and audience influence communication.</w:t>
      </w:r>
    </w:p>
    <w:p w14:paraId="66631088" w14:textId="77777777" w:rsidR="002A463E" w:rsidRDefault="002A463E" w:rsidP="001A7044">
      <w:r w:rsidRPr="00753F81">
        <w:t>Through the course</w:t>
      </w:r>
      <w:r>
        <w:t>,</w:t>
      </w:r>
      <w:r w:rsidRPr="00753F81">
        <w:t xml:space="preserve"> students </w:t>
      </w:r>
      <w:r>
        <w:t>learn</w:t>
      </w:r>
      <w:r w:rsidRPr="00753F81">
        <w:t xml:space="preserve"> and practise language learning and communication strategies. These strategies </w:t>
      </w:r>
      <w:r w:rsidRPr="00816F99">
        <w:t xml:space="preserve">support and enhance the development of literacy skills and enable further development of cognitive skills </w:t>
      </w:r>
      <w:r w:rsidRPr="00D77BA6">
        <w:t>through</w:t>
      </w:r>
      <w:r w:rsidRPr="00816F99">
        <w:t xml:space="preserve"> thinking </w:t>
      </w:r>
      <w:r w:rsidRPr="00753F81">
        <w:t xml:space="preserve">critically and making connections. The process of transferring linguistic and cultural knowledge and </w:t>
      </w:r>
      <w:r w:rsidRPr="001A7044">
        <w:t>applying</w:t>
      </w:r>
      <w:r w:rsidRPr="00753F81">
        <w:t xml:space="preserve"> them to new contexts, fosters students</w:t>
      </w:r>
      <w:r>
        <w:t>’</w:t>
      </w:r>
      <w:r w:rsidRPr="00753F81">
        <w:t xml:space="preserve"> metacognition, problem-solving abilities and analytical skills.</w:t>
      </w:r>
    </w:p>
    <w:p w14:paraId="017E2390" w14:textId="77777777" w:rsidR="002A463E" w:rsidRPr="009C3CBD" w:rsidRDefault="002A463E" w:rsidP="002A463E">
      <w:pPr>
        <w:pStyle w:val="SCSAHeading3"/>
      </w:pPr>
      <w:r w:rsidRPr="009C3CBD">
        <w:t>Intercultural understanding</w:t>
      </w:r>
    </w:p>
    <w:p w14:paraId="5F27078E" w14:textId="77777777" w:rsidR="002A463E" w:rsidRDefault="002A463E" w:rsidP="001A7044">
      <w:r w:rsidRPr="000E35B6">
        <w:t xml:space="preserve">Intercultural </w:t>
      </w:r>
      <w:r>
        <w:t>u</w:t>
      </w:r>
      <w:r w:rsidRPr="000E35B6">
        <w:t>nderstanding is core to language learning. In learning a second or additional language, students develop an appreciation of languages, cultures</w:t>
      </w:r>
      <w:r>
        <w:t xml:space="preserve"> </w:t>
      </w:r>
      <w:r w:rsidRPr="000E35B6">
        <w:t xml:space="preserve">and </w:t>
      </w:r>
      <w:r w:rsidRPr="001A7044">
        <w:t>beliefs</w:t>
      </w:r>
      <w:r w:rsidRPr="000E35B6">
        <w:t xml:space="preserve">, including their own. In the course, students reflect on various aspects of life such as personal experiences, school life, and their celebrations of special occasions. </w:t>
      </w:r>
      <w:r w:rsidRPr="00AD27D6">
        <w:t>They develop insights into building friendships with members of Korean</w:t>
      </w:r>
      <w:r w:rsidRPr="00AD27D6">
        <w:noBreakHyphen/>
        <w:t>speaking communities, explore daily routines and school life, and consider the impact of technology and social media on individuals and society.</w:t>
      </w:r>
      <w:r>
        <w:t xml:space="preserve"> </w:t>
      </w:r>
      <w:r w:rsidRPr="000E35B6">
        <w:t xml:space="preserve">This helps students develop connections with communities and cultures, become aware of similarities and differences, cultivate mutual respect and understanding, and improve communication. The course also provides opportunities for </w:t>
      </w:r>
      <w:r w:rsidRPr="000E35B6">
        <w:lastRenderedPageBreak/>
        <w:t xml:space="preserve">students to apply communication strategies in </w:t>
      </w:r>
      <w:r w:rsidRPr="00D77BA6">
        <w:t>culturally</w:t>
      </w:r>
      <w:r w:rsidRPr="000E35B6">
        <w:t xml:space="preserve"> and linguistically diverse contexts. They </w:t>
      </w:r>
      <w:r>
        <w:t xml:space="preserve">learn to </w:t>
      </w:r>
      <w:r w:rsidRPr="000E35B6">
        <w:t>understand the interconnection between language and culture, gaining insights into how cultural values and beliefs shape communication practices</w:t>
      </w:r>
      <w:r>
        <w:t>.</w:t>
      </w:r>
    </w:p>
    <w:p w14:paraId="7759ADEC" w14:textId="77777777" w:rsidR="002A463E" w:rsidRPr="001A7044" w:rsidRDefault="002A463E" w:rsidP="001A7044">
      <w:r>
        <w:t xml:space="preserve">Intercultural understanding is one of </w:t>
      </w:r>
      <w:r w:rsidRPr="00D77BA6">
        <w:t>the</w:t>
      </w:r>
      <w:r>
        <w:t xml:space="preserve"> five content areas of this course.</w:t>
      </w:r>
    </w:p>
    <w:p w14:paraId="46722C26" w14:textId="77777777" w:rsidR="002A463E" w:rsidRPr="009C3CBD" w:rsidRDefault="002A463E" w:rsidP="002A463E">
      <w:pPr>
        <w:pStyle w:val="SCSAHeading3"/>
        <w:spacing w:after="100" w:line="259" w:lineRule="auto"/>
      </w:pPr>
      <w:r w:rsidRPr="009C3CBD">
        <w:t>Literacy</w:t>
      </w:r>
    </w:p>
    <w:p w14:paraId="2514798F" w14:textId="77777777" w:rsidR="002A463E" w:rsidRDefault="002A463E" w:rsidP="001A7044">
      <w:pPr>
        <w:rPr>
          <w:lang w:val="en-US"/>
        </w:rPr>
      </w:pPr>
      <w:r>
        <w:rPr>
          <w:lang w:val="en-US"/>
        </w:rPr>
        <w:t>S</w:t>
      </w:r>
      <w:r w:rsidRPr="000E35B6">
        <w:rPr>
          <w:lang w:val="en-US"/>
        </w:rPr>
        <w:t xml:space="preserve">tudents develop </w:t>
      </w:r>
      <w:r>
        <w:rPr>
          <w:lang w:val="en-US"/>
        </w:rPr>
        <w:t xml:space="preserve">their </w:t>
      </w:r>
      <w:r w:rsidRPr="000E35B6">
        <w:rPr>
          <w:lang w:val="en-US"/>
        </w:rPr>
        <w:t xml:space="preserve">literacy capacity as they use Korean to listen to, read, view and respond to a range of texts, </w:t>
      </w:r>
      <w:r>
        <w:rPr>
          <w:lang w:val="en-US"/>
        </w:rPr>
        <w:t>participate</w:t>
      </w:r>
      <w:r w:rsidRPr="000E35B6">
        <w:rPr>
          <w:lang w:val="en-US"/>
        </w:rPr>
        <w:t xml:space="preserve"> in spoken </w:t>
      </w:r>
      <w:r w:rsidRPr="00D77BA6">
        <w:t>interaction</w:t>
      </w:r>
      <w:r w:rsidRPr="000E35B6">
        <w:rPr>
          <w:lang w:val="en-US"/>
        </w:rPr>
        <w:t xml:space="preserve">, and </w:t>
      </w:r>
      <w:r w:rsidRPr="001A7044">
        <w:t>write</w:t>
      </w:r>
      <w:r w:rsidRPr="000E35B6">
        <w:rPr>
          <w:lang w:val="en-US"/>
        </w:rPr>
        <w:t xml:space="preserve"> texts </w:t>
      </w:r>
      <w:r>
        <w:rPr>
          <w:lang w:val="en-US"/>
        </w:rPr>
        <w:t xml:space="preserve">in Korean </w:t>
      </w:r>
      <w:r w:rsidRPr="000E35B6">
        <w:rPr>
          <w:lang w:val="en-US"/>
        </w:rPr>
        <w:t xml:space="preserve">for different purposes and contexts. </w:t>
      </w:r>
      <w:r w:rsidRPr="00620AB3">
        <w:rPr>
          <w:lang w:val="en-US"/>
        </w:rPr>
        <w:t>They expand their skills, knowledge and understanding of the Korean language and apply their knowledge of linguistic resources to exchange information, ideas and opinions in Korean</w:t>
      </w:r>
      <w:r>
        <w:rPr>
          <w:lang w:val="en-US"/>
        </w:rPr>
        <w:t>.</w:t>
      </w:r>
    </w:p>
    <w:p w14:paraId="1D882EEE" w14:textId="77777777" w:rsidR="002A463E" w:rsidRDefault="002A463E" w:rsidP="001A7044">
      <w:r w:rsidRPr="000E35B6">
        <w:t>For language learners, literacy involves skills and knowledge that need guidance, time and support to develop. These skills include</w:t>
      </w:r>
      <w:r>
        <w:t xml:space="preserve"> </w:t>
      </w:r>
      <w:r w:rsidRPr="000E35B6">
        <w:t>developing an ability to decode and encode from sound to written systems</w:t>
      </w:r>
      <w:r>
        <w:t>;</w:t>
      </w:r>
      <w:r w:rsidRPr="000E35B6">
        <w:t xml:space="preserve"> mastering grammatical, </w:t>
      </w:r>
      <w:r w:rsidRPr="00D77BA6">
        <w:t>orthographic</w:t>
      </w:r>
      <w:r w:rsidRPr="000E35B6">
        <w:t>, and textual conventions</w:t>
      </w:r>
      <w:r>
        <w:t xml:space="preserve">; and </w:t>
      </w:r>
      <w:r w:rsidRPr="000E35B6">
        <w:t>developing semantic, pragmatic, and critical literacy skills.</w:t>
      </w:r>
      <w:r>
        <w:t xml:space="preserve"> </w:t>
      </w:r>
      <w:r w:rsidRPr="000E35B6">
        <w:t xml:space="preserve">For learners of Korean, literacy </w:t>
      </w:r>
      <w:r w:rsidRPr="001A7044">
        <w:t>development</w:t>
      </w:r>
      <w:r w:rsidRPr="000E35B6">
        <w:t xml:space="preserve"> in the language enhances and extends their knowledge and understanding of English literacy, which in turn supports their learning in Korean.</w:t>
      </w:r>
    </w:p>
    <w:p w14:paraId="0C7D1AFC" w14:textId="59B20D4A" w:rsidR="002A463E" w:rsidRPr="009C3CBD" w:rsidRDefault="002A463E" w:rsidP="002A463E">
      <w:pPr>
        <w:pStyle w:val="SCSAHeading3"/>
      </w:pPr>
      <w:r w:rsidRPr="009C3CBD">
        <w:t xml:space="preserve">Addressing the other </w:t>
      </w:r>
      <w:r>
        <w:t>General Capabilities</w:t>
      </w:r>
    </w:p>
    <w:p w14:paraId="3680E3B4" w14:textId="68B4DDF4" w:rsidR="002A463E" w:rsidRPr="009C3CBD" w:rsidRDefault="002A463E" w:rsidP="001A7044">
      <w:r w:rsidRPr="009C3CBD">
        <w:t xml:space="preserve">Although the following </w:t>
      </w:r>
      <w:r>
        <w:t>General Capabilities</w:t>
      </w:r>
      <w:r w:rsidRPr="009C3CBD">
        <w:t xml:space="preserve"> have not been identified as a focus in the </w:t>
      </w:r>
      <w:r>
        <w:rPr>
          <w:rFonts w:eastAsia="Malgun Gothic" w:hint="eastAsia"/>
          <w:lang w:eastAsia="ko-KR"/>
        </w:rPr>
        <w:t>Korean</w:t>
      </w:r>
      <w:r>
        <w:rPr>
          <w:rFonts w:eastAsia="Malgun Gothic"/>
          <w:lang w:eastAsia="ko-KR"/>
        </w:rPr>
        <w:t>: Second Language</w:t>
      </w:r>
      <w:r w:rsidRPr="00A62635">
        <w:rPr>
          <w:rFonts w:eastAsia="Malgun Gothic" w:hint="eastAsia"/>
          <w:lang w:eastAsia="ko-KR"/>
        </w:rPr>
        <w:t xml:space="preserve"> </w:t>
      </w:r>
      <w:r>
        <w:rPr>
          <w:rFonts w:eastAsia="Malgun Gothic" w:hint="eastAsia"/>
          <w:lang w:eastAsia="ko-KR"/>
        </w:rPr>
        <w:t>ATAR</w:t>
      </w:r>
      <w:r w:rsidRPr="009C3CBD">
        <w:t xml:space="preserve"> </w:t>
      </w:r>
      <w:r w:rsidRPr="00A62635">
        <w:t xml:space="preserve">Year </w:t>
      </w:r>
      <w:r w:rsidRPr="00A62635">
        <w:rPr>
          <w:rFonts w:eastAsia="Malgun Gothic" w:hint="eastAsia"/>
          <w:lang w:eastAsia="ko-KR"/>
        </w:rPr>
        <w:t xml:space="preserve">11 </w:t>
      </w:r>
      <w:r w:rsidR="00264DAC">
        <w:t>syllabus, teachers may find opportunities to incorporate them into the teaching and learning program.</w:t>
      </w:r>
    </w:p>
    <w:p w14:paraId="09AC460A" w14:textId="77777777" w:rsidR="002A463E" w:rsidRPr="001A7044" w:rsidRDefault="002A463E" w:rsidP="001A7044">
      <w:pPr>
        <w:pStyle w:val="ListParagraph"/>
        <w:numPr>
          <w:ilvl w:val="0"/>
          <w:numId w:val="16"/>
        </w:numPr>
      </w:pPr>
      <w:bookmarkStart w:id="30" w:name="_Hlk198806928"/>
      <w:r w:rsidRPr="001A7044">
        <w:t>Digital Literacy</w:t>
      </w:r>
    </w:p>
    <w:p w14:paraId="31079259" w14:textId="77777777" w:rsidR="002A463E" w:rsidRPr="001A7044" w:rsidRDefault="002A463E" w:rsidP="001A7044">
      <w:pPr>
        <w:pStyle w:val="ListParagraph"/>
        <w:numPr>
          <w:ilvl w:val="0"/>
          <w:numId w:val="16"/>
        </w:numPr>
      </w:pPr>
      <w:r w:rsidRPr="001A7044">
        <w:t>Ethical understanding</w:t>
      </w:r>
    </w:p>
    <w:p w14:paraId="0A863A53" w14:textId="77777777" w:rsidR="002A463E" w:rsidRPr="001A7044" w:rsidRDefault="002A463E" w:rsidP="001A7044">
      <w:pPr>
        <w:pStyle w:val="ListParagraph"/>
        <w:numPr>
          <w:ilvl w:val="0"/>
          <w:numId w:val="16"/>
        </w:numPr>
      </w:pPr>
      <w:r w:rsidRPr="001A7044">
        <w:t>Numeracy</w:t>
      </w:r>
    </w:p>
    <w:bookmarkEnd w:id="30"/>
    <w:p w14:paraId="5A783B65" w14:textId="77777777" w:rsidR="002A463E" w:rsidRPr="001A7044" w:rsidRDefault="002A463E" w:rsidP="001A7044">
      <w:pPr>
        <w:pStyle w:val="ListParagraph"/>
        <w:numPr>
          <w:ilvl w:val="0"/>
          <w:numId w:val="16"/>
        </w:numPr>
      </w:pPr>
      <w:r w:rsidRPr="001A7044">
        <w:t>Personal and social capability</w:t>
      </w:r>
    </w:p>
    <w:p w14:paraId="518B8934" w14:textId="77777777" w:rsidR="002A463E" w:rsidRPr="009C3CBD" w:rsidRDefault="002A463E" w:rsidP="001A7044">
      <w:r w:rsidRPr="00276DBE">
        <w:t xml:space="preserve">Such opportunities may occur through the </w:t>
      </w:r>
      <w:r w:rsidRPr="001A7044">
        <w:t>application</w:t>
      </w:r>
      <w:r w:rsidRPr="00276DBE">
        <w:t xml:space="preserve"> of different contexts, pedagogical practices and/or assessment strategies that relate to the syllabus as part of the teaching and learning program.</w:t>
      </w:r>
    </w:p>
    <w:p w14:paraId="711B5EDD" w14:textId="729927C0" w:rsidR="002A463E" w:rsidRDefault="002A463E" w:rsidP="002A463E">
      <w:pPr>
        <w:pStyle w:val="SCSAHeading3"/>
      </w:pPr>
      <w:r w:rsidRPr="009C3CBD">
        <w:t xml:space="preserve">Summary representation of the </w:t>
      </w:r>
      <w:r>
        <w:t>General Capabilities</w:t>
      </w:r>
      <w:r w:rsidRPr="009C3CBD">
        <w:t xml:space="preserve"> in the </w:t>
      </w:r>
      <w:r>
        <w:rPr>
          <w:rFonts w:eastAsia="Malgun Gothic" w:hint="eastAsia"/>
          <w:lang w:eastAsia="ko-KR"/>
        </w:rPr>
        <w:t>Korean</w:t>
      </w:r>
      <w:r>
        <w:t xml:space="preserve">: Second Language ATAR </w:t>
      </w:r>
      <w:r w:rsidRPr="009C3CBD">
        <w:t>course</w:t>
      </w:r>
    </w:p>
    <w:p w14:paraId="7A597F2B" w14:textId="77777777" w:rsidR="002A463E" w:rsidRPr="00D00FAA" w:rsidRDefault="002A463E" w:rsidP="001A7044">
      <w:bookmarkStart w:id="31" w:name="_Hlk215040846"/>
      <w:bookmarkStart w:id="32" w:name="_Hlk198813181"/>
      <w:r w:rsidRPr="00D00FAA">
        <w:t xml:space="preserve">The unit content and assessment types for this course provide students with the opportunity to develop the General Capabilities </w:t>
      </w:r>
      <w:r w:rsidRPr="001A7044">
        <w:t>summarised</w:t>
      </w:r>
      <w:r w:rsidRPr="00D00FAA">
        <w:t xml:space="preserve"> in the table below.</w:t>
      </w:r>
    </w:p>
    <w:tbl>
      <w:tblPr>
        <w:tblStyle w:val="SCSATableclearstyle"/>
        <w:tblW w:w="5000" w:type="pct"/>
        <w:tblLook w:val="04A0" w:firstRow="1" w:lastRow="0" w:firstColumn="1" w:lastColumn="0" w:noHBand="0" w:noVBand="1"/>
      </w:tblPr>
      <w:tblGrid>
        <w:gridCol w:w="982"/>
        <w:gridCol w:w="3063"/>
        <w:gridCol w:w="851"/>
        <w:gridCol w:w="594"/>
        <w:gridCol w:w="595"/>
        <w:gridCol w:w="595"/>
        <w:gridCol w:w="595"/>
        <w:gridCol w:w="595"/>
        <w:gridCol w:w="595"/>
        <w:gridCol w:w="595"/>
      </w:tblGrid>
      <w:tr w:rsidR="002A463E" w:rsidRPr="006A76EA" w14:paraId="3F6F57F2" w14:textId="77777777" w:rsidTr="00AE7770">
        <w:trPr>
          <w:cnfStyle w:val="100000000000" w:firstRow="1" w:lastRow="0" w:firstColumn="0" w:lastColumn="0" w:oddVBand="0" w:evenVBand="0" w:oddHBand="0" w:evenHBand="0" w:firstRowFirstColumn="0" w:firstRowLastColumn="0" w:lastRowFirstColumn="0" w:lastRowLastColumn="0"/>
          <w:trHeight w:val="261"/>
        </w:trPr>
        <w:tc>
          <w:tcPr>
            <w:tcW w:w="982" w:type="dxa"/>
            <w:vMerge w:val="restart"/>
          </w:tcPr>
          <w:bookmarkEnd w:id="31"/>
          <w:bookmarkEnd w:id="32"/>
          <w:p w14:paraId="750CA5A0" w14:textId="77777777" w:rsidR="002A463E" w:rsidRPr="006A76EA" w:rsidRDefault="002A463E" w:rsidP="002A463E">
            <w:pPr>
              <w:spacing w:after="100" w:afterAutospacing="1"/>
              <w:rPr>
                <w:b w:val="0"/>
                <w:bCs/>
              </w:rPr>
            </w:pPr>
            <w:r w:rsidRPr="006A76EA">
              <w:rPr>
                <w:bCs/>
              </w:rPr>
              <w:t>Year</w:t>
            </w:r>
          </w:p>
        </w:tc>
        <w:tc>
          <w:tcPr>
            <w:tcW w:w="3063" w:type="dxa"/>
            <w:vMerge w:val="restart"/>
          </w:tcPr>
          <w:p w14:paraId="013AD6BA" w14:textId="77777777" w:rsidR="002A463E" w:rsidRPr="006A76EA" w:rsidRDefault="002A463E" w:rsidP="00AE7770">
            <w:pPr>
              <w:spacing w:after="100" w:afterAutospacing="1"/>
              <w:rPr>
                <w:b w:val="0"/>
                <w:bCs/>
              </w:rPr>
            </w:pPr>
            <w:r w:rsidRPr="006A76EA">
              <w:rPr>
                <w:bCs/>
              </w:rPr>
              <w:t>Course</w:t>
            </w:r>
          </w:p>
        </w:tc>
        <w:tc>
          <w:tcPr>
            <w:tcW w:w="851" w:type="dxa"/>
            <w:vMerge w:val="restart"/>
          </w:tcPr>
          <w:p w14:paraId="494C4AC0" w14:textId="77777777" w:rsidR="002A463E" w:rsidRPr="006A76EA" w:rsidRDefault="002A463E" w:rsidP="00AE7770">
            <w:pPr>
              <w:spacing w:after="100" w:afterAutospacing="1"/>
              <w:rPr>
                <w:b w:val="0"/>
                <w:bCs/>
              </w:rPr>
            </w:pPr>
            <w:r w:rsidRPr="006A76EA">
              <w:rPr>
                <w:bCs/>
              </w:rPr>
              <w:t xml:space="preserve">Course </w:t>
            </w:r>
            <w:r>
              <w:rPr>
                <w:bCs/>
              </w:rPr>
              <w:t>t</w:t>
            </w:r>
            <w:r w:rsidRPr="006A76EA">
              <w:rPr>
                <w:bCs/>
              </w:rPr>
              <w:t>ype</w:t>
            </w:r>
          </w:p>
        </w:tc>
        <w:tc>
          <w:tcPr>
            <w:tcW w:w="4164" w:type="dxa"/>
            <w:gridSpan w:val="7"/>
          </w:tcPr>
          <w:p w14:paraId="0EDC95E6" w14:textId="612434DD" w:rsidR="002A463E" w:rsidRPr="006A76EA" w:rsidRDefault="002A463E" w:rsidP="00AE7770">
            <w:pPr>
              <w:spacing w:after="100" w:afterAutospacing="1"/>
              <w:jc w:val="center"/>
              <w:rPr>
                <w:b w:val="0"/>
                <w:bCs/>
              </w:rPr>
            </w:pPr>
            <w:r w:rsidRPr="006A76EA">
              <w:rPr>
                <w:bCs/>
              </w:rPr>
              <w:t xml:space="preserve">General </w:t>
            </w:r>
            <w:r w:rsidR="00EB257A">
              <w:rPr>
                <w:bCs/>
              </w:rPr>
              <w:t>C</w:t>
            </w:r>
            <w:r w:rsidRPr="006A76EA">
              <w:rPr>
                <w:bCs/>
              </w:rPr>
              <w:t>apabilities</w:t>
            </w:r>
          </w:p>
        </w:tc>
      </w:tr>
      <w:tr w:rsidR="002A463E" w:rsidRPr="006A76EA" w14:paraId="2CDE50E3" w14:textId="77777777" w:rsidTr="00AE7770">
        <w:trPr>
          <w:trHeight w:val="142"/>
        </w:trPr>
        <w:tc>
          <w:tcPr>
            <w:tcW w:w="982" w:type="dxa"/>
            <w:vMerge/>
          </w:tcPr>
          <w:p w14:paraId="2D8DAC04" w14:textId="77777777" w:rsidR="002A463E" w:rsidRPr="006A76EA" w:rsidRDefault="002A463E" w:rsidP="00AE7770">
            <w:pPr>
              <w:spacing w:after="100" w:afterAutospacing="1"/>
              <w:rPr>
                <w:b/>
                <w:bCs/>
              </w:rPr>
            </w:pPr>
          </w:p>
        </w:tc>
        <w:tc>
          <w:tcPr>
            <w:tcW w:w="3063" w:type="dxa"/>
            <w:vMerge/>
          </w:tcPr>
          <w:p w14:paraId="2F0CEBC6" w14:textId="77777777" w:rsidR="002A463E" w:rsidRPr="006A76EA" w:rsidRDefault="002A463E" w:rsidP="00AE7770">
            <w:pPr>
              <w:spacing w:after="100" w:afterAutospacing="1"/>
              <w:rPr>
                <w:b/>
                <w:bCs/>
              </w:rPr>
            </w:pPr>
          </w:p>
        </w:tc>
        <w:tc>
          <w:tcPr>
            <w:tcW w:w="851" w:type="dxa"/>
            <w:vMerge/>
          </w:tcPr>
          <w:p w14:paraId="1DBDC800" w14:textId="77777777" w:rsidR="002A463E" w:rsidRPr="006A76EA" w:rsidRDefault="002A463E" w:rsidP="00AE7770">
            <w:pPr>
              <w:spacing w:after="100" w:afterAutospacing="1"/>
              <w:rPr>
                <w:b/>
                <w:bCs/>
              </w:rPr>
            </w:pPr>
          </w:p>
        </w:tc>
        <w:tc>
          <w:tcPr>
            <w:tcW w:w="594" w:type="dxa"/>
          </w:tcPr>
          <w:p w14:paraId="14AE5CE7" w14:textId="77777777" w:rsidR="002A463E" w:rsidRPr="006A76EA" w:rsidRDefault="002A463E" w:rsidP="00AE7770">
            <w:pPr>
              <w:spacing w:after="100" w:afterAutospacing="1"/>
              <w:jc w:val="center"/>
              <w:rPr>
                <w:b/>
                <w:bCs/>
              </w:rPr>
            </w:pPr>
            <w:r>
              <w:rPr>
                <w:b/>
                <w:bCs/>
              </w:rPr>
              <w:t>CCT</w:t>
            </w:r>
          </w:p>
        </w:tc>
        <w:tc>
          <w:tcPr>
            <w:tcW w:w="595" w:type="dxa"/>
          </w:tcPr>
          <w:p w14:paraId="002EC68A" w14:textId="77777777" w:rsidR="002A463E" w:rsidRPr="006A76EA" w:rsidRDefault="002A463E" w:rsidP="00AE7770">
            <w:pPr>
              <w:spacing w:after="100" w:afterAutospacing="1"/>
              <w:jc w:val="center"/>
              <w:rPr>
                <w:b/>
                <w:bCs/>
              </w:rPr>
            </w:pPr>
            <w:r>
              <w:rPr>
                <w:b/>
                <w:bCs/>
              </w:rPr>
              <w:t>DL</w:t>
            </w:r>
          </w:p>
        </w:tc>
        <w:tc>
          <w:tcPr>
            <w:tcW w:w="595" w:type="dxa"/>
          </w:tcPr>
          <w:p w14:paraId="1D834D97" w14:textId="77777777" w:rsidR="002A463E" w:rsidRPr="006A76EA" w:rsidRDefault="002A463E" w:rsidP="00AE7770">
            <w:pPr>
              <w:spacing w:after="100" w:afterAutospacing="1"/>
              <w:jc w:val="center"/>
              <w:rPr>
                <w:b/>
                <w:bCs/>
              </w:rPr>
            </w:pPr>
            <w:r>
              <w:rPr>
                <w:b/>
                <w:bCs/>
              </w:rPr>
              <w:t>EU</w:t>
            </w:r>
          </w:p>
        </w:tc>
        <w:tc>
          <w:tcPr>
            <w:tcW w:w="595" w:type="dxa"/>
          </w:tcPr>
          <w:p w14:paraId="514448D6" w14:textId="77777777" w:rsidR="002A463E" w:rsidRPr="006A76EA" w:rsidRDefault="002A463E" w:rsidP="00AE7770">
            <w:pPr>
              <w:spacing w:after="100" w:afterAutospacing="1"/>
              <w:jc w:val="center"/>
              <w:rPr>
                <w:b/>
                <w:bCs/>
              </w:rPr>
            </w:pPr>
            <w:r>
              <w:rPr>
                <w:b/>
                <w:bCs/>
              </w:rPr>
              <w:t>IU</w:t>
            </w:r>
          </w:p>
        </w:tc>
        <w:tc>
          <w:tcPr>
            <w:tcW w:w="595" w:type="dxa"/>
          </w:tcPr>
          <w:p w14:paraId="43AB1DB2" w14:textId="77777777" w:rsidR="002A463E" w:rsidRPr="006A76EA" w:rsidRDefault="002A463E" w:rsidP="00AE7770">
            <w:pPr>
              <w:spacing w:after="100" w:afterAutospacing="1"/>
              <w:jc w:val="center"/>
              <w:rPr>
                <w:b/>
                <w:bCs/>
              </w:rPr>
            </w:pPr>
            <w:r>
              <w:rPr>
                <w:b/>
                <w:bCs/>
              </w:rPr>
              <w:t>L</w:t>
            </w:r>
          </w:p>
        </w:tc>
        <w:tc>
          <w:tcPr>
            <w:tcW w:w="595" w:type="dxa"/>
          </w:tcPr>
          <w:p w14:paraId="169F1B58" w14:textId="77777777" w:rsidR="002A463E" w:rsidRPr="006A76EA" w:rsidRDefault="002A463E" w:rsidP="00AE7770">
            <w:pPr>
              <w:spacing w:after="100" w:afterAutospacing="1"/>
              <w:jc w:val="center"/>
              <w:rPr>
                <w:b/>
                <w:bCs/>
              </w:rPr>
            </w:pPr>
            <w:r>
              <w:rPr>
                <w:b/>
                <w:bCs/>
              </w:rPr>
              <w:t>N</w:t>
            </w:r>
          </w:p>
        </w:tc>
        <w:tc>
          <w:tcPr>
            <w:tcW w:w="595" w:type="dxa"/>
          </w:tcPr>
          <w:p w14:paraId="70E8C519" w14:textId="77777777" w:rsidR="002A463E" w:rsidRPr="006A76EA" w:rsidRDefault="002A463E" w:rsidP="00AE7770">
            <w:pPr>
              <w:spacing w:after="100" w:afterAutospacing="1"/>
              <w:jc w:val="center"/>
              <w:rPr>
                <w:b/>
                <w:bCs/>
              </w:rPr>
            </w:pPr>
            <w:r>
              <w:rPr>
                <w:b/>
                <w:bCs/>
              </w:rPr>
              <w:t>PSC</w:t>
            </w:r>
          </w:p>
        </w:tc>
      </w:tr>
      <w:tr w:rsidR="002A463E" w:rsidRPr="001E4F3D" w14:paraId="587ED95E" w14:textId="77777777" w:rsidTr="00AE7770">
        <w:trPr>
          <w:trHeight w:val="261"/>
        </w:trPr>
        <w:tc>
          <w:tcPr>
            <w:tcW w:w="982" w:type="dxa"/>
          </w:tcPr>
          <w:p w14:paraId="67D1D13B" w14:textId="77777777" w:rsidR="002A463E" w:rsidRDefault="002A463E" w:rsidP="00AE7770">
            <w:pPr>
              <w:spacing w:after="100" w:afterAutospacing="1"/>
            </w:pPr>
            <w:r>
              <w:t>Year 11</w:t>
            </w:r>
          </w:p>
        </w:tc>
        <w:tc>
          <w:tcPr>
            <w:tcW w:w="3063" w:type="dxa"/>
          </w:tcPr>
          <w:p w14:paraId="7754AA2F" w14:textId="77777777" w:rsidR="002A463E" w:rsidRPr="00861708" w:rsidRDefault="002A463E" w:rsidP="00AE7770">
            <w:pPr>
              <w:spacing w:after="100" w:afterAutospacing="1"/>
              <w:rPr>
                <w:rFonts w:eastAsia="Malgun Gothic"/>
                <w:lang w:eastAsia="ko-KR"/>
              </w:rPr>
            </w:pPr>
            <w:r>
              <w:rPr>
                <w:rFonts w:eastAsia="Malgun Gothic" w:cs="Calibri" w:hint="eastAsia"/>
                <w:lang w:eastAsia="ko-KR"/>
              </w:rPr>
              <w:t>Korean</w:t>
            </w:r>
            <w:r>
              <w:rPr>
                <w:rFonts w:eastAsia="Malgun Gothic" w:cs="Calibri"/>
                <w:lang w:eastAsia="ko-KR"/>
              </w:rPr>
              <w:t>:</w:t>
            </w:r>
            <w:r>
              <w:rPr>
                <w:rFonts w:eastAsia="Malgun Gothic" w:cs="Calibri" w:hint="eastAsia"/>
                <w:lang w:eastAsia="ko-KR"/>
              </w:rPr>
              <w:t xml:space="preserve"> Second Language (AEKSL)</w:t>
            </w:r>
          </w:p>
        </w:tc>
        <w:tc>
          <w:tcPr>
            <w:tcW w:w="851" w:type="dxa"/>
          </w:tcPr>
          <w:p w14:paraId="0611C08B" w14:textId="77777777" w:rsidR="002A463E" w:rsidRDefault="002A463E" w:rsidP="00AE7770">
            <w:pPr>
              <w:spacing w:after="100" w:afterAutospacing="1"/>
            </w:pPr>
            <w:r>
              <w:t>ATAR</w:t>
            </w:r>
          </w:p>
        </w:tc>
        <w:tc>
          <w:tcPr>
            <w:tcW w:w="594" w:type="dxa"/>
          </w:tcPr>
          <w:p w14:paraId="72144486" w14:textId="77777777" w:rsidR="002A463E" w:rsidRPr="001E4F3D" w:rsidRDefault="002A463E" w:rsidP="00AE7770">
            <w:pPr>
              <w:spacing w:after="100" w:afterAutospacing="1"/>
              <w:jc w:val="center"/>
              <w:rPr>
                <w:rFonts w:eastAsia="Malgun Gothic"/>
                <w:lang w:eastAsia="ko-KR"/>
              </w:rPr>
            </w:pPr>
            <w:r w:rsidRPr="001E4F3D">
              <w:sym w:font="Wingdings" w:char="F0FC"/>
            </w:r>
          </w:p>
        </w:tc>
        <w:tc>
          <w:tcPr>
            <w:tcW w:w="595" w:type="dxa"/>
            <w:shd w:val="clear" w:color="auto" w:fill="DECFE8" w:themeFill="accent5"/>
          </w:tcPr>
          <w:p w14:paraId="0E95B315" w14:textId="77777777" w:rsidR="002A463E" w:rsidRPr="001E4F3D" w:rsidRDefault="002A463E" w:rsidP="00AE7770">
            <w:pPr>
              <w:spacing w:after="100" w:afterAutospacing="1"/>
              <w:jc w:val="center"/>
              <w:rPr>
                <w:rFonts w:eastAsia="Malgun Gothic"/>
                <w:lang w:eastAsia="ko-KR"/>
              </w:rPr>
            </w:pPr>
          </w:p>
        </w:tc>
        <w:tc>
          <w:tcPr>
            <w:tcW w:w="595" w:type="dxa"/>
            <w:shd w:val="clear" w:color="auto" w:fill="DECFE8" w:themeFill="accent5"/>
          </w:tcPr>
          <w:p w14:paraId="2003DD69" w14:textId="77777777" w:rsidR="002A463E" w:rsidRPr="001E4F3D" w:rsidRDefault="002A463E" w:rsidP="00AE7770">
            <w:pPr>
              <w:spacing w:after="100" w:afterAutospacing="1"/>
              <w:jc w:val="center"/>
              <w:rPr>
                <w:rFonts w:eastAsia="Malgun Gothic"/>
                <w:lang w:eastAsia="ko-KR"/>
              </w:rPr>
            </w:pPr>
          </w:p>
        </w:tc>
        <w:tc>
          <w:tcPr>
            <w:tcW w:w="595" w:type="dxa"/>
          </w:tcPr>
          <w:p w14:paraId="4F51C223" w14:textId="77777777" w:rsidR="002A463E" w:rsidRPr="001E4F3D" w:rsidRDefault="002A463E" w:rsidP="00AE7770">
            <w:pPr>
              <w:spacing w:after="100" w:afterAutospacing="1"/>
              <w:jc w:val="center"/>
              <w:rPr>
                <w:rFonts w:eastAsia="Malgun Gothic"/>
                <w:lang w:eastAsia="ko-KR"/>
              </w:rPr>
            </w:pPr>
            <w:r w:rsidRPr="001E4F3D">
              <w:sym w:font="Wingdings" w:char="F0FC"/>
            </w:r>
          </w:p>
        </w:tc>
        <w:tc>
          <w:tcPr>
            <w:tcW w:w="595" w:type="dxa"/>
          </w:tcPr>
          <w:p w14:paraId="0E918D03" w14:textId="77777777" w:rsidR="002A463E" w:rsidRPr="001E4F3D" w:rsidRDefault="002A463E" w:rsidP="00AE7770">
            <w:pPr>
              <w:spacing w:after="100" w:afterAutospacing="1"/>
              <w:jc w:val="center"/>
            </w:pPr>
            <w:r w:rsidRPr="001E4F3D">
              <w:sym w:font="Wingdings" w:char="F0FC"/>
            </w:r>
          </w:p>
        </w:tc>
        <w:tc>
          <w:tcPr>
            <w:tcW w:w="595" w:type="dxa"/>
            <w:shd w:val="clear" w:color="auto" w:fill="DECFE8" w:themeFill="accent5"/>
          </w:tcPr>
          <w:p w14:paraId="00DB6CD5" w14:textId="77777777" w:rsidR="002A463E" w:rsidRPr="001E4F3D" w:rsidRDefault="002A463E" w:rsidP="00AE7770">
            <w:pPr>
              <w:spacing w:after="100" w:afterAutospacing="1"/>
              <w:jc w:val="center"/>
            </w:pPr>
          </w:p>
        </w:tc>
        <w:tc>
          <w:tcPr>
            <w:tcW w:w="595" w:type="dxa"/>
            <w:shd w:val="clear" w:color="auto" w:fill="DECFE8" w:themeFill="accent5"/>
          </w:tcPr>
          <w:p w14:paraId="7CEAD874" w14:textId="77777777" w:rsidR="002A463E" w:rsidRPr="001E4F3D" w:rsidRDefault="002A463E" w:rsidP="00AE7770">
            <w:pPr>
              <w:spacing w:after="100" w:afterAutospacing="1"/>
              <w:jc w:val="center"/>
            </w:pPr>
          </w:p>
        </w:tc>
      </w:tr>
      <w:tr w:rsidR="002A463E" w:rsidRPr="001E4F3D" w14:paraId="043259EE" w14:textId="77777777" w:rsidTr="00AE7770">
        <w:trPr>
          <w:trHeight w:val="261"/>
        </w:trPr>
        <w:tc>
          <w:tcPr>
            <w:tcW w:w="982" w:type="dxa"/>
          </w:tcPr>
          <w:p w14:paraId="1565E0DD" w14:textId="77777777" w:rsidR="002A463E" w:rsidRDefault="002A463E" w:rsidP="00AE7770">
            <w:pPr>
              <w:spacing w:after="100" w:afterAutospacing="1"/>
            </w:pPr>
            <w:r>
              <w:t>Year 12</w:t>
            </w:r>
          </w:p>
        </w:tc>
        <w:tc>
          <w:tcPr>
            <w:tcW w:w="3063" w:type="dxa"/>
          </w:tcPr>
          <w:p w14:paraId="00703F7A" w14:textId="77777777" w:rsidR="002A463E" w:rsidRDefault="002A463E" w:rsidP="00AE7770">
            <w:pPr>
              <w:spacing w:after="100" w:afterAutospacing="1"/>
            </w:pPr>
            <w:r>
              <w:rPr>
                <w:rFonts w:eastAsia="Malgun Gothic" w:cs="Calibri" w:hint="eastAsia"/>
                <w:lang w:eastAsia="ko-KR"/>
              </w:rPr>
              <w:t>Korean</w:t>
            </w:r>
            <w:r>
              <w:rPr>
                <w:rFonts w:eastAsia="Malgun Gothic" w:cs="Calibri"/>
                <w:lang w:eastAsia="ko-KR"/>
              </w:rPr>
              <w:t>:</w:t>
            </w:r>
            <w:r>
              <w:rPr>
                <w:rFonts w:eastAsia="Malgun Gothic" w:cs="Calibri" w:hint="eastAsia"/>
                <w:lang w:eastAsia="ko-KR"/>
              </w:rPr>
              <w:t xml:space="preserve"> Second Language (ATKSL)</w:t>
            </w:r>
          </w:p>
        </w:tc>
        <w:tc>
          <w:tcPr>
            <w:tcW w:w="851" w:type="dxa"/>
          </w:tcPr>
          <w:p w14:paraId="6D3FDFD8" w14:textId="77777777" w:rsidR="002A463E" w:rsidRDefault="002A463E" w:rsidP="00AE7770">
            <w:pPr>
              <w:spacing w:after="100" w:afterAutospacing="1"/>
            </w:pPr>
            <w:r>
              <w:t>ATAR</w:t>
            </w:r>
          </w:p>
        </w:tc>
        <w:tc>
          <w:tcPr>
            <w:tcW w:w="594" w:type="dxa"/>
          </w:tcPr>
          <w:p w14:paraId="467B47F9" w14:textId="77777777" w:rsidR="002A463E" w:rsidRPr="001E4F3D" w:rsidRDefault="002A463E" w:rsidP="00AE7770">
            <w:pPr>
              <w:spacing w:after="100" w:afterAutospacing="1"/>
              <w:jc w:val="center"/>
            </w:pPr>
            <w:r w:rsidRPr="001E4F3D">
              <w:sym w:font="Wingdings" w:char="F0FC"/>
            </w:r>
          </w:p>
        </w:tc>
        <w:tc>
          <w:tcPr>
            <w:tcW w:w="595" w:type="dxa"/>
            <w:shd w:val="clear" w:color="auto" w:fill="DECFE8" w:themeFill="accent5"/>
          </w:tcPr>
          <w:p w14:paraId="0284ED0F" w14:textId="77777777" w:rsidR="002A463E" w:rsidRPr="001E4F3D" w:rsidRDefault="002A463E" w:rsidP="00AE7770">
            <w:pPr>
              <w:spacing w:after="100" w:afterAutospacing="1"/>
              <w:jc w:val="center"/>
              <w:rPr>
                <w:rFonts w:eastAsia="Malgun Gothic"/>
                <w:lang w:eastAsia="ko-KR"/>
              </w:rPr>
            </w:pPr>
          </w:p>
        </w:tc>
        <w:tc>
          <w:tcPr>
            <w:tcW w:w="595" w:type="dxa"/>
            <w:shd w:val="clear" w:color="auto" w:fill="DECFE8" w:themeFill="accent5"/>
          </w:tcPr>
          <w:p w14:paraId="40870482" w14:textId="77777777" w:rsidR="002A463E" w:rsidRPr="001E4F3D" w:rsidRDefault="002A463E" w:rsidP="00AE7770">
            <w:pPr>
              <w:spacing w:after="100" w:afterAutospacing="1"/>
              <w:jc w:val="center"/>
            </w:pPr>
          </w:p>
        </w:tc>
        <w:tc>
          <w:tcPr>
            <w:tcW w:w="595" w:type="dxa"/>
          </w:tcPr>
          <w:p w14:paraId="16C4C194" w14:textId="77777777" w:rsidR="002A463E" w:rsidRPr="001E4F3D" w:rsidRDefault="002A463E" w:rsidP="00AE7770">
            <w:pPr>
              <w:spacing w:after="100" w:afterAutospacing="1"/>
              <w:jc w:val="center"/>
            </w:pPr>
            <w:r w:rsidRPr="001E4F3D">
              <w:sym w:font="Wingdings" w:char="F0FC"/>
            </w:r>
          </w:p>
        </w:tc>
        <w:tc>
          <w:tcPr>
            <w:tcW w:w="595" w:type="dxa"/>
          </w:tcPr>
          <w:p w14:paraId="154306C9" w14:textId="77777777" w:rsidR="002A463E" w:rsidRPr="001E4F3D" w:rsidRDefault="002A463E" w:rsidP="00AE7770">
            <w:pPr>
              <w:spacing w:after="100" w:afterAutospacing="1"/>
              <w:jc w:val="center"/>
            </w:pPr>
            <w:r w:rsidRPr="001E4F3D">
              <w:sym w:font="Wingdings" w:char="F0FC"/>
            </w:r>
          </w:p>
        </w:tc>
        <w:tc>
          <w:tcPr>
            <w:tcW w:w="595" w:type="dxa"/>
            <w:shd w:val="clear" w:color="auto" w:fill="DECFE8" w:themeFill="accent5"/>
          </w:tcPr>
          <w:p w14:paraId="47681374" w14:textId="77777777" w:rsidR="002A463E" w:rsidRPr="001E4F3D" w:rsidRDefault="002A463E" w:rsidP="00AE7770">
            <w:pPr>
              <w:spacing w:after="100" w:afterAutospacing="1"/>
              <w:jc w:val="center"/>
            </w:pPr>
          </w:p>
        </w:tc>
        <w:tc>
          <w:tcPr>
            <w:tcW w:w="595" w:type="dxa"/>
            <w:shd w:val="clear" w:color="auto" w:fill="DECFE8" w:themeFill="accent5"/>
          </w:tcPr>
          <w:p w14:paraId="7EBF1916" w14:textId="77777777" w:rsidR="002A463E" w:rsidRPr="001E4F3D" w:rsidRDefault="002A463E" w:rsidP="00AE7770">
            <w:pPr>
              <w:spacing w:after="100" w:afterAutospacing="1"/>
              <w:jc w:val="center"/>
            </w:pPr>
          </w:p>
        </w:tc>
      </w:tr>
    </w:tbl>
    <w:p w14:paraId="1AB0B988" w14:textId="77777777" w:rsidR="002A463E" w:rsidRPr="009C3CBD" w:rsidRDefault="002A463E" w:rsidP="002A463E">
      <w:pPr>
        <w:spacing w:before="120" w:after="0"/>
        <w:rPr>
          <w:b/>
          <w:bCs/>
        </w:rPr>
      </w:pPr>
      <w:r w:rsidRPr="00D32229">
        <w:rPr>
          <w:b/>
          <w:bCs/>
        </w:rPr>
        <w:t>Key</w:t>
      </w:r>
    </w:p>
    <w:p w14:paraId="08CA677B" w14:textId="77777777" w:rsidR="002A463E" w:rsidRPr="009C3CBD" w:rsidRDefault="002A463E" w:rsidP="001A7044">
      <w:r w:rsidRPr="009C3CBD">
        <w:t xml:space="preserve">CCT: Critical and </w:t>
      </w:r>
      <w:r>
        <w:t>c</w:t>
      </w:r>
      <w:r w:rsidRPr="009C3CBD">
        <w:t xml:space="preserve">reative </w:t>
      </w:r>
      <w:r>
        <w:t>t</w:t>
      </w:r>
      <w:r w:rsidRPr="009C3CBD">
        <w:t>hinking,</w:t>
      </w:r>
      <w:r>
        <w:t xml:space="preserve"> </w:t>
      </w:r>
      <w:r w:rsidRPr="001A7044">
        <w:t>DL</w:t>
      </w:r>
      <w:r w:rsidRPr="009C3CBD">
        <w:t xml:space="preserve">: Digital </w:t>
      </w:r>
      <w:r>
        <w:t>l</w:t>
      </w:r>
      <w:r w:rsidRPr="009C3CBD">
        <w:t>iteracy,</w:t>
      </w:r>
      <w:r>
        <w:t xml:space="preserve"> </w:t>
      </w:r>
      <w:r w:rsidRPr="009C3CBD">
        <w:t>EU: Ethical understanding,</w:t>
      </w:r>
      <w:r>
        <w:t xml:space="preserve"> </w:t>
      </w:r>
      <w:r w:rsidRPr="009C3CBD">
        <w:t>IU: Intercultural understanding</w:t>
      </w:r>
      <w:r>
        <w:t xml:space="preserve">, </w:t>
      </w:r>
      <w:r w:rsidRPr="009C3CBD">
        <w:t>L: Literacy, N: Numeracy,</w:t>
      </w:r>
      <w:r>
        <w:t xml:space="preserve"> </w:t>
      </w:r>
      <w:r w:rsidRPr="009C3CBD">
        <w:t>PSC: Personal and social capability</w:t>
      </w:r>
    </w:p>
    <w:p w14:paraId="2D4C7F7A" w14:textId="50929ECD" w:rsidR="00AC1C98" w:rsidRPr="00BD62DB" w:rsidRDefault="00AC1C98" w:rsidP="001A7044">
      <w:pPr>
        <w:pStyle w:val="SCSAHeading2"/>
        <w:spacing w:line="266" w:lineRule="auto"/>
      </w:pPr>
      <w:bookmarkStart w:id="33" w:name="_Toc219987707"/>
      <w:r w:rsidRPr="00BD62DB">
        <w:lastRenderedPageBreak/>
        <w:t xml:space="preserve">Representation of the </w:t>
      </w:r>
      <w:r w:rsidR="002A463E">
        <w:t>Cross-curriculum Priorities</w:t>
      </w:r>
      <w:bookmarkEnd w:id="23"/>
      <w:bookmarkEnd w:id="33"/>
    </w:p>
    <w:p w14:paraId="6AC3265D" w14:textId="4AA77674" w:rsidR="00AC1C98" w:rsidRPr="00C950D2" w:rsidRDefault="00264DAC" w:rsidP="001A7044">
      <w:pPr>
        <w:spacing w:line="266" w:lineRule="auto"/>
        <w:rPr>
          <w:rFonts w:eastAsiaTheme="minorHAnsi" w:cs="Calibri"/>
          <w:lang w:val="en-US" w:eastAsia="en-AU"/>
        </w:rPr>
      </w:pPr>
      <w:r>
        <w:rPr>
          <w:rFonts w:cs="Times New Roman"/>
        </w:rPr>
        <w:t xml:space="preserve">The Cross-curriculum Priorities address the contemporary issues </w:t>
      </w:r>
      <w:r w:rsidR="003421E2">
        <w:rPr>
          <w:rFonts w:cs="Times New Roman"/>
        </w:rPr>
        <w:t>that</w:t>
      </w:r>
      <w:r>
        <w:rPr>
          <w:rFonts w:cs="Times New Roman"/>
        </w:rPr>
        <w:t xml:space="preserve"> students face in a globalised world. Teachers may find opportunities to incorporate them into</w:t>
      </w:r>
      <w:r w:rsidR="00AC1C98" w:rsidRPr="00C950D2">
        <w:rPr>
          <w:rFonts w:cs="Times New Roman"/>
        </w:rPr>
        <w:t xml:space="preserve"> the teaching and learning program for the </w:t>
      </w:r>
      <w:r w:rsidR="00020869" w:rsidRPr="00B6774B">
        <w:rPr>
          <w:rFonts w:cs="Calibri"/>
        </w:rPr>
        <w:t>Korean</w:t>
      </w:r>
      <w:r w:rsidR="00AC1C98" w:rsidRPr="00C950D2">
        <w:rPr>
          <w:rFonts w:cs="Times New Roman"/>
        </w:rPr>
        <w:t>: Second Language ATAR course.</w:t>
      </w:r>
      <w:r w:rsidR="00AC1C98" w:rsidRPr="00C950D2">
        <w:t xml:space="preserve"> The </w:t>
      </w:r>
      <w:r w:rsidR="002A463E">
        <w:t>Cross-curriculum Priorities</w:t>
      </w:r>
      <w:r w:rsidR="00AC1C98" w:rsidRPr="00C950D2">
        <w:t xml:space="preserve"> are not assessed unless they are identified within the specified unit content.</w:t>
      </w:r>
    </w:p>
    <w:p w14:paraId="5BA39CB8" w14:textId="4010AB28" w:rsidR="00AC1C98" w:rsidRPr="00B23650" w:rsidRDefault="00AC1C98" w:rsidP="001A7044">
      <w:pPr>
        <w:pStyle w:val="SCSAHeading3"/>
        <w:spacing w:line="266" w:lineRule="auto"/>
      </w:pPr>
      <w:r w:rsidRPr="00B23650">
        <w:t>Aboriginal and Torres Strait Islander histories and cultures</w:t>
      </w:r>
    </w:p>
    <w:p w14:paraId="30EDE028" w14:textId="40EC3095" w:rsidR="003C06E3" w:rsidRDefault="0064443D" w:rsidP="001A7044">
      <w:pPr>
        <w:spacing w:line="266" w:lineRule="auto"/>
        <w:rPr>
          <w:rFonts w:eastAsiaTheme="minorHAnsi" w:cs="Calibri"/>
          <w:lang w:eastAsia="en-AU"/>
        </w:rPr>
      </w:pPr>
      <w:r>
        <w:rPr>
          <w:rFonts w:eastAsiaTheme="minorHAnsi" w:cs="Calibri"/>
          <w:lang w:eastAsia="en-AU"/>
        </w:rPr>
        <w:t xml:space="preserve">The study of </w:t>
      </w:r>
      <w:r w:rsidRPr="00C03847">
        <w:rPr>
          <w:rFonts w:eastAsiaTheme="minorHAnsi" w:cs="Calibri"/>
          <w:lang w:eastAsia="en-AU"/>
        </w:rPr>
        <w:t>Languages recognises the interrelationship of languages</w:t>
      </w:r>
      <w:r>
        <w:rPr>
          <w:rFonts w:eastAsiaTheme="minorHAnsi" w:cs="Calibri"/>
          <w:lang w:eastAsia="en-AU"/>
        </w:rPr>
        <w:t>, identities</w:t>
      </w:r>
      <w:r w:rsidRPr="00C03847">
        <w:rPr>
          <w:rFonts w:eastAsiaTheme="minorHAnsi" w:cs="Calibri"/>
          <w:lang w:eastAsia="en-AU"/>
        </w:rPr>
        <w:t xml:space="preserve"> and cultures</w:t>
      </w:r>
      <w:r>
        <w:rPr>
          <w:rFonts w:eastAsiaTheme="minorHAnsi" w:cs="Calibri"/>
          <w:lang w:eastAsia="en-AU"/>
        </w:rPr>
        <w:t xml:space="preserve"> across languages, including </w:t>
      </w:r>
      <w:r>
        <w:t>Aboriginal and Torres Strait Islander languages, and develops an understanding of concepts related to the linguistic landscape of Australia</w:t>
      </w:r>
      <w:r w:rsidRPr="00C03847">
        <w:rPr>
          <w:rFonts w:eastAsiaTheme="minorHAnsi" w:cs="Calibri"/>
          <w:lang w:eastAsia="en-AU"/>
        </w:rPr>
        <w:t xml:space="preserve">. The </w:t>
      </w:r>
      <w:r>
        <w:rPr>
          <w:rFonts w:eastAsiaTheme="minorHAnsi" w:cs="Calibri"/>
          <w:lang w:eastAsia="en-AU"/>
        </w:rPr>
        <w:t>Korean: Second Language ATAR course</w:t>
      </w:r>
      <w:r w:rsidR="00D92406">
        <w:rPr>
          <w:rFonts w:eastAsiaTheme="minorHAnsi" w:cs="Calibri"/>
          <w:lang w:eastAsia="en-AU"/>
        </w:rPr>
        <w:t>,</w:t>
      </w:r>
      <w:r>
        <w:rPr>
          <w:rFonts w:eastAsiaTheme="minorHAnsi" w:cs="Calibri"/>
          <w:lang w:val="en-US" w:eastAsia="en-AU"/>
        </w:rPr>
        <w:t xml:space="preserve"> </w:t>
      </w:r>
      <w:r w:rsidRPr="00C03847">
        <w:rPr>
          <w:rFonts w:eastAsiaTheme="minorHAnsi" w:cs="Calibri"/>
          <w:lang w:val="en-US" w:eastAsia="en-AU"/>
        </w:rPr>
        <w:t xml:space="preserve">along </w:t>
      </w:r>
      <w:r w:rsidRPr="00C03847">
        <w:rPr>
          <w:rFonts w:eastAsiaTheme="minorHAnsi" w:cs="Calibri"/>
          <w:lang w:eastAsia="en-AU"/>
        </w:rPr>
        <w:t>with the Aboriginal and Torres Strait Islander histories and cultures priority</w:t>
      </w:r>
      <w:r w:rsidR="00D92406">
        <w:rPr>
          <w:rFonts w:eastAsiaTheme="minorHAnsi" w:cs="Calibri"/>
          <w:lang w:eastAsia="en-AU"/>
        </w:rPr>
        <w:t>,</w:t>
      </w:r>
      <w:r w:rsidRPr="00C03847">
        <w:rPr>
          <w:rFonts w:eastAsiaTheme="minorHAnsi" w:cs="Calibri"/>
          <w:lang w:eastAsia="en-AU"/>
        </w:rPr>
        <w:t xml:space="preserve"> enable</w:t>
      </w:r>
      <w:r w:rsidR="00D92406">
        <w:rPr>
          <w:rFonts w:eastAsiaTheme="minorHAnsi" w:cs="Calibri"/>
          <w:lang w:eastAsia="en-AU"/>
        </w:rPr>
        <w:t>s</w:t>
      </w:r>
      <w:r w:rsidRPr="00C03847">
        <w:rPr>
          <w:rFonts w:eastAsiaTheme="minorHAnsi" w:cs="Calibri"/>
          <w:lang w:eastAsia="en-AU"/>
        </w:rPr>
        <w:t xml:space="preserve"> students to develop knowledge and understanding by engaging </w:t>
      </w:r>
      <w:r w:rsidR="00804FAC">
        <w:rPr>
          <w:rFonts w:eastAsiaTheme="minorHAnsi" w:cs="Calibri"/>
          <w:lang w:eastAsia="en-AU"/>
        </w:rPr>
        <w:t>them</w:t>
      </w:r>
      <w:r w:rsidR="00804FAC" w:rsidRPr="00C03847">
        <w:rPr>
          <w:rFonts w:eastAsiaTheme="minorHAnsi" w:cs="Calibri"/>
          <w:lang w:eastAsia="en-AU"/>
        </w:rPr>
        <w:t xml:space="preserve"> </w:t>
      </w:r>
      <w:r w:rsidRPr="00C03847">
        <w:rPr>
          <w:rFonts w:eastAsiaTheme="minorHAnsi" w:cs="Calibri"/>
          <w:lang w:eastAsia="en-AU"/>
        </w:rPr>
        <w:t xml:space="preserve">with the languages and cultures of </w:t>
      </w:r>
      <w:r>
        <w:rPr>
          <w:rFonts w:eastAsiaTheme="minorHAnsi" w:cs="Calibri"/>
          <w:lang w:eastAsia="en-AU"/>
        </w:rPr>
        <w:t>Australia</w:t>
      </w:r>
      <w:r w:rsidRPr="00C03847">
        <w:rPr>
          <w:rFonts w:eastAsiaTheme="minorHAnsi" w:cs="Calibri"/>
          <w:lang w:eastAsia="en-AU"/>
        </w:rPr>
        <w:t>.</w:t>
      </w:r>
    </w:p>
    <w:p w14:paraId="4E184047" w14:textId="58C8F863" w:rsidR="00666BB2" w:rsidRDefault="0064443D" w:rsidP="001A7044">
      <w:pPr>
        <w:spacing w:line="266" w:lineRule="auto"/>
      </w:pPr>
      <w:r>
        <w:t xml:space="preserve">By exploring and reflecting on the interrelationship between language, culture and identity, </w:t>
      </w:r>
      <w:r>
        <w:rPr>
          <w:color w:val="000000"/>
        </w:rPr>
        <w:t xml:space="preserve">students are provided with opportunities to understand </w:t>
      </w:r>
      <w:r>
        <w:t xml:space="preserve">that the ways in which people use language reflect the values and beliefs of their respective </w:t>
      </w:r>
      <w:r w:rsidRPr="001A7044">
        <w:t>communities</w:t>
      </w:r>
      <w:r>
        <w:t xml:space="preserve">, including Australia’s rich and diverse Aboriginal and Torres Strait Islander communities. </w:t>
      </w:r>
      <w:r w:rsidRPr="00C03847">
        <w:rPr>
          <w:rFonts w:eastAsiaTheme="minorHAnsi" w:cs="Calibri"/>
          <w:lang w:eastAsia="en-AU"/>
        </w:rPr>
        <w:t>The knowledge and understanding gained through this priority will enhance the ability of young people to participate positively in the ongoing development of Australia.</w:t>
      </w:r>
    </w:p>
    <w:p w14:paraId="1B4BDA11" w14:textId="4A213F5C" w:rsidR="00AC1C98" w:rsidRPr="00B23650" w:rsidRDefault="00AC1C98" w:rsidP="001A7044">
      <w:pPr>
        <w:pStyle w:val="SCSAHeading3"/>
        <w:spacing w:line="266" w:lineRule="auto"/>
      </w:pPr>
      <w:r w:rsidRPr="00B23650">
        <w:t>Asia and Australia</w:t>
      </w:r>
      <w:r w:rsidR="00804FAC">
        <w:t>’</w:t>
      </w:r>
      <w:r w:rsidRPr="00B23650">
        <w:t>s engagement with Asia</w:t>
      </w:r>
    </w:p>
    <w:p w14:paraId="535174CB" w14:textId="02C6A707" w:rsidR="0064443D" w:rsidRPr="001A7044" w:rsidRDefault="0064443D" w:rsidP="001A7044">
      <w:pPr>
        <w:spacing w:line="266" w:lineRule="auto"/>
      </w:pPr>
      <w:r w:rsidRPr="00C03847">
        <w:t xml:space="preserve">In Languages, students </w:t>
      </w:r>
      <w:proofErr w:type="gramStart"/>
      <w:r w:rsidRPr="00C03847">
        <w:t>are able to</w:t>
      </w:r>
      <w:proofErr w:type="gramEnd"/>
      <w:r w:rsidRPr="00C03847">
        <w:t xml:space="preserve"> learn languages of the Asian region, learning to communicate and interact in interculturally appropriate ways</w:t>
      </w:r>
      <w:r w:rsidR="00D92406">
        <w:t xml:space="preserve"> and</w:t>
      </w:r>
      <w:r w:rsidRPr="00C03847">
        <w:t xml:space="preserve"> exploring concepts, experiences and perspectives from within and across Asian cultures.</w:t>
      </w:r>
    </w:p>
    <w:p w14:paraId="5AD98E27" w14:textId="5F6CBF81" w:rsidR="00AE5E92" w:rsidRDefault="0064443D" w:rsidP="001A7044">
      <w:pPr>
        <w:spacing w:line="266" w:lineRule="auto"/>
      </w:pPr>
      <w:r w:rsidRPr="00C03847">
        <w:t>In all the languages, the priority of Asia and Australia</w:t>
      </w:r>
      <w:r w:rsidR="00804FAC">
        <w:t>’</w:t>
      </w:r>
      <w:r w:rsidRPr="00C03847">
        <w:t xml:space="preserve">s engagement with Asia provides opportunities for students to develop an appreciation for the place of </w:t>
      </w:r>
      <w:r w:rsidRPr="001A7044">
        <w:t>Australia</w:t>
      </w:r>
      <w:r>
        <w:t xml:space="preserve"> within the Asian region</w:t>
      </w:r>
      <w:r>
        <w:rPr>
          <w:color w:val="000000"/>
        </w:rPr>
        <w:t xml:space="preserve">, including the interconnections of languages and cultures, peoples and communities, histories and economies. </w:t>
      </w:r>
      <w:r w:rsidRPr="00C03847">
        <w:t>They learn how Australia is situated within the Asian region</w:t>
      </w:r>
      <w:r w:rsidR="00D00890">
        <w:t xml:space="preserve"> and</w:t>
      </w:r>
      <w:r w:rsidRPr="00C03847">
        <w:t xml:space="preserve"> how our national linguistic and cultural identity is continuously evolving</w:t>
      </w:r>
      <w:r w:rsidR="00D00890">
        <w:t>,</w:t>
      </w:r>
      <w:r w:rsidRPr="00C03847">
        <w:t xml:space="preserve"> locally, regionally and w</w:t>
      </w:r>
      <w:r w:rsidR="007D4CA1">
        <w:t>ithin an international context.</w:t>
      </w:r>
    </w:p>
    <w:p w14:paraId="47F97F83" w14:textId="525325AF" w:rsidR="00AC1C98" w:rsidRDefault="00AC1C98" w:rsidP="001A7044">
      <w:pPr>
        <w:pStyle w:val="NoSpacing"/>
        <w:spacing w:line="266" w:lineRule="auto"/>
      </w:pPr>
      <w:r>
        <w:t>In learning</w:t>
      </w:r>
      <w:r w:rsidRPr="000D52D0">
        <w:t xml:space="preserve"> </w:t>
      </w:r>
      <w:r w:rsidR="00020869" w:rsidRPr="00B6774B">
        <w:rPr>
          <w:rFonts w:cs="Calibri"/>
        </w:rPr>
        <w:t>Korean</w:t>
      </w:r>
      <w:r>
        <w:t xml:space="preserve">, students may engage with a range of texts and </w:t>
      </w:r>
      <w:r w:rsidRPr="001A7044">
        <w:t>concepts</w:t>
      </w:r>
      <w:r>
        <w:t xml:space="preserve"> related to:</w:t>
      </w:r>
    </w:p>
    <w:p w14:paraId="499DAD6A" w14:textId="77777777" w:rsidR="00AC1C98" w:rsidRPr="001A7044" w:rsidRDefault="00AC1C98" w:rsidP="001A7044">
      <w:pPr>
        <w:pStyle w:val="ListParagraph"/>
        <w:numPr>
          <w:ilvl w:val="0"/>
          <w:numId w:val="17"/>
        </w:numPr>
        <w:spacing w:line="266" w:lineRule="auto"/>
      </w:pPr>
      <w:r w:rsidRPr="001A7044">
        <w:t>Asia and Australia’s engagement with Asia</w:t>
      </w:r>
    </w:p>
    <w:p w14:paraId="411299C5" w14:textId="77777777" w:rsidR="00AC1C98" w:rsidRPr="001A7044" w:rsidRDefault="00AC1C98" w:rsidP="001A7044">
      <w:pPr>
        <w:pStyle w:val="ListParagraph"/>
        <w:numPr>
          <w:ilvl w:val="0"/>
          <w:numId w:val="17"/>
        </w:numPr>
        <w:spacing w:line="266" w:lineRule="auto"/>
      </w:pPr>
      <w:r w:rsidRPr="001A7044">
        <w:t>languages and cultures of Asia</w:t>
      </w:r>
    </w:p>
    <w:p w14:paraId="01A1E161" w14:textId="33E88B3C" w:rsidR="00AC1C98" w:rsidRPr="001A7044" w:rsidRDefault="00AC1C98" w:rsidP="001A7044">
      <w:pPr>
        <w:pStyle w:val="ListParagraph"/>
        <w:numPr>
          <w:ilvl w:val="0"/>
          <w:numId w:val="17"/>
        </w:numPr>
        <w:spacing w:line="266" w:lineRule="auto"/>
      </w:pPr>
      <w:r w:rsidRPr="001A7044">
        <w:t>people of A</w:t>
      </w:r>
      <w:r w:rsidR="006B47AD" w:rsidRPr="001A7044">
        <w:t>sian heritage within Australia.</w:t>
      </w:r>
    </w:p>
    <w:p w14:paraId="3A4FEC4D" w14:textId="66633C2A" w:rsidR="00AC1C98" w:rsidRPr="00740AB0" w:rsidRDefault="00F30A9E" w:rsidP="001A7044">
      <w:pPr>
        <w:pStyle w:val="SCSAHeading3"/>
        <w:spacing w:line="266" w:lineRule="auto"/>
      </w:pPr>
      <w:r w:rsidRPr="00740AB0">
        <w:t>Sustainability</w:t>
      </w:r>
    </w:p>
    <w:p w14:paraId="748954CC" w14:textId="0077A9CB" w:rsidR="0064443D" w:rsidRPr="00ED5C3E" w:rsidRDefault="0064443D" w:rsidP="001A7044">
      <w:pPr>
        <w:spacing w:line="266" w:lineRule="auto"/>
      </w:pPr>
      <w:r>
        <w:rPr>
          <w:rFonts w:eastAsiaTheme="minorHAnsi" w:cs="Calibri"/>
          <w:lang w:eastAsia="en-AU"/>
        </w:rPr>
        <w:t>The Korean: Second Language ATAR course</w:t>
      </w:r>
      <w:r>
        <w:rPr>
          <w:rFonts w:eastAsiaTheme="minorHAnsi" w:cs="Calibri"/>
          <w:lang w:val="en-US" w:eastAsia="en-AU"/>
        </w:rPr>
        <w:t xml:space="preserve"> </w:t>
      </w:r>
      <w:r>
        <w:t>provides a context for students to develop their knowledge and understanding of concepts, perspectives and issues related to sustainability in Korean-speaking communities and the world.</w:t>
      </w:r>
      <w:r>
        <w:rPr>
          <w:rFonts w:eastAsiaTheme="minorHAnsi" w:cs="Calibri"/>
          <w:lang w:val="en-US" w:eastAsia="en-AU"/>
        </w:rPr>
        <w:t xml:space="preserve"> Students engage with a range of texts </w:t>
      </w:r>
      <w:r w:rsidRPr="00DE2957">
        <w:t>to obtain, interpret and present information, ideas and opinions on concepts such</w:t>
      </w:r>
      <w:r>
        <w:rPr>
          <w:rFonts w:eastAsiaTheme="minorHAnsi" w:cs="Calibri"/>
          <w:lang w:val="en-US" w:eastAsia="en-AU"/>
        </w:rPr>
        <w:t xml:space="preserve"> as </w:t>
      </w:r>
      <w:r>
        <w:t xml:space="preserve">the environment, conservation, </w:t>
      </w:r>
      <w:r w:rsidRPr="00F50231">
        <w:t>social and political change</w:t>
      </w:r>
      <w:r>
        <w:t xml:space="preserve"> and how language and culture evolve, and develop their knowledge, understanding and skills </w:t>
      </w:r>
      <w:r w:rsidR="00D00890">
        <w:t xml:space="preserve">relating to </w:t>
      </w:r>
      <w:r>
        <w:t xml:space="preserve">sustainability within </w:t>
      </w:r>
      <w:proofErr w:type="gramStart"/>
      <w:r>
        <w:t>particular unit</w:t>
      </w:r>
      <w:proofErr w:type="gramEnd"/>
      <w:r>
        <w:t xml:space="preserve"> topics.</w:t>
      </w:r>
    </w:p>
    <w:p w14:paraId="7A9A57FE" w14:textId="1A025CC9" w:rsidR="004F1FB1" w:rsidRPr="00F30A9E" w:rsidRDefault="0064443D" w:rsidP="001A7044">
      <w:pPr>
        <w:spacing w:line="266" w:lineRule="auto"/>
      </w:pPr>
      <w:r w:rsidRPr="00C03847">
        <w:t xml:space="preserve">Through </w:t>
      </w:r>
      <w:r>
        <w:t>interacting</w:t>
      </w:r>
      <w:r w:rsidRPr="00C03847">
        <w:t xml:space="preserve"> with others, </w:t>
      </w:r>
      <w:r w:rsidR="00D92406" w:rsidRPr="00C03847">
        <w:t xml:space="preserve">respectfully </w:t>
      </w:r>
      <w:r w:rsidRPr="00C03847">
        <w:t xml:space="preserve">negotiating meaning and mutual understanding and reflecting on communication, students </w:t>
      </w:r>
      <w:r>
        <w:t xml:space="preserve">can </w:t>
      </w:r>
      <w:r w:rsidRPr="00C03847">
        <w:t>learn to live and work in ways that are both productive and sustainable.</w:t>
      </w:r>
      <w:bookmarkEnd w:id="24"/>
      <w:r w:rsidR="004F1FB1">
        <w:br w:type="page"/>
      </w:r>
    </w:p>
    <w:p w14:paraId="0E2EAAA8" w14:textId="6433EF84" w:rsidR="00416C3D" w:rsidRPr="00D24D5A" w:rsidRDefault="00416C3D" w:rsidP="001A7044">
      <w:pPr>
        <w:pStyle w:val="SCSAHeading1"/>
        <w:spacing w:line="269" w:lineRule="auto"/>
      </w:pPr>
      <w:bookmarkStart w:id="34" w:name="_Toc219987708"/>
      <w:r w:rsidRPr="00D24D5A">
        <w:lastRenderedPageBreak/>
        <w:t>Unit 1</w:t>
      </w:r>
      <w:bookmarkEnd w:id="17"/>
      <w:bookmarkEnd w:id="34"/>
    </w:p>
    <w:p w14:paraId="2F559A6B" w14:textId="77777777" w:rsidR="00540775" w:rsidRPr="00D24D5A" w:rsidRDefault="00540775" w:rsidP="001A7044">
      <w:pPr>
        <w:pStyle w:val="SCSAHeading2"/>
        <w:spacing w:line="269" w:lineRule="auto"/>
      </w:pPr>
      <w:bookmarkStart w:id="35" w:name="_Toc219987709"/>
      <w:r w:rsidRPr="00D24D5A">
        <w:t>Unit description</w:t>
      </w:r>
      <w:bookmarkEnd w:id="35"/>
    </w:p>
    <w:p w14:paraId="0211B4DF" w14:textId="27F87E61" w:rsidR="00886B40" w:rsidRPr="00886B40" w:rsidRDefault="00886B40" w:rsidP="001A7044">
      <w:pPr>
        <w:spacing w:line="269" w:lineRule="auto"/>
        <w:rPr>
          <w:rFonts w:eastAsiaTheme="minorHAnsi" w:cs="Calibri"/>
          <w:lang w:eastAsia="en-AU"/>
        </w:rPr>
      </w:pPr>
      <w:bookmarkStart w:id="36" w:name="_Toc347908214"/>
      <w:bookmarkStart w:id="37" w:name="_Toc358372276"/>
      <w:r w:rsidRPr="00886B40">
        <w:rPr>
          <w:rFonts w:eastAsiaTheme="minorHAnsi" w:cs="Calibri"/>
          <w:lang w:eastAsia="en-AU"/>
        </w:rPr>
        <w:t xml:space="preserve">The focus for this unit is </w:t>
      </w:r>
      <w:r w:rsidR="0024439B" w:rsidRPr="00085CBF">
        <w:rPr>
          <w:rFonts w:ascii="Malgun Gothic" w:eastAsia="Malgun Gothic" w:hAnsi="Malgun Gothic" w:cs="Calibri" w:hint="eastAsia"/>
          <w:b/>
          <w:iCs/>
          <w:lang w:eastAsia="ko-KR"/>
        </w:rPr>
        <w:t>일상생활</w:t>
      </w:r>
      <w:r w:rsidR="0024439B" w:rsidRPr="00085CBF">
        <w:rPr>
          <w:rFonts w:ascii="Malgun Gothic" w:eastAsia="Malgun Gothic" w:hAnsi="Malgun Gothic" w:cs="Calibri"/>
          <w:b/>
          <w:i/>
          <w:lang w:eastAsia="ko-KR"/>
        </w:rPr>
        <w:t xml:space="preserve"> </w:t>
      </w:r>
      <w:r w:rsidRPr="00085CBF">
        <w:rPr>
          <w:rFonts w:eastAsiaTheme="minorHAnsi" w:cs="Calibri"/>
          <w:b/>
          <w:lang w:eastAsia="en-AU"/>
        </w:rPr>
        <w:t>(</w:t>
      </w:r>
      <w:r w:rsidR="0024439B" w:rsidRPr="00085CBF">
        <w:rPr>
          <w:rFonts w:eastAsia="Malgun Gothic" w:cs="Calibri"/>
          <w:b/>
          <w:lang w:eastAsia="ko-KR"/>
        </w:rPr>
        <w:t>Daily life</w:t>
      </w:r>
      <w:r w:rsidRPr="00085CBF">
        <w:rPr>
          <w:rFonts w:eastAsiaTheme="minorHAnsi" w:cs="Calibri"/>
          <w:b/>
          <w:lang w:eastAsia="en-AU"/>
        </w:rPr>
        <w:t>)</w:t>
      </w:r>
      <w:r w:rsidRPr="00C729D0">
        <w:rPr>
          <w:rFonts w:eastAsiaTheme="minorHAnsi" w:cs="Calibri"/>
          <w:lang w:eastAsia="en-AU"/>
        </w:rPr>
        <w:t>.</w:t>
      </w:r>
      <w:r w:rsidRPr="000D52D0">
        <w:rPr>
          <w:rFonts w:eastAsiaTheme="minorHAnsi" w:cs="Calibri"/>
          <w:lang w:eastAsia="en-AU"/>
        </w:rPr>
        <w:t xml:space="preserve"> </w:t>
      </w:r>
      <w:r w:rsidRPr="00886B40">
        <w:rPr>
          <w:rFonts w:eastAsiaTheme="minorHAnsi" w:cs="Calibri"/>
          <w:lang w:eastAsia="en-AU"/>
        </w:rPr>
        <w:t xml:space="preserve">Students build on their skills, knowledge and understandings through the study of the unit content. They further develop their communication skills in </w:t>
      </w:r>
      <w:r w:rsidR="00020869" w:rsidRPr="00B6774B">
        <w:rPr>
          <w:rFonts w:eastAsiaTheme="minorHAnsi" w:cs="Calibri"/>
          <w:lang w:eastAsia="en-AU"/>
        </w:rPr>
        <w:t>Korean</w:t>
      </w:r>
      <w:r w:rsidRPr="00886B40">
        <w:rPr>
          <w:rFonts w:eastAsiaTheme="minorHAnsi" w:cs="Calibri"/>
          <w:lang w:eastAsia="en-AU"/>
        </w:rPr>
        <w:t xml:space="preserve"> and gain a broader insight into the language and culture.</w:t>
      </w:r>
    </w:p>
    <w:p w14:paraId="7C5472C0" w14:textId="77777777" w:rsidR="00D65C5C" w:rsidRPr="00D24D5A" w:rsidRDefault="00D65C5C" w:rsidP="001A7044">
      <w:pPr>
        <w:pStyle w:val="SCSAHeading2"/>
        <w:spacing w:line="269" w:lineRule="auto"/>
      </w:pPr>
      <w:bookmarkStart w:id="38" w:name="_Toc219987710"/>
      <w:bookmarkEnd w:id="36"/>
      <w:r w:rsidRPr="00D24D5A">
        <w:t>Unit content</w:t>
      </w:r>
      <w:bookmarkEnd w:id="37"/>
      <w:bookmarkEnd w:id="38"/>
    </w:p>
    <w:p w14:paraId="4EC3223E" w14:textId="77777777" w:rsidR="00D65C5C" w:rsidRPr="00D24D5A" w:rsidRDefault="00280AC8" w:rsidP="001A7044">
      <w:pPr>
        <w:spacing w:line="269" w:lineRule="auto"/>
      </w:pPr>
      <w:r w:rsidRPr="00D24D5A">
        <w:t xml:space="preserve">This unit includes the knowledge, </w:t>
      </w:r>
      <w:r w:rsidRPr="001A7044">
        <w:t>understandings</w:t>
      </w:r>
      <w:r w:rsidRPr="00D24D5A">
        <w:t xml:space="preserve"> and skills described below</w:t>
      </w:r>
      <w:r w:rsidR="003E2BA1" w:rsidRPr="00D24D5A">
        <w:t>.</w:t>
      </w:r>
    </w:p>
    <w:p w14:paraId="2F05840F" w14:textId="77777777" w:rsidR="006971E5" w:rsidRPr="00B23650" w:rsidRDefault="00460002" w:rsidP="001A7044">
      <w:pPr>
        <w:pStyle w:val="SCSAHeading3"/>
        <w:spacing w:line="269" w:lineRule="auto"/>
      </w:pPr>
      <w:r w:rsidRPr="00B23650">
        <w:t>Perspectives</w:t>
      </w:r>
      <w:r w:rsidR="00EA1CD7" w:rsidRPr="00B23650">
        <w:t xml:space="preserve"> </w:t>
      </w:r>
      <w:r w:rsidR="006971E5" w:rsidRPr="00B23650">
        <w:t>and topics</w:t>
      </w:r>
    </w:p>
    <w:p w14:paraId="01A7FDA2" w14:textId="58296EF9" w:rsidR="00055421" w:rsidRPr="007D2652" w:rsidRDefault="0033192F" w:rsidP="001A7044">
      <w:pPr>
        <w:spacing w:line="269" w:lineRule="auto"/>
      </w:pPr>
      <w:bookmarkStart w:id="39" w:name="_Hlk51519239"/>
      <w:r w:rsidRPr="007D2652">
        <w:t xml:space="preserve">Unit 1 is organised around three </w:t>
      </w:r>
      <w:r w:rsidR="007F38CA" w:rsidRPr="007D2652">
        <w:t>perspectives</w:t>
      </w:r>
      <w:r w:rsidRPr="007D2652">
        <w:t xml:space="preserve"> and a set of three topics. The placement of a topic under a </w:t>
      </w:r>
      <w:r w:rsidR="007A4F62" w:rsidRPr="007D2652">
        <w:t>particular perspective</w:t>
      </w:r>
      <w:r w:rsidRPr="007D2652">
        <w:t xml:space="preserve"> is intended to </w:t>
      </w:r>
      <w:r w:rsidRPr="001A7044">
        <w:t>provide</w:t>
      </w:r>
      <w:r w:rsidRPr="007D2652">
        <w:t xml:space="preserve"> a specific </w:t>
      </w:r>
      <w:r w:rsidR="0072501C" w:rsidRPr="007D2652">
        <w:t xml:space="preserve">viewpoint </w:t>
      </w:r>
      <w:r w:rsidRPr="007D2652">
        <w:t>for the teaching and assessment of the topic.</w:t>
      </w:r>
    </w:p>
    <w:tbl>
      <w:tblPr>
        <w:tblStyle w:val="SCSATable"/>
        <w:tblW w:w="5000" w:type="pct"/>
        <w:tblLook w:val="04A0" w:firstRow="1" w:lastRow="0" w:firstColumn="1" w:lastColumn="0" w:noHBand="0" w:noVBand="1"/>
      </w:tblPr>
      <w:tblGrid>
        <w:gridCol w:w="4530"/>
        <w:gridCol w:w="4530"/>
      </w:tblGrid>
      <w:tr w:rsidR="009A3152" w:rsidRPr="00E55E8E" w14:paraId="6387DF2B" w14:textId="77777777" w:rsidTr="001A7044">
        <w:trPr>
          <w:cnfStyle w:val="100000000000" w:firstRow="1" w:lastRow="0" w:firstColumn="0" w:lastColumn="0" w:oddVBand="0" w:evenVBand="0" w:oddHBand="0" w:evenHBand="0" w:firstRowFirstColumn="0" w:firstRowLastColumn="0" w:lastRowFirstColumn="0" w:lastRowLastColumn="0"/>
          <w:trHeight w:val="23"/>
        </w:trPr>
        <w:tc>
          <w:tcPr>
            <w:tcW w:w="4530" w:type="dxa"/>
          </w:tcPr>
          <w:p w14:paraId="24B9DC96" w14:textId="77777777" w:rsidR="009A3152" w:rsidRPr="001A7044" w:rsidRDefault="00E3105D" w:rsidP="001A7044">
            <w:pPr>
              <w:spacing w:line="269" w:lineRule="auto"/>
            </w:pPr>
            <w:r w:rsidRPr="001A7044">
              <w:t>Perspectives</w:t>
            </w:r>
          </w:p>
        </w:tc>
        <w:tc>
          <w:tcPr>
            <w:tcW w:w="4530" w:type="dxa"/>
          </w:tcPr>
          <w:p w14:paraId="09502AD5" w14:textId="77777777" w:rsidR="009A3152" w:rsidRPr="001A7044" w:rsidRDefault="009A3152" w:rsidP="001A7044">
            <w:pPr>
              <w:spacing w:line="269" w:lineRule="auto"/>
            </w:pPr>
            <w:r w:rsidRPr="001A7044">
              <w:t>Topics</w:t>
            </w:r>
          </w:p>
        </w:tc>
      </w:tr>
      <w:tr w:rsidR="00287F64" w:rsidRPr="00E55E8E" w14:paraId="790BBE2F" w14:textId="77777777" w:rsidTr="001A7044">
        <w:trPr>
          <w:trHeight w:val="23"/>
        </w:trPr>
        <w:tc>
          <w:tcPr>
            <w:tcW w:w="4530" w:type="dxa"/>
          </w:tcPr>
          <w:p w14:paraId="6E895623" w14:textId="77777777" w:rsidR="00287F64" w:rsidRPr="001A7044" w:rsidRDefault="00287F64" w:rsidP="001A7044">
            <w:pPr>
              <w:spacing w:line="269" w:lineRule="auto"/>
            </w:pPr>
            <w:r w:rsidRPr="00E55E8E">
              <w:rPr>
                <w:rFonts w:cs="Calibri"/>
                <w:b/>
                <w:bCs/>
              </w:rPr>
              <w:t>Personal</w:t>
            </w:r>
          </w:p>
          <w:p w14:paraId="25BA793F" w14:textId="4354AE14" w:rsidR="00287F64" w:rsidRPr="00E55E8E" w:rsidRDefault="00287F64" w:rsidP="001A7044">
            <w:pPr>
              <w:spacing w:line="269" w:lineRule="auto"/>
              <w:rPr>
                <w:rFonts w:cs="Calibri"/>
              </w:rPr>
            </w:pPr>
            <w:r w:rsidRPr="00E55E8E">
              <w:rPr>
                <w:rFonts w:cs="Calibri"/>
              </w:rPr>
              <w:t xml:space="preserve">Students explore the topic from their own point of view or from the viewpoint of </w:t>
            </w:r>
            <w:r w:rsidRPr="001A7044">
              <w:t>individuals</w:t>
            </w:r>
            <w:r w:rsidRPr="00E55E8E">
              <w:rPr>
                <w:rFonts w:cs="Calibri"/>
              </w:rPr>
              <w:t xml:space="preserve"> from </w:t>
            </w:r>
            <w:r w:rsidR="00020869" w:rsidRPr="00E55E8E">
              <w:rPr>
                <w:rFonts w:cs="Calibri"/>
              </w:rPr>
              <w:t>Korean</w:t>
            </w:r>
            <w:r w:rsidRPr="00E55E8E">
              <w:rPr>
                <w:rFonts w:cs="Calibri"/>
              </w:rPr>
              <w:t>-speaking communities</w:t>
            </w:r>
            <w:r w:rsidR="007437E7" w:rsidRPr="00E55E8E">
              <w:rPr>
                <w:rFonts w:cs="Calibri"/>
              </w:rPr>
              <w:t>.</w:t>
            </w:r>
          </w:p>
        </w:tc>
        <w:tc>
          <w:tcPr>
            <w:tcW w:w="4530" w:type="dxa"/>
          </w:tcPr>
          <w:p w14:paraId="7DCA3B87" w14:textId="77777777" w:rsidR="00287F64" w:rsidRPr="001A7044" w:rsidRDefault="0024439B" w:rsidP="001A7044">
            <w:pPr>
              <w:spacing w:line="269" w:lineRule="auto"/>
            </w:pPr>
            <w:r w:rsidRPr="00E55E8E">
              <w:rPr>
                <w:rFonts w:cs="Calibri"/>
                <w:b/>
                <w:bCs/>
              </w:rPr>
              <w:t>My daily routine</w:t>
            </w:r>
          </w:p>
          <w:p w14:paraId="525A9B7C" w14:textId="77777777" w:rsidR="00287F64" w:rsidRPr="001A7044" w:rsidRDefault="00287F64" w:rsidP="001A7044">
            <w:pPr>
              <w:spacing w:line="269" w:lineRule="auto"/>
            </w:pPr>
            <w:r w:rsidRPr="00E55E8E">
              <w:rPr>
                <w:rFonts w:cs="Calibri"/>
              </w:rPr>
              <w:t xml:space="preserve">Students </w:t>
            </w:r>
            <w:r w:rsidR="0024439B" w:rsidRPr="00E55E8E">
              <w:rPr>
                <w:rFonts w:cs="Calibri"/>
              </w:rPr>
              <w:t>re</w:t>
            </w:r>
            <w:r w:rsidR="008F7DA8" w:rsidRPr="00E55E8E">
              <w:rPr>
                <w:rFonts w:cs="Calibri"/>
              </w:rPr>
              <w:t>flect</w:t>
            </w:r>
            <w:r w:rsidR="0024439B" w:rsidRPr="00E55E8E">
              <w:rPr>
                <w:rFonts w:cs="Calibri"/>
              </w:rPr>
              <w:t xml:space="preserve"> on their family, home life, popular activities and interests.</w:t>
            </w:r>
          </w:p>
        </w:tc>
      </w:tr>
      <w:tr w:rsidR="00287F64" w:rsidRPr="00E55E8E" w14:paraId="68292030" w14:textId="77777777" w:rsidTr="001A7044">
        <w:trPr>
          <w:trHeight w:val="23"/>
        </w:trPr>
        <w:tc>
          <w:tcPr>
            <w:tcW w:w="4530" w:type="dxa"/>
          </w:tcPr>
          <w:p w14:paraId="528BFE9E" w14:textId="77777777" w:rsidR="00287F64" w:rsidRPr="001A7044" w:rsidRDefault="00287F64" w:rsidP="001A7044">
            <w:pPr>
              <w:spacing w:line="269" w:lineRule="auto"/>
            </w:pPr>
            <w:r w:rsidRPr="00E55E8E">
              <w:rPr>
                <w:rFonts w:cs="Calibri"/>
                <w:b/>
                <w:bCs/>
              </w:rPr>
              <w:t>Community</w:t>
            </w:r>
          </w:p>
          <w:p w14:paraId="5FB3E2D1" w14:textId="73353AA8" w:rsidR="00287F64" w:rsidRPr="001A7044" w:rsidRDefault="00287F64" w:rsidP="001A7044">
            <w:pPr>
              <w:spacing w:line="269" w:lineRule="auto"/>
            </w:pPr>
            <w:r w:rsidRPr="00E55E8E">
              <w:rPr>
                <w:rFonts w:cs="Calibri"/>
              </w:rPr>
              <w:t xml:space="preserve">Students investigate how the topic relates to groups in </w:t>
            </w:r>
            <w:r w:rsidR="00020869" w:rsidRPr="00E55E8E">
              <w:rPr>
                <w:rFonts w:cs="Calibri"/>
              </w:rPr>
              <w:t>Korean</w:t>
            </w:r>
            <w:r w:rsidRPr="00E55E8E">
              <w:rPr>
                <w:rFonts w:cs="Calibri"/>
              </w:rPr>
              <w:t>-speaking communities.</w:t>
            </w:r>
          </w:p>
        </w:tc>
        <w:tc>
          <w:tcPr>
            <w:tcW w:w="4530" w:type="dxa"/>
          </w:tcPr>
          <w:p w14:paraId="13114997" w14:textId="77777777" w:rsidR="00287F64" w:rsidRPr="001A7044" w:rsidRDefault="0024439B" w:rsidP="001A7044">
            <w:pPr>
              <w:spacing w:line="269" w:lineRule="auto"/>
            </w:pPr>
            <w:r w:rsidRPr="00E55E8E">
              <w:rPr>
                <w:rFonts w:cs="Calibri"/>
                <w:b/>
                <w:bCs/>
              </w:rPr>
              <w:t>School life</w:t>
            </w:r>
          </w:p>
          <w:p w14:paraId="1940DB48" w14:textId="77777777" w:rsidR="00287F64" w:rsidRPr="00E55E8E" w:rsidRDefault="00287F64" w:rsidP="001A7044">
            <w:pPr>
              <w:spacing w:line="269" w:lineRule="auto"/>
              <w:rPr>
                <w:rFonts w:cs="Calibri"/>
              </w:rPr>
            </w:pPr>
            <w:r w:rsidRPr="00E55E8E">
              <w:rPr>
                <w:rFonts w:cs="Calibri"/>
              </w:rPr>
              <w:t xml:space="preserve">Students </w:t>
            </w:r>
            <w:r w:rsidR="0024439B" w:rsidRPr="00E55E8E">
              <w:rPr>
                <w:rFonts w:cs="Calibri"/>
              </w:rPr>
              <w:t xml:space="preserve">explore school </w:t>
            </w:r>
            <w:r w:rsidR="00555D62" w:rsidRPr="00E55E8E">
              <w:rPr>
                <w:rFonts w:cs="Calibri"/>
              </w:rPr>
              <w:t>life for</w:t>
            </w:r>
            <w:r w:rsidR="0024439B" w:rsidRPr="00E55E8E">
              <w:rPr>
                <w:rFonts w:cs="Calibri"/>
              </w:rPr>
              <w:t xml:space="preserve"> young Korean speakers: rules, </w:t>
            </w:r>
            <w:r w:rsidR="0024439B" w:rsidRPr="001A7044">
              <w:t>after</w:t>
            </w:r>
            <w:r w:rsidR="0024439B" w:rsidRPr="00E55E8E">
              <w:rPr>
                <w:rFonts w:cs="Calibri"/>
              </w:rPr>
              <w:t xml:space="preserve"> school activities and preparing for life after graduation.</w:t>
            </w:r>
          </w:p>
        </w:tc>
      </w:tr>
      <w:tr w:rsidR="00287F64" w:rsidRPr="00E55E8E" w14:paraId="7904B56E" w14:textId="77777777" w:rsidTr="001A7044">
        <w:trPr>
          <w:trHeight w:val="23"/>
        </w:trPr>
        <w:tc>
          <w:tcPr>
            <w:tcW w:w="4530" w:type="dxa"/>
          </w:tcPr>
          <w:p w14:paraId="0CC4B2C6" w14:textId="77777777" w:rsidR="00287F64" w:rsidRPr="001A7044" w:rsidRDefault="00287F64" w:rsidP="001A7044">
            <w:pPr>
              <w:spacing w:line="269" w:lineRule="auto"/>
            </w:pPr>
            <w:r w:rsidRPr="00E55E8E">
              <w:rPr>
                <w:rFonts w:cs="Calibri"/>
                <w:b/>
                <w:bCs/>
              </w:rPr>
              <w:t>Global</w:t>
            </w:r>
          </w:p>
          <w:p w14:paraId="710B0788" w14:textId="77777777" w:rsidR="00287F64" w:rsidRPr="001A7044" w:rsidRDefault="00287F64" w:rsidP="001A7044">
            <w:pPr>
              <w:spacing w:line="269" w:lineRule="auto"/>
            </w:pPr>
            <w:r w:rsidRPr="00E55E8E">
              <w:rPr>
                <w:rFonts w:cs="Calibri"/>
              </w:rPr>
              <w:t>Students examine how the topic impacts the global community.</w:t>
            </w:r>
          </w:p>
        </w:tc>
        <w:tc>
          <w:tcPr>
            <w:tcW w:w="4530" w:type="dxa"/>
          </w:tcPr>
          <w:p w14:paraId="4F2CCFB0" w14:textId="362F4902" w:rsidR="008F7DA8" w:rsidRPr="001A7044" w:rsidRDefault="0024439B" w:rsidP="001A7044">
            <w:pPr>
              <w:spacing w:line="269" w:lineRule="auto"/>
            </w:pPr>
            <w:r w:rsidRPr="00E55E8E">
              <w:rPr>
                <w:rFonts w:cs="Calibri"/>
                <w:b/>
                <w:bCs/>
              </w:rPr>
              <w:t xml:space="preserve">Technology and </w:t>
            </w:r>
            <w:r w:rsidR="00E72455" w:rsidRPr="00E55E8E">
              <w:rPr>
                <w:rFonts w:cs="Calibri"/>
                <w:b/>
                <w:bCs/>
              </w:rPr>
              <w:t xml:space="preserve">social </w:t>
            </w:r>
            <w:r w:rsidR="0072501C" w:rsidRPr="00E55E8E">
              <w:rPr>
                <w:rFonts w:cs="Calibri"/>
                <w:b/>
                <w:bCs/>
              </w:rPr>
              <w:t>media</w:t>
            </w:r>
          </w:p>
          <w:p w14:paraId="05286058" w14:textId="5D6E46CD" w:rsidR="00287F64" w:rsidRPr="00E55E8E" w:rsidRDefault="008F7DA8" w:rsidP="001A7044">
            <w:pPr>
              <w:spacing w:line="269" w:lineRule="auto"/>
              <w:rPr>
                <w:rFonts w:cs="Calibri"/>
              </w:rPr>
            </w:pPr>
            <w:r w:rsidRPr="00E55E8E">
              <w:rPr>
                <w:rFonts w:cs="Calibri"/>
              </w:rPr>
              <w:t xml:space="preserve">Students </w:t>
            </w:r>
            <w:r w:rsidR="0024439B" w:rsidRPr="00E55E8E">
              <w:rPr>
                <w:rFonts w:cs="Calibri"/>
              </w:rPr>
              <w:t xml:space="preserve">examine </w:t>
            </w:r>
            <w:r w:rsidR="0024439B" w:rsidRPr="001A7044">
              <w:t>the</w:t>
            </w:r>
            <w:r w:rsidR="0024439B" w:rsidRPr="00E55E8E">
              <w:rPr>
                <w:rFonts w:cs="Calibri"/>
              </w:rPr>
              <w:t xml:space="preserve"> </w:t>
            </w:r>
            <w:r w:rsidR="00E72455" w:rsidRPr="00E55E8E">
              <w:rPr>
                <w:rFonts w:cs="Calibri"/>
              </w:rPr>
              <w:t xml:space="preserve">role </w:t>
            </w:r>
            <w:r w:rsidR="0024439B" w:rsidRPr="00E55E8E">
              <w:rPr>
                <w:rFonts w:cs="Calibri"/>
              </w:rPr>
              <w:t>o</w:t>
            </w:r>
            <w:r w:rsidR="00C729D0" w:rsidRPr="00E55E8E">
              <w:rPr>
                <w:rFonts w:cs="Calibri"/>
              </w:rPr>
              <w:t>f technology and social media in</w:t>
            </w:r>
            <w:r w:rsidR="0024439B" w:rsidRPr="00E55E8E">
              <w:rPr>
                <w:rFonts w:cs="Calibri"/>
              </w:rPr>
              <w:t xml:space="preserve"> the lives of young people around the world.</w:t>
            </w:r>
          </w:p>
        </w:tc>
      </w:tr>
    </w:tbl>
    <w:p w14:paraId="5D7BD1E7" w14:textId="77777777" w:rsidR="00264EA9" w:rsidRPr="00B23650" w:rsidRDefault="00264EA9" w:rsidP="001A7044">
      <w:pPr>
        <w:pStyle w:val="SCSAHeading3"/>
        <w:spacing w:before="120" w:line="269" w:lineRule="auto"/>
      </w:pPr>
      <w:bookmarkStart w:id="40" w:name="_Toc347908227"/>
      <w:bookmarkEnd w:id="39"/>
      <w:r w:rsidRPr="00B23650">
        <w:t xml:space="preserve">Text types and </w:t>
      </w:r>
      <w:r w:rsidR="00982E91" w:rsidRPr="00B23650">
        <w:t>styles of writing</w:t>
      </w:r>
    </w:p>
    <w:p w14:paraId="723066C7" w14:textId="77777777" w:rsidR="00D52F59" w:rsidRPr="00D52F59" w:rsidRDefault="00D52F59" w:rsidP="001A7044">
      <w:pPr>
        <w:pStyle w:val="SCSAHeading4"/>
        <w:spacing w:line="269" w:lineRule="auto"/>
      </w:pPr>
      <w:r w:rsidRPr="00D52F59">
        <w:t>Text types</w:t>
      </w:r>
    </w:p>
    <w:p w14:paraId="45E3D4A8" w14:textId="2BAB0C5A" w:rsidR="00264EA9" w:rsidRPr="00264EA9" w:rsidRDefault="00264EA9" w:rsidP="001A7044">
      <w:pPr>
        <w:spacing w:before="120" w:line="269" w:lineRule="auto"/>
      </w:pPr>
      <w:r w:rsidRPr="00264EA9">
        <w:t>It is necessary for students to engage with a range of text types. In school-based assessments, students are expected to respond to</w:t>
      </w:r>
      <w:r w:rsidR="00105CA1">
        <w:t xml:space="preserve"> </w:t>
      </w:r>
      <w:r w:rsidRPr="00264EA9">
        <w:t>and</w:t>
      </w:r>
      <w:r w:rsidR="00105CA1">
        <w:t>/or</w:t>
      </w:r>
      <w:r w:rsidRPr="00264EA9">
        <w:t xml:space="preserve"> produce a range of text types </w:t>
      </w:r>
      <w:r w:rsidRPr="000D52D0">
        <w:t xml:space="preserve">in </w:t>
      </w:r>
      <w:r w:rsidR="00020869" w:rsidRPr="00B6774B">
        <w:t>Korean</w:t>
      </w:r>
      <w:r w:rsidRPr="000D52D0">
        <w:t xml:space="preserve"> from </w:t>
      </w:r>
      <w:r w:rsidRPr="00264EA9">
        <w:t>the list below.</w:t>
      </w:r>
    </w:p>
    <w:tbl>
      <w:tblPr>
        <w:tblStyle w:val="TableGrid2"/>
        <w:tblW w:w="5000" w:type="pct"/>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3034"/>
        <w:gridCol w:w="3014"/>
        <w:gridCol w:w="3022"/>
      </w:tblGrid>
      <w:tr w:rsidR="00264EA9" w:rsidRPr="00264EA9" w14:paraId="2ACB3B24" w14:textId="77777777" w:rsidTr="00736656">
        <w:tc>
          <w:tcPr>
            <w:tcW w:w="3118" w:type="dxa"/>
          </w:tcPr>
          <w:p w14:paraId="50620E51" w14:textId="77777777" w:rsidR="00264EA9" w:rsidRPr="001A7044" w:rsidRDefault="00264EA9" w:rsidP="001A7044">
            <w:pPr>
              <w:pStyle w:val="ListParagraph"/>
              <w:numPr>
                <w:ilvl w:val="0"/>
                <w:numId w:val="18"/>
              </w:numPr>
              <w:spacing w:line="269" w:lineRule="auto"/>
              <w:ind w:left="357" w:hanging="357"/>
            </w:pPr>
            <w:r w:rsidRPr="001A7044">
              <w:t>account</w:t>
            </w:r>
          </w:p>
          <w:p w14:paraId="5CCC18BC" w14:textId="77777777" w:rsidR="00264EA9" w:rsidRPr="001A7044" w:rsidRDefault="00264EA9" w:rsidP="001A7044">
            <w:pPr>
              <w:pStyle w:val="ListParagraph"/>
              <w:numPr>
                <w:ilvl w:val="0"/>
                <w:numId w:val="18"/>
              </w:numPr>
              <w:spacing w:line="269" w:lineRule="auto"/>
              <w:ind w:left="357" w:hanging="357"/>
            </w:pPr>
            <w:r w:rsidRPr="001A7044">
              <w:t>advertisement</w:t>
            </w:r>
          </w:p>
          <w:p w14:paraId="1CDDBFF0" w14:textId="77777777" w:rsidR="00264EA9" w:rsidRPr="001A7044" w:rsidRDefault="00264EA9" w:rsidP="001A7044">
            <w:pPr>
              <w:pStyle w:val="ListParagraph"/>
              <w:numPr>
                <w:ilvl w:val="0"/>
                <w:numId w:val="18"/>
              </w:numPr>
              <w:spacing w:line="269" w:lineRule="auto"/>
              <w:ind w:left="357" w:hanging="357"/>
            </w:pPr>
            <w:r w:rsidRPr="001A7044">
              <w:t>announcement</w:t>
            </w:r>
          </w:p>
          <w:p w14:paraId="02191349" w14:textId="77777777" w:rsidR="00264EA9" w:rsidRPr="001A7044" w:rsidRDefault="00264EA9" w:rsidP="001A7044">
            <w:pPr>
              <w:pStyle w:val="ListParagraph"/>
              <w:numPr>
                <w:ilvl w:val="0"/>
                <w:numId w:val="18"/>
              </w:numPr>
              <w:spacing w:line="269" w:lineRule="auto"/>
              <w:ind w:left="357" w:hanging="357"/>
            </w:pPr>
            <w:r w:rsidRPr="001A7044">
              <w:t>article</w:t>
            </w:r>
          </w:p>
          <w:p w14:paraId="17059ABC" w14:textId="77777777" w:rsidR="00264EA9" w:rsidRPr="001A7044" w:rsidRDefault="00264EA9" w:rsidP="001A7044">
            <w:pPr>
              <w:pStyle w:val="ListParagraph"/>
              <w:numPr>
                <w:ilvl w:val="0"/>
                <w:numId w:val="18"/>
              </w:numPr>
              <w:spacing w:line="269" w:lineRule="auto"/>
              <w:ind w:left="357" w:hanging="357"/>
            </w:pPr>
            <w:r w:rsidRPr="001A7044">
              <w:t>blog post</w:t>
            </w:r>
          </w:p>
          <w:p w14:paraId="4D0DCF27" w14:textId="77777777" w:rsidR="00264EA9" w:rsidRPr="001A7044" w:rsidRDefault="00264EA9" w:rsidP="001A7044">
            <w:pPr>
              <w:pStyle w:val="ListParagraph"/>
              <w:numPr>
                <w:ilvl w:val="0"/>
                <w:numId w:val="18"/>
              </w:numPr>
              <w:spacing w:line="269" w:lineRule="auto"/>
              <w:ind w:left="357" w:hanging="357"/>
            </w:pPr>
            <w:r w:rsidRPr="001A7044">
              <w:t>chart</w:t>
            </w:r>
          </w:p>
          <w:p w14:paraId="25D0E622" w14:textId="77777777" w:rsidR="00105CA1" w:rsidRPr="001A7044" w:rsidRDefault="00105CA1" w:rsidP="001A7044">
            <w:pPr>
              <w:pStyle w:val="ListParagraph"/>
              <w:numPr>
                <w:ilvl w:val="0"/>
                <w:numId w:val="18"/>
              </w:numPr>
              <w:spacing w:line="269" w:lineRule="auto"/>
              <w:ind w:left="357" w:hanging="357"/>
            </w:pPr>
            <w:r w:rsidRPr="001A7044">
              <w:t>comic strip</w:t>
            </w:r>
          </w:p>
          <w:p w14:paraId="5A196D75" w14:textId="77777777" w:rsidR="00264EA9" w:rsidRPr="001A7044" w:rsidRDefault="00264EA9" w:rsidP="001A7044">
            <w:pPr>
              <w:pStyle w:val="ListParagraph"/>
              <w:numPr>
                <w:ilvl w:val="0"/>
                <w:numId w:val="18"/>
              </w:numPr>
              <w:spacing w:line="269" w:lineRule="auto"/>
              <w:ind w:left="357" w:hanging="357"/>
            </w:pPr>
            <w:r w:rsidRPr="001A7044">
              <w:t>conversation</w:t>
            </w:r>
          </w:p>
          <w:p w14:paraId="1C8909CE" w14:textId="77777777" w:rsidR="00264EA9" w:rsidRPr="001A7044" w:rsidRDefault="00264EA9" w:rsidP="001A7044">
            <w:pPr>
              <w:pStyle w:val="ListParagraph"/>
              <w:numPr>
                <w:ilvl w:val="0"/>
                <w:numId w:val="18"/>
              </w:numPr>
              <w:spacing w:line="269" w:lineRule="auto"/>
              <w:ind w:left="357" w:hanging="357"/>
            </w:pPr>
            <w:r w:rsidRPr="001A7044">
              <w:t>description</w:t>
            </w:r>
          </w:p>
          <w:p w14:paraId="5049F7AE" w14:textId="77777777" w:rsidR="00264EA9" w:rsidRPr="001A7044" w:rsidRDefault="00105CA1" w:rsidP="001A7044">
            <w:pPr>
              <w:pStyle w:val="ListParagraph"/>
              <w:numPr>
                <w:ilvl w:val="0"/>
                <w:numId w:val="18"/>
              </w:numPr>
              <w:spacing w:line="269" w:lineRule="auto"/>
              <w:ind w:left="357" w:hanging="357"/>
            </w:pPr>
            <w:r w:rsidRPr="001A7044">
              <w:t>discussion</w:t>
            </w:r>
          </w:p>
        </w:tc>
        <w:tc>
          <w:tcPr>
            <w:tcW w:w="3119" w:type="dxa"/>
          </w:tcPr>
          <w:p w14:paraId="40AFB1DE" w14:textId="77777777" w:rsidR="00264EA9" w:rsidRPr="001A7044" w:rsidRDefault="00264EA9" w:rsidP="001A7044">
            <w:pPr>
              <w:pStyle w:val="ListParagraph"/>
              <w:numPr>
                <w:ilvl w:val="0"/>
                <w:numId w:val="18"/>
              </w:numPr>
              <w:spacing w:line="269" w:lineRule="auto"/>
              <w:ind w:left="357" w:hanging="357"/>
            </w:pPr>
            <w:r w:rsidRPr="001A7044">
              <w:t>email</w:t>
            </w:r>
          </w:p>
          <w:p w14:paraId="2F475B74" w14:textId="77777777" w:rsidR="00264EA9" w:rsidRPr="001A7044" w:rsidRDefault="00264EA9" w:rsidP="001A7044">
            <w:pPr>
              <w:pStyle w:val="ListParagraph"/>
              <w:numPr>
                <w:ilvl w:val="0"/>
                <w:numId w:val="18"/>
              </w:numPr>
              <w:spacing w:line="269" w:lineRule="auto"/>
              <w:ind w:left="357" w:hanging="357"/>
            </w:pPr>
            <w:r w:rsidRPr="001A7044">
              <w:t>form</w:t>
            </w:r>
          </w:p>
          <w:p w14:paraId="5F8C47C2" w14:textId="77777777" w:rsidR="00264EA9" w:rsidRPr="001A7044" w:rsidRDefault="00264EA9" w:rsidP="001A7044">
            <w:pPr>
              <w:pStyle w:val="ListParagraph"/>
              <w:numPr>
                <w:ilvl w:val="0"/>
                <w:numId w:val="18"/>
              </w:numPr>
              <w:spacing w:line="269" w:lineRule="auto"/>
              <w:ind w:left="357" w:hanging="357"/>
            </w:pPr>
            <w:r w:rsidRPr="001A7044">
              <w:t>image</w:t>
            </w:r>
          </w:p>
          <w:p w14:paraId="23A9B66B" w14:textId="77777777" w:rsidR="00105CA1" w:rsidRPr="001A7044" w:rsidRDefault="00105CA1" w:rsidP="001A7044">
            <w:pPr>
              <w:pStyle w:val="ListParagraph"/>
              <w:numPr>
                <w:ilvl w:val="0"/>
                <w:numId w:val="18"/>
              </w:numPr>
              <w:spacing w:line="269" w:lineRule="auto"/>
              <w:ind w:left="357" w:hanging="357"/>
            </w:pPr>
            <w:r w:rsidRPr="001A7044">
              <w:t>infographic</w:t>
            </w:r>
          </w:p>
          <w:p w14:paraId="40C7F1A6" w14:textId="77777777" w:rsidR="00264EA9" w:rsidRPr="001A7044" w:rsidRDefault="00264EA9" w:rsidP="001A7044">
            <w:pPr>
              <w:pStyle w:val="ListParagraph"/>
              <w:numPr>
                <w:ilvl w:val="0"/>
                <w:numId w:val="18"/>
              </w:numPr>
              <w:spacing w:line="269" w:lineRule="auto"/>
              <w:ind w:left="357" w:hanging="357"/>
            </w:pPr>
            <w:r w:rsidRPr="001A7044">
              <w:t>interview</w:t>
            </w:r>
          </w:p>
          <w:p w14:paraId="518E51C8" w14:textId="77777777" w:rsidR="00264EA9" w:rsidRPr="001A7044" w:rsidRDefault="00264EA9" w:rsidP="001A7044">
            <w:pPr>
              <w:pStyle w:val="ListParagraph"/>
              <w:numPr>
                <w:ilvl w:val="0"/>
                <w:numId w:val="18"/>
              </w:numPr>
              <w:spacing w:line="269" w:lineRule="auto"/>
              <w:ind w:left="357" w:hanging="357"/>
            </w:pPr>
            <w:r w:rsidRPr="001A7044">
              <w:t>journal entry</w:t>
            </w:r>
          </w:p>
          <w:p w14:paraId="5BE455BF" w14:textId="77777777" w:rsidR="00264EA9" w:rsidRPr="001A7044" w:rsidRDefault="00264EA9" w:rsidP="001A7044">
            <w:pPr>
              <w:pStyle w:val="ListParagraph"/>
              <w:numPr>
                <w:ilvl w:val="0"/>
                <w:numId w:val="18"/>
              </w:numPr>
              <w:spacing w:line="269" w:lineRule="auto"/>
              <w:ind w:left="357" w:hanging="357"/>
            </w:pPr>
            <w:r w:rsidRPr="001A7044">
              <w:t>letter</w:t>
            </w:r>
          </w:p>
          <w:p w14:paraId="61BA7666" w14:textId="77777777" w:rsidR="004B2D83" w:rsidRPr="001A7044" w:rsidRDefault="004B2D83" w:rsidP="001A7044">
            <w:pPr>
              <w:pStyle w:val="ListParagraph"/>
              <w:numPr>
                <w:ilvl w:val="0"/>
                <w:numId w:val="18"/>
              </w:numPr>
              <w:spacing w:line="269" w:lineRule="auto"/>
              <w:ind w:left="357" w:hanging="357"/>
            </w:pPr>
            <w:r w:rsidRPr="001A7044">
              <w:t>message</w:t>
            </w:r>
          </w:p>
          <w:p w14:paraId="495D041E" w14:textId="77777777" w:rsidR="004B2D83" w:rsidRPr="001A7044" w:rsidRDefault="004B2D83" w:rsidP="001A7044">
            <w:pPr>
              <w:pStyle w:val="ListParagraph"/>
              <w:numPr>
                <w:ilvl w:val="0"/>
                <w:numId w:val="18"/>
              </w:numPr>
              <w:spacing w:line="269" w:lineRule="auto"/>
              <w:ind w:left="357" w:hanging="357"/>
            </w:pPr>
            <w:r w:rsidRPr="001A7044">
              <w:t>note</w:t>
            </w:r>
          </w:p>
          <w:p w14:paraId="1073BD4E" w14:textId="77777777" w:rsidR="00264EA9" w:rsidRPr="001A7044" w:rsidRDefault="004B2D83" w:rsidP="001A7044">
            <w:pPr>
              <w:pStyle w:val="ListParagraph"/>
              <w:numPr>
                <w:ilvl w:val="0"/>
                <w:numId w:val="18"/>
              </w:numPr>
              <w:spacing w:line="269" w:lineRule="auto"/>
              <w:ind w:left="357" w:hanging="357"/>
            </w:pPr>
            <w:r w:rsidRPr="001A7044">
              <w:t>plan</w:t>
            </w:r>
          </w:p>
        </w:tc>
        <w:tc>
          <w:tcPr>
            <w:tcW w:w="3119" w:type="dxa"/>
          </w:tcPr>
          <w:p w14:paraId="43321AF9" w14:textId="77777777" w:rsidR="00264EA9" w:rsidRPr="001A7044" w:rsidRDefault="004B2D83" w:rsidP="001A7044">
            <w:pPr>
              <w:pStyle w:val="ListParagraph"/>
              <w:numPr>
                <w:ilvl w:val="0"/>
                <w:numId w:val="18"/>
              </w:numPr>
              <w:spacing w:line="269" w:lineRule="auto"/>
              <w:ind w:left="357" w:hanging="357"/>
            </w:pPr>
            <w:r w:rsidRPr="001A7044">
              <w:t>poem</w:t>
            </w:r>
          </w:p>
          <w:p w14:paraId="7441A0CA" w14:textId="77777777" w:rsidR="004B2D83" w:rsidRPr="001A7044" w:rsidRDefault="004B2D83" w:rsidP="001A7044">
            <w:pPr>
              <w:pStyle w:val="ListParagraph"/>
              <w:numPr>
                <w:ilvl w:val="0"/>
                <w:numId w:val="18"/>
              </w:numPr>
              <w:spacing w:line="269" w:lineRule="auto"/>
              <w:ind w:left="357" w:hanging="357"/>
            </w:pPr>
            <w:r w:rsidRPr="001A7044">
              <w:t>presentation</w:t>
            </w:r>
          </w:p>
          <w:p w14:paraId="14C25986" w14:textId="77777777" w:rsidR="00264EA9" w:rsidRPr="001A7044" w:rsidRDefault="00264EA9" w:rsidP="001A7044">
            <w:pPr>
              <w:pStyle w:val="ListParagraph"/>
              <w:numPr>
                <w:ilvl w:val="0"/>
                <w:numId w:val="18"/>
              </w:numPr>
              <w:spacing w:line="269" w:lineRule="auto"/>
              <w:ind w:left="357" w:hanging="357"/>
            </w:pPr>
            <w:r w:rsidRPr="001A7044">
              <w:t>review</w:t>
            </w:r>
          </w:p>
          <w:p w14:paraId="7EF13222" w14:textId="77777777" w:rsidR="00576520" w:rsidRPr="001A7044" w:rsidRDefault="00576520" w:rsidP="001A7044">
            <w:pPr>
              <w:pStyle w:val="ListParagraph"/>
              <w:numPr>
                <w:ilvl w:val="0"/>
                <w:numId w:val="18"/>
              </w:numPr>
              <w:spacing w:line="269" w:lineRule="auto"/>
              <w:ind w:left="357" w:hanging="357"/>
            </w:pPr>
            <w:r w:rsidRPr="001A7044">
              <w:t>role play</w:t>
            </w:r>
          </w:p>
          <w:p w14:paraId="061D34FF" w14:textId="77777777" w:rsidR="00264EA9" w:rsidRPr="001A7044" w:rsidRDefault="00264EA9" w:rsidP="001A7044">
            <w:pPr>
              <w:pStyle w:val="ListParagraph"/>
              <w:numPr>
                <w:ilvl w:val="0"/>
                <w:numId w:val="18"/>
              </w:numPr>
              <w:spacing w:line="269" w:lineRule="auto"/>
              <w:ind w:left="357" w:hanging="357"/>
            </w:pPr>
            <w:r w:rsidRPr="001A7044">
              <w:t>script – speech, interview, dialogue</w:t>
            </w:r>
          </w:p>
          <w:p w14:paraId="2986CAD1" w14:textId="77777777" w:rsidR="00264EA9" w:rsidRPr="001A7044" w:rsidRDefault="00264EA9" w:rsidP="001A7044">
            <w:pPr>
              <w:pStyle w:val="ListParagraph"/>
              <w:numPr>
                <w:ilvl w:val="0"/>
                <w:numId w:val="18"/>
              </w:numPr>
              <w:spacing w:line="269" w:lineRule="auto"/>
              <w:ind w:left="357" w:hanging="357"/>
            </w:pPr>
            <w:r w:rsidRPr="001A7044">
              <w:t>s</w:t>
            </w:r>
            <w:r w:rsidR="00576520" w:rsidRPr="001A7044">
              <w:t>ong</w:t>
            </w:r>
          </w:p>
          <w:p w14:paraId="331F85E6" w14:textId="77777777" w:rsidR="00576520" w:rsidRPr="001A7044" w:rsidRDefault="00576520" w:rsidP="001A7044">
            <w:pPr>
              <w:pStyle w:val="ListParagraph"/>
              <w:numPr>
                <w:ilvl w:val="0"/>
                <w:numId w:val="18"/>
              </w:numPr>
              <w:spacing w:line="269" w:lineRule="auto"/>
              <w:ind w:left="357" w:hanging="357"/>
            </w:pPr>
            <w:r w:rsidRPr="001A7044">
              <w:t>speech</w:t>
            </w:r>
          </w:p>
          <w:p w14:paraId="5B609774" w14:textId="77777777" w:rsidR="00264EA9" w:rsidRPr="001A7044" w:rsidRDefault="00264EA9" w:rsidP="001A7044">
            <w:pPr>
              <w:pStyle w:val="ListParagraph"/>
              <w:numPr>
                <w:ilvl w:val="0"/>
                <w:numId w:val="18"/>
              </w:numPr>
              <w:spacing w:line="269" w:lineRule="auto"/>
              <w:ind w:left="357" w:hanging="357"/>
            </w:pPr>
            <w:r w:rsidRPr="001A7044">
              <w:t>summary</w:t>
            </w:r>
          </w:p>
          <w:p w14:paraId="239F213F" w14:textId="77777777" w:rsidR="00264EA9" w:rsidRPr="001A7044" w:rsidRDefault="00264EA9" w:rsidP="001A7044">
            <w:pPr>
              <w:pStyle w:val="ListParagraph"/>
              <w:numPr>
                <w:ilvl w:val="0"/>
                <w:numId w:val="18"/>
              </w:numPr>
              <w:spacing w:line="269" w:lineRule="auto"/>
              <w:ind w:left="357" w:hanging="357"/>
            </w:pPr>
            <w:r w:rsidRPr="001A7044">
              <w:t>table</w:t>
            </w:r>
          </w:p>
        </w:tc>
      </w:tr>
    </w:tbl>
    <w:p w14:paraId="4AF4B248" w14:textId="77777777" w:rsidR="00E3105D" w:rsidRPr="00D52F59" w:rsidRDefault="00E3105D" w:rsidP="00E55E8E">
      <w:pPr>
        <w:pStyle w:val="SCSAHeading4"/>
        <w:spacing w:before="120"/>
      </w:pPr>
      <w:r w:rsidRPr="00D52F59">
        <w:lastRenderedPageBreak/>
        <w:t>Styles of writing</w:t>
      </w:r>
    </w:p>
    <w:p w14:paraId="7E4ACEB9" w14:textId="300B30FD" w:rsidR="00E6043D" w:rsidRPr="00085CBF" w:rsidRDefault="00E3105D" w:rsidP="006D5E95">
      <w:pPr>
        <w:rPr>
          <w:rFonts w:eastAsia="Malgun Gothic"/>
          <w:lang w:eastAsia="ko-KR"/>
        </w:rPr>
      </w:pPr>
      <w:r w:rsidRPr="006A64F8">
        <w:t xml:space="preserve">Students should </w:t>
      </w:r>
      <w:r w:rsidR="00CC30F3">
        <w:t xml:space="preserve">respond to and </w:t>
      </w:r>
      <w:r w:rsidRPr="00E3105D">
        <w:t>produce</w:t>
      </w:r>
      <w:r w:rsidRPr="006A64F8">
        <w:t xml:space="preserve"> the following </w:t>
      </w:r>
      <w:r w:rsidR="003C06E3">
        <w:t xml:space="preserve">range of </w:t>
      </w:r>
      <w:r w:rsidRPr="006A64F8">
        <w:t>styles of writing in school-based assessments</w:t>
      </w:r>
      <w:r>
        <w:t xml:space="preserve">, </w:t>
      </w:r>
      <w:r w:rsidRPr="00E3105D">
        <w:t>individually or in combination</w:t>
      </w:r>
      <w:r w:rsidRPr="006A64F8">
        <w:t xml:space="preserve">: descriptive, </w:t>
      </w:r>
      <w:r w:rsidR="00E72455" w:rsidRPr="00E72455">
        <w:t>informative</w:t>
      </w:r>
      <w:r w:rsidR="00E72455">
        <w:t>,</w:t>
      </w:r>
      <w:r w:rsidR="00E72455" w:rsidRPr="00E72455">
        <w:t xml:space="preserve"> </w:t>
      </w:r>
      <w:r w:rsidRPr="006A64F8">
        <w:t>personal</w:t>
      </w:r>
      <w:r w:rsidR="00305490">
        <w:t>.</w:t>
      </w:r>
    </w:p>
    <w:p w14:paraId="3B8A0BEB" w14:textId="7AE44420" w:rsidR="00264EA9" w:rsidRPr="00264EA9" w:rsidRDefault="00264EA9" w:rsidP="006D5E95">
      <w:r w:rsidRPr="00264EA9">
        <w:t>Refer to Appendix 2 for details of the features and conventions of the text types</w:t>
      </w:r>
      <w:r w:rsidR="00E42B01">
        <w:t xml:space="preserve"> and </w:t>
      </w:r>
      <w:r w:rsidR="0072501C">
        <w:t xml:space="preserve">characteristics of </w:t>
      </w:r>
      <w:r w:rsidR="00E42B01">
        <w:t>the styles of writing</w:t>
      </w:r>
      <w:r w:rsidRPr="00264EA9">
        <w:t>.</w:t>
      </w:r>
    </w:p>
    <w:p w14:paraId="39F80F76" w14:textId="77777777" w:rsidR="00264EA9" w:rsidRPr="00B23650" w:rsidRDefault="00264EA9" w:rsidP="00CD5264">
      <w:pPr>
        <w:pStyle w:val="SCSAHeading3"/>
      </w:pPr>
      <w:r w:rsidRPr="00B23650">
        <w:t>Linguistic resources</w:t>
      </w:r>
    </w:p>
    <w:p w14:paraId="7C75FA94" w14:textId="77777777" w:rsidR="00264EA9" w:rsidRPr="00264EA9" w:rsidRDefault="00264EA9" w:rsidP="00CD5264">
      <w:pPr>
        <w:pStyle w:val="SCSAHeading4"/>
      </w:pPr>
      <w:r w:rsidRPr="00264EA9">
        <w:t>Vocabulary</w:t>
      </w:r>
    </w:p>
    <w:p w14:paraId="551B025D" w14:textId="16C80EC2" w:rsidR="00736656" w:rsidRDefault="00264EA9" w:rsidP="00736656">
      <w:pPr>
        <w:spacing w:after="200"/>
        <w:rPr>
          <w:rFonts w:eastAsiaTheme="minorHAnsi" w:cs="Calibri"/>
          <w:lang w:eastAsia="en-AU"/>
        </w:rPr>
      </w:pPr>
      <w:r w:rsidRPr="00264EA9">
        <w:rPr>
          <w:rFonts w:eastAsiaTheme="minorHAnsi" w:cs="Calibri"/>
          <w:lang w:eastAsia="en-AU"/>
        </w:rPr>
        <w:t>Vocabulary, phrases and expressions associated with the unit content.</w:t>
      </w:r>
    </w:p>
    <w:p w14:paraId="08369AB5" w14:textId="77777777" w:rsidR="00264EA9" w:rsidRPr="00264EA9" w:rsidRDefault="00264EA9" w:rsidP="00CD5264">
      <w:pPr>
        <w:pStyle w:val="SCSAHeading4"/>
      </w:pPr>
      <w:r w:rsidRPr="00264EA9">
        <w:t>Grammar</w:t>
      </w:r>
    </w:p>
    <w:p w14:paraId="31D9BAF7" w14:textId="6BF48D78" w:rsidR="00264EA9" w:rsidRDefault="00264EA9" w:rsidP="006D5E95">
      <w:pPr>
        <w:rPr>
          <w:rFonts w:eastAsiaTheme="minorHAnsi" w:cs="Calibri"/>
          <w:lang w:eastAsia="en-AU"/>
        </w:rPr>
      </w:pPr>
      <w:r w:rsidRPr="00264EA9">
        <w:rPr>
          <w:rFonts w:eastAsiaTheme="minorHAnsi" w:cs="Calibri"/>
          <w:lang w:eastAsia="en-AU"/>
        </w:rPr>
        <w:t>Students will be expected to recognise and use the following grammatical items</w:t>
      </w:r>
      <w:r w:rsidR="00241BF6">
        <w:rPr>
          <w:rFonts w:eastAsiaTheme="minorHAnsi" w:cs="Calibri"/>
          <w:lang w:eastAsia="en-AU"/>
        </w:rPr>
        <w:t>.</w:t>
      </w:r>
    </w:p>
    <w:tbl>
      <w:tblPr>
        <w:tblStyle w:val="SCSATable"/>
        <w:tblW w:w="5000" w:type="pct"/>
        <w:tblLook w:val="04A0" w:firstRow="1" w:lastRow="0" w:firstColumn="1" w:lastColumn="0" w:noHBand="0" w:noVBand="1"/>
      </w:tblPr>
      <w:tblGrid>
        <w:gridCol w:w="3123"/>
        <w:gridCol w:w="5937"/>
      </w:tblGrid>
      <w:tr w:rsidR="00EE1320" w:rsidRPr="00E55E8E" w14:paraId="5811859E" w14:textId="77777777" w:rsidTr="00A946C5">
        <w:trPr>
          <w:cnfStyle w:val="100000000000" w:firstRow="1" w:lastRow="0" w:firstColumn="0" w:lastColumn="0" w:oddVBand="0" w:evenVBand="0" w:oddHBand="0" w:evenHBand="0" w:firstRowFirstColumn="0" w:firstRowLastColumn="0" w:lastRowFirstColumn="0" w:lastRowLastColumn="0"/>
          <w:cantSplit/>
          <w:trHeight w:val="23"/>
        </w:trPr>
        <w:tc>
          <w:tcPr>
            <w:tcW w:w="3123" w:type="dxa"/>
            <w:hideMark/>
          </w:tcPr>
          <w:p w14:paraId="09256EFB" w14:textId="77777777" w:rsidR="00EE1320" w:rsidRPr="00E55E8E" w:rsidRDefault="00EE1320" w:rsidP="00E55E8E">
            <w:pPr>
              <w:rPr>
                <w:rFonts w:eastAsia="Times New Roman" w:cs="Calibri"/>
                <w:b w:val="0"/>
              </w:rPr>
            </w:pPr>
            <w:r w:rsidRPr="00E55E8E">
              <w:rPr>
                <w:rFonts w:eastAsia="Times New Roman" w:cs="Calibri"/>
              </w:rPr>
              <w:t>Grammatical items</w:t>
            </w:r>
          </w:p>
        </w:tc>
        <w:tc>
          <w:tcPr>
            <w:tcW w:w="5937" w:type="dxa"/>
            <w:hideMark/>
          </w:tcPr>
          <w:p w14:paraId="7C1F4E73" w14:textId="77777777" w:rsidR="00EE1320" w:rsidRPr="00E55E8E" w:rsidRDefault="00EE1320" w:rsidP="00E55E8E">
            <w:pPr>
              <w:rPr>
                <w:rFonts w:eastAsia="Times New Roman" w:cs="Calibri"/>
                <w:b w:val="0"/>
              </w:rPr>
            </w:pPr>
            <w:r w:rsidRPr="00E55E8E">
              <w:rPr>
                <w:rFonts w:eastAsia="Times New Roman" w:cs="Calibri"/>
              </w:rPr>
              <w:t>Sub-elements</w:t>
            </w:r>
          </w:p>
        </w:tc>
      </w:tr>
      <w:tr w:rsidR="00EE1320" w:rsidRPr="00E55E8E" w14:paraId="23F9E616" w14:textId="77777777" w:rsidTr="00A946C5">
        <w:trPr>
          <w:cantSplit/>
          <w:trHeight w:val="23"/>
        </w:trPr>
        <w:tc>
          <w:tcPr>
            <w:tcW w:w="3123" w:type="dxa"/>
            <w:vMerge w:val="restart"/>
          </w:tcPr>
          <w:p w14:paraId="1E364A24" w14:textId="77777777" w:rsidR="00EE1320" w:rsidRPr="00E55E8E" w:rsidRDefault="00EE1320" w:rsidP="00E55E8E">
            <w:pPr>
              <w:rPr>
                <w:rFonts w:eastAsia="Times New Roman" w:cs="Calibri"/>
                <w:bCs/>
                <w:lang w:val="en-US"/>
              </w:rPr>
            </w:pPr>
            <w:r w:rsidRPr="00E55E8E">
              <w:rPr>
                <w:rFonts w:eastAsia="Times New Roman" w:cs="Calibri"/>
                <w:bCs/>
                <w:lang w:val="en-US"/>
              </w:rPr>
              <w:t>Adjectives</w:t>
            </w:r>
          </w:p>
        </w:tc>
        <w:tc>
          <w:tcPr>
            <w:tcW w:w="5937" w:type="dxa"/>
          </w:tcPr>
          <w:p w14:paraId="23C6FD8E" w14:textId="77777777" w:rsidR="00EE1320" w:rsidRPr="00E55E8E" w:rsidRDefault="00EE1320" w:rsidP="00E55E8E">
            <w:pPr>
              <w:autoSpaceDE w:val="0"/>
              <w:autoSpaceDN w:val="0"/>
              <w:adjustRightInd w:val="0"/>
              <w:rPr>
                <w:rFonts w:cs="Calibri"/>
              </w:rPr>
            </w:pPr>
            <w:r w:rsidRPr="00E55E8E">
              <w:rPr>
                <w:rFonts w:cs="Calibri"/>
              </w:rPr>
              <w:t>traits and feelings</w:t>
            </w:r>
          </w:p>
        </w:tc>
      </w:tr>
      <w:tr w:rsidR="00EE1320" w:rsidRPr="00E55E8E" w14:paraId="5677A563" w14:textId="77777777" w:rsidTr="00A946C5">
        <w:trPr>
          <w:cantSplit/>
          <w:trHeight w:val="23"/>
        </w:trPr>
        <w:tc>
          <w:tcPr>
            <w:tcW w:w="3123" w:type="dxa"/>
            <w:vMerge/>
          </w:tcPr>
          <w:p w14:paraId="44FCA7FE" w14:textId="77777777" w:rsidR="00EE1320" w:rsidRPr="00E55E8E" w:rsidRDefault="00EE1320" w:rsidP="00E55E8E">
            <w:pPr>
              <w:rPr>
                <w:rFonts w:eastAsia="Times New Roman" w:cs="Calibri"/>
                <w:bCs/>
                <w:lang w:val="en-US"/>
              </w:rPr>
            </w:pPr>
          </w:p>
        </w:tc>
        <w:tc>
          <w:tcPr>
            <w:tcW w:w="5937" w:type="dxa"/>
          </w:tcPr>
          <w:p w14:paraId="2BC5987C" w14:textId="77777777" w:rsidR="00EE1320" w:rsidRPr="00E55E8E" w:rsidRDefault="00EE1320" w:rsidP="00E55E8E">
            <w:pPr>
              <w:autoSpaceDE w:val="0"/>
              <w:autoSpaceDN w:val="0"/>
              <w:adjustRightInd w:val="0"/>
              <w:rPr>
                <w:rFonts w:cs="Calibri"/>
              </w:rPr>
            </w:pPr>
            <w:r w:rsidRPr="00E55E8E">
              <w:rPr>
                <w:rFonts w:cs="Calibri"/>
              </w:rPr>
              <w:t>qualitative</w:t>
            </w:r>
          </w:p>
        </w:tc>
      </w:tr>
      <w:tr w:rsidR="00EE1320" w:rsidRPr="00E55E8E" w14:paraId="700791FA" w14:textId="77777777" w:rsidTr="00A946C5">
        <w:trPr>
          <w:cantSplit/>
          <w:trHeight w:val="23"/>
        </w:trPr>
        <w:tc>
          <w:tcPr>
            <w:tcW w:w="3123" w:type="dxa"/>
            <w:vMerge/>
          </w:tcPr>
          <w:p w14:paraId="4710A6B9" w14:textId="77777777" w:rsidR="00EE1320" w:rsidRPr="00E55E8E" w:rsidRDefault="00EE1320" w:rsidP="00E55E8E">
            <w:pPr>
              <w:rPr>
                <w:rFonts w:eastAsia="Times New Roman" w:cs="Calibri"/>
                <w:bCs/>
                <w:lang w:val="en-US"/>
              </w:rPr>
            </w:pPr>
          </w:p>
        </w:tc>
        <w:tc>
          <w:tcPr>
            <w:tcW w:w="5937" w:type="dxa"/>
          </w:tcPr>
          <w:p w14:paraId="64D8E64A" w14:textId="69825340" w:rsidR="00EE1320" w:rsidRPr="00E55E8E" w:rsidRDefault="00B04066" w:rsidP="00E55E8E">
            <w:pPr>
              <w:autoSpaceDE w:val="0"/>
              <w:autoSpaceDN w:val="0"/>
              <w:adjustRightInd w:val="0"/>
              <w:rPr>
                <w:rFonts w:cs="Calibri"/>
              </w:rPr>
            </w:pPr>
            <w:r w:rsidRPr="00E55E8E">
              <w:rPr>
                <w:rFonts w:cs="Calibri"/>
              </w:rPr>
              <w:t>distance and size</w:t>
            </w:r>
          </w:p>
        </w:tc>
      </w:tr>
      <w:tr w:rsidR="00EE1320" w:rsidRPr="00E55E8E" w14:paraId="4F6DA145" w14:textId="77777777" w:rsidTr="00A946C5">
        <w:trPr>
          <w:cantSplit/>
          <w:trHeight w:val="23"/>
        </w:trPr>
        <w:tc>
          <w:tcPr>
            <w:tcW w:w="3123" w:type="dxa"/>
            <w:vMerge/>
          </w:tcPr>
          <w:p w14:paraId="6D780FA4" w14:textId="77777777" w:rsidR="00EE1320" w:rsidRPr="00E55E8E" w:rsidRDefault="00EE1320" w:rsidP="00E55E8E">
            <w:pPr>
              <w:rPr>
                <w:rFonts w:eastAsia="Times New Roman" w:cs="Calibri"/>
                <w:bCs/>
                <w:lang w:val="en-US"/>
              </w:rPr>
            </w:pPr>
          </w:p>
        </w:tc>
        <w:tc>
          <w:tcPr>
            <w:tcW w:w="5937" w:type="dxa"/>
          </w:tcPr>
          <w:p w14:paraId="31FCEF1B" w14:textId="035FC25E" w:rsidR="00EE1320" w:rsidRPr="00E55E8E" w:rsidRDefault="00B04066" w:rsidP="00E55E8E">
            <w:pPr>
              <w:autoSpaceDE w:val="0"/>
              <w:autoSpaceDN w:val="0"/>
              <w:adjustRightInd w:val="0"/>
              <w:rPr>
                <w:rFonts w:cs="Calibri"/>
              </w:rPr>
            </w:pPr>
            <w:r w:rsidRPr="00E55E8E">
              <w:rPr>
                <w:rFonts w:cs="Calibri"/>
              </w:rPr>
              <w:t>taste</w:t>
            </w:r>
          </w:p>
        </w:tc>
      </w:tr>
      <w:tr w:rsidR="00EE1320" w:rsidRPr="00E55E8E" w14:paraId="0F63C795" w14:textId="77777777" w:rsidTr="00A946C5">
        <w:trPr>
          <w:cantSplit/>
          <w:trHeight w:val="23"/>
        </w:trPr>
        <w:tc>
          <w:tcPr>
            <w:tcW w:w="3123" w:type="dxa"/>
            <w:vMerge/>
          </w:tcPr>
          <w:p w14:paraId="3BD0B254" w14:textId="77777777" w:rsidR="00EE1320" w:rsidRPr="00E55E8E" w:rsidRDefault="00EE1320" w:rsidP="00E55E8E">
            <w:pPr>
              <w:rPr>
                <w:rFonts w:eastAsia="Times New Roman" w:cs="Calibri"/>
                <w:bCs/>
                <w:lang w:val="en-US"/>
              </w:rPr>
            </w:pPr>
          </w:p>
        </w:tc>
        <w:tc>
          <w:tcPr>
            <w:tcW w:w="5937" w:type="dxa"/>
          </w:tcPr>
          <w:p w14:paraId="50560752" w14:textId="77777777" w:rsidR="00EE1320" w:rsidRPr="00E55E8E" w:rsidRDefault="00EE1320" w:rsidP="00E55E8E">
            <w:pPr>
              <w:autoSpaceDE w:val="0"/>
              <w:autoSpaceDN w:val="0"/>
              <w:adjustRightInd w:val="0"/>
              <w:rPr>
                <w:rFonts w:cs="Calibri"/>
              </w:rPr>
            </w:pPr>
            <w:r w:rsidRPr="00E55E8E">
              <w:rPr>
                <w:rFonts w:cs="Calibri"/>
              </w:rPr>
              <w:t>conjugated form</w:t>
            </w:r>
          </w:p>
        </w:tc>
      </w:tr>
      <w:tr w:rsidR="003A1CDF" w:rsidRPr="00E55E8E" w14:paraId="0885D5D7" w14:textId="77777777" w:rsidTr="00A946C5">
        <w:trPr>
          <w:cantSplit/>
          <w:trHeight w:val="23"/>
        </w:trPr>
        <w:tc>
          <w:tcPr>
            <w:tcW w:w="3123" w:type="dxa"/>
            <w:vMerge w:val="restart"/>
          </w:tcPr>
          <w:p w14:paraId="27D0E405" w14:textId="77777777" w:rsidR="003A1CDF" w:rsidRPr="00E55E8E" w:rsidRDefault="003A1CDF" w:rsidP="00E55E8E">
            <w:pPr>
              <w:rPr>
                <w:rFonts w:eastAsia="Times New Roman" w:cs="Calibri"/>
                <w:bCs/>
                <w:lang w:val="en-US"/>
              </w:rPr>
            </w:pPr>
            <w:r w:rsidRPr="00E55E8E">
              <w:rPr>
                <w:rFonts w:eastAsia="Times New Roman" w:cs="Calibri"/>
                <w:bCs/>
                <w:lang w:val="en-US"/>
              </w:rPr>
              <w:t>Adverbs</w:t>
            </w:r>
          </w:p>
        </w:tc>
        <w:tc>
          <w:tcPr>
            <w:tcW w:w="5937" w:type="dxa"/>
          </w:tcPr>
          <w:p w14:paraId="13C85C33" w14:textId="77777777" w:rsidR="003A1CDF" w:rsidRPr="00E55E8E" w:rsidRDefault="003A1CDF" w:rsidP="00E55E8E">
            <w:pPr>
              <w:autoSpaceDE w:val="0"/>
              <w:autoSpaceDN w:val="0"/>
              <w:adjustRightInd w:val="0"/>
              <w:rPr>
                <w:rFonts w:cs="Calibri"/>
              </w:rPr>
            </w:pPr>
            <w:r w:rsidRPr="00E55E8E">
              <w:rPr>
                <w:rFonts w:cs="Calibri"/>
              </w:rPr>
              <w:t>frequency</w:t>
            </w:r>
          </w:p>
        </w:tc>
      </w:tr>
      <w:tr w:rsidR="003A1CDF" w:rsidRPr="00E55E8E" w14:paraId="2BB067E1" w14:textId="77777777" w:rsidTr="00A946C5">
        <w:trPr>
          <w:cantSplit/>
          <w:trHeight w:val="23"/>
        </w:trPr>
        <w:tc>
          <w:tcPr>
            <w:tcW w:w="3123" w:type="dxa"/>
            <w:vMerge/>
          </w:tcPr>
          <w:p w14:paraId="11694D42" w14:textId="77777777" w:rsidR="003A1CDF" w:rsidRPr="00E55E8E" w:rsidRDefault="003A1CDF" w:rsidP="00E55E8E">
            <w:pPr>
              <w:rPr>
                <w:rFonts w:eastAsia="Times New Roman" w:cs="Calibri"/>
                <w:bCs/>
                <w:lang w:val="en-US"/>
              </w:rPr>
            </w:pPr>
          </w:p>
        </w:tc>
        <w:tc>
          <w:tcPr>
            <w:tcW w:w="5937" w:type="dxa"/>
          </w:tcPr>
          <w:p w14:paraId="0FC5A0A4" w14:textId="77777777" w:rsidR="003A1CDF" w:rsidRPr="00E55E8E" w:rsidRDefault="003A1CDF" w:rsidP="00E55E8E">
            <w:pPr>
              <w:autoSpaceDE w:val="0"/>
              <w:autoSpaceDN w:val="0"/>
              <w:adjustRightInd w:val="0"/>
              <w:rPr>
                <w:rFonts w:cs="Calibri"/>
              </w:rPr>
            </w:pPr>
            <w:r w:rsidRPr="00E55E8E">
              <w:rPr>
                <w:rFonts w:cs="Calibri"/>
              </w:rPr>
              <w:t>time and place</w:t>
            </w:r>
          </w:p>
        </w:tc>
      </w:tr>
      <w:tr w:rsidR="003A1CDF" w:rsidRPr="00E55E8E" w14:paraId="3DF3A11B" w14:textId="77777777" w:rsidTr="00A946C5">
        <w:trPr>
          <w:cantSplit/>
          <w:trHeight w:val="23"/>
        </w:trPr>
        <w:tc>
          <w:tcPr>
            <w:tcW w:w="3123" w:type="dxa"/>
            <w:vMerge/>
          </w:tcPr>
          <w:p w14:paraId="298DF456" w14:textId="77777777" w:rsidR="003A1CDF" w:rsidRPr="00E55E8E" w:rsidRDefault="003A1CDF" w:rsidP="00E55E8E">
            <w:pPr>
              <w:rPr>
                <w:rFonts w:eastAsia="Times New Roman" w:cs="Calibri"/>
                <w:bCs/>
                <w:lang w:val="en-US"/>
              </w:rPr>
            </w:pPr>
          </w:p>
        </w:tc>
        <w:tc>
          <w:tcPr>
            <w:tcW w:w="5937" w:type="dxa"/>
          </w:tcPr>
          <w:p w14:paraId="45E359AA" w14:textId="77777777" w:rsidR="003A1CDF" w:rsidRPr="00E55E8E" w:rsidRDefault="003A1CDF" w:rsidP="00E55E8E">
            <w:pPr>
              <w:autoSpaceDE w:val="0"/>
              <w:autoSpaceDN w:val="0"/>
              <w:adjustRightInd w:val="0"/>
              <w:rPr>
                <w:rFonts w:cs="Calibri"/>
              </w:rPr>
            </w:pPr>
            <w:r w:rsidRPr="00E55E8E">
              <w:rPr>
                <w:rFonts w:cs="Calibri"/>
              </w:rPr>
              <w:t>manner and degree</w:t>
            </w:r>
          </w:p>
        </w:tc>
      </w:tr>
      <w:tr w:rsidR="003A1CDF" w:rsidRPr="00E55E8E" w14:paraId="00C59406" w14:textId="77777777" w:rsidTr="00A946C5">
        <w:trPr>
          <w:cantSplit/>
          <w:trHeight w:val="23"/>
        </w:trPr>
        <w:tc>
          <w:tcPr>
            <w:tcW w:w="3123" w:type="dxa"/>
            <w:vMerge/>
          </w:tcPr>
          <w:p w14:paraId="387D4631" w14:textId="77777777" w:rsidR="003A1CDF" w:rsidRPr="00E55E8E" w:rsidRDefault="003A1CDF" w:rsidP="00E55E8E">
            <w:pPr>
              <w:rPr>
                <w:rFonts w:eastAsia="Times New Roman" w:cs="Calibri"/>
                <w:bCs/>
                <w:lang w:val="en-US"/>
              </w:rPr>
            </w:pPr>
          </w:p>
        </w:tc>
        <w:tc>
          <w:tcPr>
            <w:tcW w:w="5937" w:type="dxa"/>
          </w:tcPr>
          <w:p w14:paraId="38FA98D2" w14:textId="43732002" w:rsidR="003A1CDF" w:rsidRPr="00E55E8E" w:rsidRDefault="003A1CDF" w:rsidP="00E55E8E">
            <w:pPr>
              <w:autoSpaceDE w:val="0"/>
              <w:autoSpaceDN w:val="0"/>
              <w:adjustRightInd w:val="0"/>
              <w:rPr>
                <w:rFonts w:cs="Calibri"/>
              </w:rPr>
            </w:pPr>
            <w:r w:rsidRPr="00E55E8E">
              <w:rPr>
                <w:rFonts w:cs="Calibri"/>
              </w:rPr>
              <w:t>comparatives</w:t>
            </w:r>
          </w:p>
        </w:tc>
      </w:tr>
      <w:tr w:rsidR="003A1CDF" w:rsidRPr="00E55E8E" w14:paraId="637A926B" w14:textId="77777777" w:rsidTr="00A946C5">
        <w:trPr>
          <w:cantSplit/>
          <w:trHeight w:val="23"/>
        </w:trPr>
        <w:tc>
          <w:tcPr>
            <w:tcW w:w="3123" w:type="dxa"/>
            <w:vMerge/>
          </w:tcPr>
          <w:p w14:paraId="25EADA7B" w14:textId="77777777" w:rsidR="003A1CDF" w:rsidRPr="00E55E8E" w:rsidRDefault="003A1CDF" w:rsidP="00E55E8E">
            <w:pPr>
              <w:rPr>
                <w:rFonts w:eastAsia="Times New Roman" w:cs="Calibri"/>
                <w:bCs/>
                <w:lang w:val="en-US"/>
              </w:rPr>
            </w:pPr>
          </w:p>
        </w:tc>
        <w:tc>
          <w:tcPr>
            <w:tcW w:w="5937" w:type="dxa"/>
          </w:tcPr>
          <w:p w14:paraId="3DCC58E1" w14:textId="249A3A2E" w:rsidR="003A1CDF" w:rsidRPr="00E55E8E" w:rsidRDefault="003A1CDF" w:rsidP="00E55E8E">
            <w:pPr>
              <w:autoSpaceDE w:val="0"/>
              <w:autoSpaceDN w:val="0"/>
              <w:adjustRightInd w:val="0"/>
              <w:rPr>
                <w:rFonts w:cs="Calibri"/>
              </w:rPr>
            </w:pPr>
            <w:r w:rsidRPr="00E55E8E">
              <w:rPr>
                <w:rFonts w:cs="Calibri"/>
              </w:rPr>
              <w:t>superlatives</w:t>
            </w:r>
          </w:p>
        </w:tc>
      </w:tr>
      <w:tr w:rsidR="00EE1320" w:rsidRPr="00E55E8E" w14:paraId="7B47C93E" w14:textId="77777777" w:rsidTr="00A946C5">
        <w:trPr>
          <w:cantSplit/>
          <w:trHeight w:val="23"/>
        </w:trPr>
        <w:tc>
          <w:tcPr>
            <w:tcW w:w="3123" w:type="dxa"/>
            <w:vMerge w:val="restart"/>
          </w:tcPr>
          <w:p w14:paraId="5919D71F" w14:textId="02027C35" w:rsidR="00EE1320" w:rsidRPr="00E55E8E" w:rsidRDefault="00EE1320" w:rsidP="00E55E8E">
            <w:pPr>
              <w:rPr>
                <w:rFonts w:eastAsia="Times New Roman" w:cs="Calibri"/>
                <w:bCs/>
                <w:lang w:val="en-US"/>
              </w:rPr>
            </w:pPr>
            <w:r w:rsidRPr="00E55E8E">
              <w:rPr>
                <w:rFonts w:eastAsia="Times New Roman" w:cs="Calibri"/>
                <w:bCs/>
                <w:lang w:val="en-US"/>
              </w:rPr>
              <w:t>Classifiers</w:t>
            </w:r>
          </w:p>
        </w:tc>
        <w:tc>
          <w:tcPr>
            <w:tcW w:w="5937" w:type="dxa"/>
          </w:tcPr>
          <w:p w14:paraId="4F5E9A06" w14:textId="34639B87" w:rsidR="00EE1320" w:rsidRPr="00E55E8E" w:rsidRDefault="00EE1320" w:rsidP="00E55E8E">
            <w:pPr>
              <w:autoSpaceDE w:val="0"/>
              <w:autoSpaceDN w:val="0"/>
              <w:adjustRightInd w:val="0"/>
              <w:rPr>
                <w:rFonts w:cs="Calibri"/>
              </w:rPr>
            </w:pPr>
            <w:r w:rsidRPr="00E55E8E">
              <w:rPr>
                <w:rFonts w:cs="Calibri"/>
              </w:rPr>
              <w:t>general</w:t>
            </w:r>
          </w:p>
        </w:tc>
      </w:tr>
      <w:tr w:rsidR="00EE1320" w:rsidRPr="00E55E8E" w14:paraId="362FBC8E" w14:textId="77777777" w:rsidTr="00A946C5">
        <w:trPr>
          <w:cantSplit/>
          <w:trHeight w:val="23"/>
        </w:trPr>
        <w:tc>
          <w:tcPr>
            <w:tcW w:w="3123" w:type="dxa"/>
            <w:vMerge/>
          </w:tcPr>
          <w:p w14:paraId="0C005367" w14:textId="77777777" w:rsidR="00EE1320" w:rsidRPr="00E55E8E" w:rsidRDefault="00EE1320" w:rsidP="00E55E8E">
            <w:pPr>
              <w:rPr>
                <w:rFonts w:eastAsia="Times New Roman" w:cs="Calibri"/>
                <w:bCs/>
                <w:lang w:val="en-US"/>
              </w:rPr>
            </w:pPr>
          </w:p>
        </w:tc>
        <w:tc>
          <w:tcPr>
            <w:tcW w:w="5937" w:type="dxa"/>
          </w:tcPr>
          <w:p w14:paraId="038C3DE9" w14:textId="27A964DB" w:rsidR="00EE1320" w:rsidRPr="00E55E8E" w:rsidRDefault="00EE1320" w:rsidP="00E55E8E">
            <w:pPr>
              <w:autoSpaceDE w:val="0"/>
              <w:autoSpaceDN w:val="0"/>
              <w:adjustRightInd w:val="0"/>
              <w:rPr>
                <w:rFonts w:cs="Calibri"/>
              </w:rPr>
            </w:pPr>
            <w:r w:rsidRPr="00E55E8E">
              <w:rPr>
                <w:rFonts w:cs="Calibri"/>
              </w:rPr>
              <w:t>special items</w:t>
            </w:r>
            <w:r w:rsidR="00B76C32" w:rsidRPr="00E55E8E">
              <w:rPr>
                <w:rFonts w:cs="Calibri"/>
              </w:rPr>
              <w:t>,</w:t>
            </w:r>
            <w:r w:rsidRPr="00E55E8E">
              <w:rPr>
                <w:rFonts w:cs="Calibri"/>
              </w:rPr>
              <w:t xml:space="preserve"> e.g. age</w:t>
            </w:r>
          </w:p>
        </w:tc>
      </w:tr>
      <w:tr w:rsidR="00EE1320" w:rsidRPr="00E55E8E" w14:paraId="5679C716" w14:textId="77777777" w:rsidTr="00A946C5">
        <w:trPr>
          <w:cantSplit/>
          <w:trHeight w:val="23"/>
        </w:trPr>
        <w:tc>
          <w:tcPr>
            <w:tcW w:w="3123" w:type="dxa"/>
          </w:tcPr>
          <w:p w14:paraId="6EAEA423" w14:textId="77777777" w:rsidR="00EE1320" w:rsidRPr="00E55E8E" w:rsidRDefault="00EE1320" w:rsidP="00E55E8E">
            <w:pPr>
              <w:rPr>
                <w:rFonts w:eastAsia="Times New Roman" w:cs="Calibri"/>
                <w:bCs/>
                <w:lang w:val="en-US"/>
              </w:rPr>
            </w:pPr>
            <w:r w:rsidRPr="00E55E8E">
              <w:rPr>
                <w:rFonts w:eastAsia="Times New Roman" w:cs="Calibri"/>
                <w:bCs/>
                <w:lang w:val="en-US"/>
              </w:rPr>
              <w:t>Conjunctions</w:t>
            </w:r>
          </w:p>
        </w:tc>
        <w:tc>
          <w:tcPr>
            <w:tcW w:w="5937" w:type="dxa"/>
          </w:tcPr>
          <w:p w14:paraId="3CDBC74E" w14:textId="3E016E7C" w:rsidR="00EE1320" w:rsidRPr="00E55E8E" w:rsidRDefault="00EE1320" w:rsidP="00E55E8E">
            <w:pPr>
              <w:autoSpaceDE w:val="0"/>
              <w:autoSpaceDN w:val="0"/>
              <w:adjustRightInd w:val="0"/>
              <w:rPr>
                <w:rFonts w:cs="Calibri"/>
              </w:rPr>
            </w:pPr>
            <w:r w:rsidRPr="00E55E8E">
              <w:rPr>
                <w:rFonts w:cs="Calibri"/>
              </w:rPr>
              <w:t>conjunctive conjugations</w:t>
            </w:r>
          </w:p>
        </w:tc>
      </w:tr>
      <w:tr w:rsidR="00EE1320" w:rsidRPr="00E55E8E" w14:paraId="50C531F2" w14:textId="77777777" w:rsidTr="00A946C5">
        <w:trPr>
          <w:cantSplit/>
          <w:trHeight w:val="23"/>
        </w:trPr>
        <w:tc>
          <w:tcPr>
            <w:tcW w:w="3123" w:type="dxa"/>
            <w:vMerge w:val="restart"/>
          </w:tcPr>
          <w:p w14:paraId="78A2739C" w14:textId="4055D597" w:rsidR="00EE1320" w:rsidRPr="00E55E8E" w:rsidRDefault="00EE1320" w:rsidP="00E55E8E">
            <w:pPr>
              <w:rPr>
                <w:rFonts w:eastAsia="Times New Roman" w:cs="Calibri"/>
                <w:bCs/>
                <w:lang w:val="en-US"/>
              </w:rPr>
            </w:pPr>
            <w:r w:rsidRPr="00E55E8E">
              <w:rPr>
                <w:rFonts w:eastAsia="Times New Roman" w:cs="Calibri"/>
                <w:bCs/>
                <w:lang w:val="en-US"/>
              </w:rPr>
              <w:t>Nouns</w:t>
            </w:r>
          </w:p>
        </w:tc>
        <w:tc>
          <w:tcPr>
            <w:tcW w:w="5937" w:type="dxa"/>
          </w:tcPr>
          <w:p w14:paraId="0B3A25B4" w14:textId="1BFC517E" w:rsidR="00EE1320" w:rsidRPr="00E55E8E" w:rsidRDefault="00EE1320" w:rsidP="00E55E8E">
            <w:pPr>
              <w:autoSpaceDE w:val="0"/>
              <w:autoSpaceDN w:val="0"/>
              <w:adjustRightInd w:val="0"/>
              <w:rPr>
                <w:rFonts w:cs="Calibri"/>
              </w:rPr>
            </w:pPr>
            <w:r w:rsidRPr="00E55E8E">
              <w:rPr>
                <w:rFonts w:cs="Calibri"/>
              </w:rPr>
              <w:t>common</w:t>
            </w:r>
          </w:p>
        </w:tc>
      </w:tr>
      <w:tr w:rsidR="00EE1320" w:rsidRPr="00E55E8E" w14:paraId="633A3747" w14:textId="77777777" w:rsidTr="00A946C5">
        <w:trPr>
          <w:cantSplit/>
          <w:trHeight w:val="23"/>
        </w:trPr>
        <w:tc>
          <w:tcPr>
            <w:tcW w:w="3123" w:type="dxa"/>
            <w:vMerge/>
          </w:tcPr>
          <w:p w14:paraId="3819FCA9" w14:textId="77777777" w:rsidR="00EE1320" w:rsidRPr="00E55E8E" w:rsidRDefault="00EE1320" w:rsidP="00E55E8E">
            <w:pPr>
              <w:rPr>
                <w:rFonts w:eastAsia="Times New Roman" w:cs="Calibri"/>
                <w:bCs/>
                <w:lang w:val="en-US"/>
              </w:rPr>
            </w:pPr>
          </w:p>
        </w:tc>
        <w:tc>
          <w:tcPr>
            <w:tcW w:w="5937" w:type="dxa"/>
          </w:tcPr>
          <w:p w14:paraId="57FEC0E0" w14:textId="07F7FC88" w:rsidR="00EE1320" w:rsidRPr="00E55E8E" w:rsidRDefault="00EE1320" w:rsidP="00E55E8E">
            <w:pPr>
              <w:autoSpaceDE w:val="0"/>
              <w:autoSpaceDN w:val="0"/>
              <w:adjustRightInd w:val="0"/>
              <w:rPr>
                <w:rFonts w:cs="Calibri"/>
              </w:rPr>
            </w:pPr>
            <w:r w:rsidRPr="00E55E8E">
              <w:rPr>
                <w:rFonts w:cs="Calibri"/>
              </w:rPr>
              <w:t>proper</w:t>
            </w:r>
          </w:p>
        </w:tc>
      </w:tr>
      <w:tr w:rsidR="00EE1320" w:rsidRPr="00E55E8E" w14:paraId="54410507" w14:textId="77777777" w:rsidTr="00A946C5">
        <w:trPr>
          <w:cantSplit/>
          <w:trHeight w:val="23"/>
        </w:trPr>
        <w:tc>
          <w:tcPr>
            <w:tcW w:w="3123" w:type="dxa"/>
            <w:vMerge/>
          </w:tcPr>
          <w:p w14:paraId="0461633A" w14:textId="77777777" w:rsidR="00EE1320" w:rsidRPr="00E55E8E" w:rsidRDefault="00EE1320" w:rsidP="00E55E8E">
            <w:pPr>
              <w:rPr>
                <w:rFonts w:eastAsia="Times New Roman" w:cs="Calibri"/>
                <w:bCs/>
                <w:lang w:val="en-US"/>
              </w:rPr>
            </w:pPr>
          </w:p>
        </w:tc>
        <w:tc>
          <w:tcPr>
            <w:tcW w:w="5937" w:type="dxa"/>
          </w:tcPr>
          <w:p w14:paraId="27286896" w14:textId="2D243613" w:rsidR="00EE1320" w:rsidRPr="00E55E8E" w:rsidRDefault="00EE1320" w:rsidP="00E55E8E">
            <w:pPr>
              <w:autoSpaceDE w:val="0"/>
              <w:autoSpaceDN w:val="0"/>
              <w:adjustRightInd w:val="0"/>
              <w:rPr>
                <w:rFonts w:cs="Calibri"/>
              </w:rPr>
            </w:pPr>
            <w:r w:rsidRPr="00E55E8E">
              <w:rPr>
                <w:rFonts w:cs="Calibri"/>
              </w:rPr>
              <w:t>free/independent</w:t>
            </w:r>
          </w:p>
        </w:tc>
      </w:tr>
      <w:tr w:rsidR="00EE1320" w:rsidRPr="00E55E8E" w14:paraId="584650A1" w14:textId="77777777" w:rsidTr="00A946C5">
        <w:trPr>
          <w:cantSplit/>
          <w:trHeight w:val="23"/>
        </w:trPr>
        <w:tc>
          <w:tcPr>
            <w:tcW w:w="3123" w:type="dxa"/>
            <w:vMerge/>
          </w:tcPr>
          <w:p w14:paraId="3CD4607E" w14:textId="77777777" w:rsidR="00EE1320" w:rsidRPr="00E55E8E" w:rsidRDefault="00EE1320" w:rsidP="00E55E8E">
            <w:pPr>
              <w:rPr>
                <w:rFonts w:eastAsia="Times New Roman" w:cs="Calibri"/>
                <w:bCs/>
                <w:lang w:val="en-US"/>
              </w:rPr>
            </w:pPr>
          </w:p>
        </w:tc>
        <w:tc>
          <w:tcPr>
            <w:tcW w:w="5937" w:type="dxa"/>
          </w:tcPr>
          <w:p w14:paraId="3A869671" w14:textId="7FCC679E" w:rsidR="00EE1320" w:rsidRPr="00E55E8E" w:rsidRDefault="00EE1320" w:rsidP="00E55E8E">
            <w:pPr>
              <w:autoSpaceDE w:val="0"/>
              <w:autoSpaceDN w:val="0"/>
              <w:adjustRightInd w:val="0"/>
              <w:rPr>
                <w:rFonts w:cs="Calibri"/>
              </w:rPr>
            </w:pPr>
            <w:r w:rsidRPr="00E55E8E">
              <w:rPr>
                <w:rFonts w:cs="Calibri"/>
              </w:rPr>
              <w:t>bound/dependent</w:t>
            </w:r>
          </w:p>
        </w:tc>
      </w:tr>
      <w:tr w:rsidR="00EE1320" w:rsidRPr="00E55E8E" w14:paraId="321CDDEB" w14:textId="77777777" w:rsidTr="00A946C5">
        <w:trPr>
          <w:cantSplit/>
          <w:trHeight w:val="23"/>
        </w:trPr>
        <w:tc>
          <w:tcPr>
            <w:tcW w:w="3123" w:type="dxa"/>
            <w:vMerge w:val="restart"/>
          </w:tcPr>
          <w:p w14:paraId="5F90EC7A" w14:textId="77777777" w:rsidR="00EE1320" w:rsidRPr="00E55E8E" w:rsidRDefault="00EE1320" w:rsidP="00E55E8E">
            <w:pPr>
              <w:rPr>
                <w:rFonts w:eastAsia="Times New Roman" w:cs="Calibri"/>
                <w:bCs/>
                <w:lang w:val="en-US"/>
              </w:rPr>
            </w:pPr>
            <w:r w:rsidRPr="00E55E8E">
              <w:rPr>
                <w:rFonts w:eastAsia="Times New Roman" w:cs="Calibri"/>
                <w:bCs/>
                <w:lang w:val="en-US"/>
              </w:rPr>
              <w:t>Numerals</w:t>
            </w:r>
          </w:p>
        </w:tc>
        <w:tc>
          <w:tcPr>
            <w:tcW w:w="5937" w:type="dxa"/>
          </w:tcPr>
          <w:p w14:paraId="55CCEFEB" w14:textId="3609ABF4" w:rsidR="00EE1320" w:rsidRPr="00E55E8E" w:rsidRDefault="00387750" w:rsidP="00E55E8E">
            <w:pPr>
              <w:autoSpaceDE w:val="0"/>
              <w:autoSpaceDN w:val="0"/>
              <w:adjustRightInd w:val="0"/>
              <w:rPr>
                <w:rFonts w:cs="Calibri"/>
              </w:rPr>
            </w:pPr>
            <w:r w:rsidRPr="00E55E8E">
              <w:rPr>
                <w:rFonts w:cs="Calibri"/>
              </w:rPr>
              <w:t>n</w:t>
            </w:r>
            <w:r w:rsidR="00EE1320" w:rsidRPr="00E55E8E">
              <w:rPr>
                <w:rFonts w:cs="Calibri"/>
              </w:rPr>
              <w:t>ative Korean num</w:t>
            </w:r>
            <w:r w:rsidR="003D10A4" w:rsidRPr="00E55E8E">
              <w:rPr>
                <w:rFonts w:cs="Calibri"/>
              </w:rPr>
              <w:t>erals</w:t>
            </w:r>
          </w:p>
        </w:tc>
      </w:tr>
      <w:tr w:rsidR="00EE1320" w:rsidRPr="00E55E8E" w14:paraId="6E7F8F9F" w14:textId="77777777" w:rsidTr="00A946C5">
        <w:trPr>
          <w:cantSplit/>
          <w:trHeight w:val="23"/>
        </w:trPr>
        <w:tc>
          <w:tcPr>
            <w:tcW w:w="3123" w:type="dxa"/>
            <w:vMerge/>
          </w:tcPr>
          <w:p w14:paraId="187A4828" w14:textId="77777777" w:rsidR="00EE1320" w:rsidRPr="00E55E8E" w:rsidRDefault="00EE1320" w:rsidP="00E55E8E">
            <w:pPr>
              <w:rPr>
                <w:rFonts w:eastAsia="Times New Roman" w:cs="Calibri"/>
                <w:bCs/>
                <w:lang w:val="en-US"/>
              </w:rPr>
            </w:pPr>
          </w:p>
        </w:tc>
        <w:tc>
          <w:tcPr>
            <w:tcW w:w="5937" w:type="dxa"/>
          </w:tcPr>
          <w:p w14:paraId="262EDA75" w14:textId="2542F5B1" w:rsidR="00EE1320" w:rsidRPr="00E55E8E" w:rsidRDefault="00EE1320" w:rsidP="00E55E8E">
            <w:pPr>
              <w:autoSpaceDE w:val="0"/>
              <w:autoSpaceDN w:val="0"/>
              <w:adjustRightInd w:val="0"/>
              <w:rPr>
                <w:rFonts w:cs="Calibri"/>
              </w:rPr>
            </w:pPr>
            <w:r w:rsidRPr="00E55E8E">
              <w:rPr>
                <w:rFonts w:cs="Calibri"/>
              </w:rPr>
              <w:t>Sino-Korean num</w:t>
            </w:r>
            <w:r w:rsidR="003D10A4" w:rsidRPr="00E55E8E">
              <w:rPr>
                <w:rFonts w:cs="Calibri"/>
              </w:rPr>
              <w:t>erals</w:t>
            </w:r>
          </w:p>
        </w:tc>
      </w:tr>
      <w:tr w:rsidR="00EE1320" w:rsidRPr="00E55E8E" w14:paraId="6CD9E676" w14:textId="77777777" w:rsidTr="00A946C5">
        <w:trPr>
          <w:cantSplit/>
          <w:trHeight w:val="23"/>
        </w:trPr>
        <w:tc>
          <w:tcPr>
            <w:tcW w:w="3123" w:type="dxa"/>
            <w:vMerge w:val="restart"/>
          </w:tcPr>
          <w:p w14:paraId="50582E5C" w14:textId="77777777" w:rsidR="00EE1320" w:rsidRPr="00E55E8E" w:rsidRDefault="00EE1320" w:rsidP="00A946C5">
            <w:pPr>
              <w:pageBreakBefore/>
              <w:rPr>
                <w:rFonts w:eastAsia="Times New Roman" w:cs="Calibri"/>
                <w:bCs/>
                <w:lang w:val="en-US"/>
              </w:rPr>
            </w:pPr>
            <w:r w:rsidRPr="00E55E8E">
              <w:rPr>
                <w:rFonts w:eastAsia="Times New Roman" w:cs="Calibri"/>
                <w:bCs/>
                <w:lang w:val="en-US"/>
              </w:rPr>
              <w:lastRenderedPageBreak/>
              <w:t>Particles</w:t>
            </w:r>
          </w:p>
        </w:tc>
        <w:tc>
          <w:tcPr>
            <w:tcW w:w="5937" w:type="dxa"/>
          </w:tcPr>
          <w:p w14:paraId="61F771E9" w14:textId="77777777" w:rsidR="00EE1320" w:rsidRPr="00E55E8E" w:rsidRDefault="00EE1320" w:rsidP="00E55E8E">
            <w:pPr>
              <w:autoSpaceDE w:val="0"/>
              <w:autoSpaceDN w:val="0"/>
              <w:adjustRightInd w:val="0"/>
              <w:rPr>
                <w:rFonts w:cs="Calibri"/>
              </w:rPr>
            </w:pPr>
            <w:r w:rsidRPr="00E55E8E">
              <w:rPr>
                <w:rFonts w:cs="Calibri"/>
              </w:rPr>
              <w:t>topic</w:t>
            </w:r>
          </w:p>
        </w:tc>
      </w:tr>
      <w:tr w:rsidR="00EE1320" w:rsidRPr="00E55E8E" w14:paraId="36C8AB9D" w14:textId="77777777" w:rsidTr="00A946C5">
        <w:trPr>
          <w:cantSplit/>
          <w:trHeight w:val="23"/>
        </w:trPr>
        <w:tc>
          <w:tcPr>
            <w:tcW w:w="3123" w:type="dxa"/>
            <w:vMerge/>
          </w:tcPr>
          <w:p w14:paraId="7E6B2F81" w14:textId="77777777" w:rsidR="00EE1320" w:rsidRPr="00E55E8E" w:rsidRDefault="00EE1320" w:rsidP="00E55E8E">
            <w:pPr>
              <w:rPr>
                <w:rFonts w:eastAsia="Times New Roman" w:cs="Calibri"/>
                <w:bCs/>
                <w:lang w:val="en-US"/>
              </w:rPr>
            </w:pPr>
          </w:p>
        </w:tc>
        <w:tc>
          <w:tcPr>
            <w:tcW w:w="5937" w:type="dxa"/>
          </w:tcPr>
          <w:p w14:paraId="710A64C4" w14:textId="77777777" w:rsidR="00EE1320" w:rsidRPr="00E55E8E" w:rsidRDefault="00EE1320" w:rsidP="00E55E8E">
            <w:pPr>
              <w:autoSpaceDE w:val="0"/>
              <w:autoSpaceDN w:val="0"/>
              <w:adjustRightInd w:val="0"/>
              <w:rPr>
                <w:rFonts w:cs="Calibri"/>
              </w:rPr>
            </w:pPr>
            <w:r w:rsidRPr="00E55E8E">
              <w:rPr>
                <w:rFonts w:cs="Calibri"/>
              </w:rPr>
              <w:t>subject</w:t>
            </w:r>
          </w:p>
        </w:tc>
      </w:tr>
      <w:tr w:rsidR="00EE1320" w:rsidRPr="00E55E8E" w14:paraId="0A3FD170" w14:textId="77777777" w:rsidTr="00A946C5">
        <w:trPr>
          <w:cantSplit/>
          <w:trHeight w:val="23"/>
        </w:trPr>
        <w:tc>
          <w:tcPr>
            <w:tcW w:w="3123" w:type="dxa"/>
            <w:vMerge/>
          </w:tcPr>
          <w:p w14:paraId="4B6C7BFA" w14:textId="77777777" w:rsidR="00EE1320" w:rsidRPr="00E55E8E" w:rsidRDefault="00EE1320" w:rsidP="00E55E8E">
            <w:pPr>
              <w:rPr>
                <w:rFonts w:eastAsia="Times New Roman" w:cs="Calibri"/>
                <w:bCs/>
                <w:lang w:val="en-US"/>
              </w:rPr>
            </w:pPr>
          </w:p>
        </w:tc>
        <w:tc>
          <w:tcPr>
            <w:tcW w:w="5937" w:type="dxa"/>
          </w:tcPr>
          <w:p w14:paraId="1BDD0CC6" w14:textId="77777777" w:rsidR="00EE1320" w:rsidRPr="00E55E8E" w:rsidRDefault="00EE1320" w:rsidP="00E55E8E">
            <w:pPr>
              <w:autoSpaceDE w:val="0"/>
              <w:autoSpaceDN w:val="0"/>
              <w:adjustRightInd w:val="0"/>
              <w:rPr>
                <w:rFonts w:cs="Calibri"/>
              </w:rPr>
            </w:pPr>
            <w:r w:rsidRPr="00E55E8E">
              <w:rPr>
                <w:rFonts w:cs="Calibri"/>
              </w:rPr>
              <w:t>object</w:t>
            </w:r>
          </w:p>
        </w:tc>
      </w:tr>
      <w:tr w:rsidR="00EE1320" w:rsidRPr="00E55E8E" w14:paraId="7431403E" w14:textId="77777777" w:rsidTr="00A946C5">
        <w:trPr>
          <w:cantSplit/>
          <w:trHeight w:val="23"/>
        </w:trPr>
        <w:tc>
          <w:tcPr>
            <w:tcW w:w="3123" w:type="dxa"/>
            <w:vMerge/>
          </w:tcPr>
          <w:p w14:paraId="4D52706E" w14:textId="77777777" w:rsidR="00EE1320" w:rsidRPr="00E55E8E" w:rsidRDefault="00EE1320" w:rsidP="00E55E8E">
            <w:pPr>
              <w:rPr>
                <w:rFonts w:eastAsia="Times New Roman" w:cs="Calibri"/>
                <w:bCs/>
                <w:lang w:val="en-US"/>
              </w:rPr>
            </w:pPr>
          </w:p>
        </w:tc>
        <w:tc>
          <w:tcPr>
            <w:tcW w:w="5937" w:type="dxa"/>
          </w:tcPr>
          <w:p w14:paraId="6EB01562" w14:textId="77777777" w:rsidR="00EE1320" w:rsidRPr="00E55E8E" w:rsidRDefault="00EE1320" w:rsidP="00E55E8E">
            <w:pPr>
              <w:autoSpaceDE w:val="0"/>
              <w:autoSpaceDN w:val="0"/>
              <w:adjustRightInd w:val="0"/>
              <w:rPr>
                <w:rFonts w:cs="Calibri"/>
              </w:rPr>
            </w:pPr>
            <w:r w:rsidRPr="00E55E8E">
              <w:rPr>
                <w:rFonts w:cs="Calibri"/>
              </w:rPr>
              <w:t>location</w:t>
            </w:r>
          </w:p>
        </w:tc>
      </w:tr>
      <w:tr w:rsidR="00EE1320" w:rsidRPr="00E55E8E" w14:paraId="67BD3676" w14:textId="77777777" w:rsidTr="00A946C5">
        <w:trPr>
          <w:cantSplit/>
          <w:trHeight w:val="23"/>
        </w:trPr>
        <w:tc>
          <w:tcPr>
            <w:tcW w:w="3123" w:type="dxa"/>
            <w:vMerge/>
          </w:tcPr>
          <w:p w14:paraId="207A7D3E" w14:textId="77777777" w:rsidR="00EE1320" w:rsidRPr="00E55E8E" w:rsidRDefault="00EE1320" w:rsidP="00E55E8E">
            <w:pPr>
              <w:rPr>
                <w:rFonts w:eastAsia="Times New Roman" w:cs="Calibri"/>
                <w:bCs/>
                <w:lang w:val="en-US"/>
              </w:rPr>
            </w:pPr>
          </w:p>
        </w:tc>
        <w:tc>
          <w:tcPr>
            <w:tcW w:w="5937" w:type="dxa"/>
          </w:tcPr>
          <w:p w14:paraId="16236A99" w14:textId="0066CCE5" w:rsidR="00EE1320" w:rsidRPr="00E55E8E" w:rsidRDefault="00387750" w:rsidP="00E55E8E">
            <w:pPr>
              <w:autoSpaceDE w:val="0"/>
              <w:autoSpaceDN w:val="0"/>
              <w:adjustRightInd w:val="0"/>
              <w:rPr>
                <w:rFonts w:cs="Calibri"/>
              </w:rPr>
            </w:pPr>
            <w:r w:rsidRPr="00E55E8E">
              <w:rPr>
                <w:rFonts w:cs="Calibri"/>
              </w:rPr>
              <w:t xml:space="preserve">time and </w:t>
            </w:r>
            <w:r w:rsidR="00EE1320" w:rsidRPr="00E55E8E">
              <w:rPr>
                <w:rFonts w:cs="Calibri"/>
              </w:rPr>
              <w:t>direction</w:t>
            </w:r>
          </w:p>
        </w:tc>
      </w:tr>
      <w:tr w:rsidR="00EE1320" w:rsidRPr="00E55E8E" w14:paraId="2AFD94B5" w14:textId="77777777" w:rsidTr="00A946C5">
        <w:trPr>
          <w:cantSplit/>
          <w:trHeight w:val="23"/>
        </w:trPr>
        <w:tc>
          <w:tcPr>
            <w:tcW w:w="3123" w:type="dxa"/>
            <w:vMerge w:val="restart"/>
          </w:tcPr>
          <w:p w14:paraId="6C5B6DAE" w14:textId="77777777" w:rsidR="00EE1320" w:rsidRPr="00E55E8E" w:rsidRDefault="00EE1320" w:rsidP="00E55E8E">
            <w:pPr>
              <w:rPr>
                <w:rFonts w:eastAsia="Times New Roman" w:cs="Calibri"/>
                <w:bCs/>
                <w:lang w:val="en-US"/>
              </w:rPr>
            </w:pPr>
            <w:r w:rsidRPr="00E55E8E">
              <w:rPr>
                <w:rFonts w:eastAsia="Times New Roman" w:cs="Calibri"/>
                <w:bCs/>
                <w:lang w:val="en-US"/>
              </w:rPr>
              <w:t>Pronouns</w:t>
            </w:r>
          </w:p>
        </w:tc>
        <w:tc>
          <w:tcPr>
            <w:tcW w:w="5937" w:type="dxa"/>
          </w:tcPr>
          <w:p w14:paraId="0A8BA9CB" w14:textId="77777777" w:rsidR="00EE1320" w:rsidRPr="00E55E8E" w:rsidRDefault="00EE1320" w:rsidP="00E55E8E">
            <w:pPr>
              <w:autoSpaceDE w:val="0"/>
              <w:autoSpaceDN w:val="0"/>
              <w:adjustRightInd w:val="0"/>
              <w:rPr>
                <w:rFonts w:cs="Calibri"/>
              </w:rPr>
            </w:pPr>
            <w:r w:rsidRPr="00E55E8E">
              <w:rPr>
                <w:rFonts w:cs="Calibri"/>
              </w:rPr>
              <w:t xml:space="preserve">personal </w:t>
            </w:r>
          </w:p>
        </w:tc>
      </w:tr>
      <w:tr w:rsidR="00EE1320" w:rsidRPr="00E55E8E" w14:paraId="38FD4553" w14:textId="77777777" w:rsidTr="00A946C5">
        <w:trPr>
          <w:cantSplit/>
          <w:trHeight w:val="23"/>
        </w:trPr>
        <w:tc>
          <w:tcPr>
            <w:tcW w:w="3123" w:type="dxa"/>
            <w:vMerge/>
          </w:tcPr>
          <w:p w14:paraId="5D3EB3ED" w14:textId="77777777" w:rsidR="00EE1320" w:rsidRPr="00E55E8E" w:rsidRDefault="00EE1320" w:rsidP="00E55E8E">
            <w:pPr>
              <w:rPr>
                <w:rFonts w:eastAsia="Times New Roman" w:cs="Calibri"/>
                <w:bCs/>
                <w:lang w:val="en-US"/>
              </w:rPr>
            </w:pPr>
          </w:p>
        </w:tc>
        <w:tc>
          <w:tcPr>
            <w:tcW w:w="5937" w:type="dxa"/>
          </w:tcPr>
          <w:p w14:paraId="49897293" w14:textId="77777777" w:rsidR="00EE1320" w:rsidRPr="00E55E8E" w:rsidRDefault="00EE1320" w:rsidP="00E55E8E">
            <w:pPr>
              <w:autoSpaceDE w:val="0"/>
              <w:autoSpaceDN w:val="0"/>
              <w:adjustRightInd w:val="0"/>
              <w:rPr>
                <w:rFonts w:cs="Calibri"/>
              </w:rPr>
            </w:pPr>
            <w:r w:rsidRPr="00E55E8E">
              <w:rPr>
                <w:rFonts w:cs="Calibri"/>
              </w:rPr>
              <w:t>demonstrative</w:t>
            </w:r>
          </w:p>
        </w:tc>
      </w:tr>
      <w:tr w:rsidR="00EE1320" w:rsidRPr="00E55E8E" w14:paraId="3D7563CB" w14:textId="77777777" w:rsidTr="00A946C5">
        <w:trPr>
          <w:cantSplit/>
          <w:trHeight w:val="23"/>
        </w:trPr>
        <w:tc>
          <w:tcPr>
            <w:tcW w:w="3123" w:type="dxa"/>
            <w:vMerge/>
          </w:tcPr>
          <w:p w14:paraId="67594569" w14:textId="77777777" w:rsidR="00EE1320" w:rsidRPr="00E55E8E" w:rsidRDefault="00EE1320" w:rsidP="00E55E8E">
            <w:pPr>
              <w:rPr>
                <w:rFonts w:eastAsia="Times New Roman" w:cs="Calibri"/>
                <w:bCs/>
                <w:lang w:val="en-US"/>
              </w:rPr>
            </w:pPr>
          </w:p>
        </w:tc>
        <w:tc>
          <w:tcPr>
            <w:tcW w:w="5937" w:type="dxa"/>
          </w:tcPr>
          <w:p w14:paraId="66C8B930" w14:textId="77777777" w:rsidR="00EE1320" w:rsidRPr="00E55E8E" w:rsidRDefault="00EE1320" w:rsidP="00E55E8E">
            <w:pPr>
              <w:autoSpaceDE w:val="0"/>
              <w:autoSpaceDN w:val="0"/>
              <w:adjustRightInd w:val="0"/>
              <w:rPr>
                <w:rFonts w:cs="Calibri"/>
              </w:rPr>
            </w:pPr>
            <w:r w:rsidRPr="00E55E8E">
              <w:rPr>
                <w:rFonts w:cs="Calibri"/>
              </w:rPr>
              <w:t>interrogative</w:t>
            </w:r>
          </w:p>
        </w:tc>
      </w:tr>
      <w:tr w:rsidR="00185269" w:rsidRPr="00E55E8E" w14:paraId="6D1A4025" w14:textId="77777777" w:rsidTr="00A946C5">
        <w:trPr>
          <w:cantSplit/>
          <w:trHeight w:val="23"/>
        </w:trPr>
        <w:tc>
          <w:tcPr>
            <w:tcW w:w="3123" w:type="dxa"/>
          </w:tcPr>
          <w:p w14:paraId="5FFD0EAF" w14:textId="145C5F52" w:rsidR="00185269" w:rsidRPr="00E55E8E" w:rsidRDefault="00185269" w:rsidP="00E55E8E">
            <w:pPr>
              <w:rPr>
                <w:rFonts w:eastAsia="Times New Roman" w:cs="Calibri"/>
                <w:bCs/>
                <w:lang w:val="en-US"/>
              </w:rPr>
            </w:pPr>
            <w:r w:rsidRPr="00E55E8E">
              <w:rPr>
                <w:rFonts w:eastAsia="Times New Roman" w:cs="Calibri"/>
                <w:bCs/>
                <w:lang w:val="en-US"/>
              </w:rPr>
              <w:t>Styles of speech</w:t>
            </w:r>
          </w:p>
        </w:tc>
        <w:tc>
          <w:tcPr>
            <w:tcW w:w="5937" w:type="dxa"/>
          </w:tcPr>
          <w:p w14:paraId="0A294A76" w14:textId="36C17B2C" w:rsidR="00185269" w:rsidRPr="00E55E8E" w:rsidRDefault="00185269" w:rsidP="00E55E8E">
            <w:pPr>
              <w:autoSpaceDE w:val="0"/>
              <w:autoSpaceDN w:val="0"/>
              <w:adjustRightInd w:val="0"/>
              <w:rPr>
                <w:rFonts w:cs="Calibri"/>
              </w:rPr>
            </w:pPr>
            <w:r w:rsidRPr="00E55E8E">
              <w:rPr>
                <w:rFonts w:cs="Calibri"/>
              </w:rPr>
              <w:t>polite informal form</w:t>
            </w:r>
          </w:p>
        </w:tc>
      </w:tr>
      <w:tr w:rsidR="00185269" w:rsidRPr="00E55E8E" w14:paraId="430FE301" w14:textId="77777777" w:rsidTr="00A946C5">
        <w:trPr>
          <w:cantSplit/>
          <w:trHeight w:val="23"/>
        </w:trPr>
        <w:tc>
          <w:tcPr>
            <w:tcW w:w="3123" w:type="dxa"/>
            <w:vMerge w:val="restart"/>
          </w:tcPr>
          <w:p w14:paraId="48E7DB5E" w14:textId="0229CDFB" w:rsidR="00185269" w:rsidRPr="00E55E8E" w:rsidRDefault="00185269" w:rsidP="00A946C5">
            <w:pPr>
              <w:rPr>
                <w:rFonts w:eastAsia="Times New Roman" w:cs="Calibri"/>
                <w:bCs/>
                <w:lang w:val="en-US"/>
              </w:rPr>
            </w:pPr>
            <w:r w:rsidRPr="00E55E8E">
              <w:rPr>
                <w:rFonts w:eastAsia="Times New Roman" w:cs="Calibri"/>
                <w:bCs/>
                <w:lang w:val="en-US"/>
              </w:rPr>
              <w:t>Verbs</w:t>
            </w:r>
          </w:p>
        </w:tc>
        <w:tc>
          <w:tcPr>
            <w:tcW w:w="5937" w:type="dxa"/>
          </w:tcPr>
          <w:p w14:paraId="01D77E2B" w14:textId="3B868B57" w:rsidR="00185269" w:rsidRPr="00E55E8E" w:rsidRDefault="00185269" w:rsidP="00E55E8E">
            <w:pPr>
              <w:keepNext/>
              <w:autoSpaceDE w:val="0"/>
              <w:autoSpaceDN w:val="0"/>
              <w:adjustRightInd w:val="0"/>
              <w:rPr>
                <w:rFonts w:cs="Calibri"/>
              </w:rPr>
            </w:pPr>
            <w:r w:rsidRPr="00E55E8E">
              <w:rPr>
                <w:rFonts w:cs="Calibri"/>
              </w:rPr>
              <w:t>present tense</w:t>
            </w:r>
          </w:p>
        </w:tc>
      </w:tr>
      <w:tr w:rsidR="00185269" w:rsidRPr="00E55E8E" w14:paraId="0B75BBA7" w14:textId="77777777" w:rsidTr="00A946C5">
        <w:trPr>
          <w:cantSplit/>
          <w:trHeight w:val="23"/>
        </w:trPr>
        <w:tc>
          <w:tcPr>
            <w:tcW w:w="3123" w:type="dxa"/>
            <w:vMerge/>
          </w:tcPr>
          <w:p w14:paraId="0230B0D4" w14:textId="77777777" w:rsidR="00185269" w:rsidRPr="00E55E8E" w:rsidRDefault="00185269" w:rsidP="00E55E8E">
            <w:pPr>
              <w:keepNext/>
              <w:rPr>
                <w:rFonts w:eastAsia="Times New Roman" w:cs="Calibri"/>
                <w:bCs/>
                <w:lang w:val="en-US"/>
              </w:rPr>
            </w:pPr>
          </w:p>
        </w:tc>
        <w:tc>
          <w:tcPr>
            <w:tcW w:w="5937" w:type="dxa"/>
          </w:tcPr>
          <w:p w14:paraId="20FC55D6" w14:textId="2858C9AF" w:rsidR="00185269" w:rsidRPr="00E55E8E" w:rsidRDefault="00185269" w:rsidP="00E55E8E">
            <w:pPr>
              <w:keepNext/>
              <w:autoSpaceDE w:val="0"/>
              <w:autoSpaceDN w:val="0"/>
              <w:adjustRightInd w:val="0"/>
              <w:rPr>
                <w:rFonts w:cs="Calibri"/>
              </w:rPr>
            </w:pPr>
            <w:r w:rsidRPr="00E55E8E">
              <w:rPr>
                <w:rFonts w:cs="Calibri"/>
              </w:rPr>
              <w:t>past tense</w:t>
            </w:r>
          </w:p>
        </w:tc>
      </w:tr>
      <w:tr w:rsidR="00185269" w:rsidRPr="00E55E8E" w14:paraId="34A08888" w14:textId="77777777" w:rsidTr="00A946C5">
        <w:trPr>
          <w:cantSplit/>
          <w:trHeight w:val="23"/>
        </w:trPr>
        <w:tc>
          <w:tcPr>
            <w:tcW w:w="3123" w:type="dxa"/>
            <w:vMerge/>
          </w:tcPr>
          <w:p w14:paraId="76B12E9D" w14:textId="77777777" w:rsidR="00185269" w:rsidRPr="00E55E8E" w:rsidRDefault="00185269" w:rsidP="00E55E8E">
            <w:pPr>
              <w:keepNext/>
              <w:rPr>
                <w:rFonts w:eastAsia="Times New Roman" w:cs="Calibri"/>
                <w:bCs/>
                <w:lang w:val="en-US"/>
              </w:rPr>
            </w:pPr>
          </w:p>
        </w:tc>
        <w:tc>
          <w:tcPr>
            <w:tcW w:w="5937" w:type="dxa"/>
          </w:tcPr>
          <w:p w14:paraId="0656379F" w14:textId="4209BCD8" w:rsidR="00185269" w:rsidRPr="00E55E8E" w:rsidRDefault="00185269" w:rsidP="00E55E8E">
            <w:pPr>
              <w:keepNext/>
              <w:autoSpaceDE w:val="0"/>
              <w:autoSpaceDN w:val="0"/>
              <w:adjustRightInd w:val="0"/>
              <w:rPr>
                <w:rFonts w:cs="Calibri"/>
              </w:rPr>
            </w:pPr>
            <w:r w:rsidRPr="00E55E8E">
              <w:rPr>
                <w:rFonts w:cs="Calibri"/>
              </w:rPr>
              <w:t>expressing negation</w:t>
            </w:r>
          </w:p>
        </w:tc>
      </w:tr>
      <w:tr w:rsidR="00185269" w:rsidRPr="00E55E8E" w14:paraId="61EC2515" w14:textId="77777777" w:rsidTr="00A946C5">
        <w:trPr>
          <w:cantSplit/>
          <w:trHeight w:val="23"/>
        </w:trPr>
        <w:tc>
          <w:tcPr>
            <w:tcW w:w="3123" w:type="dxa"/>
            <w:vMerge/>
          </w:tcPr>
          <w:p w14:paraId="2E6216A9" w14:textId="77777777" w:rsidR="00185269" w:rsidRPr="00E55E8E" w:rsidRDefault="00185269" w:rsidP="00E55E8E">
            <w:pPr>
              <w:keepNext/>
              <w:rPr>
                <w:rFonts w:eastAsia="Times New Roman" w:cs="Calibri"/>
                <w:bCs/>
                <w:lang w:val="en-US"/>
              </w:rPr>
            </w:pPr>
          </w:p>
        </w:tc>
        <w:tc>
          <w:tcPr>
            <w:tcW w:w="5937" w:type="dxa"/>
          </w:tcPr>
          <w:p w14:paraId="040C2B77" w14:textId="57FBFA27" w:rsidR="00185269" w:rsidRPr="00E55E8E" w:rsidRDefault="00185269" w:rsidP="00E55E8E">
            <w:pPr>
              <w:keepNext/>
              <w:autoSpaceDE w:val="0"/>
              <w:autoSpaceDN w:val="0"/>
              <w:adjustRightInd w:val="0"/>
              <w:rPr>
                <w:rFonts w:cs="Calibri"/>
              </w:rPr>
            </w:pPr>
            <w:r w:rsidRPr="00E55E8E">
              <w:rPr>
                <w:rFonts w:cs="Calibri"/>
              </w:rPr>
              <w:t>expressing humility</w:t>
            </w:r>
          </w:p>
        </w:tc>
      </w:tr>
      <w:tr w:rsidR="00185269" w:rsidRPr="00E55E8E" w14:paraId="70951574" w14:textId="77777777" w:rsidTr="00A946C5">
        <w:trPr>
          <w:cantSplit/>
          <w:trHeight w:val="23"/>
        </w:trPr>
        <w:tc>
          <w:tcPr>
            <w:tcW w:w="3123" w:type="dxa"/>
            <w:vMerge/>
          </w:tcPr>
          <w:p w14:paraId="53E1AF88" w14:textId="77777777" w:rsidR="00185269" w:rsidRPr="00E55E8E" w:rsidRDefault="00185269" w:rsidP="00E55E8E">
            <w:pPr>
              <w:keepNext/>
              <w:rPr>
                <w:rFonts w:eastAsia="Times New Roman" w:cs="Calibri"/>
                <w:bCs/>
                <w:lang w:val="en-US"/>
              </w:rPr>
            </w:pPr>
          </w:p>
        </w:tc>
        <w:tc>
          <w:tcPr>
            <w:tcW w:w="5937" w:type="dxa"/>
          </w:tcPr>
          <w:p w14:paraId="1417D00C" w14:textId="302F5494" w:rsidR="00185269" w:rsidRPr="00E55E8E" w:rsidRDefault="00185269" w:rsidP="00E55E8E">
            <w:pPr>
              <w:keepNext/>
              <w:autoSpaceDE w:val="0"/>
              <w:autoSpaceDN w:val="0"/>
              <w:adjustRightInd w:val="0"/>
              <w:rPr>
                <w:rFonts w:cs="Calibri"/>
              </w:rPr>
            </w:pPr>
            <w:r w:rsidRPr="00E55E8E">
              <w:rPr>
                <w:rFonts w:cs="Calibri"/>
              </w:rPr>
              <w:t>politely expressing a request for someone to do something</w:t>
            </w:r>
          </w:p>
        </w:tc>
      </w:tr>
      <w:tr w:rsidR="00185269" w:rsidRPr="00E55E8E" w14:paraId="049AD26B" w14:textId="77777777" w:rsidTr="00A946C5">
        <w:trPr>
          <w:cantSplit/>
          <w:trHeight w:val="23"/>
        </w:trPr>
        <w:tc>
          <w:tcPr>
            <w:tcW w:w="3123" w:type="dxa"/>
            <w:vMerge/>
          </w:tcPr>
          <w:p w14:paraId="23C6FE8E" w14:textId="77777777" w:rsidR="00185269" w:rsidRPr="00E55E8E" w:rsidRDefault="00185269" w:rsidP="00E55E8E">
            <w:pPr>
              <w:keepNext/>
              <w:rPr>
                <w:rFonts w:eastAsia="Times New Roman" w:cs="Calibri"/>
                <w:bCs/>
                <w:lang w:val="en-US"/>
              </w:rPr>
            </w:pPr>
          </w:p>
        </w:tc>
        <w:tc>
          <w:tcPr>
            <w:tcW w:w="5937" w:type="dxa"/>
          </w:tcPr>
          <w:p w14:paraId="24204243" w14:textId="4E8964EA" w:rsidR="00185269" w:rsidRPr="00E55E8E" w:rsidRDefault="00185269" w:rsidP="00E55E8E">
            <w:pPr>
              <w:keepNext/>
              <w:autoSpaceDE w:val="0"/>
              <w:autoSpaceDN w:val="0"/>
              <w:adjustRightInd w:val="0"/>
              <w:rPr>
                <w:rFonts w:cs="Calibri"/>
                <w:lang w:val="en-US"/>
              </w:rPr>
            </w:pPr>
            <w:r w:rsidRPr="00E55E8E">
              <w:rPr>
                <w:rFonts w:cs="Calibri"/>
                <w:lang w:val="en-US"/>
              </w:rPr>
              <w:t>expressing obligation</w:t>
            </w:r>
          </w:p>
        </w:tc>
      </w:tr>
      <w:tr w:rsidR="00185269" w:rsidRPr="00E55E8E" w14:paraId="2647AE0F" w14:textId="77777777" w:rsidTr="00A946C5">
        <w:trPr>
          <w:cantSplit/>
          <w:trHeight w:val="23"/>
        </w:trPr>
        <w:tc>
          <w:tcPr>
            <w:tcW w:w="3123" w:type="dxa"/>
            <w:vMerge/>
          </w:tcPr>
          <w:p w14:paraId="331E2EF8" w14:textId="77777777" w:rsidR="00185269" w:rsidRPr="00E55E8E" w:rsidRDefault="00185269" w:rsidP="00E55E8E">
            <w:pPr>
              <w:keepNext/>
              <w:rPr>
                <w:rFonts w:eastAsia="Times New Roman" w:cs="Calibri"/>
                <w:bCs/>
                <w:lang w:val="en-US"/>
              </w:rPr>
            </w:pPr>
          </w:p>
        </w:tc>
        <w:tc>
          <w:tcPr>
            <w:tcW w:w="5937" w:type="dxa"/>
          </w:tcPr>
          <w:p w14:paraId="27FCBF68" w14:textId="4B45FD41" w:rsidR="00185269" w:rsidRPr="00E55E8E" w:rsidRDefault="00185269" w:rsidP="00E55E8E">
            <w:pPr>
              <w:keepNext/>
              <w:autoSpaceDE w:val="0"/>
              <w:autoSpaceDN w:val="0"/>
              <w:adjustRightInd w:val="0"/>
              <w:rPr>
                <w:rFonts w:cs="Calibri"/>
              </w:rPr>
            </w:pPr>
            <w:r w:rsidRPr="00E55E8E">
              <w:rPr>
                <w:rFonts w:cs="Calibri"/>
              </w:rPr>
              <w:t>expressing permission</w:t>
            </w:r>
          </w:p>
        </w:tc>
      </w:tr>
      <w:tr w:rsidR="00185269" w:rsidRPr="00E55E8E" w14:paraId="741B8734" w14:textId="77777777" w:rsidTr="00A946C5">
        <w:trPr>
          <w:cantSplit/>
          <w:trHeight w:val="23"/>
        </w:trPr>
        <w:tc>
          <w:tcPr>
            <w:tcW w:w="3123" w:type="dxa"/>
            <w:vMerge/>
          </w:tcPr>
          <w:p w14:paraId="2099DEA9" w14:textId="77777777" w:rsidR="00185269" w:rsidRPr="00E55E8E" w:rsidRDefault="00185269" w:rsidP="00E55E8E">
            <w:pPr>
              <w:keepNext/>
              <w:rPr>
                <w:rFonts w:eastAsia="Times New Roman" w:cs="Calibri"/>
                <w:bCs/>
                <w:lang w:val="en-US"/>
              </w:rPr>
            </w:pPr>
          </w:p>
        </w:tc>
        <w:tc>
          <w:tcPr>
            <w:tcW w:w="5937" w:type="dxa"/>
          </w:tcPr>
          <w:p w14:paraId="49FFC453" w14:textId="4B8EB18D" w:rsidR="00185269" w:rsidRPr="00E55E8E" w:rsidRDefault="00185269" w:rsidP="00E55E8E">
            <w:pPr>
              <w:keepNext/>
              <w:autoSpaceDE w:val="0"/>
              <w:autoSpaceDN w:val="0"/>
              <w:adjustRightInd w:val="0"/>
              <w:rPr>
                <w:rFonts w:cs="Calibri"/>
              </w:rPr>
            </w:pPr>
            <w:r w:rsidRPr="00E55E8E">
              <w:rPr>
                <w:rFonts w:cs="Calibri"/>
              </w:rPr>
              <w:t>expressing prohibition</w:t>
            </w:r>
          </w:p>
        </w:tc>
      </w:tr>
      <w:tr w:rsidR="00185269" w:rsidRPr="00E55E8E" w14:paraId="4CCC87C7" w14:textId="77777777" w:rsidTr="00A946C5">
        <w:trPr>
          <w:cantSplit/>
          <w:trHeight w:val="23"/>
        </w:trPr>
        <w:tc>
          <w:tcPr>
            <w:tcW w:w="3123" w:type="dxa"/>
            <w:vMerge/>
          </w:tcPr>
          <w:p w14:paraId="33311074" w14:textId="77777777" w:rsidR="00185269" w:rsidRPr="00E55E8E" w:rsidRDefault="00185269" w:rsidP="00E55E8E">
            <w:pPr>
              <w:keepNext/>
              <w:rPr>
                <w:rFonts w:eastAsia="Times New Roman" w:cs="Calibri"/>
                <w:bCs/>
                <w:lang w:val="en-US"/>
              </w:rPr>
            </w:pPr>
          </w:p>
        </w:tc>
        <w:tc>
          <w:tcPr>
            <w:tcW w:w="5937" w:type="dxa"/>
          </w:tcPr>
          <w:p w14:paraId="7C510F7F" w14:textId="4C4FCA5B" w:rsidR="00185269" w:rsidRPr="00E55E8E" w:rsidRDefault="00185269" w:rsidP="00E55E8E">
            <w:pPr>
              <w:keepNext/>
              <w:autoSpaceDE w:val="0"/>
              <w:autoSpaceDN w:val="0"/>
              <w:adjustRightInd w:val="0"/>
              <w:rPr>
                <w:rFonts w:cs="Calibri"/>
              </w:rPr>
            </w:pPr>
            <w:r w:rsidRPr="00E55E8E">
              <w:rPr>
                <w:rFonts w:cs="Calibri"/>
              </w:rPr>
              <w:t>expressing ability and possibility</w:t>
            </w:r>
          </w:p>
        </w:tc>
      </w:tr>
    </w:tbl>
    <w:p w14:paraId="5E71D229" w14:textId="7672208C" w:rsidR="002C5844" w:rsidRDefault="00264EA9" w:rsidP="005A0698">
      <w:pPr>
        <w:spacing w:before="120"/>
      </w:pPr>
      <w:r w:rsidRPr="00264EA9">
        <w:t xml:space="preserve">Refer to Appendix </w:t>
      </w:r>
      <w:r w:rsidR="00557594">
        <w:t>3</w:t>
      </w:r>
      <w:r w:rsidRPr="00264EA9">
        <w:t xml:space="preserve"> for elaborations of grammatical items.</w:t>
      </w:r>
    </w:p>
    <w:p w14:paraId="4F9848E2" w14:textId="77777777" w:rsidR="00383F1C" w:rsidRPr="00B9425D" w:rsidRDefault="00383F1C" w:rsidP="00CD5264">
      <w:pPr>
        <w:pStyle w:val="SCSAHeading4"/>
      </w:pPr>
      <w:r w:rsidRPr="00B9425D">
        <w:t>Sound and writing systems</w:t>
      </w:r>
    </w:p>
    <w:p w14:paraId="2030E5B6" w14:textId="58C1FF7F" w:rsidR="00383F1C" w:rsidRPr="00B9425D" w:rsidRDefault="0092016A" w:rsidP="00A946C5">
      <w:pPr>
        <w:pStyle w:val="NoSpacing"/>
        <w:rPr>
          <w:lang w:eastAsia="en-AU"/>
        </w:rPr>
      </w:pPr>
      <w:r>
        <w:rPr>
          <w:lang w:eastAsia="en-AU"/>
        </w:rPr>
        <w:t>C</w:t>
      </w:r>
      <w:r w:rsidR="00383F1C" w:rsidRPr="00B9425D">
        <w:rPr>
          <w:lang w:eastAsia="en-AU"/>
        </w:rPr>
        <w:t xml:space="preserve">onsolidation of </w:t>
      </w:r>
      <w:r w:rsidR="00383F1C" w:rsidRPr="00A946C5">
        <w:t>understanding</w:t>
      </w:r>
      <w:r w:rsidR="00383F1C" w:rsidRPr="00B9425D">
        <w:rPr>
          <w:lang w:eastAsia="en-AU"/>
        </w:rPr>
        <w:t xml:space="preserve"> of the sound and writing systems </w:t>
      </w:r>
      <w:r w:rsidR="00383F1C" w:rsidRPr="000D52D0">
        <w:rPr>
          <w:lang w:eastAsia="en-AU"/>
        </w:rPr>
        <w:t xml:space="preserve">of </w:t>
      </w:r>
      <w:r w:rsidR="00020869" w:rsidRPr="00B6774B">
        <w:rPr>
          <w:lang w:eastAsia="en-AU"/>
        </w:rPr>
        <w:t>Korean</w:t>
      </w:r>
      <w:r w:rsidR="00383F1C" w:rsidRPr="000D52D0">
        <w:rPr>
          <w:lang w:eastAsia="en-AU"/>
        </w:rPr>
        <w:t xml:space="preserve">, and </w:t>
      </w:r>
      <w:proofErr w:type="gramStart"/>
      <w:r w:rsidR="00383F1C" w:rsidRPr="00B9425D">
        <w:rPr>
          <w:lang w:eastAsia="en-AU"/>
        </w:rPr>
        <w:t>in particular</w:t>
      </w:r>
      <w:r w:rsidR="00D131D5">
        <w:rPr>
          <w:lang w:eastAsia="en-AU"/>
        </w:rPr>
        <w:t xml:space="preserve"> that</w:t>
      </w:r>
      <w:proofErr w:type="gramEnd"/>
      <w:r w:rsidR="00383F1C" w:rsidRPr="00B9425D">
        <w:rPr>
          <w:lang w:eastAsia="en-AU"/>
        </w:rPr>
        <w:t>:</w:t>
      </w:r>
    </w:p>
    <w:p w14:paraId="364FA2D6" w14:textId="23A5E161" w:rsidR="002B6871" w:rsidRPr="00775238" w:rsidRDefault="0072501C" w:rsidP="00A946C5">
      <w:pPr>
        <w:pStyle w:val="ListParagraph"/>
        <w:numPr>
          <w:ilvl w:val="0"/>
          <w:numId w:val="20"/>
        </w:numPr>
      </w:pPr>
      <w:r w:rsidRPr="00775238">
        <w:t>t</w:t>
      </w:r>
      <w:r w:rsidR="00B2451C" w:rsidRPr="00775238">
        <w:t>he name Hang</w:t>
      </w:r>
      <w:r w:rsidR="00B76C32" w:rsidRPr="00775238">
        <w:t>e</w:t>
      </w:r>
      <w:r w:rsidR="00B2451C" w:rsidRPr="00775238">
        <w:t xml:space="preserve">ul combines the Korean word </w:t>
      </w:r>
      <w:r w:rsidR="00E3523C" w:rsidRPr="00775238">
        <w:t>H</w:t>
      </w:r>
      <w:r w:rsidR="00B2451C" w:rsidRPr="00775238">
        <w:t>an (</w:t>
      </w:r>
      <w:r w:rsidR="00B2451C" w:rsidRPr="00A946C5">
        <w:rPr>
          <w:rFonts w:ascii="Batang" w:eastAsia="Batang" w:hAnsi="Batang" w:cs="Batang" w:hint="eastAsia"/>
        </w:rPr>
        <w:t>한</w:t>
      </w:r>
      <w:r w:rsidR="00B2451C" w:rsidRPr="00775238">
        <w:t xml:space="preserve">) – meaning </w:t>
      </w:r>
      <w:r w:rsidRPr="00775238">
        <w:t>‘</w:t>
      </w:r>
      <w:r w:rsidR="00B2451C" w:rsidRPr="00775238">
        <w:t>great</w:t>
      </w:r>
      <w:r w:rsidRPr="00775238">
        <w:t xml:space="preserve">’ </w:t>
      </w:r>
      <w:r w:rsidR="00B2451C" w:rsidRPr="00775238">
        <w:t xml:space="preserve">– and </w:t>
      </w:r>
      <w:proofErr w:type="spellStart"/>
      <w:r w:rsidR="00B2451C" w:rsidRPr="00775238">
        <w:t>g</w:t>
      </w:r>
      <w:r w:rsidR="00B76C32" w:rsidRPr="00775238">
        <w:t>e</w:t>
      </w:r>
      <w:r w:rsidR="00B2451C" w:rsidRPr="00775238">
        <w:t>ul</w:t>
      </w:r>
      <w:proofErr w:type="spellEnd"/>
      <w:r w:rsidR="00B2451C" w:rsidRPr="00775238">
        <w:t xml:space="preserve"> (</w:t>
      </w:r>
      <w:r w:rsidR="00B2451C" w:rsidRPr="00A946C5">
        <w:rPr>
          <w:rFonts w:ascii="Batang" w:eastAsia="Batang" w:hAnsi="Batang" w:cs="Batang" w:hint="eastAsia"/>
        </w:rPr>
        <w:t>글</w:t>
      </w:r>
      <w:r w:rsidR="00B2451C" w:rsidRPr="00775238">
        <w:t>) – meaning</w:t>
      </w:r>
      <w:r w:rsidRPr="00775238">
        <w:t xml:space="preserve"> ‘</w:t>
      </w:r>
      <w:r w:rsidR="00B2451C" w:rsidRPr="00775238">
        <w:t>script</w:t>
      </w:r>
      <w:r w:rsidRPr="00775238">
        <w:t>’</w:t>
      </w:r>
      <w:r w:rsidR="007E0916" w:rsidRPr="00775238">
        <w:t xml:space="preserve"> –</w:t>
      </w:r>
      <w:r w:rsidR="0018079A" w:rsidRPr="00775238">
        <w:t xml:space="preserve"> and that Hang</w:t>
      </w:r>
      <w:r w:rsidR="00B76C32" w:rsidRPr="00775238">
        <w:t>e</w:t>
      </w:r>
      <w:r w:rsidR="0018079A" w:rsidRPr="00775238">
        <w:t>ul is the</w:t>
      </w:r>
      <w:r w:rsidRPr="00775238">
        <w:t xml:space="preserve"> Korean language alphabetic system that comprises consonants and vowels </w:t>
      </w:r>
    </w:p>
    <w:p w14:paraId="6A88EA81" w14:textId="2DC41524" w:rsidR="00114F11" w:rsidRPr="00775238" w:rsidRDefault="00114F11" w:rsidP="00A946C5">
      <w:pPr>
        <w:pStyle w:val="ListParagraph"/>
        <w:numPr>
          <w:ilvl w:val="0"/>
          <w:numId w:val="20"/>
        </w:numPr>
      </w:pPr>
      <w:r w:rsidRPr="00775238">
        <w:t>vowels are based on three shapes ‘</w:t>
      </w:r>
      <w:r w:rsidRPr="00A946C5">
        <w:rPr>
          <w:rFonts w:ascii="MS Mincho" w:eastAsia="MS Mincho" w:hAnsi="MS Mincho" w:cs="MS Mincho" w:hint="eastAsia"/>
        </w:rPr>
        <w:t>・</w:t>
      </w:r>
      <w:r w:rsidRPr="00775238">
        <w:t xml:space="preserve">, </w:t>
      </w:r>
      <w:r w:rsidRPr="00A946C5">
        <w:rPr>
          <w:rFonts w:ascii="Batang" w:eastAsia="Batang" w:hAnsi="Batang" w:cs="Batang" w:hint="eastAsia"/>
        </w:rPr>
        <w:t>ㅡ</w:t>
      </w:r>
      <w:r w:rsidRPr="00775238">
        <w:t>, and</w:t>
      </w:r>
      <w:r w:rsidRPr="00A946C5">
        <w:rPr>
          <w:rFonts w:ascii="Batang" w:eastAsia="Batang" w:hAnsi="Batang" w:cs="Batang" w:hint="eastAsia"/>
        </w:rPr>
        <w:t>ㅣ</w:t>
      </w:r>
      <w:r w:rsidRPr="00775238">
        <w:t>’, which represent the sky, earth, and human, respectively. Different combinations of these three basic shapes generate the Hang</w:t>
      </w:r>
      <w:r w:rsidR="00B76C32" w:rsidRPr="00775238">
        <w:t>e</w:t>
      </w:r>
      <w:r w:rsidRPr="00775238">
        <w:t xml:space="preserve">ul vowels. The basic consonants are based on the articulatory shapes of the vocal organs. </w:t>
      </w:r>
      <w:r w:rsidR="00E3523C" w:rsidRPr="00775238">
        <w:t>Additional strokes or duplication of symbols represent variations of basic cons</w:t>
      </w:r>
      <w:r w:rsidR="000F0C28" w:rsidRPr="00775238">
        <w:t>onant sounds</w:t>
      </w:r>
    </w:p>
    <w:p w14:paraId="1F55E0DE" w14:textId="7F441C89" w:rsidR="00A103D2" w:rsidRPr="00775238" w:rsidRDefault="002B6871" w:rsidP="00A946C5">
      <w:pPr>
        <w:pStyle w:val="ListParagraph"/>
        <w:numPr>
          <w:ilvl w:val="0"/>
          <w:numId w:val="20"/>
        </w:numPr>
      </w:pPr>
      <w:r w:rsidRPr="00775238">
        <w:t>Hang</w:t>
      </w:r>
      <w:r w:rsidR="00B76C32" w:rsidRPr="00775238">
        <w:t>e</w:t>
      </w:r>
      <w:r w:rsidRPr="00775238">
        <w:t xml:space="preserve">ul </w:t>
      </w:r>
      <w:r w:rsidR="00A103D2" w:rsidRPr="00775238">
        <w:t>consists of 24 letters (originally 28)</w:t>
      </w:r>
      <w:r w:rsidR="00640C88" w:rsidRPr="00775238">
        <w:t xml:space="preserve">: </w:t>
      </w:r>
      <w:r w:rsidR="00A103D2" w:rsidRPr="00775238">
        <w:t>14</w:t>
      </w:r>
      <w:r w:rsidR="0088189D" w:rsidRPr="00775238">
        <w:t xml:space="preserve"> </w:t>
      </w:r>
      <w:hyperlink r:id="rId16" w:history="1">
        <w:r w:rsidR="00A103D2" w:rsidRPr="00775238">
          <w:t>consonants</w:t>
        </w:r>
      </w:hyperlink>
      <w:r w:rsidR="0088189D" w:rsidRPr="00775238">
        <w:t xml:space="preserve"> </w:t>
      </w:r>
      <w:r w:rsidR="00A103D2" w:rsidRPr="00775238">
        <w:t>and 10</w:t>
      </w:r>
      <w:r w:rsidR="0088189D" w:rsidRPr="00775238">
        <w:t xml:space="preserve"> </w:t>
      </w:r>
      <w:hyperlink r:id="rId17" w:history="1">
        <w:r w:rsidR="00A103D2" w:rsidRPr="00775238">
          <w:t>vowels</w:t>
        </w:r>
      </w:hyperlink>
      <w:r w:rsidR="00A103D2" w:rsidRPr="00775238">
        <w:t xml:space="preserve">. </w:t>
      </w:r>
      <w:r w:rsidR="00640C88" w:rsidRPr="00775238">
        <w:t xml:space="preserve">Combinations of </w:t>
      </w:r>
      <w:r w:rsidR="00640C88" w:rsidRPr="00A946C5">
        <w:t>these</w:t>
      </w:r>
      <w:r w:rsidR="00640C88" w:rsidRPr="00775238">
        <w:t xml:space="preserve"> letters make </w:t>
      </w:r>
      <w:r w:rsidR="00B76C32" w:rsidRPr="00775238">
        <w:t>five</w:t>
      </w:r>
      <w:r w:rsidR="00640C88" w:rsidRPr="00775238">
        <w:t xml:space="preserve"> double consonants and 11 </w:t>
      </w:r>
      <w:r w:rsidR="00230FDB" w:rsidRPr="00775238">
        <w:t>diphthongs</w:t>
      </w:r>
      <w:r w:rsidR="00640C88" w:rsidRPr="00775238">
        <w:t xml:space="preserve">. These letters are grouped in clusters of </w:t>
      </w:r>
      <w:r w:rsidR="00B76C32" w:rsidRPr="00775238">
        <w:t>two</w:t>
      </w:r>
      <w:r w:rsidR="00640C88" w:rsidRPr="00775238">
        <w:t xml:space="preserve">, </w:t>
      </w:r>
      <w:r w:rsidR="00B76C32" w:rsidRPr="00775238">
        <w:t>three</w:t>
      </w:r>
      <w:r w:rsidR="00640C88" w:rsidRPr="00775238">
        <w:t xml:space="preserve"> or </w:t>
      </w:r>
      <w:r w:rsidR="00B76C32" w:rsidRPr="00775238">
        <w:t>four</w:t>
      </w:r>
      <w:r w:rsidR="00640C88" w:rsidRPr="00775238">
        <w:t xml:space="preserve"> to form syllables and words</w:t>
      </w:r>
    </w:p>
    <w:p w14:paraId="3844EE41" w14:textId="53E460D4" w:rsidR="004F5496" w:rsidRPr="00775238" w:rsidRDefault="00ED083E" w:rsidP="00A946C5">
      <w:pPr>
        <w:pStyle w:val="ListParagraph"/>
        <w:numPr>
          <w:ilvl w:val="0"/>
          <w:numId w:val="20"/>
        </w:numPr>
      </w:pPr>
      <w:r w:rsidRPr="00775238">
        <w:t xml:space="preserve">Korean grammar has a system of </w:t>
      </w:r>
      <w:r w:rsidR="00E463A7" w:rsidRPr="00775238">
        <w:t>honorific endings</w:t>
      </w:r>
      <w:r w:rsidRPr="00775238">
        <w:t xml:space="preserve"> and internal word markings that reflect established social relationships.</w:t>
      </w:r>
    </w:p>
    <w:p w14:paraId="47751180" w14:textId="77777777" w:rsidR="00383F1C" w:rsidRPr="00B23650" w:rsidRDefault="00383F1C" w:rsidP="00CD5264">
      <w:pPr>
        <w:pStyle w:val="SCSAHeading3"/>
      </w:pPr>
      <w:r w:rsidRPr="00B23650">
        <w:lastRenderedPageBreak/>
        <w:t>Intercultural understandings</w:t>
      </w:r>
    </w:p>
    <w:p w14:paraId="712D25D4" w14:textId="3F7B1FA2" w:rsidR="002C5844" w:rsidRDefault="00383F1C" w:rsidP="00006623">
      <w:pPr>
        <w:spacing w:before="120"/>
        <w:rPr>
          <w:rFonts w:eastAsiaTheme="minorHAnsi" w:cs="Calibri"/>
          <w:lang w:eastAsia="en-AU"/>
        </w:rPr>
      </w:pPr>
      <w:r w:rsidRPr="00B9425D">
        <w:rPr>
          <w:rFonts w:eastAsiaTheme="minorHAnsi" w:cs="Calibri"/>
          <w:lang w:eastAsia="en-AU"/>
        </w:rPr>
        <w:t xml:space="preserve">The </w:t>
      </w:r>
      <w:r w:rsidR="002165FA">
        <w:rPr>
          <w:rFonts w:eastAsiaTheme="minorHAnsi" w:cs="Calibri"/>
          <w:lang w:eastAsia="en-AU"/>
        </w:rPr>
        <w:t>perspectives</w:t>
      </w:r>
      <w:r w:rsidRPr="00B9425D">
        <w:rPr>
          <w:rFonts w:eastAsiaTheme="minorHAnsi" w:cs="Calibri"/>
          <w:lang w:eastAsia="en-AU"/>
        </w:rPr>
        <w:t xml:space="preserve"> and topics, the textual conventions of the text types, </w:t>
      </w:r>
      <w:r w:rsidR="00D30F68">
        <w:rPr>
          <w:rFonts w:eastAsiaTheme="minorHAnsi" w:cs="Calibri"/>
          <w:lang w:eastAsia="en-AU"/>
        </w:rPr>
        <w:t xml:space="preserve">the styles of writing </w:t>
      </w:r>
      <w:r w:rsidR="00D55152">
        <w:rPr>
          <w:rFonts w:eastAsiaTheme="minorHAnsi" w:cs="Calibri"/>
          <w:lang w:eastAsia="en-AU"/>
        </w:rPr>
        <w:t xml:space="preserve">selected </w:t>
      </w:r>
      <w:r w:rsidRPr="00B9425D">
        <w:rPr>
          <w:rFonts w:eastAsiaTheme="minorHAnsi" w:cs="Calibri"/>
          <w:lang w:eastAsia="en-AU"/>
        </w:rPr>
        <w:t>and the linguistic resources for the unit should provide students with opportunities to enhance understanding of their own language</w:t>
      </w:r>
      <w:r w:rsidR="00D00890">
        <w:rPr>
          <w:rFonts w:eastAsiaTheme="minorHAnsi" w:cs="Calibri"/>
          <w:lang w:eastAsia="en-AU"/>
        </w:rPr>
        <w:t>/s</w:t>
      </w:r>
      <w:r w:rsidRPr="00B9425D">
        <w:rPr>
          <w:rFonts w:eastAsiaTheme="minorHAnsi" w:cs="Calibri"/>
          <w:lang w:eastAsia="en-AU"/>
        </w:rPr>
        <w:t xml:space="preserve"> and culture</w:t>
      </w:r>
      <w:r w:rsidR="00D00890">
        <w:rPr>
          <w:rFonts w:eastAsiaTheme="minorHAnsi" w:cs="Calibri"/>
          <w:lang w:eastAsia="en-AU"/>
        </w:rPr>
        <w:t>/s</w:t>
      </w:r>
      <w:r w:rsidRPr="00B9425D">
        <w:rPr>
          <w:rFonts w:eastAsiaTheme="minorHAnsi" w:cs="Calibri"/>
          <w:lang w:eastAsia="en-AU"/>
        </w:rPr>
        <w:t xml:space="preserve"> in relation to </w:t>
      </w:r>
      <w:r w:rsidR="00020869" w:rsidRPr="00B6774B">
        <w:rPr>
          <w:rFonts w:eastAsiaTheme="minorHAnsi" w:cs="Calibri"/>
          <w:lang w:eastAsia="en-AU"/>
        </w:rPr>
        <w:t>Korean</w:t>
      </w:r>
      <w:r w:rsidRPr="000D52D0">
        <w:rPr>
          <w:rFonts w:eastAsiaTheme="minorHAnsi" w:cs="Calibri"/>
          <w:lang w:eastAsia="en-AU"/>
        </w:rPr>
        <w:t xml:space="preserve"> language </w:t>
      </w:r>
      <w:r w:rsidRPr="00B9425D">
        <w:rPr>
          <w:rFonts w:eastAsiaTheme="minorHAnsi" w:cs="Calibri"/>
          <w:lang w:eastAsia="en-AU"/>
        </w:rPr>
        <w:t xml:space="preserve">and </w:t>
      </w:r>
      <w:proofErr w:type="gramStart"/>
      <w:r w:rsidRPr="00B9425D">
        <w:rPr>
          <w:rFonts w:eastAsiaTheme="minorHAnsi" w:cs="Calibri"/>
          <w:lang w:eastAsia="en-AU"/>
        </w:rPr>
        <w:t>culture, and</w:t>
      </w:r>
      <w:proofErr w:type="gramEnd"/>
      <w:r w:rsidRPr="00B9425D">
        <w:rPr>
          <w:rFonts w:eastAsiaTheme="minorHAnsi" w:cs="Calibri"/>
          <w:lang w:eastAsia="en-AU"/>
        </w:rPr>
        <w:t xml:space="preserve"> enable them to reflect on the ways in which culture influences communication.</w:t>
      </w:r>
    </w:p>
    <w:p w14:paraId="6C11170C" w14:textId="77777777" w:rsidR="00383F1C" w:rsidRPr="00B23650" w:rsidRDefault="00383F1C" w:rsidP="00CD5264">
      <w:pPr>
        <w:pStyle w:val="SCSAHeading3"/>
      </w:pPr>
      <w:r w:rsidRPr="00B23650">
        <w:t>Language learning and communication strategies</w:t>
      </w:r>
    </w:p>
    <w:p w14:paraId="66AE09E3" w14:textId="0C914EC9" w:rsidR="009C7CFE" w:rsidRPr="0096314D" w:rsidRDefault="009C7CFE" w:rsidP="0096314D">
      <w:r w:rsidRPr="0096314D">
        <w:t>Language learning and communication strategies taught in this unit will depend on the needs of the students and the learning experiences and/or communication activities. Students should be taught these strategies explicitly and be provided with opportunities to practise them.</w:t>
      </w:r>
    </w:p>
    <w:p w14:paraId="3DBE4446" w14:textId="77777777" w:rsidR="009C7CFE" w:rsidRPr="00D765CA" w:rsidRDefault="009C7CFE" w:rsidP="006D5E95">
      <w:r w:rsidRPr="00C3038B">
        <w:t xml:space="preserve">Refer to Appendix </w:t>
      </w:r>
      <w:r w:rsidR="006556E3">
        <w:t>4</w:t>
      </w:r>
      <w:r w:rsidRPr="00C3038B">
        <w:t xml:space="preserve"> for </w:t>
      </w:r>
      <w:r>
        <w:t>a list of l</w:t>
      </w:r>
      <w:r w:rsidRPr="00165CB6">
        <w:t>anguage learning and communication strategies</w:t>
      </w:r>
      <w:r>
        <w:t>.</w:t>
      </w:r>
    </w:p>
    <w:p w14:paraId="474E001B" w14:textId="77777777" w:rsidR="00383F1C" w:rsidRPr="00B9425D" w:rsidRDefault="00383F1C" w:rsidP="00CD5264">
      <w:pPr>
        <w:pStyle w:val="SCSAHeading4"/>
      </w:pPr>
      <w:r w:rsidRPr="00B9425D">
        <w:t>Dictionaries</w:t>
      </w:r>
    </w:p>
    <w:p w14:paraId="1666DB03" w14:textId="77777777" w:rsidR="000E1DB1" w:rsidRPr="007208A1" w:rsidRDefault="000E1DB1" w:rsidP="006D5E95">
      <w:r w:rsidRPr="007208A1">
        <w:t>Students develop the necessary skills to use dictionaries effectively.</w:t>
      </w:r>
    </w:p>
    <w:p w14:paraId="4DF5ADBC" w14:textId="5568A62A" w:rsidR="00264EA9" w:rsidRPr="007208A1" w:rsidRDefault="000E1DB1" w:rsidP="006D5E95">
      <w:r w:rsidRPr="007208A1">
        <w:t xml:space="preserve">In the written examination, students are permitted to use monolingual and/or bilingual printed dictionaries, </w:t>
      </w:r>
      <w:r w:rsidR="002C5844" w:rsidRPr="007208A1">
        <w:t>in one or two separate volumes.</w:t>
      </w:r>
      <w:r w:rsidR="00264EA9" w:rsidRPr="007208A1">
        <w:br w:type="page"/>
      </w:r>
    </w:p>
    <w:p w14:paraId="6516EB0D" w14:textId="622D6B05" w:rsidR="00253FB0" w:rsidRPr="00D24D5A" w:rsidRDefault="00253FB0" w:rsidP="00F04782">
      <w:pPr>
        <w:pStyle w:val="SCSAHeading1"/>
        <w:spacing w:after="80" w:line="266" w:lineRule="auto"/>
      </w:pPr>
      <w:bookmarkStart w:id="41" w:name="_Toc219987711"/>
      <w:r w:rsidRPr="00D24D5A">
        <w:lastRenderedPageBreak/>
        <w:t>Unit 2</w:t>
      </w:r>
      <w:bookmarkEnd w:id="41"/>
    </w:p>
    <w:p w14:paraId="3B4435D4" w14:textId="77777777" w:rsidR="00B9425D" w:rsidRPr="00B9425D" w:rsidRDefault="00B9425D" w:rsidP="00F04782">
      <w:pPr>
        <w:pStyle w:val="SCSAHeading2"/>
        <w:spacing w:after="100" w:line="266" w:lineRule="auto"/>
      </w:pPr>
      <w:bookmarkStart w:id="42" w:name="_Toc382556828"/>
      <w:bookmarkStart w:id="43" w:name="_Toc219987712"/>
      <w:bookmarkEnd w:id="40"/>
      <w:r w:rsidRPr="00B9425D">
        <w:t>Unit description</w:t>
      </w:r>
      <w:bookmarkEnd w:id="42"/>
      <w:bookmarkEnd w:id="43"/>
    </w:p>
    <w:p w14:paraId="42D1D344" w14:textId="5441F20C" w:rsidR="00B9425D" w:rsidRPr="00B9425D" w:rsidRDefault="00B9425D" w:rsidP="00F04782">
      <w:pPr>
        <w:spacing w:after="100" w:line="266" w:lineRule="auto"/>
        <w:rPr>
          <w:rFonts w:eastAsiaTheme="minorHAnsi" w:cs="Calibri"/>
          <w:lang w:eastAsia="en-AU"/>
        </w:rPr>
      </w:pPr>
      <w:r w:rsidRPr="00B9425D">
        <w:rPr>
          <w:rFonts w:eastAsiaTheme="minorHAnsi" w:cs="Calibri"/>
          <w:lang w:eastAsia="en-AU"/>
        </w:rPr>
        <w:t xml:space="preserve">The focus for this unit </w:t>
      </w:r>
      <w:r w:rsidRPr="0092016A">
        <w:rPr>
          <w:rFonts w:eastAsiaTheme="minorHAnsi" w:cs="Calibri"/>
          <w:lang w:eastAsia="en-AU"/>
        </w:rPr>
        <w:t xml:space="preserve">is </w:t>
      </w:r>
      <w:r w:rsidR="00C66339" w:rsidRPr="00085CBF">
        <w:rPr>
          <w:rFonts w:ascii="Malgun Gothic" w:eastAsia="Malgun Gothic" w:hAnsi="Malgun Gothic" w:cs="Malgun Gothic" w:hint="eastAsia"/>
          <w:b/>
          <w:lang w:eastAsia="ko-KR"/>
        </w:rPr>
        <w:t>한국대중문화</w:t>
      </w:r>
      <w:r w:rsidR="00CC30F3" w:rsidRPr="00085CBF">
        <w:rPr>
          <w:rFonts w:eastAsiaTheme="minorHAnsi" w:cs="Calibri"/>
          <w:b/>
          <w:lang w:eastAsia="en-AU"/>
        </w:rPr>
        <w:t xml:space="preserve"> </w:t>
      </w:r>
      <w:r w:rsidRPr="00085CBF">
        <w:rPr>
          <w:rFonts w:eastAsiaTheme="minorHAnsi" w:cs="Calibri"/>
          <w:b/>
          <w:lang w:eastAsia="en-AU"/>
        </w:rPr>
        <w:t>(</w:t>
      </w:r>
      <w:r w:rsidR="00C66339" w:rsidRPr="00085CBF">
        <w:rPr>
          <w:rFonts w:eastAsiaTheme="minorHAnsi" w:cs="Calibri"/>
          <w:b/>
          <w:lang w:eastAsia="en-AU"/>
        </w:rPr>
        <w:t>Korean popular culture</w:t>
      </w:r>
      <w:r w:rsidRPr="00085CBF">
        <w:rPr>
          <w:rFonts w:eastAsiaTheme="minorHAnsi" w:cs="Calibri"/>
          <w:b/>
          <w:lang w:eastAsia="en-AU"/>
        </w:rPr>
        <w:t>)</w:t>
      </w:r>
      <w:r w:rsidRPr="0092016A">
        <w:rPr>
          <w:rFonts w:eastAsiaTheme="minorHAnsi" w:cs="Calibri"/>
          <w:lang w:eastAsia="en-AU"/>
        </w:rPr>
        <w:t>. Students</w:t>
      </w:r>
      <w:r w:rsidRPr="00B9425D">
        <w:rPr>
          <w:rFonts w:eastAsiaTheme="minorHAnsi" w:cs="Calibri"/>
          <w:lang w:eastAsia="en-AU"/>
        </w:rPr>
        <w:t xml:space="preserve"> further develop their skills, knowledge and </w:t>
      </w:r>
      <w:r w:rsidR="0092016A">
        <w:rPr>
          <w:rFonts w:eastAsiaTheme="minorHAnsi" w:cs="Calibri"/>
          <w:lang w:eastAsia="en-AU"/>
        </w:rPr>
        <w:t>u</w:t>
      </w:r>
      <w:r w:rsidRPr="00B9425D">
        <w:rPr>
          <w:rFonts w:eastAsiaTheme="minorHAnsi" w:cs="Calibri"/>
          <w:lang w:eastAsia="en-AU"/>
        </w:rPr>
        <w:t xml:space="preserve">nderstandings through the study of the unit content. They extend their communication skills in </w:t>
      </w:r>
      <w:r w:rsidR="0088189D">
        <w:rPr>
          <w:rFonts w:eastAsiaTheme="minorHAnsi" w:cs="Calibri"/>
          <w:lang w:eastAsia="en-AU"/>
        </w:rPr>
        <w:t>Korean</w:t>
      </w:r>
      <w:r w:rsidR="0088189D" w:rsidRPr="00B9425D">
        <w:rPr>
          <w:rFonts w:eastAsiaTheme="minorHAnsi" w:cs="Calibri"/>
          <w:lang w:eastAsia="en-AU"/>
        </w:rPr>
        <w:t xml:space="preserve"> </w:t>
      </w:r>
      <w:r w:rsidRPr="00B9425D">
        <w:rPr>
          <w:rFonts w:eastAsiaTheme="minorHAnsi" w:cs="Calibri"/>
          <w:lang w:eastAsia="en-AU"/>
        </w:rPr>
        <w:t>and gain a broader insight into the language and culture.</w:t>
      </w:r>
    </w:p>
    <w:p w14:paraId="06A2BBF6" w14:textId="77777777" w:rsidR="00B9425D" w:rsidRPr="00B9425D" w:rsidRDefault="00B9425D" w:rsidP="00F04782">
      <w:pPr>
        <w:pStyle w:val="SCSAHeading2"/>
        <w:spacing w:after="100" w:line="266" w:lineRule="auto"/>
      </w:pPr>
      <w:bookmarkStart w:id="44" w:name="_Toc382556829"/>
      <w:bookmarkStart w:id="45" w:name="_Toc219987713"/>
      <w:r w:rsidRPr="00B9425D">
        <w:t>Unit content</w:t>
      </w:r>
      <w:bookmarkEnd w:id="44"/>
      <w:bookmarkEnd w:id="45"/>
    </w:p>
    <w:p w14:paraId="2C118131" w14:textId="50BF8DC6" w:rsidR="00B9425D" w:rsidRPr="00B9425D" w:rsidRDefault="00B9425D" w:rsidP="00F04782">
      <w:pPr>
        <w:spacing w:after="100" w:line="266" w:lineRule="auto"/>
      </w:pPr>
      <w:r w:rsidRPr="00B9425D">
        <w:t>This unit builds on the content covered in Unit 1.</w:t>
      </w:r>
    </w:p>
    <w:p w14:paraId="369610D0" w14:textId="77777777" w:rsidR="00B9425D" w:rsidRPr="00B9425D" w:rsidRDefault="00B9425D" w:rsidP="00F04782">
      <w:pPr>
        <w:spacing w:after="100" w:line="266" w:lineRule="auto"/>
      </w:pPr>
      <w:r w:rsidRPr="00B9425D">
        <w:t>This unit includes the knowledge, understandings and skills described below.</w:t>
      </w:r>
    </w:p>
    <w:p w14:paraId="360FD780" w14:textId="77777777" w:rsidR="00B9425D" w:rsidRPr="00B23650" w:rsidRDefault="00201743" w:rsidP="00F04782">
      <w:pPr>
        <w:pStyle w:val="SCSAHeading3"/>
        <w:spacing w:after="100" w:line="266" w:lineRule="auto"/>
      </w:pPr>
      <w:r w:rsidRPr="00B23650">
        <w:t>Perspectives</w:t>
      </w:r>
      <w:r w:rsidR="00B9425D" w:rsidRPr="00B23650">
        <w:t xml:space="preserve"> and topics</w:t>
      </w:r>
    </w:p>
    <w:p w14:paraId="18CB1E79" w14:textId="5FAEBFF7" w:rsidR="00B9425D" w:rsidRDefault="00B9425D" w:rsidP="00F04782">
      <w:pPr>
        <w:spacing w:after="100" w:line="266" w:lineRule="auto"/>
        <w:rPr>
          <w:rFonts w:eastAsiaTheme="minorHAnsi" w:cs="Calibri"/>
          <w:lang w:eastAsia="en-AU"/>
        </w:rPr>
      </w:pPr>
      <w:r w:rsidRPr="00B9425D">
        <w:rPr>
          <w:rFonts w:eastAsiaTheme="minorHAnsi" w:cs="Calibri"/>
          <w:lang w:eastAsia="en-AU"/>
        </w:rPr>
        <w:t xml:space="preserve">Unit 2 is organised around three </w:t>
      </w:r>
      <w:r w:rsidR="00201743">
        <w:rPr>
          <w:rFonts w:eastAsiaTheme="minorHAnsi" w:cs="Calibri"/>
          <w:lang w:eastAsia="en-AU"/>
        </w:rPr>
        <w:t>perspectives</w:t>
      </w:r>
      <w:r w:rsidRPr="00B9425D">
        <w:rPr>
          <w:rFonts w:eastAsiaTheme="minorHAnsi" w:cs="Calibri"/>
          <w:lang w:eastAsia="en-AU"/>
        </w:rPr>
        <w:t xml:space="preserve"> and a set of three topics. The placement of a topic under a </w:t>
      </w:r>
      <w:r w:rsidR="002B6871" w:rsidRPr="00B9425D">
        <w:rPr>
          <w:rFonts w:eastAsiaTheme="minorHAnsi" w:cs="Calibri"/>
          <w:lang w:eastAsia="en-AU"/>
        </w:rPr>
        <w:t>particular</w:t>
      </w:r>
      <w:r w:rsidR="002B6871">
        <w:rPr>
          <w:rFonts w:eastAsiaTheme="minorHAnsi" w:cs="Calibri"/>
          <w:lang w:eastAsia="en-AU"/>
        </w:rPr>
        <w:t xml:space="preserve"> perspective</w:t>
      </w:r>
      <w:r w:rsidRPr="00B9425D">
        <w:rPr>
          <w:rFonts w:eastAsiaTheme="minorHAnsi" w:cs="Calibri"/>
          <w:lang w:eastAsia="en-AU"/>
        </w:rPr>
        <w:t xml:space="preserve"> is intended to provide a specific </w:t>
      </w:r>
      <w:r w:rsidR="0088189D">
        <w:rPr>
          <w:rFonts w:eastAsiaTheme="minorHAnsi" w:cs="Calibri"/>
          <w:lang w:eastAsia="en-AU"/>
        </w:rPr>
        <w:t>viewpoint</w:t>
      </w:r>
      <w:r w:rsidR="0088189D" w:rsidRPr="00B9425D">
        <w:rPr>
          <w:rFonts w:eastAsiaTheme="minorHAnsi" w:cs="Calibri"/>
          <w:lang w:eastAsia="en-AU"/>
        </w:rPr>
        <w:t xml:space="preserve"> </w:t>
      </w:r>
      <w:r w:rsidRPr="00B9425D">
        <w:rPr>
          <w:rFonts w:eastAsiaTheme="minorHAnsi" w:cs="Calibri"/>
          <w:lang w:eastAsia="en-AU"/>
        </w:rPr>
        <w:t>for the teaching and assessment of the topic.</w:t>
      </w:r>
    </w:p>
    <w:tbl>
      <w:tblPr>
        <w:tblStyle w:val="SCSATable"/>
        <w:tblW w:w="5000" w:type="pct"/>
        <w:tblCellMar>
          <w:top w:w="28" w:type="dxa"/>
          <w:bottom w:w="28" w:type="dxa"/>
        </w:tblCellMar>
        <w:tblLook w:val="04A0" w:firstRow="1" w:lastRow="0" w:firstColumn="1" w:lastColumn="0" w:noHBand="0" w:noVBand="1"/>
      </w:tblPr>
      <w:tblGrid>
        <w:gridCol w:w="4530"/>
        <w:gridCol w:w="4530"/>
      </w:tblGrid>
      <w:tr w:rsidR="00201743" w:rsidRPr="00E55E8E" w14:paraId="6415871E" w14:textId="77777777" w:rsidTr="00F04782">
        <w:trPr>
          <w:cnfStyle w:val="100000000000" w:firstRow="1" w:lastRow="0" w:firstColumn="0" w:lastColumn="0" w:oddVBand="0" w:evenVBand="0" w:oddHBand="0" w:evenHBand="0" w:firstRowFirstColumn="0" w:firstRowLastColumn="0" w:lastRowFirstColumn="0" w:lastRowLastColumn="0"/>
          <w:trHeight w:val="20"/>
        </w:trPr>
        <w:tc>
          <w:tcPr>
            <w:tcW w:w="4530" w:type="dxa"/>
          </w:tcPr>
          <w:p w14:paraId="435CBAAF" w14:textId="77777777" w:rsidR="00201743" w:rsidRPr="00E55E8E" w:rsidRDefault="00201743" w:rsidP="00F04782">
            <w:pPr>
              <w:spacing w:line="266" w:lineRule="auto"/>
              <w:ind w:left="360" w:hanging="360"/>
              <w:rPr>
                <w:rFonts w:eastAsiaTheme="minorHAnsi" w:cs="Calibri"/>
                <w:b w:val="0"/>
                <w:iCs/>
                <w:lang w:eastAsia="en-AU"/>
              </w:rPr>
            </w:pPr>
            <w:r w:rsidRPr="00E55E8E">
              <w:rPr>
                <w:rFonts w:eastAsiaTheme="minorHAnsi" w:cs="Calibri"/>
                <w:iCs/>
                <w:lang w:eastAsia="en-AU"/>
              </w:rPr>
              <w:t>Perspectives</w:t>
            </w:r>
          </w:p>
        </w:tc>
        <w:tc>
          <w:tcPr>
            <w:tcW w:w="4530" w:type="dxa"/>
          </w:tcPr>
          <w:p w14:paraId="5772A44A" w14:textId="77777777" w:rsidR="00201743" w:rsidRPr="00E55E8E" w:rsidRDefault="00201743" w:rsidP="00F04782">
            <w:pPr>
              <w:spacing w:line="266" w:lineRule="auto"/>
              <w:rPr>
                <w:rFonts w:cs="Calibri"/>
                <w:b w:val="0"/>
              </w:rPr>
            </w:pPr>
            <w:r w:rsidRPr="00E55E8E">
              <w:rPr>
                <w:rFonts w:cs="Calibri"/>
              </w:rPr>
              <w:t>Topics</w:t>
            </w:r>
          </w:p>
        </w:tc>
      </w:tr>
      <w:tr w:rsidR="00201743" w:rsidRPr="00315944" w14:paraId="0E460D49" w14:textId="77777777" w:rsidTr="00F04782">
        <w:trPr>
          <w:trHeight w:val="20"/>
        </w:trPr>
        <w:tc>
          <w:tcPr>
            <w:tcW w:w="4530" w:type="dxa"/>
          </w:tcPr>
          <w:p w14:paraId="28ED7ABE" w14:textId="77777777" w:rsidR="00201743" w:rsidRPr="00E55E8E" w:rsidRDefault="00201743" w:rsidP="00F04782">
            <w:pPr>
              <w:spacing w:line="266" w:lineRule="auto"/>
              <w:rPr>
                <w:rFonts w:cs="Calibri"/>
                <w:b/>
                <w:bCs/>
              </w:rPr>
            </w:pPr>
            <w:r w:rsidRPr="00E55E8E">
              <w:rPr>
                <w:rFonts w:cs="Calibri"/>
                <w:b/>
                <w:bCs/>
              </w:rPr>
              <w:t>Personal</w:t>
            </w:r>
          </w:p>
          <w:p w14:paraId="398A93A1" w14:textId="68178320" w:rsidR="00201743" w:rsidRPr="00E55E8E" w:rsidRDefault="00201743" w:rsidP="00F04782">
            <w:pPr>
              <w:spacing w:line="266" w:lineRule="auto"/>
              <w:rPr>
                <w:rFonts w:cs="Calibri"/>
              </w:rPr>
            </w:pPr>
            <w:r w:rsidRPr="00E55E8E">
              <w:rPr>
                <w:rFonts w:cs="Calibri"/>
              </w:rPr>
              <w:t xml:space="preserve">Students explore the topic from their own point of view or from the viewpoint of individuals from </w:t>
            </w:r>
            <w:r w:rsidR="00020869" w:rsidRPr="00E55E8E">
              <w:rPr>
                <w:rFonts w:cs="Calibri"/>
              </w:rPr>
              <w:t>Korean</w:t>
            </w:r>
            <w:r w:rsidRPr="00E55E8E">
              <w:rPr>
                <w:rFonts w:cs="Calibri"/>
              </w:rPr>
              <w:t>-speaking communities</w:t>
            </w:r>
            <w:r w:rsidR="003D10A4" w:rsidRPr="00E55E8E">
              <w:rPr>
                <w:rFonts w:cs="Calibri"/>
              </w:rPr>
              <w:t>.</w:t>
            </w:r>
          </w:p>
        </w:tc>
        <w:tc>
          <w:tcPr>
            <w:tcW w:w="4530" w:type="dxa"/>
          </w:tcPr>
          <w:p w14:paraId="144E61B4" w14:textId="00EF9E4A" w:rsidR="00201743" w:rsidRPr="00E55E8E" w:rsidRDefault="00C66339" w:rsidP="00F04782">
            <w:pPr>
              <w:spacing w:line="266" w:lineRule="auto"/>
              <w:rPr>
                <w:rFonts w:cs="Calibri"/>
                <w:b/>
                <w:bCs/>
              </w:rPr>
            </w:pPr>
            <w:r w:rsidRPr="00E55E8E">
              <w:rPr>
                <w:rFonts w:cs="Calibri"/>
                <w:b/>
                <w:bCs/>
              </w:rPr>
              <w:t>Korean music</w:t>
            </w:r>
          </w:p>
          <w:p w14:paraId="1E07048B" w14:textId="1B07C00A" w:rsidR="00201743" w:rsidRPr="00E55E8E" w:rsidRDefault="00C66339" w:rsidP="00F04782">
            <w:pPr>
              <w:spacing w:line="266" w:lineRule="auto"/>
              <w:rPr>
                <w:rFonts w:cs="Calibri"/>
              </w:rPr>
            </w:pPr>
            <w:r w:rsidRPr="00E55E8E">
              <w:rPr>
                <w:rFonts w:cs="Calibri"/>
              </w:rPr>
              <w:t>Students explore their likes and di</w:t>
            </w:r>
            <w:r w:rsidR="00185269" w:rsidRPr="00E55E8E">
              <w:rPr>
                <w:rFonts w:cs="Calibri"/>
              </w:rPr>
              <w:t>slikes of Korean popular music and artists</w:t>
            </w:r>
            <w:r w:rsidRPr="00E55E8E">
              <w:rPr>
                <w:rFonts w:cs="Calibri"/>
              </w:rPr>
              <w:t>, and the meaning behind favourite song lyrics.</w:t>
            </w:r>
          </w:p>
        </w:tc>
      </w:tr>
      <w:tr w:rsidR="00201743" w:rsidRPr="00315944" w14:paraId="49B575E9" w14:textId="77777777" w:rsidTr="00F04782">
        <w:trPr>
          <w:trHeight w:val="20"/>
        </w:trPr>
        <w:tc>
          <w:tcPr>
            <w:tcW w:w="4530" w:type="dxa"/>
          </w:tcPr>
          <w:p w14:paraId="30785342" w14:textId="77777777" w:rsidR="00201743" w:rsidRPr="00E55E8E" w:rsidRDefault="00201743" w:rsidP="00F04782">
            <w:pPr>
              <w:spacing w:line="266" w:lineRule="auto"/>
              <w:rPr>
                <w:rFonts w:cs="Calibri"/>
                <w:b/>
                <w:bCs/>
              </w:rPr>
            </w:pPr>
            <w:r w:rsidRPr="00E55E8E">
              <w:rPr>
                <w:rFonts w:cs="Calibri"/>
                <w:b/>
                <w:bCs/>
              </w:rPr>
              <w:t>Community</w:t>
            </w:r>
          </w:p>
          <w:p w14:paraId="131EC520" w14:textId="4F041FEE" w:rsidR="00201743" w:rsidRPr="00E55E8E" w:rsidRDefault="00201743" w:rsidP="00F04782">
            <w:pPr>
              <w:spacing w:line="266" w:lineRule="auto"/>
              <w:rPr>
                <w:rFonts w:cs="Calibri"/>
              </w:rPr>
            </w:pPr>
            <w:r w:rsidRPr="00E55E8E">
              <w:rPr>
                <w:rFonts w:cs="Calibri"/>
              </w:rPr>
              <w:t xml:space="preserve">Students investigate how the topic relates to groups in </w:t>
            </w:r>
            <w:r w:rsidR="00020869" w:rsidRPr="00E55E8E">
              <w:rPr>
                <w:rFonts w:cs="Calibri"/>
              </w:rPr>
              <w:t>Korean</w:t>
            </w:r>
            <w:r w:rsidRPr="00E55E8E">
              <w:rPr>
                <w:rFonts w:cs="Calibri"/>
              </w:rPr>
              <w:t>-speaking communities.</w:t>
            </w:r>
          </w:p>
        </w:tc>
        <w:tc>
          <w:tcPr>
            <w:tcW w:w="4530" w:type="dxa"/>
          </w:tcPr>
          <w:p w14:paraId="1E7D0E4E" w14:textId="6221309E" w:rsidR="00201743" w:rsidRPr="00E55E8E" w:rsidRDefault="00C66339" w:rsidP="00F04782">
            <w:pPr>
              <w:spacing w:line="266" w:lineRule="auto"/>
              <w:rPr>
                <w:rFonts w:cs="Calibri"/>
                <w:b/>
                <w:bCs/>
              </w:rPr>
            </w:pPr>
            <w:r w:rsidRPr="00E55E8E">
              <w:rPr>
                <w:rFonts w:cs="Calibri"/>
                <w:b/>
                <w:bCs/>
              </w:rPr>
              <w:t>Korean film</w:t>
            </w:r>
          </w:p>
          <w:p w14:paraId="3E9A8A39" w14:textId="43D4A370" w:rsidR="00201743" w:rsidRPr="00E55E8E" w:rsidRDefault="00C66339" w:rsidP="00F04782">
            <w:pPr>
              <w:spacing w:line="266" w:lineRule="auto"/>
              <w:rPr>
                <w:rFonts w:cs="Calibri"/>
              </w:rPr>
            </w:pPr>
            <w:r w:rsidRPr="00E55E8E">
              <w:rPr>
                <w:rFonts w:cs="Calibri"/>
              </w:rPr>
              <w:t>Students explore Korean films to develop an insight into the culture and lifestyles of the Korean-speaking communities.</w:t>
            </w:r>
          </w:p>
        </w:tc>
      </w:tr>
      <w:tr w:rsidR="00201743" w:rsidRPr="00315944" w14:paraId="1FB24F63" w14:textId="77777777" w:rsidTr="00F04782">
        <w:trPr>
          <w:trHeight w:val="20"/>
        </w:trPr>
        <w:tc>
          <w:tcPr>
            <w:tcW w:w="4530" w:type="dxa"/>
          </w:tcPr>
          <w:p w14:paraId="5179573E" w14:textId="77777777" w:rsidR="00201743" w:rsidRPr="00E55E8E" w:rsidRDefault="00201743" w:rsidP="00F04782">
            <w:pPr>
              <w:spacing w:line="266" w:lineRule="auto"/>
              <w:rPr>
                <w:rFonts w:cs="Calibri"/>
                <w:b/>
                <w:bCs/>
              </w:rPr>
            </w:pPr>
            <w:r w:rsidRPr="00E55E8E">
              <w:rPr>
                <w:rFonts w:cs="Calibri"/>
                <w:b/>
                <w:bCs/>
              </w:rPr>
              <w:t>Global</w:t>
            </w:r>
          </w:p>
          <w:p w14:paraId="3714B912" w14:textId="77777777" w:rsidR="00201743" w:rsidRPr="00E55E8E" w:rsidRDefault="00201743" w:rsidP="00F04782">
            <w:pPr>
              <w:spacing w:line="266" w:lineRule="auto"/>
              <w:rPr>
                <w:rFonts w:cs="Calibri"/>
              </w:rPr>
            </w:pPr>
            <w:r w:rsidRPr="00E55E8E">
              <w:rPr>
                <w:rFonts w:cs="Calibri"/>
              </w:rPr>
              <w:t>Students examine how the topic impacts the global community.</w:t>
            </w:r>
          </w:p>
        </w:tc>
        <w:tc>
          <w:tcPr>
            <w:tcW w:w="4530" w:type="dxa"/>
          </w:tcPr>
          <w:p w14:paraId="310CAF52" w14:textId="4F8EE464" w:rsidR="00201743" w:rsidRPr="00E55E8E" w:rsidRDefault="00C66339" w:rsidP="00F04782">
            <w:pPr>
              <w:spacing w:line="266" w:lineRule="auto"/>
              <w:rPr>
                <w:rFonts w:cs="Calibri"/>
                <w:b/>
                <w:bCs/>
              </w:rPr>
            </w:pPr>
            <w:r w:rsidRPr="00E55E8E">
              <w:rPr>
                <w:rFonts w:cs="Calibri"/>
                <w:b/>
                <w:bCs/>
              </w:rPr>
              <w:t>The globalisation of Korean culture</w:t>
            </w:r>
          </w:p>
          <w:p w14:paraId="4EAEB714" w14:textId="2965E19C" w:rsidR="00201743" w:rsidRPr="00E55E8E" w:rsidRDefault="00C66339" w:rsidP="00F04782">
            <w:pPr>
              <w:spacing w:line="266" w:lineRule="auto"/>
              <w:rPr>
                <w:rFonts w:cs="Calibri"/>
              </w:rPr>
            </w:pPr>
            <w:r w:rsidRPr="00E55E8E">
              <w:rPr>
                <w:rFonts w:cs="Calibri"/>
              </w:rPr>
              <w:t>Students consider the contribution of Korean culture around t</w:t>
            </w:r>
            <w:r w:rsidR="00185269" w:rsidRPr="00E55E8E">
              <w:rPr>
                <w:rFonts w:cs="Calibri"/>
              </w:rPr>
              <w:t xml:space="preserve">he world through Korean brands and </w:t>
            </w:r>
            <w:r w:rsidRPr="00E55E8E">
              <w:rPr>
                <w:rFonts w:cs="Calibri"/>
              </w:rPr>
              <w:t>trends.</w:t>
            </w:r>
          </w:p>
        </w:tc>
      </w:tr>
    </w:tbl>
    <w:p w14:paraId="04C175F7" w14:textId="161FBFC8" w:rsidR="00B9425D" w:rsidRPr="00B23650" w:rsidRDefault="00B9425D" w:rsidP="00F04782">
      <w:pPr>
        <w:pStyle w:val="SCSAHeading3"/>
        <w:spacing w:before="100" w:after="100" w:line="266" w:lineRule="auto"/>
      </w:pPr>
      <w:r w:rsidRPr="00B23650">
        <w:t xml:space="preserve">Text types and </w:t>
      </w:r>
      <w:r w:rsidR="00507A8C" w:rsidRPr="00B23650">
        <w:t>styles of writing</w:t>
      </w:r>
    </w:p>
    <w:p w14:paraId="0CD73B5B" w14:textId="77777777" w:rsidR="00D52F59" w:rsidRPr="00D52F59" w:rsidRDefault="00D52F59" w:rsidP="00F04782">
      <w:pPr>
        <w:pStyle w:val="SCSAHeading4"/>
        <w:spacing w:after="100" w:line="266" w:lineRule="auto"/>
      </w:pPr>
      <w:r w:rsidRPr="00D52F59">
        <w:t>Text types</w:t>
      </w:r>
    </w:p>
    <w:p w14:paraId="380CD57F" w14:textId="6550A13B" w:rsidR="009E609C" w:rsidRDefault="009E609C" w:rsidP="00F04782">
      <w:pPr>
        <w:spacing w:after="100" w:line="266" w:lineRule="auto"/>
      </w:pPr>
      <w:r>
        <w:t>It is necessary for students to engage with a range of text types. In school-based assessments, students are expected to respond to</w:t>
      </w:r>
      <w:r w:rsidR="00185269">
        <w:t>,</w:t>
      </w:r>
      <w:r>
        <w:t xml:space="preserve"> and/or produce, a range of text types </w:t>
      </w:r>
      <w:r w:rsidRPr="000D52D0">
        <w:t xml:space="preserve">in </w:t>
      </w:r>
      <w:r w:rsidR="00020869" w:rsidRPr="00B6774B">
        <w:t>Korean</w:t>
      </w:r>
      <w:r w:rsidRPr="000D52D0">
        <w:t xml:space="preserve"> from </w:t>
      </w:r>
      <w:r>
        <w:t>the list below.</w:t>
      </w:r>
    </w:p>
    <w:tbl>
      <w:tblPr>
        <w:tblStyle w:val="TableGrid2"/>
        <w:tblW w:w="5000" w:type="pct"/>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3034"/>
        <w:gridCol w:w="3014"/>
        <w:gridCol w:w="3022"/>
      </w:tblGrid>
      <w:tr w:rsidR="009E609C" w14:paraId="7C89DB15" w14:textId="77777777" w:rsidTr="00911791">
        <w:tc>
          <w:tcPr>
            <w:tcW w:w="3118" w:type="dxa"/>
            <w:hideMark/>
          </w:tcPr>
          <w:p w14:paraId="5F672EE5" w14:textId="77777777" w:rsidR="009E609C" w:rsidRPr="00F04782" w:rsidRDefault="009E609C" w:rsidP="00F04782">
            <w:pPr>
              <w:pStyle w:val="ListParagraph"/>
              <w:numPr>
                <w:ilvl w:val="0"/>
                <w:numId w:val="21"/>
              </w:numPr>
              <w:spacing w:line="266" w:lineRule="auto"/>
              <w:ind w:left="357" w:hanging="357"/>
            </w:pPr>
            <w:r w:rsidRPr="00F04782">
              <w:t>account</w:t>
            </w:r>
          </w:p>
          <w:p w14:paraId="147EE528" w14:textId="77777777" w:rsidR="009E609C" w:rsidRPr="00F04782" w:rsidRDefault="009E609C" w:rsidP="00F04782">
            <w:pPr>
              <w:pStyle w:val="ListParagraph"/>
              <w:numPr>
                <w:ilvl w:val="0"/>
                <w:numId w:val="21"/>
              </w:numPr>
              <w:spacing w:line="266" w:lineRule="auto"/>
              <w:ind w:left="357" w:hanging="357"/>
            </w:pPr>
            <w:r w:rsidRPr="00F04782">
              <w:t>advertisement</w:t>
            </w:r>
          </w:p>
          <w:p w14:paraId="6329DA77" w14:textId="77777777" w:rsidR="009E609C" w:rsidRPr="00F04782" w:rsidRDefault="009E609C" w:rsidP="00F04782">
            <w:pPr>
              <w:pStyle w:val="ListParagraph"/>
              <w:numPr>
                <w:ilvl w:val="0"/>
                <w:numId w:val="21"/>
              </w:numPr>
              <w:spacing w:line="266" w:lineRule="auto"/>
              <w:ind w:left="357" w:hanging="357"/>
            </w:pPr>
            <w:r w:rsidRPr="00F04782">
              <w:t>announcement</w:t>
            </w:r>
          </w:p>
          <w:p w14:paraId="57AEE424" w14:textId="77777777" w:rsidR="009E609C" w:rsidRPr="00F04782" w:rsidRDefault="009E609C" w:rsidP="00F04782">
            <w:pPr>
              <w:pStyle w:val="ListParagraph"/>
              <w:numPr>
                <w:ilvl w:val="0"/>
                <w:numId w:val="21"/>
              </w:numPr>
              <w:spacing w:line="266" w:lineRule="auto"/>
              <w:ind w:left="357" w:hanging="357"/>
            </w:pPr>
            <w:r w:rsidRPr="00F04782">
              <w:t>article</w:t>
            </w:r>
          </w:p>
          <w:p w14:paraId="6B731BE8" w14:textId="77777777" w:rsidR="009E609C" w:rsidRPr="00F04782" w:rsidRDefault="009E609C" w:rsidP="00F04782">
            <w:pPr>
              <w:pStyle w:val="ListParagraph"/>
              <w:numPr>
                <w:ilvl w:val="0"/>
                <w:numId w:val="21"/>
              </w:numPr>
              <w:spacing w:line="266" w:lineRule="auto"/>
              <w:ind w:left="357" w:hanging="357"/>
            </w:pPr>
            <w:r w:rsidRPr="00F04782">
              <w:t>blog post</w:t>
            </w:r>
          </w:p>
          <w:p w14:paraId="3A028386" w14:textId="77777777" w:rsidR="009E609C" w:rsidRPr="00F04782" w:rsidRDefault="009E609C" w:rsidP="00F04782">
            <w:pPr>
              <w:pStyle w:val="ListParagraph"/>
              <w:numPr>
                <w:ilvl w:val="0"/>
                <w:numId w:val="21"/>
              </w:numPr>
              <w:spacing w:line="266" w:lineRule="auto"/>
              <w:ind w:left="357" w:hanging="357"/>
            </w:pPr>
            <w:r w:rsidRPr="00F04782">
              <w:t>chart</w:t>
            </w:r>
          </w:p>
          <w:p w14:paraId="0D7C896B" w14:textId="77777777" w:rsidR="009E609C" w:rsidRPr="00F04782" w:rsidRDefault="009E609C" w:rsidP="00F04782">
            <w:pPr>
              <w:pStyle w:val="ListParagraph"/>
              <w:numPr>
                <w:ilvl w:val="0"/>
                <w:numId w:val="21"/>
              </w:numPr>
              <w:spacing w:line="266" w:lineRule="auto"/>
              <w:ind w:left="357" w:hanging="357"/>
            </w:pPr>
            <w:r w:rsidRPr="00F04782">
              <w:t>comic strip</w:t>
            </w:r>
          </w:p>
          <w:p w14:paraId="7DB08A43" w14:textId="77777777" w:rsidR="009E609C" w:rsidRPr="00F04782" w:rsidRDefault="009E609C" w:rsidP="00F04782">
            <w:pPr>
              <w:pStyle w:val="ListParagraph"/>
              <w:numPr>
                <w:ilvl w:val="0"/>
                <w:numId w:val="21"/>
              </w:numPr>
              <w:spacing w:line="266" w:lineRule="auto"/>
              <w:ind w:left="357" w:hanging="357"/>
            </w:pPr>
            <w:r w:rsidRPr="00F04782">
              <w:t>conversation</w:t>
            </w:r>
          </w:p>
          <w:p w14:paraId="78B5159C" w14:textId="77777777" w:rsidR="009E609C" w:rsidRPr="00F04782" w:rsidRDefault="009E609C" w:rsidP="00F04782">
            <w:pPr>
              <w:pStyle w:val="ListParagraph"/>
              <w:numPr>
                <w:ilvl w:val="0"/>
                <w:numId w:val="21"/>
              </w:numPr>
              <w:spacing w:line="266" w:lineRule="auto"/>
              <w:ind w:left="357" w:hanging="357"/>
            </w:pPr>
            <w:r w:rsidRPr="00F04782">
              <w:t>description</w:t>
            </w:r>
          </w:p>
          <w:p w14:paraId="560B09D1" w14:textId="77777777" w:rsidR="009E609C" w:rsidRPr="00F04782" w:rsidRDefault="009E609C" w:rsidP="00F04782">
            <w:pPr>
              <w:pStyle w:val="ListParagraph"/>
              <w:numPr>
                <w:ilvl w:val="0"/>
                <w:numId w:val="21"/>
              </w:numPr>
              <w:spacing w:line="266" w:lineRule="auto"/>
              <w:ind w:left="357" w:hanging="357"/>
            </w:pPr>
            <w:r w:rsidRPr="00F04782">
              <w:t>discussion</w:t>
            </w:r>
          </w:p>
        </w:tc>
        <w:tc>
          <w:tcPr>
            <w:tcW w:w="3119" w:type="dxa"/>
            <w:hideMark/>
          </w:tcPr>
          <w:p w14:paraId="0084726B" w14:textId="77777777" w:rsidR="009E609C" w:rsidRPr="00F04782" w:rsidRDefault="009E609C" w:rsidP="00F04782">
            <w:pPr>
              <w:pStyle w:val="ListParagraph"/>
              <w:numPr>
                <w:ilvl w:val="0"/>
                <w:numId w:val="21"/>
              </w:numPr>
              <w:spacing w:line="266" w:lineRule="auto"/>
              <w:ind w:left="357" w:hanging="357"/>
            </w:pPr>
            <w:r w:rsidRPr="00F04782">
              <w:t>email</w:t>
            </w:r>
          </w:p>
          <w:p w14:paraId="74261E07" w14:textId="77777777" w:rsidR="009E609C" w:rsidRPr="00F04782" w:rsidRDefault="009E609C" w:rsidP="00F04782">
            <w:pPr>
              <w:pStyle w:val="ListParagraph"/>
              <w:numPr>
                <w:ilvl w:val="0"/>
                <w:numId w:val="21"/>
              </w:numPr>
              <w:spacing w:line="266" w:lineRule="auto"/>
              <w:ind w:left="357" w:hanging="357"/>
            </w:pPr>
            <w:r w:rsidRPr="00F04782">
              <w:t>form</w:t>
            </w:r>
          </w:p>
          <w:p w14:paraId="755AE45B" w14:textId="77777777" w:rsidR="009E609C" w:rsidRPr="00F04782" w:rsidRDefault="009E609C" w:rsidP="00F04782">
            <w:pPr>
              <w:pStyle w:val="ListParagraph"/>
              <w:numPr>
                <w:ilvl w:val="0"/>
                <w:numId w:val="21"/>
              </w:numPr>
              <w:spacing w:line="266" w:lineRule="auto"/>
              <w:ind w:left="357" w:hanging="357"/>
            </w:pPr>
            <w:r w:rsidRPr="00F04782">
              <w:t>image</w:t>
            </w:r>
          </w:p>
          <w:p w14:paraId="3AF77F81" w14:textId="77777777" w:rsidR="009E609C" w:rsidRPr="00F04782" w:rsidRDefault="009E609C" w:rsidP="00F04782">
            <w:pPr>
              <w:pStyle w:val="ListParagraph"/>
              <w:numPr>
                <w:ilvl w:val="0"/>
                <w:numId w:val="21"/>
              </w:numPr>
              <w:spacing w:line="266" w:lineRule="auto"/>
              <w:ind w:left="357" w:hanging="357"/>
            </w:pPr>
            <w:r w:rsidRPr="00F04782">
              <w:t>infographic</w:t>
            </w:r>
          </w:p>
          <w:p w14:paraId="43E348DC" w14:textId="77777777" w:rsidR="009E609C" w:rsidRPr="00F04782" w:rsidRDefault="009E609C" w:rsidP="00F04782">
            <w:pPr>
              <w:pStyle w:val="ListParagraph"/>
              <w:numPr>
                <w:ilvl w:val="0"/>
                <w:numId w:val="21"/>
              </w:numPr>
              <w:spacing w:line="266" w:lineRule="auto"/>
              <w:ind w:left="357" w:hanging="357"/>
            </w:pPr>
            <w:r w:rsidRPr="00F04782">
              <w:t>interview</w:t>
            </w:r>
          </w:p>
          <w:p w14:paraId="016F0754" w14:textId="77777777" w:rsidR="009E609C" w:rsidRPr="00F04782" w:rsidRDefault="009E609C" w:rsidP="00F04782">
            <w:pPr>
              <w:pStyle w:val="ListParagraph"/>
              <w:numPr>
                <w:ilvl w:val="0"/>
                <w:numId w:val="21"/>
              </w:numPr>
              <w:spacing w:line="266" w:lineRule="auto"/>
              <w:ind w:left="357" w:hanging="357"/>
            </w:pPr>
            <w:r w:rsidRPr="00F04782">
              <w:t>journal entry</w:t>
            </w:r>
          </w:p>
          <w:p w14:paraId="1B78C81B" w14:textId="77777777" w:rsidR="009E609C" w:rsidRPr="00F04782" w:rsidRDefault="009E609C" w:rsidP="00F04782">
            <w:pPr>
              <w:pStyle w:val="ListParagraph"/>
              <w:numPr>
                <w:ilvl w:val="0"/>
                <w:numId w:val="21"/>
              </w:numPr>
              <w:spacing w:line="266" w:lineRule="auto"/>
              <w:ind w:left="357" w:hanging="357"/>
            </w:pPr>
            <w:r w:rsidRPr="00F04782">
              <w:t>letter</w:t>
            </w:r>
          </w:p>
          <w:p w14:paraId="03A17C32" w14:textId="77777777" w:rsidR="009E609C" w:rsidRPr="00F04782" w:rsidRDefault="009E609C" w:rsidP="00F04782">
            <w:pPr>
              <w:pStyle w:val="ListParagraph"/>
              <w:numPr>
                <w:ilvl w:val="0"/>
                <w:numId w:val="21"/>
              </w:numPr>
              <w:spacing w:line="266" w:lineRule="auto"/>
              <w:ind w:left="357" w:hanging="357"/>
            </w:pPr>
            <w:r w:rsidRPr="00F04782">
              <w:t>message</w:t>
            </w:r>
          </w:p>
          <w:p w14:paraId="6526349C" w14:textId="77777777" w:rsidR="009E609C" w:rsidRPr="00F04782" w:rsidRDefault="009E609C" w:rsidP="00F04782">
            <w:pPr>
              <w:pStyle w:val="ListParagraph"/>
              <w:numPr>
                <w:ilvl w:val="0"/>
                <w:numId w:val="21"/>
              </w:numPr>
              <w:spacing w:line="266" w:lineRule="auto"/>
              <w:ind w:left="357" w:hanging="357"/>
            </w:pPr>
            <w:r w:rsidRPr="00F04782">
              <w:t>note</w:t>
            </w:r>
          </w:p>
          <w:p w14:paraId="05BD2DD6" w14:textId="77777777" w:rsidR="009E609C" w:rsidRPr="00F04782" w:rsidRDefault="009E609C" w:rsidP="00F04782">
            <w:pPr>
              <w:pStyle w:val="ListParagraph"/>
              <w:numPr>
                <w:ilvl w:val="0"/>
                <w:numId w:val="21"/>
              </w:numPr>
              <w:spacing w:line="266" w:lineRule="auto"/>
              <w:ind w:left="357" w:hanging="357"/>
            </w:pPr>
            <w:r w:rsidRPr="00F04782">
              <w:t>plan</w:t>
            </w:r>
          </w:p>
        </w:tc>
        <w:tc>
          <w:tcPr>
            <w:tcW w:w="3119" w:type="dxa"/>
            <w:hideMark/>
          </w:tcPr>
          <w:p w14:paraId="45942EC7" w14:textId="77777777" w:rsidR="009E609C" w:rsidRPr="00F04782" w:rsidRDefault="009E609C" w:rsidP="00F04782">
            <w:pPr>
              <w:pStyle w:val="ListParagraph"/>
              <w:numPr>
                <w:ilvl w:val="0"/>
                <w:numId w:val="21"/>
              </w:numPr>
              <w:spacing w:line="266" w:lineRule="auto"/>
              <w:ind w:left="357" w:hanging="357"/>
            </w:pPr>
            <w:r w:rsidRPr="00F04782">
              <w:t>poem</w:t>
            </w:r>
          </w:p>
          <w:p w14:paraId="60D35F6F" w14:textId="77777777" w:rsidR="009E609C" w:rsidRPr="00F04782" w:rsidRDefault="009E609C" w:rsidP="00F04782">
            <w:pPr>
              <w:pStyle w:val="ListParagraph"/>
              <w:numPr>
                <w:ilvl w:val="0"/>
                <w:numId w:val="21"/>
              </w:numPr>
              <w:spacing w:line="266" w:lineRule="auto"/>
              <w:ind w:left="357" w:hanging="357"/>
            </w:pPr>
            <w:r w:rsidRPr="00F04782">
              <w:t>presentation</w:t>
            </w:r>
          </w:p>
          <w:p w14:paraId="280108AE" w14:textId="77777777" w:rsidR="009E609C" w:rsidRPr="00F04782" w:rsidRDefault="009E609C" w:rsidP="00F04782">
            <w:pPr>
              <w:pStyle w:val="ListParagraph"/>
              <w:numPr>
                <w:ilvl w:val="0"/>
                <w:numId w:val="21"/>
              </w:numPr>
              <w:spacing w:line="266" w:lineRule="auto"/>
              <w:ind w:left="357" w:hanging="357"/>
            </w:pPr>
            <w:r w:rsidRPr="00F04782">
              <w:t>review</w:t>
            </w:r>
          </w:p>
          <w:p w14:paraId="4AB6CF81" w14:textId="77777777" w:rsidR="009E609C" w:rsidRPr="00F04782" w:rsidRDefault="009E609C" w:rsidP="00F04782">
            <w:pPr>
              <w:pStyle w:val="ListParagraph"/>
              <w:numPr>
                <w:ilvl w:val="0"/>
                <w:numId w:val="21"/>
              </w:numPr>
              <w:spacing w:line="266" w:lineRule="auto"/>
              <w:ind w:left="357" w:hanging="357"/>
            </w:pPr>
            <w:r w:rsidRPr="00F04782">
              <w:t>role play</w:t>
            </w:r>
          </w:p>
          <w:p w14:paraId="62436EF6" w14:textId="77777777" w:rsidR="009E609C" w:rsidRPr="00F04782" w:rsidRDefault="009E609C" w:rsidP="00F04782">
            <w:pPr>
              <w:pStyle w:val="ListParagraph"/>
              <w:numPr>
                <w:ilvl w:val="0"/>
                <w:numId w:val="21"/>
              </w:numPr>
              <w:spacing w:line="266" w:lineRule="auto"/>
              <w:ind w:left="357" w:hanging="357"/>
            </w:pPr>
            <w:r w:rsidRPr="00F04782">
              <w:t>script – speech, interview, dialogue</w:t>
            </w:r>
          </w:p>
          <w:p w14:paraId="5004D12C" w14:textId="77777777" w:rsidR="009E609C" w:rsidRPr="00F04782" w:rsidRDefault="009E609C" w:rsidP="00F04782">
            <w:pPr>
              <w:pStyle w:val="ListParagraph"/>
              <w:numPr>
                <w:ilvl w:val="0"/>
                <w:numId w:val="21"/>
              </w:numPr>
              <w:spacing w:line="266" w:lineRule="auto"/>
              <w:ind w:left="357" w:hanging="357"/>
            </w:pPr>
            <w:r w:rsidRPr="00F04782">
              <w:t>song</w:t>
            </w:r>
          </w:p>
          <w:p w14:paraId="63D95DD9" w14:textId="77777777" w:rsidR="009E609C" w:rsidRPr="00F04782" w:rsidRDefault="009E609C" w:rsidP="00F04782">
            <w:pPr>
              <w:pStyle w:val="ListParagraph"/>
              <w:numPr>
                <w:ilvl w:val="0"/>
                <w:numId w:val="21"/>
              </w:numPr>
              <w:spacing w:line="266" w:lineRule="auto"/>
              <w:ind w:left="357" w:hanging="357"/>
            </w:pPr>
            <w:r w:rsidRPr="00F04782">
              <w:t>speech</w:t>
            </w:r>
          </w:p>
          <w:p w14:paraId="24F23802" w14:textId="77777777" w:rsidR="009E609C" w:rsidRPr="00F04782" w:rsidRDefault="009E609C" w:rsidP="00F04782">
            <w:pPr>
              <w:pStyle w:val="ListParagraph"/>
              <w:numPr>
                <w:ilvl w:val="0"/>
                <w:numId w:val="21"/>
              </w:numPr>
              <w:spacing w:line="266" w:lineRule="auto"/>
              <w:ind w:left="357" w:hanging="357"/>
            </w:pPr>
            <w:r w:rsidRPr="00F04782">
              <w:t>summary</w:t>
            </w:r>
          </w:p>
          <w:p w14:paraId="7B5B66F6" w14:textId="77777777" w:rsidR="009E609C" w:rsidRPr="00F04782" w:rsidRDefault="009E609C" w:rsidP="00F04782">
            <w:pPr>
              <w:pStyle w:val="ListParagraph"/>
              <w:numPr>
                <w:ilvl w:val="0"/>
                <w:numId w:val="21"/>
              </w:numPr>
              <w:spacing w:line="266" w:lineRule="auto"/>
              <w:ind w:left="357" w:hanging="357"/>
            </w:pPr>
            <w:r w:rsidRPr="00F04782">
              <w:t>table</w:t>
            </w:r>
          </w:p>
        </w:tc>
      </w:tr>
    </w:tbl>
    <w:p w14:paraId="48772C82" w14:textId="77777777" w:rsidR="009E609C" w:rsidRPr="00D52F59" w:rsidRDefault="009E609C" w:rsidP="00E55E8E">
      <w:pPr>
        <w:pStyle w:val="SCSAHeading4"/>
        <w:spacing w:before="120"/>
      </w:pPr>
      <w:r w:rsidRPr="00D52F59">
        <w:lastRenderedPageBreak/>
        <w:t>Styles of writing</w:t>
      </w:r>
    </w:p>
    <w:p w14:paraId="03801D35" w14:textId="7FB976A0" w:rsidR="003D1430" w:rsidRDefault="00CC30F3" w:rsidP="006D5E95">
      <w:r>
        <w:t>Students should respond to</w:t>
      </w:r>
      <w:r w:rsidR="009E609C">
        <w:t xml:space="preserve"> and produce the following</w:t>
      </w:r>
      <w:r w:rsidR="008A5E2A">
        <w:t xml:space="preserve"> range of </w:t>
      </w:r>
      <w:r w:rsidR="009E609C">
        <w:t xml:space="preserve">styles of writing in school-based assessments, individually or in combination: </w:t>
      </w:r>
      <w:r w:rsidR="00361A14" w:rsidRPr="006A64F8">
        <w:t xml:space="preserve">descriptive, </w:t>
      </w:r>
      <w:r w:rsidR="00185269" w:rsidRPr="00185269">
        <w:t>informative,</w:t>
      </w:r>
      <w:r w:rsidR="00185269">
        <w:t xml:space="preserve"> </w:t>
      </w:r>
      <w:r w:rsidR="00361A14" w:rsidRPr="006A64F8">
        <w:t xml:space="preserve">personal, </w:t>
      </w:r>
      <w:r w:rsidR="00361A14">
        <w:t>persuasive.</w:t>
      </w:r>
    </w:p>
    <w:p w14:paraId="1570A8B5" w14:textId="77777777" w:rsidR="0088189D" w:rsidRPr="00B9425D" w:rsidRDefault="0088189D" w:rsidP="006D5E95">
      <w:pPr>
        <w:rPr>
          <w:rFonts w:eastAsiaTheme="minorHAnsi" w:cs="Calibri"/>
          <w:lang w:eastAsia="en-AU"/>
        </w:rPr>
      </w:pPr>
      <w:r w:rsidRPr="00000CD6">
        <w:rPr>
          <w:rFonts w:eastAsiaTheme="minorHAnsi" w:cs="Calibri"/>
          <w:lang w:eastAsia="en-AU"/>
        </w:rPr>
        <w:t>Refer to Appendix 2 for details of the features and conventions of the text types and</w:t>
      </w:r>
      <w:r w:rsidRPr="000A055D">
        <w:rPr>
          <w:rFonts w:eastAsiaTheme="minorHAnsi" w:cs="Calibri"/>
          <w:lang w:eastAsia="en-AU"/>
        </w:rPr>
        <w:t xml:space="preserve"> characteristics of the styles of writing.</w:t>
      </w:r>
    </w:p>
    <w:p w14:paraId="28BDA1CD" w14:textId="77777777" w:rsidR="00B9425D" w:rsidRPr="00B23650" w:rsidRDefault="00B9425D" w:rsidP="00CD5264">
      <w:pPr>
        <w:pStyle w:val="SCSAHeading3"/>
      </w:pPr>
      <w:r w:rsidRPr="00B23650">
        <w:t>Linguistic resources</w:t>
      </w:r>
    </w:p>
    <w:p w14:paraId="0DF4F670" w14:textId="77777777" w:rsidR="00B9425D" w:rsidRPr="00B9425D" w:rsidRDefault="00B9425D" w:rsidP="00CD5264">
      <w:pPr>
        <w:pStyle w:val="SCSAHeading4"/>
      </w:pPr>
      <w:r w:rsidRPr="00B9425D">
        <w:t>Vocabulary</w:t>
      </w:r>
    </w:p>
    <w:p w14:paraId="099EECAD" w14:textId="1EB92165" w:rsidR="00911791" w:rsidRDefault="00B9425D" w:rsidP="006D5E95">
      <w:pPr>
        <w:rPr>
          <w:rFonts w:eastAsiaTheme="minorHAnsi" w:cs="Calibri"/>
          <w:lang w:eastAsia="en-AU"/>
        </w:rPr>
      </w:pPr>
      <w:r w:rsidRPr="00B9425D">
        <w:rPr>
          <w:rFonts w:eastAsiaTheme="minorHAnsi" w:cs="Calibri"/>
          <w:lang w:eastAsia="en-AU"/>
        </w:rPr>
        <w:t>Vocabulary, phrases and expressions associated with the unit content.</w:t>
      </w:r>
    </w:p>
    <w:p w14:paraId="30EA4EFD" w14:textId="77777777" w:rsidR="00B9425D" w:rsidRPr="00B9425D" w:rsidRDefault="00B9425D" w:rsidP="00CD5264">
      <w:pPr>
        <w:pStyle w:val="SCSAHeading4"/>
      </w:pPr>
      <w:r w:rsidRPr="00B9425D">
        <w:t>Grammar</w:t>
      </w:r>
    </w:p>
    <w:p w14:paraId="27E504D9" w14:textId="551E6E7F" w:rsidR="00B9425D" w:rsidRDefault="00B9425D" w:rsidP="006D5E95">
      <w:pPr>
        <w:rPr>
          <w:rFonts w:eastAsiaTheme="minorHAnsi" w:cs="Calibri"/>
          <w:lang w:eastAsia="en-AU"/>
        </w:rPr>
      </w:pPr>
      <w:r w:rsidRPr="00B9425D">
        <w:rPr>
          <w:rFonts w:eastAsiaTheme="minorHAnsi" w:cs="Calibri"/>
          <w:lang w:eastAsia="en-AU"/>
        </w:rPr>
        <w:t>Students will be expected to recognise and use the following grammatical items</w:t>
      </w:r>
      <w:r w:rsidR="00A7225F">
        <w:rPr>
          <w:rFonts w:eastAsiaTheme="minorHAnsi" w:cs="Calibri"/>
          <w:lang w:eastAsia="en-AU"/>
        </w:rPr>
        <w:t>.</w:t>
      </w:r>
    </w:p>
    <w:tbl>
      <w:tblPr>
        <w:tblW w:w="5000" w:type="pct"/>
        <w:tblBorders>
          <w:top w:val="single" w:sz="4" w:space="0" w:color="BC9FD1"/>
          <w:left w:val="single" w:sz="4" w:space="0" w:color="BC9FD1"/>
          <w:bottom w:val="single" w:sz="4" w:space="0" w:color="BC9FD1"/>
          <w:right w:val="single" w:sz="4" w:space="0" w:color="BC9FD1"/>
          <w:insideH w:val="single" w:sz="4" w:space="0" w:color="BC9FD1"/>
          <w:insideV w:val="single" w:sz="4" w:space="0" w:color="BC9FD1"/>
        </w:tblBorders>
        <w:shd w:val="clear" w:color="auto" w:fill="FFFFFF"/>
        <w:tblCellMar>
          <w:top w:w="57" w:type="dxa"/>
          <w:bottom w:w="57" w:type="dxa"/>
        </w:tblCellMar>
        <w:tblLook w:val="04A0" w:firstRow="1" w:lastRow="0" w:firstColumn="1" w:lastColumn="0" w:noHBand="0" w:noVBand="1"/>
      </w:tblPr>
      <w:tblGrid>
        <w:gridCol w:w="3123"/>
        <w:gridCol w:w="5937"/>
      </w:tblGrid>
      <w:tr w:rsidR="00EC6779" w:rsidRPr="00690519" w14:paraId="0DBED8E8" w14:textId="77777777" w:rsidTr="00A02734">
        <w:trPr>
          <w:cantSplit/>
          <w:trHeight w:val="23"/>
          <w:tblHeader/>
        </w:trPr>
        <w:tc>
          <w:tcPr>
            <w:tcW w:w="3123" w:type="dxa"/>
            <w:tcBorders>
              <w:right w:val="single" w:sz="4" w:space="0" w:color="FFFFFF" w:themeColor="background1"/>
            </w:tcBorders>
            <w:shd w:val="clear" w:color="auto" w:fill="BC9FD1"/>
            <w:hideMark/>
          </w:tcPr>
          <w:p w14:paraId="21D17764" w14:textId="77777777" w:rsidR="00EC6779" w:rsidRPr="00690519" w:rsidRDefault="00EC6779" w:rsidP="00690519">
            <w:pPr>
              <w:spacing w:after="0"/>
              <w:rPr>
                <w:rFonts w:eastAsia="Times New Roman" w:cs="Calibri"/>
                <w:b/>
                <w:sz w:val="20"/>
                <w:szCs w:val="20"/>
              </w:rPr>
            </w:pPr>
            <w:r w:rsidRPr="00690519">
              <w:rPr>
                <w:rFonts w:eastAsia="Times New Roman" w:cs="Calibri"/>
                <w:b/>
                <w:sz w:val="20"/>
                <w:szCs w:val="20"/>
              </w:rPr>
              <w:t>Grammatical items</w:t>
            </w:r>
          </w:p>
        </w:tc>
        <w:tc>
          <w:tcPr>
            <w:tcW w:w="5937" w:type="dxa"/>
            <w:tcBorders>
              <w:left w:val="single" w:sz="4" w:space="0" w:color="FFFFFF" w:themeColor="background1"/>
            </w:tcBorders>
            <w:shd w:val="clear" w:color="auto" w:fill="BC9FD1"/>
            <w:hideMark/>
          </w:tcPr>
          <w:p w14:paraId="7BDDF9A3" w14:textId="77777777" w:rsidR="00EC6779" w:rsidRPr="00690519" w:rsidRDefault="00EC6779" w:rsidP="00690519">
            <w:pPr>
              <w:spacing w:after="0"/>
              <w:rPr>
                <w:rFonts w:eastAsia="Times New Roman" w:cs="Calibri"/>
                <w:b/>
                <w:sz w:val="20"/>
                <w:szCs w:val="20"/>
              </w:rPr>
            </w:pPr>
            <w:r w:rsidRPr="00690519">
              <w:rPr>
                <w:rFonts w:eastAsia="Times New Roman" w:cs="Calibri"/>
                <w:b/>
                <w:sz w:val="20"/>
                <w:szCs w:val="20"/>
              </w:rPr>
              <w:t>Sub-elements</w:t>
            </w:r>
          </w:p>
        </w:tc>
      </w:tr>
      <w:tr w:rsidR="00DA79CB" w:rsidRPr="00690519" w14:paraId="7852617B" w14:textId="77777777" w:rsidTr="00A02734">
        <w:trPr>
          <w:cantSplit/>
          <w:trHeight w:val="23"/>
        </w:trPr>
        <w:tc>
          <w:tcPr>
            <w:tcW w:w="3123" w:type="dxa"/>
            <w:vMerge w:val="restart"/>
            <w:shd w:val="clear" w:color="auto" w:fill="FFFFFF"/>
          </w:tcPr>
          <w:p w14:paraId="675F1CEE" w14:textId="77777777" w:rsidR="00DA79CB" w:rsidRPr="00690519" w:rsidRDefault="00DA79CB" w:rsidP="00690519">
            <w:pPr>
              <w:spacing w:after="0"/>
              <w:rPr>
                <w:rFonts w:eastAsia="Times New Roman" w:cs="Calibri"/>
                <w:bCs/>
                <w:sz w:val="20"/>
                <w:szCs w:val="20"/>
                <w:lang w:val="en-US"/>
              </w:rPr>
            </w:pPr>
            <w:r w:rsidRPr="00690519">
              <w:rPr>
                <w:rFonts w:eastAsia="Times New Roman" w:cs="Calibri"/>
                <w:bCs/>
                <w:sz w:val="20"/>
                <w:szCs w:val="20"/>
                <w:lang w:val="en-US"/>
              </w:rPr>
              <w:t>Adjectives</w:t>
            </w:r>
          </w:p>
        </w:tc>
        <w:tc>
          <w:tcPr>
            <w:tcW w:w="5937" w:type="dxa"/>
            <w:shd w:val="clear" w:color="auto" w:fill="FFFFFF"/>
          </w:tcPr>
          <w:p w14:paraId="46E5C8BA" w14:textId="771225B6" w:rsidR="00DA79CB" w:rsidRPr="00690519" w:rsidRDefault="00DA79CB" w:rsidP="00690519">
            <w:pPr>
              <w:autoSpaceDE w:val="0"/>
              <w:autoSpaceDN w:val="0"/>
              <w:adjustRightInd w:val="0"/>
              <w:spacing w:after="0"/>
              <w:rPr>
                <w:rFonts w:cs="Calibri"/>
                <w:sz w:val="20"/>
                <w:szCs w:val="20"/>
              </w:rPr>
            </w:pPr>
            <w:r w:rsidRPr="00690519">
              <w:rPr>
                <w:rFonts w:cs="Calibri"/>
                <w:sz w:val="20"/>
                <w:szCs w:val="20"/>
              </w:rPr>
              <w:t>character and personality</w:t>
            </w:r>
          </w:p>
        </w:tc>
      </w:tr>
      <w:tr w:rsidR="00DA79CB" w:rsidRPr="00690519" w14:paraId="44BD5AB9" w14:textId="77777777" w:rsidTr="00A02734">
        <w:trPr>
          <w:cantSplit/>
          <w:trHeight w:val="23"/>
        </w:trPr>
        <w:tc>
          <w:tcPr>
            <w:tcW w:w="3123" w:type="dxa"/>
            <w:vMerge/>
            <w:shd w:val="clear" w:color="auto" w:fill="FFFFFF"/>
          </w:tcPr>
          <w:p w14:paraId="0B72AAB1" w14:textId="77777777" w:rsidR="00DA79CB" w:rsidRPr="00690519" w:rsidRDefault="00DA79CB" w:rsidP="00690519">
            <w:pPr>
              <w:spacing w:after="0"/>
              <w:rPr>
                <w:rFonts w:eastAsia="Times New Roman" w:cs="Calibri"/>
                <w:bCs/>
                <w:sz w:val="20"/>
                <w:szCs w:val="20"/>
                <w:lang w:val="en-US"/>
              </w:rPr>
            </w:pPr>
          </w:p>
        </w:tc>
        <w:tc>
          <w:tcPr>
            <w:tcW w:w="5937" w:type="dxa"/>
            <w:shd w:val="clear" w:color="auto" w:fill="FFFFFF"/>
          </w:tcPr>
          <w:p w14:paraId="490AF748" w14:textId="01DC85A7" w:rsidR="00DA79CB" w:rsidRPr="00690519" w:rsidRDefault="00DA79CB" w:rsidP="00690519">
            <w:pPr>
              <w:autoSpaceDE w:val="0"/>
              <w:autoSpaceDN w:val="0"/>
              <w:adjustRightInd w:val="0"/>
              <w:spacing w:after="0"/>
              <w:rPr>
                <w:rFonts w:cs="Calibri"/>
                <w:sz w:val="20"/>
                <w:szCs w:val="20"/>
              </w:rPr>
            </w:pPr>
            <w:r w:rsidRPr="00690519">
              <w:rPr>
                <w:rFonts w:cs="Calibri"/>
                <w:sz w:val="20"/>
                <w:szCs w:val="20"/>
              </w:rPr>
              <w:t xml:space="preserve">qualitative </w:t>
            </w:r>
          </w:p>
        </w:tc>
      </w:tr>
      <w:tr w:rsidR="00DA79CB" w:rsidRPr="00690519" w14:paraId="7353B3EF" w14:textId="77777777" w:rsidTr="00A02734">
        <w:trPr>
          <w:cantSplit/>
          <w:trHeight w:val="23"/>
        </w:trPr>
        <w:tc>
          <w:tcPr>
            <w:tcW w:w="3123" w:type="dxa"/>
            <w:vMerge/>
            <w:shd w:val="clear" w:color="auto" w:fill="FFFFFF"/>
          </w:tcPr>
          <w:p w14:paraId="04F4F295" w14:textId="77777777" w:rsidR="00DA79CB" w:rsidRPr="00690519" w:rsidRDefault="00DA79CB" w:rsidP="00690519">
            <w:pPr>
              <w:spacing w:after="0"/>
              <w:rPr>
                <w:rFonts w:eastAsia="Times New Roman" w:cs="Calibri"/>
                <w:bCs/>
                <w:sz w:val="20"/>
                <w:szCs w:val="20"/>
                <w:lang w:val="en-US"/>
              </w:rPr>
            </w:pPr>
          </w:p>
        </w:tc>
        <w:tc>
          <w:tcPr>
            <w:tcW w:w="5937" w:type="dxa"/>
            <w:shd w:val="clear" w:color="auto" w:fill="FFFFFF"/>
          </w:tcPr>
          <w:p w14:paraId="440AF487" w14:textId="73C2B12B" w:rsidR="00DA79CB" w:rsidRPr="00690519" w:rsidRDefault="00DA79CB" w:rsidP="00690519">
            <w:pPr>
              <w:autoSpaceDE w:val="0"/>
              <w:autoSpaceDN w:val="0"/>
              <w:adjustRightInd w:val="0"/>
              <w:spacing w:after="0"/>
              <w:rPr>
                <w:rFonts w:cs="Calibri"/>
                <w:sz w:val="20"/>
                <w:szCs w:val="20"/>
              </w:rPr>
            </w:pPr>
            <w:r w:rsidRPr="00690519">
              <w:rPr>
                <w:rFonts w:eastAsia="Times New Roman" w:cs="Calibri"/>
                <w:sz w:val="20"/>
                <w:szCs w:val="20"/>
              </w:rPr>
              <w:t>quantit</w:t>
            </w:r>
            <w:r w:rsidR="00E77A67" w:rsidRPr="00690519">
              <w:rPr>
                <w:rFonts w:eastAsia="Times New Roman" w:cs="Calibri"/>
                <w:sz w:val="20"/>
                <w:szCs w:val="20"/>
              </w:rPr>
              <w:t>ative</w:t>
            </w:r>
          </w:p>
        </w:tc>
      </w:tr>
      <w:tr w:rsidR="00DA79CB" w:rsidRPr="00690519" w14:paraId="24467306" w14:textId="77777777" w:rsidTr="00A02734">
        <w:trPr>
          <w:cantSplit/>
          <w:trHeight w:val="23"/>
        </w:trPr>
        <w:tc>
          <w:tcPr>
            <w:tcW w:w="3123" w:type="dxa"/>
            <w:vMerge/>
            <w:shd w:val="clear" w:color="auto" w:fill="FFFFFF"/>
          </w:tcPr>
          <w:p w14:paraId="2F4E55AE" w14:textId="77777777" w:rsidR="00DA79CB" w:rsidRPr="00690519" w:rsidRDefault="00DA79CB" w:rsidP="00690519">
            <w:pPr>
              <w:spacing w:after="0"/>
              <w:rPr>
                <w:rFonts w:eastAsia="Times New Roman" w:cs="Calibri"/>
                <w:bCs/>
                <w:sz w:val="20"/>
                <w:szCs w:val="20"/>
                <w:lang w:val="en-US"/>
              </w:rPr>
            </w:pPr>
          </w:p>
        </w:tc>
        <w:tc>
          <w:tcPr>
            <w:tcW w:w="5937" w:type="dxa"/>
            <w:shd w:val="clear" w:color="auto" w:fill="FFFFFF"/>
          </w:tcPr>
          <w:p w14:paraId="6B39D252" w14:textId="0CE694A1" w:rsidR="00DA79CB" w:rsidRPr="00690519" w:rsidRDefault="00B04066" w:rsidP="00690519">
            <w:pPr>
              <w:autoSpaceDE w:val="0"/>
              <w:autoSpaceDN w:val="0"/>
              <w:adjustRightInd w:val="0"/>
              <w:spacing w:after="0"/>
              <w:rPr>
                <w:rFonts w:cs="Calibri"/>
                <w:sz w:val="20"/>
                <w:szCs w:val="20"/>
              </w:rPr>
            </w:pPr>
            <w:r w:rsidRPr="00690519">
              <w:rPr>
                <w:rFonts w:cs="Calibri"/>
                <w:sz w:val="20"/>
                <w:szCs w:val="20"/>
              </w:rPr>
              <w:t>distance and size</w:t>
            </w:r>
          </w:p>
        </w:tc>
      </w:tr>
      <w:tr w:rsidR="00DA79CB" w:rsidRPr="00690519" w14:paraId="54A3203C" w14:textId="77777777" w:rsidTr="00A02734">
        <w:trPr>
          <w:cantSplit/>
          <w:trHeight w:val="23"/>
        </w:trPr>
        <w:tc>
          <w:tcPr>
            <w:tcW w:w="3123" w:type="dxa"/>
            <w:vMerge/>
            <w:shd w:val="clear" w:color="auto" w:fill="FFFFFF"/>
          </w:tcPr>
          <w:p w14:paraId="3DB781ED" w14:textId="77777777" w:rsidR="00DA79CB" w:rsidRPr="00690519" w:rsidRDefault="00DA79CB" w:rsidP="00690519">
            <w:pPr>
              <w:spacing w:after="0"/>
              <w:rPr>
                <w:rFonts w:eastAsia="Times New Roman" w:cs="Calibri"/>
                <w:bCs/>
                <w:sz w:val="20"/>
                <w:szCs w:val="20"/>
                <w:lang w:val="en-US"/>
              </w:rPr>
            </w:pPr>
          </w:p>
        </w:tc>
        <w:tc>
          <w:tcPr>
            <w:tcW w:w="5937" w:type="dxa"/>
            <w:shd w:val="clear" w:color="auto" w:fill="FFFFFF"/>
          </w:tcPr>
          <w:p w14:paraId="44002548" w14:textId="0B4FBCB6" w:rsidR="00DA79CB" w:rsidRPr="00690519" w:rsidRDefault="002A4F46" w:rsidP="00690519">
            <w:pPr>
              <w:autoSpaceDE w:val="0"/>
              <w:autoSpaceDN w:val="0"/>
              <w:adjustRightInd w:val="0"/>
              <w:spacing w:after="0"/>
              <w:rPr>
                <w:rFonts w:cs="Calibri"/>
                <w:sz w:val="20"/>
                <w:szCs w:val="20"/>
              </w:rPr>
            </w:pPr>
            <w:r w:rsidRPr="00690519">
              <w:rPr>
                <w:rFonts w:cs="Calibri"/>
                <w:sz w:val="20"/>
                <w:szCs w:val="20"/>
              </w:rPr>
              <w:t>t</w:t>
            </w:r>
            <w:r w:rsidR="00B04066" w:rsidRPr="00690519">
              <w:rPr>
                <w:rFonts w:cs="Calibri"/>
                <w:sz w:val="20"/>
                <w:szCs w:val="20"/>
              </w:rPr>
              <w:t>aste and colour</w:t>
            </w:r>
          </w:p>
        </w:tc>
      </w:tr>
      <w:tr w:rsidR="00DA79CB" w:rsidRPr="00690519" w14:paraId="67963B39" w14:textId="77777777" w:rsidTr="00A02734">
        <w:trPr>
          <w:cantSplit/>
          <w:trHeight w:val="23"/>
        </w:trPr>
        <w:tc>
          <w:tcPr>
            <w:tcW w:w="3123" w:type="dxa"/>
            <w:vMerge/>
            <w:shd w:val="clear" w:color="auto" w:fill="FFFFFF"/>
          </w:tcPr>
          <w:p w14:paraId="107881DC" w14:textId="77777777" w:rsidR="00DA79CB" w:rsidRPr="00690519" w:rsidRDefault="00DA79CB" w:rsidP="00690519">
            <w:pPr>
              <w:spacing w:after="0"/>
              <w:rPr>
                <w:rFonts w:eastAsia="Times New Roman" w:cs="Calibri"/>
                <w:bCs/>
                <w:sz w:val="20"/>
                <w:szCs w:val="20"/>
                <w:lang w:val="en-US"/>
              </w:rPr>
            </w:pPr>
          </w:p>
        </w:tc>
        <w:tc>
          <w:tcPr>
            <w:tcW w:w="5937" w:type="dxa"/>
            <w:shd w:val="clear" w:color="auto" w:fill="FFFFFF"/>
          </w:tcPr>
          <w:p w14:paraId="7A1A8CBE" w14:textId="029DE110" w:rsidR="00DA79CB" w:rsidRPr="00690519" w:rsidRDefault="002A4F46" w:rsidP="00690519">
            <w:pPr>
              <w:autoSpaceDE w:val="0"/>
              <w:autoSpaceDN w:val="0"/>
              <w:adjustRightInd w:val="0"/>
              <w:spacing w:after="0"/>
              <w:rPr>
                <w:rFonts w:cs="Calibri"/>
                <w:sz w:val="20"/>
                <w:szCs w:val="20"/>
              </w:rPr>
            </w:pPr>
            <w:r w:rsidRPr="00690519">
              <w:rPr>
                <w:rFonts w:cs="Calibri"/>
                <w:sz w:val="20"/>
                <w:szCs w:val="20"/>
              </w:rPr>
              <w:t>conjugated form</w:t>
            </w:r>
          </w:p>
        </w:tc>
      </w:tr>
      <w:tr w:rsidR="002A4F46" w:rsidRPr="00690519" w14:paraId="4349D9B9" w14:textId="77777777" w:rsidTr="00A02734">
        <w:trPr>
          <w:cantSplit/>
          <w:trHeight w:val="23"/>
        </w:trPr>
        <w:tc>
          <w:tcPr>
            <w:tcW w:w="3123" w:type="dxa"/>
            <w:vMerge w:val="restart"/>
            <w:shd w:val="clear" w:color="auto" w:fill="FFFFFF"/>
          </w:tcPr>
          <w:p w14:paraId="49D37318" w14:textId="515FB550" w:rsidR="002A4F46" w:rsidRPr="00690519" w:rsidRDefault="002A4F46" w:rsidP="00690519">
            <w:pPr>
              <w:spacing w:after="0"/>
              <w:rPr>
                <w:rFonts w:eastAsia="Times New Roman" w:cs="Calibri"/>
                <w:bCs/>
                <w:sz w:val="20"/>
                <w:szCs w:val="20"/>
                <w:lang w:val="en-US"/>
              </w:rPr>
            </w:pPr>
            <w:bookmarkStart w:id="46" w:name="_Hlk105074879"/>
            <w:r w:rsidRPr="00690519">
              <w:rPr>
                <w:rFonts w:eastAsia="Times New Roman" w:cs="Calibri"/>
                <w:bCs/>
                <w:sz w:val="20"/>
                <w:szCs w:val="20"/>
                <w:lang w:val="en-US"/>
              </w:rPr>
              <w:t>Adverbs</w:t>
            </w:r>
          </w:p>
        </w:tc>
        <w:tc>
          <w:tcPr>
            <w:tcW w:w="5937" w:type="dxa"/>
            <w:shd w:val="clear" w:color="auto" w:fill="FFFFFF"/>
          </w:tcPr>
          <w:p w14:paraId="4FF34924" w14:textId="5FBB9654" w:rsidR="002A4F46" w:rsidRPr="00690519" w:rsidRDefault="002A4F46" w:rsidP="00690519">
            <w:pPr>
              <w:autoSpaceDE w:val="0"/>
              <w:autoSpaceDN w:val="0"/>
              <w:adjustRightInd w:val="0"/>
              <w:spacing w:after="0"/>
              <w:rPr>
                <w:rFonts w:eastAsia="Times New Roman" w:cs="Calibri"/>
                <w:sz w:val="20"/>
                <w:szCs w:val="20"/>
              </w:rPr>
            </w:pPr>
            <w:r w:rsidRPr="00690519">
              <w:rPr>
                <w:rFonts w:cs="Calibri"/>
                <w:sz w:val="20"/>
                <w:szCs w:val="20"/>
              </w:rPr>
              <w:t>frequency</w:t>
            </w:r>
          </w:p>
        </w:tc>
      </w:tr>
      <w:tr w:rsidR="002A4F46" w:rsidRPr="00690519" w14:paraId="2B30767D" w14:textId="77777777" w:rsidTr="00A02734">
        <w:trPr>
          <w:cantSplit/>
          <w:trHeight w:val="23"/>
        </w:trPr>
        <w:tc>
          <w:tcPr>
            <w:tcW w:w="3123" w:type="dxa"/>
            <w:vMerge/>
            <w:shd w:val="clear" w:color="auto" w:fill="FFFFFF"/>
          </w:tcPr>
          <w:p w14:paraId="03F8D58A" w14:textId="77777777" w:rsidR="002A4F46" w:rsidRPr="00690519" w:rsidRDefault="002A4F46" w:rsidP="00690519">
            <w:pPr>
              <w:spacing w:after="0"/>
              <w:rPr>
                <w:rFonts w:eastAsia="Times New Roman" w:cs="Calibri"/>
                <w:bCs/>
                <w:sz w:val="20"/>
                <w:szCs w:val="20"/>
                <w:lang w:val="en-US"/>
              </w:rPr>
            </w:pPr>
          </w:p>
        </w:tc>
        <w:tc>
          <w:tcPr>
            <w:tcW w:w="5937" w:type="dxa"/>
            <w:shd w:val="clear" w:color="auto" w:fill="FFFFFF"/>
          </w:tcPr>
          <w:p w14:paraId="7C24CF45" w14:textId="7DCFD29D" w:rsidR="002A4F46" w:rsidRPr="00690519" w:rsidRDefault="002A4F46" w:rsidP="00690519">
            <w:pPr>
              <w:autoSpaceDE w:val="0"/>
              <w:autoSpaceDN w:val="0"/>
              <w:adjustRightInd w:val="0"/>
              <w:spacing w:after="0"/>
              <w:rPr>
                <w:rFonts w:eastAsia="Times New Roman" w:cs="Calibri"/>
                <w:sz w:val="20"/>
                <w:szCs w:val="20"/>
              </w:rPr>
            </w:pPr>
            <w:r w:rsidRPr="00690519">
              <w:rPr>
                <w:rFonts w:cs="Calibri"/>
                <w:sz w:val="20"/>
                <w:szCs w:val="20"/>
              </w:rPr>
              <w:t>time</w:t>
            </w:r>
          </w:p>
        </w:tc>
      </w:tr>
      <w:tr w:rsidR="002A4F46" w:rsidRPr="00690519" w14:paraId="061DD234" w14:textId="77777777" w:rsidTr="00A02734">
        <w:trPr>
          <w:cantSplit/>
          <w:trHeight w:val="23"/>
        </w:trPr>
        <w:tc>
          <w:tcPr>
            <w:tcW w:w="3123" w:type="dxa"/>
            <w:vMerge/>
            <w:shd w:val="clear" w:color="auto" w:fill="FFFFFF"/>
          </w:tcPr>
          <w:p w14:paraId="03325A6A" w14:textId="77777777" w:rsidR="002A4F46" w:rsidRPr="00690519" w:rsidRDefault="002A4F46" w:rsidP="00690519">
            <w:pPr>
              <w:spacing w:after="0"/>
              <w:rPr>
                <w:rFonts w:eastAsia="Times New Roman" w:cs="Calibri"/>
                <w:bCs/>
                <w:sz w:val="20"/>
                <w:szCs w:val="20"/>
                <w:lang w:val="en-US"/>
              </w:rPr>
            </w:pPr>
          </w:p>
        </w:tc>
        <w:tc>
          <w:tcPr>
            <w:tcW w:w="5937" w:type="dxa"/>
            <w:shd w:val="clear" w:color="auto" w:fill="FFFFFF"/>
          </w:tcPr>
          <w:p w14:paraId="3DC33D92" w14:textId="7F80586D" w:rsidR="002A4F46" w:rsidRPr="00690519" w:rsidRDefault="002A4F46" w:rsidP="00690519">
            <w:pPr>
              <w:autoSpaceDE w:val="0"/>
              <w:autoSpaceDN w:val="0"/>
              <w:adjustRightInd w:val="0"/>
              <w:spacing w:after="0"/>
              <w:rPr>
                <w:rFonts w:eastAsia="Times New Roman" w:cs="Calibri"/>
                <w:sz w:val="20"/>
                <w:szCs w:val="20"/>
              </w:rPr>
            </w:pPr>
            <w:r w:rsidRPr="00690519">
              <w:rPr>
                <w:rFonts w:cs="Calibri"/>
                <w:sz w:val="20"/>
                <w:szCs w:val="20"/>
              </w:rPr>
              <w:t>manner and degree</w:t>
            </w:r>
          </w:p>
        </w:tc>
      </w:tr>
      <w:tr w:rsidR="002A4F46" w:rsidRPr="00690519" w14:paraId="2A04ECE1" w14:textId="77777777" w:rsidTr="00A02734">
        <w:trPr>
          <w:cantSplit/>
          <w:trHeight w:val="23"/>
        </w:trPr>
        <w:tc>
          <w:tcPr>
            <w:tcW w:w="3123" w:type="dxa"/>
            <w:vMerge/>
            <w:shd w:val="clear" w:color="auto" w:fill="FFFFFF"/>
          </w:tcPr>
          <w:p w14:paraId="255CA064" w14:textId="77777777" w:rsidR="002A4F46" w:rsidRPr="00690519" w:rsidRDefault="002A4F46" w:rsidP="00690519">
            <w:pPr>
              <w:spacing w:after="0"/>
              <w:rPr>
                <w:rFonts w:eastAsia="Times New Roman" w:cs="Calibri"/>
                <w:bCs/>
                <w:sz w:val="20"/>
                <w:szCs w:val="20"/>
                <w:lang w:val="en-US"/>
              </w:rPr>
            </w:pPr>
          </w:p>
        </w:tc>
        <w:tc>
          <w:tcPr>
            <w:tcW w:w="5937" w:type="dxa"/>
            <w:shd w:val="clear" w:color="auto" w:fill="FFFFFF"/>
          </w:tcPr>
          <w:p w14:paraId="6D81DCEA" w14:textId="1343F40C" w:rsidR="002A4F46" w:rsidRPr="00690519" w:rsidRDefault="002A4F46" w:rsidP="00690519">
            <w:pPr>
              <w:autoSpaceDE w:val="0"/>
              <w:autoSpaceDN w:val="0"/>
              <w:adjustRightInd w:val="0"/>
              <w:spacing w:after="0"/>
              <w:rPr>
                <w:rFonts w:cs="Calibri"/>
                <w:sz w:val="20"/>
                <w:szCs w:val="20"/>
              </w:rPr>
            </w:pPr>
            <w:r w:rsidRPr="00690519">
              <w:rPr>
                <w:rFonts w:cs="Calibri"/>
                <w:sz w:val="20"/>
                <w:szCs w:val="20"/>
              </w:rPr>
              <w:t>comparatives</w:t>
            </w:r>
          </w:p>
        </w:tc>
      </w:tr>
      <w:tr w:rsidR="002A4F46" w:rsidRPr="00690519" w14:paraId="69354C39" w14:textId="77777777" w:rsidTr="00A02734">
        <w:trPr>
          <w:cantSplit/>
          <w:trHeight w:val="23"/>
        </w:trPr>
        <w:tc>
          <w:tcPr>
            <w:tcW w:w="3123" w:type="dxa"/>
            <w:vMerge/>
            <w:shd w:val="clear" w:color="auto" w:fill="FFFFFF"/>
          </w:tcPr>
          <w:p w14:paraId="447E40EE" w14:textId="77777777" w:rsidR="002A4F46" w:rsidRPr="00690519" w:rsidRDefault="002A4F46" w:rsidP="00690519">
            <w:pPr>
              <w:spacing w:after="0"/>
              <w:rPr>
                <w:rFonts w:eastAsia="Times New Roman" w:cs="Calibri"/>
                <w:bCs/>
                <w:sz w:val="20"/>
                <w:szCs w:val="20"/>
                <w:lang w:val="en-US"/>
              </w:rPr>
            </w:pPr>
          </w:p>
        </w:tc>
        <w:tc>
          <w:tcPr>
            <w:tcW w:w="5937" w:type="dxa"/>
            <w:shd w:val="clear" w:color="auto" w:fill="FFFFFF"/>
          </w:tcPr>
          <w:p w14:paraId="3A8DB3BE" w14:textId="4FB95B28" w:rsidR="002A4F46" w:rsidRPr="00690519" w:rsidRDefault="002A4F46" w:rsidP="00690519">
            <w:pPr>
              <w:autoSpaceDE w:val="0"/>
              <w:autoSpaceDN w:val="0"/>
              <w:adjustRightInd w:val="0"/>
              <w:spacing w:after="0"/>
              <w:rPr>
                <w:rFonts w:cs="Calibri"/>
                <w:sz w:val="20"/>
                <w:szCs w:val="20"/>
              </w:rPr>
            </w:pPr>
            <w:r w:rsidRPr="00690519">
              <w:rPr>
                <w:rFonts w:cs="Calibri"/>
                <w:sz w:val="20"/>
                <w:szCs w:val="20"/>
              </w:rPr>
              <w:t>superlatives</w:t>
            </w:r>
          </w:p>
        </w:tc>
      </w:tr>
      <w:tr w:rsidR="002A4F46" w:rsidRPr="00690519" w14:paraId="1C262BEF" w14:textId="77777777" w:rsidTr="00A02734">
        <w:trPr>
          <w:cantSplit/>
          <w:trHeight w:val="23"/>
        </w:trPr>
        <w:tc>
          <w:tcPr>
            <w:tcW w:w="3123" w:type="dxa"/>
            <w:vMerge w:val="restart"/>
            <w:shd w:val="clear" w:color="auto" w:fill="FFFFFF"/>
          </w:tcPr>
          <w:p w14:paraId="75214B0B" w14:textId="77777777" w:rsidR="002A4F46" w:rsidRPr="00690519" w:rsidRDefault="002A4F46" w:rsidP="00690519">
            <w:pPr>
              <w:spacing w:after="0"/>
              <w:rPr>
                <w:rFonts w:eastAsia="Times New Roman" w:cs="Calibri"/>
                <w:bCs/>
                <w:sz w:val="20"/>
                <w:szCs w:val="20"/>
                <w:lang w:val="en-US"/>
              </w:rPr>
            </w:pPr>
            <w:r w:rsidRPr="00690519">
              <w:rPr>
                <w:rFonts w:eastAsia="Times New Roman" w:cs="Calibri"/>
                <w:bCs/>
                <w:sz w:val="20"/>
                <w:szCs w:val="20"/>
                <w:lang w:val="en-US"/>
              </w:rPr>
              <w:t>Classifiers</w:t>
            </w:r>
          </w:p>
        </w:tc>
        <w:tc>
          <w:tcPr>
            <w:tcW w:w="5937" w:type="dxa"/>
            <w:shd w:val="clear" w:color="auto" w:fill="FFFFFF"/>
          </w:tcPr>
          <w:p w14:paraId="1948E281" w14:textId="77777777" w:rsidR="002A4F46" w:rsidRPr="00690519" w:rsidRDefault="002A4F46" w:rsidP="00690519">
            <w:pPr>
              <w:autoSpaceDE w:val="0"/>
              <w:autoSpaceDN w:val="0"/>
              <w:adjustRightInd w:val="0"/>
              <w:spacing w:after="0"/>
              <w:rPr>
                <w:rFonts w:eastAsia="Times New Roman" w:cs="Calibri"/>
                <w:sz w:val="20"/>
                <w:szCs w:val="20"/>
              </w:rPr>
            </w:pPr>
            <w:r w:rsidRPr="00690519">
              <w:rPr>
                <w:rFonts w:eastAsia="Times New Roman" w:cs="Calibri"/>
                <w:sz w:val="20"/>
                <w:szCs w:val="20"/>
              </w:rPr>
              <w:t>general</w:t>
            </w:r>
          </w:p>
        </w:tc>
      </w:tr>
      <w:tr w:rsidR="002A4F46" w:rsidRPr="00690519" w14:paraId="359CF954" w14:textId="77777777" w:rsidTr="00A02734">
        <w:trPr>
          <w:cantSplit/>
          <w:trHeight w:val="23"/>
        </w:trPr>
        <w:tc>
          <w:tcPr>
            <w:tcW w:w="3123" w:type="dxa"/>
            <w:vMerge/>
            <w:shd w:val="clear" w:color="auto" w:fill="FFFFFF"/>
          </w:tcPr>
          <w:p w14:paraId="7F7024B8" w14:textId="77777777" w:rsidR="002A4F46" w:rsidRPr="00690519" w:rsidRDefault="002A4F46" w:rsidP="00690519">
            <w:pPr>
              <w:spacing w:after="0"/>
              <w:rPr>
                <w:rFonts w:eastAsia="Times New Roman" w:cs="Calibri"/>
                <w:bCs/>
                <w:sz w:val="20"/>
                <w:szCs w:val="20"/>
                <w:lang w:val="en-US"/>
              </w:rPr>
            </w:pPr>
          </w:p>
        </w:tc>
        <w:tc>
          <w:tcPr>
            <w:tcW w:w="5937" w:type="dxa"/>
            <w:shd w:val="clear" w:color="auto" w:fill="FFFFFF"/>
          </w:tcPr>
          <w:p w14:paraId="0C3DB031" w14:textId="63A69B35" w:rsidR="002A4F46" w:rsidRPr="00690519" w:rsidRDefault="002A4F46" w:rsidP="00690519">
            <w:pPr>
              <w:autoSpaceDE w:val="0"/>
              <w:autoSpaceDN w:val="0"/>
              <w:adjustRightInd w:val="0"/>
              <w:spacing w:after="0"/>
              <w:rPr>
                <w:rFonts w:eastAsia="Times New Roman" w:cs="Calibri"/>
                <w:sz w:val="20"/>
                <w:szCs w:val="20"/>
              </w:rPr>
            </w:pPr>
            <w:r w:rsidRPr="00690519">
              <w:rPr>
                <w:rFonts w:eastAsia="Times New Roman" w:cs="Calibri"/>
                <w:sz w:val="20"/>
                <w:szCs w:val="20"/>
                <w:lang w:val="en-US"/>
              </w:rPr>
              <w:t>special items</w:t>
            </w:r>
            <w:r w:rsidR="007E0916" w:rsidRPr="00690519">
              <w:rPr>
                <w:rFonts w:eastAsia="Times New Roman" w:cs="Calibri"/>
                <w:sz w:val="20"/>
                <w:szCs w:val="20"/>
                <w:lang w:val="en-US"/>
              </w:rPr>
              <w:t>,</w:t>
            </w:r>
            <w:r w:rsidRPr="00690519">
              <w:rPr>
                <w:rFonts w:eastAsia="Times New Roman" w:cs="Calibri"/>
                <w:sz w:val="20"/>
                <w:szCs w:val="20"/>
                <w:lang w:val="en-US"/>
              </w:rPr>
              <w:t xml:space="preserve"> e.g. ticket</w:t>
            </w:r>
          </w:p>
        </w:tc>
      </w:tr>
      <w:tr w:rsidR="002A4F46" w:rsidRPr="00690519" w14:paraId="5E61A3AF" w14:textId="77777777" w:rsidTr="00A02734">
        <w:trPr>
          <w:cantSplit/>
          <w:trHeight w:val="23"/>
        </w:trPr>
        <w:tc>
          <w:tcPr>
            <w:tcW w:w="3123" w:type="dxa"/>
            <w:vMerge w:val="restart"/>
            <w:shd w:val="clear" w:color="auto" w:fill="FFFFFF"/>
          </w:tcPr>
          <w:p w14:paraId="14CA0B3C" w14:textId="77777777" w:rsidR="002A4F46" w:rsidRPr="00690519" w:rsidRDefault="002A4F46" w:rsidP="00690519">
            <w:pPr>
              <w:spacing w:after="0"/>
              <w:rPr>
                <w:rFonts w:eastAsia="Times New Roman" w:cs="Calibri"/>
                <w:bCs/>
                <w:sz w:val="20"/>
                <w:szCs w:val="20"/>
                <w:lang w:val="en-US"/>
              </w:rPr>
            </w:pPr>
            <w:r w:rsidRPr="00690519">
              <w:rPr>
                <w:rFonts w:eastAsia="Times New Roman" w:cs="Calibri"/>
                <w:bCs/>
                <w:sz w:val="20"/>
                <w:szCs w:val="20"/>
                <w:lang w:val="en-US"/>
              </w:rPr>
              <w:t>Conjunctions</w:t>
            </w:r>
          </w:p>
        </w:tc>
        <w:tc>
          <w:tcPr>
            <w:tcW w:w="5937" w:type="dxa"/>
            <w:shd w:val="clear" w:color="auto" w:fill="FFFFFF"/>
          </w:tcPr>
          <w:p w14:paraId="261DC029" w14:textId="77777777" w:rsidR="002A4F46" w:rsidRPr="00690519" w:rsidRDefault="002A4F46" w:rsidP="00690519">
            <w:pPr>
              <w:autoSpaceDE w:val="0"/>
              <w:autoSpaceDN w:val="0"/>
              <w:adjustRightInd w:val="0"/>
              <w:spacing w:after="0"/>
              <w:rPr>
                <w:rFonts w:eastAsia="Times New Roman" w:cs="Calibri"/>
                <w:sz w:val="20"/>
                <w:szCs w:val="20"/>
              </w:rPr>
            </w:pPr>
            <w:r w:rsidRPr="00690519">
              <w:rPr>
                <w:rFonts w:cs="Calibri"/>
                <w:sz w:val="20"/>
                <w:szCs w:val="20"/>
              </w:rPr>
              <w:t>conjunctive conjugations</w:t>
            </w:r>
          </w:p>
        </w:tc>
      </w:tr>
      <w:tr w:rsidR="002A4F46" w:rsidRPr="00690519" w14:paraId="696FBC12" w14:textId="77777777" w:rsidTr="00A02734">
        <w:trPr>
          <w:cantSplit/>
          <w:trHeight w:val="23"/>
        </w:trPr>
        <w:tc>
          <w:tcPr>
            <w:tcW w:w="3123" w:type="dxa"/>
            <w:vMerge/>
            <w:shd w:val="clear" w:color="auto" w:fill="FFFFFF"/>
          </w:tcPr>
          <w:p w14:paraId="62D152A7" w14:textId="77777777" w:rsidR="002A4F46" w:rsidRPr="00690519" w:rsidRDefault="002A4F46" w:rsidP="00690519">
            <w:pPr>
              <w:spacing w:after="0"/>
              <w:rPr>
                <w:rFonts w:eastAsia="Times New Roman" w:cs="Calibri"/>
                <w:bCs/>
                <w:sz w:val="20"/>
                <w:szCs w:val="20"/>
                <w:lang w:val="en-US"/>
              </w:rPr>
            </w:pPr>
          </w:p>
        </w:tc>
        <w:tc>
          <w:tcPr>
            <w:tcW w:w="5937" w:type="dxa"/>
            <w:shd w:val="clear" w:color="auto" w:fill="FFFFFF"/>
          </w:tcPr>
          <w:p w14:paraId="135CC7F5" w14:textId="77777777" w:rsidR="002A4F46" w:rsidRPr="00690519" w:rsidRDefault="002A4F46" w:rsidP="00690519">
            <w:pPr>
              <w:autoSpaceDE w:val="0"/>
              <w:autoSpaceDN w:val="0"/>
              <w:adjustRightInd w:val="0"/>
              <w:spacing w:after="0"/>
              <w:rPr>
                <w:rFonts w:eastAsia="Times New Roman" w:cs="Calibri"/>
                <w:sz w:val="20"/>
                <w:szCs w:val="20"/>
              </w:rPr>
            </w:pPr>
            <w:r w:rsidRPr="00690519">
              <w:rPr>
                <w:rFonts w:cs="Calibri"/>
                <w:sz w:val="20"/>
                <w:szCs w:val="20"/>
              </w:rPr>
              <w:t>conjunctive adverbs</w:t>
            </w:r>
          </w:p>
        </w:tc>
      </w:tr>
      <w:tr w:rsidR="008C13DC" w:rsidRPr="00690519" w14:paraId="309A33C3" w14:textId="77777777" w:rsidTr="00A02734">
        <w:trPr>
          <w:cantSplit/>
          <w:trHeight w:val="23"/>
        </w:trPr>
        <w:tc>
          <w:tcPr>
            <w:tcW w:w="3123" w:type="dxa"/>
            <w:vMerge w:val="restart"/>
            <w:shd w:val="clear" w:color="auto" w:fill="FFFFFF"/>
          </w:tcPr>
          <w:p w14:paraId="109A992E" w14:textId="1272E54A" w:rsidR="008C13DC" w:rsidRPr="00690519" w:rsidRDefault="008C13DC" w:rsidP="00690519">
            <w:pPr>
              <w:spacing w:after="0"/>
              <w:rPr>
                <w:rFonts w:eastAsia="Times New Roman" w:cs="Calibri"/>
                <w:bCs/>
                <w:sz w:val="20"/>
                <w:szCs w:val="20"/>
                <w:lang w:val="en-US"/>
              </w:rPr>
            </w:pPr>
            <w:r w:rsidRPr="00690519">
              <w:rPr>
                <w:rFonts w:eastAsia="Times New Roman" w:cs="Calibri"/>
                <w:bCs/>
                <w:sz w:val="20"/>
                <w:szCs w:val="20"/>
                <w:lang w:val="en-US"/>
              </w:rPr>
              <w:t>Nouns</w:t>
            </w:r>
          </w:p>
        </w:tc>
        <w:tc>
          <w:tcPr>
            <w:tcW w:w="5937" w:type="dxa"/>
            <w:shd w:val="clear" w:color="auto" w:fill="FFFFFF"/>
          </w:tcPr>
          <w:p w14:paraId="15F34491" w14:textId="728F6854" w:rsidR="008C13DC" w:rsidRPr="00690519" w:rsidRDefault="008C13DC" w:rsidP="00690519">
            <w:pPr>
              <w:autoSpaceDE w:val="0"/>
              <w:autoSpaceDN w:val="0"/>
              <w:adjustRightInd w:val="0"/>
              <w:spacing w:after="0"/>
              <w:rPr>
                <w:rFonts w:cs="Calibri"/>
                <w:sz w:val="20"/>
                <w:szCs w:val="20"/>
              </w:rPr>
            </w:pPr>
            <w:r w:rsidRPr="00690519">
              <w:rPr>
                <w:rFonts w:cs="Calibri"/>
                <w:sz w:val="20"/>
                <w:szCs w:val="20"/>
              </w:rPr>
              <w:t>free/independent</w:t>
            </w:r>
          </w:p>
        </w:tc>
      </w:tr>
      <w:tr w:rsidR="008C13DC" w:rsidRPr="00690519" w14:paraId="3510FE03" w14:textId="77777777" w:rsidTr="00A02734">
        <w:trPr>
          <w:cantSplit/>
          <w:trHeight w:val="23"/>
        </w:trPr>
        <w:tc>
          <w:tcPr>
            <w:tcW w:w="3123" w:type="dxa"/>
            <w:vMerge/>
            <w:shd w:val="clear" w:color="auto" w:fill="FFFFFF"/>
          </w:tcPr>
          <w:p w14:paraId="26C08573" w14:textId="77777777" w:rsidR="008C13DC" w:rsidRPr="00690519" w:rsidRDefault="008C13DC" w:rsidP="00690519">
            <w:pPr>
              <w:spacing w:after="0"/>
              <w:rPr>
                <w:rFonts w:eastAsia="Times New Roman" w:cs="Calibri"/>
                <w:bCs/>
                <w:sz w:val="20"/>
                <w:szCs w:val="20"/>
                <w:lang w:val="en-US"/>
              </w:rPr>
            </w:pPr>
          </w:p>
        </w:tc>
        <w:tc>
          <w:tcPr>
            <w:tcW w:w="5937" w:type="dxa"/>
            <w:shd w:val="clear" w:color="auto" w:fill="FFFFFF"/>
          </w:tcPr>
          <w:p w14:paraId="42CC5CCD" w14:textId="14A8F0DA" w:rsidR="008C13DC" w:rsidRPr="00690519" w:rsidRDefault="008C13DC" w:rsidP="00690519">
            <w:pPr>
              <w:autoSpaceDE w:val="0"/>
              <w:autoSpaceDN w:val="0"/>
              <w:adjustRightInd w:val="0"/>
              <w:spacing w:after="0"/>
              <w:rPr>
                <w:rFonts w:cs="Calibri"/>
                <w:sz w:val="20"/>
                <w:szCs w:val="20"/>
              </w:rPr>
            </w:pPr>
            <w:r w:rsidRPr="00690519">
              <w:rPr>
                <w:rFonts w:cs="Calibri"/>
                <w:sz w:val="20"/>
                <w:szCs w:val="20"/>
              </w:rPr>
              <w:t>bound/dependent</w:t>
            </w:r>
          </w:p>
        </w:tc>
      </w:tr>
      <w:tr w:rsidR="008C13DC" w:rsidRPr="00690519" w14:paraId="126AABC4" w14:textId="77777777" w:rsidTr="00A02734">
        <w:trPr>
          <w:cantSplit/>
          <w:trHeight w:val="23"/>
        </w:trPr>
        <w:tc>
          <w:tcPr>
            <w:tcW w:w="3123" w:type="dxa"/>
            <w:vMerge/>
            <w:shd w:val="clear" w:color="auto" w:fill="FFFFFF"/>
          </w:tcPr>
          <w:p w14:paraId="3E184225" w14:textId="77777777" w:rsidR="008C13DC" w:rsidRPr="00690519" w:rsidRDefault="008C13DC" w:rsidP="00690519">
            <w:pPr>
              <w:spacing w:after="0"/>
              <w:rPr>
                <w:rFonts w:eastAsia="Times New Roman" w:cs="Calibri"/>
                <w:bCs/>
                <w:sz w:val="20"/>
                <w:szCs w:val="20"/>
                <w:lang w:val="en-US"/>
              </w:rPr>
            </w:pPr>
          </w:p>
        </w:tc>
        <w:tc>
          <w:tcPr>
            <w:tcW w:w="5937" w:type="dxa"/>
            <w:shd w:val="clear" w:color="auto" w:fill="FFFFFF"/>
          </w:tcPr>
          <w:p w14:paraId="43AE57CA" w14:textId="2040FD57" w:rsidR="008C13DC" w:rsidRPr="00690519" w:rsidRDefault="008C13DC" w:rsidP="00690519">
            <w:pPr>
              <w:tabs>
                <w:tab w:val="left" w:pos="480"/>
              </w:tabs>
              <w:spacing w:after="0"/>
              <w:ind w:right="-68"/>
              <w:rPr>
                <w:rFonts w:cs="Calibri"/>
                <w:sz w:val="20"/>
                <w:szCs w:val="20"/>
              </w:rPr>
            </w:pPr>
            <w:r w:rsidRPr="00690519">
              <w:rPr>
                <w:rFonts w:cs="Calibri"/>
                <w:sz w:val="20"/>
                <w:szCs w:val="20"/>
              </w:rPr>
              <w:t>asking someone’s opinion</w:t>
            </w:r>
          </w:p>
        </w:tc>
      </w:tr>
      <w:tr w:rsidR="002A4F46" w:rsidRPr="00690519" w14:paraId="2FC04770" w14:textId="77777777" w:rsidTr="00A02734">
        <w:trPr>
          <w:cantSplit/>
          <w:trHeight w:val="23"/>
        </w:trPr>
        <w:tc>
          <w:tcPr>
            <w:tcW w:w="3123" w:type="dxa"/>
            <w:vMerge w:val="restart"/>
            <w:shd w:val="clear" w:color="auto" w:fill="FFFFFF"/>
          </w:tcPr>
          <w:p w14:paraId="1B796619" w14:textId="77777777" w:rsidR="002A4F46" w:rsidRPr="00690519" w:rsidRDefault="002A4F46" w:rsidP="00690519">
            <w:pPr>
              <w:spacing w:after="0"/>
              <w:rPr>
                <w:rFonts w:eastAsia="Times New Roman" w:cs="Calibri"/>
                <w:bCs/>
                <w:sz w:val="20"/>
                <w:szCs w:val="20"/>
                <w:lang w:val="en-US"/>
              </w:rPr>
            </w:pPr>
            <w:r w:rsidRPr="00690519">
              <w:rPr>
                <w:rFonts w:eastAsia="Times New Roman" w:cs="Calibri"/>
                <w:bCs/>
                <w:sz w:val="20"/>
                <w:szCs w:val="20"/>
                <w:lang w:val="en-US"/>
              </w:rPr>
              <w:t>Numerals</w:t>
            </w:r>
          </w:p>
        </w:tc>
        <w:tc>
          <w:tcPr>
            <w:tcW w:w="5937" w:type="dxa"/>
            <w:shd w:val="clear" w:color="auto" w:fill="FFFFFF"/>
          </w:tcPr>
          <w:p w14:paraId="1B4E8E92" w14:textId="61BE1A91" w:rsidR="002A4F46" w:rsidRPr="00690519" w:rsidRDefault="002A4F46" w:rsidP="00690519">
            <w:pPr>
              <w:autoSpaceDE w:val="0"/>
              <w:autoSpaceDN w:val="0"/>
              <w:adjustRightInd w:val="0"/>
              <w:spacing w:after="0"/>
              <w:rPr>
                <w:rFonts w:eastAsia="Times New Roman" w:cs="Calibri"/>
                <w:sz w:val="20"/>
                <w:szCs w:val="20"/>
              </w:rPr>
            </w:pPr>
            <w:r w:rsidRPr="00690519">
              <w:rPr>
                <w:rFonts w:eastAsia="Times New Roman" w:cs="Calibri"/>
                <w:sz w:val="20"/>
                <w:szCs w:val="20"/>
              </w:rPr>
              <w:t>native Korean num</w:t>
            </w:r>
            <w:r w:rsidR="003D10A4" w:rsidRPr="00690519">
              <w:rPr>
                <w:rFonts w:eastAsia="Times New Roman" w:cs="Calibri"/>
                <w:sz w:val="20"/>
                <w:szCs w:val="20"/>
              </w:rPr>
              <w:t>erals</w:t>
            </w:r>
          </w:p>
        </w:tc>
      </w:tr>
      <w:tr w:rsidR="002A4F46" w:rsidRPr="00690519" w14:paraId="1A021E86" w14:textId="77777777" w:rsidTr="00A02734">
        <w:trPr>
          <w:cantSplit/>
          <w:trHeight w:val="23"/>
        </w:trPr>
        <w:tc>
          <w:tcPr>
            <w:tcW w:w="3123" w:type="dxa"/>
            <w:vMerge/>
            <w:shd w:val="clear" w:color="auto" w:fill="FFFFFF"/>
          </w:tcPr>
          <w:p w14:paraId="7E8169B4" w14:textId="77777777" w:rsidR="002A4F46" w:rsidRPr="00690519" w:rsidRDefault="002A4F46" w:rsidP="00690519">
            <w:pPr>
              <w:spacing w:after="0"/>
              <w:rPr>
                <w:rFonts w:eastAsia="Times New Roman" w:cs="Calibri"/>
                <w:bCs/>
                <w:sz w:val="20"/>
                <w:szCs w:val="20"/>
                <w:lang w:val="en-US"/>
              </w:rPr>
            </w:pPr>
          </w:p>
        </w:tc>
        <w:tc>
          <w:tcPr>
            <w:tcW w:w="5937" w:type="dxa"/>
            <w:shd w:val="clear" w:color="auto" w:fill="FFFFFF"/>
          </w:tcPr>
          <w:p w14:paraId="45C10C4F" w14:textId="4D1D35D0" w:rsidR="002A4F46" w:rsidRPr="00690519" w:rsidRDefault="002A4F46" w:rsidP="00690519">
            <w:pPr>
              <w:autoSpaceDE w:val="0"/>
              <w:autoSpaceDN w:val="0"/>
              <w:adjustRightInd w:val="0"/>
              <w:spacing w:after="0"/>
              <w:rPr>
                <w:rFonts w:eastAsia="Times New Roman" w:cs="Calibri"/>
                <w:sz w:val="20"/>
                <w:szCs w:val="20"/>
              </w:rPr>
            </w:pPr>
            <w:r w:rsidRPr="00690519">
              <w:rPr>
                <w:rFonts w:eastAsia="Times New Roman" w:cs="Calibri"/>
                <w:sz w:val="20"/>
                <w:szCs w:val="20"/>
              </w:rPr>
              <w:t>Sino-Korean num</w:t>
            </w:r>
            <w:r w:rsidR="003D10A4" w:rsidRPr="00690519">
              <w:rPr>
                <w:rFonts w:eastAsia="Times New Roman" w:cs="Calibri"/>
                <w:sz w:val="20"/>
                <w:szCs w:val="20"/>
              </w:rPr>
              <w:t>erals</w:t>
            </w:r>
          </w:p>
        </w:tc>
      </w:tr>
      <w:tr w:rsidR="002A4F46" w:rsidRPr="00690519" w14:paraId="13BA494B" w14:textId="77777777" w:rsidTr="00A02734">
        <w:trPr>
          <w:cantSplit/>
          <w:trHeight w:val="23"/>
        </w:trPr>
        <w:tc>
          <w:tcPr>
            <w:tcW w:w="3123" w:type="dxa"/>
            <w:vMerge w:val="restart"/>
            <w:shd w:val="clear" w:color="auto" w:fill="FFFFFF"/>
          </w:tcPr>
          <w:p w14:paraId="4D602E33" w14:textId="4C58B840" w:rsidR="002A4F46" w:rsidRPr="00690519" w:rsidRDefault="002A4F46" w:rsidP="00A02734">
            <w:pPr>
              <w:pageBreakBefore/>
              <w:spacing w:after="0"/>
              <w:rPr>
                <w:rFonts w:eastAsia="Times New Roman" w:cs="Calibri"/>
                <w:bCs/>
                <w:sz w:val="20"/>
                <w:szCs w:val="20"/>
                <w:lang w:val="en-US"/>
              </w:rPr>
            </w:pPr>
            <w:r w:rsidRPr="00690519">
              <w:rPr>
                <w:rFonts w:eastAsia="Times New Roman" w:cs="Calibri"/>
                <w:bCs/>
                <w:sz w:val="20"/>
                <w:szCs w:val="20"/>
                <w:lang w:val="en-US"/>
              </w:rPr>
              <w:lastRenderedPageBreak/>
              <w:t>Particles</w:t>
            </w:r>
          </w:p>
        </w:tc>
        <w:tc>
          <w:tcPr>
            <w:tcW w:w="5937" w:type="dxa"/>
            <w:shd w:val="clear" w:color="auto" w:fill="FFFFFF"/>
          </w:tcPr>
          <w:p w14:paraId="7DD9485E" w14:textId="77777777" w:rsidR="002A4F46" w:rsidRPr="00690519" w:rsidRDefault="002A4F46" w:rsidP="00690519">
            <w:pPr>
              <w:autoSpaceDE w:val="0"/>
              <w:autoSpaceDN w:val="0"/>
              <w:adjustRightInd w:val="0"/>
              <w:spacing w:after="0"/>
              <w:rPr>
                <w:rFonts w:eastAsia="Times New Roman" w:cs="Calibri"/>
                <w:sz w:val="20"/>
                <w:szCs w:val="20"/>
              </w:rPr>
            </w:pPr>
            <w:r w:rsidRPr="00690519">
              <w:rPr>
                <w:rFonts w:eastAsia="Times New Roman" w:cs="Calibri"/>
                <w:sz w:val="20"/>
                <w:szCs w:val="20"/>
              </w:rPr>
              <w:t>topic</w:t>
            </w:r>
          </w:p>
        </w:tc>
      </w:tr>
      <w:tr w:rsidR="002A4F46" w:rsidRPr="00690519" w14:paraId="2580EADB" w14:textId="77777777" w:rsidTr="00A02734">
        <w:trPr>
          <w:cantSplit/>
          <w:trHeight w:val="23"/>
        </w:trPr>
        <w:tc>
          <w:tcPr>
            <w:tcW w:w="3123" w:type="dxa"/>
            <w:vMerge/>
            <w:shd w:val="clear" w:color="auto" w:fill="FFFFFF"/>
          </w:tcPr>
          <w:p w14:paraId="6C9A818F" w14:textId="77777777" w:rsidR="002A4F46" w:rsidRPr="00690519" w:rsidRDefault="002A4F46" w:rsidP="00690519">
            <w:pPr>
              <w:spacing w:after="0"/>
              <w:rPr>
                <w:rFonts w:eastAsia="Times New Roman" w:cs="Calibri"/>
                <w:bCs/>
                <w:sz w:val="20"/>
                <w:szCs w:val="20"/>
                <w:lang w:val="en-US"/>
              </w:rPr>
            </w:pPr>
          </w:p>
        </w:tc>
        <w:tc>
          <w:tcPr>
            <w:tcW w:w="5937" w:type="dxa"/>
            <w:shd w:val="clear" w:color="auto" w:fill="FFFFFF"/>
          </w:tcPr>
          <w:p w14:paraId="7E693771" w14:textId="77777777" w:rsidR="002A4F46" w:rsidRPr="00690519" w:rsidRDefault="002A4F46" w:rsidP="00690519">
            <w:pPr>
              <w:autoSpaceDE w:val="0"/>
              <w:autoSpaceDN w:val="0"/>
              <w:adjustRightInd w:val="0"/>
              <w:spacing w:after="0"/>
              <w:rPr>
                <w:rFonts w:eastAsia="Times New Roman" w:cs="Calibri"/>
                <w:sz w:val="20"/>
                <w:szCs w:val="20"/>
              </w:rPr>
            </w:pPr>
            <w:r w:rsidRPr="00690519">
              <w:rPr>
                <w:rFonts w:eastAsia="Times New Roman" w:cs="Calibri"/>
                <w:sz w:val="20"/>
                <w:szCs w:val="20"/>
              </w:rPr>
              <w:t>subject</w:t>
            </w:r>
          </w:p>
        </w:tc>
      </w:tr>
      <w:tr w:rsidR="002A4F46" w:rsidRPr="00690519" w14:paraId="48AC7F5E" w14:textId="77777777" w:rsidTr="00A02734">
        <w:trPr>
          <w:cantSplit/>
          <w:trHeight w:val="23"/>
        </w:trPr>
        <w:tc>
          <w:tcPr>
            <w:tcW w:w="3123" w:type="dxa"/>
            <w:vMerge/>
            <w:shd w:val="clear" w:color="auto" w:fill="FFFFFF"/>
          </w:tcPr>
          <w:p w14:paraId="4EBB4275" w14:textId="77777777" w:rsidR="002A4F46" w:rsidRPr="00690519" w:rsidRDefault="002A4F46" w:rsidP="00690519">
            <w:pPr>
              <w:spacing w:after="0"/>
              <w:rPr>
                <w:rFonts w:eastAsia="Times New Roman" w:cs="Calibri"/>
                <w:bCs/>
                <w:sz w:val="20"/>
                <w:szCs w:val="20"/>
                <w:lang w:val="en-US"/>
              </w:rPr>
            </w:pPr>
          </w:p>
        </w:tc>
        <w:tc>
          <w:tcPr>
            <w:tcW w:w="5937" w:type="dxa"/>
            <w:shd w:val="clear" w:color="auto" w:fill="FFFFFF"/>
          </w:tcPr>
          <w:p w14:paraId="00F16B42" w14:textId="04F90868" w:rsidR="002A4F46" w:rsidRPr="00690519" w:rsidRDefault="002A4F46" w:rsidP="00690519">
            <w:pPr>
              <w:autoSpaceDE w:val="0"/>
              <w:autoSpaceDN w:val="0"/>
              <w:adjustRightInd w:val="0"/>
              <w:spacing w:after="0"/>
              <w:rPr>
                <w:rFonts w:eastAsia="Times New Roman" w:cs="Calibri"/>
                <w:sz w:val="20"/>
                <w:szCs w:val="20"/>
              </w:rPr>
            </w:pPr>
            <w:r w:rsidRPr="00690519">
              <w:rPr>
                <w:rFonts w:eastAsia="Times New Roman" w:cs="Calibri"/>
                <w:sz w:val="20"/>
                <w:szCs w:val="20"/>
              </w:rPr>
              <w:t>object</w:t>
            </w:r>
          </w:p>
        </w:tc>
      </w:tr>
      <w:tr w:rsidR="002A4F46" w:rsidRPr="00690519" w14:paraId="70F08261" w14:textId="77777777" w:rsidTr="00A02734">
        <w:trPr>
          <w:cantSplit/>
          <w:trHeight w:val="23"/>
        </w:trPr>
        <w:tc>
          <w:tcPr>
            <w:tcW w:w="3123" w:type="dxa"/>
            <w:vMerge/>
            <w:shd w:val="clear" w:color="auto" w:fill="FFFFFF"/>
          </w:tcPr>
          <w:p w14:paraId="5DBE9053" w14:textId="77777777" w:rsidR="002A4F46" w:rsidRPr="00690519" w:rsidRDefault="002A4F46" w:rsidP="00690519">
            <w:pPr>
              <w:spacing w:after="0"/>
              <w:rPr>
                <w:rFonts w:eastAsia="Times New Roman" w:cs="Calibri"/>
                <w:bCs/>
                <w:sz w:val="20"/>
                <w:szCs w:val="20"/>
                <w:lang w:val="en-US"/>
              </w:rPr>
            </w:pPr>
          </w:p>
        </w:tc>
        <w:tc>
          <w:tcPr>
            <w:tcW w:w="5937" w:type="dxa"/>
            <w:shd w:val="clear" w:color="auto" w:fill="FFFFFF"/>
          </w:tcPr>
          <w:p w14:paraId="72B3A5E7" w14:textId="77777777" w:rsidR="002A4F46" w:rsidRPr="00690519" w:rsidRDefault="002A4F46" w:rsidP="00690519">
            <w:pPr>
              <w:autoSpaceDE w:val="0"/>
              <w:autoSpaceDN w:val="0"/>
              <w:adjustRightInd w:val="0"/>
              <w:spacing w:after="0"/>
              <w:rPr>
                <w:rFonts w:eastAsia="Times New Roman" w:cs="Calibri"/>
                <w:sz w:val="20"/>
                <w:szCs w:val="20"/>
              </w:rPr>
            </w:pPr>
            <w:r w:rsidRPr="00690519">
              <w:rPr>
                <w:rFonts w:eastAsia="Times New Roman" w:cs="Calibri"/>
                <w:sz w:val="20"/>
                <w:szCs w:val="20"/>
              </w:rPr>
              <w:t>location</w:t>
            </w:r>
          </w:p>
        </w:tc>
      </w:tr>
      <w:tr w:rsidR="002A4F46" w:rsidRPr="00690519" w14:paraId="22D94680" w14:textId="77777777" w:rsidTr="00A02734">
        <w:trPr>
          <w:cantSplit/>
          <w:trHeight w:val="23"/>
        </w:trPr>
        <w:tc>
          <w:tcPr>
            <w:tcW w:w="3123" w:type="dxa"/>
            <w:vMerge/>
            <w:shd w:val="clear" w:color="auto" w:fill="FFFFFF"/>
          </w:tcPr>
          <w:p w14:paraId="55C6BFFE" w14:textId="77777777" w:rsidR="002A4F46" w:rsidRPr="00690519" w:rsidRDefault="002A4F46" w:rsidP="00690519">
            <w:pPr>
              <w:spacing w:after="0"/>
              <w:rPr>
                <w:rFonts w:eastAsia="Times New Roman" w:cs="Calibri"/>
                <w:bCs/>
                <w:sz w:val="20"/>
                <w:szCs w:val="20"/>
                <w:lang w:val="en-US"/>
              </w:rPr>
            </w:pPr>
          </w:p>
        </w:tc>
        <w:tc>
          <w:tcPr>
            <w:tcW w:w="5937" w:type="dxa"/>
            <w:shd w:val="clear" w:color="auto" w:fill="FFFFFF"/>
          </w:tcPr>
          <w:p w14:paraId="44C05DBF" w14:textId="1EA70A37" w:rsidR="002A4F46" w:rsidRPr="00690519" w:rsidRDefault="002A4F46" w:rsidP="00690519">
            <w:pPr>
              <w:autoSpaceDE w:val="0"/>
              <w:autoSpaceDN w:val="0"/>
              <w:adjustRightInd w:val="0"/>
              <w:spacing w:after="0"/>
              <w:rPr>
                <w:rFonts w:eastAsia="Times New Roman" w:cs="Calibri"/>
                <w:sz w:val="20"/>
                <w:szCs w:val="20"/>
              </w:rPr>
            </w:pPr>
            <w:r w:rsidRPr="00690519">
              <w:rPr>
                <w:rFonts w:eastAsia="Times New Roman" w:cs="Calibri"/>
                <w:sz w:val="20"/>
                <w:szCs w:val="20"/>
              </w:rPr>
              <w:t>time and direction</w:t>
            </w:r>
          </w:p>
        </w:tc>
      </w:tr>
      <w:tr w:rsidR="002A4F46" w:rsidRPr="00690519" w14:paraId="49F4B24A" w14:textId="77777777" w:rsidTr="00A02734">
        <w:trPr>
          <w:cantSplit/>
          <w:trHeight w:val="23"/>
        </w:trPr>
        <w:tc>
          <w:tcPr>
            <w:tcW w:w="3123" w:type="dxa"/>
            <w:vMerge/>
            <w:shd w:val="clear" w:color="auto" w:fill="FFFFFF"/>
          </w:tcPr>
          <w:p w14:paraId="04725560" w14:textId="77777777" w:rsidR="002A4F46" w:rsidRPr="00690519" w:rsidRDefault="002A4F46" w:rsidP="00690519">
            <w:pPr>
              <w:spacing w:after="0"/>
              <w:rPr>
                <w:rFonts w:eastAsia="Times New Roman" w:cs="Calibri"/>
                <w:bCs/>
                <w:sz w:val="20"/>
                <w:szCs w:val="20"/>
                <w:lang w:val="en-US"/>
              </w:rPr>
            </w:pPr>
          </w:p>
        </w:tc>
        <w:tc>
          <w:tcPr>
            <w:tcW w:w="5937" w:type="dxa"/>
            <w:shd w:val="clear" w:color="auto" w:fill="FFFFFF"/>
          </w:tcPr>
          <w:p w14:paraId="3141F22F" w14:textId="77777777" w:rsidR="002A4F46" w:rsidRPr="00690519" w:rsidRDefault="002A4F46" w:rsidP="00690519">
            <w:pPr>
              <w:autoSpaceDE w:val="0"/>
              <w:autoSpaceDN w:val="0"/>
              <w:adjustRightInd w:val="0"/>
              <w:spacing w:after="0"/>
              <w:rPr>
                <w:rFonts w:eastAsia="Times New Roman" w:cs="Calibri"/>
                <w:sz w:val="20"/>
                <w:szCs w:val="20"/>
              </w:rPr>
            </w:pPr>
            <w:r w:rsidRPr="00690519">
              <w:rPr>
                <w:rFonts w:eastAsia="Times New Roman" w:cs="Calibri"/>
                <w:sz w:val="20"/>
                <w:szCs w:val="20"/>
              </w:rPr>
              <w:t>linking</w:t>
            </w:r>
          </w:p>
        </w:tc>
      </w:tr>
      <w:tr w:rsidR="002A4F46" w:rsidRPr="00690519" w14:paraId="209A68B7" w14:textId="77777777" w:rsidTr="00A02734">
        <w:trPr>
          <w:cantSplit/>
          <w:trHeight w:val="23"/>
        </w:trPr>
        <w:tc>
          <w:tcPr>
            <w:tcW w:w="3123" w:type="dxa"/>
            <w:vMerge/>
            <w:shd w:val="clear" w:color="auto" w:fill="FFFFFF"/>
          </w:tcPr>
          <w:p w14:paraId="4B68AA15" w14:textId="77777777" w:rsidR="002A4F46" w:rsidRPr="00690519" w:rsidRDefault="002A4F46" w:rsidP="00690519">
            <w:pPr>
              <w:spacing w:after="0"/>
              <w:rPr>
                <w:rFonts w:eastAsia="Times New Roman" w:cs="Calibri"/>
                <w:bCs/>
                <w:sz w:val="20"/>
                <w:szCs w:val="20"/>
                <w:lang w:val="en-US"/>
              </w:rPr>
            </w:pPr>
          </w:p>
        </w:tc>
        <w:tc>
          <w:tcPr>
            <w:tcW w:w="5937" w:type="dxa"/>
            <w:shd w:val="clear" w:color="auto" w:fill="FFFFFF"/>
          </w:tcPr>
          <w:p w14:paraId="0951C25F" w14:textId="77777777" w:rsidR="002A4F46" w:rsidRPr="00690519" w:rsidRDefault="002A4F46" w:rsidP="00690519">
            <w:pPr>
              <w:autoSpaceDE w:val="0"/>
              <w:autoSpaceDN w:val="0"/>
              <w:adjustRightInd w:val="0"/>
              <w:spacing w:after="0"/>
              <w:rPr>
                <w:rFonts w:eastAsia="Times New Roman" w:cs="Calibri"/>
                <w:sz w:val="20"/>
                <w:szCs w:val="20"/>
              </w:rPr>
            </w:pPr>
            <w:r w:rsidRPr="00690519">
              <w:rPr>
                <w:rFonts w:eastAsia="Times New Roman" w:cs="Calibri"/>
                <w:sz w:val="20"/>
                <w:szCs w:val="20"/>
              </w:rPr>
              <w:t>plural</w:t>
            </w:r>
          </w:p>
        </w:tc>
      </w:tr>
      <w:tr w:rsidR="002A4F46" w:rsidRPr="00690519" w14:paraId="1B74A219" w14:textId="77777777" w:rsidTr="00A02734">
        <w:trPr>
          <w:cantSplit/>
          <w:trHeight w:val="23"/>
        </w:trPr>
        <w:tc>
          <w:tcPr>
            <w:tcW w:w="3123" w:type="dxa"/>
            <w:vMerge/>
            <w:shd w:val="clear" w:color="auto" w:fill="FFFFFF"/>
          </w:tcPr>
          <w:p w14:paraId="5EB002C7" w14:textId="77777777" w:rsidR="002A4F46" w:rsidRPr="00690519" w:rsidRDefault="002A4F46" w:rsidP="00690519">
            <w:pPr>
              <w:spacing w:after="0"/>
              <w:rPr>
                <w:rFonts w:eastAsia="Times New Roman" w:cs="Calibri"/>
                <w:bCs/>
                <w:sz w:val="20"/>
                <w:szCs w:val="20"/>
                <w:lang w:val="en-US"/>
              </w:rPr>
            </w:pPr>
          </w:p>
        </w:tc>
        <w:tc>
          <w:tcPr>
            <w:tcW w:w="5937" w:type="dxa"/>
            <w:shd w:val="clear" w:color="auto" w:fill="FFFFFF"/>
          </w:tcPr>
          <w:p w14:paraId="21678561" w14:textId="77777777" w:rsidR="002A4F46" w:rsidRPr="00690519" w:rsidRDefault="002A4F46" w:rsidP="00690519">
            <w:pPr>
              <w:autoSpaceDE w:val="0"/>
              <w:autoSpaceDN w:val="0"/>
              <w:adjustRightInd w:val="0"/>
              <w:spacing w:after="0"/>
              <w:rPr>
                <w:rFonts w:eastAsia="Times New Roman" w:cs="Calibri"/>
                <w:sz w:val="20"/>
                <w:szCs w:val="20"/>
              </w:rPr>
            </w:pPr>
            <w:r w:rsidRPr="00690519">
              <w:rPr>
                <w:rFonts w:eastAsia="Times New Roman" w:cs="Calibri"/>
                <w:sz w:val="20"/>
                <w:szCs w:val="20"/>
              </w:rPr>
              <w:t>possessive</w:t>
            </w:r>
          </w:p>
        </w:tc>
      </w:tr>
      <w:tr w:rsidR="002A4F46" w:rsidRPr="00690519" w14:paraId="7ACB2336" w14:textId="77777777" w:rsidTr="00A02734">
        <w:trPr>
          <w:cantSplit/>
          <w:trHeight w:val="23"/>
        </w:trPr>
        <w:tc>
          <w:tcPr>
            <w:tcW w:w="3123" w:type="dxa"/>
            <w:vMerge w:val="restart"/>
            <w:shd w:val="clear" w:color="auto" w:fill="FFFFFF"/>
          </w:tcPr>
          <w:p w14:paraId="70B45DA0" w14:textId="77777777" w:rsidR="002A4F46" w:rsidRPr="00690519" w:rsidRDefault="002A4F46" w:rsidP="00690519">
            <w:pPr>
              <w:spacing w:after="0"/>
              <w:rPr>
                <w:rFonts w:eastAsia="Times New Roman" w:cs="Calibri"/>
                <w:bCs/>
                <w:sz w:val="20"/>
                <w:szCs w:val="20"/>
                <w:lang w:val="en-US"/>
              </w:rPr>
            </w:pPr>
            <w:r w:rsidRPr="00690519">
              <w:rPr>
                <w:rFonts w:eastAsia="Times New Roman" w:cs="Calibri"/>
                <w:bCs/>
                <w:sz w:val="20"/>
                <w:szCs w:val="20"/>
                <w:lang w:val="en-US"/>
              </w:rPr>
              <w:t>Pronouns</w:t>
            </w:r>
          </w:p>
        </w:tc>
        <w:tc>
          <w:tcPr>
            <w:tcW w:w="5937" w:type="dxa"/>
            <w:shd w:val="clear" w:color="auto" w:fill="FFFFFF"/>
          </w:tcPr>
          <w:p w14:paraId="5278AE7F" w14:textId="77777777" w:rsidR="002A4F46" w:rsidRPr="00690519" w:rsidRDefault="002A4F46" w:rsidP="00690519">
            <w:pPr>
              <w:keepNext/>
              <w:autoSpaceDE w:val="0"/>
              <w:autoSpaceDN w:val="0"/>
              <w:adjustRightInd w:val="0"/>
              <w:spacing w:after="0"/>
              <w:rPr>
                <w:rFonts w:eastAsia="Times New Roman" w:cs="Calibri"/>
                <w:sz w:val="20"/>
                <w:szCs w:val="20"/>
              </w:rPr>
            </w:pPr>
            <w:r w:rsidRPr="00690519">
              <w:rPr>
                <w:rFonts w:eastAsia="Times New Roman" w:cs="Calibri"/>
                <w:sz w:val="20"/>
                <w:szCs w:val="20"/>
              </w:rPr>
              <w:t>personal</w:t>
            </w:r>
          </w:p>
        </w:tc>
      </w:tr>
      <w:tr w:rsidR="002A4F46" w:rsidRPr="00690519" w14:paraId="50A501E6" w14:textId="77777777" w:rsidTr="00A02734">
        <w:trPr>
          <w:cantSplit/>
          <w:trHeight w:val="23"/>
        </w:trPr>
        <w:tc>
          <w:tcPr>
            <w:tcW w:w="3123" w:type="dxa"/>
            <w:vMerge/>
            <w:shd w:val="clear" w:color="auto" w:fill="FFFFFF"/>
          </w:tcPr>
          <w:p w14:paraId="5E12D017" w14:textId="77777777" w:rsidR="002A4F46" w:rsidRPr="00690519" w:rsidRDefault="002A4F46" w:rsidP="00690519">
            <w:pPr>
              <w:keepNext/>
              <w:spacing w:after="0"/>
              <w:rPr>
                <w:rFonts w:eastAsia="Times New Roman" w:cs="Calibri"/>
                <w:bCs/>
                <w:sz w:val="20"/>
                <w:szCs w:val="20"/>
                <w:lang w:val="en-US"/>
              </w:rPr>
            </w:pPr>
          </w:p>
        </w:tc>
        <w:tc>
          <w:tcPr>
            <w:tcW w:w="5937" w:type="dxa"/>
            <w:shd w:val="clear" w:color="auto" w:fill="FFFFFF"/>
          </w:tcPr>
          <w:p w14:paraId="12C5FDC4" w14:textId="77777777" w:rsidR="002A4F46" w:rsidRPr="00690519" w:rsidRDefault="002A4F46" w:rsidP="00690519">
            <w:pPr>
              <w:keepNext/>
              <w:autoSpaceDE w:val="0"/>
              <w:autoSpaceDN w:val="0"/>
              <w:adjustRightInd w:val="0"/>
              <w:spacing w:after="0"/>
              <w:rPr>
                <w:rFonts w:eastAsia="Times New Roman" w:cs="Calibri"/>
                <w:sz w:val="20"/>
                <w:szCs w:val="20"/>
              </w:rPr>
            </w:pPr>
            <w:r w:rsidRPr="00690519">
              <w:rPr>
                <w:rFonts w:cs="Calibri"/>
                <w:sz w:val="20"/>
                <w:szCs w:val="20"/>
              </w:rPr>
              <w:t>demonstrative</w:t>
            </w:r>
          </w:p>
        </w:tc>
      </w:tr>
      <w:tr w:rsidR="002A4F46" w:rsidRPr="00690519" w14:paraId="782E16D3" w14:textId="77777777" w:rsidTr="00A02734">
        <w:trPr>
          <w:cantSplit/>
          <w:trHeight w:val="23"/>
        </w:trPr>
        <w:tc>
          <w:tcPr>
            <w:tcW w:w="3123" w:type="dxa"/>
            <w:vMerge/>
            <w:shd w:val="clear" w:color="auto" w:fill="FFFFFF"/>
          </w:tcPr>
          <w:p w14:paraId="6546A926" w14:textId="77777777" w:rsidR="002A4F46" w:rsidRPr="00690519" w:rsidRDefault="002A4F46" w:rsidP="00690519">
            <w:pPr>
              <w:spacing w:after="0"/>
              <w:rPr>
                <w:rFonts w:eastAsia="Times New Roman" w:cs="Calibri"/>
                <w:bCs/>
                <w:sz w:val="20"/>
                <w:szCs w:val="20"/>
                <w:lang w:val="en-US"/>
              </w:rPr>
            </w:pPr>
          </w:p>
        </w:tc>
        <w:tc>
          <w:tcPr>
            <w:tcW w:w="5937" w:type="dxa"/>
            <w:shd w:val="clear" w:color="auto" w:fill="FFFFFF"/>
          </w:tcPr>
          <w:p w14:paraId="62D3F36A" w14:textId="77777777" w:rsidR="002A4F46" w:rsidRPr="00690519" w:rsidRDefault="002A4F46" w:rsidP="00690519">
            <w:pPr>
              <w:autoSpaceDE w:val="0"/>
              <w:autoSpaceDN w:val="0"/>
              <w:adjustRightInd w:val="0"/>
              <w:spacing w:after="0"/>
              <w:rPr>
                <w:rFonts w:eastAsia="Times New Roman" w:cs="Calibri"/>
                <w:sz w:val="20"/>
                <w:szCs w:val="20"/>
              </w:rPr>
            </w:pPr>
            <w:r w:rsidRPr="00690519">
              <w:rPr>
                <w:rFonts w:cs="Calibri"/>
                <w:sz w:val="20"/>
                <w:szCs w:val="20"/>
              </w:rPr>
              <w:t>in</w:t>
            </w:r>
            <w:r w:rsidRPr="00690519">
              <w:rPr>
                <w:rFonts w:eastAsia="Times New Roman" w:cs="Calibri"/>
                <w:sz w:val="20"/>
                <w:szCs w:val="20"/>
              </w:rPr>
              <w:t>terrogative</w:t>
            </w:r>
          </w:p>
        </w:tc>
      </w:tr>
      <w:tr w:rsidR="002A4F46" w:rsidRPr="00690519" w14:paraId="283F949D" w14:textId="77777777" w:rsidTr="00A02734">
        <w:trPr>
          <w:cantSplit/>
          <w:trHeight w:val="23"/>
        </w:trPr>
        <w:tc>
          <w:tcPr>
            <w:tcW w:w="3123" w:type="dxa"/>
            <w:vMerge w:val="restart"/>
            <w:shd w:val="clear" w:color="auto" w:fill="FFFFFF"/>
          </w:tcPr>
          <w:p w14:paraId="7A9746E5" w14:textId="237B5969" w:rsidR="002A4F46" w:rsidRPr="00690519" w:rsidRDefault="002A4F46" w:rsidP="00690519">
            <w:pPr>
              <w:spacing w:after="0"/>
              <w:rPr>
                <w:rFonts w:eastAsia="Times New Roman" w:cs="Calibri"/>
                <w:bCs/>
                <w:sz w:val="20"/>
                <w:szCs w:val="20"/>
                <w:lang w:val="en-US"/>
              </w:rPr>
            </w:pPr>
            <w:r w:rsidRPr="00690519">
              <w:rPr>
                <w:rFonts w:eastAsia="Times New Roman" w:cs="Calibri"/>
                <w:bCs/>
                <w:sz w:val="20"/>
                <w:szCs w:val="20"/>
                <w:lang w:val="en-US"/>
              </w:rPr>
              <w:t>Singular and plural</w:t>
            </w:r>
          </w:p>
        </w:tc>
        <w:tc>
          <w:tcPr>
            <w:tcW w:w="5937" w:type="dxa"/>
            <w:shd w:val="clear" w:color="auto" w:fill="FFFFFF"/>
          </w:tcPr>
          <w:p w14:paraId="1887AE8A" w14:textId="4E21CA77" w:rsidR="002A4F46" w:rsidRPr="00690519" w:rsidRDefault="002A4F46" w:rsidP="00690519">
            <w:pPr>
              <w:autoSpaceDE w:val="0"/>
              <w:autoSpaceDN w:val="0"/>
              <w:adjustRightInd w:val="0"/>
              <w:spacing w:after="0"/>
              <w:rPr>
                <w:rFonts w:eastAsia="Times New Roman" w:cs="Calibri"/>
                <w:sz w:val="20"/>
                <w:szCs w:val="20"/>
              </w:rPr>
            </w:pPr>
            <w:r w:rsidRPr="00690519">
              <w:rPr>
                <w:rFonts w:eastAsia="Times New Roman" w:cs="Calibri"/>
                <w:sz w:val="20"/>
                <w:szCs w:val="20"/>
              </w:rPr>
              <w:t>singular</w:t>
            </w:r>
          </w:p>
        </w:tc>
      </w:tr>
      <w:tr w:rsidR="002A4F46" w:rsidRPr="00690519" w14:paraId="0F84898A" w14:textId="77777777" w:rsidTr="00A02734">
        <w:trPr>
          <w:cantSplit/>
          <w:trHeight w:val="23"/>
        </w:trPr>
        <w:tc>
          <w:tcPr>
            <w:tcW w:w="3123" w:type="dxa"/>
            <w:vMerge/>
            <w:shd w:val="clear" w:color="auto" w:fill="FFFFFF"/>
          </w:tcPr>
          <w:p w14:paraId="2A351285" w14:textId="77777777" w:rsidR="002A4F46" w:rsidRPr="00690519" w:rsidRDefault="002A4F46" w:rsidP="00690519">
            <w:pPr>
              <w:spacing w:after="0"/>
              <w:rPr>
                <w:rFonts w:eastAsia="Times New Roman" w:cs="Calibri"/>
                <w:bCs/>
                <w:sz w:val="20"/>
                <w:szCs w:val="20"/>
                <w:lang w:val="en-US"/>
              </w:rPr>
            </w:pPr>
          </w:p>
        </w:tc>
        <w:tc>
          <w:tcPr>
            <w:tcW w:w="5937" w:type="dxa"/>
            <w:shd w:val="clear" w:color="auto" w:fill="FFFFFF"/>
          </w:tcPr>
          <w:p w14:paraId="511436BB" w14:textId="01610F5A" w:rsidR="002A4F46" w:rsidRPr="00690519" w:rsidRDefault="002A4F46" w:rsidP="00690519">
            <w:pPr>
              <w:autoSpaceDE w:val="0"/>
              <w:autoSpaceDN w:val="0"/>
              <w:adjustRightInd w:val="0"/>
              <w:spacing w:after="0"/>
              <w:rPr>
                <w:rFonts w:eastAsia="Times New Roman" w:cs="Calibri"/>
                <w:sz w:val="20"/>
                <w:szCs w:val="20"/>
              </w:rPr>
            </w:pPr>
            <w:r w:rsidRPr="00690519">
              <w:rPr>
                <w:rFonts w:eastAsia="Times New Roman" w:cs="Calibri"/>
                <w:sz w:val="20"/>
                <w:szCs w:val="20"/>
              </w:rPr>
              <w:t>plural</w:t>
            </w:r>
          </w:p>
        </w:tc>
      </w:tr>
      <w:tr w:rsidR="00413C31" w:rsidRPr="00690519" w14:paraId="613F13FB" w14:textId="77777777" w:rsidTr="00A02734">
        <w:trPr>
          <w:cantSplit/>
          <w:trHeight w:val="23"/>
        </w:trPr>
        <w:tc>
          <w:tcPr>
            <w:tcW w:w="3123" w:type="dxa"/>
            <w:shd w:val="clear" w:color="auto" w:fill="FFFFFF"/>
          </w:tcPr>
          <w:p w14:paraId="4786C728" w14:textId="5196CC75" w:rsidR="00413C31" w:rsidRPr="00690519" w:rsidRDefault="00413C31" w:rsidP="00690519">
            <w:pPr>
              <w:spacing w:after="0"/>
              <w:rPr>
                <w:rFonts w:eastAsia="Times New Roman" w:cs="Calibri"/>
                <w:bCs/>
                <w:sz w:val="20"/>
                <w:szCs w:val="20"/>
                <w:lang w:val="en-US"/>
              </w:rPr>
            </w:pPr>
            <w:r w:rsidRPr="00690519">
              <w:rPr>
                <w:rFonts w:eastAsia="Times New Roman" w:cs="Calibri"/>
                <w:bCs/>
                <w:sz w:val="20"/>
                <w:szCs w:val="20"/>
                <w:lang w:val="en-US"/>
              </w:rPr>
              <w:t>Styles of speech</w:t>
            </w:r>
          </w:p>
        </w:tc>
        <w:tc>
          <w:tcPr>
            <w:tcW w:w="5937" w:type="dxa"/>
            <w:shd w:val="clear" w:color="auto" w:fill="FFFFFF"/>
          </w:tcPr>
          <w:p w14:paraId="18932D57" w14:textId="212E731B" w:rsidR="00413C31" w:rsidRPr="00690519" w:rsidRDefault="00413C31" w:rsidP="00690519">
            <w:pPr>
              <w:autoSpaceDE w:val="0"/>
              <w:autoSpaceDN w:val="0"/>
              <w:adjustRightInd w:val="0"/>
              <w:spacing w:after="0"/>
              <w:rPr>
                <w:rFonts w:eastAsia="Times New Roman" w:cs="Calibri"/>
                <w:sz w:val="20"/>
                <w:szCs w:val="20"/>
              </w:rPr>
            </w:pPr>
            <w:r w:rsidRPr="00690519">
              <w:rPr>
                <w:rFonts w:cs="Calibri"/>
                <w:sz w:val="20"/>
                <w:szCs w:val="20"/>
              </w:rPr>
              <w:t>polite informal form</w:t>
            </w:r>
          </w:p>
        </w:tc>
      </w:tr>
      <w:tr w:rsidR="00413C31" w:rsidRPr="00690519" w14:paraId="489FCF8F" w14:textId="77777777" w:rsidTr="00A02734">
        <w:trPr>
          <w:cantSplit/>
          <w:trHeight w:val="23"/>
        </w:trPr>
        <w:tc>
          <w:tcPr>
            <w:tcW w:w="3123" w:type="dxa"/>
            <w:vMerge w:val="restart"/>
            <w:shd w:val="clear" w:color="auto" w:fill="FFFFFF"/>
          </w:tcPr>
          <w:p w14:paraId="5AC350BF" w14:textId="15669909" w:rsidR="00413C31" w:rsidRPr="00690519" w:rsidRDefault="00413C31" w:rsidP="00690519">
            <w:pPr>
              <w:spacing w:after="0"/>
              <w:rPr>
                <w:rFonts w:eastAsia="Times New Roman" w:cs="Calibri"/>
                <w:bCs/>
                <w:sz w:val="20"/>
                <w:szCs w:val="20"/>
                <w:lang w:val="en-US"/>
              </w:rPr>
            </w:pPr>
            <w:r w:rsidRPr="00690519">
              <w:rPr>
                <w:rFonts w:eastAsia="Times New Roman" w:cs="Calibri"/>
                <w:bCs/>
                <w:sz w:val="20"/>
                <w:szCs w:val="20"/>
                <w:lang w:val="en-US"/>
              </w:rPr>
              <w:t>Verbs</w:t>
            </w:r>
          </w:p>
        </w:tc>
        <w:tc>
          <w:tcPr>
            <w:tcW w:w="5937" w:type="dxa"/>
            <w:shd w:val="clear" w:color="auto" w:fill="FFFFFF"/>
          </w:tcPr>
          <w:p w14:paraId="11FD973E" w14:textId="2F55F118" w:rsidR="00413C31" w:rsidRPr="00690519" w:rsidRDefault="00413C31" w:rsidP="00690519">
            <w:pPr>
              <w:autoSpaceDE w:val="0"/>
              <w:autoSpaceDN w:val="0"/>
              <w:adjustRightInd w:val="0"/>
              <w:spacing w:after="0"/>
              <w:rPr>
                <w:rFonts w:cs="Calibri"/>
                <w:sz w:val="20"/>
                <w:szCs w:val="20"/>
              </w:rPr>
            </w:pPr>
            <w:r w:rsidRPr="00690519">
              <w:rPr>
                <w:rFonts w:cs="Calibri"/>
                <w:sz w:val="20"/>
                <w:szCs w:val="20"/>
              </w:rPr>
              <w:t>present tense</w:t>
            </w:r>
          </w:p>
        </w:tc>
      </w:tr>
      <w:tr w:rsidR="00413C31" w:rsidRPr="00690519" w14:paraId="2FA53154" w14:textId="77777777" w:rsidTr="00A02734">
        <w:trPr>
          <w:cantSplit/>
          <w:trHeight w:val="23"/>
        </w:trPr>
        <w:tc>
          <w:tcPr>
            <w:tcW w:w="3123" w:type="dxa"/>
            <w:vMerge/>
            <w:shd w:val="clear" w:color="auto" w:fill="FFFFFF"/>
          </w:tcPr>
          <w:p w14:paraId="3C2BC0B5" w14:textId="77777777" w:rsidR="00413C31" w:rsidRPr="00690519" w:rsidRDefault="00413C31" w:rsidP="00690519">
            <w:pPr>
              <w:spacing w:after="0"/>
              <w:rPr>
                <w:rFonts w:eastAsia="Times New Roman" w:cs="Calibri"/>
                <w:bCs/>
                <w:sz w:val="20"/>
                <w:szCs w:val="20"/>
                <w:lang w:val="en-US"/>
              </w:rPr>
            </w:pPr>
          </w:p>
        </w:tc>
        <w:tc>
          <w:tcPr>
            <w:tcW w:w="5937" w:type="dxa"/>
            <w:shd w:val="clear" w:color="auto" w:fill="FFFFFF"/>
          </w:tcPr>
          <w:p w14:paraId="758CA50F" w14:textId="3C960287" w:rsidR="00413C31" w:rsidRPr="00690519" w:rsidRDefault="00413C31" w:rsidP="00690519">
            <w:pPr>
              <w:autoSpaceDE w:val="0"/>
              <w:autoSpaceDN w:val="0"/>
              <w:adjustRightInd w:val="0"/>
              <w:spacing w:after="0"/>
              <w:rPr>
                <w:rFonts w:eastAsia="Times New Roman" w:cs="Calibri"/>
                <w:sz w:val="20"/>
                <w:szCs w:val="20"/>
              </w:rPr>
            </w:pPr>
            <w:r w:rsidRPr="00690519">
              <w:rPr>
                <w:rFonts w:eastAsia="Times New Roman" w:cs="Calibri"/>
                <w:sz w:val="20"/>
                <w:szCs w:val="20"/>
              </w:rPr>
              <w:t>past tense</w:t>
            </w:r>
          </w:p>
        </w:tc>
      </w:tr>
      <w:tr w:rsidR="00413C31" w:rsidRPr="00690519" w14:paraId="1C3AFFD7" w14:textId="77777777" w:rsidTr="00A02734">
        <w:trPr>
          <w:cantSplit/>
          <w:trHeight w:val="23"/>
        </w:trPr>
        <w:tc>
          <w:tcPr>
            <w:tcW w:w="3123" w:type="dxa"/>
            <w:vMerge/>
            <w:shd w:val="clear" w:color="auto" w:fill="FFFFFF"/>
          </w:tcPr>
          <w:p w14:paraId="2137C3F7" w14:textId="77777777" w:rsidR="00413C31" w:rsidRPr="00690519" w:rsidRDefault="00413C31" w:rsidP="00690519">
            <w:pPr>
              <w:spacing w:after="0"/>
              <w:rPr>
                <w:rFonts w:eastAsia="Times New Roman" w:cs="Calibri"/>
                <w:bCs/>
                <w:sz w:val="20"/>
                <w:szCs w:val="20"/>
                <w:lang w:val="en-US"/>
              </w:rPr>
            </w:pPr>
          </w:p>
        </w:tc>
        <w:tc>
          <w:tcPr>
            <w:tcW w:w="5937" w:type="dxa"/>
            <w:shd w:val="clear" w:color="auto" w:fill="FFFFFF"/>
          </w:tcPr>
          <w:p w14:paraId="73659CBD" w14:textId="47FA9D8E" w:rsidR="00413C31" w:rsidRPr="00690519" w:rsidRDefault="00413C31" w:rsidP="00690519">
            <w:pPr>
              <w:autoSpaceDE w:val="0"/>
              <w:autoSpaceDN w:val="0"/>
              <w:adjustRightInd w:val="0"/>
              <w:spacing w:after="0"/>
              <w:rPr>
                <w:rFonts w:eastAsia="Times New Roman" w:cs="Calibri"/>
                <w:sz w:val="20"/>
                <w:szCs w:val="20"/>
              </w:rPr>
            </w:pPr>
            <w:r w:rsidRPr="00690519">
              <w:rPr>
                <w:rFonts w:eastAsia="Times New Roman" w:cs="Calibri"/>
                <w:sz w:val="20"/>
                <w:szCs w:val="20"/>
              </w:rPr>
              <w:t>future tense</w:t>
            </w:r>
          </w:p>
        </w:tc>
      </w:tr>
      <w:tr w:rsidR="00413C31" w:rsidRPr="00690519" w14:paraId="419893C6" w14:textId="77777777" w:rsidTr="00A02734">
        <w:trPr>
          <w:cantSplit/>
          <w:trHeight w:val="23"/>
        </w:trPr>
        <w:tc>
          <w:tcPr>
            <w:tcW w:w="3123" w:type="dxa"/>
            <w:vMerge/>
            <w:shd w:val="clear" w:color="auto" w:fill="FFFFFF"/>
          </w:tcPr>
          <w:p w14:paraId="6FDF4964" w14:textId="77777777" w:rsidR="00413C31" w:rsidRPr="00690519" w:rsidRDefault="00413C31" w:rsidP="00690519">
            <w:pPr>
              <w:spacing w:after="0"/>
              <w:rPr>
                <w:rFonts w:eastAsia="Times New Roman" w:cs="Calibri"/>
                <w:bCs/>
                <w:sz w:val="20"/>
                <w:szCs w:val="20"/>
                <w:lang w:val="en-US"/>
              </w:rPr>
            </w:pPr>
          </w:p>
        </w:tc>
        <w:tc>
          <w:tcPr>
            <w:tcW w:w="5937" w:type="dxa"/>
            <w:shd w:val="clear" w:color="auto" w:fill="FFFFFF"/>
          </w:tcPr>
          <w:p w14:paraId="640F7F6E" w14:textId="0503014B" w:rsidR="00413C31" w:rsidRPr="00690519" w:rsidRDefault="00C25CB3" w:rsidP="00690519">
            <w:pPr>
              <w:autoSpaceDE w:val="0"/>
              <w:autoSpaceDN w:val="0"/>
              <w:adjustRightInd w:val="0"/>
              <w:spacing w:after="0"/>
              <w:rPr>
                <w:rFonts w:eastAsia="Times New Roman" w:cs="Calibri"/>
                <w:sz w:val="20"/>
                <w:szCs w:val="20"/>
              </w:rPr>
            </w:pPr>
            <w:r w:rsidRPr="00690519">
              <w:rPr>
                <w:rFonts w:eastAsia="Times New Roman" w:cs="Calibri"/>
                <w:sz w:val="20"/>
                <w:szCs w:val="20"/>
              </w:rPr>
              <w:t xml:space="preserve">expressing </w:t>
            </w:r>
            <w:r w:rsidR="00413C31" w:rsidRPr="00690519">
              <w:rPr>
                <w:rFonts w:eastAsia="Times New Roman" w:cs="Calibri"/>
                <w:sz w:val="20"/>
                <w:szCs w:val="20"/>
              </w:rPr>
              <w:t>negation</w:t>
            </w:r>
          </w:p>
        </w:tc>
      </w:tr>
      <w:tr w:rsidR="00413C31" w:rsidRPr="00690519" w14:paraId="6719B0D3" w14:textId="77777777" w:rsidTr="00A02734">
        <w:trPr>
          <w:cantSplit/>
          <w:trHeight w:val="23"/>
        </w:trPr>
        <w:tc>
          <w:tcPr>
            <w:tcW w:w="3123" w:type="dxa"/>
            <w:vMerge/>
            <w:shd w:val="clear" w:color="auto" w:fill="FFFFFF"/>
          </w:tcPr>
          <w:p w14:paraId="011B8BBA" w14:textId="77777777" w:rsidR="00413C31" w:rsidRPr="00690519" w:rsidRDefault="00413C31" w:rsidP="00690519">
            <w:pPr>
              <w:spacing w:after="0"/>
              <w:rPr>
                <w:rFonts w:eastAsia="Times New Roman" w:cs="Calibri"/>
                <w:bCs/>
                <w:sz w:val="20"/>
                <w:szCs w:val="20"/>
                <w:lang w:val="en-US"/>
              </w:rPr>
            </w:pPr>
          </w:p>
        </w:tc>
        <w:tc>
          <w:tcPr>
            <w:tcW w:w="5937" w:type="dxa"/>
            <w:shd w:val="clear" w:color="auto" w:fill="FFFFFF"/>
          </w:tcPr>
          <w:p w14:paraId="18CC0CF4" w14:textId="64C945C8" w:rsidR="00413C31" w:rsidRPr="00690519" w:rsidRDefault="00413C31" w:rsidP="00690519">
            <w:pPr>
              <w:autoSpaceDE w:val="0"/>
              <w:autoSpaceDN w:val="0"/>
              <w:adjustRightInd w:val="0"/>
              <w:spacing w:after="0"/>
              <w:rPr>
                <w:rFonts w:eastAsia="Times New Roman" w:cs="Calibri"/>
                <w:sz w:val="20"/>
                <w:szCs w:val="20"/>
              </w:rPr>
            </w:pPr>
            <w:r w:rsidRPr="00690519">
              <w:rPr>
                <w:rFonts w:eastAsia="Times New Roman" w:cs="Calibri"/>
                <w:sz w:val="20"/>
                <w:szCs w:val="20"/>
              </w:rPr>
              <w:t>expressing wish</w:t>
            </w:r>
            <w:r w:rsidR="000D40BB" w:rsidRPr="00690519">
              <w:rPr>
                <w:rFonts w:eastAsia="Times New Roman" w:cs="Calibri"/>
                <w:sz w:val="20"/>
                <w:szCs w:val="20"/>
              </w:rPr>
              <w:t>es</w:t>
            </w:r>
            <w:r w:rsidRPr="00690519">
              <w:rPr>
                <w:rFonts w:eastAsia="Times New Roman" w:cs="Calibri"/>
                <w:sz w:val="20"/>
                <w:szCs w:val="20"/>
              </w:rPr>
              <w:t xml:space="preserve"> and hope</w:t>
            </w:r>
            <w:r w:rsidR="000D40BB" w:rsidRPr="00690519">
              <w:rPr>
                <w:rFonts w:eastAsia="Times New Roman" w:cs="Calibri"/>
                <w:sz w:val="20"/>
                <w:szCs w:val="20"/>
              </w:rPr>
              <w:t>s</w:t>
            </w:r>
          </w:p>
        </w:tc>
      </w:tr>
      <w:tr w:rsidR="00413C31" w:rsidRPr="00690519" w14:paraId="17A7B794" w14:textId="77777777" w:rsidTr="00A02734">
        <w:trPr>
          <w:cantSplit/>
          <w:trHeight w:val="23"/>
        </w:trPr>
        <w:tc>
          <w:tcPr>
            <w:tcW w:w="3123" w:type="dxa"/>
            <w:vMerge/>
            <w:shd w:val="clear" w:color="auto" w:fill="FFFFFF"/>
          </w:tcPr>
          <w:p w14:paraId="6AAE7F54" w14:textId="77777777" w:rsidR="00413C31" w:rsidRPr="00690519" w:rsidRDefault="00413C31" w:rsidP="00690519">
            <w:pPr>
              <w:spacing w:after="0"/>
              <w:rPr>
                <w:rFonts w:eastAsia="Times New Roman" w:cs="Calibri"/>
                <w:bCs/>
                <w:sz w:val="20"/>
                <w:szCs w:val="20"/>
                <w:lang w:val="en-US"/>
              </w:rPr>
            </w:pPr>
          </w:p>
        </w:tc>
        <w:tc>
          <w:tcPr>
            <w:tcW w:w="5937" w:type="dxa"/>
            <w:shd w:val="clear" w:color="auto" w:fill="FFFFFF"/>
          </w:tcPr>
          <w:p w14:paraId="4357BAD8" w14:textId="3C655503" w:rsidR="00413C31" w:rsidRPr="00690519" w:rsidDel="002622BE" w:rsidRDefault="00413C31" w:rsidP="00690519">
            <w:pPr>
              <w:autoSpaceDE w:val="0"/>
              <w:autoSpaceDN w:val="0"/>
              <w:adjustRightInd w:val="0"/>
              <w:spacing w:after="0"/>
              <w:rPr>
                <w:rFonts w:eastAsia="Times New Roman" w:cs="Calibri"/>
                <w:sz w:val="20"/>
                <w:szCs w:val="20"/>
              </w:rPr>
            </w:pPr>
            <w:r w:rsidRPr="00690519">
              <w:rPr>
                <w:rFonts w:eastAsia="Times New Roman" w:cs="Calibri"/>
                <w:sz w:val="20"/>
                <w:szCs w:val="20"/>
              </w:rPr>
              <w:t>expressing present continuous</w:t>
            </w:r>
          </w:p>
        </w:tc>
      </w:tr>
      <w:tr w:rsidR="00413C31" w:rsidRPr="00690519" w14:paraId="62E19E9E" w14:textId="77777777" w:rsidTr="00A02734">
        <w:trPr>
          <w:cantSplit/>
          <w:trHeight w:val="23"/>
        </w:trPr>
        <w:tc>
          <w:tcPr>
            <w:tcW w:w="3123" w:type="dxa"/>
            <w:vMerge/>
            <w:shd w:val="clear" w:color="auto" w:fill="FFFFFF"/>
          </w:tcPr>
          <w:p w14:paraId="1F9B383D" w14:textId="77777777" w:rsidR="00413C31" w:rsidRPr="00690519" w:rsidRDefault="00413C31" w:rsidP="00690519">
            <w:pPr>
              <w:spacing w:after="0"/>
              <w:rPr>
                <w:rFonts w:eastAsia="Times New Roman" w:cs="Calibri"/>
                <w:bCs/>
                <w:sz w:val="20"/>
                <w:szCs w:val="20"/>
                <w:lang w:val="en-US"/>
              </w:rPr>
            </w:pPr>
          </w:p>
        </w:tc>
        <w:tc>
          <w:tcPr>
            <w:tcW w:w="5937" w:type="dxa"/>
            <w:shd w:val="clear" w:color="auto" w:fill="FFFFFF"/>
          </w:tcPr>
          <w:p w14:paraId="20C93ACD" w14:textId="206878D1" w:rsidR="00413C31" w:rsidRPr="00690519" w:rsidRDefault="00413C31" w:rsidP="00690519">
            <w:pPr>
              <w:autoSpaceDE w:val="0"/>
              <w:autoSpaceDN w:val="0"/>
              <w:adjustRightInd w:val="0"/>
              <w:spacing w:after="0"/>
              <w:rPr>
                <w:rFonts w:eastAsia="Times New Roman" w:cs="Calibri"/>
                <w:sz w:val="20"/>
                <w:szCs w:val="20"/>
              </w:rPr>
            </w:pPr>
            <w:r w:rsidRPr="00690519">
              <w:rPr>
                <w:rFonts w:eastAsia="Times New Roman" w:cs="Calibri"/>
                <w:sz w:val="20"/>
                <w:szCs w:val="20"/>
              </w:rPr>
              <w:t>expressing future intent</w:t>
            </w:r>
          </w:p>
        </w:tc>
      </w:tr>
    </w:tbl>
    <w:bookmarkEnd w:id="46"/>
    <w:p w14:paraId="7D7469A1" w14:textId="77777777" w:rsidR="00B9425D" w:rsidRPr="00B9425D" w:rsidRDefault="00B9425D" w:rsidP="00A02734">
      <w:pPr>
        <w:spacing w:before="120" w:line="271" w:lineRule="auto"/>
      </w:pPr>
      <w:r w:rsidRPr="00B9425D">
        <w:t>Refer to Appendix 3 for elaborations of grammatical items.</w:t>
      </w:r>
    </w:p>
    <w:p w14:paraId="76053BCC" w14:textId="77777777" w:rsidR="00B9425D" w:rsidRPr="00B9425D" w:rsidRDefault="00B9425D" w:rsidP="00A02734">
      <w:pPr>
        <w:pStyle w:val="SCSAHeading4"/>
        <w:spacing w:line="271" w:lineRule="auto"/>
      </w:pPr>
      <w:r w:rsidRPr="00B9425D">
        <w:t>Sound and writing systems</w:t>
      </w:r>
    </w:p>
    <w:p w14:paraId="41D3FA1E" w14:textId="1D33D7E1" w:rsidR="00B9425D" w:rsidRDefault="00B9425D" w:rsidP="00A02734">
      <w:pPr>
        <w:spacing w:after="0" w:line="271" w:lineRule="auto"/>
        <w:rPr>
          <w:rFonts w:eastAsiaTheme="minorHAnsi" w:cs="Calibri"/>
          <w:bCs/>
          <w:lang w:eastAsia="en-AU"/>
        </w:rPr>
      </w:pPr>
      <w:r w:rsidRPr="00B9425D">
        <w:rPr>
          <w:rFonts w:eastAsiaTheme="minorHAnsi" w:cs="Calibri"/>
          <w:bCs/>
          <w:lang w:eastAsia="en-AU"/>
        </w:rPr>
        <w:t xml:space="preserve">Consolidation of understanding of the sound and writing systems </w:t>
      </w:r>
      <w:r w:rsidRPr="000D52D0">
        <w:rPr>
          <w:rFonts w:eastAsiaTheme="minorHAnsi" w:cs="Calibri"/>
          <w:bCs/>
          <w:lang w:eastAsia="en-AU"/>
        </w:rPr>
        <w:t xml:space="preserve">of </w:t>
      </w:r>
      <w:r w:rsidR="00020869" w:rsidRPr="00B6774B">
        <w:rPr>
          <w:rFonts w:eastAsiaTheme="minorHAnsi" w:cs="Calibri"/>
          <w:bCs/>
          <w:lang w:eastAsia="en-AU"/>
        </w:rPr>
        <w:t>Korean</w:t>
      </w:r>
      <w:r w:rsidRPr="000D52D0">
        <w:rPr>
          <w:rFonts w:eastAsiaTheme="minorHAnsi" w:cs="Calibri"/>
          <w:bCs/>
          <w:lang w:eastAsia="en-AU"/>
        </w:rPr>
        <w:t xml:space="preserve">, and </w:t>
      </w:r>
      <w:proofErr w:type="gramStart"/>
      <w:r w:rsidRPr="00B9425D">
        <w:rPr>
          <w:rFonts w:eastAsiaTheme="minorHAnsi" w:cs="Calibri"/>
          <w:bCs/>
          <w:lang w:eastAsia="en-AU"/>
        </w:rPr>
        <w:t>in particular</w:t>
      </w:r>
      <w:r w:rsidR="00D131D5">
        <w:rPr>
          <w:rFonts w:eastAsiaTheme="minorHAnsi" w:cs="Calibri"/>
          <w:bCs/>
          <w:lang w:eastAsia="en-AU"/>
        </w:rPr>
        <w:t xml:space="preserve"> that</w:t>
      </w:r>
      <w:proofErr w:type="gramEnd"/>
      <w:r w:rsidRPr="00B9425D">
        <w:rPr>
          <w:rFonts w:eastAsiaTheme="minorHAnsi" w:cs="Calibri"/>
          <w:bCs/>
          <w:lang w:eastAsia="en-AU"/>
        </w:rPr>
        <w:t>:</w:t>
      </w:r>
    </w:p>
    <w:p w14:paraId="7B113442" w14:textId="0B1FB74E" w:rsidR="00286483" w:rsidRPr="00775238" w:rsidRDefault="00286483" w:rsidP="00A02734">
      <w:pPr>
        <w:pStyle w:val="ListParagraph"/>
        <w:numPr>
          <w:ilvl w:val="0"/>
          <w:numId w:val="22"/>
        </w:numPr>
        <w:spacing w:line="271" w:lineRule="auto"/>
      </w:pPr>
      <w:r w:rsidRPr="00A02734">
        <w:t>the</w:t>
      </w:r>
      <w:r w:rsidRPr="00775238">
        <w:t xml:space="preserve"> name Hang</w:t>
      </w:r>
      <w:r w:rsidR="007E0916" w:rsidRPr="00775238">
        <w:t>e</w:t>
      </w:r>
      <w:r w:rsidRPr="00775238">
        <w:t>ul combines the Korean word Han (</w:t>
      </w:r>
      <w:r w:rsidRPr="00A02734">
        <w:rPr>
          <w:rFonts w:ascii="Batang" w:eastAsia="Batang" w:hAnsi="Batang" w:cs="Batang" w:hint="eastAsia"/>
        </w:rPr>
        <w:t>한</w:t>
      </w:r>
      <w:r w:rsidRPr="00775238">
        <w:t xml:space="preserve">) – meaning ‘great’ – and </w:t>
      </w:r>
      <w:proofErr w:type="spellStart"/>
      <w:r w:rsidRPr="00775238">
        <w:t>g</w:t>
      </w:r>
      <w:r w:rsidR="007E0916" w:rsidRPr="00775238">
        <w:t>e</w:t>
      </w:r>
      <w:r w:rsidRPr="00775238">
        <w:t>ul</w:t>
      </w:r>
      <w:proofErr w:type="spellEnd"/>
      <w:r w:rsidRPr="00775238">
        <w:t xml:space="preserve"> (</w:t>
      </w:r>
      <w:r w:rsidRPr="00A02734">
        <w:rPr>
          <w:rFonts w:ascii="Batang" w:eastAsia="Batang" w:hAnsi="Batang" w:cs="Batang" w:hint="eastAsia"/>
        </w:rPr>
        <w:t>글</w:t>
      </w:r>
      <w:r w:rsidRPr="00775238">
        <w:t>) – meaning ‘script’, and that Hang</w:t>
      </w:r>
      <w:r w:rsidR="007E0916" w:rsidRPr="00775238">
        <w:t>e</w:t>
      </w:r>
      <w:r w:rsidRPr="00775238">
        <w:t xml:space="preserve">ul is the Korean language alphabetic system that comprises consonants and vowels </w:t>
      </w:r>
    </w:p>
    <w:p w14:paraId="5E0EB36C" w14:textId="5AC7EEFF" w:rsidR="00286483" w:rsidRPr="00775238" w:rsidRDefault="00286483" w:rsidP="00A02734">
      <w:pPr>
        <w:pStyle w:val="ListParagraph"/>
        <w:numPr>
          <w:ilvl w:val="0"/>
          <w:numId w:val="22"/>
        </w:numPr>
        <w:spacing w:line="271" w:lineRule="auto"/>
      </w:pPr>
      <w:r w:rsidRPr="00A02734">
        <w:t>vowels</w:t>
      </w:r>
      <w:r w:rsidRPr="00775238">
        <w:t xml:space="preserve"> are based on three shapes ‘</w:t>
      </w:r>
      <w:r w:rsidRPr="00A02734">
        <w:rPr>
          <w:rFonts w:ascii="MS Mincho" w:eastAsia="MS Mincho" w:hAnsi="MS Mincho" w:cs="MS Mincho" w:hint="eastAsia"/>
        </w:rPr>
        <w:t>・</w:t>
      </w:r>
      <w:r w:rsidRPr="00775238">
        <w:t xml:space="preserve">, </w:t>
      </w:r>
      <w:r w:rsidRPr="00A02734">
        <w:rPr>
          <w:rFonts w:ascii="Batang" w:eastAsia="Batang" w:hAnsi="Batang" w:cs="Batang" w:hint="eastAsia"/>
        </w:rPr>
        <w:t>ㅡ</w:t>
      </w:r>
      <w:r w:rsidRPr="00775238">
        <w:t>, and</w:t>
      </w:r>
      <w:r w:rsidRPr="00A02734">
        <w:rPr>
          <w:rFonts w:ascii="Batang" w:eastAsia="Batang" w:hAnsi="Batang" w:cs="Batang" w:hint="eastAsia"/>
        </w:rPr>
        <w:t>ㅣ</w:t>
      </w:r>
      <w:r w:rsidRPr="00775238">
        <w:t>’, which represent the sky, earth, and human, respectively. Different combinations of these three basic shapes generate the Hang</w:t>
      </w:r>
      <w:r w:rsidR="007E0916" w:rsidRPr="00775238">
        <w:t>e</w:t>
      </w:r>
      <w:r w:rsidRPr="00775238">
        <w:t>ul vowels. The basic consonants are based on the articulatory shapes of the vocal organs. Additional strokes or duplication of symbols represent variations of basic consonant sounds</w:t>
      </w:r>
    </w:p>
    <w:p w14:paraId="7506225A" w14:textId="04DB6693" w:rsidR="00286483" w:rsidRPr="00775238" w:rsidRDefault="00286483" w:rsidP="00A02734">
      <w:pPr>
        <w:pStyle w:val="ListParagraph"/>
        <w:numPr>
          <w:ilvl w:val="0"/>
          <w:numId w:val="22"/>
        </w:numPr>
        <w:spacing w:line="271" w:lineRule="auto"/>
      </w:pPr>
      <w:r w:rsidRPr="00775238">
        <w:t>Hang</w:t>
      </w:r>
      <w:r w:rsidR="007E0916" w:rsidRPr="00775238">
        <w:t>e</w:t>
      </w:r>
      <w:r w:rsidRPr="00775238">
        <w:t xml:space="preserve">ul consists of 24 letters (originally 28): 14 </w:t>
      </w:r>
      <w:hyperlink r:id="rId18" w:history="1">
        <w:r w:rsidRPr="00775238">
          <w:t>consonants</w:t>
        </w:r>
      </w:hyperlink>
      <w:r w:rsidRPr="00775238">
        <w:t xml:space="preserve"> and 10 </w:t>
      </w:r>
      <w:hyperlink r:id="rId19" w:history="1">
        <w:r w:rsidRPr="00775238">
          <w:t>vowels</w:t>
        </w:r>
      </w:hyperlink>
      <w:r w:rsidRPr="00775238">
        <w:t xml:space="preserve">. Combinations of these letters make </w:t>
      </w:r>
      <w:r w:rsidR="0090786C" w:rsidRPr="00775238">
        <w:t>five</w:t>
      </w:r>
      <w:r w:rsidRPr="00775238">
        <w:t xml:space="preserve"> double consonants and 11 </w:t>
      </w:r>
      <w:r w:rsidR="00230FDB" w:rsidRPr="00775238">
        <w:t>diphthongs</w:t>
      </w:r>
      <w:r w:rsidRPr="00775238">
        <w:t xml:space="preserve">. These letters are grouped in </w:t>
      </w:r>
      <w:r w:rsidRPr="00A02734">
        <w:t>clusters</w:t>
      </w:r>
      <w:r w:rsidRPr="00775238">
        <w:t xml:space="preserve"> of </w:t>
      </w:r>
      <w:r w:rsidR="0090786C" w:rsidRPr="00775238">
        <w:t>two</w:t>
      </w:r>
      <w:r w:rsidRPr="00775238">
        <w:t xml:space="preserve">, </w:t>
      </w:r>
      <w:r w:rsidR="0090786C" w:rsidRPr="00775238">
        <w:t>three</w:t>
      </w:r>
      <w:r w:rsidRPr="00775238">
        <w:t xml:space="preserve"> or </w:t>
      </w:r>
      <w:r w:rsidR="0090786C" w:rsidRPr="00775238">
        <w:t>four</w:t>
      </w:r>
      <w:r w:rsidRPr="00775238">
        <w:t xml:space="preserve"> to form syllables and words</w:t>
      </w:r>
    </w:p>
    <w:p w14:paraId="0760DB06" w14:textId="6FFAC175" w:rsidR="00B27574" w:rsidRPr="00775238" w:rsidRDefault="00286483" w:rsidP="00A02734">
      <w:pPr>
        <w:pStyle w:val="ListParagraph"/>
        <w:numPr>
          <w:ilvl w:val="0"/>
          <w:numId w:val="22"/>
        </w:numPr>
        <w:spacing w:line="271" w:lineRule="auto"/>
      </w:pPr>
      <w:r w:rsidRPr="00775238">
        <w:t xml:space="preserve">Korean </w:t>
      </w:r>
      <w:r w:rsidRPr="00A02734">
        <w:t>grammar</w:t>
      </w:r>
      <w:r w:rsidRPr="00775238">
        <w:t xml:space="preserve"> has a system of honorific</w:t>
      </w:r>
      <w:r w:rsidR="007A0BA0" w:rsidRPr="00775238">
        <w:t xml:space="preserve"> </w:t>
      </w:r>
      <w:r w:rsidRPr="00775238">
        <w:t>endings and internal word markings that reflect established social relationships.</w:t>
      </w:r>
    </w:p>
    <w:p w14:paraId="03F1DD89" w14:textId="77777777" w:rsidR="009E609C" w:rsidRPr="00B23650" w:rsidRDefault="009E609C" w:rsidP="00CD5264">
      <w:pPr>
        <w:pStyle w:val="SCSAHeading3"/>
      </w:pPr>
      <w:r w:rsidRPr="00B23650">
        <w:lastRenderedPageBreak/>
        <w:t>Intercultural understandings</w:t>
      </w:r>
    </w:p>
    <w:p w14:paraId="70CC8032" w14:textId="2873837C" w:rsidR="00775238" w:rsidRDefault="009E609C" w:rsidP="00A02734">
      <w:pPr>
        <w:rPr>
          <w:rFonts w:eastAsiaTheme="minorHAnsi" w:cs="Calibri"/>
          <w:lang w:eastAsia="en-AU"/>
        </w:rPr>
      </w:pPr>
      <w:r w:rsidRPr="000D52D0">
        <w:rPr>
          <w:rFonts w:eastAsiaTheme="minorHAnsi" w:cs="Calibri"/>
          <w:lang w:eastAsia="en-AU"/>
        </w:rPr>
        <w:t xml:space="preserve">The perspectives and topics, the textual conventions of the text types, the styles of writing </w:t>
      </w:r>
      <w:r w:rsidR="00D55152">
        <w:rPr>
          <w:rFonts w:eastAsiaTheme="minorHAnsi" w:cs="Calibri"/>
          <w:lang w:eastAsia="en-AU"/>
        </w:rPr>
        <w:t xml:space="preserve">selected </w:t>
      </w:r>
      <w:r w:rsidRPr="000D52D0">
        <w:rPr>
          <w:rFonts w:eastAsiaTheme="minorHAnsi" w:cs="Calibri"/>
          <w:lang w:eastAsia="en-AU"/>
        </w:rPr>
        <w:t xml:space="preserve">and the linguistic resources for the unit should provide students with opportunities to enhance understanding of their </w:t>
      </w:r>
      <w:r w:rsidRPr="00A02734">
        <w:t>own</w:t>
      </w:r>
      <w:r w:rsidRPr="000D52D0">
        <w:rPr>
          <w:rFonts w:eastAsiaTheme="minorHAnsi" w:cs="Calibri"/>
          <w:lang w:eastAsia="en-AU"/>
        </w:rPr>
        <w:t xml:space="preserve"> language</w:t>
      </w:r>
      <w:r w:rsidR="0090786C">
        <w:rPr>
          <w:rFonts w:eastAsiaTheme="minorHAnsi" w:cs="Calibri"/>
          <w:lang w:eastAsia="en-AU"/>
        </w:rPr>
        <w:t>/</w:t>
      </w:r>
      <w:r w:rsidRPr="000D52D0">
        <w:rPr>
          <w:rFonts w:eastAsiaTheme="minorHAnsi" w:cs="Calibri"/>
          <w:lang w:eastAsia="en-AU"/>
        </w:rPr>
        <w:t>s and culture</w:t>
      </w:r>
      <w:r w:rsidR="0090786C">
        <w:rPr>
          <w:rFonts w:eastAsiaTheme="minorHAnsi" w:cs="Calibri"/>
          <w:lang w:eastAsia="en-AU"/>
        </w:rPr>
        <w:t>/</w:t>
      </w:r>
      <w:r w:rsidRPr="000D52D0">
        <w:rPr>
          <w:rFonts w:eastAsiaTheme="minorHAnsi" w:cs="Calibri"/>
          <w:lang w:eastAsia="en-AU"/>
        </w:rPr>
        <w:t xml:space="preserve">s in relation to </w:t>
      </w:r>
      <w:r w:rsidR="00020869" w:rsidRPr="00B6774B">
        <w:rPr>
          <w:rFonts w:eastAsiaTheme="minorHAnsi" w:cs="Calibri"/>
          <w:lang w:eastAsia="en-AU"/>
        </w:rPr>
        <w:t>Korean</w:t>
      </w:r>
      <w:r w:rsidRPr="000D52D0">
        <w:rPr>
          <w:rFonts w:eastAsiaTheme="minorHAnsi" w:cs="Calibri"/>
          <w:lang w:eastAsia="en-AU"/>
        </w:rPr>
        <w:t xml:space="preserve"> language and </w:t>
      </w:r>
      <w:proofErr w:type="gramStart"/>
      <w:r w:rsidRPr="000D52D0">
        <w:rPr>
          <w:rFonts w:eastAsiaTheme="minorHAnsi" w:cs="Calibri"/>
          <w:lang w:eastAsia="en-AU"/>
        </w:rPr>
        <w:t>culture, and</w:t>
      </w:r>
      <w:proofErr w:type="gramEnd"/>
      <w:r w:rsidRPr="000D52D0">
        <w:rPr>
          <w:rFonts w:eastAsiaTheme="minorHAnsi" w:cs="Calibri"/>
          <w:lang w:eastAsia="en-AU"/>
        </w:rPr>
        <w:t xml:space="preserve"> enable them to reflect on the ways in which cult</w:t>
      </w:r>
      <w:r w:rsidRPr="004F5496">
        <w:rPr>
          <w:rFonts w:eastAsiaTheme="minorHAnsi" w:cs="Calibri"/>
          <w:lang w:eastAsia="en-AU"/>
        </w:rPr>
        <w:t>ure influences communication.</w:t>
      </w:r>
    </w:p>
    <w:p w14:paraId="705EFD8A" w14:textId="77777777" w:rsidR="009E609C" w:rsidRPr="00B23650" w:rsidRDefault="009E609C" w:rsidP="00CD5264">
      <w:pPr>
        <w:pStyle w:val="SCSAHeading3"/>
      </w:pPr>
      <w:r w:rsidRPr="00B23650">
        <w:t>Language learning and communication strategies</w:t>
      </w:r>
    </w:p>
    <w:p w14:paraId="07318F3F" w14:textId="7B1348CC" w:rsidR="009E609C" w:rsidRPr="0096314D" w:rsidRDefault="009E609C" w:rsidP="00A02734">
      <w:r w:rsidRPr="0096314D">
        <w:t xml:space="preserve">Language learning </w:t>
      </w:r>
      <w:r w:rsidRPr="00A02734">
        <w:t>and</w:t>
      </w:r>
      <w:r w:rsidRPr="0096314D">
        <w:t xml:space="preserve"> communication strategies taught in this unit will depend on the needs of the students and the learning experiences and/or communication activities taking place. Students should be taught these strategies explicitly and be provided with opportunities to practise them.</w:t>
      </w:r>
    </w:p>
    <w:p w14:paraId="13511DF6" w14:textId="77777777" w:rsidR="009E609C" w:rsidRPr="009E609C" w:rsidRDefault="009E609C" w:rsidP="00A02734">
      <w:r>
        <w:t xml:space="preserve">Refer to Appendix 4 for a list of </w:t>
      </w:r>
      <w:r w:rsidRPr="00A02734">
        <w:t>language</w:t>
      </w:r>
      <w:r>
        <w:t xml:space="preserve"> learning and communication strategies.</w:t>
      </w:r>
    </w:p>
    <w:p w14:paraId="0656F447" w14:textId="77777777" w:rsidR="009E609C" w:rsidRDefault="009E609C" w:rsidP="00CD5264">
      <w:pPr>
        <w:pStyle w:val="SCSAHeading4"/>
      </w:pPr>
      <w:r>
        <w:t>Dictionaries</w:t>
      </w:r>
    </w:p>
    <w:p w14:paraId="50E5EA42" w14:textId="77777777" w:rsidR="009E609C" w:rsidRPr="007208A1" w:rsidRDefault="009E609C" w:rsidP="00A02734">
      <w:r w:rsidRPr="007208A1">
        <w:t>Students develop the necessary skills to use dictionaries effectively.</w:t>
      </w:r>
    </w:p>
    <w:p w14:paraId="2DF3E1DF" w14:textId="6516DD89" w:rsidR="00C34B75" w:rsidRPr="007208A1" w:rsidRDefault="009E609C" w:rsidP="00A02734">
      <w:r w:rsidRPr="007208A1">
        <w:t xml:space="preserve">In the written examination, students are permitted to use monolingual and/or bilingual printed dictionaries, </w:t>
      </w:r>
      <w:r w:rsidR="00B27574" w:rsidRPr="007208A1">
        <w:t xml:space="preserve">in one or two separate </w:t>
      </w:r>
      <w:r w:rsidR="00B27574" w:rsidRPr="00A02734">
        <w:t>volumes</w:t>
      </w:r>
      <w:r w:rsidR="00B27574" w:rsidRPr="007208A1">
        <w:t>.</w:t>
      </w:r>
      <w:r w:rsidR="00C34B75" w:rsidRPr="007208A1">
        <w:br w:type="page"/>
      </w:r>
    </w:p>
    <w:p w14:paraId="002CEDED" w14:textId="77777777" w:rsidR="00C34B75" w:rsidRPr="00D24D5A" w:rsidRDefault="00C34B75" w:rsidP="00CD5264">
      <w:pPr>
        <w:pStyle w:val="SCSAHeading1"/>
      </w:pPr>
      <w:bookmarkStart w:id="47" w:name="_Toc219987714"/>
      <w:r w:rsidRPr="00D24D5A">
        <w:lastRenderedPageBreak/>
        <w:t>Assessment</w:t>
      </w:r>
      <w:bookmarkEnd w:id="47"/>
    </w:p>
    <w:p w14:paraId="56B03C44" w14:textId="77777777" w:rsidR="00C34B75" w:rsidRPr="00D24D5A" w:rsidRDefault="00C34B75" w:rsidP="00A02734">
      <w:pPr>
        <w:pStyle w:val="NoSpacing"/>
      </w:pPr>
      <w:r w:rsidRPr="00D24D5A">
        <w:t xml:space="preserve">Assessment is an integral part </w:t>
      </w:r>
      <w:r w:rsidR="0083787A" w:rsidRPr="00D24D5A">
        <w:t>of teaching and learning that in</w:t>
      </w:r>
      <w:r w:rsidRPr="00D24D5A">
        <w:t xml:space="preserve"> the </w:t>
      </w:r>
      <w:r w:rsidRPr="00A02734">
        <w:t>senior</w:t>
      </w:r>
      <w:r w:rsidRPr="00D24D5A">
        <w:t xml:space="preserve"> secondary years:</w:t>
      </w:r>
    </w:p>
    <w:p w14:paraId="4204EC20" w14:textId="77777777" w:rsidR="00C34B75" w:rsidRPr="00A02734" w:rsidRDefault="00C34B75" w:rsidP="00A02734">
      <w:pPr>
        <w:pStyle w:val="ListParagraph"/>
        <w:numPr>
          <w:ilvl w:val="0"/>
          <w:numId w:val="23"/>
        </w:numPr>
      </w:pPr>
      <w:r w:rsidRPr="00A02734">
        <w:t>provides evidence of student achievement</w:t>
      </w:r>
    </w:p>
    <w:p w14:paraId="51E34D4F" w14:textId="77777777" w:rsidR="00C34B75" w:rsidRPr="00A02734" w:rsidRDefault="00C34B75" w:rsidP="00A02734">
      <w:pPr>
        <w:pStyle w:val="ListParagraph"/>
        <w:numPr>
          <w:ilvl w:val="0"/>
          <w:numId w:val="23"/>
        </w:numPr>
      </w:pPr>
      <w:r w:rsidRPr="00A02734">
        <w:t>identifies opportunities for further learning</w:t>
      </w:r>
    </w:p>
    <w:p w14:paraId="1819A6B2" w14:textId="77777777" w:rsidR="00C34B75" w:rsidRPr="00A02734" w:rsidRDefault="00C34B75" w:rsidP="00A02734">
      <w:pPr>
        <w:pStyle w:val="ListParagraph"/>
        <w:numPr>
          <w:ilvl w:val="0"/>
          <w:numId w:val="23"/>
        </w:numPr>
      </w:pPr>
      <w:r w:rsidRPr="00A02734">
        <w:t>connects to the standards described for the course</w:t>
      </w:r>
    </w:p>
    <w:p w14:paraId="2B1CA9B8" w14:textId="77777777" w:rsidR="00C34B75" w:rsidRPr="00A02734" w:rsidRDefault="00C34B75" w:rsidP="00A02734">
      <w:pPr>
        <w:pStyle w:val="ListParagraph"/>
        <w:numPr>
          <w:ilvl w:val="0"/>
          <w:numId w:val="23"/>
        </w:numPr>
      </w:pPr>
      <w:r w:rsidRPr="00A02734">
        <w:t>contributes to the recognition of student achievement.</w:t>
      </w:r>
    </w:p>
    <w:p w14:paraId="05A7D462" w14:textId="77777777" w:rsidR="00C34B75" w:rsidRPr="00D24D5A" w:rsidRDefault="00C34B75" w:rsidP="00A02734">
      <w:r w:rsidRPr="00D24D5A">
        <w:t xml:space="preserve">Assessment for learning (formative) and assessment of learning (summative) enable teachers to gather evidence to support students and make judgements about student achievement. These are not necessarily discrete approaches and </w:t>
      </w:r>
      <w:r w:rsidRPr="00A02734">
        <w:t>may</w:t>
      </w:r>
      <w:r w:rsidRPr="00D24D5A">
        <w:t xml:space="preserve"> be used individually or together, and formally or informally.</w:t>
      </w:r>
    </w:p>
    <w:p w14:paraId="128B7398" w14:textId="7296503E" w:rsidR="00C34B75" w:rsidRPr="00D24D5A" w:rsidRDefault="00C34B75" w:rsidP="00A02734">
      <w:r w:rsidRPr="00D24D5A">
        <w:t xml:space="preserve">Formative assessment involves a range of informal and formal assessment procedures used by teachers during the learning process to improve student achievement and to guide teaching and learning activities. It often involves </w:t>
      </w:r>
      <w:r w:rsidRPr="00A02734">
        <w:t>qualitative</w:t>
      </w:r>
      <w:r w:rsidRPr="00D24D5A">
        <w:t xml:space="preserve"> feedback (rather than scores) for both students and teachers, which focuses on the details of specific knowledge an</w:t>
      </w:r>
      <w:r w:rsidR="00CD39FE">
        <w:t>d skills that are being learnt.</w:t>
      </w:r>
    </w:p>
    <w:p w14:paraId="0ADE4658" w14:textId="3A07A34A" w:rsidR="00C34B75" w:rsidRPr="00D24D5A" w:rsidRDefault="00C34B75" w:rsidP="00A02734">
      <w:r w:rsidRPr="00D24D5A">
        <w:t>Summative assessment involves assessment procedures that aim to determine students’ learning at a particular time</w:t>
      </w:r>
      <w:r w:rsidR="00D92406">
        <w:t>;</w:t>
      </w:r>
      <w:r w:rsidRPr="00D24D5A">
        <w:t xml:space="preserve"> for example</w:t>
      </w:r>
      <w:r w:rsidR="00D92406">
        <w:t>,</w:t>
      </w:r>
      <w:r w:rsidRPr="00D24D5A">
        <w:t xml:space="preserve"> when reporting </w:t>
      </w:r>
      <w:r w:rsidRPr="00A02734">
        <w:t>against</w:t>
      </w:r>
      <w:r w:rsidRPr="00D24D5A">
        <w:t xml:space="preserve"> the standards,</w:t>
      </w:r>
      <w:r w:rsidR="008A5E2A">
        <w:t xml:space="preserve"> or</w:t>
      </w:r>
      <w:r w:rsidRPr="00D24D5A">
        <w:t xml:space="preserve"> after completion of a unit</w:t>
      </w:r>
      <w:r w:rsidR="00D00890">
        <w:t xml:space="preserve"> or unit</w:t>
      </w:r>
      <w:r w:rsidRPr="00D24D5A">
        <w:t>s. These assessments should be limited in number and made clear to students through the assessment outline.</w:t>
      </w:r>
    </w:p>
    <w:p w14:paraId="0C3D5352" w14:textId="3657D3AA" w:rsidR="00C34B75" w:rsidRPr="00D24D5A" w:rsidRDefault="00C34B75" w:rsidP="00A02734">
      <w:r w:rsidRPr="00D24D5A">
        <w:t xml:space="preserve">Appropriate assessment of student work in this course is underpinned by reference to </w:t>
      </w:r>
      <w:r w:rsidR="00D00890">
        <w:t>a</w:t>
      </w:r>
      <w:r w:rsidR="00D00890" w:rsidRPr="00D24D5A">
        <w:t xml:space="preserve"> </w:t>
      </w:r>
      <w:r w:rsidRPr="00D24D5A">
        <w:t xml:space="preserve">set of </w:t>
      </w:r>
      <w:r w:rsidR="00CD39FE">
        <w:t>pre</w:t>
      </w:r>
      <w:r w:rsidR="00CD39FE">
        <w:noBreakHyphen/>
      </w:r>
      <w:r w:rsidRPr="00D24D5A">
        <w:t>determined course standards. These standards describe the level of achievement required to achieve each grade from A to E. Teachers use these standards to determine how well a student has demonstrated their learning.</w:t>
      </w:r>
    </w:p>
    <w:p w14:paraId="27B230DB" w14:textId="27C15D75" w:rsidR="00C34B75" w:rsidRPr="00D24D5A" w:rsidRDefault="00C34B75" w:rsidP="00A02734">
      <w:r w:rsidRPr="00D24D5A">
        <w:t xml:space="preserve">Where relevant, higher order cognitive skills (e.g. </w:t>
      </w:r>
      <w:r w:rsidRPr="00A02734">
        <w:t>application</w:t>
      </w:r>
      <w:r w:rsidRPr="00D24D5A">
        <w:t xml:space="preserve">, analysis, evaluation and synthesis) and the </w:t>
      </w:r>
      <w:r w:rsidR="002A463E">
        <w:t>General Capabilities</w:t>
      </w:r>
      <w:r w:rsidRPr="00D24D5A">
        <w:t xml:space="preserve"> should be included in the assessment of student achievement in this course. All assessment should be consistent with the requirements identified </w:t>
      </w:r>
      <w:r w:rsidR="00ED0DF2">
        <w:t>in the course assessment table.</w:t>
      </w:r>
    </w:p>
    <w:p w14:paraId="466AB7E5" w14:textId="27C6699A" w:rsidR="004F1FB1" w:rsidRDefault="00C34B75" w:rsidP="00A02734">
      <w:r w:rsidRPr="00D24D5A">
        <w:t>Assessment should not generate workload and/or stress that, under fair and reasonable circumstances, would unduly diminish the performance of students.</w:t>
      </w:r>
      <w:r w:rsidR="004F1FB1">
        <w:br w:type="page"/>
      </w:r>
    </w:p>
    <w:p w14:paraId="071DB312" w14:textId="77777777" w:rsidR="00C34B75" w:rsidRPr="00D24D5A" w:rsidRDefault="00C34B75" w:rsidP="00CD5264">
      <w:pPr>
        <w:pStyle w:val="SCSAHeading2"/>
      </w:pPr>
      <w:bookmarkStart w:id="48" w:name="_Toc219987715"/>
      <w:r w:rsidRPr="00D24D5A">
        <w:lastRenderedPageBreak/>
        <w:t>School-based assessment</w:t>
      </w:r>
      <w:bookmarkEnd w:id="48"/>
    </w:p>
    <w:p w14:paraId="196B7C14" w14:textId="77777777" w:rsidR="00C34B75" w:rsidRPr="00D24D5A" w:rsidRDefault="00C34B75" w:rsidP="006D5E95">
      <w:r w:rsidRPr="00D24D5A">
        <w:t xml:space="preserve">The </w:t>
      </w:r>
      <w:r w:rsidRPr="00214B0F">
        <w:rPr>
          <w:i/>
        </w:rPr>
        <w:t>Western Australian Certificate of Education (WACE) Manual</w:t>
      </w:r>
      <w:r w:rsidRPr="00D24D5A">
        <w:t xml:space="preserve"> contains essential information on principles, policies and procedures for school-based assessment that must be read in conjunction with this syllabus.</w:t>
      </w:r>
    </w:p>
    <w:p w14:paraId="4B83CA21" w14:textId="29967DCD" w:rsidR="00C34B75" w:rsidRPr="00D24D5A" w:rsidRDefault="00C34B75" w:rsidP="006D5E95">
      <w:r w:rsidRPr="00D24D5A">
        <w:t>School-based assessment involves teachers gathering, describing and quantifying informa</w:t>
      </w:r>
      <w:r w:rsidR="00ED0DF2">
        <w:t>tion about student achievement.</w:t>
      </w:r>
    </w:p>
    <w:p w14:paraId="19EE3D0A" w14:textId="77777777" w:rsidR="00C34B75" w:rsidRPr="00A02734" w:rsidRDefault="00C34B75" w:rsidP="00A02734">
      <w:pPr>
        <w:pStyle w:val="NoSpacing"/>
      </w:pPr>
      <w:r w:rsidRPr="00D24D5A">
        <w:t xml:space="preserve">Teachers design school-based assessment tasks to meet the needs of students. As outlined in the </w:t>
      </w:r>
      <w:r w:rsidRPr="00214B0F">
        <w:rPr>
          <w:i/>
        </w:rPr>
        <w:t>WACE</w:t>
      </w:r>
      <w:r w:rsidRPr="00D24D5A">
        <w:t xml:space="preserve"> </w:t>
      </w:r>
      <w:r w:rsidRPr="00214B0F">
        <w:rPr>
          <w:i/>
        </w:rPr>
        <w:t>Manual</w:t>
      </w:r>
      <w:r w:rsidRPr="00D24D5A">
        <w:t>, school-based assessment of student achievement in this course must be based on the Principles of Assessment</w:t>
      </w:r>
      <w:r w:rsidR="00694CA6">
        <w:t>:</w:t>
      </w:r>
    </w:p>
    <w:p w14:paraId="63A8756F" w14:textId="77777777" w:rsidR="00C34B75" w:rsidRPr="00A02734" w:rsidRDefault="00C34B75" w:rsidP="00A02734">
      <w:pPr>
        <w:pStyle w:val="ListParagraph"/>
        <w:numPr>
          <w:ilvl w:val="0"/>
          <w:numId w:val="24"/>
        </w:numPr>
      </w:pPr>
      <w:r w:rsidRPr="00A02734">
        <w:t>Assessment is an integral part of teaching and learning</w:t>
      </w:r>
    </w:p>
    <w:p w14:paraId="50AE0422" w14:textId="77777777" w:rsidR="00C34B75" w:rsidRPr="00A02734" w:rsidRDefault="00C34B75" w:rsidP="00A02734">
      <w:pPr>
        <w:pStyle w:val="ListParagraph"/>
        <w:numPr>
          <w:ilvl w:val="0"/>
          <w:numId w:val="24"/>
        </w:numPr>
      </w:pPr>
      <w:r w:rsidRPr="00A02734">
        <w:t>Assessment should be educative</w:t>
      </w:r>
    </w:p>
    <w:p w14:paraId="3EE159E7" w14:textId="77777777" w:rsidR="00C34B75" w:rsidRPr="00A02734" w:rsidRDefault="00C34B75" w:rsidP="00A02734">
      <w:pPr>
        <w:pStyle w:val="ListParagraph"/>
        <w:numPr>
          <w:ilvl w:val="0"/>
          <w:numId w:val="24"/>
        </w:numPr>
      </w:pPr>
      <w:r w:rsidRPr="00A02734">
        <w:t>Assessment should be fair</w:t>
      </w:r>
    </w:p>
    <w:p w14:paraId="6642CCAE" w14:textId="77777777" w:rsidR="00C34B75" w:rsidRPr="00A02734" w:rsidRDefault="00C34B75" w:rsidP="00A02734">
      <w:pPr>
        <w:pStyle w:val="ListParagraph"/>
        <w:numPr>
          <w:ilvl w:val="0"/>
          <w:numId w:val="24"/>
        </w:numPr>
      </w:pPr>
      <w:r w:rsidRPr="00A02734">
        <w:t>Assessment should be designed to meet its specific purpose/s</w:t>
      </w:r>
    </w:p>
    <w:p w14:paraId="2BB32047" w14:textId="77777777" w:rsidR="00C34B75" w:rsidRPr="00A02734" w:rsidRDefault="00C34B75" w:rsidP="00A02734">
      <w:pPr>
        <w:pStyle w:val="ListParagraph"/>
        <w:numPr>
          <w:ilvl w:val="0"/>
          <w:numId w:val="24"/>
        </w:numPr>
      </w:pPr>
      <w:r w:rsidRPr="00A02734">
        <w:t>Assessment should lead to informative reporting</w:t>
      </w:r>
    </w:p>
    <w:p w14:paraId="11EA214E" w14:textId="77777777" w:rsidR="00C34B75" w:rsidRPr="00A02734" w:rsidRDefault="00C34B75" w:rsidP="00A02734">
      <w:pPr>
        <w:pStyle w:val="ListParagraph"/>
        <w:numPr>
          <w:ilvl w:val="0"/>
          <w:numId w:val="24"/>
        </w:numPr>
      </w:pPr>
      <w:r w:rsidRPr="00A02734">
        <w:t>Assessment should lead to school-wide evaluation processes</w:t>
      </w:r>
    </w:p>
    <w:p w14:paraId="5E0C7B2F" w14:textId="77777777" w:rsidR="00C34B75" w:rsidRPr="00A02734" w:rsidRDefault="00C34B75" w:rsidP="00A02734">
      <w:pPr>
        <w:pStyle w:val="ListParagraph"/>
        <w:numPr>
          <w:ilvl w:val="0"/>
          <w:numId w:val="24"/>
        </w:numPr>
      </w:pPr>
      <w:r w:rsidRPr="00A02734">
        <w:t>Assessment should provide significant data for improvement of teaching practices.</w:t>
      </w:r>
    </w:p>
    <w:p w14:paraId="1FDEAFB7" w14:textId="712C9131" w:rsidR="00C34B75" w:rsidRPr="00D24D5A" w:rsidRDefault="00C34B75" w:rsidP="00A02734">
      <w:r w:rsidRPr="00D24D5A">
        <w:t xml:space="preserve">The table below provides details of the assessment types and their weighting for the </w:t>
      </w:r>
      <w:r w:rsidR="00020869" w:rsidRPr="00B6774B">
        <w:t>Korean</w:t>
      </w:r>
      <w:r w:rsidRPr="004F5496">
        <w:t xml:space="preserve">: </w:t>
      </w:r>
      <w:r w:rsidR="00410F09" w:rsidRPr="004F5496">
        <w:t xml:space="preserve">Second </w:t>
      </w:r>
      <w:r w:rsidRPr="00D24D5A">
        <w:t xml:space="preserve">Language </w:t>
      </w:r>
      <w:r w:rsidR="00214B0F">
        <w:t xml:space="preserve">ATAR </w:t>
      </w:r>
      <w:r w:rsidR="007F783B">
        <w:t xml:space="preserve">Year 11 </w:t>
      </w:r>
      <w:r w:rsidR="007F783B" w:rsidRPr="00A02734">
        <w:t>syllabus</w:t>
      </w:r>
      <w:r w:rsidR="007F783B">
        <w:t>.</w:t>
      </w:r>
    </w:p>
    <w:p w14:paraId="3D07B9B3" w14:textId="77777777" w:rsidR="00C34B75" w:rsidRPr="00A02734" w:rsidRDefault="00C34B75" w:rsidP="00A02734">
      <w:pPr>
        <w:pStyle w:val="NoSpacing"/>
      </w:pPr>
      <w:r w:rsidRPr="00D24D5A">
        <w:t>Summative assessments in this course must:</w:t>
      </w:r>
    </w:p>
    <w:p w14:paraId="6C6BE709" w14:textId="21790941" w:rsidR="00C34B75" w:rsidRPr="00A02734" w:rsidRDefault="00C34B75" w:rsidP="00A02734">
      <w:pPr>
        <w:pStyle w:val="ListParagraph"/>
        <w:numPr>
          <w:ilvl w:val="0"/>
          <w:numId w:val="25"/>
        </w:numPr>
      </w:pPr>
      <w:r w:rsidRPr="00A02734">
        <w:t>be limited</w:t>
      </w:r>
      <w:r w:rsidR="00413C31" w:rsidRPr="00A02734">
        <w:t xml:space="preserve"> in number to no more than </w:t>
      </w:r>
      <w:r w:rsidR="00364D57" w:rsidRPr="00A02734">
        <w:t>eight</w:t>
      </w:r>
      <w:r w:rsidRPr="00A02734">
        <w:t xml:space="preserve"> tasks</w:t>
      </w:r>
    </w:p>
    <w:p w14:paraId="028B2A67" w14:textId="7C4D7250" w:rsidR="00C34B75" w:rsidRPr="00A02734" w:rsidRDefault="00C34B75" w:rsidP="00A02734">
      <w:pPr>
        <w:pStyle w:val="ListParagraph"/>
        <w:numPr>
          <w:ilvl w:val="0"/>
          <w:numId w:val="25"/>
        </w:numPr>
      </w:pPr>
      <w:r w:rsidRPr="00A02734">
        <w:t xml:space="preserve">allow for the assessment of each assessment type at least once </w:t>
      </w:r>
      <w:r w:rsidR="00CA375F" w:rsidRPr="00A02734">
        <w:t>over the year/pair of units</w:t>
      </w:r>
    </w:p>
    <w:p w14:paraId="2FE654B6" w14:textId="2BD7B201" w:rsidR="00C34B75" w:rsidRPr="00A02734" w:rsidRDefault="00C34B75" w:rsidP="00A02734">
      <w:pPr>
        <w:pStyle w:val="ListParagraph"/>
        <w:numPr>
          <w:ilvl w:val="0"/>
          <w:numId w:val="25"/>
        </w:numPr>
      </w:pPr>
      <w:r w:rsidRPr="00A02734">
        <w:t xml:space="preserve">have a minimum value of </w:t>
      </w:r>
      <w:r w:rsidR="00D00890" w:rsidRPr="00A02734">
        <w:t>five</w:t>
      </w:r>
      <w:r w:rsidRPr="00A02734">
        <w:t xml:space="preserve"> per cent of the total school assessment mark</w:t>
      </w:r>
    </w:p>
    <w:p w14:paraId="324C92CD" w14:textId="77777777" w:rsidR="00C34B75" w:rsidRPr="00A02734" w:rsidRDefault="00C34B75" w:rsidP="00A02734">
      <w:pPr>
        <w:pStyle w:val="ListParagraph"/>
        <w:numPr>
          <w:ilvl w:val="0"/>
          <w:numId w:val="25"/>
        </w:numPr>
      </w:pPr>
      <w:r w:rsidRPr="00A02734">
        <w:t>provide a representative sampling of the syllabus content.</w:t>
      </w:r>
    </w:p>
    <w:p w14:paraId="644DE892" w14:textId="74F56C53" w:rsidR="004F1FB1" w:rsidRDefault="00C34B75" w:rsidP="00A02734">
      <w:r w:rsidRPr="00D24D5A">
        <w:t xml:space="preserve">Assessment </w:t>
      </w:r>
      <w:r w:rsidRPr="00A02734">
        <w:t>tasks</w:t>
      </w:r>
      <w:r w:rsidRPr="00D24D5A">
        <w:t xml:space="preserve"> not administered under test or controlled conditions require appropriate authentication processes.</w:t>
      </w:r>
      <w:r w:rsidR="004F1FB1">
        <w:br w:type="page"/>
      </w:r>
    </w:p>
    <w:p w14:paraId="1BE01563" w14:textId="77777777" w:rsidR="007766C5" w:rsidRPr="001A76F6" w:rsidRDefault="007766C5" w:rsidP="00CD5264">
      <w:pPr>
        <w:pStyle w:val="SCSAHeading2"/>
      </w:pPr>
      <w:bookmarkStart w:id="49" w:name="_Toc347908211"/>
      <w:bookmarkStart w:id="50" w:name="_Toc360457894"/>
      <w:bookmarkStart w:id="51" w:name="_Toc219987716"/>
      <w:r w:rsidRPr="001A76F6">
        <w:lastRenderedPageBreak/>
        <w:t>Assessment table</w:t>
      </w:r>
      <w:r w:rsidR="00F17E64" w:rsidRPr="001A76F6">
        <w:t xml:space="preserve"> </w:t>
      </w:r>
      <w:r w:rsidR="0000345F" w:rsidRPr="001A76F6">
        <w:t>–</w:t>
      </w:r>
      <w:r w:rsidR="00F17E64" w:rsidRPr="001A76F6">
        <w:t xml:space="preserve"> Year 11</w:t>
      </w:r>
      <w:bookmarkEnd w:id="51"/>
    </w:p>
    <w:tbl>
      <w:tblPr>
        <w:tblStyle w:val="SCSATable"/>
        <w:tblW w:w="5000" w:type="pct"/>
        <w:tblLook w:val="00A0" w:firstRow="1" w:lastRow="0" w:firstColumn="1" w:lastColumn="0" w:noHBand="0" w:noVBand="0"/>
      </w:tblPr>
      <w:tblGrid>
        <w:gridCol w:w="7431"/>
        <w:gridCol w:w="1629"/>
      </w:tblGrid>
      <w:tr w:rsidR="0074345C" w:rsidRPr="00690519" w14:paraId="7DE17413" w14:textId="77777777" w:rsidTr="00A02734">
        <w:trPr>
          <w:cnfStyle w:val="100000000000" w:firstRow="1" w:lastRow="0" w:firstColumn="0" w:lastColumn="0" w:oddVBand="0" w:evenVBand="0" w:oddHBand="0" w:evenHBand="0" w:firstRowFirstColumn="0" w:firstRowLastColumn="0" w:lastRowFirstColumn="0" w:lastRowLastColumn="0"/>
          <w:trHeight w:val="23"/>
        </w:trPr>
        <w:tc>
          <w:tcPr>
            <w:tcW w:w="7494" w:type="dxa"/>
            <w:hideMark/>
          </w:tcPr>
          <w:p w14:paraId="7EA14377" w14:textId="77777777" w:rsidR="0074345C" w:rsidRPr="00690519" w:rsidRDefault="0074345C" w:rsidP="00690519">
            <w:pPr>
              <w:rPr>
                <w:rFonts w:ascii="Calibri" w:hAnsi="Calibri" w:cs="Calibri"/>
              </w:rPr>
            </w:pPr>
            <w:r w:rsidRPr="00690519">
              <w:rPr>
                <w:rFonts w:ascii="Calibri" w:hAnsi="Calibri" w:cs="Calibri"/>
              </w:rPr>
              <w:t>Type of assessment</w:t>
            </w:r>
          </w:p>
        </w:tc>
        <w:tc>
          <w:tcPr>
            <w:tcW w:w="1566" w:type="dxa"/>
            <w:vAlign w:val="center"/>
            <w:hideMark/>
          </w:tcPr>
          <w:p w14:paraId="0BA61788" w14:textId="77777777" w:rsidR="0074345C" w:rsidRPr="00A02734" w:rsidRDefault="0074345C" w:rsidP="00A02734">
            <w:pPr>
              <w:jc w:val="center"/>
            </w:pPr>
            <w:r w:rsidRPr="00A02734">
              <w:t>Weighting</w:t>
            </w:r>
          </w:p>
        </w:tc>
      </w:tr>
      <w:tr w:rsidR="00C04AFE" w:rsidRPr="00690519" w14:paraId="53F72C93" w14:textId="77777777" w:rsidTr="00A02734">
        <w:trPr>
          <w:trHeight w:val="23"/>
        </w:trPr>
        <w:tc>
          <w:tcPr>
            <w:tcW w:w="7494" w:type="dxa"/>
            <w:hideMark/>
          </w:tcPr>
          <w:p w14:paraId="30401C23" w14:textId="77777777" w:rsidR="00C04AFE" w:rsidRPr="00A02734" w:rsidRDefault="00C04AFE" w:rsidP="00A02734">
            <w:pPr>
              <w:rPr>
                <w:b/>
                <w:bCs/>
              </w:rPr>
            </w:pPr>
            <w:r w:rsidRPr="00A02734">
              <w:rPr>
                <w:b/>
                <w:bCs/>
              </w:rPr>
              <w:t>Oral communication</w:t>
            </w:r>
          </w:p>
          <w:p w14:paraId="2684375E" w14:textId="2DB85E77" w:rsidR="00C04AFE" w:rsidRPr="00A02734" w:rsidRDefault="00C04AFE" w:rsidP="00A02734">
            <w:r w:rsidRPr="00A02734">
              <w:t>Interaction with others to exchange information, ideas, opinions and/or experiences in spoken Korean.</w:t>
            </w:r>
          </w:p>
          <w:p w14:paraId="066084A8" w14:textId="77000135" w:rsidR="00C04AFE" w:rsidRPr="00A02734" w:rsidRDefault="00C04AFE" w:rsidP="00A02734">
            <w:r w:rsidRPr="00A02734">
              <w:t>Typically</w:t>
            </w:r>
            <w:r w:rsidR="00045754" w:rsidRPr="00A02734">
              <w:t>,</w:t>
            </w:r>
            <w:r w:rsidRPr="00A02734">
              <w:t xml:space="preserve"> these tasks are administered under test conditions.</w:t>
            </w:r>
          </w:p>
        </w:tc>
        <w:tc>
          <w:tcPr>
            <w:tcW w:w="1566" w:type="dxa"/>
            <w:vAlign w:val="center"/>
            <w:hideMark/>
          </w:tcPr>
          <w:p w14:paraId="3FCDC479" w14:textId="77777777" w:rsidR="00C04AFE" w:rsidRPr="00A02734" w:rsidRDefault="00C04AFE" w:rsidP="00A02734">
            <w:pPr>
              <w:jc w:val="center"/>
            </w:pPr>
            <w:r w:rsidRPr="00A02734">
              <w:t>25%</w:t>
            </w:r>
          </w:p>
        </w:tc>
      </w:tr>
      <w:tr w:rsidR="00C04AFE" w:rsidRPr="00690519" w14:paraId="07255A7E" w14:textId="77777777" w:rsidTr="00A02734">
        <w:trPr>
          <w:trHeight w:val="23"/>
        </w:trPr>
        <w:tc>
          <w:tcPr>
            <w:tcW w:w="8185" w:type="dxa"/>
            <w:hideMark/>
          </w:tcPr>
          <w:p w14:paraId="47BB46D0" w14:textId="77777777" w:rsidR="00C04AFE" w:rsidRPr="00A02734" w:rsidRDefault="00C04AFE" w:rsidP="00A02734">
            <w:pPr>
              <w:rPr>
                <w:b/>
                <w:bCs/>
              </w:rPr>
            </w:pPr>
            <w:r w:rsidRPr="00A02734">
              <w:rPr>
                <w:b/>
                <w:bCs/>
              </w:rPr>
              <w:t>Responding to texts</w:t>
            </w:r>
          </w:p>
          <w:p w14:paraId="76988588" w14:textId="02BDBD9D" w:rsidR="00C04AFE" w:rsidRPr="00A02734" w:rsidRDefault="00C04AFE" w:rsidP="00A02734">
            <w:r w:rsidRPr="00A02734">
              <w:t>Comprehension and interpretation of spoken and printed texts in Korean.</w:t>
            </w:r>
          </w:p>
          <w:p w14:paraId="5447A8CB" w14:textId="77777777" w:rsidR="00C04AFE" w:rsidRPr="00A02734" w:rsidRDefault="00C04AFE" w:rsidP="00A02734">
            <w:r w:rsidRPr="00A02734">
              <w:t>Texts represent different text types and styles of writing.</w:t>
            </w:r>
          </w:p>
          <w:p w14:paraId="5C234D49" w14:textId="77777777" w:rsidR="00C04AFE" w:rsidRPr="00A02734" w:rsidRDefault="00C04AFE" w:rsidP="00A02734">
            <w:r w:rsidRPr="00A02734">
              <w:t>Questions for spoken texts are phrased in English for responses in English.</w:t>
            </w:r>
          </w:p>
          <w:p w14:paraId="5158C5AE" w14:textId="2ACDEE3B" w:rsidR="00C04AFE" w:rsidRPr="00A02734" w:rsidRDefault="00C04AFE" w:rsidP="00A02734">
            <w:r w:rsidRPr="00A02734">
              <w:t xml:space="preserve">Questions for printed texts are either phrased in English for responses in </w:t>
            </w:r>
            <w:proofErr w:type="gramStart"/>
            <w:r w:rsidRPr="00A02734">
              <w:t>English, or</w:t>
            </w:r>
            <w:proofErr w:type="gramEnd"/>
            <w:r w:rsidRPr="00A02734">
              <w:t xml:space="preserve"> phrased in Korean and English for responses in Korean, depending on the requirements of the question.</w:t>
            </w:r>
          </w:p>
          <w:p w14:paraId="6E4C2C86" w14:textId="413F36EC" w:rsidR="00C04AFE" w:rsidRPr="00A02734" w:rsidRDefault="00C04AFE" w:rsidP="00A02734">
            <w:r w:rsidRPr="00A02734">
              <w:t>Typically</w:t>
            </w:r>
            <w:r w:rsidR="00045754" w:rsidRPr="00A02734">
              <w:t>,</w:t>
            </w:r>
            <w:r w:rsidRPr="00A02734">
              <w:t xml:space="preserve"> these tasks are administered under test conditions.</w:t>
            </w:r>
          </w:p>
        </w:tc>
        <w:tc>
          <w:tcPr>
            <w:tcW w:w="1700" w:type="dxa"/>
            <w:vAlign w:val="center"/>
            <w:hideMark/>
          </w:tcPr>
          <w:p w14:paraId="7B550172" w14:textId="77777777" w:rsidR="00C04AFE" w:rsidRPr="00A02734" w:rsidRDefault="00C04AFE" w:rsidP="00A02734">
            <w:pPr>
              <w:jc w:val="center"/>
            </w:pPr>
            <w:r w:rsidRPr="00A02734">
              <w:t>30%</w:t>
            </w:r>
          </w:p>
        </w:tc>
      </w:tr>
      <w:tr w:rsidR="00C04AFE" w:rsidRPr="00690519" w14:paraId="264494BD" w14:textId="77777777" w:rsidTr="00A02734">
        <w:trPr>
          <w:trHeight w:val="23"/>
        </w:trPr>
        <w:tc>
          <w:tcPr>
            <w:tcW w:w="8185" w:type="dxa"/>
            <w:hideMark/>
          </w:tcPr>
          <w:p w14:paraId="3C53B700" w14:textId="77777777" w:rsidR="00C04AFE" w:rsidRPr="00A02734" w:rsidRDefault="00C04AFE" w:rsidP="00A02734">
            <w:pPr>
              <w:rPr>
                <w:b/>
                <w:bCs/>
              </w:rPr>
            </w:pPr>
            <w:r w:rsidRPr="00A02734">
              <w:rPr>
                <w:b/>
                <w:bCs/>
              </w:rPr>
              <w:t>Written communication</w:t>
            </w:r>
          </w:p>
          <w:p w14:paraId="72A057C2" w14:textId="52B83F69" w:rsidR="00C04AFE" w:rsidRPr="00A02734" w:rsidRDefault="00C04AFE" w:rsidP="00A02734">
            <w:r w:rsidRPr="00A02734">
              <w:t>Production of written texts to convey information</w:t>
            </w:r>
            <w:r w:rsidR="00D00890" w:rsidRPr="00A02734">
              <w:t xml:space="preserve"> and</w:t>
            </w:r>
            <w:r w:rsidRPr="00A02734">
              <w:t xml:space="preserve"> express ideas, opinions and/or experiences in Korean.</w:t>
            </w:r>
          </w:p>
          <w:p w14:paraId="0C53A8BD" w14:textId="584D94A2" w:rsidR="00C04AFE" w:rsidRPr="00A02734" w:rsidRDefault="00C04AFE" w:rsidP="00A02734">
            <w:r w:rsidRPr="00A02734">
              <w:t xml:space="preserve">Questions specify the context, purpose, audience, </w:t>
            </w:r>
            <w:r w:rsidR="007F783B" w:rsidRPr="00A02734">
              <w:t>text type and style of writing.</w:t>
            </w:r>
          </w:p>
          <w:p w14:paraId="26C1DF27" w14:textId="35C34B3B" w:rsidR="00C04AFE" w:rsidRPr="00A02734" w:rsidRDefault="00C04AFE" w:rsidP="00A02734">
            <w:r w:rsidRPr="00A02734">
              <w:t>Typically</w:t>
            </w:r>
            <w:r w:rsidR="00045754" w:rsidRPr="00A02734">
              <w:t>,</w:t>
            </w:r>
            <w:r w:rsidRPr="00A02734">
              <w:t xml:space="preserve"> these tasks are administered under test conditions.</w:t>
            </w:r>
          </w:p>
        </w:tc>
        <w:tc>
          <w:tcPr>
            <w:tcW w:w="1700" w:type="dxa"/>
            <w:vAlign w:val="center"/>
            <w:hideMark/>
          </w:tcPr>
          <w:p w14:paraId="769AA8A4" w14:textId="77777777" w:rsidR="00C04AFE" w:rsidRPr="00A02734" w:rsidRDefault="00C04AFE" w:rsidP="00A02734">
            <w:pPr>
              <w:jc w:val="center"/>
            </w:pPr>
            <w:r w:rsidRPr="00A02734">
              <w:t>15%</w:t>
            </w:r>
          </w:p>
        </w:tc>
      </w:tr>
      <w:tr w:rsidR="00364D57" w:rsidRPr="00690519" w14:paraId="2A42307F" w14:textId="77777777" w:rsidTr="00A02734">
        <w:trPr>
          <w:trHeight w:val="23"/>
        </w:trPr>
        <w:tc>
          <w:tcPr>
            <w:tcW w:w="8185" w:type="dxa"/>
            <w:hideMark/>
          </w:tcPr>
          <w:p w14:paraId="75474376" w14:textId="77777777" w:rsidR="002C327A" w:rsidRPr="00A02734" w:rsidRDefault="002C327A" w:rsidP="00A02734">
            <w:pPr>
              <w:rPr>
                <w:b/>
                <w:bCs/>
              </w:rPr>
            </w:pPr>
            <w:r w:rsidRPr="00A02734">
              <w:rPr>
                <w:b/>
                <w:bCs/>
              </w:rPr>
              <w:t>Examination</w:t>
            </w:r>
          </w:p>
          <w:p w14:paraId="35A46039" w14:textId="667A1A13" w:rsidR="00364D57" w:rsidRPr="00A02734" w:rsidRDefault="00364D57" w:rsidP="00A02734">
            <w:pPr>
              <w:rPr>
                <w:b/>
                <w:bCs/>
              </w:rPr>
            </w:pPr>
            <w:r w:rsidRPr="00A02734">
              <w:rPr>
                <w:b/>
                <w:bCs/>
              </w:rPr>
              <w:t>Practical (oral) examination</w:t>
            </w:r>
          </w:p>
          <w:p w14:paraId="0A251A11" w14:textId="0165837A" w:rsidR="00364D57" w:rsidRPr="00A02734" w:rsidRDefault="00364D57" w:rsidP="00A02734">
            <w:r w:rsidRPr="00A02734">
              <w:t>Typically conducted at the end of each semester and/or unit. In preparation for Unit 3 and Unit 4, the examination should reflect the examination design brief included in the ATAR Year 12 syllabus for this course</w:t>
            </w:r>
            <w:r w:rsidR="00E93804" w:rsidRPr="00A02734">
              <w:t>.</w:t>
            </w:r>
          </w:p>
          <w:p w14:paraId="4C65B253" w14:textId="77777777" w:rsidR="00364D57" w:rsidRPr="00A02734" w:rsidRDefault="00364D57" w:rsidP="00A02734">
            <w:pPr>
              <w:rPr>
                <w:b/>
                <w:bCs/>
              </w:rPr>
            </w:pPr>
            <w:r w:rsidRPr="00A02734">
              <w:rPr>
                <w:b/>
                <w:bCs/>
              </w:rPr>
              <w:t>Written examination</w:t>
            </w:r>
          </w:p>
          <w:p w14:paraId="2D15830E" w14:textId="7477042C" w:rsidR="00364D57" w:rsidRPr="00A02734" w:rsidRDefault="00364D57" w:rsidP="00A02734">
            <w:r w:rsidRPr="00A02734">
              <w:t>Typically conducted at the end of each semester and/or unit. In preparation for Unit 3 and Unit 4, the examination should reflect the examination design brief included in the ATAR Year 12 syllabus for this course.</w:t>
            </w:r>
          </w:p>
        </w:tc>
        <w:tc>
          <w:tcPr>
            <w:tcW w:w="1700" w:type="dxa"/>
            <w:vAlign w:val="center"/>
            <w:hideMark/>
          </w:tcPr>
          <w:p w14:paraId="6FB4BA79" w14:textId="221C0875" w:rsidR="00364D57" w:rsidRPr="00A02734" w:rsidRDefault="00364D57" w:rsidP="00A02734">
            <w:pPr>
              <w:spacing w:after="720"/>
              <w:jc w:val="center"/>
            </w:pPr>
            <w:r w:rsidRPr="00A02734">
              <w:t>10%</w:t>
            </w:r>
          </w:p>
          <w:p w14:paraId="2D517D57" w14:textId="424149A3" w:rsidR="00364D57" w:rsidRPr="00A02734" w:rsidRDefault="00364D57" w:rsidP="00A02734">
            <w:pPr>
              <w:jc w:val="center"/>
            </w:pPr>
            <w:r w:rsidRPr="00A02734">
              <w:t>20%</w:t>
            </w:r>
          </w:p>
        </w:tc>
      </w:tr>
    </w:tbl>
    <w:p w14:paraId="175CF672" w14:textId="77777777" w:rsidR="0011575A" w:rsidRPr="00D24D5A" w:rsidRDefault="0011575A" w:rsidP="00AD42B1">
      <w:pPr>
        <w:spacing w:before="120"/>
        <w:rPr>
          <w:color w:val="000000"/>
        </w:rPr>
      </w:pPr>
      <w:r w:rsidRPr="00D24D5A">
        <w:rPr>
          <w:color w:val="000000"/>
        </w:rPr>
        <w:t xml:space="preserve">Teachers </w:t>
      </w:r>
      <w:r w:rsidR="009561DD">
        <w:rPr>
          <w:color w:val="000000"/>
        </w:rPr>
        <w:t>must</w:t>
      </w:r>
      <w:r w:rsidRPr="00D24D5A">
        <w:rPr>
          <w:color w:val="000000"/>
        </w:rPr>
        <w:t xml:space="preserve"> use the assessment table to develop an assessment outline for the pair of units.</w:t>
      </w:r>
    </w:p>
    <w:p w14:paraId="64673144" w14:textId="77777777" w:rsidR="0011575A" w:rsidRPr="00D24D5A" w:rsidRDefault="0011575A" w:rsidP="00A02734">
      <w:pPr>
        <w:pStyle w:val="NoSpacing"/>
      </w:pPr>
      <w:r w:rsidRPr="00D24D5A">
        <w:t>The assessment outline must:</w:t>
      </w:r>
    </w:p>
    <w:p w14:paraId="65D9E896" w14:textId="77777777" w:rsidR="0011575A" w:rsidRPr="00A02734" w:rsidRDefault="0011575A" w:rsidP="00A02734">
      <w:pPr>
        <w:pStyle w:val="ListParagraph"/>
        <w:numPr>
          <w:ilvl w:val="0"/>
          <w:numId w:val="26"/>
        </w:numPr>
      </w:pPr>
      <w:r w:rsidRPr="00A02734">
        <w:t>include a set of assessment tasks</w:t>
      </w:r>
    </w:p>
    <w:p w14:paraId="73BCB3C8" w14:textId="77777777" w:rsidR="0011575A" w:rsidRPr="00A02734" w:rsidRDefault="0011575A" w:rsidP="00A02734">
      <w:pPr>
        <w:pStyle w:val="ListParagraph"/>
        <w:numPr>
          <w:ilvl w:val="0"/>
          <w:numId w:val="26"/>
        </w:numPr>
      </w:pPr>
      <w:r w:rsidRPr="00A02734">
        <w:t>include a general description of each task</w:t>
      </w:r>
    </w:p>
    <w:p w14:paraId="2949F213" w14:textId="77777777" w:rsidR="0011575A" w:rsidRPr="00A02734" w:rsidRDefault="0011575A" w:rsidP="00A02734">
      <w:pPr>
        <w:pStyle w:val="ListParagraph"/>
        <w:numPr>
          <w:ilvl w:val="0"/>
          <w:numId w:val="26"/>
        </w:numPr>
      </w:pPr>
      <w:r w:rsidRPr="00A02734">
        <w:t>indicate the unit content to be assessed</w:t>
      </w:r>
    </w:p>
    <w:p w14:paraId="14D88478" w14:textId="77777777" w:rsidR="0011575A" w:rsidRPr="00A02734" w:rsidRDefault="0011575A" w:rsidP="00A02734">
      <w:pPr>
        <w:pStyle w:val="ListParagraph"/>
        <w:numPr>
          <w:ilvl w:val="0"/>
          <w:numId w:val="26"/>
        </w:numPr>
      </w:pPr>
      <w:r w:rsidRPr="00A02734">
        <w:t>indicate a weighting for each task and each assessment type</w:t>
      </w:r>
    </w:p>
    <w:p w14:paraId="3643DF7B" w14:textId="0DD0175B" w:rsidR="004F1FB1" w:rsidRPr="00A02734" w:rsidRDefault="0011575A" w:rsidP="00A02734">
      <w:pPr>
        <w:pStyle w:val="ListParagraph"/>
        <w:numPr>
          <w:ilvl w:val="0"/>
          <w:numId w:val="26"/>
        </w:numPr>
      </w:pPr>
      <w:r w:rsidRPr="00A02734">
        <w:t>include the approximate timing of each task (for example, the week the task is conducted, or the issue and submission dates for an extended task).</w:t>
      </w:r>
      <w:r w:rsidR="004F1FB1" w:rsidRPr="00A02734">
        <w:br w:type="page"/>
      </w:r>
    </w:p>
    <w:p w14:paraId="64E1399D" w14:textId="77777777" w:rsidR="0011575A" w:rsidRPr="00D24D5A" w:rsidRDefault="0011575A" w:rsidP="00CD5264">
      <w:pPr>
        <w:pStyle w:val="SCSAHeading2"/>
      </w:pPr>
      <w:bookmarkStart w:id="52" w:name="_Toc219987717"/>
      <w:bookmarkEnd w:id="49"/>
      <w:r w:rsidRPr="00D24D5A">
        <w:lastRenderedPageBreak/>
        <w:t>Reporting</w:t>
      </w:r>
      <w:bookmarkEnd w:id="52"/>
    </w:p>
    <w:p w14:paraId="2F6C2443" w14:textId="77777777" w:rsidR="00F4471A" w:rsidRDefault="00F4471A" w:rsidP="00AD42B1">
      <w:r>
        <w:t>Schools report student achievement, underpinned by a set of pre-determined standards, using the following grades:</w:t>
      </w:r>
    </w:p>
    <w:tbl>
      <w:tblPr>
        <w:tblStyle w:val="SCSATable"/>
        <w:tblW w:w="0" w:type="auto"/>
        <w:tblLook w:val="00A0" w:firstRow="1" w:lastRow="0" w:firstColumn="1" w:lastColumn="0" w:noHBand="0" w:noVBand="0"/>
      </w:tblPr>
      <w:tblGrid>
        <w:gridCol w:w="722"/>
        <w:gridCol w:w="2265"/>
      </w:tblGrid>
      <w:tr w:rsidR="0011575A" w:rsidRPr="00690519" w14:paraId="353CCFE8" w14:textId="77777777" w:rsidTr="00A02734">
        <w:trPr>
          <w:cnfStyle w:val="100000000000" w:firstRow="1" w:lastRow="0" w:firstColumn="0" w:lastColumn="0" w:oddVBand="0" w:evenVBand="0" w:oddHBand="0" w:evenHBand="0" w:firstRowFirstColumn="0" w:firstRowLastColumn="0" w:lastRowFirstColumn="0" w:lastRowLastColumn="0"/>
          <w:trHeight w:val="20"/>
        </w:trPr>
        <w:tc>
          <w:tcPr>
            <w:tcW w:w="0" w:type="auto"/>
            <w:hideMark/>
          </w:tcPr>
          <w:p w14:paraId="62B7EB37" w14:textId="77777777" w:rsidR="0011575A" w:rsidRPr="00690519" w:rsidRDefault="0011575A" w:rsidP="00A02734">
            <w:pPr>
              <w:jc w:val="center"/>
              <w:rPr>
                <w:rFonts w:ascii="Calibri" w:hAnsi="Calibri" w:cs="Calibri"/>
              </w:rPr>
            </w:pPr>
            <w:r w:rsidRPr="00690519">
              <w:rPr>
                <w:rFonts w:ascii="Calibri" w:hAnsi="Calibri" w:cs="Calibri"/>
              </w:rPr>
              <w:t>Grade</w:t>
            </w:r>
          </w:p>
        </w:tc>
        <w:tc>
          <w:tcPr>
            <w:tcW w:w="0" w:type="auto"/>
            <w:hideMark/>
          </w:tcPr>
          <w:p w14:paraId="44C784C2" w14:textId="77777777" w:rsidR="0011575A" w:rsidRPr="00690519" w:rsidRDefault="0011575A" w:rsidP="00690519">
            <w:pPr>
              <w:rPr>
                <w:rFonts w:ascii="Calibri" w:hAnsi="Calibri" w:cs="Calibri"/>
              </w:rPr>
            </w:pPr>
            <w:r w:rsidRPr="00690519">
              <w:rPr>
                <w:rFonts w:ascii="Calibri" w:hAnsi="Calibri" w:cs="Calibri"/>
              </w:rPr>
              <w:t>Interpretation</w:t>
            </w:r>
          </w:p>
        </w:tc>
      </w:tr>
      <w:tr w:rsidR="0011575A" w:rsidRPr="00690519" w14:paraId="4C1748ED" w14:textId="77777777" w:rsidTr="00A02734">
        <w:trPr>
          <w:trHeight w:val="20"/>
        </w:trPr>
        <w:tc>
          <w:tcPr>
            <w:tcW w:w="0" w:type="auto"/>
            <w:hideMark/>
          </w:tcPr>
          <w:p w14:paraId="7900D16B" w14:textId="77777777" w:rsidR="0011575A" w:rsidRPr="00A02734" w:rsidRDefault="0011575A" w:rsidP="00A02734">
            <w:pPr>
              <w:jc w:val="center"/>
              <w:rPr>
                <w:rFonts w:ascii="Calibri" w:hAnsi="Calibri" w:cs="Calibri"/>
                <w:b/>
                <w:bCs/>
              </w:rPr>
            </w:pPr>
            <w:r w:rsidRPr="00A02734">
              <w:rPr>
                <w:rFonts w:ascii="Calibri" w:hAnsi="Calibri" w:cs="Calibri"/>
                <w:b/>
                <w:bCs/>
              </w:rPr>
              <w:t>A</w:t>
            </w:r>
          </w:p>
        </w:tc>
        <w:tc>
          <w:tcPr>
            <w:tcW w:w="0" w:type="auto"/>
            <w:hideMark/>
          </w:tcPr>
          <w:p w14:paraId="2F6EE36B" w14:textId="77777777" w:rsidR="0011575A" w:rsidRPr="00690519" w:rsidRDefault="0011575A" w:rsidP="00690519">
            <w:pPr>
              <w:rPr>
                <w:rFonts w:ascii="Calibri" w:hAnsi="Calibri" w:cs="Calibri"/>
              </w:rPr>
            </w:pPr>
            <w:r w:rsidRPr="00690519">
              <w:rPr>
                <w:rFonts w:ascii="Calibri" w:hAnsi="Calibri" w:cs="Calibri"/>
              </w:rPr>
              <w:t>Excellent achievement</w:t>
            </w:r>
          </w:p>
        </w:tc>
      </w:tr>
      <w:tr w:rsidR="0011575A" w:rsidRPr="00690519" w14:paraId="26F3FEBD" w14:textId="77777777" w:rsidTr="00A02734">
        <w:trPr>
          <w:trHeight w:val="20"/>
        </w:trPr>
        <w:tc>
          <w:tcPr>
            <w:tcW w:w="0" w:type="auto"/>
            <w:hideMark/>
          </w:tcPr>
          <w:p w14:paraId="345589C2" w14:textId="77777777" w:rsidR="0011575A" w:rsidRPr="00A02734" w:rsidRDefault="0011575A" w:rsidP="00A02734">
            <w:pPr>
              <w:jc w:val="center"/>
              <w:rPr>
                <w:rFonts w:ascii="Calibri" w:hAnsi="Calibri" w:cs="Calibri"/>
                <w:b/>
                <w:bCs/>
              </w:rPr>
            </w:pPr>
            <w:r w:rsidRPr="00A02734">
              <w:rPr>
                <w:rFonts w:ascii="Calibri" w:hAnsi="Calibri" w:cs="Calibri"/>
                <w:b/>
                <w:bCs/>
              </w:rPr>
              <w:t>B</w:t>
            </w:r>
          </w:p>
        </w:tc>
        <w:tc>
          <w:tcPr>
            <w:tcW w:w="0" w:type="auto"/>
            <w:hideMark/>
          </w:tcPr>
          <w:p w14:paraId="5092B343" w14:textId="77777777" w:rsidR="0011575A" w:rsidRPr="00690519" w:rsidRDefault="0011575A" w:rsidP="00690519">
            <w:pPr>
              <w:rPr>
                <w:rFonts w:ascii="Calibri" w:hAnsi="Calibri" w:cs="Calibri"/>
              </w:rPr>
            </w:pPr>
            <w:r w:rsidRPr="00690519">
              <w:rPr>
                <w:rFonts w:ascii="Calibri" w:hAnsi="Calibri" w:cs="Calibri"/>
              </w:rPr>
              <w:t>High achievement</w:t>
            </w:r>
          </w:p>
        </w:tc>
      </w:tr>
      <w:tr w:rsidR="0011575A" w:rsidRPr="00690519" w14:paraId="04648893" w14:textId="77777777" w:rsidTr="00A02734">
        <w:trPr>
          <w:trHeight w:val="20"/>
        </w:trPr>
        <w:tc>
          <w:tcPr>
            <w:tcW w:w="0" w:type="auto"/>
            <w:hideMark/>
          </w:tcPr>
          <w:p w14:paraId="798053A0" w14:textId="77777777" w:rsidR="0011575A" w:rsidRPr="00A02734" w:rsidRDefault="0011575A" w:rsidP="00A02734">
            <w:pPr>
              <w:jc w:val="center"/>
              <w:rPr>
                <w:rFonts w:ascii="Calibri" w:hAnsi="Calibri" w:cs="Calibri"/>
                <w:b/>
                <w:bCs/>
              </w:rPr>
            </w:pPr>
            <w:r w:rsidRPr="00A02734">
              <w:rPr>
                <w:rFonts w:ascii="Calibri" w:hAnsi="Calibri" w:cs="Calibri"/>
                <w:b/>
                <w:bCs/>
              </w:rPr>
              <w:t>C</w:t>
            </w:r>
          </w:p>
        </w:tc>
        <w:tc>
          <w:tcPr>
            <w:tcW w:w="0" w:type="auto"/>
            <w:hideMark/>
          </w:tcPr>
          <w:p w14:paraId="4B151F74" w14:textId="77777777" w:rsidR="0011575A" w:rsidRPr="00690519" w:rsidRDefault="0011575A" w:rsidP="00690519">
            <w:pPr>
              <w:rPr>
                <w:rFonts w:ascii="Calibri" w:hAnsi="Calibri" w:cs="Calibri"/>
              </w:rPr>
            </w:pPr>
            <w:r w:rsidRPr="00690519">
              <w:rPr>
                <w:rFonts w:ascii="Calibri" w:hAnsi="Calibri" w:cs="Calibri"/>
              </w:rPr>
              <w:t>Satisfactory achievement</w:t>
            </w:r>
          </w:p>
        </w:tc>
      </w:tr>
      <w:tr w:rsidR="0011575A" w:rsidRPr="00690519" w14:paraId="0260E876" w14:textId="77777777" w:rsidTr="00A02734">
        <w:trPr>
          <w:trHeight w:val="20"/>
        </w:trPr>
        <w:tc>
          <w:tcPr>
            <w:tcW w:w="0" w:type="auto"/>
            <w:hideMark/>
          </w:tcPr>
          <w:p w14:paraId="1FD8244E" w14:textId="77777777" w:rsidR="0011575A" w:rsidRPr="00A02734" w:rsidRDefault="0011575A" w:rsidP="00A02734">
            <w:pPr>
              <w:jc w:val="center"/>
              <w:rPr>
                <w:rFonts w:ascii="Calibri" w:hAnsi="Calibri" w:cs="Calibri"/>
                <w:b/>
                <w:bCs/>
              </w:rPr>
            </w:pPr>
            <w:r w:rsidRPr="00A02734">
              <w:rPr>
                <w:rFonts w:ascii="Calibri" w:hAnsi="Calibri" w:cs="Calibri"/>
                <w:b/>
                <w:bCs/>
              </w:rPr>
              <w:t>D</w:t>
            </w:r>
          </w:p>
        </w:tc>
        <w:tc>
          <w:tcPr>
            <w:tcW w:w="0" w:type="auto"/>
            <w:hideMark/>
          </w:tcPr>
          <w:p w14:paraId="41F580F4" w14:textId="77777777" w:rsidR="0011575A" w:rsidRPr="00690519" w:rsidRDefault="0011575A" w:rsidP="00690519">
            <w:pPr>
              <w:rPr>
                <w:rFonts w:ascii="Calibri" w:hAnsi="Calibri" w:cs="Calibri"/>
              </w:rPr>
            </w:pPr>
            <w:r w:rsidRPr="00690519">
              <w:rPr>
                <w:rFonts w:ascii="Calibri" w:hAnsi="Calibri" w:cs="Calibri"/>
              </w:rPr>
              <w:t>Limited achievement</w:t>
            </w:r>
          </w:p>
        </w:tc>
      </w:tr>
      <w:tr w:rsidR="0011575A" w:rsidRPr="00690519" w14:paraId="47968988" w14:textId="77777777" w:rsidTr="00A02734">
        <w:trPr>
          <w:trHeight w:val="20"/>
        </w:trPr>
        <w:tc>
          <w:tcPr>
            <w:tcW w:w="0" w:type="auto"/>
            <w:hideMark/>
          </w:tcPr>
          <w:p w14:paraId="5AC2A5D9" w14:textId="77777777" w:rsidR="0011575A" w:rsidRPr="00A02734" w:rsidRDefault="0011575A" w:rsidP="00A02734">
            <w:pPr>
              <w:jc w:val="center"/>
              <w:rPr>
                <w:rFonts w:ascii="Calibri" w:hAnsi="Calibri" w:cs="Calibri"/>
                <w:b/>
                <w:bCs/>
              </w:rPr>
            </w:pPr>
            <w:r w:rsidRPr="00A02734">
              <w:rPr>
                <w:rFonts w:ascii="Calibri" w:hAnsi="Calibri" w:cs="Calibri"/>
                <w:b/>
                <w:bCs/>
              </w:rPr>
              <w:t>E</w:t>
            </w:r>
          </w:p>
        </w:tc>
        <w:tc>
          <w:tcPr>
            <w:tcW w:w="0" w:type="auto"/>
            <w:hideMark/>
          </w:tcPr>
          <w:p w14:paraId="78614B66" w14:textId="77777777" w:rsidR="0011575A" w:rsidRPr="00690519" w:rsidRDefault="0011575A" w:rsidP="00690519">
            <w:pPr>
              <w:rPr>
                <w:rFonts w:ascii="Calibri" w:hAnsi="Calibri" w:cs="Calibri"/>
              </w:rPr>
            </w:pPr>
            <w:r w:rsidRPr="00690519">
              <w:rPr>
                <w:rFonts w:ascii="Calibri" w:hAnsi="Calibri" w:cs="Calibri"/>
              </w:rPr>
              <w:t>Very low achievement</w:t>
            </w:r>
          </w:p>
        </w:tc>
      </w:tr>
    </w:tbl>
    <w:p w14:paraId="7526FB72" w14:textId="00CFF4CC" w:rsidR="0011575A" w:rsidRPr="00D24D5A" w:rsidRDefault="0011575A" w:rsidP="00AD42B1">
      <w:pPr>
        <w:spacing w:before="120"/>
        <w:rPr>
          <w:rFonts w:eastAsia="Times New Roman" w:cs="Times New Roman"/>
        </w:rPr>
      </w:pPr>
      <w:r w:rsidRPr="00D24D5A">
        <w:t>The grad</w:t>
      </w:r>
      <w:r w:rsidR="00271B6B" w:rsidRPr="00D24D5A">
        <w:t>e descriptions for the</w:t>
      </w:r>
      <w:r w:rsidR="00271B6B" w:rsidRPr="003C38ED">
        <w:rPr>
          <w:color w:val="FF0000"/>
        </w:rPr>
        <w:t xml:space="preserve"> </w:t>
      </w:r>
      <w:r w:rsidR="00020869" w:rsidRPr="00B6774B">
        <w:t>Korean</w:t>
      </w:r>
      <w:r w:rsidR="00271B6B" w:rsidRPr="000D52D0">
        <w:t xml:space="preserve">: </w:t>
      </w:r>
      <w:r w:rsidR="00465535">
        <w:t>Second</w:t>
      </w:r>
      <w:r w:rsidR="00271B6B" w:rsidRPr="00D24D5A">
        <w:t xml:space="preserve"> Language ATAR Year 11</w:t>
      </w:r>
      <w:r w:rsidRPr="00D24D5A">
        <w:t xml:space="preserve"> syllabus are provided in Appendix 1. They are used to support the allocation of a grade. They can also be accessed, together with annotated work samples, on the </w:t>
      </w:r>
      <w:r w:rsidRPr="00D24D5A">
        <w:rPr>
          <w:rFonts w:eastAsia="Times New Roman" w:cs="Calibri"/>
          <w:szCs w:val="26"/>
        </w:rPr>
        <w:t>course page of the</w:t>
      </w:r>
      <w:r w:rsidR="00AD42B1" w:rsidRPr="00AD42B1">
        <w:t xml:space="preserve"> </w:t>
      </w:r>
      <w:r w:rsidR="00AD42B1" w:rsidRPr="00AD42B1">
        <w:rPr>
          <w:rFonts w:eastAsia="Times New Roman" w:cs="Calibri"/>
          <w:szCs w:val="26"/>
        </w:rPr>
        <w:t>Authority website</w:t>
      </w:r>
      <w:r w:rsidRPr="00AD42B1">
        <w:t xml:space="preserve"> </w:t>
      </w:r>
      <w:r w:rsidR="00CA375F">
        <w:t xml:space="preserve">at </w:t>
      </w:r>
      <w:hyperlink r:id="rId20" w:history="1">
        <w:r w:rsidR="00CA375F" w:rsidRPr="00CB2CA5">
          <w:rPr>
            <w:rStyle w:val="Hyperlink"/>
          </w:rPr>
          <w:t>www.scsa.wa.edu.au</w:t>
        </w:r>
      </w:hyperlink>
      <w:r w:rsidRPr="00CD39FE">
        <w:t>.</w:t>
      </w:r>
    </w:p>
    <w:p w14:paraId="73894AD5" w14:textId="77777777" w:rsidR="0011575A" w:rsidRPr="00A02734" w:rsidRDefault="0011575A" w:rsidP="00A02734">
      <w:r w:rsidRPr="00D24D5A">
        <w:t>To be assigned a grade, a student must have had the opportunity to complete the education program, including the assessment program (unless the school accepts that there are exceptional and justifiable circumstances).</w:t>
      </w:r>
    </w:p>
    <w:p w14:paraId="7508C87C" w14:textId="77777777" w:rsidR="0011575A" w:rsidRPr="00D24D5A" w:rsidRDefault="0011575A" w:rsidP="00A02734">
      <w:r w:rsidRPr="00D24D5A">
        <w:t xml:space="preserve">Refer to the </w:t>
      </w:r>
      <w:r w:rsidRPr="00465535">
        <w:rPr>
          <w:i/>
          <w:iCs/>
        </w:rPr>
        <w:t>WACE Manual</w:t>
      </w:r>
      <w:r w:rsidRPr="00D24D5A">
        <w:t xml:space="preserve"> for further </w:t>
      </w:r>
      <w:r w:rsidRPr="00A02734">
        <w:t>information</w:t>
      </w:r>
      <w:r w:rsidRPr="00D24D5A">
        <w:t xml:space="preserve"> about the use of a ranked list in the process of assigning grades.</w:t>
      </w:r>
    </w:p>
    <w:p w14:paraId="6D0027AB" w14:textId="589C3661" w:rsidR="001A76F6" w:rsidRDefault="0011575A" w:rsidP="00A02734">
      <w:r w:rsidRPr="00D24D5A">
        <w:t xml:space="preserve">The grade is determined by reference to </w:t>
      </w:r>
      <w:r w:rsidRPr="00A02734">
        <w:t>the</w:t>
      </w:r>
      <w:r w:rsidRPr="00D24D5A">
        <w:t xml:space="preserve"> standard, not allocated </w:t>
      </w:r>
      <w:proofErr w:type="gramStart"/>
      <w:r w:rsidRPr="00D24D5A">
        <w:t>on the basis of</w:t>
      </w:r>
      <w:proofErr w:type="gramEnd"/>
      <w:r w:rsidRPr="00D24D5A">
        <w:t xml:space="preserve"> a pre</w:t>
      </w:r>
      <w:r w:rsidRPr="00D24D5A">
        <w:noBreakHyphen/>
        <w:t>determined range of marks (cut-offs).</w:t>
      </w:r>
      <w:r w:rsidR="001A76F6">
        <w:br w:type="page"/>
      </w:r>
    </w:p>
    <w:p w14:paraId="39FEB73E" w14:textId="0417AA56" w:rsidR="007766C5" w:rsidRDefault="000830BD" w:rsidP="00A02734">
      <w:pPr>
        <w:pStyle w:val="SCSAAppendixHeading1"/>
        <w:spacing w:line="271" w:lineRule="auto"/>
      </w:pPr>
      <w:bookmarkStart w:id="53" w:name="_Toc358372267"/>
      <w:bookmarkStart w:id="54" w:name="_Toc219987718"/>
      <w:r w:rsidRPr="00D24D5A">
        <w:lastRenderedPageBreak/>
        <w:t xml:space="preserve">Appendix 1 – </w:t>
      </w:r>
      <w:r w:rsidR="007766C5" w:rsidRPr="00D24D5A">
        <w:t>Grade descriptions</w:t>
      </w:r>
      <w:bookmarkEnd w:id="53"/>
      <w:r w:rsidR="007766C5" w:rsidRPr="00D24D5A">
        <w:t xml:space="preserve"> Year 11</w:t>
      </w:r>
      <w:bookmarkEnd w:id="54"/>
    </w:p>
    <w:p w14:paraId="1AEE525A" w14:textId="2F9E8D70" w:rsidR="00FA4202" w:rsidRPr="00D93F1D" w:rsidRDefault="00FA4202" w:rsidP="00A02734">
      <w:pPr>
        <w:spacing w:after="0" w:line="271" w:lineRule="auto"/>
        <w:rPr>
          <w:b/>
          <w:bCs/>
        </w:rPr>
      </w:pPr>
      <w:r w:rsidRPr="00D93F1D">
        <w:rPr>
          <w:b/>
          <w:bCs/>
        </w:rPr>
        <w:t xml:space="preserve">Note: </w:t>
      </w:r>
      <w:r w:rsidRPr="00D93F1D">
        <w:rPr>
          <w:b/>
          <w:bCs/>
        </w:rPr>
        <w:tab/>
        <w:t>Grade descriptions are to be refined using validated evidence from assessment samples and feedback from teachers</w:t>
      </w:r>
    </w:p>
    <w:tbl>
      <w:tblPr>
        <w:tblStyle w:val="SCSASyllabusGradeDescriptionsTable"/>
        <w:tblW w:w="5000" w:type="pct"/>
        <w:tblLook w:val="00A0" w:firstRow="1" w:lastRow="0" w:firstColumn="1" w:lastColumn="0" w:noHBand="0" w:noVBand="0"/>
      </w:tblPr>
      <w:tblGrid>
        <w:gridCol w:w="943"/>
        <w:gridCol w:w="8117"/>
      </w:tblGrid>
      <w:tr w:rsidR="00E42828" w:rsidRPr="00A02734" w14:paraId="6F2C56D6" w14:textId="77777777" w:rsidTr="00690519">
        <w:tc>
          <w:tcPr>
            <w:cnfStyle w:val="001000000000" w:firstRow="0" w:lastRow="0" w:firstColumn="1" w:lastColumn="0" w:oddVBand="0" w:evenVBand="0" w:oddHBand="0" w:evenHBand="0" w:firstRowFirstColumn="0" w:firstRowLastColumn="0" w:lastRowFirstColumn="0" w:lastRowLastColumn="0"/>
            <w:tcW w:w="942" w:type="dxa"/>
            <w:vMerge w:val="restart"/>
          </w:tcPr>
          <w:p w14:paraId="5B377D37" w14:textId="77777777" w:rsidR="00E42828" w:rsidRPr="00A02734" w:rsidRDefault="00E42828" w:rsidP="00A02734">
            <w:pPr>
              <w:spacing w:line="271" w:lineRule="auto"/>
            </w:pPr>
            <w:r w:rsidRPr="00A02734">
              <w:t>A</w:t>
            </w:r>
          </w:p>
        </w:tc>
        <w:tc>
          <w:tcPr>
            <w:tcW w:w="8108" w:type="dxa"/>
          </w:tcPr>
          <w:p w14:paraId="7ACB7FEB" w14:textId="3FE2AE49" w:rsidR="00E42828" w:rsidRPr="00A02734" w:rsidRDefault="000F79DF" w:rsidP="00A02734">
            <w:pPr>
              <w:spacing w:line="271" w:lineRule="auto"/>
              <w:cnfStyle w:val="000000000000" w:firstRow="0" w:lastRow="0" w:firstColumn="0" w:lastColumn="0" w:oddVBand="0" w:evenVBand="0" w:oddHBand="0" w:evenHBand="0" w:firstRowFirstColumn="0" w:firstRowLastColumn="0" w:lastRowFirstColumn="0" w:lastRowLastColumn="0"/>
              <w:rPr>
                <w:b/>
                <w:bCs/>
              </w:rPr>
            </w:pPr>
            <w:r w:rsidRPr="00A02734">
              <w:rPr>
                <w:b/>
                <w:bCs/>
              </w:rPr>
              <w:t>Written production</w:t>
            </w:r>
          </w:p>
          <w:p w14:paraId="6BF74B83" w14:textId="5F9B736B" w:rsidR="00E42828" w:rsidRPr="00A02734" w:rsidRDefault="00E42828" w:rsidP="00A02734">
            <w:pPr>
              <w:spacing w:line="271" w:lineRule="auto"/>
              <w:cnfStyle w:val="000000000000" w:firstRow="0" w:lastRow="0" w:firstColumn="0" w:lastColumn="0" w:oddVBand="0" w:evenVBand="0" w:oddHBand="0" w:evenHBand="0" w:firstRowFirstColumn="0" w:firstRowLastColumn="0" w:lastRowFirstColumn="0" w:lastRowLastColumn="0"/>
            </w:pPr>
            <w:r w:rsidRPr="00A02734">
              <w:t>Responds with relevant and detailed information, ideas and/or opinions when writing about</w:t>
            </w:r>
            <w:r w:rsidR="000F79DF" w:rsidRPr="00A02734">
              <w:t xml:space="preserve"> a range of topics.</w:t>
            </w:r>
          </w:p>
          <w:p w14:paraId="0918C539" w14:textId="77777777" w:rsidR="00E42828" w:rsidRPr="00A02734" w:rsidRDefault="00E42828" w:rsidP="00A02734">
            <w:pPr>
              <w:spacing w:line="271" w:lineRule="auto"/>
              <w:cnfStyle w:val="000000000000" w:firstRow="0" w:lastRow="0" w:firstColumn="0" w:lastColumn="0" w:oddVBand="0" w:evenVBand="0" w:oddHBand="0" w:evenHBand="0" w:firstRowFirstColumn="0" w:firstRowLastColumn="0" w:lastRowFirstColumn="0" w:lastRowLastColumn="0"/>
            </w:pPr>
            <w:r w:rsidRPr="00A02734">
              <w:t>Provides responses that use a range of vocabulary, grammatical items and complex sentence structures with occasional inaccuracies that do not affect meaning.</w:t>
            </w:r>
          </w:p>
          <w:p w14:paraId="1652CD16" w14:textId="77777777" w:rsidR="00E42828" w:rsidRPr="00A02734" w:rsidRDefault="00E42828" w:rsidP="00A02734">
            <w:pPr>
              <w:spacing w:line="271" w:lineRule="auto"/>
              <w:cnfStyle w:val="000000000000" w:firstRow="0" w:lastRow="0" w:firstColumn="0" w:lastColumn="0" w:oddVBand="0" w:evenVBand="0" w:oddHBand="0" w:evenHBand="0" w:firstRowFirstColumn="0" w:firstRowLastColumn="0" w:lastRowFirstColumn="0" w:lastRowLastColumn="0"/>
            </w:pPr>
            <w:r w:rsidRPr="00A02734">
              <w:t>Writes cohesive and well-structured texts that show clear development and connection of ideas.</w:t>
            </w:r>
          </w:p>
          <w:p w14:paraId="0192935F" w14:textId="77777777" w:rsidR="00E42828" w:rsidRPr="00A02734" w:rsidRDefault="00E42828" w:rsidP="00A02734">
            <w:pPr>
              <w:spacing w:line="271" w:lineRule="auto"/>
              <w:cnfStyle w:val="000000000000" w:firstRow="0" w:lastRow="0" w:firstColumn="0" w:lastColumn="0" w:oddVBand="0" w:evenVBand="0" w:oddHBand="0" w:evenHBand="0" w:firstRowFirstColumn="0" w:firstRowLastColumn="0" w:lastRowFirstColumn="0" w:lastRowLastColumn="0"/>
            </w:pPr>
            <w:r w:rsidRPr="00A02734">
              <w:t>Applies the conventions of text types.</w:t>
            </w:r>
          </w:p>
        </w:tc>
      </w:tr>
      <w:tr w:rsidR="00E42828" w:rsidRPr="00A02734" w14:paraId="7D09BDBA" w14:textId="77777777" w:rsidTr="00690519">
        <w:tc>
          <w:tcPr>
            <w:cnfStyle w:val="001000000000" w:firstRow="0" w:lastRow="0" w:firstColumn="1" w:lastColumn="0" w:oddVBand="0" w:evenVBand="0" w:oddHBand="0" w:evenHBand="0" w:firstRowFirstColumn="0" w:firstRowLastColumn="0" w:lastRowFirstColumn="0" w:lastRowLastColumn="0"/>
            <w:tcW w:w="942" w:type="dxa"/>
            <w:vMerge/>
          </w:tcPr>
          <w:p w14:paraId="130C39D8" w14:textId="77777777" w:rsidR="00E42828" w:rsidRPr="00A02734" w:rsidRDefault="00E42828" w:rsidP="00A02734">
            <w:pPr>
              <w:spacing w:line="271" w:lineRule="auto"/>
            </w:pPr>
          </w:p>
        </w:tc>
        <w:tc>
          <w:tcPr>
            <w:tcW w:w="8108" w:type="dxa"/>
          </w:tcPr>
          <w:p w14:paraId="5713DA46" w14:textId="77777777" w:rsidR="00E42828" w:rsidRPr="00A02734" w:rsidRDefault="00E42828" w:rsidP="00A02734">
            <w:pPr>
              <w:spacing w:line="271" w:lineRule="auto"/>
              <w:cnfStyle w:val="000000000000" w:firstRow="0" w:lastRow="0" w:firstColumn="0" w:lastColumn="0" w:oddVBand="0" w:evenVBand="0" w:oddHBand="0" w:evenHBand="0" w:firstRowFirstColumn="0" w:firstRowLastColumn="0" w:lastRowFirstColumn="0" w:lastRowLastColumn="0"/>
              <w:rPr>
                <w:b/>
                <w:bCs/>
              </w:rPr>
            </w:pPr>
            <w:r w:rsidRPr="00A02734">
              <w:rPr>
                <w:b/>
                <w:bCs/>
              </w:rPr>
              <w:t>Oral production</w:t>
            </w:r>
          </w:p>
          <w:p w14:paraId="2FA9A239" w14:textId="301CAD52" w:rsidR="00E42828" w:rsidRPr="00A02734" w:rsidRDefault="00E42828" w:rsidP="00A02734">
            <w:pPr>
              <w:spacing w:line="271" w:lineRule="auto"/>
              <w:cnfStyle w:val="000000000000" w:firstRow="0" w:lastRow="0" w:firstColumn="0" w:lastColumn="0" w:oddVBand="0" w:evenVBand="0" w:oddHBand="0" w:evenHBand="0" w:firstRowFirstColumn="0" w:firstRowLastColumn="0" w:lastRowFirstColumn="0" w:lastRowLastColumn="0"/>
            </w:pPr>
            <w:r w:rsidRPr="00A02734">
              <w:t>Communicates effect</w:t>
            </w:r>
            <w:r w:rsidR="000F79DF" w:rsidRPr="00A02734">
              <w:t>ively across a range of topics.</w:t>
            </w:r>
          </w:p>
          <w:p w14:paraId="19C122AD" w14:textId="3BB169CB" w:rsidR="00E42828" w:rsidRPr="00A02734" w:rsidRDefault="00E42828" w:rsidP="00A02734">
            <w:pPr>
              <w:spacing w:line="271" w:lineRule="auto"/>
              <w:cnfStyle w:val="000000000000" w:firstRow="0" w:lastRow="0" w:firstColumn="0" w:lastColumn="0" w:oddVBand="0" w:evenVBand="0" w:oddHBand="0" w:evenHBand="0" w:firstRowFirstColumn="0" w:firstRowLastColumn="0" w:lastRowFirstColumn="0" w:lastRowLastColumn="0"/>
            </w:pPr>
            <w:r w:rsidRPr="00A02734">
              <w:t>Comprehends almost all questions and responds with releva</w:t>
            </w:r>
            <w:r w:rsidR="000F79DF" w:rsidRPr="00A02734">
              <w:t>nt information and/or opinions.</w:t>
            </w:r>
          </w:p>
          <w:p w14:paraId="215C02A5" w14:textId="3B57BDED" w:rsidR="00E42828" w:rsidRPr="00A02734" w:rsidRDefault="00E42828" w:rsidP="00A02734">
            <w:pPr>
              <w:spacing w:line="271" w:lineRule="auto"/>
              <w:cnfStyle w:val="000000000000" w:firstRow="0" w:lastRow="0" w:firstColumn="0" w:lastColumn="0" w:oddVBand="0" w:evenVBand="0" w:oddHBand="0" w:evenHBand="0" w:firstRowFirstColumn="0" w:firstRowLastColumn="0" w:lastRowFirstColumn="0" w:lastRowLastColumn="0"/>
            </w:pPr>
            <w:r w:rsidRPr="00A02734">
              <w:t>Provides responses that</w:t>
            </w:r>
            <w:r w:rsidR="000F79DF" w:rsidRPr="00A02734">
              <w:t xml:space="preserve"> are clear and cohesive.</w:t>
            </w:r>
          </w:p>
          <w:p w14:paraId="61DE2578" w14:textId="77777777" w:rsidR="00E42828" w:rsidRPr="00A02734" w:rsidRDefault="00E42828" w:rsidP="00A02734">
            <w:pPr>
              <w:spacing w:line="271" w:lineRule="auto"/>
              <w:cnfStyle w:val="000000000000" w:firstRow="0" w:lastRow="0" w:firstColumn="0" w:lastColumn="0" w:oddVBand="0" w:evenVBand="0" w:oddHBand="0" w:evenHBand="0" w:firstRowFirstColumn="0" w:firstRowLastColumn="0" w:lastRowFirstColumn="0" w:lastRowLastColumn="0"/>
            </w:pPr>
            <w:r w:rsidRPr="00A02734">
              <w:t>Uses a range of vocabulary, grammatical items and complex sentence structures with occasional inaccuracies that do not affect meaning.</w:t>
            </w:r>
          </w:p>
          <w:p w14:paraId="225048E8" w14:textId="1D67A426" w:rsidR="00E42828" w:rsidRPr="00A02734" w:rsidRDefault="00E42828" w:rsidP="00A02734">
            <w:pPr>
              <w:spacing w:line="271" w:lineRule="auto"/>
              <w:cnfStyle w:val="000000000000" w:firstRow="0" w:lastRow="0" w:firstColumn="0" w:lastColumn="0" w:oddVBand="0" w:evenVBand="0" w:oddHBand="0" w:evenHBand="0" w:firstRowFirstColumn="0" w:firstRowLastColumn="0" w:lastRowFirstColumn="0" w:lastRowLastColumn="0"/>
            </w:pPr>
            <w:r w:rsidRPr="00A02734">
              <w:t>Speaks with</w:t>
            </w:r>
            <w:r w:rsidR="000F79DF" w:rsidRPr="00A02734">
              <w:t xml:space="preserve"> mostly accurate pronunciation.</w:t>
            </w:r>
          </w:p>
        </w:tc>
      </w:tr>
      <w:tr w:rsidR="00E42828" w:rsidRPr="00A02734" w14:paraId="2C557EEA" w14:textId="77777777" w:rsidTr="00690519">
        <w:tc>
          <w:tcPr>
            <w:cnfStyle w:val="001000000000" w:firstRow="0" w:lastRow="0" w:firstColumn="1" w:lastColumn="0" w:oddVBand="0" w:evenVBand="0" w:oddHBand="0" w:evenHBand="0" w:firstRowFirstColumn="0" w:firstRowLastColumn="0" w:lastRowFirstColumn="0" w:lastRowLastColumn="0"/>
            <w:tcW w:w="942" w:type="dxa"/>
            <w:vMerge/>
          </w:tcPr>
          <w:p w14:paraId="79C0736A" w14:textId="77777777" w:rsidR="00E42828" w:rsidRPr="00A02734" w:rsidRDefault="00E42828" w:rsidP="00A02734">
            <w:pPr>
              <w:spacing w:line="271" w:lineRule="auto"/>
            </w:pPr>
          </w:p>
        </w:tc>
        <w:tc>
          <w:tcPr>
            <w:tcW w:w="8108" w:type="dxa"/>
          </w:tcPr>
          <w:p w14:paraId="6718AA9B" w14:textId="77777777" w:rsidR="00E42828" w:rsidRPr="00A02734" w:rsidRDefault="00E42828" w:rsidP="00A02734">
            <w:pPr>
              <w:spacing w:line="271" w:lineRule="auto"/>
              <w:cnfStyle w:val="000000000000" w:firstRow="0" w:lastRow="0" w:firstColumn="0" w:lastColumn="0" w:oddVBand="0" w:evenVBand="0" w:oddHBand="0" w:evenHBand="0" w:firstRowFirstColumn="0" w:firstRowLastColumn="0" w:lastRowFirstColumn="0" w:lastRowLastColumn="0"/>
              <w:rPr>
                <w:b/>
                <w:bCs/>
              </w:rPr>
            </w:pPr>
            <w:r w:rsidRPr="00A02734">
              <w:rPr>
                <w:b/>
                <w:bCs/>
              </w:rPr>
              <w:t>Comprehension</w:t>
            </w:r>
          </w:p>
          <w:p w14:paraId="3855FB50" w14:textId="77777777" w:rsidR="00E42828" w:rsidRPr="00A02734" w:rsidRDefault="00E42828" w:rsidP="00A02734">
            <w:pPr>
              <w:spacing w:line="271" w:lineRule="auto"/>
              <w:cnfStyle w:val="000000000000" w:firstRow="0" w:lastRow="0" w:firstColumn="0" w:lastColumn="0" w:oddVBand="0" w:evenVBand="0" w:oddHBand="0" w:evenHBand="0" w:firstRowFirstColumn="0" w:firstRowLastColumn="0" w:lastRowFirstColumn="0" w:lastRowLastColumn="0"/>
            </w:pPr>
            <w:r w:rsidRPr="00A02734">
              <w:t>Accurately extracts and processes information from a variety of texts across a range of topics. Provides relevant details.</w:t>
            </w:r>
          </w:p>
          <w:p w14:paraId="55970154" w14:textId="5FA439AD" w:rsidR="00E42828" w:rsidRPr="00A02734" w:rsidRDefault="00E42828" w:rsidP="00A02734">
            <w:pPr>
              <w:spacing w:line="271" w:lineRule="auto"/>
              <w:cnfStyle w:val="000000000000" w:firstRow="0" w:lastRow="0" w:firstColumn="0" w:lastColumn="0" w:oddVBand="0" w:evenVBand="0" w:oddHBand="0" w:evenHBand="0" w:firstRowFirstColumn="0" w:firstRowLastColumn="0" w:lastRowFirstColumn="0" w:lastRowLastColumn="0"/>
            </w:pPr>
            <w:r w:rsidRPr="00A02734">
              <w:t>Provides accurate responses to literal questions and mostly accurate resp</w:t>
            </w:r>
            <w:r w:rsidR="000F79DF" w:rsidRPr="00A02734">
              <w:t>onses to inferential questions.</w:t>
            </w:r>
          </w:p>
          <w:p w14:paraId="1D1AE87B" w14:textId="77777777" w:rsidR="00E42828" w:rsidRPr="00A02734" w:rsidRDefault="00E42828" w:rsidP="00A02734">
            <w:pPr>
              <w:spacing w:line="271" w:lineRule="auto"/>
              <w:cnfStyle w:val="000000000000" w:firstRow="0" w:lastRow="0" w:firstColumn="0" w:lastColumn="0" w:oddVBand="0" w:evenVBand="0" w:oddHBand="0" w:evenHBand="0" w:firstRowFirstColumn="0" w:firstRowLastColumn="0" w:lastRowFirstColumn="0" w:lastRowLastColumn="0"/>
            </w:pPr>
            <w:r w:rsidRPr="00A02734">
              <w:t>Uses a dictionary effectively, resulting in appropriate interpretation of text.</w:t>
            </w:r>
          </w:p>
        </w:tc>
      </w:tr>
    </w:tbl>
    <w:p w14:paraId="7EC28709" w14:textId="77777777" w:rsidR="00A55322" w:rsidRPr="00AD42B1" w:rsidRDefault="00A55322" w:rsidP="00A02734">
      <w:pPr>
        <w:spacing w:after="0" w:line="271" w:lineRule="auto"/>
      </w:pPr>
    </w:p>
    <w:tbl>
      <w:tblPr>
        <w:tblStyle w:val="SCSASyllabusGradeDescriptionsTable"/>
        <w:tblW w:w="5000" w:type="pct"/>
        <w:tblLook w:val="00A0" w:firstRow="1" w:lastRow="0" w:firstColumn="1" w:lastColumn="0" w:noHBand="0" w:noVBand="0"/>
      </w:tblPr>
      <w:tblGrid>
        <w:gridCol w:w="943"/>
        <w:gridCol w:w="8117"/>
      </w:tblGrid>
      <w:tr w:rsidR="00E42828" w:rsidRPr="000F79DF" w14:paraId="1D1AC636" w14:textId="77777777" w:rsidTr="00690519">
        <w:tc>
          <w:tcPr>
            <w:cnfStyle w:val="001000000000" w:firstRow="0" w:lastRow="0" w:firstColumn="1" w:lastColumn="0" w:oddVBand="0" w:evenVBand="0" w:oddHBand="0" w:evenHBand="0" w:firstRowFirstColumn="0" w:firstRowLastColumn="0" w:lastRowFirstColumn="0" w:lastRowLastColumn="0"/>
            <w:tcW w:w="943" w:type="dxa"/>
            <w:vMerge w:val="restart"/>
          </w:tcPr>
          <w:p w14:paraId="080CBFC8" w14:textId="77777777" w:rsidR="00E42828" w:rsidRPr="00A02734" w:rsidRDefault="00E42828" w:rsidP="00A02734">
            <w:pPr>
              <w:spacing w:line="271" w:lineRule="auto"/>
            </w:pPr>
            <w:r w:rsidRPr="00A02734">
              <w:t>B</w:t>
            </w:r>
          </w:p>
        </w:tc>
        <w:tc>
          <w:tcPr>
            <w:tcW w:w="8117" w:type="dxa"/>
          </w:tcPr>
          <w:p w14:paraId="6C261E91" w14:textId="0603610F" w:rsidR="00E42828" w:rsidRPr="00A02734" w:rsidRDefault="00A55322" w:rsidP="00A02734">
            <w:pPr>
              <w:spacing w:line="271" w:lineRule="auto"/>
              <w:cnfStyle w:val="000000000000" w:firstRow="0" w:lastRow="0" w:firstColumn="0" w:lastColumn="0" w:oddVBand="0" w:evenVBand="0" w:oddHBand="0" w:evenHBand="0" w:firstRowFirstColumn="0" w:firstRowLastColumn="0" w:lastRowFirstColumn="0" w:lastRowLastColumn="0"/>
              <w:rPr>
                <w:b/>
                <w:bCs/>
              </w:rPr>
            </w:pPr>
            <w:r w:rsidRPr="00A02734">
              <w:rPr>
                <w:b/>
                <w:bCs/>
              </w:rPr>
              <w:t>Written production</w:t>
            </w:r>
          </w:p>
          <w:p w14:paraId="0D6F8263" w14:textId="37E6FBE8" w:rsidR="00E42828" w:rsidRPr="00A02734" w:rsidRDefault="00E42828" w:rsidP="00A02734">
            <w:pPr>
              <w:spacing w:line="271" w:lineRule="auto"/>
              <w:cnfStyle w:val="000000000000" w:firstRow="0" w:lastRow="0" w:firstColumn="0" w:lastColumn="0" w:oddVBand="0" w:evenVBand="0" w:oddHBand="0" w:evenHBand="0" w:firstRowFirstColumn="0" w:firstRowLastColumn="0" w:lastRowFirstColumn="0" w:lastRowLastColumn="0"/>
            </w:pPr>
            <w:r w:rsidRPr="00A02734">
              <w:t xml:space="preserve">Responds with mostly relevant information, ideas and/or opinions, including some detail, when writing about </w:t>
            </w:r>
            <w:r w:rsidR="000F79DF" w:rsidRPr="00A02734">
              <w:t>a range of topics.</w:t>
            </w:r>
          </w:p>
          <w:p w14:paraId="09E9BE0D" w14:textId="77777777" w:rsidR="00E42828" w:rsidRPr="00A02734" w:rsidRDefault="00E42828" w:rsidP="00A02734">
            <w:pPr>
              <w:spacing w:line="271" w:lineRule="auto"/>
              <w:cnfStyle w:val="000000000000" w:firstRow="0" w:lastRow="0" w:firstColumn="0" w:lastColumn="0" w:oddVBand="0" w:evenVBand="0" w:oddHBand="0" w:evenHBand="0" w:firstRowFirstColumn="0" w:firstRowLastColumn="0" w:lastRowFirstColumn="0" w:lastRowLastColumn="0"/>
            </w:pPr>
            <w:r w:rsidRPr="00A02734">
              <w:t>Provides responses that use a range of familiar vocabulary, grammatical items and sentence structures with some inaccuracies that usually do not affect meaning.</w:t>
            </w:r>
          </w:p>
          <w:p w14:paraId="672CA108" w14:textId="54DA0780" w:rsidR="00E42828" w:rsidRPr="00A02734" w:rsidRDefault="00E42828" w:rsidP="00A02734">
            <w:pPr>
              <w:spacing w:line="271" w:lineRule="auto"/>
              <w:cnfStyle w:val="000000000000" w:firstRow="0" w:lastRow="0" w:firstColumn="0" w:lastColumn="0" w:oddVBand="0" w:evenVBand="0" w:oddHBand="0" w:evenHBand="0" w:firstRowFirstColumn="0" w:firstRowLastColumn="0" w:lastRowFirstColumn="0" w:lastRowLastColumn="0"/>
            </w:pPr>
            <w:r w:rsidRPr="00A02734">
              <w:t>Writes structured texts tha</w:t>
            </w:r>
            <w:r w:rsidR="000F79DF" w:rsidRPr="00A02734">
              <w:t>t show clearly developed ideas.</w:t>
            </w:r>
          </w:p>
          <w:p w14:paraId="362AA578" w14:textId="77777777" w:rsidR="00E42828" w:rsidRPr="00A02734" w:rsidRDefault="00E42828" w:rsidP="00A02734">
            <w:pPr>
              <w:spacing w:line="271" w:lineRule="auto"/>
              <w:cnfStyle w:val="000000000000" w:firstRow="0" w:lastRow="0" w:firstColumn="0" w:lastColumn="0" w:oddVBand="0" w:evenVBand="0" w:oddHBand="0" w:evenHBand="0" w:firstRowFirstColumn="0" w:firstRowLastColumn="0" w:lastRowFirstColumn="0" w:lastRowLastColumn="0"/>
            </w:pPr>
            <w:r w:rsidRPr="00A02734">
              <w:t>Applies most of the conventions of text types.</w:t>
            </w:r>
          </w:p>
        </w:tc>
      </w:tr>
      <w:tr w:rsidR="00E42828" w:rsidRPr="000F79DF" w14:paraId="7B41FF22" w14:textId="77777777" w:rsidTr="00690519">
        <w:tc>
          <w:tcPr>
            <w:cnfStyle w:val="001000000000" w:firstRow="0" w:lastRow="0" w:firstColumn="1" w:lastColumn="0" w:oddVBand="0" w:evenVBand="0" w:oddHBand="0" w:evenHBand="0" w:firstRowFirstColumn="0" w:firstRowLastColumn="0" w:lastRowFirstColumn="0" w:lastRowLastColumn="0"/>
            <w:tcW w:w="943" w:type="dxa"/>
            <w:vMerge/>
          </w:tcPr>
          <w:p w14:paraId="2732C263" w14:textId="77777777" w:rsidR="00E42828" w:rsidRPr="00A02734" w:rsidRDefault="00E42828" w:rsidP="00A02734">
            <w:pPr>
              <w:spacing w:line="271" w:lineRule="auto"/>
            </w:pPr>
          </w:p>
        </w:tc>
        <w:tc>
          <w:tcPr>
            <w:tcW w:w="8117" w:type="dxa"/>
          </w:tcPr>
          <w:p w14:paraId="61580F5A" w14:textId="77777777" w:rsidR="00E42828" w:rsidRPr="00A02734" w:rsidRDefault="00E42828" w:rsidP="00A02734">
            <w:pPr>
              <w:spacing w:line="271" w:lineRule="auto"/>
              <w:cnfStyle w:val="000000000000" w:firstRow="0" w:lastRow="0" w:firstColumn="0" w:lastColumn="0" w:oddVBand="0" w:evenVBand="0" w:oddHBand="0" w:evenHBand="0" w:firstRowFirstColumn="0" w:firstRowLastColumn="0" w:lastRowFirstColumn="0" w:lastRowLastColumn="0"/>
              <w:rPr>
                <w:b/>
                <w:bCs/>
              </w:rPr>
            </w:pPr>
            <w:r w:rsidRPr="00A02734">
              <w:rPr>
                <w:b/>
                <w:bCs/>
              </w:rPr>
              <w:t>Oral production</w:t>
            </w:r>
          </w:p>
          <w:p w14:paraId="0A51E32A" w14:textId="44EC64F7" w:rsidR="00E42828" w:rsidRPr="00A02734" w:rsidRDefault="00E42828" w:rsidP="00A02734">
            <w:pPr>
              <w:spacing w:line="271" w:lineRule="auto"/>
              <w:cnfStyle w:val="000000000000" w:firstRow="0" w:lastRow="0" w:firstColumn="0" w:lastColumn="0" w:oddVBand="0" w:evenVBand="0" w:oddHBand="0" w:evenHBand="0" w:firstRowFirstColumn="0" w:firstRowLastColumn="0" w:lastRowFirstColumn="0" w:lastRowLastColumn="0"/>
            </w:pPr>
            <w:r w:rsidRPr="00A02734">
              <w:t>Communicates effectively in most instances across a range of topi</w:t>
            </w:r>
            <w:r w:rsidR="000F79DF" w:rsidRPr="00A02734">
              <w:t>cs.</w:t>
            </w:r>
          </w:p>
          <w:p w14:paraId="02847237" w14:textId="77777777" w:rsidR="00E42828" w:rsidRPr="00A02734" w:rsidRDefault="00E42828" w:rsidP="00A02734">
            <w:pPr>
              <w:spacing w:line="271" w:lineRule="auto"/>
              <w:cnfStyle w:val="000000000000" w:firstRow="0" w:lastRow="0" w:firstColumn="0" w:lastColumn="0" w:oddVBand="0" w:evenVBand="0" w:oddHBand="0" w:evenHBand="0" w:firstRowFirstColumn="0" w:firstRowLastColumn="0" w:lastRowFirstColumn="0" w:lastRowLastColumn="0"/>
            </w:pPr>
            <w:r w:rsidRPr="00A02734">
              <w:t>Comprehends most questions and responds in some detail with relevant information and/or opinions.</w:t>
            </w:r>
          </w:p>
          <w:p w14:paraId="2E1E650C" w14:textId="512A03B2" w:rsidR="00E42828" w:rsidRPr="00A02734" w:rsidRDefault="00E42828" w:rsidP="00A02734">
            <w:pPr>
              <w:spacing w:line="271" w:lineRule="auto"/>
              <w:cnfStyle w:val="000000000000" w:firstRow="0" w:lastRow="0" w:firstColumn="0" w:lastColumn="0" w:oddVBand="0" w:evenVBand="0" w:oddHBand="0" w:evenHBand="0" w:firstRowFirstColumn="0" w:firstRowLastColumn="0" w:lastRowFirstColumn="0" w:lastRowLastColumn="0"/>
            </w:pPr>
            <w:r w:rsidRPr="00A02734">
              <w:t>Provides responses that</w:t>
            </w:r>
            <w:r w:rsidR="000F79DF" w:rsidRPr="00A02734">
              <w:t xml:space="preserve"> are mostly clear and cohesive.</w:t>
            </w:r>
          </w:p>
          <w:p w14:paraId="5F17589F" w14:textId="77777777" w:rsidR="00E42828" w:rsidRPr="00A02734" w:rsidRDefault="00E42828" w:rsidP="00A02734">
            <w:pPr>
              <w:spacing w:line="271" w:lineRule="auto"/>
              <w:cnfStyle w:val="000000000000" w:firstRow="0" w:lastRow="0" w:firstColumn="0" w:lastColumn="0" w:oddVBand="0" w:evenVBand="0" w:oddHBand="0" w:evenHBand="0" w:firstRowFirstColumn="0" w:firstRowLastColumn="0" w:lastRowFirstColumn="0" w:lastRowLastColumn="0"/>
            </w:pPr>
            <w:r w:rsidRPr="00A02734">
              <w:t>Uses a range of vocabulary, grammatical items and simple and complex sentence structures with some inaccuracies that, at times, affect meaning.</w:t>
            </w:r>
          </w:p>
          <w:p w14:paraId="1DAFC5BF" w14:textId="77777777" w:rsidR="00E42828" w:rsidRPr="00A02734" w:rsidRDefault="00E42828" w:rsidP="00A02734">
            <w:pPr>
              <w:spacing w:line="271" w:lineRule="auto"/>
              <w:cnfStyle w:val="000000000000" w:firstRow="0" w:lastRow="0" w:firstColumn="0" w:lastColumn="0" w:oddVBand="0" w:evenVBand="0" w:oddHBand="0" w:evenHBand="0" w:firstRowFirstColumn="0" w:firstRowLastColumn="0" w:lastRowFirstColumn="0" w:lastRowLastColumn="0"/>
            </w:pPr>
            <w:r w:rsidRPr="00A02734">
              <w:t>Speaks with reasonably accurate pronunciation.</w:t>
            </w:r>
          </w:p>
        </w:tc>
      </w:tr>
      <w:tr w:rsidR="00E42828" w:rsidRPr="000F79DF" w14:paraId="4AF9BFCA" w14:textId="77777777" w:rsidTr="00690519">
        <w:tc>
          <w:tcPr>
            <w:cnfStyle w:val="001000000000" w:firstRow="0" w:lastRow="0" w:firstColumn="1" w:lastColumn="0" w:oddVBand="0" w:evenVBand="0" w:oddHBand="0" w:evenHBand="0" w:firstRowFirstColumn="0" w:firstRowLastColumn="0" w:lastRowFirstColumn="0" w:lastRowLastColumn="0"/>
            <w:tcW w:w="943" w:type="dxa"/>
            <w:vMerge/>
          </w:tcPr>
          <w:p w14:paraId="2DE5B7E2" w14:textId="77777777" w:rsidR="00E42828" w:rsidRPr="00A02734" w:rsidRDefault="00E42828" w:rsidP="00A02734">
            <w:pPr>
              <w:spacing w:line="271" w:lineRule="auto"/>
            </w:pPr>
          </w:p>
        </w:tc>
        <w:tc>
          <w:tcPr>
            <w:tcW w:w="8117" w:type="dxa"/>
          </w:tcPr>
          <w:p w14:paraId="60CC2EBE" w14:textId="77777777" w:rsidR="00E42828" w:rsidRPr="00A02734" w:rsidRDefault="00E42828" w:rsidP="00A02734">
            <w:pPr>
              <w:spacing w:line="271" w:lineRule="auto"/>
              <w:cnfStyle w:val="000000000000" w:firstRow="0" w:lastRow="0" w:firstColumn="0" w:lastColumn="0" w:oddVBand="0" w:evenVBand="0" w:oddHBand="0" w:evenHBand="0" w:firstRowFirstColumn="0" w:firstRowLastColumn="0" w:lastRowFirstColumn="0" w:lastRowLastColumn="0"/>
              <w:rPr>
                <w:b/>
                <w:bCs/>
              </w:rPr>
            </w:pPr>
            <w:r w:rsidRPr="00A02734">
              <w:rPr>
                <w:b/>
                <w:bCs/>
              </w:rPr>
              <w:t>Comprehension</w:t>
            </w:r>
          </w:p>
          <w:p w14:paraId="142A2078" w14:textId="77777777" w:rsidR="00E42828" w:rsidRPr="00A02734" w:rsidRDefault="00E42828" w:rsidP="00A02734">
            <w:pPr>
              <w:spacing w:line="271" w:lineRule="auto"/>
              <w:cnfStyle w:val="000000000000" w:firstRow="0" w:lastRow="0" w:firstColumn="0" w:lastColumn="0" w:oddVBand="0" w:evenVBand="0" w:oddHBand="0" w:evenHBand="0" w:firstRowFirstColumn="0" w:firstRowLastColumn="0" w:lastRowFirstColumn="0" w:lastRowLastColumn="0"/>
            </w:pPr>
            <w:r w:rsidRPr="00A02734">
              <w:t>Extracts and processes information from a variety of texts across a range of topics. Provides some relevant details.</w:t>
            </w:r>
          </w:p>
          <w:p w14:paraId="2F2C4F38" w14:textId="77777777" w:rsidR="00E42828" w:rsidRPr="00A02734" w:rsidRDefault="00E42828" w:rsidP="00A02734">
            <w:pPr>
              <w:spacing w:line="271" w:lineRule="auto"/>
              <w:cnfStyle w:val="000000000000" w:firstRow="0" w:lastRow="0" w:firstColumn="0" w:lastColumn="0" w:oddVBand="0" w:evenVBand="0" w:oddHBand="0" w:evenHBand="0" w:firstRowFirstColumn="0" w:firstRowLastColumn="0" w:lastRowFirstColumn="0" w:lastRowLastColumn="0"/>
            </w:pPr>
            <w:r w:rsidRPr="00A02734">
              <w:t>Provides mostly accurate responses to literal questions and some accurate responses to inferential questions.</w:t>
            </w:r>
          </w:p>
          <w:p w14:paraId="51E7F6F4" w14:textId="77777777" w:rsidR="00E42828" w:rsidRPr="00A02734" w:rsidRDefault="00E42828" w:rsidP="00A02734">
            <w:pPr>
              <w:spacing w:line="271" w:lineRule="auto"/>
              <w:cnfStyle w:val="000000000000" w:firstRow="0" w:lastRow="0" w:firstColumn="0" w:lastColumn="0" w:oddVBand="0" w:evenVBand="0" w:oddHBand="0" w:evenHBand="0" w:firstRowFirstColumn="0" w:firstRowLastColumn="0" w:lastRowFirstColumn="0" w:lastRowLastColumn="0"/>
            </w:pPr>
            <w:r w:rsidRPr="00A02734">
              <w:t>Uses a dictionary mostly effectively; however, at times selects the wrong word or phrase, resulting in an inappropriate translation or interpretation of text.</w:t>
            </w:r>
          </w:p>
        </w:tc>
      </w:tr>
    </w:tbl>
    <w:p w14:paraId="5E5D250D" w14:textId="4B1602CB" w:rsidR="00D93F1D" w:rsidRPr="00D93F1D" w:rsidRDefault="00D93F1D">
      <w:pPr>
        <w:rPr>
          <w:sz w:val="2"/>
          <w:szCs w:val="2"/>
        </w:rPr>
      </w:pPr>
      <w:r w:rsidRPr="00D93F1D">
        <w:rPr>
          <w:sz w:val="2"/>
          <w:szCs w:val="2"/>
        </w:rPr>
        <w:br w:type="page"/>
      </w:r>
    </w:p>
    <w:tbl>
      <w:tblPr>
        <w:tblStyle w:val="SCSASyllabusGradeDescriptionsTable"/>
        <w:tblW w:w="5000" w:type="pct"/>
        <w:tblLook w:val="00A0" w:firstRow="1" w:lastRow="0" w:firstColumn="1" w:lastColumn="0" w:noHBand="0" w:noVBand="0"/>
      </w:tblPr>
      <w:tblGrid>
        <w:gridCol w:w="943"/>
        <w:gridCol w:w="8117"/>
      </w:tblGrid>
      <w:tr w:rsidR="00E42828" w:rsidRPr="00A93F91" w14:paraId="3CAF70F5" w14:textId="77777777" w:rsidTr="00690519">
        <w:tc>
          <w:tcPr>
            <w:cnfStyle w:val="001000000000" w:firstRow="0" w:lastRow="0" w:firstColumn="1" w:lastColumn="0" w:oddVBand="0" w:evenVBand="0" w:oddHBand="0" w:evenHBand="0" w:firstRowFirstColumn="0" w:firstRowLastColumn="0" w:lastRowFirstColumn="0" w:lastRowLastColumn="0"/>
            <w:tcW w:w="943" w:type="dxa"/>
            <w:vMerge w:val="restart"/>
          </w:tcPr>
          <w:p w14:paraId="1FD2C922" w14:textId="77777777" w:rsidR="00E42828" w:rsidRPr="00A02734" w:rsidRDefault="00E42828" w:rsidP="00A02734">
            <w:pPr>
              <w:spacing w:line="269" w:lineRule="auto"/>
            </w:pPr>
            <w:r w:rsidRPr="00A02734">
              <w:lastRenderedPageBreak/>
              <w:t>C</w:t>
            </w:r>
          </w:p>
        </w:tc>
        <w:tc>
          <w:tcPr>
            <w:tcW w:w="8117" w:type="dxa"/>
          </w:tcPr>
          <w:p w14:paraId="747AE67B" w14:textId="74E0D880" w:rsidR="00E42828"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rPr>
                <w:b/>
                <w:bCs/>
              </w:rPr>
            </w:pPr>
            <w:r w:rsidRPr="00A02734">
              <w:rPr>
                <w:b/>
                <w:bCs/>
              </w:rPr>
              <w:t>Written production</w:t>
            </w:r>
          </w:p>
          <w:p w14:paraId="29E8E150" w14:textId="70DEA6ED" w:rsidR="00E42828"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pPr>
            <w:r w:rsidRPr="00A02734">
              <w:t>Responds with mostly relevant information and/or opinions.</w:t>
            </w:r>
          </w:p>
          <w:p w14:paraId="661891CD" w14:textId="2E719B1D" w:rsidR="00E42828"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pPr>
            <w:r w:rsidRPr="00A02734">
              <w:t>Includes some detail when writing about familiar topics and may include irrelevant content when writing about less familiar topics.</w:t>
            </w:r>
          </w:p>
          <w:p w14:paraId="579E5A36" w14:textId="28B6B8D3" w:rsidR="00E42828"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pPr>
            <w:r w:rsidRPr="00A02734">
              <w:t>Provides responses that use well-rehearsed language</w:t>
            </w:r>
            <w:r w:rsidR="00AD4221" w:rsidRPr="00A02734">
              <w:t xml:space="preserve"> and</w:t>
            </w:r>
            <w:r w:rsidRPr="00A02734">
              <w:t xml:space="preserve"> familiar vocabulary, grammatical items and sentence structures, with some inaccuracies that sometimes affect meaning.</w:t>
            </w:r>
          </w:p>
          <w:p w14:paraId="70F7A34E" w14:textId="77777777" w:rsidR="00E42828"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pPr>
            <w:r w:rsidRPr="00A02734">
              <w:t xml:space="preserve">Writes simple texts that show some structure and development of ideas. </w:t>
            </w:r>
          </w:p>
          <w:p w14:paraId="6740D16F" w14:textId="77777777" w:rsidR="00E42828"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pPr>
            <w:r w:rsidRPr="00A02734">
              <w:t>Applies some of the conventions of text types.</w:t>
            </w:r>
          </w:p>
        </w:tc>
      </w:tr>
      <w:tr w:rsidR="00E42828" w:rsidRPr="00A93F91" w14:paraId="247192AF" w14:textId="77777777" w:rsidTr="00690519">
        <w:tc>
          <w:tcPr>
            <w:cnfStyle w:val="001000000000" w:firstRow="0" w:lastRow="0" w:firstColumn="1" w:lastColumn="0" w:oddVBand="0" w:evenVBand="0" w:oddHBand="0" w:evenHBand="0" w:firstRowFirstColumn="0" w:firstRowLastColumn="0" w:lastRowFirstColumn="0" w:lastRowLastColumn="0"/>
            <w:tcW w:w="943" w:type="dxa"/>
            <w:vMerge/>
          </w:tcPr>
          <w:p w14:paraId="318D347B" w14:textId="77777777" w:rsidR="00E42828" w:rsidRPr="00A02734" w:rsidRDefault="00E42828" w:rsidP="00A02734">
            <w:pPr>
              <w:spacing w:line="269" w:lineRule="auto"/>
            </w:pPr>
          </w:p>
        </w:tc>
        <w:tc>
          <w:tcPr>
            <w:tcW w:w="8117" w:type="dxa"/>
          </w:tcPr>
          <w:p w14:paraId="1123257C" w14:textId="77777777" w:rsidR="00E42828"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rPr>
                <w:b/>
                <w:bCs/>
              </w:rPr>
            </w:pPr>
            <w:r w:rsidRPr="00A02734">
              <w:rPr>
                <w:b/>
                <w:bCs/>
              </w:rPr>
              <w:t>Oral production</w:t>
            </w:r>
          </w:p>
          <w:p w14:paraId="0C61AE83" w14:textId="40DE5866" w:rsidR="00E42828"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pPr>
            <w:r w:rsidRPr="00A02734">
              <w:t>Provides so</w:t>
            </w:r>
            <w:r w:rsidR="00727BBE" w:rsidRPr="00A02734">
              <w:t>me information and/or opinions.</w:t>
            </w:r>
          </w:p>
          <w:p w14:paraId="1A708E5D" w14:textId="77777777" w:rsidR="00E42828"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pPr>
            <w:r w:rsidRPr="00A02734">
              <w:t>Comprehends familiar questions; however, for complex questions may require time to process, or rephrasing and support from the other speaker.</w:t>
            </w:r>
          </w:p>
          <w:p w14:paraId="6B125728" w14:textId="34B263A6" w:rsidR="00E42828"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pPr>
            <w:r w:rsidRPr="00A02734">
              <w:t>Provides brief responses that are reasonably clear, rely</w:t>
            </w:r>
            <w:r w:rsidR="00727BBE" w:rsidRPr="00A02734">
              <w:t>ing on well-rehearsed language.</w:t>
            </w:r>
          </w:p>
          <w:p w14:paraId="39A67D69" w14:textId="5B62A27D" w:rsidR="00E42828"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pPr>
            <w:r w:rsidRPr="00A02734">
              <w:t>Uses a range of vocabulary, grammatical items</w:t>
            </w:r>
            <w:r w:rsidR="00D92406" w:rsidRPr="00A02734">
              <w:t>,</w:t>
            </w:r>
            <w:r w:rsidRPr="00A02734">
              <w:t xml:space="preserve"> and simple and complex sentence structures with inaccuracies that, at times, affect meaning.</w:t>
            </w:r>
          </w:p>
          <w:p w14:paraId="432603EE" w14:textId="77777777" w:rsidR="00E42828"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pPr>
            <w:r w:rsidRPr="00A02734">
              <w:t>Makes errors in pronunciation that, at times, may result in the meaning not being clear.</w:t>
            </w:r>
          </w:p>
        </w:tc>
      </w:tr>
      <w:tr w:rsidR="00E42828" w:rsidRPr="00A93F91" w14:paraId="49C87101" w14:textId="77777777" w:rsidTr="00690519">
        <w:tc>
          <w:tcPr>
            <w:cnfStyle w:val="001000000000" w:firstRow="0" w:lastRow="0" w:firstColumn="1" w:lastColumn="0" w:oddVBand="0" w:evenVBand="0" w:oddHBand="0" w:evenHBand="0" w:firstRowFirstColumn="0" w:firstRowLastColumn="0" w:lastRowFirstColumn="0" w:lastRowLastColumn="0"/>
            <w:tcW w:w="943" w:type="dxa"/>
            <w:vMerge/>
          </w:tcPr>
          <w:p w14:paraId="34151985" w14:textId="77777777" w:rsidR="00E42828" w:rsidRPr="00A02734" w:rsidRDefault="00E42828" w:rsidP="00A02734">
            <w:pPr>
              <w:spacing w:line="269" w:lineRule="auto"/>
            </w:pPr>
          </w:p>
        </w:tc>
        <w:tc>
          <w:tcPr>
            <w:tcW w:w="8117" w:type="dxa"/>
          </w:tcPr>
          <w:p w14:paraId="2880C3E8" w14:textId="77777777" w:rsidR="00E42828"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rPr>
                <w:b/>
                <w:bCs/>
              </w:rPr>
            </w:pPr>
            <w:r w:rsidRPr="00A02734">
              <w:rPr>
                <w:b/>
                <w:bCs/>
              </w:rPr>
              <w:t>Comprehension</w:t>
            </w:r>
          </w:p>
          <w:p w14:paraId="6EE864C9" w14:textId="7CF33D8F" w:rsidR="00E42828"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pPr>
            <w:r w:rsidRPr="00A02734">
              <w:t>Extracts and processes some information from a variety of texts</w:t>
            </w:r>
            <w:r w:rsidR="00AD4221" w:rsidRPr="00A02734">
              <w:t>; p</w:t>
            </w:r>
            <w:r w:rsidRPr="00A02734">
              <w:t>rovides limited details.</w:t>
            </w:r>
          </w:p>
          <w:p w14:paraId="646F5420" w14:textId="77777777" w:rsidR="00E42828"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pPr>
            <w:r w:rsidRPr="00A02734">
              <w:t>Provides responses to literal questions that are mostly accurate, but responses to inferential questions are frequently incorrect or incomplete.</w:t>
            </w:r>
          </w:p>
          <w:p w14:paraId="1DFB390D" w14:textId="77777777" w:rsidR="00E42828"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pPr>
            <w:r w:rsidRPr="00A02734">
              <w:t>Uses a dictionary with reasonable accuracy; however, at times selects the wrong word or phrase, resulting in an inappropriate translation or interpretation of text.</w:t>
            </w:r>
          </w:p>
        </w:tc>
      </w:tr>
    </w:tbl>
    <w:p w14:paraId="29A3FF91" w14:textId="77777777" w:rsidR="00E42828" w:rsidRPr="00712F58" w:rsidRDefault="00E42828" w:rsidP="00A02734">
      <w:pPr>
        <w:spacing w:after="0" w:line="269" w:lineRule="auto"/>
        <w:rPr>
          <w:sz w:val="18"/>
          <w:szCs w:val="18"/>
        </w:rPr>
      </w:pPr>
    </w:p>
    <w:tbl>
      <w:tblPr>
        <w:tblStyle w:val="SCSASyllabusGradeDescriptionsTable"/>
        <w:tblW w:w="5000" w:type="pct"/>
        <w:tblLook w:val="00A0" w:firstRow="1" w:lastRow="0" w:firstColumn="1" w:lastColumn="0" w:noHBand="0" w:noVBand="0"/>
      </w:tblPr>
      <w:tblGrid>
        <w:gridCol w:w="944"/>
        <w:gridCol w:w="8116"/>
      </w:tblGrid>
      <w:tr w:rsidR="00E42828" w:rsidRPr="00A93F91" w14:paraId="7908489D" w14:textId="77777777" w:rsidTr="00690519">
        <w:tc>
          <w:tcPr>
            <w:cnfStyle w:val="001000000000" w:firstRow="0" w:lastRow="0" w:firstColumn="1" w:lastColumn="0" w:oddVBand="0" w:evenVBand="0" w:oddHBand="0" w:evenHBand="0" w:firstRowFirstColumn="0" w:firstRowLastColumn="0" w:lastRowFirstColumn="0" w:lastRowLastColumn="0"/>
            <w:tcW w:w="993" w:type="dxa"/>
            <w:vMerge w:val="restart"/>
          </w:tcPr>
          <w:p w14:paraId="13902D1A" w14:textId="77777777" w:rsidR="00E42828" w:rsidRPr="00A02734" w:rsidRDefault="00E42828" w:rsidP="00A02734">
            <w:pPr>
              <w:spacing w:line="269" w:lineRule="auto"/>
            </w:pPr>
            <w:r w:rsidRPr="00A02734">
              <w:t>D</w:t>
            </w:r>
          </w:p>
        </w:tc>
        <w:tc>
          <w:tcPr>
            <w:tcW w:w="8788" w:type="dxa"/>
          </w:tcPr>
          <w:p w14:paraId="1D1F069B" w14:textId="219854B9" w:rsidR="00E42828" w:rsidRPr="00A02734" w:rsidRDefault="005D5A6E" w:rsidP="00A02734">
            <w:pPr>
              <w:spacing w:line="269" w:lineRule="auto"/>
              <w:cnfStyle w:val="000000000000" w:firstRow="0" w:lastRow="0" w:firstColumn="0" w:lastColumn="0" w:oddVBand="0" w:evenVBand="0" w:oddHBand="0" w:evenHBand="0" w:firstRowFirstColumn="0" w:firstRowLastColumn="0" w:lastRowFirstColumn="0" w:lastRowLastColumn="0"/>
              <w:rPr>
                <w:b/>
                <w:bCs/>
              </w:rPr>
            </w:pPr>
            <w:r w:rsidRPr="00A02734">
              <w:rPr>
                <w:b/>
                <w:bCs/>
              </w:rPr>
              <w:t>Written production</w:t>
            </w:r>
          </w:p>
          <w:p w14:paraId="4A4D18B6" w14:textId="60B71A86" w:rsidR="00E42828"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pPr>
            <w:r w:rsidRPr="00A02734">
              <w:t>Responds with simple information and/or opinions when</w:t>
            </w:r>
            <w:r w:rsidR="00727BBE" w:rsidRPr="00A02734">
              <w:t xml:space="preserve"> writing about familiar topics.</w:t>
            </w:r>
          </w:p>
          <w:p w14:paraId="0AB9E4FF" w14:textId="77777777" w:rsidR="00E42828"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pPr>
            <w:r w:rsidRPr="00A02734">
              <w:t>Includes limited detail and/or irrelevant content.</w:t>
            </w:r>
          </w:p>
          <w:p w14:paraId="1892CD2D" w14:textId="7E77CA56" w:rsidR="00E42828"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pPr>
            <w:r w:rsidRPr="00A02734">
              <w:t>Provides responses that use well-rehearsed, simpl</w:t>
            </w:r>
            <w:r w:rsidR="00727BBE" w:rsidRPr="00A02734">
              <w:t>e language and short sentences.</w:t>
            </w:r>
          </w:p>
          <w:p w14:paraId="52D5F636" w14:textId="3CA7E306" w:rsidR="00E42828"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pPr>
            <w:r w:rsidRPr="00A02734">
              <w:t xml:space="preserve">Develops responses </w:t>
            </w:r>
            <w:r w:rsidR="00AD4221" w:rsidRPr="00A02734">
              <w:t xml:space="preserve">that </w:t>
            </w:r>
            <w:r w:rsidRPr="00A02734">
              <w:t xml:space="preserve">are frequently repetitive and disjointed, and </w:t>
            </w:r>
            <w:r w:rsidR="0036530C" w:rsidRPr="00A02734">
              <w:t xml:space="preserve">where </w:t>
            </w:r>
            <w:r w:rsidRPr="00A02734">
              <w:t>the basic rules of grammar are inaccurately applied.</w:t>
            </w:r>
          </w:p>
          <w:p w14:paraId="75535EAA" w14:textId="77777777" w:rsidR="00E42828"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pPr>
            <w:r w:rsidRPr="00A02734">
              <w:t>Writes simple texts that show some basic organisation of information or ideas.</w:t>
            </w:r>
          </w:p>
          <w:p w14:paraId="1A6392ED" w14:textId="77777777" w:rsidR="00E42828"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pPr>
            <w:r w:rsidRPr="00A02734">
              <w:t>Applies the conventions of text types inconsistently.</w:t>
            </w:r>
          </w:p>
        </w:tc>
      </w:tr>
      <w:tr w:rsidR="00E42828" w:rsidRPr="00A93F91" w14:paraId="0ECA4ABE" w14:textId="77777777" w:rsidTr="00690519">
        <w:tc>
          <w:tcPr>
            <w:cnfStyle w:val="001000000000" w:firstRow="0" w:lastRow="0" w:firstColumn="1" w:lastColumn="0" w:oddVBand="0" w:evenVBand="0" w:oddHBand="0" w:evenHBand="0" w:firstRowFirstColumn="0" w:firstRowLastColumn="0" w:lastRowFirstColumn="0" w:lastRowLastColumn="0"/>
            <w:tcW w:w="993" w:type="dxa"/>
            <w:vMerge/>
          </w:tcPr>
          <w:p w14:paraId="4DD6A9EB" w14:textId="77777777" w:rsidR="00E42828" w:rsidRPr="00A02734" w:rsidRDefault="00E42828" w:rsidP="00A02734">
            <w:pPr>
              <w:spacing w:line="269" w:lineRule="auto"/>
            </w:pPr>
          </w:p>
        </w:tc>
        <w:tc>
          <w:tcPr>
            <w:tcW w:w="8788" w:type="dxa"/>
          </w:tcPr>
          <w:p w14:paraId="3F417204" w14:textId="77777777" w:rsidR="00E42828"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rPr>
                <w:b/>
                <w:bCs/>
              </w:rPr>
            </w:pPr>
            <w:r w:rsidRPr="00A02734">
              <w:rPr>
                <w:b/>
                <w:bCs/>
              </w:rPr>
              <w:t>Oral production</w:t>
            </w:r>
          </w:p>
          <w:p w14:paraId="4CBFCE88" w14:textId="33241EAA" w:rsidR="00E42828"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pPr>
            <w:r w:rsidRPr="00A02734">
              <w:t>Provides some simp</w:t>
            </w:r>
            <w:r w:rsidR="005D5A6E" w:rsidRPr="00A02734">
              <w:t>le information and/or opinions.</w:t>
            </w:r>
          </w:p>
          <w:p w14:paraId="75631164" w14:textId="278A0C49" w:rsidR="00E42828"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pPr>
            <w:r w:rsidRPr="00A02734">
              <w:t>Falls silent due to lack of comprehension and time r</w:t>
            </w:r>
            <w:r w:rsidR="005D5A6E" w:rsidRPr="00A02734">
              <w:t>equired to construct responses.</w:t>
            </w:r>
          </w:p>
          <w:p w14:paraId="749F2F4C" w14:textId="32E339DD" w:rsidR="00E42828"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pPr>
            <w:r w:rsidRPr="00A02734">
              <w:t>Requires frequent support from the other spe</w:t>
            </w:r>
            <w:r w:rsidR="005D5A6E" w:rsidRPr="00A02734">
              <w:t>aker to sustain conversation.</w:t>
            </w:r>
          </w:p>
          <w:p w14:paraId="27EA726A" w14:textId="4FFF2F77" w:rsidR="00AD4221"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pPr>
            <w:r w:rsidRPr="00A02734">
              <w:t xml:space="preserve">Provides brief responses characterised by single words and fragmented sentences or English. </w:t>
            </w:r>
          </w:p>
          <w:p w14:paraId="19E66E1F" w14:textId="594ADC18" w:rsidR="00E42828"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pPr>
            <w:r w:rsidRPr="00A02734">
              <w:t>Uses a limited range of vocabulary, grammatical items and sentence structures with frequent inaccuracies that often affect meaning.</w:t>
            </w:r>
          </w:p>
          <w:p w14:paraId="381B6A50" w14:textId="77777777" w:rsidR="00E42828"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pPr>
            <w:r w:rsidRPr="00A02734">
              <w:t>Makes errors in pronunciation that often result in the meaning not being clear.</w:t>
            </w:r>
          </w:p>
        </w:tc>
      </w:tr>
      <w:tr w:rsidR="00E42828" w:rsidRPr="00A93F91" w14:paraId="5397D308" w14:textId="77777777" w:rsidTr="00690519">
        <w:tc>
          <w:tcPr>
            <w:cnfStyle w:val="001000000000" w:firstRow="0" w:lastRow="0" w:firstColumn="1" w:lastColumn="0" w:oddVBand="0" w:evenVBand="0" w:oddHBand="0" w:evenHBand="0" w:firstRowFirstColumn="0" w:firstRowLastColumn="0" w:lastRowFirstColumn="0" w:lastRowLastColumn="0"/>
            <w:tcW w:w="993" w:type="dxa"/>
            <w:vMerge/>
          </w:tcPr>
          <w:p w14:paraId="01A22009" w14:textId="77777777" w:rsidR="00E42828" w:rsidRPr="00A02734" w:rsidRDefault="00E42828" w:rsidP="00A02734">
            <w:pPr>
              <w:spacing w:line="269" w:lineRule="auto"/>
            </w:pPr>
          </w:p>
        </w:tc>
        <w:tc>
          <w:tcPr>
            <w:tcW w:w="8788" w:type="dxa"/>
          </w:tcPr>
          <w:p w14:paraId="43B3B7E9" w14:textId="77777777" w:rsidR="00E42828"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rPr>
                <w:b/>
                <w:bCs/>
              </w:rPr>
            </w:pPr>
            <w:r w:rsidRPr="00A02734">
              <w:rPr>
                <w:b/>
                <w:bCs/>
              </w:rPr>
              <w:t>Comprehension</w:t>
            </w:r>
          </w:p>
          <w:p w14:paraId="60A339CA" w14:textId="77777777" w:rsidR="00E42828"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pPr>
            <w:r w:rsidRPr="00A02734">
              <w:t>Extracts insufficient and/or irrelevant information from texts.</w:t>
            </w:r>
          </w:p>
          <w:p w14:paraId="70ECDF02" w14:textId="77777777" w:rsidR="00E42828"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pPr>
            <w:r w:rsidRPr="00A02734">
              <w:t>Provides responses that are frequently incomplete or irrelevant.</w:t>
            </w:r>
          </w:p>
          <w:p w14:paraId="4A344DC1" w14:textId="77777777" w:rsidR="00E42828" w:rsidRPr="00A02734" w:rsidRDefault="00E42828" w:rsidP="00A02734">
            <w:pPr>
              <w:spacing w:line="269" w:lineRule="auto"/>
              <w:cnfStyle w:val="000000000000" w:firstRow="0" w:lastRow="0" w:firstColumn="0" w:lastColumn="0" w:oddVBand="0" w:evenVBand="0" w:oddHBand="0" w:evenHBand="0" w:firstRowFirstColumn="0" w:firstRowLastColumn="0" w:lastRowFirstColumn="0" w:lastRowLastColumn="0"/>
            </w:pPr>
            <w:r w:rsidRPr="00A02734">
              <w:t>Uses a dictionary with limited accuracy, frequently selecting the wrong word or phrase, resulting in an inappropriate translation or interpretation of text.</w:t>
            </w:r>
          </w:p>
        </w:tc>
      </w:tr>
    </w:tbl>
    <w:p w14:paraId="0287C5A8" w14:textId="77777777" w:rsidR="001A5B07" w:rsidRPr="00712F58" w:rsidRDefault="001A5B07" w:rsidP="00A02734">
      <w:pPr>
        <w:spacing w:after="0" w:line="269" w:lineRule="auto"/>
        <w:rPr>
          <w:sz w:val="18"/>
          <w:szCs w:val="18"/>
        </w:rPr>
      </w:pPr>
    </w:p>
    <w:tbl>
      <w:tblPr>
        <w:tblStyle w:val="SCSASyllabusGradeDescriptionsTable"/>
        <w:tblW w:w="5000" w:type="pct"/>
        <w:tblLook w:val="00A0" w:firstRow="1" w:lastRow="0" w:firstColumn="1" w:lastColumn="0" w:noHBand="0" w:noVBand="0"/>
      </w:tblPr>
      <w:tblGrid>
        <w:gridCol w:w="940"/>
        <w:gridCol w:w="8120"/>
      </w:tblGrid>
      <w:tr w:rsidR="001A5B07" w:rsidRPr="00D24D5A" w14:paraId="15ECEDCC" w14:textId="77777777" w:rsidTr="00690519">
        <w:trPr>
          <w:trHeight w:val="18"/>
        </w:trPr>
        <w:tc>
          <w:tcPr>
            <w:cnfStyle w:val="001000000000" w:firstRow="0" w:lastRow="0" w:firstColumn="1" w:lastColumn="0" w:oddVBand="0" w:evenVBand="0" w:oddHBand="0" w:evenHBand="0" w:firstRowFirstColumn="0" w:firstRowLastColumn="0" w:lastRowFirstColumn="0" w:lastRowLastColumn="0"/>
            <w:tcW w:w="992" w:type="dxa"/>
          </w:tcPr>
          <w:p w14:paraId="2DB67927" w14:textId="77777777" w:rsidR="001A5B07" w:rsidRPr="00A02734" w:rsidRDefault="001A5B07" w:rsidP="00A02734">
            <w:pPr>
              <w:spacing w:line="269" w:lineRule="auto"/>
            </w:pPr>
            <w:r w:rsidRPr="00A02734">
              <w:t>E</w:t>
            </w:r>
          </w:p>
        </w:tc>
        <w:tc>
          <w:tcPr>
            <w:tcW w:w="8789" w:type="dxa"/>
          </w:tcPr>
          <w:p w14:paraId="4C528CB6" w14:textId="77777777" w:rsidR="001A5B07" w:rsidRPr="00A02734" w:rsidRDefault="001A5B07" w:rsidP="00A02734">
            <w:pPr>
              <w:spacing w:line="269" w:lineRule="auto"/>
              <w:cnfStyle w:val="000000000000" w:firstRow="0" w:lastRow="0" w:firstColumn="0" w:lastColumn="0" w:oddVBand="0" w:evenVBand="0" w:oddHBand="0" w:evenHBand="0" w:firstRowFirstColumn="0" w:firstRowLastColumn="0" w:lastRowFirstColumn="0" w:lastRowLastColumn="0"/>
            </w:pPr>
            <w:r w:rsidRPr="00A02734">
              <w:t>Does not meet the requirements of a D grade and/or has completed insufficient assessment tasks to be assigned a higher grade.</w:t>
            </w:r>
          </w:p>
        </w:tc>
      </w:tr>
    </w:tbl>
    <w:p w14:paraId="5320BF50" w14:textId="77777777" w:rsidR="005D5A6E" w:rsidRPr="00A02734" w:rsidRDefault="005D5A6E" w:rsidP="00A02734">
      <w:pPr>
        <w:rPr>
          <w:sz w:val="16"/>
          <w:szCs w:val="16"/>
        </w:rPr>
      </w:pPr>
      <w:bookmarkStart w:id="55" w:name="_Toc361209729"/>
      <w:bookmarkStart w:id="56" w:name="_Toc360700429"/>
      <w:bookmarkEnd w:id="50"/>
      <w:r w:rsidRPr="00A02734">
        <w:rPr>
          <w:sz w:val="16"/>
          <w:szCs w:val="16"/>
        </w:rPr>
        <w:br w:type="page"/>
      </w:r>
    </w:p>
    <w:p w14:paraId="3D6B701E" w14:textId="12E95BBC" w:rsidR="00047383" w:rsidRPr="00A93F91" w:rsidRDefault="00047383" w:rsidP="00CD5264">
      <w:pPr>
        <w:pStyle w:val="SCSAAppendixHeading1"/>
      </w:pPr>
      <w:bookmarkStart w:id="57" w:name="_Toc382556833"/>
      <w:bookmarkStart w:id="58" w:name="_Toc52787743"/>
      <w:bookmarkStart w:id="59" w:name="_Toc219987719"/>
      <w:bookmarkEnd w:id="55"/>
      <w:r w:rsidRPr="00A93F91">
        <w:lastRenderedPageBreak/>
        <w:t xml:space="preserve">Appendix </w:t>
      </w:r>
      <w:r>
        <w:t>2</w:t>
      </w:r>
      <w:r w:rsidRPr="00A93F91">
        <w:t xml:space="preserve"> – </w:t>
      </w:r>
      <w:r w:rsidRPr="0048000E">
        <w:t>Text type</w:t>
      </w:r>
      <w:bookmarkEnd w:id="57"/>
      <w:r w:rsidR="00E050DD">
        <w:t>s and styles of writing</w:t>
      </w:r>
      <w:bookmarkEnd w:id="59"/>
    </w:p>
    <w:p w14:paraId="09BAECE0" w14:textId="77777777" w:rsidR="00A03403" w:rsidRDefault="00A03403" w:rsidP="00A03403">
      <w:r>
        <w:t>These lists are provided to enable a common understanding of the text types and styles of writing for this syllabus.</w:t>
      </w:r>
    </w:p>
    <w:p w14:paraId="717B17BB" w14:textId="77777777" w:rsidR="007D7C25" w:rsidRPr="00B23650" w:rsidRDefault="007D7C25" w:rsidP="00CD5264">
      <w:pPr>
        <w:pStyle w:val="SCSAAppendixHeading2"/>
      </w:pPr>
      <w:r w:rsidRPr="00B23650">
        <w:t>Text types</w:t>
      </w:r>
    </w:p>
    <w:p w14:paraId="1A4A6140" w14:textId="77777777" w:rsidR="007D7C25" w:rsidRPr="00B846B3" w:rsidRDefault="007D7C25" w:rsidP="00A02734">
      <w:pPr>
        <w:pStyle w:val="SCSAAppendixHeading3"/>
      </w:pPr>
      <w:r w:rsidRPr="00B846B3">
        <w:t>Account</w:t>
      </w:r>
    </w:p>
    <w:p w14:paraId="32819D4E" w14:textId="16B3360B" w:rsidR="007D7C25" w:rsidRPr="00B846B3" w:rsidRDefault="007D7C25" w:rsidP="00A02734">
      <w:r w:rsidRPr="00B846B3">
        <w:t>In both spoken and written form, accounts retell something that happened: a story. Accounts have a title and are often in the first person. They describe a series of events or experiences</w:t>
      </w:r>
      <w:r w:rsidR="00D92406">
        <w:t xml:space="preserve"> and</w:t>
      </w:r>
      <w:r w:rsidRPr="00B846B3">
        <w:t xml:space="preserve"> are often presented in a </w:t>
      </w:r>
      <w:r w:rsidRPr="00A02734">
        <w:t>logical</w:t>
      </w:r>
      <w:r w:rsidRPr="00B846B3">
        <w:t xml:space="preserve"> manner</w:t>
      </w:r>
      <w:r w:rsidR="00D92406">
        <w:t>.</w:t>
      </w:r>
      <w:r w:rsidRPr="00B846B3">
        <w:t xml:space="preserve"> </w:t>
      </w:r>
      <w:r w:rsidR="00D92406">
        <w:t>A</w:t>
      </w:r>
      <w:r w:rsidRPr="00B846B3">
        <w:t>t the conclusion</w:t>
      </w:r>
      <w:r w:rsidR="00D92406">
        <w:t>,</w:t>
      </w:r>
      <w:r w:rsidRPr="00B846B3">
        <w:t xml:space="preserve"> there may be a resolution. Language is either formal or informal, with time words used to connect ideas and action words used to describe events.</w:t>
      </w:r>
    </w:p>
    <w:p w14:paraId="317C96FF" w14:textId="77777777" w:rsidR="007D7C25" w:rsidRPr="00B846B3" w:rsidRDefault="007D7C25" w:rsidP="00A02734">
      <w:pPr>
        <w:pStyle w:val="SCSAAppendixHeading3"/>
      </w:pPr>
      <w:r w:rsidRPr="00B846B3">
        <w:t>Advertisement</w:t>
      </w:r>
    </w:p>
    <w:p w14:paraId="13B9906D" w14:textId="77777777" w:rsidR="007D7C25" w:rsidRPr="00B846B3" w:rsidRDefault="007D7C25" w:rsidP="00A02734">
      <w:r w:rsidRPr="00B846B3">
        <w:t xml:space="preserve">Advertisements promote a product or service. Emotive, factual or persuasive language is used in an informal or colloquial register. They often use abbreviated words and sentences, comparatives and superlatives, and may be in </w:t>
      </w:r>
      <w:r w:rsidRPr="00A02734">
        <w:t>spoken</w:t>
      </w:r>
      <w:r w:rsidRPr="00B846B3">
        <w:t>, written or graphic form.</w:t>
      </w:r>
    </w:p>
    <w:p w14:paraId="50E66CA1" w14:textId="77777777" w:rsidR="007D7C25" w:rsidRPr="00B846B3" w:rsidRDefault="007D7C25" w:rsidP="00A02734">
      <w:pPr>
        <w:pStyle w:val="SCSAAppendixHeading3"/>
      </w:pPr>
      <w:r w:rsidRPr="00B846B3">
        <w:t>Announcement</w:t>
      </w:r>
    </w:p>
    <w:p w14:paraId="32E23DD2" w14:textId="20637D5F" w:rsidR="007D7C25" w:rsidRPr="0015590E" w:rsidRDefault="007D7C25" w:rsidP="00A02734">
      <w:pPr>
        <w:rPr>
          <w:spacing w:val="-2"/>
        </w:rPr>
      </w:pPr>
      <w:r w:rsidRPr="0015590E">
        <w:rPr>
          <w:spacing w:val="-2"/>
        </w:rPr>
        <w:t xml:space="preserve">In both spoken and written form, announcements present </w:t>
      </w:r>
      <w:proofErr w:type="gramStart"/>
      <w:r w:rsidRPr="0015590E">
        <w:rPr>
          <w:spacing w:val="-2"/>
        </w:rPr>
        <w:t>factual information</w:t>
      </w:r>
      <w:proofErr w:type="gramEnd"/>
      <w:r w:rsidRPr="0015590E">
        <w:rPr>
          <w:spacing w:val="-2"/>
        </w:rPr>
        <w:t xml:space="preserve"> about an event that has recently occurred or is about to occur. They may also be in graphic form. Announcements can sometimes use a formal </w:t>
      </w:r>
      <w:proofErr w:type="gramStart"/>
      <w:r w:rsidRPr="0015590E">
        <w:rPr>
          <w:spacing w:val="-2"/>
        </w:rPr>
        <w:t>register, but</w:t>
      </w:r>
      <w:proofErr w:type="gramEnd"/>
      <w:r w:rsidRPr="0015590E">
        <w:rPr>
          <w:spacing w:val="-2"/>
        </w:rPr>
        <w:t xml:space="preserve"> may also be in </w:t>
      </w:r>
      <w:r w:rsidR="00D92406" w:rsidRPr="0015590E">
        <w:rPr>
          <w:spacing w:val="-2"/>
        </w:rPr>
        <w:t xml:space="preserve">an </w:t>
      </w:r>
      <w:r w:rsidRPr="00A02734">
        <w:t>informal</w:t>
      </w:r>
      <w:r w:rsidRPr="0015590E">
        <w:rPr>
          <w:spacing w:val="-2"/>
        </w:rPr>
        <w:t xml:space="preserve"> or colloquial register. They include factual, straightforward language with little elaboration, and present information in a logical sequence.</w:t>
      </w:r>
    </w:p>
    <w:p w14:paraId="2C6A7942" w14:textId="77777777" w:rsidR="007D7C25" w:rsidRPr="00B846B3" w:rsidRDefault="007D7C25" w:rsidP="00A02734">
      <w:pPr>
        <w:pStyle w:val="SCSAAppendixHeading3"/>
      </w:pPr>
      <w:r w:rsidRPr="00B846B3">
        <w:t>Article</w:t>
      </w:r>
    </w:p>
    <w:p w14:paraId="0BBA95E6" w14:textId="272520BD" w:rsidR="007D7C25" w:rsidRPr="00B846B3" w:rsidRDefault="007D7C25" w:rsidP="0025608D">
      <w:r w:rsidRPr="00B846B3">
        <w:t>Articles consist of a section of text from a newspaper, magazine, web page or other publication. Typically, articles have a title that indicates the content. They are usually in a formal register and the language in an article can be descriptive, factual, judgemental, emotive or persuasive, depending on the context</w:t>
      </w:r>
      <w:r w:rsidRPr="0036530C">
        <w:t>.</w:t>
      </w:r>
      <w:r w:rsidRPr="00B846B3">
        <w:t xml:space="preserve"> Articles </w:t>
      </w:r>
      <w:bookmarkStart w:id="60" w:name="_Hlk121820891"/>
      <w:r w:rsidR="0036530C">
        <w:rPr>
          <w:color w:val="000000" w:themeColor="text1"/>
        </w:rPr>
        <w:t xml:space="preserve">develop ideas and opinions and </w:t>
      </w:r>
      <w:bookmarkEnd w:id="60"/>
      <w:r w:rsidRPr="00B846B3">
        <w:t xml:space="preserve">often end with a statement of conclusion or advice to the reader. They may be accompanied by a graphic, if necessary. Articles can be reproduced </w:t>
      </w:r>
      <w:proofErr w:type="gramStart"/>
      <w:r w:rsidRPr="00B846B3">
        <w:t>directly, or</w:t>
      </w:r>
      <w:proofErr w:type="gramEnd"/>
      <w:r w:rsidRPr="00B846B3">
        <w:t xml:space="preserve"> can be modified to make the language more accessible for students.</w:t>
      </w:r>
    </w:p>
    <w:p w14:paraId="10153F85" w14:textId="77777777" w:rsidR="007D7C25" w:rsidRPr="00B846B3" w:rsidRDefault="007D7C25" w:rsidP="00E06602">
      <w:pPr>
        <w:pStyle w:val="SCSAAppendixHeading3"/>
      </w:pPr>
      <w:r w:rsidRPr="00B846B3">
        <w:t>Blog post</w:t>
      </w:r>
    </w:p>
    <w:p w14:paraId="1A32962E" w14:textId="5665C814" w:rsidR="007D7C25" w:rsidRPr="00C04828" w:rsidRDefault="007D7C25" w:rsidP="0025608D">
      <w:pPr>
        <w:rPr>
          <w:spacing w:val="-2"/>
        </w:rPr>
      </w:pPr>
      <w:r w:rsidRPr="00C04828">
        <w:rPr>
          <w:spacing w:val="-2"/>
        </w:rPr>
        <w:t xml:space="preserve">Web logs (blogs) are basically journals that are available on the </w:t>
      </w:r>
      <w:r w:rsidR="00D92406">
        <w:rPr>
          <w:spacing w:val="-2"/>
        </w:rPr>
        <w:t>i</w:t>
      </w:r>
      <w:r w:rsidR="00FA4202">
        <w:rPr>
          <w:spacing w:val="-2"/>
        </w:rPr>
        <w:t>nternet</w:t>
      </w:r>
      <w:r w:rsidRPr="00C04828">
        <w:rPr>
          <w:spacing w:val="-2"/>
        </w:rPr>
        <w:t xml:space="preserve">. Many blogs provide commentary or news on a particular subject; others function </w:t>
      </w:r>
      <w:r w:rsidR="00AD4221" w:rsidRPr="00C04828">
        <w:rPr>
          <w:spacing w:val="-2"/>
        </w:rPr>
        <w:t xml:space="preserve">more </w:t>
      </w:r>
      <w:r w:rsidRPr="00C04828">
        <w:rPr>
          <w:spacing w:val="-2"/>
        </w:rPr>
        <w:t>as personal online diaries. Typically, blogs combine text</w:t>
      </w:r>
      <w:r w:rsidR="00FA4202">
        <w:rPr>
          <w:spacing w:val="-2"/>
        </w:rPr>
        <w:t xml:space="preserve"> and</w:t>
      </w:r>
      <w:r w:rsidRPr="00C04828">
        <w:rPr>
          <w:spacing w:val="-2"/>
        </w:rPr>
        <w:t xml:space="preserve"> images, and link to other blogs, web pages and other media related to their topic. Students will generally be required to write a response to a blog (a post). Posts can sometimes use a formal register but may also be in </w:t>
      </w:r>
      <w:r w:rsidR="00D92406">
        <w:rPr>
          <w:spacing w:val="-2"/>
        </w:rPr>
        <w:t xml:space="preserve">an </w:t>
      </w:r>
      <w:r w:rsidRPr="00C04828">
        <w:rPr>
          <w:spacing w:val="-2"/>
        </w:rPr>
        <w:t>informal or colloquial register. The language in a blog post can be descriptive, factual, judgemental, emotive or persuasive, depending on the context.</w:t>
      </w:r>
    </w:p>
    <w:p w14:paraId="21B8136B" w14:textId="77777777" w:rsidR="007D7C25" w:rsidRPr="00B846B3" w:rsidRDefault="007D7C25" w:rsidP="00E06602">
      <w:pPr>
        <w:pStyle w:val="SCSAAppendixHeading3"/>
      </w:pPr>
      <w:r w:rsidRPr="00B846B3">
        <w:t>Chart</w:t>
      </w:r>
    </w:p>
    <w:p w14:paraId="2DCDA5E5" w14:textId="6DDB12FF" w:rsidR="007D7C25" w:rsidRDefault="007D7C25" w:rsidP="0025608D">
      <w:pPr>
        <w:spacing w:after="0"/>
      </w:pPr>
      <w:r w:rsidRPr="00B846B3">
        <w:t>Charts organise and represent a set of data in a diagram or table. They may also visually represent knowledge, concepts, thoughts or ideas. They are typically graphical and contain very little text. Charts include a title that provides a succinct description of what the data in the chart refers to, and contain key words that readers are looking for. They are usually in a formal register.</w:t>
      </w:r>
      <w:r>
        <w:br w:type="page"/>
      </w:r>
    </w:p>
    <w:p w14:paraId="45621A9B" w14:textId="77777777" w:rsidR="007D7C25" w:rsidRPr="00B846B3" w:rsidRDefault="007D7C25" w:rsidP="00E06602">
      <w:pPr>
        <w:pStyle w:val="SCSAAppendixHeading3"/>
      </w:pPr>
      <w:r w:rsidRPr="00B846B3">
        <w:lastRenderedPageBreak/>
        <w:t>Comic strip</w:t>
      </w:r>
    </w:p>
    <w:p w14:paraId="5FA39309" w14:textId="77777777" w:rsidR="007D7C25" w:rsidRPr="00B846B3" w:rsidRDefault="007D7C25" w:rsidP="0025608D">
      <w:r w:rsidRPr="00B846B3">
        <w:t>Comic strips or cartoons represent a drawing or sequence of drawings arranged in panels to display brief humour, or form a narrative, with text in balloons and captions. The language in a comic strip or cartoon can be subjective or objective, descriptive, factual, judgemental, humorous, emotive or persuasive, depending on the context, and may involve a range of tenses. A comic strip or cartoon may illustrate or describe an event, or series of events, often presented in a logical sequence, and at the conclusion there may be a resolution.</w:t>
      </w:r>
    </w:p>
    <w:p w14:paraId="214C9B3C" w14:textId="77777777" w:rsidR="007D7C25" w:rsidRPr="00B846B3" w:rsidRDefault="007D7C25" w:rsidP="00E06602">
      <w:pPr>
        <w:pStyle w:val="SCSAAppendixHeading3"/>
      </w:pPr>
      <w:r w:rsidRPr="00B846B3">
        <w:t>Conversation</w:t>
      </w:r>
    </w:p>
    <w:p w14:paraId="12EC13E8" w14:textId="0874BE98" w:rsidR="007D7C25" w:rsidRPr="00B846B3" w:rsidRDefault="007D7C25" w:rsidP="0025608D">
      <w:r w:rsidRPr="00B846B3">
        <w:t xml:space="preserve">In both spoken and written form, conversations often begin with an exchange of opening salutations, followed by a question or statement, and then a two-way sustained interaction. The language is often authentic, informal and conversational in style, sometimes with interjections, incomplete sentences, and pauses and fillers. The register of conversations will often depend on the context and </w:t>
      </w:r>
      <w:r w:rsidR="00FA4202">
        <w:t xml:space="preserve">the </w:t>
      </w:r>
      <w:r w:rsidRPr="00B846B3">
        <w:t>rel</w:t>
      </w:r>
      <w:r w:rsidR="008272C1">
        <w:t>ationship between participants.</w:t>
      </w:r>
    </w:p>
    <w:p w14:paraId="05C46D39" w14:textId="77777777" w:rsidR="007D7C25" w:rsidRPr="00B846B3" w:rsidRDefault="007D7C25" w:rsidP="00E06602">
      <w:pPr>
        <w:pStyle w:val="SCSAAppendixHeading3"/>
      </w:pPr>
      <w:r w:rsidRPr="00B846B3">
        <w:t>Description</w:t>
      </w:r>
    </w:p>
    <w:p w14:paraId="5B9ED130" w14:textId="77777777" w:rsidR="007D7C25" w:rsidRPr="00B846B3" w:rsidRDefault="007D7C25" w:rsidP="0025608D">
      <w:r w:rsidRPr="00B846B3">
        <w:t>Descriptions of people, places, animals, events or feelings, or a combination of these, can often be found within another context (letter, article etc.). Information can be presented in an objective or subjective way. Details are presented to create a clear image for the reader. Extravagant language or superlatives may be used to emphasise an impression, atmosphere or mood. Descriptions may contain references to sight, sound, smell, touch, taste or feelings.</w:t>
      </w:r>
    </w:p>
    <w:p w14:paraId="76CC0217" w14:textId="77777777" w:rsidR="007D7C25" w:rsidRPr="00B846B3" w:rsidRDefault="007D7C25" w:rsidP="00E06602">
      <w:pPr>
        <w:pStyle w:val="SCSAAppendixHeading3"/>
      </w:pPr>
      <w:r w:rsidRPr="00B846B3">
        <w:t>Discussion</w:t>
      </w:r>
    </w:p>
    <w:p w14:paraId="0B791C87" w14:textId="10E45409" w:rsidR="007D7C25" w:rsidRPr="00B846B3" w:rsidRDefault="007D7C25" w:rsidP="0025608D">
      <w:r w:rsidRPr="00B846B3">
        <w:t xml:space="preserve">In both spoken </w:t>
      </w:r>
      <w:r>
        <w:t>and</w:t>
      </w:r>
      <w:r w:rsidRPr="00B846B3">
        <w:t xml:space="preserve"> written form, discussions are used to present different ideas and opinions on a particular issue or topic. They often use a formal register but may also be informal. The language of discussions uses comparison and contrast words, linking words and language that indicates judgements and values.</w:t>
      </w:r>
    </w:p>
    <w:p w14:paraId="4048175F" w14:textId="77777777" w:rsidR="007D7C25" w:rsidRPr="00B846B3" w:rsidRDefault="007D7C25" w:rsidP="00E06602">
      <w:pPr>
        <w:pStyle w:val="SCSAAppendixHeading3"/>
      </w:pPr>
      <w:r w:rsidRPr="00B846B3">
        <w:t>Email</w:t>
      </w:r>
    </w:p>
    <w:p w14:paraId="28B5776C" w14:textId="2A572218" w:rsidR="007D7C25" w:rsidRPr="00B846B3" w:rsidRDefault="007D7C25" w:rsidP="0025608D">
      <w:r w:rsidRPr="00B846B3">
        <w:t xml:space="preserve">The language of email messages could be formal or informal, depending on the context. A message from one friend to another should be colloquial. A message that is business-related should use a more formal register. Although authentic emails often do not have either a salutation at the beginning or a signature at the end, they should have both </w:t>
      </w:r>
      <w:r w:rsidR="00AD4221">
        <w:t>when writing for</w:t>
      </w:r>
      <w:r w:rsidR="00AD4221" w:rsidRPr="00B846B3">
        <w:t xml:space="preserve"> </w:t>
      </w:r>
      <w:r w:rsidRPr="00B846B3">
        <w:t xml:space="preserve">assessment </w:t>
      </w:r>
      <w:proofErr w:type="gramStart"/>
      <w:r w:rsidRPr="00B846B3">
        <w:t>in order to</w:t>
      </w:r>
      <w:proofErr w:type="gramEnd"/>
      <w:r w:rsidRPr="00B846B3">
        <w:t xml:space="preserve"> indicate more clearly the context of the message.</w:t>
      </w:r>
    </w:p>
    <w:p w14:paraId="54B330E4" w14:textId="77777777" w:rsidR="007D7C25" w:rsidRPr="00B846B3" w:rsidRDefault="007D7C25" w:rsidP="00E06602">
      <w:pPr>
        <w:pStyle w:val="SCSAAppendixHeading3"/>
      </w:pPr>
      <w:r w:rsidRPr="00B846B3">
        <w:t>Form</w:t>
      </w:r>
    </w:p>
    <w:p w14:paraId="79677FAE" w14:textId="6FF3AEE5" w:rsidR="007D7C25" w:rsidRPr="00B846B3" w:rsidRDefault="007D7C25" w:rsidP="0025608D">
      <w:r w:rsidRPr="00B846B3">
        <w:t>Forms contain a series of questions asked of individuals to obtain information about a given position, focus</w:t>
      </w:r>
      <w:r w:rsidR="00FA4202">
        <w:t>,</w:t>
      </w:r>
      <w:r w:rsidRPr="00B846B3">
        <w:t xml:space="preserve"> topic etc. In their design, they have a title, contact details and questions. Forms may include categories. The language of forms is often objective and includes descriptive words, a range of tenses and a variety of questions to address. As a response, students could be asked to complete a form or respond to questions or criteria in an </w:t>
      </w:r>
      <w:proofErr w:type="gramStart"/>
      <w:r w:rsidRPr="00B846B3">
        <w:t>application</w:t>
      </w:r>
      <w:r w:rsidR="00E713AB">
        <w:t>;</w:t>
      </w:r>
      <w:proofErr w:type="gramEnd"/>
      <w:r w:rsidRPr="00B846B3">
        <w:t xml:space="preserve"> for example, for a job.</w:t>
      </w:r>
    </w:p>
    <w:p w14:paraId="129A22C9" w14:textId="00440558" w:rsidR="007D7C25" w:rsidRPr="00B846B3" w:rsidRDefault="007D7C25" w:rsidP="00E06602">
      <w:pPr>
        <w:pStyle w:val="SCSAAppendixHeading3"/>
      </w:pPr>
      <w:r w:rsidRPr="00B846B3">
        <w:t>Image</w:t>
      </w:r>
    </w:p>
    <w:p w14:paraId="3E353423" w14:textId="6E1B9435" w:rsidR="007D7C25" w:rsidRDefault="007D7C25" w:rsidP="0025608D">
      <w:pPr>
        <w:spacing w:after="0"/>
      </w:pPr>
      <w:r w:rsidRPr="00B846B3">
        <w:t xml:space="preserve">Images can frequently be used on their own, as they </w:t>
      </w:r>
      <w:r w:rsidR="00E713AB">
        <w:t xml:space="preserve">can </w:t>
      </w:r>
      <w:r w:rsidRPr="00B846B3">
        <w:t>communicate ideas in much more complete and complex ways than words alone. At other times, they are included with a title or caption or other text as a stimulus for response. Images should always complement and provide information on the topic or text.</w:t>
      </w:r>
      <w:r>
        <w:br w:type="page"/>
      </w:r>
    </w:p>
    <w:p w14:paraId="1A1E089F" w14:textId="77777777" w:rsidR="007D7C25" w:rsidRPr="00B846B3" w:rsidRDefault="007D7C25" w:rsidP="00E06602">
      <w:pPr>
        <w:pStyle w:val="SCSAAppendixHeading3"/>
      </w:pPr>
      <w:r w:rsidRPr="00B846B3">
        <w:lastRenderedPageBreak/>
        <w:t>Infographic</w:t>
      </w:r>
    </w:p>
    <w:p w14:paraId="0D3D7071" w14:textId="77777777" w:rsidR="007D7C25" w:rsidRPr="00B846B3" w:rsidRDefault="007D7C25" w:rsidP="0025608D">
      <w:r>
        <w:t>Infographics (information graphics) communicate information in a visual or graphic form. Images, charts, symbols, colour and text are used to convey knowledge, concepts or key messages quickly and clearly. Information in infographics can be presented in an objective or subjective way and the language used can be descriptive, factual or persuasive, depending on the context.</w:t>
      </w:r>
    </w:p>
    <w:p w14:paraId="090F46C4" w14:textId="77777777" w:rsidR="007D7C25" w:rsidRPr="00B846B3" w:rsidRDefault="007D7C25" w:rsidP="00E06602">
      <w:pPr>
        <w:pStyle w:val="SCSAAppendixHeading3"/>
      </w:pPr>
      <w:r w:rsidRPr="00B846B3">
        <w:t>Interview</w:t>
      </w:r>
    </w:p>
    <w:p w14:paraId="2A1A8B05" w14:textId="04CBAD9A" w:rsidR="007D7C25" w:rsidRPr="00B846B3" w:rsidRDefault="007D7C25" w:rsidP="0025608D">
      <w:r w:rsidRPr="00B846B3">
        <w:t xml:space="preserve">In both spoken </w:t>
      </w:r>
      <w:r>
        <w:t>and</w:t>
      </w:r>
      <w:r w:rsidRPr="00B846B3">
        <w:t xml:space="preserve"> written form, interviews often begin with an exchange of opening salutations, followed by a question or statement and then a two-way sustained interaction. The language is often authentic, informal and conversational in style, sometimes with interjections, incomplete sentences</w:t>
      </w:r>
      <w:r w:rsidR="00E713AB">
        <w:t>,</w:t>
      </w:r>
      <w:r w:rsidRPr="00B846B3">
        <w:t xml:space="preserve"> and pauses and fillers to maintain the conversation. The register of interviews will often depend on the context and </w:t>
      </w:r>
      <w:r w:rsidR="00E713AB">
        <w:t xml:space="preserve">the </w:t>
      </w:r>
      <w:r w:rsidRPr="00B846B3">
        <w:t>relationship between participants.</w:t>
      </w:r>
    </w:p>
    <w:p w14:paraId="57541309" w14:textId="77777777" w:rsidR="007D7C25" w:rsidRPr="00B846B3" w:rsidRDefault="007D7C25" w:rsidP="00E06602">
      <w:pPr>
        <w:pStyle w:val="SCSAAppendixHeading3"/>
      </w:pPr>
      <w:r w:rsidRPr="00B846B3">
        <w:t>Journal entry</w:t>
      </w:r>
    </w:p>
    <w:p w14:paraId="4F6B2067" w14:textId="728967B2" w:rsidR="007D7C25" w:rsidRPr="00B846B3" w:rsidRDefault="007D7C25" w:rsidP="0025608D">
      <w:r w:rsidRPr="00B846B3">
        <w:t>Journal entries record personal reflections, comments, information, or</w:t>
      </w:r>
      <w:r w:rsidR="00E713AB">
        <w:t xml:space="preserve"> the</w:t>
      </w:r>
      <w:r w:rsidRPr="00B846B3">
        <w:t xml:space="preserve"> experiences of the writer. The language of journal entries should generally be informal and colloquial, and </w:t>
      </w:r>
      <w:r w:rsidR="00E713AB" w:rsidRPr="00B846B3">
        <w:t>entries</w:t>
      </w:r>
      <w:r w:rsidRPr="00B846B3">
        <w:t xml:space="preserve"> are often written in the first person. Entries use subjective language to give a clear sense of the writer’s personality and to explain their feelings and emotions. The layout should appear authentic, provide a sense of time and sequence, and possibly</w:t>
      </w:r>
      <w:r w:rsidR="00FA4202">
        <w:t xml:space="preserve"> include</w:t>
      </w:r>
      <w:r w:rsidRPr="00B846B3">
        <w:t xml:space="preserve"> a place name.</w:t>
      </w:r>
    </w:p>
    <w:p w14:paraId="5BC6EAFB" w14:textId="77777777" w:rsidR="007D7C25" w:rsidRPr="00B846B3" w:rsidRDefault="007D7C25" w:rsidP="00E06602">
      <w:pPr>
        <w:pStyle w:val="SCSAAppendixHeading3"/>
      </w:pPr>
      <w:r w:rsidRPr="00B846B3">
        <w:t>Letter</w:t>
      </w:r>
    </w:p>
    <w:p w14:paraId="793177AC" w14:textId="3BE4E373" w:rsidR="007D7C25" w:rsidRPr="00B846B3" w:rsidRDefault="007D7C25" w:rsidP="0025608D">
      <w:pPr>
        <w:spacing w:after="200"/>
      </w:pPr>
      <w:r w:rsidRPr="00B846B3">
        <w:t xml:space="preserve">Formal letters are written communication in formal contexts to convey/request information, lodge a complaint or express an opinion. The layout of a formal letter must include the date, the address of </w:t>
      </w:r>
      <w:r w:rsidR="0057744D">
        <w:t xml:space="preserve">the </w:t>
      </w:r>
      <w:r w:rsidRPr="00B846B3">
        <w:t>sender and recipient</w:t>
      </w:r>
      <w:r w:rsidR="0057744D">
        <w:t>,</w:t>
      </w:r>
      <w:r w:rsidRPr="00B846B3">
        <w:t xml:space="preserve"> and a formal greeting and phrase of farewell. The language should be in </w:t>
      </w:r>
      <w:r w:rsidR="00D92406">
        <w:t xml:space="preserve">a </w:t>
      </w:r>
      <w:r w:rsidRPr="00B846B3">
        <w:t>formal register, and deal with a business or other specific topic. Common features of a formal letter are the use of objective language, full sentences and paragraphs, frequent use of formulaic language and a logical and cohesive sequence of ideas.</w:t>
      </w:r>
    </w:p>
    <w:p w14:paraId="79C8EF2D" w14:textId="65CD22AC" w:rsidR="007D7C25" w:rsidRPr="00B846B3" w:rsidRDefault="007D7C25" w:rsidP="00E06602">
      <w:r w:rsidRPr="00B846B3">
        <w:t>Informal letters are written communication with acquaintances, friends and family, to inform or to amuse. The layout of an informal letter can be less stylised than a formal letter</w:t>
      </w:r>
      <w:r w:rsidR="00FA4202">
        <w:t>,</w:t>
      </w:r>
      <w:r w:rsidRPr="00B846B3">
        <w:t xml:space="preserve"> possibly with only the date, the address of the sender, a casual greeting and a phrase of farewell. The language can be informal and </w:t>
      </w:r>
      <w:proofErr w:type="gramStart"/>
      <w:r w:rsidRPr="00B846B3">
        <w:t>colloquial</w:t>
      </w:r>
      <w:proofErr w:type="gramEnd"/>
      <w:r w:rsidRPr="00B846B3">
        <w:t xml:space="preserve"> and the content can be simple and casual. Common features of an informal letter are the use of subjective </w:t>
      </w:r>
      <w:r w:rsidRPr="00E06602">
        <w:t>language</w:t>
      </w:r>
      <w:r w:rsidRPr="00B846B3">
        <w:t xml:space="preserve">, </w:t>
      </w:r>
      <w:r w:rsidR="0057744D">
        <w:t xml:space="preserve">a less complex </w:t>
      </w:r>
      <w:r w:rsidRPr="00B846B3">
        <w:t>sentence structure than in formal letters</w:t>
      </w:r>
      <w:r w:rsidR="0057744D">
        <w:t>,</w:t>
      </w:r>
      <w:r w:rsidRPr="00B846B3">
        <w:t xml:space="preserve"> and a logical and cohesive sequence of ideas.</w:t>
      </w:r>
    </w:p>
    <w:p w14:paraId="2C8C8E8E" w14:textId="77777777" w:rsidR="007D7C25" w:rsidRPr="00B846B3" w:rsidRDefault="007D7C25" w:rsidP="00E06602">
      <w:pPr>
        <w:pStyle w:val="SCSAAppendixHeading3"/>
      </w:pPr>
      <w:r w:rsidRPr="00B846B3">
        <w:t>Message</w:t>
      </w:r>
    </w:p>
    <w:p w14:paraId="2745A525" w14:textId="4CD58AF4" w:rsidR="007D7C25" w:rsidRPr="00B846B3" w:rsidRDefault="007D7C25" w:rsidP="0025608D">
      <w:r w:rsidRPr="00B846B3">
        <w:t xml:space="preserve">In both spoken and written form, messages are objects of communication that inform, request, </w:t>
      </w:r>
      <w:proofErr w:type="spellStart"/>
      <w:r w:rsidRPr="00B846B3">
        <w:t>instruct or</w:t>
      </w:r>
      <w:proofErr w:type="spellEnd"/>
      <w:r w:rsidRPr="00B846B3">
        <w:t xml:space="preserve"> remind. The written forms are less formal than informal letters and are often used to convey information left on an answering machine, on a mobile phone or in a telephone call. They have a salutation and a signing off, but the content should be brief and to the </w:t>
      </w:r>
      <w:proofErr w:type="gramStart"/>
      <w:r w:rsidRPr="00B846B3">
        <w:t>point, and</w:t>
      </w:r>
      <w:proofErr w:type="gramEnd"/>
      <w:r w:rsidRPr="00B846B3">
        <w:t xml:space="preserve"> convey a specific piece of information with little extra detail.</w:t>
      </w:r>
    </w:p>
    <w:p w14:paraId="35DD41D3" w14:textId="77777777" w:rsidR="007D7C25" w:rsidRPr="00B846B3" w:rsidRDefault="007D7C25" w:rsidP="00E06602">
      <w:pPr>
        <w:pStyle w:val="SCSAAppendixHeading3"/>
      </w:pPr>
      <w:r w:rsidRPr="00B846B3">
        <w:t>Note</w:t>
      </w:r>
    </w:p>
    <w:p w14:paraId="04331D23" w14:textId="75DAD050" w:rsidR="007D7C25" w:rsidRDefault="007D7C25" w:rsidP="0025608D">
      <w:r w:rsidRPr="00B846B3">
        <w:t xml:space="preserve">Notes are written to inform, request, </w:t>
      </w:r>
      <w:proofErr w:type="spellStart"/>
      <w:r w:rsidRPr="00B846B3">
        <w:t>instruct or</w:t>
      </w:r>
      <w:proofErr w:type="spellEnd"/>
      <w:r w:rsidRPr="00B846B3">
        <w:t xml:space="preserve"> remind. They are less formal than informal letters. Notes have a salutation and a signing off, but the content should be brief and to the </w:t>
      </w:r>
      <w:proofErr w:type="gramStart"/>
      <w:r w:rsidRPr="00B846B3">
        <w:t>point, and</w:t>
      </w:r>
      <w:proofErr w:type="gramEnd"/>
      <w:r w:rsidRPr="00B846B3">
        <w:t xml:space="preserve"> convey a specific piece of information with little extra detail.</w:t>
      </w:r>
      <w:r>
        <w:br w:type="page"/>
      </w:r>
    </w:p>
    <w:p w14:paraId="37F18741" w14:textId="77777777" w:rsidR="007D7C25" w:rsidRPr="00B846B3" w:rsidRDefault="007D7C25" w:rsidP="00E06602">
      <w:pPr>
        <w:pStyle w:val="SCSAAppendixHeading3"/>
      </w:pPr>
      <w:r w:rsidRPr="00B846B3">
        <w:lastRenderedPageBreak/>
        <w:t>Plan</w:t>
      </w:r>
    </w:p>
    <w:p w14:paraId="47DEA3A7" w14:textId="54C58E99" w:rsidR="007D7C25" w:rsidRPr="00B846B3" w:rsidRDefault="007D7C25" w:rsidP="008272C1">
      <w:r w:rsidRPr="00B846B3">
        <w:t xml:space="preserve">Plans are created by individuals to record what they are going to do. They can be any diagram or list of steps, with timing and resources used, to achieve an objective. Plans provide specific details, and depending on the context, may be either in </w:t>
      </w:r>
      <w:r w:rsidR="00D92406">
        <w:t xml:space="preserve">a </w:t>
      </w:r>
      <w:r w:rsidRPr="00B846B3">
        <w:t>formal or informal register, present a range of tenses, or contain language that can be subjective or objective, descriptive, factual, judgemental, humorous, emotive or persuasive.</w:t>
      </w:r>
    </w:p>
    <w:p w14:paraId="43390BBE" w14:textId="3FC3E823" w:rsidR="007D7C25" w:rsidRPr="00B846B3" w:rsidRDefault="007D7C25" w:rsidP="0025608D">
      <w:r w:rsidRPr="00B846B3">
        <w:t xml:space="preserve">Plans can also be a form of </w:t>
      </w:r>
      <w:r w:rsidR="003E3E13">
        <w:t>e</w:t>
      </w:r>
      <w:r w:rsidR="003E3E13" w:rsidRPr="003E3E13">
        <w:t>xpressing meaning through symbols</w:t>
      </w:r>
      <w:r w:rsidRPr="00B846B3">
        <w:t xml:space="preserve">, governed by a set of conventions, that aim to instruct, inform, or communicate a sense of place. Plans are usually in a formal register and frequently use formulaic expressions. They </w:t>
      </w:r>
      <w:r w:rsidR="008F511B">
        <w:t>may</w:t>
      </w:r>
      <w:r w:rsidR="008F511B" w:rsidRPr="00B846B3">
        <w:t xml:space="preserve"> </w:t>
      </w:r>
      <w:r w:rsidRPr="00B846B3">
        <w:t xml:space="preserve">have a title, orientation, scale, longitude and latitude, an index grid and a </w:t>
      </w:r>
      <w:r w:rsidR="003E3E13">
        <w:t>key</w:t>
      </w:r>
      <w:r w:rsidRPr="00B846B3">
        <w:t>.</w:t>
      </w:r>
    </w:p>
    <w:p w14:paraId="7E845C33" w14:textId="77777777" w:rsidR="007D7C25" w:rsidRPr="00B846B3" w:rsidRDefault="007D7C25" w:rsidP="00E06602">
      <w:pPr>
        <w:pStyle w:val="SCSAAppendixHeading3"/>
      </w:pPr>
      <w:r w:rsidRPr="00B846B3">
        <w:t>Poem</w:t>
      </w:r>
    </w:p>
    <w:p w14:paraId="36D20B1C" w14:textId="0BCC75BD" w:rsidR="007D7C25" w:rsidRPr="006C4507" w:rsidRDefault="007D7C25" w:rsidP="0025608D">
      <w:pPr>
        <w:rPr>
          <w:spacing w:val="-2"/>
        </w:rPr>
      </w:pPr>
      <w:r w:rsidRPr="006C4507">
        <w:rPr>
          <w:spacing w:val="-2"/>
        </w:rPr>
        <w:t xml:space="preserve">Poems are sets of words that convey an experience, idea or emotion. Poems </w:t>
      </w:r>
      <w:r w:rsidR="00FA4202" w:rsidRPr="006C4507">
        <w:rPr>
          <w:spacing w:val="-2"/>
        </w:rPr>
        <w:t xml:space="preserve">can be </w:t>
      </w:r>
      <w:r w:rsidRPr="006C4507">
        <w:rPr>
          <w:spacing w:val="-2"/>
        </w:rPr>
        <w:t>used to introduce language structures and new vocabulary. A whole poem or a selection of lines from a poem can be used as a basis for comprehension. The language in poems</w:t>
      </w:r>
      <w:r w:rsidR="00FA4202" w:rsidRPr="006C4507">
        <w:rPr>
          <w:spacing w:val="-2"/>
        </w:rPr>
        <w:t xml:space="preserve"> used in the course</w:t>
      </w:r>
      <w:r w:rsidRPr="006C4507">
        <w:rPr>
          <w:spacing w:val="-2"/>
        </w:rPr>
        <w:t xml:space="preserve"> must be accessible.</w:t>
      </w:r>
    </w:p>
    <w:p w14:paraId="3301114E" w14:textId="77777777" w:rsidR="007D7C25" w:rsidRPr="00B846B3" w:rsidRDefault="007D7C25" w:rsidP="00E06602">
      <w:pPr>
        <w:pStyle w:val="SCSAAppendixHeading3"/>
      </w:pPr>
      <w:r w:rsidRPr="00B846B3">
        <w:t>Presentation</w:t>
      </w:r>
    </w:p>
    <w:p w14:paraId="4B01B8E6" w14:textId="647CF21C" w:rsidR="007D7C25" w:rsidRPr="00B846B3" w:rsidRDefault="007D7C25" w:rsidP="0025608D">
      <w:r>
        <w:t xml:space="preserve">Presentations communicate ideas, opinions and attitudes. Their aim is to entertain, inform or persuade their audience. A presentation begins with a statement of purpose, is followed by an explanation or presentation of an </w:t>
      </w:r>
      <w:proofErr w:type="gramStart"/>
      <w:r>
        <w:t>argument</w:t>
      </w:r>
      <w:r w:rsidR="006D1984">
        <w:t>,</w:t>
      </w:r>
      <w:r>
        <w:t xml:space="preserve"> and</w:t>
      </w:r>
      <w:proofErr w:type="gramEnd"/>
      <w:r>
        <w:t xml:space="preserve"> ends with some concluding remarks. The language used in presentations is often subjective, as the presenter is seeking to persuade and engage the audience through descriptive words, humour and anecdotes.</w:t>
      </w:r>
    </w:p>
    <w:p w14:paraId="1C1F280C" w14:textId="77777777" w:rsidR="007D7C25" w:rsidRPr="00B846B3" w:rsidRDefault="007D7C25" w:rsidP="00E06602">
      <w:pPr>
        <w:pStyle w:val="SCSAAppendixHeading3"/>
      </w:pPr>
      <w:r w:rsidRPr="00B846B3">
        <w:t>Review</w:t>
      </w:r>
    </w:p>
    <w:p w14:paraId="72501BB0" w14:textId="376BD37F" w:rsidR="007D7C25" w:rsidRPr="00B846B3" w:rsidRDefault="007D7C25" w:rsidP="0025608D">
      <w:r w:rsidRPr="00B846B3">
        <w:t xml:space="preserve">Reviews are evaluations of </w:t>
      </w:r>
      <w:r w:rsidR="00FA4202">
        <w:t>works</w:t>
      </w:r>
      <w:r w:rsidRPr="00B846B3">
        <w:t xml:space="preserve"> such as films, songs, musical performances, novels or stories. The plot summary and description of the work or performance form </w:t>
      </w:r>
      <w:proofErr w:type="gramStart"/>
      <w:r w:rsidRPr="00B846B3">
        <w:t>the majority of</w:t>
      </w:r>
      <w:proofErr w:type="gramEnd"/>
      <w:r w:rsidRPr="00B846B3">
        <w:t xml:space="preserve"> the review. The language and structure are formal; however, more personal and evaluative comments are often included. A title should be given.</w:t>
      </w:r>
    </w:p>
    <w:p w14:paraId="06432C26" w14:textId="77777777" w:rsidR="007D7C25" w:rsidRPr="00B846B3" w:rsidRDefault="007D7C25" w:rsidP="00E06602">
      <w:pPr>
        <w:pStyle w:val="SCSAAppendixHeading3"/>
      </w:pPr>
      <w:r w:rsidRPr="00B846B3">
        <w:t>Role play</w:t>
      </w:r>
    </w:p>
    <w:p w14:paraId="5A014EFF" w14:textId="4E6DABD9" w:rsidR="007D7C25" w:rsidRPr="00B846B3" w:rsidRDefault="007D7C25" w:rsidP="0025608D">
      <w:r w:rsidRPr="00B846B3">
        <w:t>In both spoken and written form, role plays are used to communicate and exchange ideas, information, opinions and experiences. Role plays would generally have only two speakers, but each speaker must be clearly identified. A role play often begins with an exchange of opening salutations, followed by a question or statement and then a two-way sustained interaction. The language is often authentic, informal and conversational in style, sometimes with interjections, incomplete sentences and pauses and fillers to maintain the conversation. The language level of role plays will often depend on the context and</w:t>
      </w:r>
      <w:r w:rsidR="00FA4202">
        <w:t xml:space="preserve"> the</w:t>
      </w:r>
      <w:r w:rsidRPr="00B846B3">
        <w:t xml:space="preserve"> relationship between participants.</w:t>
      </w:r>
    </w:p>
    <w:p w14:paraId="7F407861" w14:textId="77777777" w:rsidR="007D7C25" w:rsidRPr="00B846B3" w:rsidRDefault="007D7C25" w:rsidP="00E06602">
      <w:pPr>
        <w:pStyle w:val="SCSAAppendixHeading3"/>
      </w:pPr>
      <w:r w:rsidRPr="00B846B3">
        <w:t>Script – speech, interview, dialogue</w:t>
      </w:r>
    </w:p>
    <w:p w14:paraId="67572915" w14:textId="71BA2265" w:rsidR="007D7C25" w:rsidRDefault="007D7C25" w:rsidP="006C4507">
      <w:pPr>
        <w:spacing w:after="0"/>
      </w:pPr>
      <w:r w:rsidRPr="00B846B3">
        <w:t xml:space="preserve">Scripts are written forms of speeches, interviews or dialogues that communicate and exchange ideas, information, opinions and experiences. Scripts would generally have only two speakers, possibly an interviewer and an interviewee, but each speaker must be clearly identified. A script often begins with an exchange of opening salutations followed by a question or statement and then a two-way sustained interaction. The language is often authentic, informal and conversational in style, sometimes with interjections, incomplete sentences and pauses and fillers to maintain the conversation. The language level of scripts will often depend on the context and </w:t>
      </w:r>
      <w:r w:rsidR="00FA4202">
        <w:t xml:space="preserve">the </w:t>
      </w:r>
      <w:r w:rsidRPr="00B846B3">
        <w:t>relationship between participants.</w:t>
      </w:r>
    </w:p>
    <w:p w14:paraId="15CFF09C" w14:textId="77777777" w:rsidR="007D7C25" w:rsidRPr="00B846B3" w:rsidRDefault="007D7C25" w:rsidP="00E06602">
      <w:pPr>
        <w:pStyle w:val="SCSAAppendixHeading3"/>
      </w:pPr>
      <w:r w:rsidRPr="00B846B3">
        <w:lastRenderedPageBreak/>
        <w:t>Song</w:t>
      </w:r>
    </w:p>
    <w:p w14:paraId="654E4C50" w14:textId="14C48999" w:rsidR="007D7C25" w:rsidRPr="00B846B3" w:rsidRDefault="007D7C25" w:rsidP="0025608D">
      <w:r w:rsidRPr="00944FB8">
        <w:t xml:space="preserve">Songs are short poems or sets of words that are set to music and are meant to be sung. The lyrics of a song are used as a basis for comprehension, although it must be remembered that popular songs often contain colloquial language or slang that is difficult for students </w:t>
      </w:r>
      <w:r w:rsidR="003C3ADE">
        <w:t xml:space="preserve">to understand </w:t>
      </w:r>
      <w:r w:rsidRPr="00944FB8">
        <w:t>if they have not heard the song before.</w:t>
      </w:r>
    </w:p>
    <w:p w14:paraId="07D28962" w14:textId="77777777" w:rsidR="007D7C25" w:rsidRPr="00B846B3" w:rsidRDefault="007D7C25" w:rsidP="00E06602">
      <w:pPr>
        <w:pStyle w:val="SCSAAppendixHeading3"/>
      </w:pPr>
      <w:r w:rsidRPr="00B846B3">
        <w:t>Speech</w:t>
      </w:r>
    </w:p>
    <w:p w14:paraId="32ED32CB" w14:textId="448D1A97" w:rsidR="007D7C25" w:rsidRPr="00B846B3" w:rsidRDefault="007D7C25" w:rsidP="0025608D">
      <w:r w:rsidRPr="00B846B3">
        <w:t>Speeches</w:t>
      </w:r>
      <w:r w:rsidR="00670F97">
        <w:t>,</w:t>
      </w:r>
      <w:r w:rsidRPr="00B846B3">
        <w:t xml:space="preserve"> in their oral forms</w:t>
      </w:r>
      <w:r w:rsidR="00670F97">
        <w:t>,</w:t>
      </w:r>
      <w:r w:rsidRPr="00B846B3">
        <w:t xml:space="preserve"> communicate ideas, opinions and attitudes</w:t>
      </w:r>
      <w:r w:rsidR="00670F97">
        <w:t xml:space="preserve"> to</w:t>
      </w:r>
      <w:r w:rsidRPr="00B846B3">
        <w:t xml:space="preserve"> entertain, persuad</w:t>
      </w:r>
      <w:r w:rsidR="00670F97">
        <w:t>e</w:t>
      </w:r>
      <w:r w:rsidRPr="00B846B3">
        <w:t>, welcom</w:t>
      </w:r>
      <w:r w:rsidR="00670F97">
        <w:t>e</w:t>
      </w:r>
      <w:r w:rsidRPr="00B846B3">
        <w:t xml:space="preserve"> or thank their audience. A speech often begins with a statement of purpose followed by an explanation or sequence of events or presentation of </w:t>
      </w:r>
      <w:proofErr w:type="gramStart"/>
      <w:r w:rsidRPr="00B846B3">
        <w:t>argument, and</w:t>
      </w:r>
      <w:proofErr w:type="gramEnd"/>
      <w:r w:rsidRPr="00B846B3">
        <w:t xml:space="preserve"> ends with some concluding remarks. Descriptive words, formal or informal language and a range of tenses are typical in speeches. The language is often subjective, sometimes using slogans, catch phrases, humour and anecdotes to engage the audience.</w:t>
      </w:r>
    </w:p>
    <w:p w14:paraId="50C26671" w14:textId="77777777" w:rsidR="007D7C25" w:rsidRPr="00B846B3" w:rsidRDefault="007D7C25" w:rsidP="00E06602">
      <w:pPr>
        <w:pStyle w:val="SCSAAppendixHeading3"/>
      </w:pPr>
      <w:r w:rsidRPr="00B846B3">
        <w:t>Summary</w:t>
      </w:r>
    </w:p>
    <w:p w14:paraId="4CE0EEF1" w14:textId="77777777" w:rsidR="007D7C25" w:rsidRPr="00B846B3" w:rsidRDefault="007D7C25" w:rsidP="0025608D">
      <w:r w:rsidRPr="00B846B3">
        <w:t>Summaries present the essential points and relevant details from an original text. A summary will often have a title, an introduction, content and a conclusion. They often require the use of full sentences and may contain reported speech. The language of summaries may either be formal or informal.</w:t>
      </w:r>
    </w:p>
    <w:p w14:paraId="6C3B70FC" w14:textId="77777777" w:rsidR="007D7C25" w:rsidRPr="00B846B3" w:rsidRDefault="007D7C25" w:rsidP="00E06602">
      <w:pPr>
        <w:pStyle w:val="SCSAAppendixHeading3"/>
      </w:pPr>
      <w:r w:rsidRPr="00B846B3">
        <w:t>Table</w:t>
      </w:r>
    </w:p>
    <w:p w14:paraId="6BB6FFE1" w14:textId="2A2A54E4" w:rsidR="00047383" w:rsidRDefault="007D7C25" w:rsidP="0025608D">
      <w:pPr>
        <w:spacing w:after="0"/>
      </w:pPr>
      <w:r w:rsidRPr="00B846B3">
        <w:t>Tables organise and represent a set of data in a diagram or table. They may also visually represent knowledge, concepts, thoughts or ideas. Tables are typically graphical, containing very little text; however</w:t>
      </w:r>
      <w:r w:rsidR="00670F97">
        <w:t>,</w:t>
      </w:r>
      <w:r w:rsidRPr="00B846B3">
        <w:t xml:space="preserve"> they do include a title that provides a succinct description of what the data in the chart or table refers to. They are usually in a formal register.</w:t>
      </w:r>
      <w:r w:rsidR="00047383">
        <w:br w:type="page"/>
      </w:r>
    </w:p>
    <w:p w14:paraId="47C75382" w14:textId="77777777" w:rsidR="0025608D" w:rsidRPr="00B23650" w:rsidRDefault="0025608D" w:rsidP="00CD5264">
      <w:pPr>
        <w:pStyle w:val="SCSAAppendixHeading2"/>
      </w:pPr>
      <w:r w:rsidRPr="00B23650">
        <w:lastRenderedPageBreak/>
        <w:t>Styles of writing</w:t>
      </w:r>
    </w:p>
    <w:p w14:paraId="44DB6AD5" w14:textId="77777777" w:rsidR="0025608D" w:rsidRPr="003675A4" w:rsidRDefault="0025608D" w:rsidP="00E06602">
      <w:pPr>
        <w:pStyle w:val="SCSAAppendixHeading3"/>
      </w:pPr>
      <w:r w:rsidRPr="003675A4">
        <w:t>Descriptive</w:t>
      </w:r>
    </w:p>
    <w:p w14:paraId="309E4798" w14:textId="5F03F723" w:rsidR="0025608D" w:rsidRPr="003675A4" w:rsidRDefault="0025608D" w:rsidP="0025608D">
      <w:r w:rsidRPr="003675A4">
        <w:t>Descriptive writing engages the reader’s attention as the writer paints a picture through words to make the reader see what they have seen. The writer uses precisely chosen vocabulary with evocative adjectives and adverbs, similes and metaphors to create a vivid impression of a person, place, object or event</w:t>
      </w:r>
      <w:r w:rsidR="00DA3BC1">
        <w:t>, a character or</w:t>
      </w:r>
      <w:r w:rsidRPr="003675A4">
        <w:t xml:space="preserve"> a particular mood</w:t>
      </w:r>
      <w:r w:rsidR="00DA3BC1">
        <w:t xml:space="preserve"> or</w:t>
      </w:r>
      <w:r w:rsidRPr="003675A4">
        <w:t xml:space="preserve"> atmosphere. Descriptive writing evokes feelings and attitudes using connotative language. The writing is structured and ordered, using active verbs and varied sentences, at times with sensory descriptions to increase the reader’s experience.</w:t>
      </w:r>
    </w:p>
    <w:p w14:paraId="432D605E" w14:textId="77777777" w:rsidR="0025608D" w:rsidRPr="003675A4" w:rsidRDefault="0025608D" w:rsidP="00E06602">
      <w:pPr>
        <w:pStyle w:val="SCSAAppendixHeading3"/>
      </w:pPr>
      <w:r w:rsidRPr="003675A4">
        <w:t>Informative</w:t>
      </w:r>
    </w:p>
    <w:p w14:paraId="40596B70" w14:textId="5A1017CF" w:rsidR="00DA3BC1" w:rsidRPr="001636D1" w:rsidRDefault="00DA3BC1" w:rsidP="00DA3BC1">
      <w:pPr>
        <w:spacing w:line="269" w:lineRule="auto"/>
      </w:pPr>
      <w:r w:rsidRPr="001636D1">
        <w:t xml:space="preserve">Informative writing conveys information as clearly, comprehensively and accurately as possible. The language should generally be formal and in an objective style with impersonal expressions used. Normally, no </w:t>
      </w:r>
      <w:proofErr w:type="gramStart"/>
      <w:r w:rsidRPr="001636D1">
        <w:t>particular point</w:t>
      </w:r>
      <w:proofErr w:type="gramEnd"/>
      <w:r w:rsidRPr="001636D1">
        <w:t xml:space="preserve"> of view is conveyed; rather, facts, examples, explanations, analogies and sometimes statistical information, quotations and reference</w:t>
      </w:r>
      <w:r>
        <w:t>s are provided as evidence. The</w:t>
      </w:r>
      <w:r w:rsidR="00E06602">
        <w:t xml:space="preserve"> </w:t>
      </w:r>
      <w:r w:rsidRPr="001636D1">
        <w:t>language is clear and unambiguous, and information is structured and sequenced logica</w:t>
      </w:r>
      <w:r>
        <w:t>lly. The</w:t>
      </w:r>
      <w:r w:rsidR="00E06602">
        <w:t xml:space="preserve"> </w:t>
      </w:r>
      <w:r w:rsidRPr="001636D1">
        <w:t>writing contains few adjectives, adverbs and images except as examples or analogies in explanation.</w:t>
      </w:r>
    </w:p>
    <w:p w14:paraId="417B7A2F" w14:textId="77777777" w:rsidR="00DA3BC1" w:rsidRPr="001636D1" w:rsidRDefault="00DA3BC1" w:rsidP="00E06602">
      <w:pPr>
        <w:pStyle w:val="SCSAAppendixHeading3"/>
      </w:pPr>
      <w:r w:rsidRPr="001636D1">
        <w:t>Personal</w:t>
      </w:r>
    </w:p>
    <w:p w14:paraId="390B3664" w14:textId="362CD0C8" w:rsidR="00DA3BC1" w:rsidRPr="001636D1" w:rsidRDefault="00DA3BC1" w:rsidP="00DA3BC1">
      <w:pPr>
        <w:spacing w:line="269" w:lineRule="auto"/>
      </w:pPr>
      <w:r w:rsidRPr="001636D1">
        <w:t>Personal (expressive) writing refers to various forms of writing used for recording, sharing or describing personal experiences, events or ideas. It establish</w:t>
      </w:r>
      <w:r>
        <w:t>es</w:t>
      </w:r>
      <w:r w:rsidRPr="001636D1">
        <w:t xml:space="preserve"> a relationship between the writer and the reader and create</w:t>
      </w:r>
      <w:r>
        <w:t>s</w:t>
      </w:r>
      <w:r w:rsidRPr="001636D1">
        <w:t xml:space="preserve"> a sense of</w:t>
      </w:r>
      <w:r>
        <w:t xml:space="preserve"> the</w:t>
      </w:r>
      <w:r w:rsidRPr="001636D1">
        <w:t xml:space="preserve"> personality </w:t>
      </w:r>
      <w:r>
        <w:t>of</w:t>
      </w:r>
      <w:r w:rsidRPr="001636D1">
        <w:t xml:space="preserve"> the writer in the reader’s mind. The writer attempts to unravel </w:t>
      </w:r>
      <w:r>
        <w:t>their</w:t>
      </w:r>
      <w:r w:rsidRPr="001636D1">
        <w:t xml:space="preserve"> feelings or ideas and emph</w:t>
      </w:r>
      <w:r>
        <w:t>a</w:t>
      </w:r>
      <w:r w:rsidRPr="001636D1">
        <w:t xml:space="preserve">sise ideas, opinions, feelings and impressions rather than factual, objective information. Personal writing is </w:t>
      </w:r>
      <w:r w:rsidR="00493188">
        <w:t>generally</w:t>
      </w:r>
      <w:r w:rsidR="00493188" w:rsidRPr="001636D1">
        <w:t xml:space="preserve"> </w:t>
      </w:r>
      <w:r w:rsidRPr="001636D1">
        <w:t>composed in the first and/or second person in a subjective, informal style and often include</w:t>
      </w:r>
      <w:r>
        <w:t>s</w:t>
      </w:r>
      <w:r w:rsidRPr="001636D1">
        <w:t xml:space="preserve"> emotive language.</w:t>
      </w:r>
    </w:p>
    <w:p w14:paraId="7E326195" w14:textId="77777777" w:rsidR="00DA3BC1" w:rsidRPr="001636D1" w:rsidRDefault="00DA3BC1" w:rsidP="00E06602">
      <w:pPr>
        <w:pStyle w:val="SCSAAppendixHeading3"/>
      </w:pPr>
      <w:r w:rsidRPr="001636D1">
        <w:t>Persuasive</w:t>
      </w:r>
    </w:p>
    <w:p w14:paraId="6DD6875D" w14:textId="77777777" w:rsidR="00DA3BC1" w:rsidRPr="001636D1" w:rsidRDefault="00DA3BC1" w:rsidP="00DA3BC1">
      <w:pPr>
        <w:spacing w:line="269" w:lineRule="auto"/>
      </w:pPr>
      <w:r w:rsidRPr="001636D1">
        <w:t xml:space="preserve">Persuasive writing aims to convert the reader to a particular point of view or attitude </w:t>
      </w:r>
      <w:proofErr w:type="gramStart"/>
      <w:r w:rsidRPr="001636D1">
        <w:t>in order to</w:t>
      </w:r>
      <w:proofErr w:type="gramEnd"/>
      <w:r w:rsidRPr="001636D1">
        <w:t xml:space="preserve"> convince them to act or respond in a certain way. The writer attempts to manipulate the reader’s emotions and opinions, giving logical reasons and supporting evidence to defend the position or recommend action. The language used may be extravagant, using exaggeration, superlatives, and humour to create a relationship between the writer and the reader.</w:t>
      </w:r>
    </w:p>
    <w:p w14:paraId="5A13ECE6" w14:textId="77777777" w:rsidR="00DA3BC1" w:rsidRPr="001636D1" w:rsidRDefault="00DA3BC1" w:rsidP="00E06602">
      <w:pPr>
        <w:pStyle w:val="SCSAAppendixHeading3"/>
      </w:pPr>
      <w:r w:rsidRPr="001636D1">
        <w:t>Reflective</w:t>
      </w:r>
    </w:p>
    <w:p w14:paraId="497425F8" w14:textId="7B8F375E" w:rsidR="00DA3BC1" w:rsidRPr="001636D1" w:rsidRDefault="00DA3BC1" w:rsidP="00DA3BC1">
      <w:pPr>
        <w:spacing w:line="269" w:lineRule="auto"/>
      </w:pPr>
      <w:r w:rsidRPr="001636D1">
        <w:t>Reflective writing explore</w:t>
      </w:r>
      <w:r>
        <w:t>s</w:t>
      </w:r>
      <w:r w:rsidRPr="001636D1">
        <w:t xml:space="preserve"> opinions or events for greater understanding and tr</w:t>
      </w:r>
      <w:r>
        <w:t>ies</w:t>
      </w:r>
      <w:r w:rsidRPr="001636D1">
        <w:t xml:space="preserve"> to convey something personal to the reader. Generally using a personal voice, it allows the writer to examine their own beliefs, values and attitudes. The language used is often emotive, as </w:t>
      </w:r>
      <w:r w:rsidR="00117079">
        <w:t xml:space="preserve">reflective </w:t>
      </w:r>
      <w:r w:rsidRPr="001636D1">
        <w:t>writing involves personal responses to experiences, events, opinions and situations.</w:t>
      </w:r>
    </w:p>
    <w:p w14:paraId="02F34C01" w14:textId="44AEDD94" w:rsidR="00B047B7" w:rsidRPr="0025608D" w:rsidRDefault="00B047B7" w:rsidP="0025608D">
      <w:pPr>
        <w:spacing w:after="0"/>
      </w:pPr>
      <w:r w:rsidRPr="0025608D">
        <w:br w:type="page"/>
      </w:r>
    </w:p>
    <w:p w14:paraId="4AB77E61" w14:textId="77777777" w:rsidR="00C41D93" w:rsidRDefault="00C41D93" w:rsidP="00CD5264">
      <w:pPr>
        <w:pStyle w:val="SCSAAppendixHeading1"/>
      </w:pPr>
      <w:bookmarkStart w:id="61" w:name="_Toc382556834"/>
      <w:bookmarkStart w:id="62" w:name="_Toc219987720"/>
      <w:r w:rsidRPr="00A93F91">
        <w:lastRenderedPageBreak/>
        <w:t xml:space="preserve">Appendix </w:t>
      </w:r>
      <w:r>
        <w:t>3</w:t>
      </w:r>
      <w:r w:rsidRPr="00A93F91">
        <w:t xml:space="preserve"> – </w:t>
      </w:r>
      <w:r>
        <w:t>Elaborations of g</w:t>
      </w:r>
      <w:r w:rsidRPr="00244FD0">
        <w:t>rammatical items</w:t>
      </w:r>
      <w:bookmarkEnd w:id="61"/>
      <w:bookmarkEnd w:id="62"/>
    </w:p>
    <w:p w14:paraId="7C783C08" w14:textId="7441DCBB" w:rsidR="00C41D93" w:rsidRPr="003675A4" w:rsidRDefault="00C41D93" w:rsidP="00E026A0">
      <w:r w:rsidRPr="003675A4">
        <w:t>Elaborations are examples that accompany the grammatical items and sub-elements. They are intended to assist teachers to understand what is to be taught. They are not intended to be complete or comprehensive but are provided as support only.</w:t>
      </w:r>
    </w:p>
    <w:p w14:paraId="70FBA877" w14:textId="77777777" w:rsidR="00C41D93" w:rsidRPr="00D82332" w:rsidRDefault="00C41D93" w:rsidP="00C41D93">
      <w:pPr>
        <w:spacing w:after="0" w:line="120" w:lineRule="auto"/>
        <w:rPr>
          <w:sz w:val="2"/>
          <w:szCs w:val="2"/>
        </w:rPr>
      </w:pPr>
    </w:p>
    <w:p w14:paraId="273541E9" w14:textId="1018EDB2" w:rsidR="0014424B" w:rsidRPr="0014424B" w:rsidRDefault="0014424B" w:rsidP="00CD5264">
      <w:pPr>
        <w:pStyle w:val="SCSAAppendixHeading2"/>
      </w:pPr>
      <w:r w:rsidRPr="0014424B">
        <w:t>Unit 1</w:t>
      </w:r>
    </w:p>
    <w:tbl>
      <w:tblPr>
        <w:tblStyle w:val="SCSATable"/>
        <w:tblW w:w="5000" w:type="pct"/>
        <w:tblLook w:val="04A0" w:firstRow="1" w:lastRow="0" w:firstColumn="1" w:lastColumn="0" w:noHBand="0" w:noVBand="1"/>
      </w:tblPr>
      <w:tblGrid>
        <w:gridCol w:w="2106"/>
        <w:gridCol w:w="2957"/>
        <w:gridCol w:w="3997"/>
      </w:tblGrid>
      <w:tr w:rsidR="00C41D93" w:rsidRPr="00690519" w14:paraId="29EC082E" w14:textId="77777777" w:rsidTr="00E06602">
        <w:trPr>
          <w:cnfStyle w:val="100000000000" w:firstRow="1" w:lastRow="0" w:firstColumn="0" w:lastColumn="0" w:oddVBand="0" w:evenVBand="0" w:oddHBand="0" w:evenHBand="0" w:firstRowFirstColumn="0" w:firstRowLastColumn="0" w:lastRowFirstColumn="0" w:lastRowLastColumn="0"/>
          <w:cantSplit/>
        </w:trPr>
        <w:tc>
          <w:tcPr>
            <w:tcW w:w="2106" w:type="dxa"/>
            <w:hideMark/>
          </w:tcPr>
          <w:p w14:paraId="017ABE6B" w14:textId="77777777" w:rsidR="00C41D93" w:rsidRPr="00E06602" w:rsidRDefault="00C41D93" w:rsidP="00E06602">
            <w:r w:rsidRPr="00E06602">
              <w:t>Grammatical items</w:t>
            </w:r>
          </w:p>
        </w:tc>
        <w:tc>
          <w:tcPr>
            <w:tcW w:w="2957" w:type="dxa"/>
            <w:hideMark/>
          </w:tcPr>
          <w:p w14:paraId="5CE7B29C" w14:textId="77777777" w:rsidR="00C41D93" w:rsidRPr="00E06602" w:rsidRDefault="00C41D93" w:rsidP="00E06602">
            <w:r w:rsidRPr="00E06602">
              <w:t>Sub-elements</w:t>
            </w:r>
          </w:p>
        </w:tc>
        <w:tc>
          <w:tcPr>
            <w:tcW w:w="3997" w:type="dxa"/>
            <w:hideMark/>
          </w:tcPr>
          <w:p w14:paraId="3FBBFD2A" w14:textId="77777777" w:rsidR="00C41D93" w:rsidRPr="00E06602" w:rsidRDefault="00C41D93" w:rsidP="00E06602">
            <w:r w:rsidRPr="00E06602">
              <w:t>Elaborations</w:t>
            </w:r>
          </w:p>
        </w:tc>
      </w:tr>
      <w:tr w:rsidR="001B4E7A" w:rsidRPr="00690519" w14:paraId="65A7E093" w14:textId="77777777" w:rsidTr="00E06602">
        <w:trPr>
          <w:cantSplit/>
        </w:trPr>
        <w:tc>
          <w:tcPr>
            <w:tcW w:w="2106" w:type="dxa"/>
            <w:vMerge w:val="restart"/>
            <w:hideMark/>
          </w:tcPr>
          <w:p w14:paraId="72DFACDB" w14:textId="77777777" w:rsidR="001B4E7A" w:rsidRPr="00E06602" w:rsidRDefault="001B4E7A" w:rsidP="00E06602">
            <w:r w:rsidRPr="00E06602">
              <w:t>Adjectives</w:t>
            </w:r>
          </w:p>
        </w:tc>
        <w:tc>
          <w:tcPr>
            <w:tcW w:w="2957" w:type="dxa"/>
            <w:hideMark/>
          </w:tcPr>
          <w:p w14:paraId="09F7332A" w14:textId="390212ED" w:rsidR="001B4E7A" w:rsidRPr="00E06602" w:rsidRDefault="00C04828" w:rsidP="00E06602">
            <w:r w:rsidRPr="00E06602">
              <w:t>traits</w:t>
            </w:r>
          </w:p>
        </w:tc>
        <w:tc>
          <w:tcPr>
            <w:tcW w:w="3997" w:type="dxa"/>
            <w:hideMark/>
          </w:tcPr>
          <w:p w14:paraId="2541BACC" w14:textId="2EACCE78" w:rsidR="001B4E7A" w:rsidRPr="00E06602" w:rsidRDefault="001B4E7A" w:rsidP="00E06602">
            <w:pPr>
              <w:rPr>
                <w:lang w:eastAsia="ko-KR"/>
              </w:rPr>
            </w:pPr>
            <w:r w:rsidRPr="00E06602">
              <w:rPr>
                <w:rFonts w:hint="eastAsia"/>
                <w:lang w:eastAsia="ko-KR"/>
              </w:rPr>
              <w:t>선생님이</w:t>
            </w:r>
            <w:r w:rsidRPr="00E06602">
              <w:rPr>
                <w:rFonts w:hint="eastAsia"/>
                <w:lang w:eastAsia="ko-KR"/>
              </w:rPr>
              <w:t xml:space="preserve"> </w:t>
            </w:r>
            <w:r w:rsidRPr="00E06602">
              <w:rPr>
                <w:rFonts w:hint="eastAsia"/>
                <w:lang w:eastAsia="ko-KR"/>
              </w:rPr>
              <w:t>젊어요</w:t>
            </w:r>
            <w:r w:rsidRPr="00E06602">
              <w:rPr>
                <w:rFonts w:hint="eastAsia"/>
                <w:lang w:eastAsia="ko-KR"/>
              </w:rPr>
              <w:t>.</w:t>
            </w:r>
          </w:p>
        </w:tc>
      </w:tr>
      <w:tr w:rsidR="001B4E7A" w:rsidRPr="00690519" w14:paraId="4F7F5ADD" w14:textId="77777777" w:rsidTr="00E06602">
        <w:trPr>
          <w:cantSplit/>
        </w:trPr>
        <w:tc>
          <w:tcPr>
            <w:tcW w:w="2106" w:type="dxa"/>
            <w:vMerge/>
          </w:tcPr>
          <w:p w14:paraId="5860578A" w14:textId="77777777" w:rsidR="001B4E7A" w:rsidRPr="00E06602" w:rsidRDefault="001B4E7A" w:rsidP="00E06602"/>
        </w:tc>
        <w:tc>
          <w:tcPr>
            <w:tcW w:w="2957" w:type="dxa"/>
          </w:tcPr>
          <w:p w14:paraId="030B24B3" w14:textId="104519A8" w:rsidR="001B4E7A" w:rsidRPr="00E06602" w:rsidRDefault="006D1984" w:rsidP="00E06602">
            <w:r w:rsidRPr="00E06602">
              <w:t>f</w:t>
            </w:r>
            <w:r w:rsidR="001B4E7A" w:rsidRPr="00E06602">
              <w:t>eelings</w:t>
            </w:r>
          </w:p>
        </w:tc>
        <w:tc>
          <w:tcPr>
            <w:tcW w:w="3997" w:type="dxa"/>
          </w:tcPr>
          <w:p w14:paraId="5D8B9927" w14:textId="7A56A728" w:rsidR="001B4E7A" w:rsidRPr="00E06602" w:rsidRDefault="001B4E7A" w:rsidP="00E06602">
            <w:pPr>
              <w:rPr>
                <w:lang w:eastAsia="ko-KR"/>
              </w:rPr>
            </w:pPr>
            <w:r w:rsidRPr="00E06602">
              <w:rPr>
                <w:rFonts w:hint="eastAsia"/>
                <w:lang w:eastAsia="ko-KR"/>
              </w:rPr>
              <w:t>오늘은</w:t>
            </w:r>
            <w:r w:rsidRPr="00E06602">
              <w:rPr>
                <w:rFonts w:hint="eastAsia"/>
                <w:lang w:eastAsia="ko-KR"/>
              </w:rPr>
              <w:t xml:space="preserve"> </w:t>
            </w:r>
            <w:r w:rsidRPr="00E06602">
              <w:rPr>
                <w:rFonts w:hint="eastAsia"/>
                <w:lang w:eastAsia="ko-KR"/>
              </w:rPr>
              <w:t>피곤해요</w:t>
            </w:r>
            <w:r w:rsidRPr="00E06602">
              <w:rPr>
                <w:rFonts w:hint="eastAsia"/>
                <w:lang w:eastAsia="ko-KR"/>
              </w:rPr>
              <w:t>.</w:t>
            </w:r>
          </w:p>
        </w:tc>
      </w:tr>
      <w:tr w:rsidR="001B4E7A" w:rsidRPr="00690519" w14:paraId="365558A2" w14:textId="77777777" w:rsidTr="00E06602">
        <w:trPr>
          <w:cantSplit/>
        </w:trPr>
        <w:tc>
          <w:tcPr>
            <w:tcW w:w="2106" w:type="dxa"/>
            <w:vMerge/>
            <w:hideMark/>
          </w:tcPr>
          <w:p w14:paraId="745F57A4" w14:textId="77777777" w:rsidR="001B4E7A" w:rsidRPr="00E06602" w:rsidRDefault="001B4E7A" w:rsidP="00E06602"/>
        </w:tc>
        <w:tc>
          <w:tcPr>
            <w:tcW w:w="2957" w:type="dxa"/>
            <w:hideMark/>
          </w:tcPr>
          <w:p w14:paraId="08B23288" w14:textId="45F5FFD9" w:rsidR="001B4E7A" w:rsidRPr="00E06602" w:rsidRDefault="006D1984" w:rsidP="00E06602">
            <w:r w:rsidRPr="00E06602">
              <w:t>q</w:t>
            </w:r>
            <w:r w:rsidR="001B4E7A" w:rsidRPr="00E06602">
              <w:t>ualitative</w:t>
            </w:r>
          </w:p>
        </w:tc>
        <w:tc>
          <w:tcPr>
            <w:tcW w:w="3997" w:type="dxa"/>
            <w:hideMark/>
          </w:tcPr>
          <w:p w14:paraId="374939F0" w14:textId="77777777" w:rsidR="001B4E7A" w:rsidRPr="00E06602" w:rsidRDefault="001B4E7A" w:rsidP="00E06602">
            <w:pPr>
              <w:rPr>
                <w:lang w:eastAsia="ko-KR"/>
              </w:rPr>
            </w:pPr>
            <w:r w:rsidRPr="00E06602">
              <w:rPr>
                <w:rFonts w:hint="eastAsia"/>
                <w:lang w:eastAsia="ko-KR"/>
              </w:rPr>
              <w:t>꽃이</w:t>
            </w:r>
            <w:r w:rsidRPr="00E06602">
              <w:rPr>
                <w:rFonts w:hint="eastAsia"/>
                <w:lang w:eastAsia="ko-KR"/>
              </w:rPr>
              <w:t xml:space="preserve"> </w:t>
            </w:r>
            <w:r w:rsidRPr="00E06602">
              <w:rPr>
                <w:rFonts w:hint="eastAsia"/>
                <w:lang w:eastAsia="ko-KR"/>
              </w:rPr>
              <w:t>아름다워요</w:t>
            </w:r>
            <w:r w:rsidRPr="00E06602">
              <w:rPr>
                <w:rFonts w:hint="eastAsia"/>
                <w:lang w:eastAsia="ko-KR"/>
              </w:rPr>
              <w:t>.</w:t>
            </w:r>
          </w:p>
          <w:p w14:paraId="0F407E50" w14:textId="01F4544D" w:rsidR="001B4E7A" w:rsidRPr="00E06602" w:rsidRDefault="00B13902" w:rsidP="00E06602">
            <w:pPr>
              <w:rPr>
                <w:lang w:eastAsia="ko-KR"/>
              </w:rPr>
            </w:pPr>
            <w:r w:rsidRPr="00E06602">
              <w:rPr>
                <w:rFonts w:hint="eastAsia"/>
                <w:lang w:eastAsia="ko-KR"/>
              </w:rPr>
              <w:t>신발</w:t>
            </w:r>
            <w:r w:rsidR="001B4E7A" w:rsidRPr="00E06602">
              <w:rPr>
                <w:rFonts w:hint="eastAsia"/>
                <w:lang w:eastAsia="ko-KR"/>
              </w:rPr>
              <w:t>이</w:t>
            </w:r>
            <w:r w:rsidR="001B4E7A" w:rsidRPr="00E06602">
              <w:rPr>
                <w:rFonts w:hint="eastAsia"/>
                <w:lang w:eastAsia="ko-KR"/>
              </w:rPr>
              <w:t xml:space="preserve"> </w:t>
            </w:r>
            <w:r w:rsidR="00256E05" w:rsidRPr="00E06602">
              <w:rPr>
                <w:rFonts w:hint="eastAsia"/>
                <w:lang w:eastAsia="ko-KR"/>
              </w:rPr>
              <w:t>비</w:t>
            </w:r>
            <w:r w:rsidR="001B4E7A" w:rsidRPr="00E06602">
              <w:rPr>
                <w:rFonts w:hint="eastAsia"/>
                <w:lang w:eastAsia="ko-KR"/>
              </w:rPr>
              <w:t>싸요</w:t>
            </w:r>
            <w:r w:rsidR="001B4E7A" w:rsidRPr="00E06602">
              <w:rPr>
                <w:rFonts w:hint="eastAsia"/>
                <w:lang w:eastAsia="ko-KR"/>
              </w:rPr>
              <w:t>.</w:t>
            </w:r>
          </w:p>
          <w:p w14:paraId="383A7989" w14:textId="77777777" w:rsidR="001B4E7A" w:rsidRPr="00E06602" w:rsidRDefault="001B4E7A" w:rsidP="00E06602">
            <w:pPr>
              <w:rPr>
                <w:lang w:eastAsia="ko-KR"/>
              </w:rPr>
            </w:pPr>
            <w:r w:rsidRPr="00E06602">
              <w:rPr>
                <w:rFonts w:hint="eastAsia"/>
                <w:lang w:eastAsia="ko-KR"/>
              </w:rPr>
              <w:t>방이</w:t>
            </w:r>
            <w:r w:rsidRPr="00E06602">
              <w:rPr>
                <w:rFonts w:hint="eastAsia"/>
                <w:lang w:eastAsia="ko-KR"/>
              </w:rPr>
              <w:t xml:space="preserve"> </w:t>
            </w:r>
            <w:r w:rsidRPr="00E06602">
              <w:rPr>
                <w:rFonts w:hint="eastAsia"/>
                <w:lang w:eastAsia="ko-KR"/>
              </w:rPr>
              <w:t>깨끗해요</w:t>
            </w:r>
            <w:r w:rsidRPr="00E06602">
              <w:rPr>
                <w:rFonts w:hint="eastAsia"/>
                <w:lang w:eastAsia="ko-KR"/>
              </w:rPr>
              <w:t>.</w:t>
            </w:r>
          </w:p>
        </w:tc>
      </w:tr>
      <w:tr w:rsidR="001B4E7A" w:rsidRPr="00690519" w14:paraId="763B3A32" w14:textId="77777777" w:rsidTr="00E06602">
        <w:trPr>
          <w:cantSplit/>
        </w:trPr>
        <w:tc>
          <w:tcPr>
            <w:tcW w:w="2106" w:type="dxa"/>
            <w:vMerge/>
            <w:hideMark/>
          </w:tcPr>
          <w:p w14:paraId="03360CDB" w14:textId="77777777" w:rsidR="001B4E7A" w:rsidRPr="00E06602" w:rsidRDefault="001B4E7A" w:rsidP="00E06602"/>
        </w:tc>
        <w:tc>
          <w:tcPr>
            <w:tcW w:w="2957" w:type="dxa"/>
            <w:hideMark/>
          </w:tcPr>
          <w:p w14:paraId="4B97E468" w14:textId="4EE8517B" w:rsidR="001B4E7A" w:rsidRPr="00E06602" w:rsidRDefault="006D1984" w:rsidP="00E06602">
            <w:r w:rsidRPr="00E06602">
              <w:t>d</w:t>
            </w:r>
            <w:r w:rsidR="00413C31" w:rsidRPr="00E06602">
              <w:t>istance</w:t>
            </w:r>
          </w:p>
        </w:tc>
        <w:tc>
          <w:tcPr>
            <w:tcW w:w="3997" w:type="dxa"/>
            <w:hideMark/>
          </w:tcPr>
          <w:p w14:paraId="464F9606" w14:textId="25FCC502" w:rsidR="001B4E7A" w:rsidRPr="00E06602" w:rsidRDefault="001B4E7A" w:rsidP="00E06602">
            <w:pPr>
              <w:rPr>
                <w:lang w:eastAsia="ko-KR"/>
              </w:rPr>
            </w:pPr>
            <w:r w:rsidRPr="00E06602">
              <w:rPr>
                <w:rFonts w:hint="eastAsia"/>
                <w:lang w:eastAsia="ko-KR"/>
              </w:rPr>
              <w:t>학교가</w:t>
            </w:r>
            <w:r w:rsidRPr="00E06602">
              <w:rPr>
                <w:rFonts w:hint="eastAsia"/>
                <w:lang w:eastAsia="ko-KR"/>
              </w:rPr>
              <w:t xml:space="preserve"> </w:t>
            </w:r>
            <w:r w:rsidRPr="00E06602">
              <w:rPr>
                <w:rFonts w:hint="eastAsia"/>
                <w:lang w:eastAsia="ko-KR"/>
              </w:rPr>
              <w:t>멀어요</w:t>
            </w:r>
            <w:r w:rsidRPr="00E06602">
              <w:rPr>
                <w:rFonts w:hint="eastAsia"/>
                <w:lang w:eastAsia="ko-KR"/>
              </w:rPr>
              <w:t>.</w:t>
            </w:r>
          </w:p>
        </w:tc>
      </w:tr>
      <w:tr w:rsidR="001B4E7A" w:rsidRPr="00690519" w14:paraId="2DEBAB93" w14:textId="77777777" w:rsidTr="00E06602">
        <w:trPr>
          <w:cantSplit/>
        </w:trPr>
        <w:tc>
          <w:tcPr>
            <w:tcW w:w="2106" w:type="dxa"/>
            <w:vMerge/>
          </w:tcPr>
          <w:p w14:paraId="13F5BA9E" w14:textId="77777777" w:rsidR="001B4E7A" w:rsidRPr="00E06602" w:rsidRDefault="001B4E7A" w:rsidP="00E06602"/>
        </w:tc>
        <w:tc>
          <w:tcPr>
            <w:tcW w:w="2957" w:type="dxa"/>
          </w:tcPr>
          <w:p w14:paraId="5504EB75" w14:textId="079E4DC4" w:rsidR="001B4E7A" w:rsidRPr="00E06602" w:rsidRDefault="006D1984" w:rsidP="00E06602">
            <w:r w:rsidRPr="00E06602">
              <w:t>s</w:t>
            </w:r>
            <w:r w:rsidR="00413C31" w:rsidRPr="00E06602">
              <w:t>ize</w:t>
            </w:r>
          </w:p>
        </w:tc>
        <w:tc>
          <w:tcPr>
            <w:tcW w:w="3997" w:type="dxa"/>
          </w:tcPr>
          <w:p w14:paraId="38C9B9DA" w14:textId="06C403B0" w:rsidR="001B4E7A" w:rsidRPr="00E06602" w:rsidRDefault="001B4E7A" w:rsidP="00E06602">
            <w:pPr>
              <w:rPr>
                <w:lang w:eastAsia="ko-KR"/>
              </w:rPr>
            </w:pPr>
            <w:r w:rsidRPr="00E06602">
              <w:rPr>
                <w:rFonts w:hint="eastAsia"/>
                <w:lang w:eastAsia="ko-KR"/>
              </w:rPr>
              <w:t>키가</w:t>
            </w:r>
            <w:r w:rsidRPr="00E06602">
              <w:rPr>
                <w:rFonts w:hint="eastAsia"/>
                <w:lang w:eastAsia="ko-KR"/>
              </w:rPr>
              <w:t xml:space="preserve"> </w:t>
            </w:r>
            <w:r w:rsidRPr="00E06602">
              <w:rPr>
                <w:rFonts w:hint="eastAsia"/>
                <w:lang w:eastAsia="ko-KR"/>
              </w:rPr>
              <w:t>커요</w:t>
            </w:r>
            <w:r w:rsidRPr="00E06602">
              <w:rPr>
                <w:rFonts w:hint="eastAsia"/>
                <w:lang w:eastAsia="ko-KR"/>
              </w:rPr>
              <w:t>.</w:t>
            </w:r>
          </w:p>
        </w:tc>
      </w:tr>
      <w:tr w:rsidR="001B4E7A" w:rsidRPr="00690519" w14:paraId="540175DA" w14:textId="77777777" w:rsidTr="00E06602">
        <w:trPr>
          <w:cantSplit/>
        </w:trPr>
        <w:tc>
          <w:tcPr>
            <w:tcW w:w="2106" w:type="dxa"/>
            <w:vMerge/>
            <w:hideMark/>
          </w:tcPr>
          <w:p w14:paraId="59347E15" w14:textId="77777777" w:rsidR="001B4E7A" w:rsidRPr="00E06602" w:rsidRDefault="001B4E7A" w:rsidP="00E06602"/>
        </w:tc>
        <w:tc>
          <w:tcPr>
            <w:tcW w:w="2957" w:type="dxa"/>
            <w:hideMark/>
          </w:tcPr>
          <w:p w14:paraId="4DD5D773" w14:textId="580A8434" w:rsidR="001B4E7A" w:rsidRPr="00E06602" w:rsidRDefault="006D1984" w:rsidP="00E06602">
            <w:r w:rsidRPr="00E06602">
              <w:t>t</w:t>
            </w:r>
            <w:r w:rsidR="00413C31" w:rsidRPr="00E06602">
              <w:t>aste</w:t>
            </w:r>
          </w:p>
        </w:tc>
        <w:tc>
          <w:tcPr>
            <w:tcW w:w="3997" w:type="dxa"/>
            <w:hideMark/>
          </w:tcPr>
          <w:p w14:paraId="1FB73F3B" w14:textId="1552CB44" w:rsidR="001B4E7A" w:rsidRPr="00E06602" w:rsidRDefault="00627FC8" w:rsidP="00E06602">
            <w:pPr>
              <w:rPr>
                <w:lang w:eastAsia="ko-KR"/>
              </w:rPr>
            </w:pPr>
            <w:r w:rsidRPr="00E06602">
              <w:rPr>
                <w:rFonts w:hint="eastAsia"/>
                <w:lang w:eastAsia="ko-KR"/>
              </w:rPr>
              <w:t>김치가</w:t>
            </w:r>
            <w:r w:rsidR="001B4E7A" w:rsidRPr="00E06602">
              <w:rPr>
                <w:rFonts w:hint="eastAsia"/>
                <w:lang w:eastAsia="ko-KR"/>
              </w:rPr>
              <w:t xml:space="preserve"> </w:t>
            </w:r>
            <w:r w:rsidR="001B4E7A" w:rsidRPr="00E06602">
              <w:rPr>
                <w:rFonts w:hint="eastAsia"/>
                <w:lang w:eastAsia="ko-KR"/>
              </w:rPr>
              <w:t>너무</w:t>
            </w:r>
            <w:r w:rsidR="001B4E7A" w:rsidRPr="00E06602">
              <w:rPr>
                <w:rFonts w:hint="eastAsia"/>
                <w:lang w:eastAsia="ko-KR"/>
              </w:rPr>
              <w:t xml:space="preserve"> </w:t>
            </w:r>
            <w:r w:rsidR="001B4E7A" w:rsidRPr="00E06602">
              <w:rPr>
                <w:rFonts w:hint="eastAsia"/>
                <w:lang w:eastAsia="ko-KR"/>
              </w:rPr>
              <w:t>매워요</w:t>
            </w:r>
            <w:r w:rsidR="001B4E7A" w:rsidRPr="00E06602">
              <w:rPr>
                <w:rFonts w:hint="eastAsia"/>
                <w:lang w:eastAsia="ko-KR"/>
              </w:rPr>
              <w:t>.</w:t>
            </w:r>
          </w:p>
        </w:tc>
      </w:tr>
      <w:tr w:rsidR="001B4E7A" w:rsidRPr="00690519" w14:paraId="50C3EABC" w14:textId="77777777" w:rsidTr="00E06602">
        <w:trPr>
          <w:cantSplit/>
        </w:trPr>
        <w:tc>
          <w:tcPr>
            <w:tcW w:w="2106" w:type="dxa"/>
            <w:vMerge/>
          </w:tcPr>
          <w:p w14:paraId="5D4FED23" w14:textId="77777777" w:rsidR="001B4E7A" w:rsidRPr="00E06602" w:rsidRDefault="001B4E7A" w:rsidP="00E06602"/>
        </w:tc>
        <w:tc>
          <w:tcPr>
            <w:tcW w:w="2957" w:type="dxa"/>
          </w:tcPr>
          <w:p w14:paraId="5E494110" w14:textId="77C27C24" w:rsidR="001B4E7A" w:rsidRPr="00E06602" w:rsidRDefault="006D1984" w:rsidP="00E06602">
            <w:r w:rsidRPr="00E06602">
              <w:t>c</w:t>
            </w:r>
            <w:r w:rsidR="001B4E7A" w:rsidRPr="00E06602">
              <w:t>onjugated form</w:t>
            </w:r>
          </w:p>
        </w:tc>
        <w:tc>
          <w:tcPr>
            <w:tcW w:w="3997" w:type="dxa"/>
          </w:tcPr>
          <w:p w14:paraId="3B51EB7D" w14:textId="71976286" w:rsidR="001B4E7A" w:rsidRPr="00E06602" w:rsidRDefault="001B4E7A" w:rsidP="00E06602">
            <w:pPr>
              <w:rPr>
                <w:lang w:eastAsia="ko-KR"/>
              </w:rPr>
            </w:pPr>
            <w:r w:rsidRPr="00E06602">
              <w:rPr>
                <w:rFonts w:hint="eastAsia"/>
                <w:lang w:eastAsia="ko-KR"/>
              </w:rPr>
              <w:t>시장에는</w:t>
            </w:r>
            <w:r w:rsidRPr="00E06602">
              <w:rPr>
                <w:rFonts w:hint="eastAsia"/>
                <w:lang w:eastAsia="ko-KR"/>
              </w:rPr>
              <w:t xml:space="preserve"> </w:t>
            </w:r>
            <w:r w:rsidRPr="00E06602">
              <w:rPr>
                <w:rFonts w:hint="eastAsia"/>
                <w:lang w:eastAsia="ko-KR"/>
              </w:rPr>
              <w:t>맛있는</w:t>
            </w:r>
            <w:r w:rsidRPr="00E06602">
              <w:rPr>
                <w:rFonts w:hint="eastAsia"/>
                <w:lang w:eastAsia="ko-KR"/>
              </w:rPr>
              <w:t xml:space="preserve"> </w:t>
            </w:r>
            <w:r w:rsidRPr="00E06602">
              <w:rPr>
                <w:rFonts w:hint="eastAsia"/>
                <w:lang w:eastAsia="ko-KR"/>
              </w:rPr>
              <w:t>음식이</w:t>
            </w:r>
            <w:r w:rsidRPr="00E06602">
              <w:rPr>
                <w:rFonts w:hint="eastAsia"/>
                <w:lang w:eastAsia="ko-KR"/>
              </w:rPr>
              <w:t xml:space="preserve"> </w:t>
            </w:r>
            <w:r w:rsidRPr="00E06602">
              <w:rPr>
                <w:rFonts w:hint="eastAsia"/>
                <w:lang w:eastAsia="ko-KR"/>
              </w:rPr>
              <w:t>많아요</w:t>
            </w:r>
            <w:r w:rsidRPr="00E06602">
              <w:rPr>
                <w:rFonts w:hint="eastAsia"/>
                <w:lang w:eastAsia="ko-KR"/>
              </w:rPr>
              <w:t>.</w:t>
            </w:r>
          </w:p>
        </w:tc>
      </w:tr>
      <w:tr w:rsidR="008E42A2" w:rsidRPr="00690519" w14:paraId="45EB843E" w14:textId="77777777" w:rsidTr="00E06602">
        <w:trPr>
          <w:cantSplit/>
        </w:trPr>
        <w:tc>
          <w:tcPr>
            <w:tcW w:w="2106" w:type="dxa"/>
            <w:vMerge w:val="restart"/>
            <w:hideMark/>
          </w:tcPr>
          <w:p w14:paraId="5713079B" w14:textId="77777777" w:rsidR="008E42A2" w:rsidRPr="00E06602" w:rsidRDefault="008E42A2" w:rsidP="00E06602">
            <w:r w:rsidRPr="00E06602">
              <w:t>Adverbs</w:t>
            </w:r>
          </w:p>
        </w:tc>
        <w:tc>
          <w:tcPr>
            <w:tcW w:w="2957" w:type="dxa"/>
          </w:tcPr>
          <w:p w14:paraId="1017B63B" w14:textId="77777777" w:rsidR="008E42A2" w:rsidRPr="00E06602" w:rsidRDefault="008E42A2" w:rsidP="00E06602">
            <w:r w:rsidRPr="00E06602">
              <w:t>frequency</w:t>
            </w:r>
          </w:p>
        </w:tc>
        <w:tc>
          <w:tcPr>
            <w:tcW w:w="3997" w:type="dxa"/>
          </w:tcPr>
          <w:p w14:paraId="78B69EA4" w14:textId="763DCD05" w:rsidR="008E42A2" w:rsidRPr="00E06602" w:rsidRDefault="008E42A2" w:rsidP="00E06602">
            <w:pPr>
              <w:rPr>
                <w:lang w:eastAsia="ko-KR"/>
              </w:rPr>
            </w:pPr>
            <w:r w:rsidRPr="00E06602">
              <w:rPr>
                <w:rFonts w:hint="eastAsia"/>
                <w:lang w:eastAsia="ko-KR"/>
              </w:rPr>
              <w:t>저는</w:t>
            </w:r>
            <w:r w:rsidRPr="00E06602">
              <w:rPr>
                <w:rFonts w:hint="eastAsia"/>
                <w:lang w:eastAsia="ko-KR"/>
              </w:rPr>
              <w:t xml:space="preserve"> </w:t>
            </w:r>
            <w:r w:rsidRPr="00E06602">
              <w:rPr>
                <w:rFonts w:hint="eastAsia"/>
                <w:lang w:eastAsia="ko-KR"/>
              </w:rPr>
              <w:t>한국어를</w:t>
            </w:r>
            <w:r w:rsidRPr="00E06602">
              <w:rPr>
                <w:rFonts w:hint="eastAsia"/>
                <w:lang w:eastAsia="ko-KR"/>
              </w:rPr>
              <w:t xml:space="preserve"> </w:t>
            </w:r>
            <w:r w:rsidRPr="00E06602">
              <w:rPr>
                <w:rFonts w:hint="eastAsia"/>
                <w:lang w:eastAsia="ko-KR"/>
              </w:rPr>
              <w:t>매일</w:t>
            </w:r>
            <w:r w:rsidRPr="00E06602">
              <w:rPr>
                <w:rFonts w:hint="eastAsia"/>
                <w:lang w:eastAsia="ko-KR"/>
              </w:rPr>
              <w:t xml:space="preserve"> </w:t>
            </w:r>
            <w:r w:rsidRPr="00E06602">
              <w:rPr>
                <w:rFonts w:hint="eastAsia"/>
                <w:lang w:eastAsia="ko-KR"/>
              </w:rPr>
              <w:t>공부해요</w:t>
            </w:r>
            <w:r w:rsidRPr="00E06602">
              <w:rPr>
                <w:rFonts w:hint="eastAsia"/>
                <w:lang w:eastAsia="ko-KR"/>
              </w:rPr>
              <w:t>.</w:t>
            </w:r>
          </w:p>
          <w:p w14:paraId="10F0F60A" w14:textId="77777777" w:rsidR="008E42A2" w:rsidRPr="00E06602" w:rsidRDefault="008E42A2" w:rsidP="00E06602">
            <w:pPr>
              <w:rPr>
                <w:lang w:eastAsia="ko-KR"/>
              </w:rPr>
            </w:pPr>
            <w:r w:rsidRPr="00E06602">
              <w:rPr>
                <w:rFonts w:hint="eastAsia"/>
                <w:lang w:eastAsia="ko-KR"/>
              </w:rPr>
              <w:t>저는</w:t>
            </w:r>
            <w:r w:rsidRPr="00E06602">
              <w:rPr>
                <w:rFonts w:hint="eastAsia"/>
                <w:lang w:eastAsia="ko-KR"/>
              </w:rPr>
              <w:t xml:space="preserve"> </w:t>
            </w:r>
            <w:r w:rsidRPr="00E06602">
              <w:rPr>
                <w:rFonts w:hint="eastAsia"/>
                <w:lang w:eastAsia="ko-KR"/>
              </w:rPr>
              <w:t>주로</w:t>
            </w:r>
            <w:r w:rsidRPr="00E06602">
              <w:rPr>
                <w:rFonts w:hint="eastAsia"/>
                <w:lang w:eastAsia="ko-KR"/>
              </w:rPr>
              <w:t xml:space="preserve"> </w:t>
            </w:r>
            <w:r w:rsidRPr="00E06602">
              <w:rPr>
                <w:rFonts w:hint="eastAsia"/>
                <w:lang w:eastAsia="ko-KR"/>
              </w:rPr>
              <w:t>집에서</w:t>
            </w:r>
            <w:r w:rsidRPr="00E06602">
              <w:rPr>
                <w:rFonts w:hint="eastAsia"/>
                <w:lang w:eastAsia="ko-KR"/>
              </w:rPr>
              <w:t xml:space="preserve"> </w:t>
            </w:r>
            <w:r w:rsidRPr="00E06602">
              <w:rPr>
                <w:rFonts w:hint="eastAsia"/>
                <w:lang w:eastAsia="ko-KR"/>
              </w:rPr>
              <w:t>운동을</w:t>
            </w:r>
            <w:r w:rsidRPr="00E06602">
              <w:rPr>
                <w:rFonts w:hint="eastAsia"/>
                <w:lang w:eastAsia="ko-KR"/>
              </w:rPr>
              <w:t xml:space="preserve"> </w:t>
            </w:r>
            <w:r w:rsidRPr="00E06602">
              <w:rPr>
                <w:rFonts w:hint="eastAsia"/>
                <w:lang w:eastAsia="ko-KR"/>
              </w:rPr>
              <w:t>해요</w:t>
            </w:r>
            <w:r w:rsidRPr="00E06602">
              <w:rPr>
                <w:rFonts w:hint="eastAsia"/>
                <w:lang w:eastAsia="ko-KR"/>
              </w:rPr>
              <w:t>.</w:t>
            </w:r>
          </w:p>
          <w:p w14:paraId="071B85E0" w14:textId="77777777" w:rsidR="008E42A2" w:rsidRPr="00E06602" w:rsidRDefault="008E42A2" w:rsidP="00E06602">
            <w:pPr>
              <w:rPr>
                <w:lang w:eastAsia="ko-KR"/>
              </w:rPr>
            </w:pPr>
            <w:r w:rsidRPr="00E06602">
              <w:rPr>
                <w:rFonts w:hint="eastAsia"/>
                <w:lang w:eastAsia="ko-KR"/>
              </w:rPr>
              <w:t>저는</w:t>
            </w:r>
            <w:r w:rsidRPr="00E06602">
              <w:rPr>
                <w:rFonts w:hint="eastAsia"/>
                <w:lang w:eastAsia="ko-KR"/>
              </w:rPr>
              <w:t xml:space="preserve"> </w:t>
            </w:r>
            <w:r w:rsidRPr="00E06602">
              <w:rPr>
                <w:rFonts w:hint="eastAsia"/>
                <w:lang w:eastAsia="ko-KR"/>
              </w:rPr>
              <w:t>가끔</w:t>
            </w:r>
            <w:r w:rsidRPr="00E06602">
              <w:rPr>
                <w:rFonts w:hint="eastAsia"/>
                <w:lang w:eastAsia="ko-KR"/>
              </w:rPr>
              <w:t xml:space="preserve"> </w:t>
            </w:r>
            <w:r w:rsidRPr="00E06602">
              <w:rPr>
                <w:rFonts w:hint="eastAsia"/>
                <w:lang w:eastAsia="ko-KR"/>
              </w:rPr>
              <w:t>책을</w:t>
            </w:r>
            <w:r w:rsidRPr="00E06602">
              <w:rPr>
                <w:rFonts w:hint="eastAsia"/>
                <w:lang w:eastAsia="ko-KR"/>
              </w:rPr>
              <w:t xml:space="preserve"> </w:t>
            </w:r>
            <w:r w:rsidRPr="00E06602">
              <w:rPr>
                <w:rFonts w:hint="eastAsia"/>
                <w:lang w:eastAsia="ko-KR"/>
              </w:rPr>
              <w:t>읽어요</w:t>
            </w:r>
            <w:r w:rsidRPr="00E06602">
              <w:rPr>
                <w:rFonts w:hint="eastAsia"/>
                <w:lang w:eastAsia="ko-KR"/>
              </w:rPr>
              <w:t>.</w:t>
            </w:r>
          </w:p>
        </w:tc>
      </w:tr>
      <w:tr w:rsidR="008E42A2" w:rsidRPr="00690519" w14:paraId="37F275B1" w14:textId="77777777" w:rsidTr="00E06602">
        <w:trPr>
          <w:cantSplit/>
        </w:trPr>
        <w:tc>
          <w:tcPr>
            <w:tcW w:w="2106" w:type="dxa"/>
            <w:vMerge/>
          </w:tcPr>
          <w:p w14:paraId="773D1C41" w14:textId="77777777" w:rsidR="008E42A2" w:rsidRPr="00E06602" w:rsidRDefault="008E42A2" w:rsidP="00E06602"/>
        </w:tc>
        <w:tc>
          <w:tcPr>
            <w:tcW w:w="2957" w:type="dxa"/>
          </w:tcPr>
          <w:p w14:paraId="7E71F2BB" w14:textId="7B74B9F6" w:rsidR="008E42A2" w:rsidRPr="00E06602" w:rsidRDefault="006D1984" w:rsidP="00E06602">
            <w:r w:rsidRPr="00E06602">
              <w:t>t</w:t>
            </w:r>
            <w:r w:rsidR="00F37486" w:rsidRPr="00E06602">
              <w:t>ime</w:t>
            </w:r>
          </w:p>
        </w:tc>
        <w:tc>
          <w:tcPr>
            <w:tcW w:w="3997" w:type="dxa"/>
          </w:tcPr>
          <w:p w14:paraId="7479D95B" w14:textId="77777777" w:rsidR="008E42A2" w:rsidRPr="00E06602" w:rsidRDefault="008E42A2" w:rsidP="00E06602">
            <w:pPr>
              <w:rPr>
                <w:lang w:eastAsia="ko-KR"/>
              </w:rPr>
            </w:pPr>
            <w:r w:rsidRPr="00E06602">
              <w:rPr>
                <w:rFonts w:hint="eastAsia"/>
                <w:lang w:eastAsia="ko-KR"/>
              </w:rPr>
              <w:t>오늘</w:t>
            </w:r>
            <w:r w:rsidRPr="00E06602">
              <w:rPr>
                <w:rFonts w:hint="eastAsia"/>
                <w:lang w:eastAsia="ko-KR"/>
              </w:rPr>
              <w:t xml:space="preserve"> </w:t>
            </w:r>
            <w:r w:rsidRPr="00E06602">
              <w:rPr>
                <w:rFonts w:hint="eastAsia"/>
                <w:lang w:eastAsia="ko-KR"/>
              </w:rPr>
              <w:t>아침에</w:t>
            </w:r>
            <w:r w:rsidRPr="00E06602">
              <w:rPr>
                <w:rFonts w:hint="eastAsia"/>
                <w:lang w:eastAsia="ko-KR"/>
              </w:rPr>
              <w:t xml:space="preserve"> </w:t>
            </w:r>
            <w:r w:rsidRPr="00E06602">
              <w:rPr>
                <w:rFonts w:hint="eastAsia"/>
                <w:lang w:eastAsia="ko-KR"/>
              </w:rPr>
              <w:t>운동을</w:t>
            </w:r>
            <w:r w:rsidRPr="00E06602">
              <w:rPr>
                <w:rFonts w:hint="eastAsia"/>
                <w:lang w:eastAsia="ko-KR"/>
              </w:rPr>
              <w:t xml:space="preserve"> </w:t>
            </w:r>
            <w:r w:rsidRPr="00E06602">
              <w:rPr>
                <w:rFonts w:hint="eastAsia"/>
                <w:lang w:eastAsia="ko-KR"/>
              </w:rPr>
              <w:t>했어요</w:t>
            </w:r>
            <w:r w:rsidRPr="00E06602">
              <w:rPr>
                <w:rFonts w:hint="eastAsia"/>
                <w:lang w:eastAsia="ko-KR"/>
              </w:rPr>
              <w:t>.</w:t>
            </w:r>
          </w:p>
          <w:p w14:paraId="74AD5067" w14:textId="1076DC3F" w:rsidR="008E42A2" w:rsidRPr="00E06602" w:rsidRDefault="008E42A2" w:rsidP="00E06602">
            <w:pPr>
              <w:rPr>
                <w:lang w:eastAsia="ko-KR"/>
              </w:rPr>
            </w:pPr>
            <w:r w:rsidRPr="00E06602">
              <w:rPr>
                <w:rFonts w:hint="eastAsia"/>
                <w:lang w:eastAsia="ko-KR"/>
              </w:rPr>
              <w:t>최근에</w:t>
            </w:r>
            <w:r w:rsidRPr="00E06602">
              <w:rPr>
                <w:rFonts w:hint="eastAsia"/>
                <w:lang w:eastAsia="ko-KR"/>
              </w:rPr>
              <w:t xml:space="preserve"> </w:t>
            </w:r>
            <w:r w:rsidRPr="00E06602">
              <w:rPr>
                <w:rFonts w:hint="eastAsia"/>
                <w:lang w:eastAsia="ko-KR"/>
              </w:rPr>
              <w:t>영화를</w:t>
            </w:r>
            <w:r w:rsidRPr="00E06602">
              <w:rPr>
                <w:rFonts w:hint="eastAsia"/>
                <w:lang w:eastAsia="ko-KR"/>
              </w:rPr>
              <w:t xml:space="preserve"> </w:t>
            </w:r>
            <w:r w:rsidRPr="00E06602">
              <w:rPr>
                <w:rFonts w:hint="eastAsia"/>
                <w:lang w:eastAsia="ko-KR"/>
              </w:rPr>
              <w:t>봤어요</w:t>
            </w:r>
            <w:r w:rsidRPr="00E06602">
              <w:rPr>
                <w:rFonts w:hint="eastAsia"/>
                <w:lang w:eastAsia="ko-KR"/>
              </w:rPr>
              <w:t>.</w:t>
            </w:r>
          </w:p>
        </w:tc>
      </w:tr>
      <w:tr w:rsidR="008E42A2" w:rsidRPr="00690519" w14:paraId="7592F9E8" w14:textId="77777777" w:rsidTr="00E06602">
        <w:trPr>
          <w:cantSplit/>
        </w:trPr>
        <w:tc>
          <w:tcPr>
            <w:tcW w:w="2106" w:type="dxa"/>
            <w:vMerge/>
          </w:tcPr>
          <w:p w14:paraId="4F7BB583" w14:textId="77777777" w:rsidR="008E42A2" w:rsidRPr="00E06602" w:rsidRDefault="008E42A2" w:rsidP="00E06602"/>
        </w:tc>
        <w:tc>
          <w:tcPr>
            <w:tcW w:w="2957" w:type="dxa"/>
          </w:tcPr>
          <w:p w14:paraId="57EF37DB" w14:textId="26385959" w:rsidR="008E42A2" w:rsidRPr="00E06602" w:rsidRDefault="006D1984" w:rsidP="00E06602">
            <w:r w:rsidRPr="00E06602">
              <w:t>p</w:t>
            </w:r>
            <w:r w:rsidR="008E42A2" w:rsidRPr="00E06602">
              <w:t>lace</w:t>
            </w:r>
          </w:p>
        </w:tc>
        <w:tc>
          <w:tcPr>
            <w:tcW w:w="3997" w:type="dxa"/>
          </w:tcPr>
          <w:p w14:paraId="0F3EC186" w14:textId="7E046FA1" w:rsidR="008E42A2" w:rsidRPr="00E06602" w:rsidRDefault="008E42A2" w:rsidP="00E06602">
            <w:pPr>
              <w:rPr>
                <w:lang w:eastAsia="ko-KR"/>
              </w:rPr>
            </w:pPr>
            <w:r w:rsidRPr="00E06602">
              <w:rPr>
                <w:rFonts w:hint="eastAsia"/>
                <w:lang w:eastAsia="ko-KR"/>
              </w:rPr>
              <w:t>가방이</w:t>
            </w:r>
            <w:r w:rsidRPr="00E06602">
              <w:rPr>
                <w:rFonts w:hint="eastAsia"/>
                <w:lang w:eastAsia="ko-KR"/>
              </w:rPr>
              <w:t xml:space="preserve"> </w:t>
            </w:r>
            <w:r w:rsidRPr="00E06602">
              <w:rPr>
                <w:rFonts w:hint="eastAsia"/>
                <w:lang w:eastAsia="ko-KR"/>
              </w:rPr>
              <w:t>여기</w:t>
            </w:r>
            <w:r w:rsidRPr="00E06602">
              <w:rPr>
                <w:rFonts w:hint="eastAsia"/>
                <w:lang w:eastAsia="ko-KR"/>
              </w:rPr>
              <w:t xml:space="preserve"> </w:t>
            </w:r>
            <w:r w:rsidRPr="00E06602">
              <w:rPr>
                <w:rFonts w:hint="eastAsia"/>
                <w:lang w:eastAsia="ko-KR"/>
              </w:rPr>
              <w:t>있어요</w:t>
            </w:r>
            <w:r w:rsidRPr="00E06602">
              <w:rPr>
                <w:rFonts w:hint="eastAsia"/>
                <w:lang w:eastAsia="ko-KR"/>
              </w:rPr>
              <w:t>.</w:t>
            </w:r>
          </w:p>
        </w:tc>
      </w:tr>
      <w:tr w:rsidR="008E42A2" w:rsidRPr="00690519" w14:paraId="6CAA8127" w14:textId="77777777" w:rsidTr="00E06602">
        <w:trPr>
          <w:cantSplit/>
        </w:trPr>
        <w:tc>
          <w:tcPr>
            <w:tcW w:w="2106" w:type="dxa"/>
            <w:vMerge/>
            <w:hideMark/>
          </w:tcPr>
          <w:p w14:paraId="6B99E9AE" w14:textId="77777777" w:rsidR="008E42A2" w:rsidRPr="00E06602" w:rsidRDefault="008E42A2" w:rsidP="00E06602"/>
        </w:tc>
        <w:tc>
          <w:tcPr>
            <w:tcW w:w="2957" w:type="dxa"/>
            <w:hideMark/>
          </w:tcPr>
          <w:p w14:paraId="0AA6A503" w14:textId="48642CD0" w:rsidR="008E42A2" w:rsidRPr="00E06602" w:rsidRDefault="006D1984" w:rsidP="00E06602">
            <w:r w:rsidRPr="00E06602">
              <w:t>m</w:t>
            </w:r>
            <w:r w:rsidR="008E42A2" w:rsidRPr="00E06602">
              <w:t>anner and degree</w:t>
            </w:r>
          </w:p>
        </w:tc>
        <w:tc>
          <w:tcPr>
            <w:tcW w:w="3997" w:type="dxa"/>
            <w:hideMark/>
          </w:tcPr>
          <w:p w14:paraId="36150DAD" w14:textId="77777777" w:rsidR="008E42A2" w:rsidRPr="00E06602" w:rsidRDefault="008E42A2" w:rsidP="00E06602">
            <w:pPr>
              <w:rPr>
                <w:lang w:eastAsia="ko-KR"/>
              </w:rPr>
            </w:pPr>
            <w:r w:rsidRPr="00E06602">
              <w:rPr>
                <w:rFonts w:hint="eastAsia"/>
                <w:lang w:eastAsia="ko-KR"/>
              </w:rPr>
              <w:t>한국어를</w:t>
            </w:r>
            <w:r w:rsidRPr="00E06602">
              <w:rPr>
                <w:rFonts w:hint="eastAsia"/>
                <w:lang w:eastAsia="ko-KR"/>
              </w:rPr>
              <w:t xml:space="preserve"> </w:t>
            </w:r>
            <w:r w:rsidRPr="00E06602">
              <w:rPr>
                <w:rFonts w:hint="eastAsia"/>
                <w:lang w:eastAsia="ko-KR"/>
              </w:rPr>
              <w:t>아주</w:t>
            </w:r>
            <w:r w:rsidRPr="00E06602">
              <w:rPr>
                <w:rFonts w:hint="eastAsia"/>
                <w:lang w:eastAsia="ko-KR"/>
              </w:rPr>
              <w:t xml:space="preserve"> </w:t>
            </w:r>
            <w:r w:rsidRPr="00E06602">
              <w:rPr>
                <w:rFonts w:hint="eastAsia"/>
                <w:lang w:eastAsia="ko-KR"/>
              </w:rPr>
              <w:t>좋아해요</w:t>
            </w:r>
            <w:r w:rsidRPr="00E06602">
              <w:rPr>
                <w:rFonts w:hint="eastAsia"/>
                <w:lang w:eastAsia="ko-KR"/>
              </w:rPr>
              <w:t>.</w:t>
            </w:r>
          </w:p>
          <w:p w14:paraId="60BA786B" w14:textId="448D73E5" w:rsidR="008E42A2" w:rsidRPr="00E06602" w:rsidRDefault="008E42A2" w:rsidP="00E06602">
            <w:pPr>
              <w:rPr>
                <w:lang w:eastAsia="ko-KR"/>
              </w:rPr>
            </w:pPr>
            <w:r w:rsidRPr="00E06602">
              <w:rPr>
                <w:rFonts w:hint="eastAsia"/>
                <w:lang w:eastAsia="ko-KR"/>
              </w:rPr>
              <w:t>숙제가</w:t>
            </w:r>
            <w:r w:rsidRPr="00E06602">
              <w:rPr>
                <w:rFonts w:hint="eastAsia"/>
                <w:lang w:eastAsia="ko-KR"/>
              </w:rPr>
              <w:t xml:space="preserve"> </w:t>
            </w:r>
            <w:r w:rsidRPr="00E06602">
              <w:rPr>
                <w:rFonts w:hint="eastAsia"/>
                <w:lang w:eastAsia="ko-KR"/>
              </w:rPr>
              <w:t>거의</w:t>
            </w:r>
            <w:r w:rsidRPr="00E06602">
              <w:rPr>
                <w:rFonts w:hint="eastAsia"/>
                <w:lang w:eastAsia="ko-KR"/>
              </w:rPr>
              <w:t xml:space="preserve"> </w:t>
            </w:r>
            <w:r w:rsidRPr="00E06602">
              <w:rPr>
                <w:rFonts w:hint="eastAsia"/>
                <w:lang w:eastAsia="ko-KR"/>
              </w:rPr>
              <w:t>끝났어요</w:t>
            </w:r>
            <w:r w:rsidRPr="00E06602">
              <w:rPr>
                <w:rFonts w:hint="eastAsia"/>
                <w:lang w:eastAsia="ko-KR"/>
              </w:rPr>
              <w:t>.</w:t>
            </w:r>
          </w:p>
        </w:tc>
      </w:tr>
      <w:tr w:rsidR="008E42A2" w:rsidRPr="00690519" w14:paraId="1C7FA231" w14:textId="77777777" w:rsidTr="00E06602">
        <w:trPr>
          <w:cantSplit/>
        </w:trPr>
        <w:tc>
          <w:tcPr>
            <w:tcW w:w="2106" w:type="dxa"/>
            <w:vMerge/>
          </w:tcPr>
          <w:p w14:paraId="1421D9E1" w14:textId="77777777" w:rsidR="008E42A2" w:rsidRPr="00E06602" w:rsidRDefault="008E42A2" w:rsidP="00E06602"/>
        </w:tc>
        <w:tc>
          <w:tcPr>
            <w:tcW w:w="2957" w:type="dxa"/>
          </w:tcPr>
          <w:p w14:paraId="71B0556B" w14:textId="418AC722" w:rsidR="008E42A2" w:rsidRPr="00E06602" w:rsidRDefault="006D1984" w:rsidP="00E06602">
            <w:r w:rsidRPr="00E06602">
              <w:t>c</w:t>
            </w:r>
            <w:r w:rsidR="008E42A2" w:rsidRPr="00E06602">
              <w:t>omparatives</w:t>
            </w:r>
          </w:p>
        </w:tc>
        <w:tc>
          <w:tcPr>
            <w:tcW w:w="3997" w:type="dxa"/>
          </w:tcPr>
          <w:p w14:paraId="14C9CB0E" w14:textId="7254DE3D" w:rsidR="008E42A2" w:rsidRPr="00E06602" w:rsidRDefault="008E42A2" w:rsidP="00E06602">
            <w:pPr>
              <w:rPr>
                <w:lang w:eastAsia="ko-KR"/>
              </w:rPr>
            </w:pPr>
            <w:r w:rsidRPr="00E06602">
              <w:rPr>
                <w:rFonts w:hint="eastAsia"/>
                <w:lang w:eastAsia="ko-KR"/>
              </w:rPr>
              <w:t>저는</w:t>
            </w:r>
            <w:r w:rsidRPr="00E06602">
              <w:rPr>
                <w:rFonts w:hint="eastAsia"/>
                <w:lang w:eastAsia="ko-KR"/>
              </w:rPr>
              <w:t xml:space="preserve"> </w:t>
            </w:r>
            <w:r w:rsidRPr="00E06602">
              <w:rPr>
                <w:rFonts w:hint="eastAsia"/>
                <w:lang w:eastAsia="ko-KR"/>
              </w:rPr>
              <w:t>수학을</w:t>
            </w:r>
            <w:r w:rsidRPr="00E06602">
              <w:rPr>
                <w:rFonts w:hint="eastAsia"/>
                <w:lang w:eastAsia="ko-KR"/>
              </w:rPr>
              <w:t xml:space="preserve"> </w:t>
            </w:r>
            <w:r w:rsidRPr="00E06602">
              <w:rPr>
                <w:rFonts w:hint="eastAsia"/>
                <w:lang w:eastAsia="ko-KR"/>
              </w:rPr>
              <w:t>역사보다</w:t>
            </w:r>
            <w:r w:rsidRPr="00E06602">
              <w:rPr>
                <w:rFonts w:hint="eastAsia"/>
                <w:lang w:eastAsia="ko-KR"/>
              </w:rPr>
              <w:t xml:space="preserve"> </w:t>
            </w:r>
            <w:r w:rsidRPr="00E06602">
              <w:rPr>
                <w:rFonts w:hint="eastAsia"/>
                <w:lang w:eastAsia="ko-KR"/>
              </w:rPr>
              <w:t>더</w:t>
            </w:r>
            <w:r w:rsidRPr="00E06602">
              <w:rPr>
                <w:rFonts w:hint="eastAsia"/>
                <w:lang w:eastAsia="ko-KR"/>
              </w:rPr>
              <w:t xml:space="preserve"> </w:t>
            </w:r>
            <w:r w:rsidRPr="00E06602">
              <w:rPr>
                <w:rFonts w:hint="eastAsia"/>
                <w:lang w:eastAsia="ko-KR"/>
              </w:rPr>
              <w:t>좋아해요</w:t>
            </w:r>
            <w:r w:rsidRPr="00E06602">
              <w:rPr>
                <w:rFonts w:hint="eastAsia"/>
                <w:lang w:eastAsia="ko-KR"/>
              </w:rPr>
              <w:t>.</w:t>
            </w:r>
          </w:p>
        </w:tc>
      </w:tr>
      <w:tr w:rsidR="008E42A2" w:rsidRPr="00690519" w14:paraId="5AEB0649" w14:textId="77777777" w:rsidTr="00E06602">
        <w:trPr>
          <w:cantSplit/>
        </w:trPr>
        <w:tc>
          <w:tcPr>
            <w:tcW w:w="2106" w:type="dxa"/>
            <w:vMerge/>
          </w:tcPr>
          <w:p w14:paraId="2E3C8CB3" w14:textId="77777777" w:rsidR="008E42A2" w:rsidRPr="00E06602" w:rsidRDefault="008E42A2" w:rsidP="00E06602"/>
        </w:tc>
        <w:tc>
          <w:tcPr>
            <w:tcW w:w="2957" w:type="dxa"/>
          </w:tcPr>
          <w:p w14:paraId="63EE83FF" w14:textId="6E797120" w:rsidR="008E42A2" w:rsidRPr="00E06602" w:rsidRDefault="006D1984" w:rsidP="00E06602">
            <w:r w:rsidRPr="00E06602">
              <w:t>s</w:t>
            </w:r>
            <w:r w:rsidR="008E42A2" w:rsidRPr="00E06602">
              <w:t>uperlatives</w:t>
            </w:r>
          </w:p>
        </w:tc>
        <w:tc>
          <w:tcPr>
            <w:tcW w:w="3997" w:type="dxa"/>
          </w:tcPr>
          <w:p w14:paraId="504AA6BA" w14:textId="33DF8F34" w:rsidR="00413C31" w:rsidRPr="00E06602" w:rsidRDefault="008E42A2" w:rsidP="00E06602">
            <w:pPr>
              <w:rPr>
                <w:lang w:eastAsia="ko-KR"/>
              </w:rPr>
            </w:pPr>
            <w:r w:rsidRPr="00E06602">
              <w:rPr>
                <w:rFonts w:hint="eastAsia"/>
                <w:lang w:eastAsia="ko-KR"/>
              </w:rPr>
              <w:t>저는</w:t>
            </w:r>
            <w:r w:rsidRPr="00E06602">
              <w:rPr>
                <w:rFonts w:hint="eastAsia"/>
                <w:lang w:eastAsia="ko-KR"/>
              </w:rPr>
              <w:t xml:space="preserve"> </w:t>
            </w:r>
            <w:r w:rsidRPr="00E06602">
              <w:rPr>
                <w:rFonts w:hint="eastAsia"/>
                <w:lang w:eastAsia="ko-KR"/>
              </w:rPr>
              <w:t>수학을</w:t>
            </w:r>
            <w:r w:rsidRPr="00E06602">
              <w:rPr>
                <w:rFonts w:hint="eastAsia"/>
                <w:lang w:eastAsia="ko-KR"/>
              </w:rPr>
              <w:t xml:space="preserve"> </w:t>
            </w:r>
            <w:r w:rsidRPr="00E06602">
              <w:rPr>
                <w:rFonts w:hint="eastAsia"/>
                <w:lang w:eastAsia="ko-KR"/>
              </w:rPr>
              <w:t>제일</w:t>
            </w:r>
            <w:r w:rsidRPr="00E06602">
              <w:rPr>
                <w:rFonts w:hint="eastAsia"/>
                <w:lang w:eastAsia="ko-KR"/>
              </w:rPr>
              <w:t xml:space="preserve"> </w:t>
            </w:r>
            <w:r w:rsidRPr="00E06602">
              <w:rPr>
                <w:rFonts w:hint="eastAsia"/>
                <w:lang w:eastAsia="ko-KR"/>
              </w:rPr>
              <w:t>좋아해요</w:t>
            </w:r>
            <w:r w:rsidRPr="00E06602">
              <w:rPr>
                <w:rFonts w:hint="eastAsia"/>
                <w:lang w:eastAsia="ko-KR"/>
              </w:rPr>
              <w:t>.</w:t>
            </w:r>
          </w:p>
        </w:tc>
      </w:tr>
      <w:tr w:rsidR="008E42A2" w:rsidRPr="00690519" w14:paraId="0B9169F4" w14:textId="77777777" w:rsidTr="00E06602">
        <w:trPr>
          <w:cantSplit/>
        </w:trPr>
        <w:tc>
          <w:tcPr>
            <w:tcW w:w="2106" w:type="dxa"/>
            <w:vMerge w:val="restart"/>
          </w:tcPr>
          <w:p w14:paraId="1C23C2B7" w14:textId="77777777" w:rsidR="008E42A2" w:rsidRPr="00E06602" w:rsidRDefault="008E42A2" w:rsidP="00E06602">
            <w:r w:rsidRPr="00E06602">
              <w:t>Classifiers</w:t>
            </w:r>
          </w:p>
        </w:tc>
        <w:tc>
          <w:tcPr>
            <w:tcW w:w="2957" w:type="dxa"/>
          </w:tcPr>
          <w:p w14:paraId="22F1A9EB" w14:textId="77777777" w:rsidR="008E42A2" w:rsidRPr="00E06602" w:rsidRDefault="008E42A2" w:rsidP="00E06602">
            <w:r w:rsidRPr="00E06602">
              <w:t>general</w:t>
            </w:r>
          </w:p>
        </w:tc>
        <w:tc>
          <w:tcPr>
            <w:tcW w:w="3997" w:type="dxa"/>
          </w:tcPr>
          <w:p w14:paraId="2C106222" w14:textId="77777777" w:rsidR="008E42A2" w:rsidRPr="00E06602" w:rsidRDefault="008E42A2" w:rsidP="00E06602">
            <w:pPr>
              <w:rPr>
                <w:lang w:eastAsia="ko-KR"/>
              </w:rPr>
            </w:pPr>
            <w:r w:rsidRPr="00E06602">
              <w:rPr>
                <w:rFonts w:hint="eastAsia"/>
                <w:lang w:eastAsia="ko-KR"/>
              </w:rPr>
              <w:t>사과</w:t>
            </w:r>
            <w:r w:rsidRPr="00E06602">
              <w:rPr>
                <w:rFonts w:hint="eastAsia"/>
                <w:lang w:eastAsia="ko-KR"/>
              </w:rPr>
              <w:t xml:space="preserve"> </w:t>
            </w:r>
            <w:r w:rsidRPr="00E06602">
              <w:rPr>
                <w:rFonts w:hint="eastAsia"/>
                <w:lang w:eastAsia="ko-KR"/>
              </w:rPr>
              <w:t>한</w:t>
            </w:r>
            <w:r w:rsidRPr="00E06602">
              <w:rPr>
                <w:rFonts w:hint="eastAsia"/>
                <w:lang w:eastAsia="ko-KR"/>
              </w:rPr>
              <w:t xml:space="preserve"> </w:t>
            </w:r>
            <w:r w:rsidRPr="00E06602">
              <w:rPr>
                <w:rFonts w:hint="eastAsia"/>
                <w:lang w:eastAsia="ko-KR"/>
              </w:rPr>
              <w:t>개</w:t>
            </w:r>
            <w:r w:rsidRPr="00E06602">
              <w:rPr>
                <w:rFonts w:hint="eastAsia"/>
                <w:lang w:eastAsia="ko-KR"/>
              </w:rPr>
              <w:t xml:space="preserve"> </w:t>
            </w:r>
            <w:r w:rsidRPr="00E06602">
              <w:rPr>
                <w:rFonts w:hint="eastAsia"/>
                <w:lang w:eastAsia="ko-KR"/>
              </w:rPr>
              <w:t>주세요</w:t>
            </w:r>
            <w:r w:rsidRPr="00E06602">
              <w:rPr>
                <w:rFonts w:hint="eastAsia"/>
                <w:lang w:eastAsia="ko-KR"/>
              </w:rPr>
              <w:t>.</w:t>
            </w:r>
          </w:p>
        </w:tc>
      </w:tr>
      <w:tr w:rsidR="008E42A2" w:rsidRPr="00690519" w14:paraId="030F0213" w14:textId="77777777" w:rsidTr="00E06602">
        <w:trPr>
          <w:cantSplit/>
        </w:trPr>
        <w:tc>
          <w:tcPr>
            <w:tcW w:w="2106" w:type="dxa"/>
            <w:vMerge/>
          </w:tcPr>
          <w:p w14:paraId="649A6093" w14:textId="77777777" w:rsidR="008E42A2" w:rsidRPr="00E06602" w:rsidRDefault="008E42A2" w:rsidP="00E06602"/>
        </w:tc>
        <w:tc>
          <w:tcPr>
            <w:tcW w:w="2957" w:type="dxa"/>
          </w:tcPr>
          <w:p w14:paraId="1177C451" w14:textId="6FCE73BE" w:rsidR="008E42A2" w:rsidRPr="00E06602" w:rsidRDefault="006D1984" w:rsidP="00E06602">
            <w:r w:rsidRPr="00E06602">
              <w:t>s</w:t>
            </w:r>
            <w:r w:rsidR="008E42A2" w:rsidRPr="00E06602">
              <w:t>pecial items</w:t>
            </w:r>
            <w:r w:rsidR="00117079" w:rsidRPr="00E06602">
              <w:t>,</w:t>
            </w:r>
            <w:r w:rsidR="008E42A2" w:rsidRPr="00E06602">
              <w:t xml:space="preserve"> e.g. age</w:t>
            </w:r>
          </w:p>
        </w:tc>
        <w:tc>
          <w:tcPr>
            <w:tcW w:w="3997" w:type="dxa"/>
          </w:tcPr>
          <w:p w14:paraId="3AB313E5" w14:textId="2DD339D1" w:rsidR="008E42A2" w:rsidRPr="00E06602" w:rsidRDefault="008E42A2" w:rsidP="00E06602">
            <w:pPr>
              <w:rPr>
                <w:lang w:eastAsia="ko-KR"/>
              </w:rPr>
            </w:pPr>
            <w:r w:rsidRPr="00E06602">
              <w:rPr>
                <w:rFonts w:hint="eastAsia"/>
                <w:lang w:eastAsia="ko-KR"/>
              </w:rPr>
              <w:t>열</w:t>
            </w:r>
            <w:r w:rsidRPr="00E06602">
              <w:rPr>
                <w:rFonts w:hint="eastAsia"/>
                <w:lang w:eastAsia="ko-KR"/>
              </w:rPr>
              <w:t xml:space="preserve"> </w:t>
            </w:r>
            <w:r w:rsidRPr="00E06602">
              <w:rPr>
                <w:rFonts w:hint="eastAsia"/>
                <w:lang w:eastAsia="ko-KR"/>
              </w:rPr>
              <w:t>여섯</w:t>
            </w:r>
            <w:r w:rsidRPr="00E06602">
              <w:rPr>
                <w:rFonts w:hint="eastAsia"/>
                <w:lang w:eastAsia="ko-KR"/>
              </w:rPr>
              <w:t xml:space="preserve"> </w:t>
            </w:r>
            <w:r w:rsidRPr="00E06602">
              <w:rPr>
                <w:rFonts w:hint="eastAsia"/>
                <w:lang w:eastAsia="ko-KR"/>
              </w:rPr>
              <w:t>살이에요</w:t>
            </w:r>
            <w:r w:rsidRPr="00E06602">
              <w:rPr>
                <w:rFonts w:hint="eastAsia"/>
                <w:lang w:eastAsia="ko-KR"/>
              </w:rPr>
              <w:t>.</w:t>
            </w:r>
          </w:p>
        </w:tc>
      </w:tr>
      <w:tr w:rsidR="008E42A2" w:rsidRPr="00690519" w14:paraId="06A208AC" w14:textId="77777777" w:rsidTr="00E06602">
        <w:trPr>
          <w:cantSplit/>
        </w:trPr>
        <w:tc>
          <w:tcPr>
            <w:tcW w:w="2106" w:type="dxa"/>
          </w:tcPr>
          <w:p w14:paraId="477E0334" w14:textId="77777777" w:rsidR="008E42A2" w:rsidRPr="00E06602" w:rsidRDefault="008E42A2" w:rsidP="00E06602">
            <w:r w:rsidRPr="00E06602">
              <w:t>Conjunctions</w:t>
            </w:r>
          </w:p>
        </w:tc>
        <w:tc>
          <w:tcPr>
            <w:tcW w:w="2957" w:type="dxa"/>
          </w:tcPr>
          <w:p w14:paraId="484DBF2D" w14:textId="77777777" w:rsidR="008E42A2" w:rsidRPr="00E06602" w:rsidRDefault="008E42A2" w:rsidP="00E06602">
            <w:r w:rsidRPr="00E06602">
              <w:t>conjunctive conjugations</w:t>
            </w:r>
          </w:p>
        </w:tc>
        <w:tc>
          <w:tcPr>
            <w:tcW w:w="3997" w:type="dxa"/>
          </w:tcPr>
          <w:p w14:paraId="69AC00A7" w14:textId="77777777" w:rsidR="008E42A2" w:rsidRPr="00E06602" w:rsidRDefault="008E42A2" w:rsidP="00E06602">
            <w:pPr>
              <w:rPr>
                <w:lang w:eastAsia="ko-KR"/>
              </w:rPr>
            </w:pPr>
            <w:r w:rsidRPr="00E06602">
              <w:rPr>
                <w:rFonts w:hint="eastAsia"/>
                <w:lang w:eastAsia="ko-KR"/>
              </w:rPr>
              <w:t>아침을</w:t>
            </w:r>
            <w:r w:rsidRPr="00E06602">
              <w:rPr>
                <w:rFonts w:hint="eastAsia"/>
                <w:lang w:eastAsia="ko-KR"/>
              </w:rPr>
              <w:t xml:space="preserve"> </w:t>
            </w:r>
            <w:r w:rsidRPr="00E06602">
              <w:rPr>
                <w:rFonts w:hint="eastAsia"/>
                <w:lang w:eastAsia="ko-KR"/>
              </w:rPr>
              <w:t>먹고</w:t>
            </w:r>
            <w:r w:rsidRPr="00E06602">
              <w:rPr>
                <w:rFonts w:hint="eastAsia"/>
                <w:lang w:eastAsia="ko-KR"/>
              </w:rPr>
              <w:t xml:space="preserve"> </w:t>
            </w:r>
            <w:r w:rsidRPr="00E06602">
              <w:rPr>
                <w:rFonts w:hint="eastAsia"/>
                <w:lang w:eastAsia="ko-KR"/>
              </w:rPr>
              <w:t>산책해요</w:t>
            </w:r>
            <w:r w:rsidRPr="00E06602">
              <w:rPr>
                <w:rFonts w:hint="eastAsia"/>
                <w:lang w:eastAsia="ko-KR"/>
              </w:rPr>
              <w:t>.</w:t>
            </w:r>
          </w:p>
        </w:tc>
      </w:tr>
      <w:tr w:rsidR="008E42A2" w:rsidRPr="00690519" w14:paraId="36CE4DE9" w14:textId="77777777" w:rsidTr="00E06602">
        <w:trPr>
          <w:cantSplit/>
        </w:trPr>
        <w:tc>
          <w:tcPr>
            <w:tcW w:w="2106" w:type="dxa"/>
            <w:vMerge w:val="restart"/>
          </w:tcPr>
          <w:p w14:paraId="393F7033" w14:textId="21411D2C" w:rsidR="008E42A2" w:rsidRPr="00E06602" w:rsidRDefault="008E42A2" w:rsidP="00E06602">
            <w:pPr>
              <w:pageBreakBefore/>
            </w:pPr>
            <w:r w:rsidRPr="00E06602">
              <w:lastRenderedPageBreak/>
              <w:t>Nouns</w:t>
            </w:r>
          </w:p>
        </w:tc>
        <w:tc>
          <w:tcPr>
            <w:tcW w:w="2957" w:type="dxa"/>
          </w:tcPr>
          <w:p w14:paraId="51C0254D" w14:textId="75FDCBA5" w:rsidR="008E42A2" w:rsidRPr="00E06602" w:rsidRDefault="008E42A2" w:rsidP="00E06602">
            <w:r w:rsidRPr="00E06602">
              <w:t>common</w:t>
            </w:r>
          </w:p>
        </w:tc>
        <w:tc>
          <w:tcPr>
            <w:tcW w:w="3997" w:type="dxa"/>
          </w:tcPr>
          <w:p w14:paraId="5363CD78" w14:textId="3E32AD17" w:rsidR="008E42A2" w:rsidRPr="00E06602" w:rsidRDefault="008E42A2" w:rsidP="00E06602">
            <w:pPr>
              <w:rPr>
                <w:lang w:eastAsia="ko-KR"/>
              </w:rPr>
            </w:pPr>
            <w:r w:rsidRPr="00E06602">
              <w:rPr>
                <w:rFonts w:hint="eastAsia"/>
                <w:lang w:eastAsia="ko-KR"/>
              </w:rPr>
              <w:t>사람</w:t>
            </w:r>
            <w:r w:rsidRPr="00E06602">
              <w:rPr>
                <w:rFonts w:hint="eastAsia"/>
                <w:lang w:eastAsia="ko-KR"/>
              </w:rPr>
              <w:t xml:space="preserve">, </w:t>
            </w:r>
            <w:r w:rsidRPr="00E06602">
              <w:rPr>
                <w:rFonts w:hint="eastAsia"/>
                <w:lang w:eastAsia="ko-KR"/>
              </w:rPr>
              <w:t>도시</w:t>
            </w:r>
            <w:r w:rsidRPr="00E06602">
              <w:rPr>
                <w:rFonts w:hint="eastAsia"/>
                <w:lang w:eastAsia="ko-KR"/>
              </w:rPr>
              <w:t xml:space="preserve">, </w:t>
            </w:r>
            <w:r w:rsidRPr="00E06602">
              <w:rPr>
                <w:rFonts w:hint="eastAsia"/>
                <w:lang w:eastAsia="ko-KR"/>
              </w:rPr>
              <w:t>산</w:t>
            </w:r>
            <w:r w:rsidRPr="00E06602">
              <w:rPr>
                <w:rFonts w:hint="eastAsia"/>
                <w:lang w:eastAsia="ko-KR"/>
              </w:rPr>
              <w:t xml:space="preserve">, </w:t>
            </w:r>
            <w:r w:rsidRPr="00E06602">
              <w:rPr>
                <w:rFonts w:hint="eastAsia"/>
                <w:lang w:eastAsia="ko-KR"/>
              </w:rPr>
              <w:t>바다</w:t>
            </w:r>
            <w:r w:rsidRPr="00E06602">
              <w:rPr>
                <w:rFonts w:hint="eastAsia"/>
                <w:lang w:eastAsia="ko-KR"/>
              </w:rPr>
              <w:t xml:space="preserve">, </w:t>
            </w:r>
            <w:r w:rsidRPr="00E06602">
              <w:rPr>
                <w:rFonts w:hint="eastAsia"/>
                <w:lang w:eastAsia="ko-KR"/>
              </w:rPr>
              <w:t>고양이</w:t>
            </w:r>
            <w:r w:rsidRPr="00E06602">
              <w:rPr>
                <w:rFonts w:hint="eastAsia"/>
                <w:lang w:eastAsia="ko-KR"/>
              </w:rPr>
              <w:t xml:space="preserve">, </w:t>
            </w:r>
            <w:r w:rsidRPr="00E06602">
              <w:rPr>
                <w:rFonts w:hint="eastAsia"/>
                <w:lang w:eastAsia="ko-KR"/>
              </w:rPr>
              <w:t>책상</w:t>
            </w:r>
          </w:p>
        </w:tc>
      </w:tr>
      <w:tr w:rsidR="008E42A2" w:rsidRPr="00690519" w14:paraId="1F4B1CBD" w14:textId="77777777" w:rsidTr="00E06602">
        <w:trPr>
          <w:cantSplit/>
        </w:trPr>
        <w:tc>
          <w:tcPr>
            <w:tcW w:w="2106" w:type="dxa"/>
            <w:vMerge/>
          </w:tcPr>
          <w:p w14:paraId="238FAAE7" w14:textId="77777777" w:rsidR="008E42A2" w:rsidRPr="00E06602" w:rsidRDefault="008E42A2" w:rsidP="00E06602"/>
        </w:tc>
        <w:tc>
          <w:tcPr>
            <w:tcW w:w="2957" w:type="dxa"/>
          </w:tcPr>
          <w:p w14:paraId="599C2FCA" w14:textId="27B17FD3" w:rsidR="008E42A2" w:rsidRPr="00E06602" w:rsidRDefault="00F37486" w:rsidP="00E06602">
            <w:r w:rsidRPr="00E06602">
              <w:t>proper</w:t>
            </w:r>
          </w:p>
        </w:tc>
        <w:tc>
          <w:tcPr>
            <w:tcW w:w="3997" w:type="dxa"/>
          </w:tcPr>
          <w:p w14:paraId="57E24A59" w14:textId="2A3CBBCA" w:rsidR="008E42A2" w:rsidRPr="00E06602" w:rsidRDefault="00627FC8" w:rsidP="00E06602">
            <w:pPr>
              <w:rPr>
                <w:lang w:eastAsia="ko-KR"/>
              </w:rPr>
            </w:pPr>
            <w:r w:rsidRPr="00E06602">
              <w:rPr>
                <w:rFonts w:hint="eastAsia"/>
                <w:lang w:eastAsia="ko-KR"/>
              </w:rPr>
              <w:t>서울</w:t>
            </w:r>
            <w:r w:rsidR="008E42A2" w:rsidRPr="00E06602">
              <w:rPr>
                <w:rFonts w:hint="eastAsia"/>
                <w:lang w:eastAsia="ko-KR"/>
              </w:rPr>
              <w:t xml:space="preserve">, </w:t>
            </w:r>
            <w:r w:rsidR="008E42A2" w:rsidRPr="00E06602">
              <w:rPr>
                <w:rFonts w:hint="eastAsia"/>
                <w:lang w:eastAsia="ko-KR"/>
              </w:rPr>
              <w:t>한강</w:t>
            </w:r>
            <w:r w:rsidR="008E42A2" w:rsidRPr="00E06602">
              <w:rPr>
                <w:rFonts w:hint="eastAsia"/>
                <w:lang w:eastAsia="ko-KR"/>
              </w:rPr>
              <w:t xml:space="preserve">, </w:t>
            </w:r>
            <w:r w:rsidR="008E42A2" w:rsidRPr="00E06602">
              <w:rPr>
                <w:rFonts w:hint="eastAsia"/>
                <w:lang w:eastAsia="ko-KR"/>
              </w:rPr>
              <w:t>한국</w:t>
            </w:r>
            <w:r w:rsidR="008E42A2" w:rsidRPr="00E06602">
              <w:rPr>
                <w:rFonts w:hint="eastAsia"/>
                <w:lang w:eastAsia="ko-KR"/>
              </w:rPr>
              <w:t xml:space="preserve">, </w:t>
            </w:r>
            <w:r w:rsidR="008E42A2" w:rsidRPr="00E06602">
              <w:rPr>
                <w:rFonts w:hint="eastAsia"/>
                <w:lang w:eastAsia="ko-KR"/>
              </w:rPr>
              <w:t>부산</w:t>
            </w:r>
            <w:r w:rsidR="008E42A2" w:rsidRPr="00E06602">
              <w:rPr>
                <w:rFonts w:hint="eastAsia"/>
                <w:lang w:eastAsia="ko-KR"/>
              </w:rPr>
              <w:t xml:space="preserve">, </w:t>
            </w:r>
            <w:r w:rsidR="008E42A2" w:rsidRPr="00E06602">
              <w:rPr>
                <w:rFonts w:hint="eastAsia"/>
                <w:lang w:eastAsia="ko-KR"/>
              </w:rPr>
              <w:t>제주도</w:t>
            </w:r>
            <w:r w:rsidRPr="00E06602">
              <w:rPr>
                <w:rFonts w:hint="eastAsia"/>
                <w:lang w:eastAsia="ko-KR"/>
              </w:rPr>
              <w:t xml:space="preserve">, </w:t>
            </w:r>
            <w:r w:rsidRPr="00E06602">
              <w:rPr>
                <w:rFonts w:hint="eastAsia"/>
                <w:lang w:eastAsia="ko-KR"/>
              </w:rPr>
              <w:t>민우</w:t>
            </w:r>
          </w:p>
        </w:tc>
      </w:tr>
      <w:tr w:rsidR="008E42A2" w:rsidRPr="00690519" w14:paraId="66D28E4A" w14:textId="77777777" w:rsidTr="00E06602">
        <w:trPr>
          <w:cantSplit/>
        </w:trPr>
        <w:tc>
          <w:tcPr>
            <w:tcW w:w="2106" w:type="dxa"/>
            <w:vMerge/>
          </w:tcPr>
          <w:p w14:paraId="366285A1" w14:textId="77777777" w:rsidR="008E42A2" w:rsidRPr="00E06602" w:rsidRDefault="008E42A2" w:rsidP="00E06602"/>
        </w:tc>
        <w:tc>
          <w:tcPr>
            <w:tcW w:w="2957" w:type="dxa"/>
          </w:tcPr>
          <w:p w14:paraId="7CAD42C8" w14:textId="12841B51" w:rsidR="008E42A2" w:rsidRPr="00E06602" w:rsidRDefault="008E42A2" w:rsidP="00E06602">
            <w:r w:rsidRPr="00E06602">
              <w:t>free/independent</w:t>
            </w:r>
          </w:p>
        </w:tc>
        <w:tc>
          <w:tcPr>
            <w:tcW w:w="3997" w:type="dxa"/>
          </w:tcPr>
          <w:p w14:paraId="1DE7F5EF" w14:textId="59F12779" w:rsidR="008E42A2" w:rsidRPr="00E06602" w:rsidRDefault="008E42A2" w:rsidP="00E06602">
            <w:pPr>
              <w:rPr>
                <w:lang w:eastAsia="ko-KR"/>
              </w:rPr>
            </w:pPr>
            <w:r w:rsidRPr="00E06602">
              <w:rPr>
                <w:rFonts w:hint="eastAsia"/>
                <w:lang w:eastAsia="ko-KR"/>
              </w:rPr>
              <w:t>학교</w:t>
            </w:r>
            <w:r w:rsidRPr="00E06602">
              <w:rPr>
                <w:rFonts w:hint="eastAsia"/>
                <w:lang w:eastAsia="ko-KR"/>
              </w:rPr>
              <w:t xml:space="preserve">, </w:t>
            </w:r>
            <w:r w:rsidRPr="00E06602">
              <w:rPr>
                <w:rFonts w:hint="eastAsia"/>
                <w:lang w:eastAsia="ko-KR"/>
              </w:rPr>
              <w:t>교실</w:t>
            </w:r>
            <w:r w:rsidRPr="00E06602">
              <w:rPr>
                <w:rFonts w:hint="eastAsia"/>
                <w:lang w:eastAsia="ko-KR"/>
              </w:rPr>
              <w:t xml:space="preserve">, </w:t>
            </w:r>
            <w:r w:rsidRPr="00E06602">
              <w:rPr>
                <w:rFonts w:hint="eastAsia"/>
                <w:lang w:eastAsia="ko-KR"/>
              </w:rPr>
              <w:t>바람</w:t>
            </w:r>
            <w:r w:rsidRPr="00E06602">
              <w:rPr>
                <w:rFonts w:hint="eastAsia"/>
                <w:lang w:eastAsia="ko-KR"/>
              </w:rPr>
              <w:t xml:space="preserve">, </w:t>
            </w:r>
            <w:r w:rsidRPr="00E06602">
              <w:rPr>
                <w:rFonts w:hint="eastAsia"/>
                <w:lang w:eastAsia="ko-KR"/>
              </w:rPr>
              <w:t>책</w:t>
            </w:r>
            <w:r w:rsidRPr="00E06602">
              <w:rPr>
                <w:rFonts w:hint="eastAsia"/>
                <w:lang w:eastAsia="ko-KR"/>
              </w:rPr>
              <w:t xml:space="preserve">, </w:t>
            </w:r>
            <w:r w:rsidRPr="00E06602">
              <w:rPr>
                <w:rFonts w:hint="eastAsia"/>
                <w:lang w:eastAsia="ko-KR"/>
              </w:rPr>
              <w:t>가방</w:t>
            </w:r>
            <w:r w:rsidRPr="00E06602">
              <w:rPr>
                <w:rFonts w:hint="eastAsia"/>
                <w:lang w:eastAsia="ko-KR"/>
              </w:rPr>
              <w:t xml:space="preserve">, </w:t>
            </w:r>
            <w:r w:rsidRPr="00E06602">
              <w:rPr>
                <w:rFonts w:hint="eastAsia"/>
                <w:lang w:eastAsia="ko-KR"/>
              </w:rPr>
              <w:t>나무</w:t>
            </w:r>
          </w:p>
        </w:tc>
      </w:tr>
      <w:tr w:rsidR="008E42A2" w:rsidRPr="00690519" w14:paraId="6AFF872B" w14:textId="77777777" w:rsidTr="00E06602">
        <w:trPr>
          <w:cantSplit/>
        </w:trPr>
        <w:tc>
          <w:tcPr>
            <w:tcW w:w="2106" w:type="dxa"/>
            <w:vMerge/>
          </w:tcPr>
          <w:p w14:paraId="23FF4ECE" w14:textId="77777777" w:rsidR="008E42A2" w:rsidRPr="00E06602" w:rsidRDefault="008E42A2" w:rsidP="00E06602"/>
        </w:tc>
        <w:tc>
          <w:tcPr>
            <w:tcW w:w="2957" w:type="dxa"/>
          </w:tcPr>
          <w:p w14:paraId="147EEA0A" w14:textId="509CB532" w:rsidR="008E42A2" w:rsidRPr="00E06602" w:rsidRDefault="008E42A2" w:rsidP="00E06602">
            <w:r w:rsidRPr="00E06602">
              <w:t>bound/dependent</w:t>
            </w:r>
          </w:p>
        </w:tc>
        <w:tc>
          <w:tcPr>
            <w:tcW w:w="3997" w:type="dxa"/>
          </w:tcPr>
          <w:p w14:paraId="2523D8A9" w14:textId="37AB5426" w:rsidR="008E42A2" w:rsidRPr="00E06602" w:rsidRDefault="008E42A2" w:rsidP="00E06602">
            <w:pPr>
              <w:rPr>
                <w:lang w:eastAsia="ko-KR"/>
              </w:rPr>
            </w:pPr>
            <w:r w:rsidRPr="00E06602">
              <w:rPr>
                <w:rFonts w:hint="eastAsia"/>
                <w:lang w:eastAsia="ko-KR"/>
              </w:rPr>
              <w:t>것</w:t>
            </w:r>
            <w:r w:rsidRPr="00E06602">
              <w:rPr>
                <w:rFonts w:hint="eastAsia"/>
                <w:lang w:eastAsia="ko-KR"/>
              </w:rPr>
              <w:t xml:space="preserve">, </w:t>
            </w:r>
            <w:r w:rsidRPr="00E06602">
              <w:rPr>
                <w:rFonts w:hint="eastAsia"/>
                <w:lang w:eastAsia="ko-KR"/>
              </w:rPr>
              <w:t>수</w:t>
            </w:r>
            <w:r w:rsidRPr="00E06602">
              <w:rPr>
                <w:rFonts w:hint="eastAsia"/>
                <w:lang w:eastAsia="ko-KR"/>
              </w:rPr>
              <w:t xml:space="preserve">, </w:t>
            </w:r>
            <w:r w:rsidRPr="00E06602">
              <w:rPr>
                <w:rFonts w:hint="eastAsia"/>
                <w:lang w:eastAsia="ko-KR"/>
              </w:rPr>
              <w:t>바</w:t>
            </w:r>
            <w:r w:rsidRPr="00E06602">
              <w:rPr>
                <w:rFonts w:hint="eastAsia"/>
                <w:lang w:eastAsia="ko-KR"/>
              </w:rPr>
              <w:t xml:space="preserve">, </w:t>
            </w:r>
            <w:r w:rsidRPr="00E06602">
              <w:rPr>
                <w:rFonts w:hint="eastAsia"/>
                <w:lang w:eastAsia="ko-KR"/>
              </w:rPr>
              <w:t>뿐</w:t>
            </w:r>
            <w:r w:rsidRPr="00E06602">
              <w:rPr>
                <w:rFonts w:hint="eastAsia"/>
                <w:lang w:eastAsia="ko-KR"/>
              </w:rPr>
              <w:t xml:space="preserve">, </w:t>
            </w:r>
            <w:r w:rsidRPr="00E06602">
              <w:rPr>
                <w:rFonts w:hint="eastAsia"/>
                <w:lang w:eastAsia="ko-KR"/>
              </w:rPr>
              <w:t>만큼</w:t>
            </w:r>
            <w:r w:rsidRPr="00E06602">
              <w:rPr>
                <w:rFonts w:hint="eastAsia"/>
                <w:lang w:eastAsia="ko-KR"/>
              </w:rPr>
              <w:t xml:space="preserve">, </w:t>
            </w:r>
            <w:r w:rsidRPr="00E06602">
              <w:rPr>
                <w:rFonts w:hint="eastAsia"/>
                <w:lang w:eastAsia="ko-KR"/>
              </w:rPr>
              <w:t>마리</w:t>
            </w:r>
            <w:r w:rsidRPr="00E06602">
              <w:rPr>
                <w:rFonts w:hint="eastAsia"/>
                <w:lang w:eastAsia="ko-KR"/>
              </w:rPr>
              <w:t xml:space="preserve">, </w:t>
            </w:r>
            <w:r w:rsidRPr="00E06602">
              <w:rPr>
                <w:rFonts w:hint="eastAsia"/>
                <w:lang w:eastAsia="ko-KR"/>
              </w:rPr>
              <w:t>켤레</w:t>
            </w:r>
            <w:r w:rsidRPr="00E06602">
              <w:rPr>
                <w:rFonts w:hint="eastAsia"/>
                <w:lang w:eastAsia="ko-KR"/>
              </w:rPr>
              <w:t xml:space="preserve">, </w:t>
            </w:r>
            <w:r w:rsidRPr="00E06602">
              <w:rPr>
                <w:rFonts w:hint="eastAsia"/>
                <w:lang w:eastAsia="ko-KR"/>
              </w:rPr>
              <w:t>권</w:t>
            </w:r>
          </w:p>
          <w:p w14:paraId="5033BF4F" w14:textId="3BEF38F2" w:rsidR="008E42A2" w:rsidRPr="00E06602" w:rsidRDefault="008E42A2" w:rsidP="00E06602">
            <w:pPr>
              <w:rPr>
                <w:lang w:eastAsia="ko-KR"/>
              </w:rPr>
            </w:pPr>
            <w:r w:rsidRPr="00E06602">
              <w:rPr>
                <w:rFonts w:hint="eastAsia"/>
                <w:lang w:eastAsia="ko-KR"/>
              </w:rPr>
              <w:t>한국어를</w:t>
            </w:r>
            <w:r w:rsidRPr="00E06602">
              <w:rPr>
                <w:rFonts w:hint="eastAsia"/>
                <w:lang w:eastAsia="ko-KR"/>
              </w:rPr>
              <w:t xml:space="preserve"> </w:t>
            </w:r>
            <w:r w:rsidRPr="00E06602">
              <w:rPr>
                <w:rFonts w:hint="eastAsia"/>
                <w:lang w:eastAsia="ko-KR"/>
              </w:rPr>
              <w:t>말할</w:t>
            </w:r>
            <w:r w:rsidRPr="00E06602">
              <w:rPr>
                <w:rFonts w:hint="eastAsia"/>
                <w:lang w:eastAsia="ko-KR"/>
              </w:rPr>
              <w:t xml:space="preserve"> </w:t>
            </w:r>
            <w:r w:rsidRPr="00E06602">
              <w:rPr>
                <w:rFonts w:hint="eastAsia"/>
                <w:lang w:eastAsia="ko-KR"/>
              </w:rPr>
              <w:t>수</w:t>
            </w:r>
            <w:r w:rsidRPr="00E06602">
              <w:rPr>
                <w:rFonts w:hint="eastAsia"/>
                <w:lang w:eastAsia="ko-KR"/>
              </w:rPr>
              <w:t xml:space="preserve"> </w:t>
            </w:r>
            <w:r w:rsidRPr="00E06602">
              <w:rPr>
                <w:rFonts w:hint="eastAsia"/>
                <w:lang w:eastAsia="ko-KR"/>
              </w:rPr>
              <w:t>있어요</w:t>
            </w:r>
            <w:r w:rsidRPr="00E06602">
              <w:rPr>
                <w:rFonts w:hint="eastAsia"/>
                <w:lang w:eastAsia="ko-KR"/>
              </w:rPr>
              <w:t>.</w:t>
            </w:r>
          </w:p>
          <w:p w14:paraId="63E533C2" w14:textId="6970C0D2" w:rsidR="008E42A2" w:rsidRPr="00E06602" w:rsidRDefault="008E42A2" w:rsidP="00E06602">
            <w:pPr>
              <w:rPr>
                <w:lang w:eastAsia="ko-KR"/>
              </w:rPr>
            </w:pPr>
            <w:r w:rsidRPr="00E06602">
              <w:rPr>
                <w:rFonts w:hint="eastAsia"/>
                <w:lang w:eastAsia="ko-KR"/>
              </w:rPr>
              <w:t>신발</w:t>
            </w:r>
            <w:r w:rsidRPr="00E06602">
              <w:rPr>
                <w:rFonts w:hint="eastAsia"/>
                <w:lang w:eastAsia="ko-KR"/>
              </w:rPr>
              <w:t xml:space="preserve"> </w:t>
            </w:r>
            <w:r w:rsidRPr="00E06602">
              <w:rPr>
                <w:rFonts w:hint="eastAsia"/>
                <w:lang w:eastAsia="ko-KR"/>
              </w:rPr>
              <w:t>두</w:t>
            </w:r>
            <w:r w:rsidRPr="00E06602">
              <w:rPr>
                <w:rFonts w:hint="eastAsia"/>
                <w:lang w:eastAsia="ko-KR"/>
              </w:rPr>
              <w:t xml:space="preserve"> </w:t>
            </w:r>
            <w:r w:rsidRPr="00E06602">
              <w:rPr>
                <w:rFonts w:hint="eastAsia"/>
                <w:lang w:eastAsia="ko-KR"/>
              </w:rPr>
              <w:t>켤레</w:t>
            </w:r>
            <w:r w:rsidRPr="00E06602">
              <w:rPr>
                <w:rFonts w:hint="eastAsia"/>
                <w:lang w:eastAsia="ko-KR"/>
              </w:rPr>
              <w:t xml:space="preserve"> </w:t>
            </w:r>
            <w:r w:rsidRPr="00E06602">
              <w:rPr>
                <w:rFonts w:hint="eastAsia"/>
                <w:lang w:eastAsia="ko-KR"/>
              </w:rPr>
              <w:t>주세요</w:t>
            </w:r>
            <w:r w:rsidRPr="00E06602">
              <w:rPr>
                <w:rFonts w:hint="eastAsia"/>
                <w:lang w:eastAsia="ko-KR"/>
              </w:rPr>
              <w:t>.</w:t>
            </w:r>
          </w:p>
        </w:tc>
      </w:tr>
      <w:tr w:rsidR="008E42A2" w:rsidRPr="00690519" w14:paraId="3D900F9A" w14:textId="77777777" w:rsidTr="00E06602">
        <w:trPr>
          <w:cantSplit/>
        </w:trPr>
        <w:tc>
          <w:tcPr>
            <w:tcW w:w="2106" w:type="dxa"/>
            <w:vMerge w:val="restart"/>
          </w:tcPr>
          <w:p w14:paraId="5DE83598" w14:textId="77777777" w:rsidR="008E42A2" w:rsidRPr="00E06602" w:rsidRDefault="008E42A2" w:rsidP="00E06602">
            <w:r w:rsidRPr="00E06602">
              <w:t>Numerals</w:t>
            </w:r>
          </w:p>
        </w:tc>
        <w:tc>
          <w:tcPr>
            <w:tcW w:w="2957" w:type="dxa"/>
          </w:tcPr>
          <w:p w14:paraId="305CFC22" w14:textId="71FB51FE" w:rsidR="008E42A2" w:rsidRPr="00E06602" w:rsidRDefault="008E42A2" w:rsidP="00E06602">
            <w:r w:rsidRPr="00E06602">
              <w:t>native Korean numerals</w:t>
            </w:r>
          </w:p>
        </w:tc>
        <w:tc>
          <w:tcPr>
            <w:tcW w:w="3997" w:type="dxa"/>
          </w:tcPr>
          <w:p w14:paraId="7A417E1D" w14:textId="77777777" w:rsidR="008E42A2" w:rsidRPr="00E06602" w:rsidRDefault="008E42A2" w:rsidP="00E06602">
            <w:pPr>
              <w:rPr>
                <w:lang w:eastAsia="ko-KR"/>
              </w:rPr>
            </w:pPr>
            <w:r w:rsidRPr="00E06602">
              <w:rPr>
                <w:rFonts w:hint="eastAsia"/>
                <w:lang w:eastAsia="ko-KR"/>
              </w:rPr>
              <w:t>지금</w:t>
            </w:r>
            <w:r w:rsidRPr="00E06602">
              <w:rPr>
                <w:rFonts w:hint="eastAsia"/>
                <w:lang w:eastAsia="ko-KR"/>
              </w:rPr>
              <w:t xml:space="preserve"> </w:t>
            </w:r>
            <w:r w:rsidRPr="00E06602">
              <w:rPr>
                <w:rFonts w:hint="eastAsia"/>
                <w:lang w:eastAsia="ko-KR"/>
              </w:rPr>
              <w:t>한</w:t>
            </w:r>
            <w:r w:rsidRPr="00E06602">
              <w:rPr>
                <w:rFonts w:hint="eastAsia"/>
                <w:lang w:eastAsia="ko-KR"/>
              </w:rPr>
              <w:t xml:space="preserve"> </w:t>
            </w:r>
            <w:r w:rsidRPr="00E06602">
              <w:rPr>
                <w:rFonts w:hint="eastAsia"/>
                <w:lang w:eastAsia="ko-KR"/>
              </w:rPr>
              <w:t>시예요</w:t>
            </w:r>
            <w:r w:rsidRPr="00E06602">
              <w:rPr>
                <w:rFonts w:hint="eastAsia"/>
                <w:lang w:eastAsia="ko-KR"/>
              </w:rPr>
              <w:t>.</w:t>
            </w:r>
          </w:p>
        </w:tc>
      </w:tr>
      <w:tr w:rsidR="008E42A2" w:rsidRPr="00690519" w14:paraId="15DDD1AB" w14:textId="77777777" w:rsidTr="00E06602">
        <w:trPr>
          <w:cantSplit/>
        </w:trPr>
        <w:tc>
          <w:tcPr>
            <w:tcW w:w="2106" w:type="dxa"/>
            <w:vMerge/>
          </w:tcPr>
          <w:p w14:paraId="5AB36488" w14:textId="77777777" w:rsidR="008E42A2" w:rsidRPr="00E06602" w:rsidRDefault="008E42A2" w:rsidP="00E06602"/>
        </w:tc>
        <w:tc>
          <w:tcPr>
            <w:tcW w:w="2957" w:type="dxa"/>
          </w:tcPr>
          <w:p w14:paraId="2F248A3A" w14:textId="77777777" w:rsidR="008E42A2" w:rsidRPr="00E06602" w:rsidRDefault="008E42A2" w:rsidP="00E06602">
            <w:r w:rsidRPr="00E06602">
              <w:t xml:space="preserve">Sino-Korean numerals </w:t>
            </w:r>
          </w:p>
        </w:tc>
        <w:tc>
          <w:tcPr>
            <w:tcW w:w="3997" w:type="dxa"/>
          </w:tcPr>
          <w:p w14:paraId="27D79E3A" w14:textId="445BB83F" w:rsidR="008E42A2" w:rsidRPr="00E06602" w:rsidRDefault="008E42A2" w:rsidP="00E06602">
            <w:pPr>
              <w:rPr>
                <w:lang w:eastAsia="ko-KR"/>
              </w:rPr>
            </w:pPr>
            <w:r w:rsidRPr="00E06602">
              <w:rPr>
                <w:rFonts w:hint="eastAsia"/>
                <w:lang w:eastAsia="ko-KR"/>
              </w:rPr>
              <w:t>오늘은</w:t>
            </w:r>
            <w:r w:rsidRPr="00E06602">
              <w:rPr>
                <w:rFonts w:hint="eastAsia"/>
                <w:lang w:eastAsia="ko-KR"/>
              </w:rPr>
              <w:t xml:space="preserve"> </w:t>
            </w:r>
            <w:r w:rsidRPr="00E06602">
              <w:rPr>
                <w:rFonts w:hint="eastAsia"/>
                <w:lang w:eastAsia="ko-KR"/>
              </w:rPr>
              <w:t>오</w:t>
            </w:r>
            <w:r w:rsidR="009F7954" w:rsidRPr="00E06602">
              <w:rPr>
                <w:rFonts w:hint="eastAsia"/>
                <w:lang w:eastAsia="ko-KR"/>
              </w:rPr>
              <w:t xml:space="preserve"> </w:t>
            </w:r>
            <w:r w:rsidRPr="00E06602">
              <w:rPr>
                <w:rFonts w:hint="eastAsia"/>
                <w:lang w:eastAsia="ko-KR"/>
              </w:rPr>
              <w:t>월</w:t>
            </w:r>
            <w:r w:rsidRPr="00E06602">
              <w:rPr>
                <w:rFonts w:hint="eastAsia"/>
                <w:lang w:eastAsia="ko-KR"/>
              </w:rPr>
              <w:t xml:space="preserve"> </w:t>
            </w:r>
            <w:r w:rsidRPr="00E06602">
              <w:rPr>
                <w:rFonts w:hint="eastAsia"/>
                <w:lang w:eastAsia="ko-KR"/>
              </w:rPr>
              <w:t>팔</w:t>
            </w:r>
            <w:r w:rsidR="009F7954" w:rsidRPr="00E06602">
              <w:rPr>
                <w:rFonts w:hint="eastAsia"/>
                <w:lang w:eastAsia="ko-KR"/>
              </w:rPr>
              <w:t xml:space="preserve"> </w:t>
            </w:r>
            <w:r w:rsidRPr="00E06602">
              <w:rPr>
                <w:rFonts w:hint="eastAsia"/>
                <w:lang w:eastAsia="ko-KR"/>
              </w:rPr>
              <w:t>일</w:t>
            </w:r>
            <w:r w:rsidRPr="00E06602">
              <w:rPr>
                <w:rFonts w:hint="eastAsia"/>
                <w:lang w:eastAsia="ko-KR"/>
              </w:rPr>
              <w:t xml:space="preserve">, </w:t>
            </w:r>
            <w:r w:rsidRPr="00E06602">
              <w:rPr>
                <w:rFonts w:hint="eastAsia"/>
                <w:lang w:eastAsia="ko-KR"/>
              </w:rPr>
              <w:t>어버이</w:t>
            </w:r>
            <w:r w:rsidRPr="00E06602">
              <w:rPr>
                <w:rFonts w:hint="eastAsia"/>
                <w:lang w:eastAsia="ko-KR"/>
              </w:rPr>
              <w:t xml:space="preserve"> </w:t>
            </w:r>
            <w:r w:rsidRPr="00E06602">
              <w:rPr>
                <w:rFonts w:hint="eastAsia"/>
                <w:lang w:eastAsia="ko-KR"/>
              </w:rPr>
              <w:t>날이에요</w:t>
            </w:r>
            <w:r w:rsidRPr="00E06602">
              <w:rPr>
                <w:rFonts w:hint="eastAsia"/>
                <w:lang w:eastAsia="ko-KR"/>
              </w:rPr>
              <w:t>.</w:t>
            </w:r>
          </w:p>
        </w:tc>
      </w:tr>
      <w:tr w:rsidR="008E42A2" w:rsidRPr="00690519" w14:paraId="51FF250A" w14:textId="77777777" w:rsidTr="00E06602">
        <w:trPr>
          <w:cantSplit/>
        </w:trPr>
        <w:tc>
          <w:tcPr>
            <w:tcW w:w="2106" w:type="dxa"/>
            <w:vMerge w:val="restart"/>
          </w:tcPr>
          <w:p w14:paraId="3B460D27" w14:textId="77777777" w:rsidR="008E42A2" w:rsidRPr="00E06602" w:rsidRDefault="008E42A2" w:rsidP="00E06602">
            <w:r w:rsidRPr="00E06602">
              <w:t>Particles</w:t>
            </w:r>
          </w:p>
        </w:tc>
        <w:tc>
          <w:tcPr>
            <w:tcW w:w="2957" w:type="dxa"/>
          </w:tcPr>
          <w:p w14:paraId="09736CA9" w14:textId="77777777" w:rsidR="008E42A2" w:rsidRPr="00E06602" w:rsidRDefault="008E42A2" w:rsidP="00E06602">
            <w:r w:rsidRPr="00E06602">
              <w:t>topic</w:t>
            </w:r>
          </w:p>
        </w:tc>
        <w:tc>
          <w:tcPr>
            <w:tcW w:w="3997" w:type="dxa"/>
          </w:tcPr>
          <w:p w14:paraId="2C1C3A8E" w14:textId="77777777" w:rsidR="008E42A2" w:rsidRPr="00E06602" w:rsidRDefault="008E42A2" w:rsidP="00E06602">
            <w:pPr>
              <w:rPr>
                <w:lang w:eastAsia="ko-KR"/>
              </w:rPr>
            </w:pPr>
            <w:r w:rsidRPr="00E06602">
              <w:rPr>
                <w:rFonts w:hint="eastAsia"/>
                <w:lang w:eastAsia="ko-KR"/>
              </w:rPr>
              <w:t>저는</w:t>
            </w:r>
            <w:r w:rsidRPr="00E06602">
              <w:rPr>
                <w:rFonts w:hint="eastAsia"/>
                <w:lang w:eastAsia="ko-KR"/>
              </w:rPr>
              <w:t xml:space="preserve"> </w:t>
            </w:r>
            <w:r w:rsidRPr="00E06602">
              <w:rPr>
                <w:rFonts w:hint="eastAsia"/>
                <w:lang w:eastAsia="ko-KR"/>
              </w:rPr>
              <w:t>학생이에요</w:t>
            </w:r>
            <w:r w:rsidRPr="00E06602">
              <w:rPr>
                <w:rFonts w:hint="eastAsia"/>
                <w:lang w:eastAsia="ko-KR"/>
              </w:rPr>
              <w:t>.</w:t>
            </w:r>
          </w:p>
        </w:tc>
      </w:tr>
      <w:tr w:rsidR="008E42A2" w:rsidRPr="00690519" w14:paraId="22DC9ED7" w14:textId="77777777" w:rsidTr="00E06602">
        <w:trPr>
          <w:cantSplit/>
        </w:trPr>
        <w:tc>
          <w:tcPr>
            <w:tcW w:w="2106" w:type="dxa"/>
            <w:vMerge/>
          </w:tcPr>
          <w:p w14:paraId="443CC71A" w14:textId="77777777" w:rsidR="008E42A2" w:rsidRPr="00E06602" w:rsidRDefault="008E42A2" w:rsidP="00E06602"/>
        </w:tc>
        <w:tc>
          <w:tcPr>
            <w:tcW w:w="2957" w:type="dxa"/>
          </w:tcPr>
          <w:p w14:paraId="6AAEFB72" w14:textId="77777777" w:rsidR="008E42A2" w:rsidRPr="00E06602" w:rsidRDefault="008E42A2" w:rsidP="00E06602">
            <w:r w:rsidRPr="00E06602">
              <w:t>subject</w:t>
            </w:r>
          </w:p>
        </w:tc>
        <w:tc>
          <w:tcPr>
            <w:tcW w:w="3997" w:type="dxa"/>
          </w:tcPr>
          <w:p w14:paraId="55F13DCC" w14:textId="518562E0" w:rsidR="008E42A2" w:rsidRPr="00E06602" w:rsidRDefault="00627FC8" w:rsidP="00E06602">
            <w:pPr>
              <w:rPr>
                <w:lang w:eastAsia="ko-KR"/>
              </w:rPr>
            </w:pPr>
            <w:r w:rsidRPr="00E06602">
              <w:rPr>
                <w:rFonts w:hint="eastAsia"/>
                <w:lang w:eastAsia="ko-KR"/>
              </w:rPr>
              <w:t>친구</w:t>
            </w:r>
            <w:r w:rsidR="008E42A2" w:rsidRPr="00E06602">
              <w:rPr>
                <w:rFonts w:hint="eastAsia"/>
                <w:lang w:eastAsia="ko-KR"/>
              </w:rPr>
              <w:t>가</w:t>
            </w:r>
            <w:r w:rsidR="008E42A2" w:rsidRPr="00E06602">
              <w:rPr>
                <w:rFonts w:hint="eastAsia"/>
                <w:lang w:eastAsia="ko-KR"/>
              </w:rPr>
              <w:t xml:space="preserve"> </w:t>
            </w:r>
            <w:r w:rsidR="008E42A2" w:rsidRPr="00E06602">
              <w:rPr>
                <w:rFonts w:hint="eastAsia"/>
                <w:lang w:eastAsia="ko-KR"/>
              </w:rPr>
              <w:t>호주사람이에요</w:t>
            </w:r>
            <w:r w:rsidR="008E42A2" w:rsidRPr="00E06602">
              <w:rPr>
                <w:rFonts w:hint="eastAsia"/>
                <w:lang w:eastAsia="ko-KR"/>
              </w:rPr>
              <w:t>.</w:t>
            </w:r>
          </w:p>
        </w:tc>
      </w:tr>
      <w:tr w:rsidR="008E42A2" w:rsidRPr="00690519" w14:paraId="2126BACB" w14:textId="77777777" w:rsidTr="00E06602">
        <w:trPr>
          <w:cantSplit/>
        </w:trPr>
        <w:tc>
          <w:tcPr>
            <w:tcW w:w="2106" w:type="dxa"/>
            <w:vMerge/>
          </w:tcPr>
          <w:p w14:paraId="04C66EE2" w14:textId="77777777" w:rsidR="008E42A2" w:rsidRPr="00E06602" w:rsidRDefault="008E42A2" w:rsidP="00E06602"/>
        </w:tc>
        <w:tc>
          <w:tcPr>
            <w:tcW w:w="2957" w:type="dxa"/>
          </w:tcPr>
          <w:p w14:paraId="4B98803C" w14:textId="77777777" w:rsidR="008E42A2" w:rsidRPr="00E06602" w:rsidRDefault="008E42A2" w:rsidP="00E06602">
            <w:r w:rsidRPr="00E06602">
              <w:t>object</w:t>
            </w:r>
          </w:p>
        </w:tc>
        <w:tc>
          <w:tcPr>
            <w:tcW w:w="3997" w:type="dxa"/>
          </w:tcPr>
          <w:p w14:paraId="347C571D" w14:textId="79A84C79" w:rsidR="008E42A2" w:rsidRPr="00E06602" w:rsidRDefault="00627FC8" w:rsidP="00E06602">
            <w:pPr>
              <w:rPr>
                <w:lang w:eastAsia="ko-KR"/>
              </w:rPr>
            </w:pPr>
            <w:r w:rsidRPr="00E06602">
              <w:rPr>
                <w:rFonts w:hint="eastAsia"/>
                <w:lang w:eastAsia="ko-KR"/>
              </w:rPr>
              <w:t>김치찌개를</w:t>
            </w:r>
            <w:r w:rsidR="008E42A2" w:rsidRPr="00E06602">
              <w:rPr>
                <w:rFonts w:hint="eastAsia"/>
                <w:lang w:eastAsia="ko-KR"/>
              </w:rPr>
              <w:t xml:space="preserve"> </w:t>
            </w:r>
            <w:r w:rsidR="008E42A2" w:rsidRPr="00E06602">
              <w:rPr>
                <w:rFonts w:hint="eastAsia"/>
                <w:lang w:eastAsia="ko-KR"/>
              </w:rPr>
              <w:t>좋아해요</w:t>
            </w:r>
            <w:r w:rsidR="008E42A2" w:rsidRPr="00E06602">
              <w:rPr>
                <w:rFonts w:hint="eastAsia"/>
                <w:lang w:eastAsia="ko-KR"/>
              </w:rPr>
              <w:t>.</w:t>
            </w:r>
          </w:p>
        </w:tc>
      </w:tr>
      <w:tr w:rsidR="008E42A2" w:rsidRPr="00690519" w14:paraId="3DD2F690" w14:textId="77777777" w:rsidTr="00E06602">
        <w:trPr>
          <w:cantSplit/>
        </w:trPr>
        <w:tc>
          <w:tcPr>
            <w:tcW w:w="2106" w:type="dxa"/>
            <w:vMerge/>
          </w:tcPr>
          <w:p w14:paraId="65D8CD9E" w14:textId="77777777" w:rsidR="008E42A2" w:rsidRPr="00E06602" w:rsidRDefault="008E42A2" w:rsidP="00E06602"/>
        </w:tc>
        <w:tc>
          <w:tcPr>
            <w:tcW w:w="2957" w:type="dxa"/>
          </w:tcPr>
          <w:p w14:paraId="4955185D" w14:textId="77777777" w:rsidR="008E42A2" w:rsidRPr="00E06602" w:rsidRDefault="008E42A2" w:rsidP="00E06602">
            <w:r w:rsidRPr="00E06602">
              <w:t>location</w:t>
            </w:r>
          </w:p>
        </w:tc>
        <w:tc>
          <w:tcPr>
            <w:tcW w:w="3997" w:type="dxa"/>
          </w:tcPr>
          <w:p w14:paraId="60948C30" w14:textId="77777777" w:rsidR="008E42A2" w:rsidRPr="00E06602" w:rsidRDefault="008E42A2" w:rsidP="00E06602">
            <w:pPr>
              <w:rPr>
                <w:lang w:eastAsia="ko-KR"/>
              </w:rPr>
            </w:pPr>
            <w:r w:rsidRPr="00E06602">
              <w:rPr>
                <w:rFonts w:hint="eastAsia"/>
                <w:lang w:eastAsia="ko-KR"/>
              </w:rPr>
              <w:t>수퍼에서</w:t>
            </w:r>
            <w:r w:rsidRPr="00E06602">
              <w:rPr>
                <w:rFonts w:hint="eastAsia"/>
                <w:lang w:eastAsia="ko-KR"/>
              </w:rPr>
              <w:t xml:space="preserve"> </w:t>
            </w:r>
            <w:r w:rsidRPr="00E06602">
              <w:rPr>
                <w:rFonts w:hint="eastAsia"/>
                <w:lang w:eastAsia="ko-KR"/>
              </w:rPr>
              <w:t>주스를</w:t>
            </w:r>
            <w:r w:rsidRPr="00E06602">
              <w:rPr>
                <w:rFonts w:hint="eastAsia"/>
                <w:lang w:eastAsia="ko-KR"/>
              </w:rPr>
              <w:t xml:space="preserve"> </w:t>
            </w:r>
            <w:r w:rsidRPr="00E06602">
              <w:rPr>
                <w:rFonts w:hint="eastAsia"/>
                <w:lang w:eastAsia="ko-KR"/>
              </w:rPr>
              <w:t>샀어요</w:t>
            </w:r>
            <w:r w:rsidRPr="00E06602">
              <w:rPr>
                <w:rFonts w:hint="eastAsia"/>
                <w:lang w:eastAsia="ko-KR"/>
              </w:rPr>
              <w:t>.</w:t>
            </w:r>
          </w:p>
        </w:tc>
      </w:tr>
      <w:tr w:rsidR="008E42A2" w:rsidRPr="00690519" w14:paraId="711C4FEF" w14:textId="77777777" w:rsidTr="00E06602">
        <w:trPr>
          <w:cantSplit/>
        </w:trPr>
        <w:tc>
          <w:tcPr>
            <w:tcW w:w="2106" w:type="dxa"/>
            <w:vMerge/>
          </w:tcPr>
          <w:p w14:paraId="6149C615" w14:textId="77777777" w:rsidR="008E42A2" w:rsidRPr="00E06602" w:rsidRDefault="008E42A2" w:rsidP="00E06602"/>
        </w:tc>
        <w:tc>
          <w:tcPr>
            <w:tcW w:w="2957" w:type="dxa"/>
          </w:tcPr>
          <w:p w14:paraId="6640F050" w14:textId="2365A8B1" w:rsidR="008E42A2" w:rsidRPr="00E06602" w:rsidRDefault="008E42A2" w:rsidP="00E06602">
            <w:r w:rsidRPr="00E06602">
              <w:t>time and direction</w:t>
            </w:r>
          </w:p>
        </w:tc>
        <w:tc>
          <w:tcPr>
            <w:tcW w:w="3997" w:type="dxa"/>
          </w:tcPr>
          <w:p w14:paraId="64502159" w14:textId="77777777" w:rsidR="008E42A2" w:rsidRPr="00E06602" w:rsidRDefault="008E42A2" w:rsidP="00E06602">
            <w:pPr>
              <w:rPr>
                <w:lang w:eastAsia="ko-KR"/>
              </w:rPr>
            </w:pPr>
            <w:r w:rsidRPr="00E06602">
              <w:rPr>
                <w:rFonts w:hint="eastAsia"/>
                <w:lang w:eastAsia="ko-KR"/>
              </w:rPr>
              <w:t>아침</w:t>
            </w:r>
            <w:r w:rsidRPr="00E06602">
              <w:rPr>
                <w:rFonts w:hint="eastAsia"/>
                <w:lang w:eastAsia="ko-KR"/>
              </w:rPr>
              <w:t xml:space="preserve"> 8</w:t>
            </w:r>
            <w:r w:rsidRPr="00E06602">
              <w:rPr>
                <w:rFonts w:hint="eastAsia"/>
                <w:lang w:eastAsia="ko-KR"/>
              </w:rPr>
              <w:t>시에</w:t>
            </w:r>
            <w:r w:rsidRPr="00E06602">
              <w:rPr>
                <w:rFonts w:hint="eastAsia"/>
                <w:lang w:eastAsia="ko-KR"/>
              </w:rPr>
              <w:t xml:space="preserve"> </w:t>
            </w:r>
            <w:r w:rsidRPr="00E06602">
              <w:rPr>
                <w:rFonts w:hint="eastAsia"/>
                <w:lang w:eastAsia="ko-KR"/>
              </w:rPr>
              <w:t>학교에</w:t>
            </w:r>
            <w:r w:rsidRPr="00E06602">
              <w:rPr>
                <w:rFonts w:hint="eastAsia"/>
                <w:lang w:eastAsia="ko-KR"/>
              </w:rPr>
              <w:t xml:space="preserve"> </w:t>
            </w:r>
            <w:r w:rsidRPr="00E06602">
              <w:rPr>
                <w:rFonts w:hint="eastAsia"/>
                <w:lang w:eastAsia="ko-KR"/>
              </w:rPr>
              <w:t>가요</w:t>
            </w:r>
            <w:r w:rsidRPr="00E06602">
              <w:rPr>
                <w:rFonts w:hint="eastAsia"/>
                <w:lang w:eastAsia="ko-KR"/>
              </w:rPr>
              <w:t>.</w:t>
            </w:r>
          </w:p>
        </w:tc>
      </w:tr>
      <w:tr w:rsidR="008E42A2" w:rsidRPr="00690519" w14:paraId="1846C0D3" w14:textId="77777777" w:rsidTr="00E06602">
        <w:trPr>
          <w:cantSplit/>
        </w:trPr>
        <w:tc>
          <w:tcPr>
            <w:tcW w:w="2106" w:type="dxa"/>
            <w:vMerge w:val="restart"/>
          </w:tcPr>
          <w:p w14:paraId="28C28AA9" w14:textId="77777777" w:rsidR="008E42A2" w:rsidRPr="00E06602" w:rsidRDefault="008E42A2" w:rsidP="00E06602">
            <w:r w:rsidRPr="00E06602">
              <w:t>Pronouns</w:t>
            </w:r>
          </w:p>
        </w:tc>
        <w:tc>
          <w:tcPr>
            <w:tcW w:w="2957" w:type="dxa"/>
          </w:tcPr>
          <w:p w14:paraId="4A4E3AED" w14:textId="77777777" w:rsidR="008E42A2" w:rsidRPr="00E06602" w:rsidRDefault="008E42A2" w:rsidP="00E06602">
            <w:r w:rsidRPr="00E06602">
              <w:t>personal</w:t>
            </w:r>
          </w:p>
        </w:tc>
        <w:tc>
          <w:tcPr>
            <w:tcW w:w="3997" w:type="dxa"/>
          </w:tcPr>
          <w:p w14:paraId="36378584" w14:textId="77777777" w:rsidR="008E42A2" w:rsidRPr="00E06602" w:rsidRDefault="008E42A2" w:rsidP="00E06602">
            <w:pPr>
              <w:rPr>
                <w:lang w:eastAsia="ko-KR"/>
              </w:rPr>
            </w:pPr>
            <w:r w:rsidRPr="00E06602">
              <w:rPr>
                <w:rFonts w:hint="eastAsia"/>
                <w:lang w:eastAsia="ko-KR"/>
              </w:rPr>
              <w:t>저는</w:t>
            </w:r>
            <w:r w:rsidRPr="00E06602">
              <w:rPr>
                <w:rFonts w:hint="eastAsia"/>
                <w:lang w:eastAsia="ko-KR"/>
              </w:rPr>
              <w:t xml:space="preserve"> </w:t>
            </w:r>
            <w:r w:rsidRPr="00E06602">
              <w:rPr>
                <w:rFonts w:hint="eastAsia"/>
                <w:lang w:eastAsia="ko-KR"/>
              </w:rPr>
              <w:t>호주에서</w:t>
            </w:r>
            <w:r w:rsidRPr="00E06602">
              <w:rPr>
                <w:rFonts w:hint="eastAsia"/>
                <w:lang w:eastAsia="ko-KR"/>
              </w:rPr>
              <w:t xml:space="preserve"> </w:t>
            </w:r>
            <w:r w:rsidRPr="00E06602">
              <w:rPr>
                <w:rFonts w:hint="eastAsia"/>
                <w:lang w:eastAsia="ko-KR"/>
              </w:rPr>
              <w:t>왔어요</w:t>
            </w:r>
            <w:r w:rsidRPr="00E06602">
              <w:rPr>
                <w:rFonts w:hint="eastAsia"/>
                <w:lang w:eastAsia="ko-KR"/>
              </w:rPr>
              <w:t>.</w:t>
            </w:r>
          </w:p>
          <w:p w14:paraId="0B09F69E" w14:textId="636866C4" w:rsidR="008E42A2" w:rsidRPr="00E06602" w:rsidRDefault="008E42A2" w:rsidP="00E06602">
            <w:pPr>
              <w:rPr>
                <w:lang w:eastAsia="ko-KR"/>
              </w:rPr>
            </w:pPr>
            <w:r w:rsidRPr="00E06602">
              <w:rPr>
                <w:rFonts w:hint="eastAsia"/>
                <w:lang w:eastAsia="ko-KR"/>
              </w:rPr>
              <w:t>그</w:t>
            </w:r>
            <w:r w:rsidRPr="00E06602">
              <w:rPr>
                <w:rFonts w:hint="eastAsia"/>
                <w:lang w:eastAsia="ko-KR"/>
              </w:rPr>
              <w:t xml:space="preserve"> </w:t>
            </w:r>
            <w:r w:rsidRPr="00E06602">
              <w:rPr>
                <w:rFonts w:hint="eastAsia"/>
                <w:lang w:eastAsia="ko-KR"/>
              </w:rPr>
              <w:t>분은</w:t>
            </w:r>
            <w:r w:rsidRPr="00E06602">
              <w:rPr>
                <w:rFonts w:hint="eastAsia"/>
                <w:lang w:eastAsia="ko-KR"/>
              </w:rPr>
              <w:t xml:space="preserve"> </w:t>
            </w:r>
            <w:r w:rsidRPr="00E06602">
              <w:rPr>
                <w:rFonts w:hint="eastAsia"/>
                <w:lang w:eastAsia="ko-KR"/>
              </w:rPr>
              <w:t>우리</w:t>
            </w:r>
            <w:r w:rsidRPr="00E06602">
              <w:rPr>
                <w:rFonts w:hint="eastAsia"/>
                <w:lang w:eastAsia="ko-KR"/>
              </w:rPr>
              <w:t xml:space="preserve"> </w:t>
            </w:r>
            <w:r w:rsidRPr="00E06602">
              <w:rPr>
                <w:rFonts w:hint="eastAsia"/>
                <w:lang w:eastAsia="ko-KR"/>
              </w:rPr>
              <w:t>선생님이에요</w:t>
            </w:r>
            <w:r w:rsidRPr="00E06602">
              <w:rPr>
                <w:rFonts w:hint="eastAsia"/>
                <w:lang w:eastAsia="ko-KR"/>
              </w:rPr>
              <w:t>.</w:t>
            </w:r>
          </w:p>
        </w:tc>
      </w:tr>
      <w:tr w:rsidR="008E42A2" w:rsidRPr="00690519" w14:paraId="2FF05FD7" w14:textId="77777777" w:rsidTr="00E06602">
        <w:trPr>
          <w:cantSplit/>
        </w:trPr>
        <w:tc>
          <w:tcPr>
            <w:tcW w:w="2106" w:type="dxa"/>
            <w:vMerge/>
          </w:tcPr>
          <w:p w14:paraId="6D6025AF" w14:textId="77777777" w:rsidR="008E42A2" w:rsidRPr="00E06602" w:rsidRDefault="008E42A2" w:rsidP="00E06602"/>
        </w:tc>
        <w:tc>
          <w:tcPr>
            <w:tcW w:w="2957" w:type="dxa"/>
          </w:tcPr>
          <w:p w14:paraId="1C928BE9" w14:textId="77777777" w:rsidR="008E42A2" w:rsidRPr="00E06602" w:rsidRDefault="008E42A2" w:rsidP="00E06602">
            <w:r w:rsidRPr="00E06602">
              <w:t>demonstrative</w:t>
            </w:r>
          </w:p>
        </w:tc>
        <w:tc>
          <w:tcPr>
            <w:tcW w:w="3997" w:type="dxa"/>
          </w:tcPr>
          <w:p w14:paraId="3D0E1B53" w14:textId="77777777" w:rsidR="008E42A2" w:rsidRPr="00E06602" w:rsidRDefault="008E42A2" w:rsidP="00E06602">
            <w:pPr>
              <w:rPr>
                <w:lang w:eastAsia="ko-KR"/>
              </w:rPr>
            </w:pPr>
            <w:r w:rsidRPr="00E06602">
              <w:rPr>
                <w:rFonts w:hint="eastAsia"/>
                <w:lang w:eastAsia="ko-KR"/>
              </w:rPr>
              <w:t>이거</w:t>
            </w:r>
            <w:r w:rsidRPr="00E06602">
              <w:rPr>
                <w:rFonts w:hint="eastAsia"/>
                <w:lang w:eastAsia="ko-KR"/>
              </w:rPr>
              <w:t xml:space="preserve"> </w:t>
            </w:r>
            <w:r w:rsidRPr="00E06602">
              <w:rPr>
                <w:rFonts w:hint="eastAsia"/>
                <w:lang w:eastAsia="ko-KR"/>
              </w:rPr>
              <w:t>얼마예요</w:t>
            </w:r>
            <w:r w:rsidRPr="00E06602">
              <w:rPr>
                <w:rFonts w:hint="eastAsia"/>
                <w:lang w:eastAsia="ko-KR"/>
              </w:rPr>
              <w:t>?</w:t>
            </w:r>
          </w:p>
          <w:p w14:paraId="613B0309" w14:textId="77777777" w:rsidR="008E42A2" w:rsidRPr="00E06602" w:rsidRDefault="008E42A2" w:rsidP="00E06602">
            <w:pPr>
              <w:rPr>
                <w:lang w:eastAsia="ko-KR"/>
              </w:rPr>
            </w:pPr>
            <w:r w:rsidRPr="00E06602">
              <w:rPr>
                <w:rFonts w:hint="eastAsia"/>
                <w:lang w:eastAsia="ko-KR"/>
              </w:rPr>
              <w:t>저기가</w:t>
            </w:r>
            <w:r w:rsidRPr="00E06602">
              <w:rPr>
                <w:rFonts w:hint="eastAsia"/>
                <w:lang w:eastAsia="ko-KR"/>
              </w:rPr>
              <w:t xml:space="preserve"> </w:t>
            </w:r>
            <w:r w:rsidRPr="00E06602">
              <w:rPr>
                <w:rFonts w:hint="eastAsia"/>
                <w:lang w:eastAsia="ko-KR"/>
              </w:rPr>
              <w:t>우리</w:t>
            </w:r>
            <w:r w:rsidRPr="00E06602">
              <w:rPr>
                <w:rFonts w:hint="eastAsia"/>
                <w:lang w:eastAsia="ko-KR"/>
              </w:rPr>
              <w:t xml:space="preserve"> </w:t>
            </w:r>
            <w:r w:rsidRPr="00E06602">
              <w:rPr>
                <w:rFonts w:hint="eastAsia"/>
                <w:lang w:eastAsia="ko-KR"/>
              </w:rPr>
              <w:t>집이에요</w:t>
            </w:r>
            <w:r w:rsidRPr="00E06602">
              <w:rPr>
                <w:rFonts w:hint="eastAsia"/>
                <w:lang w:eastAsia="ko-KR"/>
              </w:rPr>
              <w:t>.</w:t>
            </w:r>
          </w:p>
        </w:tc>
      </w:tr>
      <w:tr w:rsidR="008E42A2" w:rsidRPr="00690519" w14:paraId="341CEBCC" w14:textId="77777777" w:rsidTr="00E06602">
        <w:trPr>
          <w:cantSplit/>
        </w:trPr>
        <w:tc>
          <w:tcPr>
            <w:tcW w:w="2106" w:type="dxa"/>
            <w:vMerge/>
          </w:tcPr>
          <w:p w14:paraId="33998057" w14:textId="77777777" w:rsidR="008E42A2" w:rsidRPr="00E06602" w:rsidRDefault="008E42A2" w:rsidP="00E06602"/>
        </w:tc>
        <w:tc>
          <w:tcPr>
            <w:tcW w:w="2957" w:type="dxa"/>
          </w:tcPr>
          <w:p w14:paraId="22DD5D27" w14:textId="77777777" w:rsidR="008E42A2" w:rsidRPr="00E06602" w:rsidRDefault="008E42A2" w:rsidP="00E06602">
            <w:r w:rsidRPr="00E06602">
              <w:t>interrogative</w:t>
            </w:r>
          </w:p>
        </w:tc>
        <w:tc>
          <w:tcPr>
            <w:tcW w:w="3997" w:type="dxa"/>
          </w:tcPr>
          <w:p w14:paraId="214B68F4" w14:textId="77777777" w:rsidR="008E42A2" w:rsidRPr="00E06602" w:rsidRDefault="008E42A2" w:rsidP="00E06602">
            <w:pPr>
              <w:rPr>
                <w:lang w:eastAsia="ko-KR"/>
              </w:rPr>
            </w:pPr>
            <w:r w:rsidRPr="00E06602">
              <w:rPr>
                <w:rFonts w:hint="eastAsia"/>
                <w:lang w:eastAsia="ko-KR"/>
              </w:rPr>
              <w:t>누구예요</w:t>
            </w:r>
            <w:r w:rsidRPr="00E06602">
              <w:rPr>
                <w:rFonts w:hint="eastAsia"/>
                <w:lang w:eastAsia="ko-KR"/>
              </w:rPr>
              <w:t>?</w:t>
            </w:r>
          </w:p>
          <w:p w14:paraId="65060C90" w14:textId="25DAC911" w:rsidR="00804B23" w:rsidRPr="00E06602" w:rsidRDefault="008E42A2" w:rsidP="00E06602">
            <w:pPr>
              <w:rPr>
                <w:lang w:eastAsia="ko-KR"/>
              </w:rPr>
            </w:pPr>
            <w:r w:rsidRPr="00E06602">
              <w:rPr>
                <w:rFonts w:hint="eastAsia"/>
                <w:lang w:eastAsia="ko-KR"/>
              </w:rPr>
              <w:t>생일이</w:t>
            </w:r>
            <w:r w:rsidRPr="00E06602">
              <w:rPr>
                <w:rFonts w:hint="eastAsia"/>
                <w:lang w:eastAsia="ko-KR"/>
              </w:rPr>
              <w:t xml:space="preserve"> </w:t>
            </w:r>
            <w:r w:rsidRPr="00E06602">
              <w:rPr>
                <w:rFonts w:hint="eastAsia"/>
                <w:lang w:eastAsia="ko-KR"/>
              </w:rPr>
              <w:t>언제예요</w:t>
            </w:r>
            <w:r w:rsidRPr="00E06602">
              <w:rPr>
                <w:rFonts w:hint="eastAsia"/>
                <w:lang w:eastAsia="ko-KR"/>
              </w:rPr>
              <w:t>?</w:t>
            </w:r>
          </w:p>
        </w:tc>
      </w:tr>
      <w:tr w:rsidR="00413C31" w:rsidRPr="00690519" w14:paraId="6C21E4E3" w14:textId="77777777" w:rsidTr="00E06602">
        <w:trPr>
          <w:cantSplit/>
        </w:trPr>
        <w:tc>
          <w:tcPr>
            <w:tcW w:w="2106" w:type="dxa"/>
          </w:tcPr>
          <w:p w14:paraId="790DD3A5" w14:textId="18CE0A49" w:rsidR="00413C31" w:rsidRPr="00E06602" w:rsidRDefault="00413C31" w:rsidP="00E06602">
            <w:r w:rsidRPr="00E06602">
              <w:t>Styles of speech</w:t>
            </w:r>
          </w:p>
        </w:tc>
        <w:tc>
          <w:tcPr>
            <w:tcW w:w="2957" w:type="dxa"/>
          </w:tcPr>
          <w:p w14:paraId="227D4E7D" w14:textId="336D4027" w:rsidR="00413C31" w:rsidRPr="00E06602" w:rsidRDefault="00413C31" w:rsidP="00E06602">
            <w:r w:rsidRPr="00E06602">
              <w:t>polite informal form</w:t>
            </w:r>
          </w:p>
        </w:tc>
        <w:tc>
          <w:tcPr>
            <w:tcW w:w="3997" w:type="dxa"/>
          </w:tcPr>
          <w:p w14:paraId="3C38DA77" w14:textId="0142E366" w:rsidR="00413C31" w:rsidRPr="00E06602" w:rsidRDefault="00413C31" w:rsidP="00E06602">
            <w:pPr>
              <w:rPr>
                <w:lang w:eastAsia="ko-KR"/>
              </w:rPr>
            </w:pPr>
            <w:r w:rsidRPr="00E06602">
              <w:rPr>
                <w:rFonts w:hint="eastAsia"/>
                <w:lang w:eastAsia="ko-KR"/>
              </w:rPr>
              <w:t>안녕하세요</w:t>
            </w:r>
            <w:r w:rsidRPr="00E06602">
              <w:rPr>
                <w:rFonts w:hint="eastAsia"/>
                <w:lang w:eastAsia="ko-KR"/>
              </w:rPr>
              <w:t xml:space="preserve">. </w:t>
            </w:r>
            <w:r w:rsidRPr="00E06602">
              <w:rPr>
                <w:rFonts w:hint="eastAsia"/>
                <w:lang w:eastAsia="ko-KR"/>
              </w:rPr>
              <w:t>반가워요</w:t>
            </w:r>
            <w:r w:rsidRPr="00E06602">
              <w:rPr>
                <w:rFonts w:hint="eastAsia"/>
                <w:lang w:eastAsia="ko-KR"/>
              </w:rPr>
              <w:t>.</w:t>
            </w:r>
          </w:p>
        </w:tc>
      </w:tr>
      <w:tr w:rsidR="00413C31" w:rsidRPr="00690519" w14:paraId="6AAA1104" w14:textId="77777777" w:rsidTr="00E06602">
        <w:trPr>
          <w:cantSplit/>
        </w:trPr>
        <w:tc>
          <w:tcPr>
            <w:tcW w:w="2106" w:type="dxa"/>
            <w:vMerge w:val="restart"/>
          </w:tcPr>
          <w:p w14:paraId="64299EAA" w14:textId="72D72E57" w:rsidR="00413C31" w:rsidRPr="00E06602" w:rsidRDefault="00413C31" w:rsidP="00E06602">
            <w:pPr>
              <w:pageBreakBefore/>
            </w:pPr>
            <w:r w:rsidRPr="00E06602">
              <w:lastRenderedPageBreak/>
              <w:t>Verbs</w:t>
            </w:r>
          </w:p>
        </w:tc>
        <w:tc>
          <w:tcPr>
            <w:tcW w:w="2957" w:type="dxa"/>
          </w:tcPr>
          <w:p w14:paraId="2BB8D65F" w14:textId="77777777" w:rsidR="00413C31" w:rsidRPr="00E06602" w:rsidRDefault="00413C31" w:rsidP="00E06602">
            <w:r w:rsidRPr="00E06602">
              <w:t>present tense</w:t>
            </w:r>
          </w:p>
        </w:tc>
        <w:tc>
          <w:tcPr>
            <w:tcW w:w="3997" w:type="dxa"/>
          </w:tcPr>
          <w:p w14:paraId="6D04C297" w14:textId="77777777" w:rsidR="00413C31" w:rsidRPr="00E06602" w:rsidRDefault="00413C31" w:rsidP="00E06602">
            <w:pPr>
              <w:rPr>
                <w:lang w:eastAsia="ko-KR"/>
              </w:rPr>
            </w:pPr>
            <w:r w:rsidRPr="00E06602">
              <w:rPr>
                <w:rFonts w:asciiTheme="minorEastAsia" w:hAnsiTheme="minorEastAsia" w:hint="eastAsia"/>
                <w:lang w:eastAsia="ko-KR"/>
              </w:rPr>
              <w:t>아침 6</w:t>
            </w:r>
            <w:r w:rsidRPr="00E06602">
              <w:rPr>
                <w:rFonts w:hint="eastAsia"/>
                <w:lang w:eastAsia="ko-KR"/>
              </w:rPr>
              <w:t>시에</w:t>
            </w:r>
            <w:r w:rsidRPr="00E06602">
              <w:rPr>
                <w:rFonts w:hint="eastAsia"/>
                <w:lang w:eastAsia="ko-KR"/>
              </w:rPr>
              <w:t xml:space="preserve"> </w:t>
            </w:r>
            <w:r w:rsidRPr="00E06602">
              <w:rPr>
                <w:rFonts w:hint="eastAsia"/>
                <w:lang w:eastAsia="ko-KR"/>
              </w:rPr>
              <w:t>일어나요</w:t>
            </w:r>
            <w:r w:rsidRPr="00E06602">
              <w:rPr>
                <w:rFonts w:hint="eastAsia"/>
                <w:lang w:eastAsia="ko-KR"/>
              </w:rPr>
              <w:t>.</w:t>
            </w:r>
          </w:p>
        </w:tc>
      </w:tr>
      <w:tr w:rsidR="00413C31" w:rsidRPr="00690519" w14:paraId="029303C8" w14:textId="77777777" w:rsidTr="00E06602">
        <w:trPr>
          <w:cantSplit/>
        </w:trPr>
        <w:tc>
          <w:tcPr>
            <w:tcW w:w="2106" w:type="dxa"/>
            <w:vMerge/>
          </w:tcPr>
          <w:p w14:paraId="195BB187" w14:textId="77777777" w:rsidR="00413C31" w:rsidRPr="00E06602" w:rsidRDefault="00413C31" w:rsidP="00E06602"/>
        </w:tc>
        <w:tc>
          <w:tcPr>
            <w:tcW w:w="2957" w:type="dxa"/>
          </w:tcPr>
          <w:p w14:paraId="6DB6512C" w14:textId="77777777" w:rsidR="00413C31" w:rsidRPr="00E06602" w:rsidRDefault="00413C31" w:rsidP="00E06602">
            <w:r w:rsidRPr="00E06602">
              <w:t>past tense</w:t>
            </w:r>
          </w:p>
        </w:tc>
        <w:tc>
          <w:tcPr>
            <w:tcW w:w="3997" w:type="dxa"/>
          </w:tcPr>
          <w:p w14:paraId="0654E99E" w14:textId="77777777" w:rsidR="00413C31" w:rsidRPr="00E06602" w:rsidRDefault="00413C31" w:rsidP="00E06602">
            <w:pPr>
              <w:rPr>
                <w:lang w:eastAsia="ko-KR"/>
              </w:rPr>
            </w:pPr>
            <w:r w:rsidRPr="00E06602">
              <w:rPr>
                <w:rFonts w:asciiTheme="minorEastAsia" w:hAnsiTheme="minorEastAsia" w:hint="eastAsia"/>
                <w:lang w:eastAsia="ko-KR"/>
              </w:rPr>
              <w:t>저녁 7</w:t>
            </w:r>
            <w:r w:rsidRPr="00E06602">
              <w:rPr>
                <w:rFonts w:hint="eastAsia"/>
                <w:lang w:eastAsia="ko-KR"/>
              </w:rPr>
              <w:t>시에</w:t>
            </w:r>
            <w:r w:rsidRPr="00E06602">
              <w:rPr>
                <w:rFonts w:hint="eastAsia"/>
                <w:lang w:eastAsia="ko-KR"/>
              </w:rPr>
              <w:t xml:space="preserve"> </w:t>
            </w:r>
            <w:r w:rsidRPr="00E06602">
              <w:rPr>
                <w:rFonts w:hint="eastAsia"/>
                <w:lang w:eastAsia="ko-KR"/>
              </w:rPr>
              <w:t>저녁을</w:t>
            </w:r>
            <w:r w:rsidRPr="00E06602">
              <w:rPr>
                <w:rFonts w:hint="eastAsia"/>
                <w:lang w:eastAsia="ko-KR"/>
              </w:rPr>
              <w:t xml:space="preserve"> </w:t>
            </w:r>
            <w:r w:rsidRPr="00E06602">
              <w:rPr>
                <w:rFonts w:hint="eastAsia"/>
                <w:lang w:eastAsia="ko-KR"/>
              </w:rPr>
              <w:t>먹었어요</w:t>
            </w:r>
            <w:r w:rsidRPr="00E06602">
              <w:rPr>
                <w:rFonts w:hint="eastAsia"/>
                <w:lang w:eastAsia="ko-KR"/>
              </w:rPr>
              <w:t>.</w:t>
            </w:r>
          </w:p>
        </w:tc>
      </w:tr>
      <w:tr w:rsidR="00413C31" w:rsidRPr="00690519" w14:paraId="57942489" w14:textId="77777777" w:rsidTr="00E06602">
        <w:trPr>
          <w:cantSplit/>
        </w:trPr>
        <w:tc>
          <w:tcPr>
            <w:tcW w:w="2106" w:type="dxa"/>
            <w:vMerge/>
          </w:tcPr>
          <w:p w14:paraId="5D04B7AB" w14:textId="77777777" w:rsidR="00413C31" w:rsidRPr="00E06602" w:rsidRDefault="00413C31" w:rsidP="00E06602"/>
        </w:tc>
        <w:tc>
          <w:tcPr>
            <w:tcW w:w="2957" w:type="dxa"/>
          </w:tcPr>
          <w:p w14:paraId="1906F4D1" w14:textId="1328AA23" w:rsidR="00413C31" w:rsidRPr="00E06602" w:rsidRDefault="00413C31" w:rsidP="00E06602">
            <w:r w:rsidRPr="00E06602">
              <w:t>expressing negation</w:t>
            </w:r>
          </w:p>
        </w:tc>
        <w:tc>
          <w:tcPr>
            <w:tcW w:w="3997" w:type="dxa"/>
          </w:tcPr>
          <w:p w14:paraId="3AEAAA4D" w14:textId="77777777" w:rsidR="00413C31" w:rsidRPr="00E06602" w:rsidRDefault="00413C31" w:rsidP="00E06602">
            <w:pPr>
              <w:rPr>
                <w:lang w:eastAsia="ko-KR"/>
              </w:rPr>
            </w:pPr>
            <w:r w:rsidRPr="00E06602">
              <w:rPr>
                <w:rFonts w:hint="eastAsia"/>
                <w:lang w:eastAsia="ko-KR"/>
              </w:rPr>
              <w:t>창문을</w:t>
            </w:r>
            <w:r w:rsidRPr="00E06602">
              <w:rPr>
                <w:rFonts w:hint="eastAsia"/>
                <w:lang w:eastAsia="ko-KR"/>
              </w:rPr>
              <w:t xml:space="preserve"> </w:t>
            </w:r>
            <w:r w:rsidRPr="00E06602">
              <w:rPr>
                <w:rFonts w:hint="eastAsia"/>
                <w:lang w:eastAsia="ko-KR"/>
              </w:rPr>
              <w:t>열지</w:t>
            </w:r>
            <w:r w:rsidRPr="00E06602">
              <w:rPr>
                <w:rFonts w:hint="eastAsia"/>
                <w:lang w:eastAsia="ko-KR"/>
              </w:rPr>
              <w:t xml:space="preserve"> </w:t>
            </w:r>
            <w:r w:rsidRPr="00E06602">
              <w:rPr>
                <w:rFonts w:hint="eastAsia"/>
                <w:lang w:eastAsia="ko-KR"/>
              </w:rPr>
              <w:t>마세요</w:t>
            </w:r>
            <w:r w:rsidRPr="00E06602">
              <w:rPr>
                <w:rFonts w:hint="eastAsia"/>
                <w:lang w:eastAsia="ko-KR"/>
              </w:rPr>
              <w:t>.</w:t>
            </w:r>
          </w:p>
        </w:tc>
      </w:tr>
      <w:tr w:rsidR="00413C31" w:rsidRPr="00690519" w14:paraId="0AAB9F65" w14:textId="77777777" w:rsidTr="00E06602">
        <w:trPr>
          <w:cantSplit/>
        </w:trPr>
        <w:tc>
          <w:tcPr>
            <w:tcW w:w="2106" w:type="dxa"/>
            <w:vMerge/>
          </w:tcPr>
          <w:p w14:paraId="75FA8021" w14:textId="77777777" w:rsidR="00413C31" w:rsidRPr="00E06602" w:rsidRDefault="00413C31" w:rsidP="00E06602"/>
        </w:tc>
        <w:tc>
          <w:tcPr>
            <w:tcW w:w="2957" w:type="dxa"/>
          </w:tcPr>
          <w:p w14:paraId="261258B8" w14:textId="6ECB07AE" w:rsidR="00413C31" w:rsidRPr="00E06602" w:rsidRDefault="00413C31" w:rsidP="00E06602">
            <w:r w:rsidRPr="00E06602">
              <w:t>expressing humility</w:t>
            </w:r>
          </w:p>
        </w:tc>
        <w:tc>
          <w:tcPr>
            <w:tcW w:w="3997" w:type="dxa"/>
          </w:tcPr>
          <w:p w14:paraId="28E23F85" w14:textId="4105A6E2" w:rsidR="00413C31" w:rsidRPr="00E06602" w:rsidRDefault="00413C31" w:rsidP="00E06602">
            <w:pPr>
              <w:rPr>
                <w:lang w:eastAsia="ko-KR"/>
              </w:rPr>
            </w:pPr>
            <w:r w:rsidRPr="00E06602">
              <w:rPr>
                <w:rFonts w:hint="eastAsia"/>
                <w:lang w:eastAsia="ko-KR"/>
              </w:rPr>
              <w:t>어머니한테</w:t>
            </w:r>
            <w:r w:rsidRPr="00E06602">
              <w:rPr>
                <w:rFonts w:hint="eastAsia"/>
                <w:lang w:eastAsia="ko-KR"/>
              </w:rPr>
              <w:t xml:space="preserve"> </w:t>
            </w:r>
            <w:r w:rsidRPr="00E06602">
              <w:rPr>
                <w:rFonts w:hint="eastAsia"/>
                <w:lang w:eastAsia="ko-KR"/>
              </w:rPr>
              <w:t>꽃을</w:t>
            </w:r>
            <w:r w:rsidRPr="00E06602">
              <w:rPr>
                <w:rFonts w:hint="eastAsia"/>
                <w:lang w:eastAsia="ko-KR"/>
              </w:rPr>
              <w:t xml:space="preserve"> </w:t>
            </w:r>
            <w:r w:rsidRPr="00E06602">
              <w:rPr>
                <w:rFonts w:hint="eastAsia"/>
                <w:lang w:eastAsia="ko-KR"/>
              </w:rPr>
              <w:t>드렸어요</w:t>
            </w:r>
            <w:r w:rsidRPr="00E06602">
              <w:rPr>
                <w:rFonts w:hint="eastAsia"/>
                <w:lang w:eastAsia="ko-KR"/>
              </w:rPr>
              <w:t>.</w:t>
            </w:r>
          </w:p>
        </w:tc>
      </w:tr>
      <w:tr w:rsidR="00413C31" w:rsidRPr="00690519" w14:paraId="18822B8D" w14:textId="77777777" w:rsidTr="00E06602">
        <w:trPr>
          <w:cantSplit/>
        </w:trPr>
        <w:tc>
          <w:tcPr>
            <w:tcW w:w="2106" w:type="dxa"/>
            <w:vMerge/>
          </w:tcPr>
          <w:p w14:paraId="439169CB" w14:textId="77777777" w:rsidR="00413C31" w:rsidRPr="00E06602" w:rsidRDefault="00413C31" w:rsidP="00E06602"/>
        </w:tc>
        <w:tc>
          <w:tcPr>
            <w:tcW w:w="2957" w:type="dxa"/>
          </w:tcPr>
          <w:p w14:paraId="344D782D" w14:textId="77777777" w:rsidR="00413C31" w:rsidRPr="00E06602" w:rsidRDefault="00413C31" w:rsidP="00E06602">
            <w:r w:rsidRPr="00E06602">
              <w:t>politely expressing a request for someone to do something</w:t>
            </w:r>
          </w:p>
          <w:p w14:paraId="3C9461BE" w14:textId="2B6958F5" w:rsidR="00413C31" w:rsidRPr="00E06602" w:rsidRDefault="00413C31" w:rsidP="00E06602">
            <w:r w:rsidRPr="00E06602">
              <w:t xml:space="preserve">verb stem + </w:t>
            </w:r>
            <w:r w:rsidRPr="00E06602">
              <w:rPr>
                <w:rFonts w:hint="eastAsia"/>
                <w:lang w:eastAsia="ko-KR"/>
              </w:rPr>
              <w:t>(</w:t>
            </w:r>
            <w:r w:rsidRPr="00E06602">
              <w:rPr>
                <w:rFonts w:hint="eastAsia"/>
                <w:lang w:eastAsia="ko-KR"/>
              </w:rPr>
              <w:t>으</w:t>
            </w:r>
            <w:r w:rsidRPr="00E06602">
              <w:rPr>
                <w:rFonts w:hint="eastAsia"/>
                <w:lang w:eastAsia="ko-KR"/>
              </w:rPr>
              <w:t>)</w:t>
            </w:r>
            <w:r w:rsidRPr="00E06602">
              <w:rPr>
                <w:rFonts w:hint="eastAsia"/>
                <w:lang w:eastAsia="ko-KR"/>
              </w:rPr>
              <w:t>세요</w:t>
            </w:r>
          </w:p>
        </w:tc>
        <w:tc>
          <w:tcPr>
            <w:tcW w:w="3997" w:type="dxa"/>
          </w:tcPr>
          <w:p w14:paraId="5AD51DED" w14:textId="77777777" w:rsidR="00413C31" w:rsidRPr="00E06602" w:rsidRDefault="00413C31" w:rsidP="00E06602">
            <w:pPr>
              <w:rPr>
                <w:lang w:eastAsia="ko-KR"/>
              </w:rPr>
            </w:pPr>
            <w:r w:rsidRPr="00E06602">
              <w:rPr>
                <w:rFonts w:hint="eastAsia"/>
                <w:lang w:eastAsia="ko-KR"/>
              </w:rPr>
              <w:t>자리에</w:t>
            </w:r>
            <w:r w:rsidRPr="00E06602">
              <w:rPr>
                <w:rFonts w:hint="eastAsia"/>
                <w:lang w:eastAsia="ko-KR"/>
              </w:rPr>
              <w:t xml:space="preserve"> </w:t>
            </w:r>
            <w:r w:rsidRPr="00E06602">
              <w:rPr>
                <w:rFonts w:hint="eastAsia"/>
                <w:lang w:eastAsia="ko-KR"/>
              </w:rPr>
              <w:t>앉으세요</w:t>
            </w:r>
            <w:r w:rsidRPr="00E06602">
              <w:rPr>
                <w:rFonts w:hint="eastAsia"/>
                <w:lang w:eastAsia="ko-KR"/>
              </w:rPr>
              <w:t>.</w:t>
            </w:r>
          </w:p>
          <w:p w14:paraId="23769D6D" w14:textId="3CE9FF10" w:rsidR="00413C31" w:rsidRPr="00E06602" w:rsidRDefault="00413C31" w:rsidP="00E06602">
            <w:pPr>
              <w:rPr>
                <w:lang w:eastAsia="ko-KR"/>
              </w:rPr>
            </w:pPr>
            <w:r w:rsidRPr="00E06602">
              <w:rPr>
                <w:rFonts w:hint="eastAsia"/>
                <w:lang w:eastAsia="ko-KR"/>
              </w:rPr>
              <w:t>버스를</w:t>
            </w:r>
            <w:r w:rsidRPr="00E06602">
              <w:rPr>
                <w:rFonts w:hint="eastAsia"/>
                <w:lang w:eastAsia="ko-KR"/>
              </w:rPr>
              <w:t xml:space="preserve"> </w:t>
            </w:r>
            <w:r w:rsidRPr="00E06602">
              <w:rPr>
                <w:rFonts w:hint="eastAsia"/>
                <w:lang w:eastAsia="ko-KR"/>
              </w:rPr>
              <w:t>타세요</w:t>
            </w:r>
            <w:r w:rsidRPr="00E06602">
              <w:rPr>
                <w:rFonts w:hint="eastAsia"/>
                <w:lang w:eastAsia="ko-KR"/>
              </w:rPr>
              <w:t>.</w:t>
            </w:r>
          </w:p>
        </w:tc>
      </w:tr>
      <w:tr w:rsidR="00413C31" w:rsidRPr="00690519" w14:paraId="446E6E40" w14:textId="77777777" w:rsidTr="00E06602">
        <w:trPr>
          <w:cantSplit/>
        </w:trPr>
        <w:tc>
          <w:tcPr>
            <w:tcW w:w="2106" w:type="dxa"/>
            <w:vMerge/>
          </w:tcPr>
          <w:p w14:paraId="4A05A906" w14:textId="77777777" w:rsidR="00413C31" w:rsidRPr="00E06602" w:rsidRDefault="00413C31" w:rsidP="00E06602"/>
        </w:tc>
        <w:tc>
          <w:tcPr>
            <w:tcW w:w="2957" w:type="dxa"/>
          </w:tcPr>
          <w:p w14:paraId="21A25DA9" w14:textId="77777777" w:rsidR="00413C31" w:rsidRPr="00E06602" w:rsidRDefault="00413C31" w:rsidP="00E06602">
            <w:r w:rsidRPr="00E06602">
              <w:t>expressing obligation</w:t>
            </w:r>
          </w:p>
          <w:p w14:paraId="56321BCD" w14:textId="15EE8B74" w:rsidR="00413C31" w:rsidRPr="00E06602" w:rsidRDefault="00413C31" w:rsidP="00E06602">
            <w:r w:rsidRPr="00E06602">
              <w:t xml:space="preserve">verb stem + </w:t>
            </w:r>
            <w:r w:rsidRPr="00E06602">
              <w:rPr>
                <w:rFonts w:hint="eastAsia"/>
                <w:lang w:eastAsia="ko-KR"/>
              </w:rPr>
              <w:t>어</w:t>
            </w:r>
            <w:r w:rsidRPr="00E06602">
              <w:rPr>
                <w:rFonts w:hint="eastAsia"/>
                <w:lang w:eastAsia="ko-KR"/>
              </w:rPr>
              <w:t>/</w:t>
            </w:r>
            <w:r w:rsidRPr="00E06602">
              <w:rPr>
                <w:rFonts w:hint="eastAsia"/>
                <w:lang w:eastAsia="ko-KR"/>
              </w:rPr>
              <w:t>아</w:t>
            </w:r>
            <w:r w:rsidRPr="00E06602">
              <w:rPr>
                <w:rFonts w:hint="eastAsia"/>
                <w:lang w:eastAsia="ko-KR"/>
              </w:rPr>
              <w:t xml:space="preserve"> </w:t>
            </w:r>
            <w:r w:rsidRPr="00E06602">
              <w:rPr>
                <w:rFonts w:hint="eastAsia"/>
                <w:lang w:eastAsia="ko-KR"/>
              </w:rPr>
              <w:t>야</w:t>
            </w:r>
            <w:r w:rsidRPr="00E06602">
              <w:rPr>
                <w:rFonts w:hint="eastAsia"/>
                <w:lang w:eastAsia="ko-KR"/>
              </w:rPr>
              <w:t xml:space="preserve"> </w:t>
            </w:r>
            <w:r w:rsidRPr="00E06602">
              <w:rPr>
                <w:rFonts w:hint="eastAsia"/>
                <w:lang w:eastAsia="ko-KR"/>
              </w:rPr>
              <w:t>해요</w:t>
            </w:r>
          </w:p>
        </w:tc>
        <w:tc>
          <w:tcPr>
            <w:tcW w:w="3997" w:type="dxa"/>
          </w:tcPr>
          <w:p w14:paraId="71DD2D00" w14:textId="77777777" w:rsidR="00413C31" w:rsidRPr="00E06602" w:rsidRDefault="00413C31" w:rsidP="00E06602">
            <w:pPr>
              <w:rPr>
                <w:lang w:eastAsia="ko-KR"/>
              </w:rPr>
            </w:pPr>
            <w:r w:rsidRPr="00E06602">
              <w:rPr>
                <w:rFonts w:hint="eastAsia"/>
                <w:lang w:eastAsia="ko-KR"/>
              </w:rPr>
              <w:t>숙제를</w:t>
            </w:r>
            <w:r w:rsidRPr="00E06602">
              <w:rPr>
                <w:rFonts w:hint="eastAsia"/>
                <w:lang w:eastAsia="ko-KR"/>
              </w:rPr>
              <w:t xml:space="preserve"> </w:t>
            </w:r>
            <w:r w:rsidRPr="00E06602">
              <w:rPr>
                <w:rFonts w:hint="eastAsia"/>
                <w:lang w:eastAsia="ko-KR"/>
              </w:rPr>
              <w:t>내야</w:t>
            </w:r>
            <w:r w:rsidRPr="00E06602">
              <w:rPr>
                <w:rFonts w:hint="eastAsia"/>
                <w:lang w:eastAsia="ko-KR"/>
              </w:rPr>
              <w:t xml:space="preserve"> </w:t>
            </w:r>
            <w:r w:rsidRPr="00E06602">
              <w:rPr>
                <w:rFonts w:hint="eastAsia"/>
                <w:lang w:eastAsia="ko-KR"/>
              </w:rPr>
              <w:t>해요</w:t>
            </w:r>
            <w:r w:rsidRPr="00E06602">
              <w:rPr>
                <w:rFonts w:hint="eastAsia"/>
                <w:lang w:eastAsia="ko-KR"/>
              </w:rPr>
              <w:t>.</w:t>
            </w:r>
          </w:p>
          <w:p w14:paraId="5B617265" w14:textId="4D144126" w:rsidR="00413C31" w:rsidRPr="00E06602" w:rsidRDefault="00413C31" w:rsidP="00E06602">
            <w:pPr>
              <w:rPr>
                <w:lang w:eastAsia="ko-KR"/>
              </w:rPr>
            </w:pPr>
            <w:r w:rsidRPr="00E06602">
              <w:rPr>
                <w:rFonts w:hint="eastAsia"/>
                <w:lang w:eastAsia="ko-KR"/>
              </w:rPr>
              <w:t>아침을</w:t>
            </w:r>
            <w:r w:rsidRPr="00E06602">
              <w:rPr>
                <w:rFonts w:hint="eastAsia"/>
                <w:lang w:eastAsia="ko-KR"/>
              </w:rPr>
              <w:t xml:space="preserve"> </w:t>
            </w:r>
            <w:r w:rsidRPr="00E06602">
              <w:rPr>
                <w:rFonts w:hint="eastAsia"/>
                <w:lang w:eastAsia="ko-KR"/>
              </w:rPr>
              <w:t>먹어야</w:t>
            </w:r>
            <w:r w:rsidRPr="00E06602">
              <w:rPr>
                <w:rFonts w:hint="eastAsia"/>
                <w:lang w:eastAsia="ko-KR"/>
              </w:rPr>
              <w:t xml:space="preserve"> </w:t>
            </w:r>
            <w:r w:rsidRPr="00E06602">
              <w:rPr>
                <w:rFonts w:hint="eastAsia"/>
                <w:lang w:eastAsia="ko-KR"/>
              </w:rPr>
              <w:t>해요</w:t>
            </w:r>
            <w:r w:rsidRPr="00E06602">
              <w:rPr>
                <w:rFonts w:hint="eastAsia"/>
                <w:lang w:eastAsia="ko-KR"/>
              </w:rPr>
              <w:t>.</w:t>
            </w:r>
          </w:p>
        </w:tc>
      </w:tr>
      <w:tr w:rsidR="00413C31" w:rsidRPr="00690519" w14:paraId="12858531" w14:textId="77777777" w:rsidTr="00E06602">
        <w:trPr>
          <w:cantSplit/>
        </w:trPr>
        <w:tc>
          <w:tcPr>
            <w:tcW w:w="2106" w:type="dxa"/>
            <w:vMerge/>
          </w:tcPr>
          <w:p w14:paraId="14188AD3" w14:textId="77777777" w:rsidR="00413C31" w:rsidRPr="00E06602" w:rsidRDefault="00413C31" w:rsidP="00E06602"/>
        </w:tc>
        <w:tc>
          <w:tcPr>
            <w:tcW w:w="2957" w:type="dxa"/>
          </w:tcPr>
          <w:p w14:paraId="19ACC174" w14:textId="77777777" w:rsidR="00413C31" w:rsidRPr="00E06602" w:rsidRDefault="00413C31" w:rsidP="00E06602">
            <w:r w:rsidRPr="00E06602">
              <w:t>expressing permission</w:t>
            </w:r>
          </w:p>
          <w:p w14:paraId="0C926DB0" w14:textId="65B12F4D" w:rsidR="00413C31" w:rsidRPr="00E06602" w:rsidRDefault="00413C31" w:rsidP="00E06602">
            <w:r w:rsidRPr="00E06602">
              <w:t xml:space="preserve">verb stem + </w:t>
            </w:r>
            <w:r w:rsidRPr="00E06602">
              <w:rPr>
                <w:rFonts w:hint="eastAsia"/>
                <w:lang w:eastAsia="ko-KR"/>
              </w:rPr>
              <w:t>어</w:t>
            </w:r>
            <w:r w:rsidRPr="00E06602">
              <w:rPr>
                <w:rFonts w:hint="eastAsia"/>
                <w:lang w:eastAsia="ko-KR"/>
              </w:rPr>
              <w:t>/</w:t>
            </w:r>
            <w:r w:rsidRPr="00E06602">
              <w:rPr>
                <w:rFonts w:hint="eastAsia"/>
                <w:lang w:eastAsia="ko-KR"/>
              </w:rPr>
              <w:t>아</w:t>
            </w:r>
            <w:r w:rsidRPr="00E06602">
              <w:rPr>
                <w:rFonts w:hint="eastAsia"/>
                <w:lang w:eastAsia="ko-KR"/>
              </w:rPr>
              <w:t xml:space="preserve"> </w:t>
            </w:r>
            <w:r w:rsidRPr="00E06602">
              <w:rPr>
                <w:rFonts w:hint="eastAsia"/>
                <w:lang w:eastAsia="ko-KR"/>
              </w:rPr>
              <w:t>도</w:t>
            </w:r>
            <w:r w:rsidRPr="00E06602">
              <w:rPr>
                <w:rFonts w:hint="eastAsia"/>
                <w:lang w:eastAsia="ko-KR"/>
              </w:rPr>
              <w:t xml:space="preserve"> </w:t>
            </w:r>
            <w:r w:rsidRPr="00E06602">
              <w:rPr>
                <w:rFonts w:hint="eastAsia"/>
                <w:lang w:eastAsia="ko-KR"/>
              </w:rPr>
              <w:t>돼요</w:t>
            </w:r>
          </w:p>
        </w:tc>
        <w:tc>
          <w:tcPr>
            <w:tcW w:w="3997" w:type="dxa"/>
          </w:tcPr>
          <w:p w14:paraId="1F337AE8" w14:textId="77777777" w:rsidR="00413C31" w:rsidRPr="00E06602" w:rsidRDefault="00413C31" w:rsidP="00E06602">
            <w:pPr>
              <w:rPr>
                <w:lang w:eastAsia="ko-KR"/>
              </w:rPr>
            </w:pPr>
            <w:r w:rsidRPr="00E06602">
              <w:rPr>
                <w:rFonts w:hint="eastAsia"/>
                <w:lang w:eastAsia="ko-KR"/>
              </w:rPr>
              <w:t>창문을</w:t>
            </w:r>
            <w:r w:rsidRPr="00E06602">
              <w:rPr>
                <w:rFonts w:hint="eastAsia"/>
                <w:lang w:eastAsia="ko-KR"/>
              </w:rPr>
              <w:t xml:space="preserve"> </w:t>
            </w:r>
            <w:r w:rsidRPr="00E06602">
              <w:rPr>
                <w:rFonts w:hint="eastAsia"/>
                <w:lang w:eastAsia="ko-KR"/>
              </w:rPr>
              <w:t>열어도</w:t>
            </w:r>
            <w:r w:rsidRPr="00E06602">
              <w:rPr>
                <w:rFonts w:hint="eastAsia"/>
                <w:lang w:eastAsia="ko-KR"/>
              </w:rPr>
              <w:t xml:space="preserve"> </w:t>
            </w:r>
            <w:r w:rsidRPr="00E06602">
              <w:rPr>
                <w:rFonts w:hint="eastAsia"/>
                <w:lang w:eastAsia="ko-KR"/>
              </w:rPr>
              <w:t>돼요</w:t>
            </w:r>
            <w:r w:rsidRPr="00E06602">
              <w:rPr>
                <w:rFonts w:hint="eastAsia"/>
                <w:lang w:eastAsia="ko-KR"/>
              </w:rPr>
              <w:t>?</w:t>
            </w:r>
          </w:p>
          <w:p w14:paraId="6886B2C8" w14:textId="14FECA96" w:rsidR="00413C31" w:rsidRPr="00E06602" w:rsidRDefault="00413C31" w:rsidP="00E06602">
            <w:pPr>
              <w:rPr>
                <w:lang w:eastAsia="ko-KR"/>
              </w:rPr>
            </w:pPr>
            <w:r w:rsidRPr="00E06602">
              <w:rPr>
                <w:rFonts w:hint="eastAsia"/>
                <w:lang w:eastAsia="ko-KR"/>
              </w:rPr>
              <w:t>집에</w:t>
            </w:r>
            <w:r w:rsidRPr="00E06602">
              <w:rPr>
                <w:rFonts w:hint="eastAsia"/>
                <w:lang w:eastAsia="ko-KR"/>
              </w:rPr>
              <w:t xml:space="preserve"> </w:t>
            </w:r>
            <w:r w:rsidRPr="00E06602">
              <w:rPr>
                <w:rFonts w:hint="eastAsia"/>
                <w:lang w:eastAsia="ko-KR"/>
              </w:rPr>
              <w:t>가도</w:t>
            </w:r>
            <w:r w:rsidRPr="00E06602">
              <w:rPr>
                <w:rFonts w:hint="eastAsia"/>
                <w:lang w:eastAsia="ko-KR"/>
              </w:rPr>
              <w:t xml:space="preserve"> </w:t>
            </w:r>
            <w:r w:rsidRPr="00E06602">
              <w:rPr>
                <w:rFonts w:hint="eastAsia"/>
                <w:lang w:eastAsia="ko-KR"/>
              </w:rPr>
              <w:t>돼요</w:t>
            </w:r>
            <w:r w:rsidRPr="00E06602">
              <w:rPr>
                <w:rFonts w:hint="eastAsia"/>
                <w:lang w:eastAsia="ko-KR"/>
              </w:rPr>
              <w:t>?</w:t>
            </w:r>
          </w:p>
        </w:tc>
      </w:tr>
      <w:tr w:rsidR="00413C31" w:rsidRPr="00690519" w14:paraId="7BEF2782" w14:textId="77777777" w:rsidTr="00E06602">
        <w:trPr>
          <w:cantSplit/>
        </w:trPr>
        <w:tc>
          <w:tcPr>
            <w:tcW w:w="2106" w:type="dxa"/>
            <w:vMerge/>
          </w:tcPr>
          <w:p w14:paraId="684858D7" w14:textId="77777777" w:rsidR="00413C31" w:rsidRPr="00E06602" w:rsidRDefault="00413C31" w:rsidP="00E06602"/>
        </w:tc>
        <w:tc>
          <w:tcPr>
            <w:tcW w:w="2957" w:type="dxa"/>
          </w:tcPr>
          <w:p w14:paraId="1AF1C37E" w14:textId="77777777" w:rsidR="00413C31" w:rsidRPr="00E06602" w:rsidRDefault="00413C31" w:rsidP="00E06602">
            <w:r w:rsidRPr="00E06602">
              <w:t>expressing prohibition</w:t>
            </w:r>
          </w:p>
          <w:p w14:paraId="3A852DD6" w14:textId="4CE9FF7F" w:rsidR="00413C31" w:rsidRPr="00E06602" w:rsidRDefault="00413C31" w:rsidP="00E06602">
            <w:r w:rsidRPr="00E06602">
              <w:t xml:space="preserve">verb stem + </w:t>
            </w:r>
            <w:r w:rsidRPr="00E06602">
              <w:rPr>
                <w:rFonts w:hint="eastAsia"/>
                <w:lang w:eastAsia="ko-KR"/>
              </w:rPr>
              <w:t>(</w:t>
            </w:r>
            <w:r w:rsidRPr="00E06602">
              <w:rPr>
                <w:rFonts w:hint="eastAsia"/>
                <w:lang w:eastAsia="ko-KR"/>
              </w:rPr>
              <w:t>으</w:t>
            </w:r>
            <w:r w:rsidRPr="00E06602">
              <w:rPr>
                <w:rFonts w:hint="eastAsia"/>
                <w:lang w:eastAsia="ko-KR"/>
              </w:rPr>
              <w:t>)</w:t>
            </w:r>
            <w:r w:rsidRPr="00E06602">
              <w:rPr>
                <w:rFonts w:hint="eastAsia"/>
                <w:lang w:eastAsia="ko-KR"/>
              </w:rPr>
              <w:t>면</w:t>
            </w:r>
            <w:r w:rsidRPr="00E06602">
              <w:rPr>
                <w:rFonts w:hint="eastAsia"/>
                <w:lang w:eastAsia="ko-KR"/>
              </w:rPr>
              <w:t xml:space="preserve"> </w:t>
            </w:r>
            <w:r w:rsidRPr="00E06602">
              <w:rPr>
                <w:rFonts w:hint="eastAsia"/>
                <w:lang w:eastAsia="ko-KR"/>
              </w:rPr>
              <w:t>안</w:t>
            </w:r>
            <w:r w:rsidRPr="00E06602">
              <w:rPr>
                <w:rFonts w:hint="eastAsia"/>
                <w:lang w:eastAsia="ko-KR"/>
              </w:rPr>
              <w:t xml:space="preserve"> </w:t>
            </w:r>
            <w:r w:rsidRPr="00E06602">
              <w:rPr>
                <w:rFonts w:hint="eastAsia"/>
                <w:lang w:eastAsia="ko-KR"/>
              </w:rPr>
              <w:t>돼요</w:t>
            </w:r>
          </w:p>
        </w:tc>
        <w:tc>
          <w:tcPr>
            <w:tcW w:w="3997" w:type="dxa"/>
          </w:tcPr>
          <w:p w14:paraId="1B4F46CD" w14:textId="77777777" w:rsidR="00413C31" w:rsidRPr="00E06602" w:rsidRDefault="00413C31" w:rsidP="00E06602">
            <w:pPr>
              <w:rPr>
                <w:lang w:eastAsia="ko-KR"/>
              </w:rPr>
            </w:pPr>
            <w:r w:rsidRPr="00E06602">
              <w:rPr>
                <w:rFonts w:hint="eastAsia"/>
                <w:lang w:eastAsia="ko-KR"/>
              </w:rPr>
              <w:t>교실에서</w:t>
            </w:r>
            <w:r w:rsidRPr="00E06602">
              <w:rPr>
                <w:rFonts w:hint="eastAsia"/>
                <w:lang w:eastAsia="ko-KR"/>
              </w:rPr>
              <w:t xml:space="preserve"> </w:t>
            </w:r>
            <w:r w:rsidRPr="00E06602">
              <w:rPr>
                <w:rFonts w:hint="eastAsia"/>
                <w:lang w:eastAsia="ko-KR"/>
              </w:rPr>
              <w:t>자면</w:t>
            </w:r>
            <w:r w:rsidRPr="00E06602">
              <w:rPr>
                <w:rFonts w:hint="eastAsia"/>
                <w:lang w:eastAsia="ko-KR"/>
              </w:rPr>
              <w:t xml:space="preserve"> </w:t>
            </w:r>
            <w:r w:rsidRPr="00E06602">
              <w:rPr>
                <w:rFonts w:hint="eastAsia"/>
                <w:lang w:eastAsia="ko-KR"/>
              </w:rPr>
              <w:t>안</w:t>
            </w:r>
            <w:r w:rsidRPr="00E06602">
              <w:rPr>
                <w:rFonts w:hint="eastAsia"/>
                <w:lang w:eastAsia="ko-KR"/>
              </w:rPr>
              <w:t xml:space="preserve"> </w:t>
            </w:r>
            <w:r w:rsidRPr="00E06602">
              <w:rPr>
                <w:rFonts w:hint="eastAsia"/>
                <w:lang w:eastAsia="ko-KR"/>
              </w:rPr>
              <w:t>돼요</w:t>
            </w:r>
            <w:r w:rsidRPr="00E06602">
              <w:rPr>
                <w:rFonts w:hint="eastAsia"/>
                <w:lang w:eastAsia="ko-KR"/>
              </w:rPr>
              <w:t>.</w:t>
            </w:r>
          </w:p>
          <w:p w14:paraId="223C3CA4" w14:textId="4B5BE2DD" w:rsidR="00413C31" w:rsidRPr="00E06602" w:rsidRDefault="00413C31" w:rsidP="00E06602">
            <w:pPr>
              <w:rPr>
                <w:lang w:eastAsia="ko-KR"/>
              </w:rPr>
            </w:pPr>
            <w:r w:rsidRPr="00E06602">
              <w:rPr>
                <w:rFonts w:hint="eastAsia"/>
                <w:lang w:eastAsia="ko-KR"/>
              </w:rPr>
              <w:t>여기서</w:t>
            </w:r>
            <w:r w:rsidRPr="00E06602">
              <w:rPr>
                <w:rFonts w:hint="eastAsia"/>
                <w:lang w:eastAsia="ko-KR"/>
              </w:rPr>
              <w:t xml:space="preserve"> </w:t>
            </w:r>
            <w:r w:rsidRPr="00E06602">
              <w:rPr>
                <w:rFonts w:hint="eastAsia"/>
                <w:lang w:eastAsia="ko-KR"/>
              </w:rPr>
              <w:t>먹으면</w:t>
            </w:r>
            <w:r w:rsidRPr="00E06602">
              <w:rPr>
                <w:rFonts w:hint="eastAsia"/>
                <w:lang w:eastAsia="ko-KR"/>
              </w:rPr>
              <w:t xml:space="preserve"> </w:t>
            </w:r>
            <w:r w:rsidRPr="00E06602">
              <w:rPr>
                <w:rFonts w:hint="eastAsia"/>
                <w:lang w:eastAsia="ko-KR"/>
              </w:rPr>
              <w:t>안</w:t>
            </w:r>
            <w:r w:rsidRPr="00E06602">
              <w:rPr>
                <w:rFonts w:hint="eastAsia"/>
                <w:lang w:eastAsia="ko-KR"/>
              </w:rPr>
              <w:t xml:space="preserve"> </w:t>
            </w:r>
            <w:r w:rsidRPr="00E06602">
              <w:rPr>
                <w:rFonts w:hint="eastAsia"/>
                <w:lang w:eastAsia="ko-KR"/>
              </w:rPr>
              <w:t>돼요</w:t>
            </w:r>
            <w:r w:rsidRPr="00E06602">
              <w:rPr>
                <w:rFonts w:hint="eastAsia"/>
                <w:lang w:eastAsia="ko-KR"/>
              </w:rPr>
              <w:t>.</w:t>
            </w:r>
          </w:p>
        </w:tc>
      </w:tr>
      <w:tr w:rsidR="00413C31" w:rsidRPr="00690519" w14:paraId="70B6D1BA" w14:textId="77777777" w:rsidTr="00E06602">
        <w:trPr>
          <w:cantSplit/>
        </w:trPr>
        <w:tc>
          <w:tcPr>
            <w:tcW w:w="2106" w:type="dxa"/>
            <w:vMerge/>
          </w:tcPr>
          <w:p w14:paraId="5DAA66E1" w14:textId="77777777" w:rsidR="00413C31" w:rsidRPr="00E06602" w:rsidRDefault="00413C31" w:rsidP="00E06602"/>
        </w:tc>
        <w:tc>
          <w:tcPr>
            <w:tcW w:w="2957" w:type="dxa"/>
          </w:tcPr>
          <w:p w14:paraId="528136AB" w14:textId="77777777" w:rsidR="00413C31" w:rsidRPr="00E06602" w:rsidRDefault="00413C31" w:rsidP="00E06602">
            <w:r w:rsidRPr="00E06602">
              <w:t>expressing ability and possibility</w:t>
            </w:r>
          </w:p>
          <w:p w14:paraId="6D39A6C5" w14:textId="01D488BC" w:rsidR="00413C31" w:rsidRPr="00E06602" w:rsidRDefault="00413C31" w:rsidP="00E06602">
            <w:r w:rsidRPr="00E06602">
              <w:t xml:space="preserve">verb stem + </w:t>
            </w:r>
            <w:r w:rsidRPr="00E06602">
              <w:rPr>
                <w:rFonts w:hint="eastAsia"/>
                <w:lang w:eastAsia="ko-KR"/>
              </w:rPr>
              <w:t>(</w:t>
            </w:r>
            <w:r w:rsidRPr="00E06602">
              <w:rPr>
                <w:rFonts w:hint="eastAsia"/>
                <w:lang w:eastAsia="ko-KR"/>
              </w:rPr>
              <w:t>으</w:t>
            </w:r>
            <w:r w:rsidRPr="00E06602">
              <w:rPr>
                <w:rFonts w:hint="eastAsia"/>
                <w:lang w:eastAsia="ko-KR"/>
              </w:rPr>
              <w:t>)</w:t>
            </w:r>
            <w:r w:rsidRPr="00E06602">
              <w:rPr>
                <w:rFonts w:hint="eastAsia"/>
                <w:lang w:eastAsia="ko-KR"/>
              </w:rPr>
              <w:t>ㄹ</w:t>
            </w:r>
            <w:r w:rsidRPr="00E06602">
              <w:rPr>
                <w:rFonts w:hint="eastAsia"/>
                <w:lang w:eastAsia="ko-KR"/>
              </w:rPr>
              <w:t xml:space="preserve"> </w:t>
            </w:r>
            <w:r w:rsidRPr="00E06602">
              <w:rPr>
                <w:rFonts w:hint="eastAsia"/>
                <w:lang w:eastAsia="ko-KR"/>
              </w:rPr>
              <w:t>수</w:t>
            </w:r>
            <w:r w:rsidRPr="00E06602">
              <w:rPr>
                <w:rFonts w:hint="eastAsia"/>
                <w:lang w:eastAsia="ko-KR"/>
              </w:rPr>
              <w:t xml:space="preserve"> </w:t>
            </w:r>
            <w:r w:rsidRPr="00E06602">
              <w:rPr>
                <w:rFonts w:hint="eastAsia"/>
                <w:lang w:eastAsia="ko-KR"/>
              </w:rPr>
              <w:t>있어요</w:t>
            </w:r>
            <w:r w:rsidRPr="00E06602">
              <w:rPr>
                <w:rFonts w:hint="eastAsia"/>
                <w:lang w:eastAsia="ko-KR"/>
              </w:rPr>
              <w:t>/</w:t>
            </w:r>
            <w:r w:rsidRPr="00E06602">
              <w:rPr>
                <w:rFonts w:hint="eastAsia"/>
                <w:lang w:eastAsia="ko-KR"/>
              </w:rPr>
              <w:t>없어요</w:t>
            </w:r>
          </w:p>
        </w:tc>
        <w:tc>
          <w:tcPr>
            <w:tcW w:w="3997" w:type="dxa"/>
          </w:tcPr>
          <w:p w14:paraId="2AD93425" w14:textId="77777777" w:rsidR="00413C31" w:rsidRPr="00E06602" w:rsidRDefault="00413C31" w:rsidP="00E06602">
            <w:pPr>
              <w:rPr>
                <w:lang w:eastAsia="ko-KR"/>
              </w:rPr>
            </w:pPr>
            <w:r w:rsidRPr="00E06602">
              <w:rPr>
                <w:rFonts w:hint="eastAsia"/>
                <w:lang w:eastAsia="ko-KR"/>
              </w:rPr>
              <w:t>한국어를</w:t>
            </w:r>
            <w:r w:rsidRPr="00E06602">
              <w:rPr>
                <w:rFonts w:hint="eastAsia"/>
                <w:lang w:eastAsia="ko-KR"/>
              </w:rPr>
              <w:t xml:space="preserve"> </w:t>
            </w:r>
            <w:r w:rsidRPr="00E06602">
              <w:rPr>
                <w:rFonts w:hint="eastAsia"/>
                <w:lang w:eastAsia="ko-KR"/>
              </w:rPr>
              <w:t>말할</w:t>
            </w:r>
            <w:r w:rsidRPr="00E06602">
              <w:rPr>
                <w:rFonts w:hint="eastAsia"/>
                <w:lang w:eastAsia="ko-KR"/>
              </w:rPr>
              <w:t xml:space="preserve"> </w:t>
            </w:r>
            <w:r w:rsidRPr="00E06602">
              <w:rPr>
                <w:rFonts w:hint="eastAsia"/>
                <w:lang w:eastAsia="ko-KR"/>
              </w:rPr>
              <w:t>수</w:t>
            </w:r>
            <w:r w:rsidRPr="00E06602">
              <w:rPr>
                <w:rFonts w:hint="eastAsia"/>
                <w:lang w:eastAsia="ko-KR"/>
              </w:rPr>
              <w:t xml:space="preserve"> </w:t>
            </w:r>
            <w:r w:rsidRPr="00E06602">
              <w:rPr>
                <w:rFonts w:hint="eastAsia"/>
                <w:lang w:eastAsia="ko-KR"/>
              </w:rPr>
              <w:t>있어요</w:t>
            </w:r>
            <w:r w:rsidRPr="00E06602">
              <w:rPr>
                <w:rFonts w:hint="eastAsia"/>
                <w:lang w:eastAsia="ko-KR"/>
              </w:rPr>
              <w:t>.</w:t>
            </w:r>
          </w:p>
          <w:p w14:paraId="57BFB605" w14:textId="4E51E785" w:rsidR="00413C31" w:rsidRPr="00E06602" w:rsidRDefault="00413C31" w:rsidP="00E06602">
            <w:pPr>
              <w:rPr>
                <w:lang w:eastAsia="ko-KR"/>
              </w:rPr>
            </w:pPr>
            <w:r w:rsidRPr="00E06602">
              <w:rPr>
                <w:rFonts w:hint="eastAsia"/>
                <w:lang w:eastAsia="ko-KR"/>
              </w:rPr>
              <w:t>김치를</w:t>
            </w:r>
            <w:r w:rsidRPr="00E06602">
              <w:rPr>
                <w:rFonts w:hint="eastAsia"/>
                <w:lang w:eastAsia="ko-KR"/>
              </w:rPr>
              <w:t xml:space="preserve"> </w:t>
            </w:r>
            <w:r w:rsidRPr="00E06602">
              <w:rPr>
                <w:rFonts w:hint="eastAsia"/>
                <w:lang w:eastAsia="ko-KR"/>
              </w:rPr>
              <w:t>먹을</w:t>
            </w:r>
            <w:r w:rsidRPr="00E06602">
              <w:rPr>
                <w:rFonts w:hint="eastAsia"/>
                <w:lang w:eastAsia="ko-KR"/>
              </w:rPr>
              <w:t xml:space="preserve"> </w:t>
            </w:r>
            <w:r w:rsidRPr="00E06602">
              <w:rPr>
                <w:rFonts w:hint="eastAsia"/>
                <w:lang w:eastAsia="ko-KR"/>
              </w:rPr>
              <w:t>수</w:t>
            </w:r>
            <w:r w:rsidRPr="00E06602">
              <w:rPr>
                <w:rFonts w:hint="eastAsia"/>
                <w:lang w:eastAsia="ko-KR"/>
              </w:rPr>
              <w:t xml:space="preserve"> </w:t>
            </w:r>
            <w:r w:rsidRPr="00E06602">
              <w:rPr>
                <w:rFonts w:hint="eastAsia"/>
                <w:lang w:eastAsia="ko-KR"/>
              </w:rPr>
              <w:t>있어요</w:t>
            </w:r>
            <w:r w:rsidRPr="00E06602">
              <w:rPr>
                <w:rFonts w:hint="eastAsia"/>
                <w:lang w:eastAsia="ko-KR"/>
              </w:rPr>
              <w:t>.</w:t>
            </w:r>
          </w:p>
        </w:tc>
      </w:tr>
    </w:tbl>
    <w:p w14:paraId="340F29EA" w14:textId="26127962" w:rsidR="00A5002A" w:rsidRDefault="00A5002A" w:rsidP="00C41D93">
      <w:pPr>
        <w:rPr>
          <w:lang w:eastAsia="ko-KR"/>
        </w:rPr>
      </w:pPr>
      <w:r>
        <w:rPr>
          <w:lang w:eastAsia="ko-KR"/>
        </w:rPr>
        <w:br w:type="page"/>
      </w:r>
    </w:p>
    <w:p w14:paraId="4B06EE7D" w14:textId="77777777" w:rsidR="00C41D93" w:rsidRPr="00D82332" w:rsidRDefault="00C41D93" w:rsidP="00C41D93">
      <w:pPr>
        <w:spacing w:after="0" w:line="120" w:lineRule="auto"/>
        <w:rPr>
          <w:sz w:val="2"/>
          <w:szCs w:val="2"/>
          <w:lang w:eastAsia="ko-KR"/>
        </w:rPr>
      </w:pPr>
    </w:p>
    <w:p w14:paraId="57F55099" w14:textId="5AA4E8E6" w:rsidR="0014424B" w:rsidRPr="0014424B" w:rsidRDefault="0014424B" w:rsidP="00CD5264">
      <w:pPr>
        <w:pStyle w:val="SCSAAppendixHeading2"/>
      </w:pPr>
      <w:r w:rsidRPr="0014424B">
        <w:t>Unit 2</w:t>
      </w:r>
    </w:p>
    <w:tbl>
      <w:tblPr>
        <w:tblStyle w:val="SCSATable"/>
        <w:tblW w:w="5000" w:type="pct"/>
        <w:tblLook w:val="04A0" w:firstRow="1" w:lastRow="0" w:firstColumn="1" w:lastColumn="0" w:noHBand="0" w:noVBand="1"/>
      </w:tblPr>
      <w:tblGrid>
        <w:gridCol w:w="2107"/>
        <w:gridCol w:w="2952"/>
        <w:gridCol w:w="4001"/>
      </w:tblGrid>
      <w:tr w:rsidR="005D1352" w:rsidRPr="00690519" w14:paraId="7D88DCBC" w14:textId="77777777" w:rsidTr="00BE3B32">
        <w:trPr>
          <w:cnfStyle w:val="100000000000" w:firstRow="1" w:lastRow="0" w:firstColumn="0" w:lastColumn="0" w:oddVBand="0" w:evenVBand="0" w:oddHBand="0" w:evenHBand="0" w:firstRowFirstColumn="0" w:firstRowLastColumn="0" w:lastRowFirstColumn="0" w:lastRowLastColumn="0"/>
          <w:cantSplit/>
        </w:trPr>
        <w:tc>
          <w:tcPr>
            <w:tcW w:w="2107" w:type="dxa"/>
            <w:hideMark/>
          </w:tcPr>
          <w:p w14:paraId="42784A6A" w14:textId="77777777" w:rsidR="005D1352" w:rsidRPr="00BE3B32" w:rsidRDefault="005D1352" w:rsidP="00BE3B32">
            <w:r w:rsidRPr="00BE3B32">
              <w:t>Grammatical items</w:t>
            </w:r>
          </w:p>
        </w:tc>
        <w:tc>
          <w:tcPr>
            <w:tcW w:w="2952" w:type="dxa"/>
            <w:hideMark/>
          </w:tcPr>
          <w:p w14:paraId="1BCB9DAD" w14:textId="77777777" w:rsidR="005D1352" w:rsidRPr="00BE3B32" w:rsidRDefault="005D1352" w:rsidP="00BE3B32">
            <w:r w:rsidRPr="00BE3B32">
              <w:t>Sub-elements</w:t>
            </w:r>
          </w:p>
        </w:tc>
        <w:tc>
          <w:tcPr>
            <w:tcW w:w="4001" w:type="dxa"/>
            <w:hideMark/>
          </w:tcPr>
          <w:p w14:paraId="6D6CAF2A" w14:textId="77777777" w:rsidR="005D1352" w:rsidRPr="00BE3B32" w:rsidRDefault="005D1352" w:rsidP="00BE3B32">
            <w:r w:rsidRPr="00BE3B32">
              <w:t>Elaborations</w:t>
            </w:r>
          </w:p>
        </w:tc>
      </w:tr>
      <w:tr w:rsidR="002C620A" w:rsidRPr="0014424B" w14:paraId="7DEB5247" w14:textId="77777777" w:rsidTr="00BE3B32">
        <w:trPr>
          <w:cantSplit/>
        </w:trPr>
        <w:tc>
          <w:tcPr>
            <w:tcW w:w="2107" w:type="dxa"/>
            <w:vMerge w:val="restart"/>
            <w:hideMark/>
          </w:tcPr>
          <w:p w14:paraId="44C0DD9A" w14:textId="77777777" w:rsidR="002C620A" w:rsidRPr="00BE3B32" w:rsidRDefault="002C620A" w:rsidP="00BE3B32">
            <w:r w:rsidRPr="00BE3B32">
              <w:t>Adjectives</w:t>
            </w:r>
          </w:p>
        </w:tc>
        <w:tc>
          <w:tcPr>
            <w:tcW w:w="2952" w:type="dxa"/>
            <w:hideMark/>
          </w:tcPr>
          <w:p w14:paraId="36023596" w14:textId="7A6DC997" w:rsidR="002C620A" w:rsidRPr="00BE3B32" w:rsidRDefault="002C620A" w:rsidP="00BE3B32">
            <w:r w:rsidRPr="00BE3B32">
              <w:t>character and personality</w:t>
            </w:r>
          </w:p>
        </w:tc>
        <w:tc>
          <w:tcPr>
            <w:tcW w:w="4001" w:type="dxa"/>
            <w:hideMark/>
          </w:tcPr>
          <w:p w14:paraId="0DCE90C4" w14:textId="59FE7957" w:rsidR="002C620A" w:rsidRPr="00BE3B32" w:rsidRDefault="002C620A" w:rsidP="00BE3B32">
            <w:pPr>
              <w:rPr>
                <w:lang w:eastAsia="ko-KR"/>
              </w:rPr>
            </w:pPr>
            <w:r w:rsidRPr="00BE3B32">
              <w:rPr>
                <w:rFonts w:hint="eastAsia"/>
                <w:lang w:eastAsia="ko-KR"/>
              </w:rPr>
              <w:t>박</w:t>
            </w:r>
            <w:r w:rsidR="003D10A4" w:rsidRPr="00BE3B32">
              <w:rPr>
                <w:rFonts w:hint="eastAsia"/>
                <w:lang w:eastAsia="ko-KR"/>
              </w:rPr>
              <w:t xml:space="preserve"> </w:t>
            </w:r>
            <w:r w:rsidRPr="00BE3B32">
              <w:rPr>
                <w:rFonts w:hint="eastAsia"/>
                <w:lang w:eastAsia="ko-KR"/>
              </w:rPr>
              <w:t>선생님은</w:t>
            </w:r>
            <w:r w:rsidRPr="00BE3B32">
              <w:rPr>
                <w:rFonts w:hint="eastAsia"/>
                <w:lang w:eastAsia="ko-KR"/>
              </w:rPr>
              <w:t xml:space="preserve"> </w:t>
            </w:r>
            <w:r w:rsidRPr="00BE3B32">
              <w:rPr>
                <w:rFonts w:hint="eastAsia"/>
                <w:lang w:eastAsia="ko-KR"/>
              </w:rPr>
              <w:t>친절한</w:t>
            </w:r>
            <w:r w:rsidRPr="00BE3B32">
              <w:rPr>
                <w:rFonts w:hint="eastAsia"/>
                <w:lang w:eastAsia="ko-KR"/>
              </w:rPr>
              <w:t xml:space="preserve"> </w:t>
            </w:r>
            <w:r w:rsidRPr="00BE3B32">
              <w:rPr>
                <w:rFonts w:hint="eastAsia"/>
                <w:lang w:eastAsia="ko-KR"/>
              </w:rPr>
              <w:t>분이에요</w:t>
            </w:r>
            <w:r w:rsidRPr="00BE3B32">
              <w:rPr>
                <w:rFonts w:hint="eastAsia"/>
                <w:lang w:eastAsia="ko-KR"/>
              </w:rPr>
              <w:t>.</w:t>
            </w:r>
          </w:p>
          <w:p w14:paraId="48945770" w14:textId="6F2BA2EA" w:rsidR="002C620A" w:rsidRPr="00BE3B32" w:rsidRDefault="002C620A" w:rsidP="00BE3B32">
            <w:pPr>
              <w:rPr>
                <w:lang w:eastAsia="ko-KR"/>
              </w:rPr>
            </w:pPr>
            <w:r w:rsidRPr="00BE3B32">
              <w:rPr>
                <w:rFonts w:hint="eastAsia"/>
                <w:lang w:eastAsia="ko-KR"/>
              </w:rPr>
              <w:t>제</w:t>
            </w:r>
            <w:r w:rsidRPr="00BE3B32">
              <w:rPr>
                <w:rFonts w:hint="eastAsia"/>
                <w:lang w:eastAsia="ko-KR"/>
              </w:rPr>
              <w:t xml:space="preserve"> </w:t>
            </w:r>
            <w:r w:rsidRPr="00BE3B32">
              <w:rPr>
                <w:rFonts w:hint="eastAsia"/>
                <w:lang w:eastAsia="ko-KR"/>
              </w:rPr>
              <w:t>친구는</w:t>
            </w:r>
            <w:r w:rsidRPr="00BE3B32">
              <w:rPr>
                <w:rFonts w:hint="eastAsia"/>
                <w:lang w:eastAsia="ko-KR"/>
              </w:rPr>
              <w:t xml:space="preserve"> </w:t>
            </w:r>
            <w:r w:rsidRPr="00BE3B32">
              <w:rPr>
                <w:rFonts w:hint="eastAsia"/>
                <w:lang w:eastAsia="ko-KR"/>
              </w:rPr>
              <w:t>똑똑하고</w:t>
            </w:r>
            <w:r w:rsidRPr="00BE3B32">
              <w:rPr>
                <w:rFonts w:hint="eastAsia"/>
                <w:lang w:eastAsia="ko-KR"/>
              </w:rPr>
              <w:t xml:space="preserve"> </w:t>
            </w:r>
            <w:r w:rsidR="00B13902" w:rsidRPr="00BE3B32">
              <w:rPr>
                <w:rFonts w:hint="eastAsia"/>
                <w:lang w:eastAsia="ko-KR"/>
              </w:rPr>
              <w:t>착</w:t>
            </w:r>
            <w:r w:rsidRPr="00BE3B32">
              <w:rPr>
                <w:rFonts w:hint="eastAsia"/>
                <w:lang w:eastAsia="ko-KR"/>
              </w:rPr>
              <w:t>해요</w:t>
            </w:r>
            <w:r w:rsidRPr="00BE3B32">
              <w:rPr>
                <w:rFonts w:hint="eastAsia"/>
                <w:lang w:eastAsia="ko-KR"/>
              </w:rPr>
              <w:t>.</w:t>
            </w:r>
          </w:p>
        </w:tc>
      </w:tr>
      <w:tr w:rsidR="002C620A" w:rsidRPr="0014424B" w14:paraId="59017C95" w14:textId="77777777" w:rsidTr="00BE3B32">
        <w:trPr>
          <w:cantSplit/>
        </w:trPr>
        <w:tc>
          <w:tcPr>
            <w:tcW w:w="2107" w:type="dxa"/>
            <w:vMerge/>
            <w:hideMark/>
          </w:tcPr>
          <w:p w14:paraId="47C071E4" w14:textId="77777777" w:rsidR="002C620A" w:rsidRPr="00BE3B32" w:rsidRDefault="002C620A" w:rsidP="00BE3B32"/>
        </w:tc>
        <w:tc>
          <w:tcPr>
            <w:tcW w:w="2952" w:type="dxa"/>
            <w:hideMark/>
          </w:tcPr>
          <w:p w14:paraId="3CDE1AA9" w14:textId="77777777" w:rsidR="002C620A" w:rsidRPr="00BE3B32" w:rsidRDefault="002C620A" w:rsidP="00BE3B32">
            <w:r w:rsidRPr="00BE3B32">
              <w:t>qualitative</w:t>
            </w:r>
          </w:p>
        </w:tc>
        <w:tc>
          <w:tcPr>
            <w:tcW w:w="4001" w:type="dxa"/>
            <w:hideMark/>
          </w:tcPr>
          <w:p w14:paraId="2FB18F46" w14:textId="6AD3C4FD" w:rsidR="002C620A" w:rsidRPr="00BE3B32" w:rsidRDefault="002C620A" w:rsidP="00BE3B32">
            <w:pPr>
              <w:rPr>
                <w:lang w:eastAsia="ko-KR"/>
              </w:rPr>
            </w:pPr>
            <w:r w:rsidRPr="00BE3B32">
              <w:rPr>
                <w:rFonts w:hint="eastAsia"/>
                <w:lang w:eastAsia="ko-KR"/>
              </w:rPr>
              <w:t>이</w:t>
            </w:r>
            <w:r w:rsidRPr="00BE3B32">
              <w:rPr>
                <w:rFonts w:hint="eastAsia"/>
                <w:lang w:eastAsia="ko-KR"/>
              </w:rPr>
              <w:t xml:space="preserve"> </w:t>
            </w:r>
            <w:r w:rsidRPr="00BE3B32">
              <w:rPr>
                <w:rFonts w:hint="eastAsia"/>
                <w:lang w:eastAsia="ko-KR"/>
              </w:rPr>
              <w:t>곳에는</w:t>
            </w:r>
            <w:r w:rsidRPr="00BE3B32">
              <w:rPr>
                <w:rFonts w:hint="eastAsia"/>
                <w:lang w:eastAsia="ko-KR"/>
              </w:rPr>
              <w:t xml:space="preserve"> </w:t>
            </w:r>
            <w:r w:rsidRPr="00BE3B32">
              <w:rPr>
                <w:rFonts w:hint="eastAsia"/>
                <w:lang w:eastAsia="ko-KR"/>
              </w:rPr>
              <w:t>새로운</w:t>
            </w:r>
            <w:r w:rsidRPr="00BE3B32">
              <w:rPr>
                <w:rFonts w:hint="eastAsia"/>
                <w:lang w:eastAsia="ko-KR"/>
              </w:rPr>
              <w:t xml:space="preserve"> </w:t>
            </w:r>
            <w:r w:rsidRPr="00BE3B32">
              <w:rPr>
                <w:rFonts w:hint="eastAsia"/>
                <w:lang w:eastAsia="ko-KR"/>
              </w:rPr>
              <w:t>건물이</w:t>
            </w:r>
            <w:r w:rsidRPr="00BE3B32">
              <w:rPr>
                <w:rFonts w:hint="eastAsia"/>
                <w:lang w:eastAsia="ko-KR"/>
              </w:rPr>
              <w:t xml:space="preserve"> </w:t>
            </w:r>
            <w:r w:rsidRPr="00BE3B32">
              <w:rPr>
                <w:rFonts w:hint="eastAsia"/>
                <w:lang w:eastAsia="ko-KR"/>
              </w:rPr>
              <w:t>많아요</w:t>
            </w:r>
            <w:r w:rsidRPr="00BE3B32">
              <w:rPr>
                <w:rFonts w:hint="eastAsia"/>
                <w:lang w:eastAsia="ko-KR"/>
              </w:rPr>
              <w:t>.</w:t>
            </w:r>
          </w:p>
          <w:p w14:paraId="49D24E04" w14:textId="6F637393" w:rsidR="002C620A" w:rsidRPr="00BE3B32" w:rsidRDefault="002C620A" w:rsidP="00BE3B32">
            <w:pPr>
              <w:rPr>
                <w:lang w:eastAsia="ko-KR"/>
              </w:rPr>
            </w:pPr>
            <w:r w:rsidRPr="00BE3B32">
              <w:rPr>
                <w:rFonts w:hint="eastAsia"/>
                <w:lang w:eastAsia="ko-KR"/>
              </w:rPr>
              <w:t>이태원에</w:t>
            </w:r>
            <w:r w:rsidRPr="00BE3B32">
              <w:rPr>
                <w:rFonts w:hint="eastAsia"/>
                <w:lang w:eastAsia="ko-KR"/>
              </w:rPr>
              <w:t xml:space="preserve"> </w:t>
            </w:r>
            <w:r w:rsidRPr="00BE3B32">
              <w:rPr>
                <w:rFonts w:hint="eastAsia"/>
                <w:lang w:eastAsia="ko-KR"/>
              </w:rPr>
              <w:t>젊은</w:t>
            </w:r>
            <w:r w:rsidRPr="00BE3B32">
              <w:rPr>
                <w:rFonts w:hint="eastAsia"/>
                <w:lang w:eastAsia="ko-KR"/>
              </w:rPr>
              <w:t xml:space="preserve"> </w:t>
            </w:r>
            <w:r w:rsidRPr="00BE3B32">
              <w:rPr>
                <w:rFonts w:hint="eastAsia"/>
                <w:lang w:eastAsia="ko-KR"/>
              </w:rPr>
              <w:t>사람이</w:t>
            </w:r>
            <w:r w:rsidRPr="00BE3B32">
              <w:rPr>
                <w:rFonts w:hint="eastAsia"/>
                <w:lang w:eastAsia="ko-KR"/>
              </w:rPr>
              <w:t xml:space="preserve"> </w:t>
            </w:r>
            <w:r w:rsidRPr="00BE3B32">
              <w:rPr>
                <w:rFonts w:hint="eastAsia"/>
                <w:lang w:eastAsia="ko-KR"/>
              </w:rPr>
              <w:t>많아요</w:t>
            </w:r>
            <w:r w:rsidRPr="00BE3B32">
              <w:rPr>
                <w:rFonts w:hint="eastAsia"/>
                <w:lang w:eastAsia="ko-KR"/>
              </w:rPr>
              <w:t>.</w:t>
            </w:r>
          </w:p>
          <w:p w14:paraId="2407C446" w14:textId="7A6B2E9F" w:rsidR="002C620A" w:rsidRPr="00BE3B32" w:rsidRDefault="002C620A" w:rsidP="00BE3B32">
            <w:pPr>
              <w:rPr>
                <w:lang w:eastAsia="ko-KR"/>
              </w:rPr>
            </w:pPr>
            <w:r w:rsidRPr="00BE3B32">
              <w:rPr>
                <w:rFonts w:hint="eastAsia"/>
                <w:lang w:eastAsia="ko-KR"/>
              </w:rPr>
              <w:t>가벼운</w:t>
            </w:r>
            <w:r w:rsidRPr="00BE3B32">
              <w:rPr>
                <w:rFonts w:hint="eastAsia"/>
                <w:lang w:eastAsia="ko-KR"/>
              </w:rPr>
              <w:t xml:space="preserve"> </w:t>
            </w:r>
            <w:r w:rsidRPr="00BE3B32">
              <w:rPr>
                <w:rFonts w:hint="eastAsia"/>
                <w:lang w:eastAsia="ko-KR"/>
              </w:rPr>
              <w:t>가방을</w:t>
            </w:r>
            <w:r w:rsidRPr="00BE3B32">
              <w:rPr>
                <w:rFonts w:hint="eastAsia"/>
                <w:lang w:eastAsia="ko-KR"/>
              </w:rPr>
              <w:t xml:space="preserve"> </w:t>
            </w:r>
            <w:r w:rsidRPr="00BE3B32">
              <w:rPr>
                <w:rFonts w:hint="eastAsia"/>
                <w:lang w:eastAsia="ko-KR"/>
              </w:rPr>
              <w:t>주세요</w:t>
            </w:r>
            <w:r w:rsidRPr="00BE3B32">
              <w:rPr>
                <w:rFonts w:hint="eastAsia"/>
                <w:lang w:eastAsia="ko-KR"/>
              </w:rPr>
              <w:t>.</w:t>
            </w:r>
          </w:p>
        </w:tc>
      </w:tr>
      <w:tr w:rsidR="002C620A" w:rsidRPr="0014424B" w14:paraId="5D486588" w14:textId="77777777" w:rsidTr="00BE3B32">
        <w:trPr>
          <w:cantSplit/>
        </w:trPr>
        <w:tc>
          <w:tcPr>
            <w:tcW w:w="2107" w:type="dxa"/>
            <w:vMerge/>
          </w:tcPr>
          <w:p w14:paraId="3BB3270E" w14:textId="77777777" w:rsidR="002C620A" w:rsidRPr="00BE3B32" w:rsidRDefault="002C620A" w:rsidP="00BE3B32"/>
        </w:tc>
        <w:tc>
          <w:tcPr>
            <w:tcW w:w="2952" w:type="dxa"/>
          </w:tcPr>
          <w:p w14:paraId="62EE1EE6" w14:textId="252AD71D" w:rsidR="002C620A" w:rsidRPr="00BE3B32" w:rsidRDefault="002C620A" w:rsidP="00BE3B32">
            <w:r w:rsidRPr="00BE3B32">
              <w:t>quanti</w:t>
            </w:r>
            <w:r w:rsidR="0096323B" w:rsidRPr="00BE3B32">
              <w:t>tative</w:t>
            </w:r>
          </w:p>
        </w:tc>
        <w:tc>
          <w:tcPr>
            <w:tcW w:w="4001" w:type="dxa"/>
          </w:tcPr>
          <w:p w14:paraId="710EE56F" w14:textId="77777777" w:rsidR="002C620A" w:rsidRPr="00BE3B32" w:rsidRDefault="002C620A" w:rsidP="00BE3B32">
            <w:pPr>
              <w:rPr>
                <w:lang w:eastAsia="ko-KR"/>
              </w:rPr>
            </w:pPr>
            <w:r w:rsidRPr="00BE3B32">
              <w:rPr>
                <w:rFonts w:hint="eastAsia"/>
                <w:lang w:eastAsia="ko-KR"/>
              </w:rPr>
              <w:t>많은</w:t>
            </w:r>
            <w:r w:rsidRPr="00BE3B32">
              <w:rPr>
                <w:rFonts w:hint="eastAsia"/>
                <w:lang w:eastAsia="ko-KR"/>
              </w:rPr>
              <w:t xml:space="preserve"> </w:t>
            </w:r>
            <w:r w:rsidRPr="00BE3B32">
              <w:rPr>
                <w:rFonts w:hint="eastAsia"/>
                <w:lang w:eastAsia="ko-KR"/>
              </w:rPr>
              <w:t>음식이</w:t>
            </w:r>
            <w:r w:rsidRPr="00BE3B32">
              <w:rPr>
                <w:rFonts w:hint="eastAsia"/>
                <w:lang w:eastAsia="ko-KR"/>
              </w:rPr>
              <w:t xml:space="preserve"> </w:t>
            </w:r>
            <w:r w:rsidRPr="00BE3B32">
              <w:rPr>
                <w:rFonts w:hint="eastAsia"/>
                <w:lang w:eastAsia="ko-KR"/>
              </w:rPr>
              <w:t>있어요</w:t>
            </w:r>
            <w:r w:rsidRPr="00BE3B32">
              <w:rPr>
                <w:rFonts w:hint="eastAsia"/>
                <w:lang w:eastAsia="ko-KR"/>
              </w:rPr>
              <w:t>.</w:t>
            </w:r>
          </w:p>
          <w:p w14:paraId="64243D16" w14:textId="597052C7" w:rsidR="002C620A" w:rsidRPr="00BE3B32" w:rsidRDefault="002C620A" w:rsidP="00BE3B32">
            <w:pPr>
              <w:rPr>
                <w:lang w:eastAsia="ko-KR"/>
              </w:rPr>
            </w:pPr>
            <w:r w:rsidRPr="00BE3B32">
              <w:rPr>
                <w:rFonts w:hint="eastAsia"/>
                <w:lang w:eastAsia="ko-KR"/>
              </w:rPr>
              <w:t>몇</w:t>
            </w:r>
            <w:r w:rsidR="00CA0339" w:rsidRPr="00BE3B32">
              <w:rPr>
                <w:rFonts w:hint="eastAsia"/>
                <w:lang w:eastAsia="ko-KR"/>
              </w:rPr>
              <w:t xml:space="preserve"> </w:t>
            </w:r>
            <w:r w:rsidRPr="00BE3B32">
              <w:rPr>
                <w:rFonts w:hint="eastAsia"/>
                <w:lang w:eastAsia="ko-KR"/>
              </w:rPr>
              <w:t>가지</w:t>
            </w:r>
            <w:r w:rsidRPr="00BE3B32">
              <w:rPr>
                <w:rFonts w:hint="eastAsia"/>
                <w:lang w:eastAsia="ko-KR"/>
              </w:rPr>
              <w:t xml:space="preserve"> </w:t>
            </w:r>
            <w:r w:rsidRPr="00BE3B32">
              <w:rPr>
                <w:rFonts w:hint="eastAsia"/>
                <w:lang w:eastAsia="ko-KR"/>
              </w:rPr>
              <w:t>여쭤</w:t>
            </w:r>
            <w:r w:rsidRPr="00BE3B32">
              <w:rPr>
                <w:rFonts w:hint="eastAsia"/>
                <w:lang w:eastAsia="ko-KR"/>
              </w:rPr>
              <w:t xml:space="preserve"> </w:t>
            </w:r>
            <w:r w:rsidRPr="00BE3B32">
              <w:rPr>
                <w:rFonts w:hint="eastAsia"/>
                <w:lang w:eastAsia="ko-KR"/>
              </w:rPr>
              <w:t>볼게요</w:t>
            </w:r>
            <w:r w:rsidRPr="00BE3B32">
              <w:rPr>
                <w:rFonts w:hint="eastAsia"/>
                <w:lang w:eastAsia="ko-KR"/>
              </w:rPr>
              <w:t>.</w:t>
            </w:r>
          </w:p>
        </w:tc>
      </w:tr>
      <w:tr w:rsidR="002C620A" w:rsidRPr="0014424B" w14:paraId="25AB5639" w14:textId="77777777" w:rsidTr="00BE3B32">
        <w:trPr>
          <w:cantSplit/>
        </w:trPr>
        <w:tc>
          <w:tcPr>
            <w:tcW w:w="2107" w:type="dxa"/>
            <w:vMerge/>
            <w:hideMark/>
          </w:tcPr>
          <w:p w14:paraId="29154116" w14:textId="77777777" w:rsidR="002C620A" w:rsidRPr="00BE3B32" w:rsidRDefault="002C620A" w:rsidP="00BE3B32"/>
        </w:tc>
        <w:tc>
          <w:tcPr>
            <w:tcW w:w="2952" w:type="dxa"/>
            <w:hideMark/>
          </w:tcPr>
          <w:p w14:paraId="2F6EC47B" w14:textId="18AFEC8C" w:rsidR="002C620A" w:rsidRPr="00BE3B32" w:rsidRDefault="00B04066" w:rsidP="00BE3B32">
            <w:r w:rsidRPr="00BE3B32">
              <w:t>distance</w:t>
            </w:r>
          </w:p>
        </w:tc>
        <w:tc>
          <w:tcPr>
            <w:tcW w:w="4001" w:type="dxa"/>
            <w:hideMark/>
          </w:tcPr>
          <w:p w14:paraId="599AE0B5" w14:textId="2F15D90F" w:rsidR="002C620A" w:rsidRPr="00BE3B32" w:rsidRDefault="002C620A" w:rsidP="00BE3B32">
            <w:pPr>
              <w:rPr>
                <w:lang w:eastAsia="ko-KR"/>
              </w:rPr>
            </w:pPr>
            <w:r w:rsidRPr="00BE3B32">
              <w:rPr>
                <w:rFonts w:hint="eastAsia"/>
                <w:lang w:eastAsia="ko-KR"/>
              </w:rPr>
              <w:t>퍼스에서</w:t>
            </w:r>
            <w:r w:rsidRPr="00BE3B32">
              <w:rPr>
                <w:rFonts w:hint="eastAsia"/>
                <w:lang w:eastAsia="ko-KR"/>
              </w:rPr>
              <w:t xml:space="preserve"> </w:t>
            </w:r>
            <w:r w:rsidRPr="00BE3B32">
              <w:rPr>
                <w:rFonts w:hint="eastAsia"/>
                <w:lang w:eastAsia="ko-KR"/>
              </w:rPr>
              <w:t>시드니까지</w:t>
            </w:r>
            <w:r w:rsidRPr="00BE3B32">
              <w:rPr>
                <w:rFonts w:hint="eastAsia"/>
                <w:lang w:eastAsia="ko-KR"/>
              </w:rPr>
              <w:t xml:space="preserve"> </w:t>
            </w:r>
            <w:r w:rsidRPr="00BE3B32">
              <w:rPr>
                <w:rFonts w:hint="eastAsia"/>
                <w:lang w:eastAsia="ko-KR"/>
              </w:rPr>
              <w:t>멀어요</w:t>
            </w:r>
            <w:r w:rsidRPr="00BE3B32">
              <w:rPr>
                <w:rFonts w:hint="eastAsia"/>
                <w:lang w:eastAsia="ko-KR"/>
              </w:rPr>
              <w:t>.</w:t>
            </w:r>
          </w:p>
        </w:tc>
      </w:tr>
      <w:tr w:rsidR="002C620A" w:rsidRPr="0014424B" w14:paraId="26169F8C" w14:textId="77777777" w:rsidTr="00BE3B32">
        <w:trPr>
          <w:cantSplit/>
        </w:trPr>
        <w:tc>
          <w:tcPr>
            <w:tcW w:w="2107" w:type="dxa"/>
            <w:vMerge/>
          </w:tcPr>
          <w:p w14:paraId="582714FB" w14:textId="77777777" w:rsidR="002C620A" w:rsidRPr="00BE3B32" w:rsidRDefault="002C620A" w:rsidP="00BE3B32"/>
        </w:tc>
        <w:tc>
          <w:tcPr>
            <w:tcW w:w="2952" w:type="dxa"/>
          </w:tcPr>
          <w:p w14:paraId="6E5CB7B9" w14:textId="0D60282A" w:rsidR="002C620A" w:rsidRPr="00BE3B32" w:rsidRDefault="00B04066" w:rsidP="00BE3B32">
            <w:r w:rsidRPr="00BE3B32">
              <w:t>size</w:t>
            </w:r>
          </w:p>
        </w:tc>
        <w:tc>
          <w:tcPr>
            <w:tcW w:w="4001" w:type="dxa"/>
          </w:tcPr>
          <w:p w14:paraId="76012C8A" w14:textId="6E0997FB" w:rsidR="002C620A" w:rsidRPr="00BE3B32" w:rsidRDefault="002C620A" w:rsidP="00BE3B32">
            <w:pPr>
              <w:rPr>
                <w:lang w:eastAsia="ko-KR"/>
              </w:rPr>
            </w:pPr>
            <w:r w:rsidRPr="00BE3B32">
              <w:rPr>
                <w:rFonts w:hint="eastAsia"/>
                <w:lang w:eastAsia="ko-KR"/>
              </w:rPr>
              <w:t>가방이</w:t>
            </w:r>
            <w:r w:rsidRPr="00BE3B32">
              <w:rPr>
                <w:rFonts w:hint="eastAsia"/>
                <w:lang w:eastAsia="ko-KR"/>
              </w:rPr>
              <w:t xml:space="preserve"> </w:t>
            </w:r>
            <w:r w:rsidRPr="00BE3B32">
              <w:rPr>
                <w:rFonts w:hint="eastAsia"/>
                <w:lang w:eastAsia="ko-KR"/>
              </w:rPr>
              <w:t>크고</w:t>
            </w:r>
            <w:r w:rsidRPr="00BE3B32">
              <w:rPr>
                <w:rFonts w:hint="eastAsia"/>
                <w:lang w:eastAsia="ko-KR"/>
              </w:rPr>
              <w:t xml:space="preserve"> </w:t>
            </w:r>
            <w:r w:rsidRPr="00BE3B32">
              <w:rPr>
                <w:rFonts w:hint="eastAsia"/>
                <w:lang w:eastAsia="ko-KR"/>
              </w:rPr>
              <w:t>무거워요</w:t>
            </w:r>
            <w:r w:rsidRPr="00BE3B32">
              <w:rPr>
                <w:rFonts w:hint="eastAsia"/>
                <w:lang w:eastAsia="ko-KR"/>
              </w:rPr>
              <w:t>.</w:t>
            </w:r>
          </w:p>
        </w:tc>
      </w:tr>
      <w:tr w:rsidR="002C620A" w:rsidRPr="0014424B" w14:paraId="66FEC02F" w14:textId="77777777" w:rsidTr="00BE3B32">
        <w:trPr>
          <w:cantSplit/>
        </w:trPr>
        <w:tc>
          <w:tcPr>
            <w:tcW w:w="2107" w:type="dxa"/>
            <w:vMerge/>
            <w:hideMark/>
          </w:tcPr>
          <w:p w14:paraId="391793B6" w14:textId="77777777" w:rsidR="002C620A" w:rsidRPr="00BE3B32" w:rsidRDefault="002C620A" w:rsidP="00BE3B32"/>
        </w:tc>
        <w:tc>
          <w:tcPr>
            <w:tcW w:w="2952" w:type="dxa"/>
            <w:hideMark/>
          </w:tcPr>
          <w:p w14:paraId="588A8023" w14:textId="544D181B" w:rsidR="002C620A" w:rsidRPr="00BE3B32" w:rsidRDefault="00B04066" w:rsidP="00BE3B32">
            <w:r w:rsidRPr="00BE3B32">
              <w:t>taste</w:t>
            </w:r>
          </w:p>
        </w:tc>
        <w:tc>
          <w:tcPr>
            <w:tcW w:w="4001" w:type="dxa"/>
            <w:hideMark/>
          </w:tcPr>
          <w:p w14:paraId="5462A272" w14:textId="073A6CC4" w:rsidR="002C620A" w:rsidRPr="00BE3B32" w:rsidRDefault="002C620A" w:rsidP="00BE3B32">
            <w:pPr>
              <w:rPr>
                <w:lang w:eastAsia="ko-KR"/>
              </w:rPr>
            </w:pPr>
            <w:r w:rsidRPr="00BE3B32">
              <w:rPr>
                <w:rFonts w:hint="eastAsia"/>
                <w:lang w:eastAsia="ko-KR"/>
              </w:rPr>
              <w:t>치킨이</w:t>
            </w:r>
            <w:r w:rsidRPr="00BE3B32">
              <w:rPr>
                <w:rFonts w:hint="eastAsia"/>
                <w:lang w:eastAsia="ko-KR"/>
              </w:rPr>
              <w:t xml:space="preserve"> </w:t>
            </w:r>
            <w:r w:rsidRPr="00BE3B32">
              <w:rPr>
                <w:rFonts w:hint="eastAsia"/>
                <w:lang w:eastAsia="ko-KR"/>
              </w:rPr>
              <w:t>맵고</w:t>
            </w:r>
            <w:r w:rsidRPr="00BE3B32">
              <w:rPr>
                <w:rFonts w:hint="eastAsia"/>
                <w:lang w:eastAsia="ko-KR"/>
              </w:rPr>
              <w:t xml:space="preserve"> </w:t>
            </w:r>
            <w:r w:rsidRPr="00BE3B32">
              <w:rPr>
                <w:rFonts w:hint="eastAsia"/>
                <w:lang w:eastAsia="ko-KR"/>
              </w:rPr>
              <w:t>달아요</w:t>
            </w:r>
            <w:r w:rsidRPr="00BE3B32">
              <w:rPr>
                <w:rFonts w:hint="eastAsia"/>
                <w:lang w:eastAsia="ko-KR"/>
              </w:rPr>
              <w:t>.</w:t>
            </w:r>
          </w:p>
        </w:tc>
      </w:tr>
      <w:tr w:rsidR="002C620A" w:rsidRPr="0014424B" w14:paraId="75FC9881" w14:textId="77777777" w:rsidTr="00BE3B32">
        <w:trPr>
          <w:cantSplit/>
        </w:trPr>
        <w:tc>
          <w:tcPr>
            <w:tcW w:w="2107" w:type="dxa"/>
            <w:vMerge/>
          </w:tcPr>
          <w:p w14:paraId="2C77139D" w14:textId="77777777" w:rsidR="002C620A" w:rsidRPr="00BE3B32" w:rsidRDefault="002C620A" w:rsidP="00BE3B32"/>
        </w:tc>
        <w:tc>
          <w:tcPr>
            <w:tcW w:w="2952" w:type="dxa"/>
          </w:tcPr>
          <w:p w14:paraId="6F38294D" w14:textId="37D1086E" w:rsidR="002C620A" w:rsidRPr="00BE3B32" w:rsidRDefault="00B04066" w:rsidP="00BE3B32">
            <w:r w:rsidRPr="00BE3B32">
              <w:t>colour</w:t>
            </w:r>
          </w:p>
        </w:tc>
        <w:tc>
          <w:tcPr>
            <w:tcW w:w="4001" w:type="dxa"/>
          </w:tcPr>
          <w:p w14:paraId="589562D0" w14:textId="1247274D" w:rsidR="002C620A" w:rsidRPr="00BE3B32" w:rsidRDefault="002C620A" w:rsidP="00BE3B32">
            <w:pPr>
              <w:rPr>
                <w:lang w:eastAsia="ko-KR"/>
              </w:rPr>
            </w:pPr>
            <w:r w:rsidRPr="00BE3B32">
              <w:rPr>
                <w:rFonts w:hint="eastAsia"/>
                <w:lang w:eastAsia="ko-KR"/>
              </w:rPr>
              <w:t>파란</w:t>
            </w:r>
            <w:r w:rsidRPr="00BE3B32">
              <w:rPr>
                <w:rFonts w:hint="eastAsia"/>
                <w:lang w:eastAsia="ko-KR"/>
              </w:rPr>
              <w:t xml:space="preserve"> </w:t>
            </w:r>
            <w:r w:rsidRPr="00BE3B32">
              <w:rPr>
                <w:rFonts w:hint="eastAsia"/>
                <w:lang w:eastAsia="ko-KR"/>
              </w:rPr>
              <w:t>바다를</w:t>
            </w:r>
            <w:r w:rsidRPr="00BE3B32">
              <w:rPr>
                <w:rFonts w:hint="eastAsia"/>
                <w:lang w:eastAsia="ko-KR"/>
              </w:rPr>
              <w:t xml:space="preserve"> </w:t>
            </w:r>
            <w:r w:rsidRPr="00BE3B32">
              <w:rPr>
                <w:rFonts w:hint="eastAsia"/>
                <w:lang w:eastAsia="ko-KR"/>
              </w:rPr>
              <w:t>좋아해요</w:t>
            </w:r>
            <w:r w:rsidRPr="00BE3B32">
              <w:rPr>
                <w:rFonts w:hint="eastAsia"/>
                <w:lang w:eastAsia="ko-KR"/>
              </w:rPr>
              <w:t>.</w:t>
            </w:r>
          </w:p>
        </w:tc>
      </w:tr>
      <w:tr w:rsidR="002C620A" w:rsidRPr="0014424B" w14:paraId="158D1757" w14:textId="77777777" w:rsidTr="00BE3B32">
        <w:trPr>
          <w:cantSplit/>
        </w:trPr>
        <w:tc>
          <w:tcPr>
            <w:tcW w:w="2107" w:type="dxa"/>
            <w:vMerge/>
          </w:tcPr>
          <w:p w14:paraId="58D12320" w14:textId="77777777" w:rsidR="002C620A" w:rsidRPr="00BE3B32" w:rsidRDefault="002C620A" w:rsidP="00BE3B32"/>
        </w:tc>
        <w:tc>
          <w:tcPr>
            <w:tcW w:w="2952" w:type="dxa"/>
          </w:tcPr>
          <w:p w14:paraId="6A3D751D" w14:textId="5B73BA82" w:rsidR="002C620A" w:rsidRPr="00BE3B32" w:rsidRDefault="002C620A" w:rsidP="00BE3B32">
            <w:r w:rsidRPr="00BE3B32">
              <w:t>conjugat</w:t>
            </w:r>
            <w:r w:rsidRPr="00BE3B32">
              <w:rPr>
                <w:rFonts w:hint="eastAsia"/>
              </w:rPr>
              <w:t>e</w:t>
            </w:r>
            <w:r w:rsidRPr="00BE3B32">
              <w:t>d form</w:t>
            </w:r>
          </w:p>
        </w:tc>
        <w:tc>
          <w:tcPr>
            <w:tcW w:w="4001" w:type="dxa"/>
          </w:tcPr>
          <w:p w14:paraId="52C2C85A" w14:textId="5CF8F3B7" w:rsidR="002C620A" w:rsidRPr="00BE3B32" w:rsidRDefault="0027752F" w:rsidP="00BE3B32">
            <w:pPr>
              <w:rPr>
                <w:lang w:eastAsia="ko-KR"/>
              </w:rPr>
            </w:pPr>
            <w:r w:rsidRPr="00BE3B32">
              <w:rPr>
                <w:rFonts w:hint="eastAsia"/>
                <w:lang w:eastAsia="ko-KR"/>
              </w:rPr>
              <w:t>재미있는</w:t>
            </w:r>
            <w:r w:rsidRPr="00BE3B32">
              <w:rPr>
                <w:rFonts w:hint="eastAsia"/>
                <w:lang w:eastAsia="ko-KR"/>
              </w:rPr>
              <w:t xml:space="preserve"> </w:t>
            </w:r>
            <w:r w:rsidRPr="00BE3B32">
              <w:rPr>
                <w:rFonts w:hint="eastAsia"/>
                <w:lang w:eastAsia="ko-KR"/>
              </w:rPr>
              <w:t>영화를</w:t>
            </w:r>
            <w:r w:rsidRPr="00BE3B32">
              <w:rPr>
                <w:rFonts w:hint="eastAsia"/>
                <w:lang w:eastAsia="ko-KR"/>
              </w:rPr>
              <w:t xml:space="preserve"> </w:t>
            </w:r>
            <w:r w:rsidRPr="00BE3B32">
              <w:rPr>
                <w:rFonts w:hint="eastAsia"/>
                <w:lang w:eastAsia="ko-KR"/>
              </w:rPr>
              <w:t>봤어요</w:t>
            </w:r>
            <w:r w:rsidR="002C620A" w:rsidRPr="00BE3B32">
              <w:rPr>
                <w:rFonts w:hint="eastAsia"/>
                <w:lang w:eastAsia="ko-KR"/>
              </w:rPr>
              <w:t>.</w:t>
            </w:r>
          </w:p>
        </w:tc>
      </w:tr>
      <w:tr w:rsidR="00146B2F" w:rsidRPr="0014424B" w14:paraId="6C2FACFA" w14:textId="77777777" w:rsidTr="00BE3B32">
        <w:trPr>
          <w:cantSplit/>
        </w:trPr>
        <w:tc>
          <w:tcPr>
            <w:tcW w:w="2107" w:type="dxa"/>
            <w:vMerge w:val="restart"/>
            <w:hideMark/>
          </w:tcPr>
          <w:p w14:paraId="561FC3EF" w14:textId="77777777" w:rsidR="00146B2F" w:rsidRPr="00BE3B32" w:rsidRDefault="00146B2F" w:rsidP="00BE3B32">
            <w:r w:rsidRPr="00BE3B32">
              <w:t>Adverbs</w:t>
            </w:r>
          </w:p>
        </w:tc>
        <w:tc>
          <w:tcPr>
            <w:tcW w:w="2952" w:type="dxa"/>
          </w:tcPr>
          <w:p w14:paraId="1BAC8124" w14:textId="4FAE83A9" w:rsidR="00146B2F" w:rsidRPr="00BE3B32" w:rsidRDefault="00146B2F" w:rsidP="00BE3B32">
            <w:r w:rsidRPr="00BE3B32">
              <w:t>frequency</w:t>
            </w:r>
          </w:p>
        </w:tc>
        <w:tc>
          <w:tcPr>
            <w:tcW w:w="4001" w:type="dxa"/>
          </w:tcPr>
          <w:p w14:paraId="43E30956" w14:textId="321EB5CA" w:rsidR="00146B2F" w:rsidRPr="00BE3B32" w:rsidRDefault="00146B2F" w:rsidP="00BE3B32">
            <w:pPr>
              <w:rPr>
                <w:lang w:eastAsia="ko-KR"/>
              </w:rPr>
            </w:pPr>
            <w:r w:rsidRPr="00BE3B32">
              <w:rPr>
                <w:rFonts w:hint="eastAsia"/>
                <w:lang w:eastAsia="ko-KR"/>
              </w:rPr>
              <w:t>한국</w:t>
            </w:r>
            <w:r w:rsidRPr="00BE3B32">
              <w:rPr>
                <w:rFonts w:hint="eastAsia"/>
                <w:lang w:eastAsia="ko-KR"/>
              </w:rPr>
              <w:t xml:space="preserve"> </w:t>
            </w:r>
            <w:r w:rsidRPr="00BE3B32">
              <w:rPr>
                <w:rFonts w:hint="eastAsia"/>
                <w:lang w:eastAsia="ko-KR"/>
              </w:rPr>
              <w:t>영화를</w:t>
            </w:r>
            <w:r w:rsidRPr="00BE3B32">
              <w:rPr>
                <w:rFonts w:hint="eastAsia"/>
                <w:lang w:eastAsia="ko-KR"/>
              </w:rPr>
              <w:t xml:space="preserve"> </w:t>
            </w:r>
            <w:r w:rsidRPr="00BE3B32">
              <w:rPr>
                <w:rFonts w:hint="eastAsia"/>
                <w:lang w:eastAsia="ko-KR"/>
              </w:rPr>
              <w:t>자주</w:t>
            </w:r>
            <w:r w:rsidRPr="00BE3B32">
              <w:rPr>
                <w:rFonts w:hint="eastAsia"/>
                <w:lang w:eastAsia="ko-KR"/>
              </w:rPr>
              <w:t xml:space="preserve"> </w:t>
            </w:r>
            <w:r w:rsidRPr="00BE3B32">
              <w:rPr>
                <w:rFonts w:hint="eastAsia"/>
                <w:lang w:eastAsia="ko-KR"/>
              </w:rPr>
              <w:t>봐요</w:t>
            </w:r>
            <w:r w:rsidRPr="00BE3B32">
              <w:rPr>
                <w:rFonts w:hint="eastAsia"/>
                <w:lang w:eastAsia="ko-KR"/>
              </w:rPr>
              <w:t>.</w:t>
            </w:r>
          </w:p>
          <w:p w14:paraId="65E06280" w14:textId="040793C1" w:rsidR="00146B2F" w:rsidRPr="00BE3B32" w:rsidRDefault="00146B2F" w:rsidP="00BE3B32">
            <w:pPr>
              <w:rPr>
                <w:lang w:eastAsia="ko-KR"/>
              </w:rPr>
            </w:pPr>
            <w:r w:rsidRPr="00BE3B32">
              <w:rPr>
                <w:rFonts w:hint="eastAsia"/>
                <w:lang w:eastAsia="ko-KR"/>
              </w:rPr>
              <w:t>매년</w:t>
            </w:r>
            <w:r w:rsidRPr="00BE3B32">
              <w:rPr>
                <w:rFonts w:hint="eastAsia"/>
                <w:lang w:eastAsia="ko-KR"/>
              </w:rPr>
              <w:t xml:space="preserve"> </w:t>
            </w:r>
            <w:r w:rsidRPr="00BE3B32">
              <w:rPr>
                <w:rFonts w:hint="eastAsia"/>
                <w:lang w:eastAsia="ko-KR"/>
              </w:rPr>
              <w:t>한국에</w:t>
            </w:r>
            <w:r w:rsidRPr="00BE3B32">
              <w:rPr>
                <w:rFonts w:hint="eastAsia"/>
                <w:lang w:eastAsia="ko-KR"/>
              </w:rPr>
              <w:t xml:space="preserve"> </w:t>
            </w:r>
            <w:r w:rsidRPr="00BE3B32">
              <w:rPr>
                <w:rFonts w:hint="eastAsia"/>
                <w:lang w:eastAsia="ko-KR"/>
              </w:rPr>
              <w:t>가요</w:t>
            </w:r>
            <w:r w:rsidRPr="00BE3B32">
              <w:rPr>
                <w:rFonts w:hint="eastAsia"/>
                <w:lang w:eastAsia="ko-KR"/>
              </w:rPr>
              <w:t>.</w:t>
            </w:r>
          </w:p>
        </w:tc>
      </w:tr>
      <w:tr w:rsidR="00146B2F" w:rsidRPr="0014424B" w14:paraId="34106A32" w14:textId="77777777" w:rsidTr="00BE3B32">
        <w:trPr>
          <w:cantSplit/>
        </w:trPr>
        <w:tc>
          <w:tcPr>
            <w:tcW w:w="2107" w:type="dxa"/>
            <w:vMerge/>
          </w:tcPr>
          <w:p w14:paraId="7C0BE2E9" w14:textId="77777777" w:rsidR="00146B2F" w:rsidRPr="00BE3B32" w:rsidRDefault="00146B2F" w:rsidP="00BE3B32"/>
        </w:tc>
        <w:tc>
          <w:tcPr>
            <w:tcW w:w="2952" w:type="dxa"/>
          </w:tcPr>
          <w:p w14:paraId="6F0CFAA7" w14:textId="60DBB125" w:rsidR="00146B2F" w:rsidRPr="00BE3B32" w:rsidRDefault="00146B2F" w:rsidP="00BE3B32">
            <w:r w:rsidRPr="00BE3B32">
              <w:t>time</w:t>
            </w:r>
          </w:p>
        </w:tc>
        <w:tc>
          <w:tcPr>
            <w:tcW w:w="4001" w:type="dxa"/>
          </w:tcPr>
          <w:p w14:paraId="5FF8DC2A" w14:textId="322C84EC" w:rsidR="00146B2F" w:rsidRPr="00BE3B32" w:rsidRDefault="00146B2F" w:rsidP="00BE3B32">
            <w:pPr>
              <w:rPr>
                <w:lang w:eastAsia="ko-KR"/>
              </w:rPr>
            </w:pPr>
            <w:r w:rsidRPr="00BE3B32">
              <w:rPr>
                <w:rFonts w:hint="eastAsia"/>
                <w:lang w:eastAsia="ko-KR"/>
              </w:rPr>
              <w:t>지금</w:t>
            </w:r>
            <w:r w:rsidRPr="00BE3B32">
              <w:rPr>
                <w:rFonts w:hint="eastAsia"/>
                <w:lang w:eastAsia="ko-KR"/>
              </w:rPr>
              <w:t xml:space="preserve"> </w:t>
            </w:r>
            <w:r w:rsidR="0027752F" w:rsidRPr="00BE3B32">
              <w:rPr>
                <w:rFonts w:hint="eastAsia"/>
                <w:lang w:eastAsia="ko-KR"/>
              </w:rPr>
              <w:t>드라마를</w:t>
            </w:r>
            <w:r w:rsidR="0027752F" w:rsidRPr="00BE3B32">
              <w:rPr>
                <w:rFonts w:hint="eastAsia"/>
                <w:lang w:eastAsia="ko-KR"/>
              </w:rPr>
              <w:t xml:space="preserve"> </w:t>
            </w:r>
            <w:r w:rsidR="0027752F" w:rsidRPr="00BE3B32">
              <w:rPr>
                <w:rFonts w:hint="eastAsia"/>
                <w:lang w:eastAsia="ko-KR"/>
              </w:rPr>
              <w:t>봐요</w:t>
            </w:r>
            <w:r w:rsidRPr="00BE3B32">
              <w:rPr>
                <w:rFonts w:hint="eastAsia"/>
                <w:lang w:eastAsia="ko-KR"/>
              </w:rPr>
              <w:t>.</w:t>
            </w:r>
          </w:p>
          <w:p w14:paraId="52A8E2C4" w14:textId="7CCA6DCF" w:rsidR="00146B2F" w:rsidRPr="00BE3B32" w:rsidRDefault="00146B2F" w:rsidP="00BE3B32">
            <w:pPr>
              <w:rPr>
                <w:lang w:eastAsia="ko-KR"/>
              </w:rPr>
            </w:pPr>
            <w:r w:rsidRPr="00BE3B32">
              <w:rPr>
                <w:rFonts w:hint="eastAsia"/>
                <w:lang w:eastAsia="ko-KR"/>
              </w:rPr>
              <w:t>나중에</w:t>
            </w:r>
            <w:r w:rsidRPr="00BE3B32">
              <w:rPr>
                <w:rFonts w:hint="eastAsia"/>
                <w:lang w:eastAsia="ko-KR"/>
              </w:rPr>
              <w:t xml:space="preserve"> </w:t>
            </w:r>
            <w:r w:rsidR="0027752F" w:rsidRPr="00BE3B32">
              <w:rPr>
                <w:rFonts w:hint="eastAsia"/>
                <w:lang w:eastAsia="ko-KR"/>
              </w:rPr>
              <w:t>영화를</w:t>
            </w:r>
            <w:r w:rsidR="0027752F" w:rsidRPr="00BE3B32">
              <w:rPr>
                <w:rFonts w:hint="eastAsia"/>
                <w:lang w:eastAsia="ko-KR"/>
              </w:rPr>
              <w:t xml:space="preserve"> </w:t>
            </w:r>
            <w:r w:rsidR="0027752F" w:rsidRPr="00BE3B32">
              <w:rPr>
                <w:rFonts w:hint="eastAsia"/>
                <w:lang w:eastAsia="ko-KR"/>
              </w:rPr>
              <w:t>볼</w:t>
            </w:r>
            <w:r w:rsidRPr="00BE3B32">
              <w:rPr>
                <w:rFonts w:hint="eastAsia"/>
                <w:lang w:eastAsia="ko-KR"/>
              </w:rPr>
              <w:t xml:space="preserve"> </w:t>
            </w:r>
            <w:r w:rsidRPr="00BE3B32">
              <w:rPr>
                <w:rFonts w:hint="eastAsia"/>
                <w:lang w:eastAsia="ko-KR"/>
              </w:rPr>
              <w:t>거예요</w:t>
            </w:r>
            <w:r w:rsidRPr="00BE3B32">
              <w:rPr>
                <w:rFonts w:hint="eastAsia"/>
                <w:lang w:eastAsia="ko-KR"/>
              </w:rPr>
              <w:t>.</w:t>
            </w:r>
          </w:p>
        </w:tc>
      </w:tr>
      <w:tr w:rsidR="00146B2F" w:rsidRPr="0014424B" w14:paraId="09EA8010" w14:textId="77777777" w:rsidTr="00BE3B32">
        <w:trPr>
          <w:cantSplit/>
        </w:trPr>
        <w:tc>
          <w:tcPr>
            <w:tcW w:w="2107" w:type="dxa"/>
            <w:vMerge/>
            <w:hideMark/>
          </w:tcPr>
          <w:p w14:paraId="74C6D6B4" w14:textId="77777777" w:rsidR="00146B2F" w:rsidRPr="00BE3B32" w:rsidRDefault="00146B2F" w:rsidP="00BE3B32"/>
        </w:tc>
        <w:tc>
          <w:tcPr>
            <w:tcW w:w="2952" w:type="dxa"/>
            <w:hideMark/>
          </w:tcPr>
          <w:p w14:paraId="0B27AFBB" w14:textId="6A8AD99B" w:rsidR="00146B2F" w:rsidRPr="00BE3B32" w:rsidRDefault="00146B2F" w:rsidP="00BE3B32">
            <w:r w:rsidRPr="00BE3B32">
              <w:t>manner and degree</w:t>
            </w:r>
          </w:p>
        </w:tc>
        <w:tc>
          <w:tcPr>
            <w:tcW w:w="4001" w:type="dxa"/>
            <w:hideMark/>
          </w:tcPr>
          <w:p w14:paraId="0C8D41A0" w14:textId="4A631224" w:rsidR="00146B2F" w:rsidRPr="00BE3B32" w:rsidRDefault="00146B2F" w:rsidP="00BE3B32">
            <w:pPr>
              <w:rPr>
                <w:lang w:eastAsia="ko-KR"/>
              </w:rPr>
            </w:pPr>
            <w:r w:rsidRPr="00BE3B32">
              <w:rPr>
                <w:rFonts w:hint="eastAsia"/>
                <w:lang w:eastAsia="ko-KR"/>
              </w:rPr>
              <w:t>크게</w:t>
            </w:r>
            <w:r w:rsidRPr="00BE3B32">
              <w:rPr>
                <w:rFonts w:hint="eastAsia"/>
                <w:lang w:eastAsia="ko-KR"/>
              </w:rPr>
              <w:t xml:space="preserve"> </w:t>
            </w:r>
            <w:r w:rsidRPr="00BE3B32">
              <w:rPr>
                <w:rFonts w:hint="eastAsia"/>
                <w:lang w:eastAsia="ko-KR"/>
              </w:rPr>
              <w:t>말해요</w:t>
            </w:r>
            <w:r w:rsidRPr="00BE3B32">
              <w:rPr>
                <w:rFonts w:hint="eastAsia"/>
                <w:lang w:eastAsia="ko-KR"/>
              </w:rPr>
              <w:t>.</w:t>
            </w:r>
          </w:p>
          <w:p w14:paraId="61C57AD0" w14:textId="3793E3AB" w:rsidR="00146B2F" w:rsidRPr="00BE3B32" w:rsidRDefault="00146B2F" w:rsidP="00BE3B32">
            <w:pPr>
              <w:rPr>
                <w:lang w:eastAsia="ko-KR"/>
              </w:rPr>
            </w:pPr>
            <w:r w:rsidRPr="00BE3B32">
              <w:rPr>
                <w:rFonts w:hint="eastAsia"/>
                <w:lang w:eastAsia="ko-KR"/>
              </w:rPr>
              <w:t>빨리</w:t>
            </w:r>
            <w:r w:rsidRPr="00BE3B32">
              <w:rPr>
                <w:rFonts w:hint="eastAsia"/>
                <w:lang w:eastAsia="ko-KR"/>
              </w:rPr>
              <w:t xml:space="preserve"> </w:t>
            </w:r>
            <w:r w:rsidRPr="00BE3B32">
              <w:rPr>
                <w:rFonts w:hint="eastAsia"/>
                <w:lang w:eastAsia="ko-KR"/>
              </w:rPr>
              <w:t>차를</w:t>
            </w:r>
            <w:r w:rsidRPr="00BE3B32">
              <w:rPr>
                <w:rFonts w:hint="eastAsia"/>
                <w:lang w:eastAsia="ko-KR"/>
              </w:rPr>
              <w:t xml:space="preserve"> </w:t>
            </w:r>
            <w:r w:rsidRPr="00BE3B32">
              <w:rPr>
                <w:rFonts w:hint="eastAsia"/>
                <w:lang w:eastAsia="ko-KR"/>
              </w:rPr>
              <w:t>타세요</w:t>
            </w:r>
            <w:r w:rsidRPr="00BE3B32">
              <w:rPr>
                <w:rFonts w:hint="eastAsia"/>
                <w:lang w:eastAsia="ko-KR"/>
              </w:rPr>
              <w:t>.</w:t>
            </w:r>
          </w:p>
          <w:p w14:paraId="3F372DD2" w14:textId="77777777" w:rsidR="00146B2F" w:rsidRPr="00BE3B32" w:rsidRDefault="00146B2F" w:rsidP="00BE3B32">
            <w:pPr>
              <w:rPr>
                <w:lang w:eastAsia="ko-KR"/>
              </w:rPr>
            </w:pPr>
            <w:r w:rsidRPr="00BE3B32">
              <w:rPr>
                <w:rFonts w:hint="eastAsia"/>
                <w:lang w:eastAsia="ko-KR"/>
              </w:rPr>
              <w:t>한국</w:t>
            </w:r>
            <w:r w:rsidRPr="00BE3B32">
              <w:rPr>
                <w:rFonts w:hint="eastAsia"/>
                <w:lang w:eastAsia="ko-KR"/>
              </w:rPr>
              <w:t xml:space="preserve"> </w:t>
            </w:r>
            <w:r w:rsidRPr="00BE3B32">
              <w:rPr>
                <w:rFonts w:hint="eastAsia"/>
                <w:lang w:eastAsia="ko-KR"/>
              </w:rPr>
              <w:t>음식을</w:t>
            </w:r>
            <w:r w:rsidRPr="00BE3B32">
              <w:rPr>
                <w:rFonts w:hint="eastAsia"/>
                <w:lang w:eastAsia="ko-KR"/>
              </w:rPr>
              <w:t xml:space="preserve"> </w:t>
            </w:r>
            <w:r w:rsidRPr="00BE3B32">
              <w:rPr>
                <w:rFonts w:hint="eastAsia"/>
                <w:lang w:eastAsia="ko-KR"/>
              </w:rPr>
              <w:t>아주</w:t>
            </w:r>
            <w:r w:rsidRPr="00BE3B32">
              <w:rPr>
                <w:rFonts w:hint="eastAsia"/>
                <w:lang w:eastAsia="ko-KR"/>
              </w:rPr>
              <w:t xml:space="preserve"> </w:t>
            </w:r>
            <w:r w:rsidRPr="00BE3B32">
              <w:rPr>
                <w:rFonts w:hint="eastAsia"/>
                <w:lang w:eastAsia="ko-KR"/>
              </w:rPr>
              <w:t>좋아해요</w:t>
            </w:r>
            <w:r w:rsidRPr="00BE3B32">
              <w:rPr>
                <w:rFonts w:hint="eastAsia"/>
                <w:lang w:eastAsia="ko-KR"/>
              </w:rPr>
              <w:t>.</w:t>
            </w:r>
          </w:p>
          <w:p w14:paraId="221B3C71" w14:textId="75F3A364" w:rsidR="0027752F" w:rsidRPr="00BE3B32" w:rsidRDefault="0027752F" w:rsidP="00BE3B32">
            <w:pPr>
              <w:rPr>
                <w:lang w:eastAsia="ko-KR"/>
              </w:rPr>
            </w:pPr>
            <w:r w:rsidRPr="00BE3B32">
              <w:rPr>
                <w:rFonts w:hint="eastAsia"/>
                <w:lang w:eastAsia="ko-KR"/>
              </w:rPr>
              <w:t>한국어를</w:t>
            </w:r>
            <w:r w:rsidRPr="00BE3B32">
              <w:rPr>
                <w:rFonts w:hint="eastAsia"/>
                <w:lang w:eastAsia="ko-KR"/>
              </w:rPr>
              <w:t xml:space="preserve"> </w:t>
            </w:r>
            <w:r w:rsidRPr="00BE3B32">
              <w:rPr>
                <w:rFonts w:hint="eastAsia"/>
                <w:lang w:eastAsia="ko-KR"/>
              </w:rPr>
              <w:t>재미있게</w:t>
            </w:r>
            <w:r w:rsidRPr="00BE3B32">
              <w:rPr>
                <w:rFonts w:hint="eastAsia"/>
                <w:lang w:eastAsia="ko-KR"/>
              </w:rPr>
              <w:t xml:space="preserve"> </w:t>
            </w:r>
            <w:r w:rsidRPr="00BE3B32">
              <w:rPr>
                <w:rFonts w:hint="eastAsia"/>
                <w:lang w:eastAsia="ko-KR"/>
              </w:rPr>
              <w:t>공부해요</w:t>
            </w:r>
            <w:r w:rsidRPr="00BE3B32">
              <w:rPr>
                <w:rFonts w:hint="eastAsia"/>
                <w:lang w:eastAsia="ko-KR"/>
              </w:rPr>
              <w:t>.</w:t>
            </w:r>
          </w:p>
        </w:tc>
      </w:tr>
      <w:tr w:rsidR="00146B2F" w:rsidRPr="0014424B" w14:paraId="3F660F12" w14:textId="77777777" w:rsidTr="00BE3B32">
        <w:trPr>
          <w:cantSplit/>
        </w:trPr>
        <w:tc>
          <w:tcPr>
            <w:tcW w:w="2107" w:type="dxa"/>
            <w:vMerge/>
          </w:tcPr>
          <w:p w14:paraId="0879E0E6" w14:textId="77777777" w:rsidR="00146B2F" w:rsidRPr="00BE3B32" w:rsidRDefault="00146B2F" w:rsidP="00BE3B32"/>
        </w:tc>
        <w:tc>
          <w:tcPr>
            <w:tcW w:w="2952" w:type="dxa"/>
          </w:tcPr>
          <w:p w14:paraId="46B57E11" w14:textId="36135A1E" w:rsidR="00146B2F" w:rsidRPr="00BE3B32" w:rsidRDefault="00B97FFA" w:rsidP="00BE3B32">
            <w:r w:rsidRPr="00BE3B32">
              <w:t>comparatives</w:t>
            </w:r>
          </w:p>
        </w:tc>
        <w:tc>
          <w:tcPr>
            <w:tcW w:w="4001" w:type="dxa"/>
          </w:tcPr>
          <w:p w14:paraId="3BB239F4" w14:textId="41334480" w:rsidR="00146B2F" w:rsidRPr="00BE3B32" w:rsidRDefault="000E36C3" w:rsidP="00BE3B32">
            <w:pPr>
              <w:rPr>
                <w:lang w:eastAsia="ko-KR"/>
              </w:rPr>
            </w:pPr>
            <w:r w:rsidRPr="00BE3B32">
              <w:rPr>
                <w:rFonts w:hint="eastAsia"/>
                <w:lang w:eastAsia="ko-KR"/>
              </w:rPr>
              <w:t>영화</w:t>
            </w:r>
            <w:r w:rsidR="00146B2F" w:rsidRPr="00BE3B32">
              <w:rPr>
                <w:rFonts w:hint="eastAsia"/>
                <w:lang w:eastAsia="ko-KR"/>
              </w:rPr>
              <w:t>보다</w:t>
            </w:r>
            <w:r w:rsidR="00146B2F" w:rsidRPr="00BE3B32">
              <w:rPr>
                <w:rFonts w:hint="eastAsia"/>
                <w:lang w:eastAsia="ko-KR"/>
              </w:rPr>
              <w:t xml:space="preserve"> </w:t>
            </w:r>
            <w:r w:rsidRPr="00BE3B32">
              <w:rPr>
                <w:rFonts w:hint="eastAsia"/>
                <w:lang w:eastAsia="ko-KR"/>
              </w:rPr>
              <w:t>드라마를</w:t>
            </w:r>
            <w:r w:rsidR="00146B2F" w:rsidRPr="00BE3B32">
              <w:rPr>
                <w:rFonts w:hint="eastAsia"/>
                <w:lang w:eastAsia="ko-KR"/>
              </w:rPr>
              <w:t xml:space="preserve"> </w:t>
            </w:r>
            <w:r w:rsidR="00146B2F" w:rsidRPr="00BE3B32">
              <w:rPr>
                <w:rFonts w:hint="eastAsia"/>
                <w:lang w:eastAsia="ko-KR"/>
              </w:rPr>
              <w:t>더</w:t>
            </w:r>
            <w:r w:rsidR="00146B2F" w:rsidRPr="00BE3B32">
              <w:rPr>
                <w:rFonts w:hint="eastAsia"/>
                <w:lang w:eastAsia="ko-KR"/>
              </w:rPr>
              <w:t xml:space="preserve"> </w:t>
            </w:r>
            <w:r w:rsidR="00146B2F" w:rsidRPr="00BE3B32">
              <w:rPr>
                <w:rFonts w:hint="eastAsia"/>
                <w:lang w:eastAsia="ko-KR"/>
              </w:rPr>
              <w:t>좋아해요</w:t>
            </w:r>
            <w:r w:rsidR="00146B2F" w:rsidRPr="00BE3B32">
              <w:rPr>
                <w:rFonts w:hint="eastAsia"/>
                <w:lang w:eastAsia="ko-KR"/>
              </w:rPr>
              <w:t>.</w:t>
            </w:r>
          </w:p>
        </w:tc>
      </w:tr>
      <w:tr w:rsidR="00146B2F" w:rsidRPr="0014424B" w14:paraId="1CDA75E1" w14:textId="77777777" w:rsidTr="00BE3B32">
        <w:trPr>
          <w:cantSplit/>
        </w:trPr>
        <w:tc>
          <w:tcPr>
            <w:tcW w:w="2107" w:type="dxa"/>
            <w:vMerge/>
          </w:tcPr>
          <w:p w14:paraId="0B0134B4" w14:textId="77777777" w:rsidR="00146B2F" w:rsidRPr="00BE3B32" w:rsidRDefault="00146B2F" w:rsidP="00BE3B32"/>
        </w:tc>
        <w:tc>
          <w:tcPr>
            <w:tcW w:w="2952" w:type="dxa"/>
          </w:tcPr>
          <w:p w14:paraId="484F840E" w14:textId="535FEE3E" w:rsidR="00146B2F" w:rsidRPr="00BE3B32" w:rsidRDefault="00146B2F" w:rsidP="00BE3B32">
            <w:r w:rsidRPr="00BE3B32">
              <w:t>superlatives</w:t>
            </w:r>
          </w:p>
        </w:tc>
        <w:tc>
          <w:tcPr>
            <w:tcW w:w="4001" w:type="dxa"/>
          </w:tcPr>
          <w:p w14:paraId="2D89DC70" w14:textId="224390D9" w:rsidR="00146B2F" w:rsidRPr="00BE3B32" w:rsidRDefault="00146B2F" w:rsidP="00BE3B32">
            <w:pPr>
              <w:rPr>
                <w:lang w:eastAsia="ko-KR"/>
              </w:rPr>
            </w:pPr>
            <w:r w:rsidRPr="00BE3B32">
              <w:rPr>
                <w:rFonts w:hint="eastAsia"/>
                <w:lang w:eastAsia="ko-KR"/>
              </w:rPr>
              <w:t>한국</w:t>
            </w:r>
            <w:r w:rsidRPr="00BE3B32">
              <w:rPr>
                <w:rFonts w:hint="eastAsia"/>
                <w:lang w:eastAsia="ko-KR"/>
              </w:rPr>
              <w:t xml:space="preserve"> </w:t>
            </w:r>
            <w:r w:rsidRPr="00BE3B32">
              <w:rPr>
                <w:rFonts w:hint="eastAsia"/>
                <w:lang w:eastAsia="ko-KR"/>
              </w:rPr>
              <w:t>음식</w:t>
            </w:r>
            <w:r w:rsidRPr="00BE3B32">
              <w:rPr>
                <w:rFonts w:hint="eastAsia"/>
                <w:lang w:eastAsia="ko-KR"/>
              </w:rPr>
              <w:t xml:space="preserve"> </w:t>
            </w:r>
            <w:r w:rsidRPr="00BE3B32">
              <w:rPr>
                <w:rFonts w:hint="eastAsia"/>
                <w:lang w:eastAsia="ko-KR"/>
              </w:rPr>
              <w:t>중에서</w:t>
            </w:r>
            <w:r w:rsidRPr="00BE3B32">
              <w:rPr>
                <w:rFonts w:hint="eastAsia"/>
                <w:lang w:eastAsia="ko-KR"/>
              </w:rPr>
              <w:t xml:space="preserve"> </w:t>
            </w:r>
            <w:r w:rsidRPr="00BE3B32">
              <w:rPr>
                <w:rFonts w:hint="eastAsia"/>
                <w:lang w:eastAsia="ko-KR"/>
              </w:rPr>
              <w:t>불고기를</w:t>
            </w:r>
            <w:r w:rsidRPr="00BE3B32">
              <w:rPr>
                <w:rFonts w:hint="eastAsia"/>
                <w:lang w:eastAsia="ko-KR"/>
              </w:rPr>
              <w:t xml:space="preserve"> </w:t>
            </w:r>
            <w:r w:rsidRPr="00BE3B32">
              <w:rPr>
                <w:rFonts w:hint="eastAsia"/>
                <w:lang w:eastAsia="ko-KR"/>
              </w:rPr>
              <w:t>가장</w:t>
            </w:r>
            <w:r w:rsidRPr="00BE3B32">
              <w:rPr>
                <w:rFonts w:hint="eastAsia"/>
                <w:lang w:eastAsia="ko-KR"/>
              </w:rPr>
              <w:t xml:space="preserve"> </w:t>
            </w:r>
            <w:r w:rsidRPr="00BE3B32">
              <w:rPr>
                <w:rFonts w:hint="eastAsia"/>
                <w:lang w:eastAsia="ko-KR"/>
              </w:rPr>
              <w:t>좋아해요</w:t>
            </w:r>
            <w:r w:rsidRPr="00BE3B32">
              <w:rPr>
                <w:rFonts w:hint="eastAsia"/>
                <w:lang w:eastAsia="ko-KR"/>
              </w:rPr>
              <w:t>.</w:t>
            </w:r>
          </w:p>
        </w:tc>
      </w:tr>
      <w:tr w:rsidR="00146B2F" w:rsidRPr="0014424B" w14:paraId="0ECDA3BA" w14:textId="77777777" w:rsidTr="00BE3B32">
        <w:trPr>
          <w:cantSplit/>
        </w:trPr>
        <w:tc>
          <w:tcPr>
            <w:tcW w:w="2107" w:type="dxa"/>
            <w:vMerge w:val="restart"/>
          </w:tcPr>
          <w:p w14:paraId="30B4A5BE" w14:textId="77777777" w:rsidR="00146B2F" w:rsidRPr="00BE3B32" w:rsidRDefault="00146B2F" w:rsidP="00BE3B32">
            <w:r w:rsidRPr="00BE3B32">
              <w:t>Classifiers</w:t>
            </w:r>
          </w:p>
        </w:tc>
        <w:tc>
          <w:tcPr>
            <w:tcW w:w="2952" w:type="dxa"/>
          </w:tcPr>
          <w:p w14:paraId="1D47278B" w14:textId="77777777" w:rsidR="00146B2F" w:rsidRPr="00BE3B32" w:rsidRDefault="00146B2F" w:rsidP="00BE3B32">
            <w:r w:rsidRPr="00BE3B32">
              <w:t>general</w:t>
            </w:r>
          </w:p>
        </w:tc>
        <w:tc>
          <w:tcPr>
            <w:tcW w:w="4001" w:type="dxa"/>
          </w:tcPr>
          <w:p w14:paraId="4DC4B7D7" w14:textId="3C53A2AD" w:rsidR="00146B2F" w:rsidRPr="00BE3B32" w:rsidRDefault="008B6B28" w:rsidP="00BE3B32">
            <w:pPr>
              <w:rPr>
                <w:lang w:eastAsia="ko-KR"/>
              </w:rPr>
            </w:pPr>
            <w:r w:rsidRPr="00BE3B32">
              <w:rPr>
                <w:rFonts w:hint="eastAsia"/>
                <w:lang w:eastAsia="ko-KR"/>
              </w:rPr>
              <w:t>야구공</w:t>
            </w:r>
            <w:r w:rsidRPr="00BE3B32">
              <w:rPr>
                <w:rFonts w:hint="eastAsia"/>
                <w:lang w:eastAsia="ko-KR"/>
              </w:rPr>
              <w:t xml:space="preserve"> </w:t>
            </w:r>
            <w:r w:rsidRPr="00BE3B32">
              <w:rPr>
                <w:rFonts w:hint="eastAsia"/>
                <w:lang w:eastAsia="ko-KR"/>
              </w:rPr>
              <w:t>한</w:t>
            </w:r>
            <w:r w:rsidRPr="00BE3B32">
              <w:rPr>
                <w:rFonts w:hint="eastAsia"/>
                <w:lang w:eastAsia="ko-KR"/>
              </w:rPr>
              <w:t xml:space="preserve"> </w:t>
            </w:r>
            <w:r w:rsidRPr="00BE3B32">
              <w:rPr>
                <w:rFonts w:hint="eastAsia"/>
                <w:lang w:eastAsia="ko-KR"/>
              </w:rPr>
              <w:t>개</w:t>
            </w:r>
            <w:r w:rsidR="00146B2F" w:rsidRPr="00BE3B32">
              <w:rPr>
                <w:rFonts w:hint="eastAsia"/>
                <w:lang w:eastAsia="ko-KR"/>
              </w:rPr>
              <w:t xml:space="preserve"> </w:t>
            </w:r>
            <w:r w:rsidR="00146B2F" w:rsidRPr="00BE3B32">
              <w:rPr>
                <w:rFonts w:hint="eastAsia"/>
                <w:lang w:eastAsia="ko-KR"/>
              </w:rPr>
              <w:t>주세요</w:t>
            </w:r>
            <w:r w:rsidR="00146B2F" w:rsidRPr="00BE3B32">
              <w:rPr>
                <w:rFonts w:hint="eastAsia"/>
                <w:lang w:eastAsia="ko-KR"/>
              </w:rPr>
              <w:t>.</w:t>
            </w:r>
          </w:p>
        </w:tc>
      </w:tr>
      <w:tr w:rsidR="00146B2F" w:rsidRPr="0014424B" w14:paraId="10199571" w14:textId="77777777" w:rsidTr="00BE3B32">
        <w:trPr>
          <w:cantSplit/>
        </w:trPr>
        <w:tc>
          <w:tcPr>
            <w:tcW w:w="2107" w:type="dxa"/>
            <w:vMerge/>
          </w:tcPr>
          <w:p w14:paraId="020ECA46" w14:textId="77777777" w:rsidR="00146B2F" w:rsidRPr="00BE3B32" w:rsidRDefault="00146B2F" w:rsidP="00BE3B32"/>
        </w:tc>
        <w:tc>
          <w:tcPr>
            <w:tcW w:w="2952" w:type="dxa"/>
          </w:tcPr>
          <w:p w14:paraId="0C729FA6" w14:textId="1A156251" w:rsidR="00146B2F" w:rsidRPr="00BE3B32" w:rsidRDefault="00146B2F" w:rsidP="00BE3B32">
            <w:r w:rsidRPr="00BE3B32">
              <w:t>special items</w:t>
            </w:r>
            <w:r w:rsidR="00117079" w:rsidRPr="00BE3B32">
              <w:t>,</w:t>
            </w:r>
            <w:r w:rsidRPr="00BE3B32">
              <w:t xml:space="preserve"> e.g. ticket</w:t>
            </w:r>
          </w:p>
        </w:tc>
        <w:tc>
          <w:tcPr>
            <w:tcW w:w="4001" w:type="dxa"/>
          </w:tcPr>
          <w:p w14:paraId="5F36EBC7" w14:textId="77777777" w:rsidR="00146B2F" w:rsidRPr="00BE3B32" w:rsidRDefault="000E36C3" w:rsidP="00BE3B32">
            <w:pPr>
              <w:rPr>
                <w:lang w:eastAsia="ko-KR"/>
              </w:rPr>
            </w:pPr>
            <w:r w:rsidRPr="00BE3B32">
              <w:rPr>
                <w:rFonts w:hint="eastAsia"/>
                <w:lang w:eastAsia="ko-KR"/>
              </w:rPr>
              <w:t>영화</w:t>
            </w:r>
            <w:r w:rsidR="00146B2F" w:rsidRPr="00BE3B32">
              <w:rPr>
                <w:rFonts w:hint="eastAsia"/>
                <w:lang w:eastAsia="ko-KR"/>
              </w:rPr>
              <w:t>표</w:t>
            </w:r>
            <w:r w:rsidR="00146B2F" w:rsidRPr="00BE3B32">
              <w:rPr>
                <w:rFonts w:hint="eastAsia"/>
                <w:lang w:eastAsia="ko-KR"/>
              </w:rPr>
              <w:t xml:space="preserve"> </w:t>
            </w:r>
            <w:r w:rsidR="00146B2F" w:rsidRPr="00BE3B32">
              <w:rPr>
                <w:rFonts w:hint="eastAsia"/>
                <w:lang w:eastAsia="ko-KR"/>
              </w:rPr>
              <w:t>한</w:t>
            </w:r>
            <w:r w:rsidR="00146B2F" w:rsidRPr="00BE3B32">
              <w:rPr>
                <w:rFonts w:hint="eastAsia"/>
                <w:lang w:eastAsia="ko-KR"/>
              </w:rPr>
              <w:t xml:space="preserve"> </w:t>
            </w:r>
            <w:r w:rsidR="00146B2F" w:rsidRPr="00BE3B32">
              <w:rPr>
                <w:rFonts w:hint="eastAsia"/>
                <w:lang w:eastAsia="ko-KR"/>
              </w:rPr>
              <w:t>장</w:t>
            </w:r>
            <w:r w:rsidR="00146B2F" w:rsidRPr="00BE3B32">
              <w:rPr>
                <w:rFonts w:hint="eastAsia"/>
                <w:lang w:eastAsia="ko-KR"/>
              </w:rPr>
              <w:t xml:space="preserve"> </w:t>
            </w:r>
            <w:r w:rsidR="00146B2F" w:rsidRPr="00BE3B32">
              <w:rPr>
                <w:rFonts w:hint="eastAsia"/>
                <w:lang w:eastAsia="ko-KR"/>
              </w:rPr>
              <w:t>주세요</w:t>
            </w:r>
            <w:r w:rsidR="00146B2F" w:rsidRPr="00BE3B32">
              <w:rPr>
                <w:rFonts w:hint="eastAsia"/>
                <w:lang w:eastAsia="ko-KR"/>
              </w:rPr>
              <w:t>.</w:t>
            </w:r>
          </w:p>
          <w:p w14:paraId="246349F9" w14:textId="13F6CA10" w:rsidR="00413C31" w:rsidRPr="00BE3B32" w:rsidRDefault="003F108B" w:rsidP="00BE3B32">
            <w:pPr>
              <w:rPr>
                <w:lang w:eastAsia="ko-KR"/>
              </w:rPr>
            </w:pPr>
            <w:r w:rsidRPr="00BE3B32">
              <w:rPr>
                <w:rFonts w:hint="eastAsia"/>
                <w:lang w:eastAsia="ko-KR"/>
              </w:rPr>
              <w:t>기차표</w:t>
            </w:r>
            <w:r w:rsidRPr="00BE3B32">
              <w:rPr>
                <w:rFonts w:hint="eastAsia"/>
                <w:lang w:eastAsia="ko-KR"/>
              </w:rPr>
              <w:t xml:space="preserve"> </w:t>
            </w:r>
            <w:r w:rsidRPr="00BE3B32">
              <w:rPr>
                <w:rFonts w:hint="eastAsia"/>
                <w:lang w:eastAsia="ko-KR"/>
              </w:rPr>
              <w:t>두</w:t>
            </w:r>
            <w:r w:rsidRPr="00BE3B32">
              <w:rPr>
                <w:rFonts w:hint="eastAsia"/>
                <w:lang w:eastAsia="ko-KR"/>
              </w:rPr>
              <w:t xml:space="preserve"> </w:t>
            </w:r>
            <w:r w:rsidRPr="00BE3B32">
              <w:rPr>
                <w:rFonts w:hint="eastAsia"/>
                <w:lang w:eastAsia="ko-KR"/>
              </w:rPr>
              <w:t>장</w:t>
            </w:r>
            <w:r w:rsidRPr="00BE3B32">
              <w:rPr>
                <w:rFonts w:hint="eastAsia"/>
                <w:lang w:eastAsia="ko-KR"/>
              </w:rPr>
              <w:t xml:space="preserve"> </w:t>
            </w:r>
            <w:r w:rsidRPr="00BE3B32">
              <w:rPr>
                <w:rFonts w:hint="eastAsia"/>
                <w:lang w:eastAsia="ko-KR"/>
              </w:rPr>
              <w:t>주세요</w:t>
            </w:r>
            <w:r w:rsidRPr="00BE3B32">
              <w:rPr>
                <w:rFonts w:hint="eastAsia"/>
                <w:lang w:eastAsia="ko-KR"/>
              </w:rPr>
              <w:t>.</w:t>
            </w:r>
          </w:p>
        </w:tc>
      </w:tr>
      <w:tr w:rsidR="00146B2F" w:rsidRPr="0014424B" w14:paraId="2E3F8733" w14:textId="77777777" w:rsidTr="00BE3B32">
        <w:trPr>
          <w:cantSplit/>
        </w:trPr>
        <w:tc>
          <w:tcPr>
            <w:tcW w:w="2107" w:type="dxa"/>
            <w:vMerge w:val="restart"/>
          </w:tcPr>
          <w:p w14:paraId="71C4C190" w14:textId="77777777" w:rsidR="00146B2F" w:rsidRPr="00BE3B32" w:rsidRDefault="00146B2F" w:rsidP="00BE3B32">
            <w:r w:rsidRPr="00BE3B32">
              <w:t>Conjunctions</w:t>
            </w:r>
          </w:p>
        </w:tc>
        <w:tc>
          <w:tcPr>
            <w:tcW w:w="2952" w:type="dxa"/>
          </w:tcPr>
          <w:p w14:paraId="2442B304" w14:textId="77777777" w:rsidR="00146B2F" w:rsidRPr="00BE3B32" w:rsidRDefault="00146B2F" w:rsidP="00BE3B32">
            <w:r w:rsidRPr="00BE3B32">
              <w:t>conjunctive conjugations</w:t>
            </w:r>
          </w:p>
        </w:tc>
        <w:tc>
          <w:tcPr>
            <w:tcW w:w="4001" w:type="dxa"/>
          </w:tcPr>
          <w:p w14:paraId="2DDA641D" w14:textId="77777777" w:rsidR="00146B2F" w:rsidRPr="00BE3B32" w:rsidRDefault="00146B2F" w:rsidP="00BE3B32">
            <w:pPr>
              <w:rPr>
                <w:lang w:eastAsia="ko-KR"/>
              </w:rPr>
            </w:pPr>
            <w:r w:rsidRPr="00BE3B32">
              <w:rPr>
                <w:rFonts w:hint="eastAsia"/>
                <w:lang w:eastAsia="ko-KR"/>
              </w:rPr>
              <w:t>지하철도</w:t>
            </w:r>
            <w:r w:rsidRPr="00BE3B32">
              <w:rPr>
                <w:rFonts w:hint="eastAsia"/>
                <w:lang w:eastAsia="ko-KR"/>
              </w:rPr>
              <w:t xml:space="preserve"> </w:t>
            </w:r>
            <w:r w:rsidRPr="00BE3B32">
              <w:rPr>
                <w:rFonts w:hint="eastAsia"/>
                <w:lang w:eastAsia="ko-KR"/>
              </w:rPr>
              <w:t>타고</w:t>
            </w:r>
            <w:r w:rsidRPr="00BE3B32">
              <w:rPr>
                <w:rFonts w:hint="eastAsia"/>
                <w:lang w:eastAsia="ko-KR"/>
              </w:rPr>
              <w:t xml:space="preserve"> </w:t>
            </w:r>
            <w:r w:rsidRPr="00BE3B32">
              <w:rPr>
                <w:rFonts w:hint="eastAsia"/>
                <w:lang w:eastAsia="ko-KR"/>
              </w:rPr>
              <w:t>버스도</w:t>
            </w:r>
            <w:r w:rsidRPr="00BE3B32">
              <w:rPr>
                <w:rFonts w:hint="eastAsia"/>
                <w:lang w:eastAsia="ko-KR"/>
              </w:rPr>
              <w:t xml:space="preserve"> </w:t>
            </w:r>
            <w:r w:rsidRPr="00BE3B32">
              <w:rPr>
                <w:rFonts w:hint="eastAsia"/>
                <w:lang w:eastAsia="ko-KR"/>
              </w:rPr>
              <w:t>탔어요</w:t>
            </w:r>
            <w:r w:rsidRPr="00BE3B32">
              <w:rPr>
                <w:rFonts w:hint="eastAsia"/>
                <w:lang w:eastAsia="ko-KR"/>
              </w:rPr>
              <w:t>.</w:t>
            </w:r>
          </w:p>
        </w:tc>
      </w:tr>
      <w:tr w:rsidR="00146B2F" w:rsidRPr="0014424B" w14:paraId="362AE422" w14:textId="77777777" w:rsidTr="00BE3B32">
        <w:trPr>
          <w:cantSplit/>
        </w:trPr>
        <w:tc>
          <w:tcPr>
            <w:tcW w:w="2107" w:type="dxa"/>
            <w:vMerge/>
          </w:tcPr>
          <w:p w14:paraId="56328120" w14:textId="77777777" w:rsidR="00146B2F" w:rsidRPr="00BE3B32" w:rsidRDefault="00146B2F" w:rsidP="00BE3B32"/>
        </w:tc>
        <w:tc>
          <w:tcPr>
            <w:tcW w:w="2952" w:type="dxa"/>
          </w:tcPr>
          <w:p w14:paraId="6A907B0B" w14:textId="77777777" w:rsidR="00146B2F" w:rsidRPr="00BE3B32" w:rsidRDefault="00146B2F" w:rsidP="00BE3B32">
            <w:r w:rsidRPr="00BE3B32">
              <w:t>conjunctive adverbs</w:t>
            </w:r>
          </w:p>
        </w:tc>
        <w:tc>
          <w:tcPr>
            <w:tcW w:w="4001" w:type="dxa"/>
          </w:tcPr>
          <w:p w14:paraId="43CD4DB5" w14:textId="77777777" w:rsidR="00146B2F" w:rsidRPr="00BE3B32" w:rsidRDefault="00146B2F" w:rsidP="00BE3B32">
            <w:pPr>
              <w:rPr>
                <w:lang w:eastAsia="ko-KR"/>
              </w:rPr>
            </w:pPr>
            <w:r w:rsidRPr="00BE3B32">
              <w:rPr>
                <w:rFonts w:hint="eastAsia"/>
                <w:lang w:eastAsia="ko-KR"/>
              </w:rPr>
              <w:t>지하철도</w:t>
            </w:r>
            <w:r w:rsidRPr="00BE3B32">
              <w:rPr>
                <w:rFonts w:hint="eastAsia"/>
                <w:lang w:eastAsia="ko-KR"/>
              </w:rPr>
              <w:t xml:space="preserve"> </w:t>
            </w:r>
            <w:r w:rsidRPr="00BE3B32">
              <w:rPr>
                <w:rFonts w:hint="eastAsia"/>
                <w:lang w:eastAsia="ko-KR"/>
              </w:rPr>
              <w:t>탔어요</w:t>
            </w:r>
            <w:r w:rsidRPr="00BE3B32">
              <w:rPr>
                <w:rFonts w:hint="eastAsia"/>
                <w:lang w:eastAsia="ko-KR"/>
              </w:rPr>
              <w:t xml:space="preserve">. </w:t>
            </w:r>
            <w:r w:rsidRPr="00BE3B32">
              <w:rPr>
                <w:rFonts w:hint="eastAsia"/>
                <w:lang w:eastAsia="ko-KR"/>
              </w:rPr>
              <w:t>그리고</w:t>
            </w:r>
            <w:r w:rsidRPr="00BE3B32">
              <w:rPr>
                <w:rFonts w:hint="eastAsia"/>
                <w:lang w:eastAsia="ko-KR"/>
              </w:rPr>
              <w:t xml:space="preserve"> </w:t>
            </w:r>
            <w:r w:rsidRPr="00BE3B32">
              <w:rPr>
                <w:rFonts w:hint="eastAsia"/>
                <w:lang w:eastAsia="ko-KR"/>
              </w:rPr>
              <w:t>버스도</w:t>
            </w:r>
            <w:r w:rsidRPr="00BE3B32">
              <w:rPr>
                <w:rFonts w:hint="eastAsia"/>
                <w:lang w:eastAsia="ko-KR"/>
              </w:rPr>
              <w:t xml:space="preserve"> </w:t>
            </w:r>
            <w:r w:rsidRPr="00BE3B32">
              <w:rPr>
                <w:rFonts w:hint="eastAsia"/>
                <w:lang w:eastAsia="ko-KR"/>
              </w:rPr>
              <w:t>탔어요</w:t>
            </w:r>
            <w:r w:rsidRPr="00BE3B32">
              <w:rPr>
                <w:rFonts w:hint="eastAsia"/>
                <w:lang w:eastAsia="ko-KR"/>
              </w:rPr>
              <w:t>.</w:t>
            </w:r>
          </w:p>
        </w:tc>
      </w:tr>
      <w:tr w:rsidR="00627FC8" w:rsidRPr="0014424B" w14:paraId="75BBD2C2" w14:textId="77777777" w:rsidTr="00BE3B32">
        <w:trPr>
          <w:cantSplit/>
        </w:trPr>
        <w:tc>
          <w:tcPr>
            <w:tcW w:w="2107" w:type="dxa"/>
            <w:vMerge w:val="restart"/>
          </w:tcPr>
          <w:p w14:paraId="49EF615C" w14:textId="6F4E180A" w:rsidR="00627FC8" w:rsidRPr="00BE3B32" w:rsidRDefault="00627FC8" w:rsidP="00BE3B32">
            <w:r w:rsidRPr="00BE3B32">
              <w:lastRenderedPageBreak/>
              <w:t>Nouns</w:t>
            </w:r>
          </w:p>
        </w:tc>
        <w:tc>
          <w:tcPr>
            <w:tcW w:w="2952" w:type="dxa"/>
          </w:tcPr>
          <w:p w14:paraId="7F76EF3E" w14:textId="2C0D05B0" w:rsidR="00627FC8" w:rsidRPr="00BE3B32" w:rsidRDefault="00627FC8" w:rsidP="00BE3B32">
            <w:r w:rsidRPr="00BE3B32">
              <w:t>free/independent</w:t>
            </w:r>
          </w:p>
        </w:tc>
        <w:tc>
          <w:tcPr>
            <w:tcW w:w="4001" w:type="dxa"/>
          </w:tcPr>
          <w:p w14:paraId="10C52226" w14:textId="1A12C0F1" w:rsidR="00627FC8" w:rsidRPr="00BE3B32" w:rsidRDefault="00627FC8" w:rsidP="00BE3B32">
            <w:pPr>
              <w:rPr>
                <w:lang w:eastAsia="ko-KR"/>
              </w:rPr>
            </w:pPr>
            <w:r w:rsidRPr="00BE3B32">
              <w:rPr>
                <w:rFonts w:hint="eastAsia"/>
                <w:lang w:eastAsia="ko-KR"/>
              </w:rPr>
              <w:t>영화관</w:t>
            </w:r>
            <w:r w:rsidRPr="00BE3B32">
              <w:rPr>
                <w:rFonts w:hint="eastAsia"/>
                <w:lang w:eastAsia="ko-KR"/>
              </w:rPr>
              <w:t xml:space="preserve">, </w:t>
            </w:r>
            <w:r w:rsidRPr="00BE3B32">
              <w:rPr>
                <w:rFonts w:hint="eastAsia"/>
                <w:lang w:eastAsia="ko-KR"/>
              </w:rPr>
              <w:t>배우</w:t>
            </w:r>
            <w:r w:rsidRPr="00BE3B32">
              <w:rPr>
                <w:rFonts w:hint="eastAsia"/>
                <w:lang w:eastAsia="ko-KR"/>
              </w:rPr>
              <w:t xml:space="preserve">, </w:t>
            </w:r>
            <w:r w:rsidRPr="00BE3B32">
              <w:rPr>
                <w:rFonts w:hint="eastAsia"/>
                <w:lang w:eastAsia="ko-KR"/>
              </w:rPr>
              <w:t>가수</w:t>
            </w:r>
            <w:r w:rsidRPr="00BE3B32">
              <w:rPr>
                <w:rFonts w:hint="eastAsia"/>
                <w:lang w:eastAsia="ko-KR"/>
              </w:rPr>
              <w:t xml:space="preserve">, </w:t>
            </w:r>
            <w:r w:rsidRPr="00BE3B32">
              <w:rPr>
                <w:rFonts w:hint="eastAsia"/>
                <w:lang w:eastAsia="ko-KR"/>
              </w:rPr>
              <w:t>노래</w:t>
            </w:r>
            <w:r w:rsidRPr="00BE3B32">
              <w:rPr>
                <w:rFonts w:hint="eastAsia"/>
                <w:lang w:eastAsia="ko-KR"/>
              </w:rPr>
              <w:t xml:space="preserve">, </w:t>
            </w:r>
            <w:r w:rsidRPr="00BE3B32">
              <w:rPr>
                <w:rFonts w:hint="eastAsia"/>
                <w:lang w:eastAsia="ko-KR"/>
              </w:rPr>
              <w:t>음악</w:t>
            </w:r>
            <w:r w:rsidRPr="00BE3B32">
              <w:rPr>
                <w:rFonts w:hint="eastAsia"/>
                <w:lang w:eastAsia="ko-KR"/>
              </w:rPr>
              <w:t xml:space="preserve">, </w:t>
            </w:r>
            <w:r w:rsidRPr="00BE3B32">
              <w:rPr>
                <w:rFonts w:hint="eastAsia"/>
                <w:lang w:eastAsia="ko-KR"/>
              </w:rPr>
              <w:t>영화</w:t>
            </w:r>
          </w:p>
        </w:tc>
      </w:tr>
      <w:tr w:rsidR="00627FC8" w:rsidRPr="0014424B" w14:paraId="62C792E7" w14:textId="77777777" w:rsidTr="00BE3B32">
        <w:trPr>
          <w:cantSplit/>
        </w:trPr>
        <w:tc>
          <w:tcPr>
            <w:tcW w:w="2107" w:type="dxa"/>
            <w:vMerge/>
          </w:tcPr>
          <w:p w14:paraId="4EB1035B" w14:textId="77777777" w:rsidR="00627FC8" w:rsidRPr="00BE3B32" w:rsidRDefault="00627FC8" w:rsidP="00BE3B32"/>
        </w:tc>
        <w:tc>
          <w:tcPr>
            <w:tcW w:w="2952" w:type="dxa"/>
          </w:tcPr>
          <w:p w14:paraId="77DAA833" w14:textId="17F5FAB1" w:rsidR="00627FC8" w:rsidRPr="00BE3B32" w:rsidRDefault="00627FC8" w:rsidP="00BE3B32">
            <w:r w:rsidRPr="00BE3B32">
              <w:t>bound/dependent</w:t>
            </w:r>
          </w:p>
        </w:tc>
        <w:tc>
          <w:tcPr>
            <w:tcW w:w="4001" w:type="dxa"/>
          </w:tcPr>
          <w:p w14:paraId="62552C1A" w14:textId="0B5982E5" w:rsidR="00627FC8" w:rsidRPr="00BE3B32" w:rsidRDefault="00627FC8" w:rsidP="00BE3B32">
            <w:pPr>
              <w:rPr>
                <w:lang w:eastAsia="ko-KR"/>
              </w:rPr>
            </w:pPr>
            <w:r w:rsidRPr="00BE3B32">
              <w:rPr>
                <w:rFonts w:hint="eastAsia"/>
                <w:lang w:eastAsia="ko-KR"/>
              </w:rPr>
              <w:t>수</w:t>
            </w:r>
            <w:r w:rsidRPr="00BE3B32">
              <w:rPr>
                <w:rFonts w:hint="eastAsia"/>
                <w:lang w:eastAsia="ko-KR"/>
              </w:rPr>
              <w:t xml:space="preserve">, </w:t>
            </w:r>
            <w:r w:rsidRPr="00BE3B32">
              <w:rPr>
                <w:rFonts w:hint="eastAsia"/>
                <w:lang w:eastAsia="ko-KR"/>
              </w:rPr>
              <w:t>것</w:t>
            </w:r>
            <w:r w:rsidRPr="00BE3B32">
              <w:rPr>
                <w:rFonts w:hint="eastAsia"/>
                <w:lang w:eastAsia="ko-KR"/>
              </w:rPr>
              <w:t xml:space="preserve">, </w:t>
            </w:r>
            <w:r w:rsidRPr="00BE3B32">
              <w:rPr>
                <w:rFonts w:hint="eastAsia"/>
                <w:lang w:eastAsia="ko-KR"/>
              </w:rPr>
              <w:t>바</w:t>
            </w:r>
            <w:r w:rsidRPr="00BE3B32">
              <w:rPr>
                <w:rFonts w:hint="eastAsia"/>
                <w:lang w:eastAsia="ko-KR"/>
              </w:rPr>
              <w:t xml:space="preserve">, </w:t>
            </w:r>
            <w:r w:rsidRPr="00BE3B32">
              <w:rPr>
                <w:rFonts w:hint="eastAsia"/>
                <w:lang w:eastAsia="ko-KR"/>
              </w:rPr>
              <w:t>만큼</w:t>
            </w:r>
            <w:r w:rsidRPr="00BE3B32">
              <w:rPr>
                <w:rFonts w:hint="eastAsia"/>
                <w:lang w:eastAsia="ko-KR"/>
              </w:rPr>
              <w:t xml:space="preserve">, </w:t>
            </w:r>
            <w:r w:rsidRPr="00BE3B32">
              <w:rPr>
                <w:rFonts w:hint="eastAsia"/>
                <w:lang w:eastAsia="ko-KR"/>
              </w:rPr>
              <w:t>편</w:t>
            </w:r>
            <w:r w:rsidRPr="00BE3B32">
              <w:rPr>
                <w:rFonts w:hint="eastAsia"/>
                <w:lang w:eastAsia="ko-KR"/>
              </w:rPr>
              <w:t xml:space="preserve">, </w:t>
            </w:r>
            <w:r w:rsidRPr="00BE3B32">
              <w:rPr>
                <w:rFonts w:hint="eastAsia"/>
                <w:lang w:eastAsia="ko-KR"/>
              </w:rPr>
              <w:t>곡</w:t>
            </w:r>
          </w:p>
          <w:p w14:paraId="1A73AD2F" w14:textId="087154BA" w:rsidR="00627FC8" w:rsidRPr="00BE3B32" w:rsidRDefault="00627FC8" w:rsidP="00BE3B32">
            <w:pPr>
              <w:rPr>
                <w:lang w:eastAsia="ko-KR"/>
              </w:rPr>
            </w:pPr>
            <w:r w:rsidRPr="00BE3B32">
              <w:rPr>
                <w:rFonts w:hint="eastAsia"/>
                <w:lang w:eastAsia="ko-KR"/>
              </w:rPr>
              <w:t>영화</w:t>
            </w:r>
            <w:r w:rsidRPr="00BE3B32">
              <w:rPr>
                <w:rFonts w:hint="eastAsia"/>
                <w:lang w:eastAsia="ko-KR"/>
              </w:rPr>
              <w:t xml:space="preserve"> </w:t>
            </w:r>
            <w:r w:rsidRPr="00BE3B32">
              <w:rPr>
                <w:rFonts w:hint="eastAsia"/>
                <w:lang w:eastAsia="ko-KR"/>
              </w:rPr>
              <w:t>한</w:t>
            </w:r>
            <w:r w:rsidRPr="00BE3B32">
              <w:rPr>
                <w:rFonts w:hint="eastAsia"/>
                <w:lang w:eastAsia="ko-KR"/>
              </w:rPr>
              <w:t xml:space="preserve"> </w:t>
            </w:r>
            <w:r w:rsidRPr="00BE3B32">
              <w:rPr>
                <w:rFonts w:hint="eastAsia"/>
                <w:lang w:eastAsia="ko-KR"/>
              </w:rPr>
              <w:t>편을</w:t>
            </w:r>
            <w:r w:rsidRPr="00BE3B32">
              <w:rPr>
                <w:rFonts w:hint="eastAsia"/>
                <w:lang w:eastAsia="ko-KR"/>
              </w:rPr>
              <w:t xml:space="preserve"> </w:t>
            </w:r>
            <w:r w:rsidRPr="00BE3B32">
              <w:rPr>
                <w:rFonts w:hint="eastAsia"/>
                <w:lang w:eastAsia="ko-KR"/>
              </w:rPr>
              <w:t>봤어요</w:t>
            </w:r>
            <w:r w:rsidRPr="00BE3B32">
              <w:rPr>
                <w:rFonts w:hint="eastAsia"/>
                <w:lang w:eastAsia="ko-KR"/>
              </w:rPr>
              <w:t>.</w:t>
            </w:r>
          </w:p>
        </w:tc>
      </w:tr>
      <w:tr w:rsidR="00627FC8" w:rsidRPr="0014424B" w14:paraId="2D790034" w14:textId="77777777" w:rsidTr="00BE3B32">
        <w:trPr>
          <w:cantSplit/>
        </w:trPr>
        <w:tc>
          <w:tcPr>
            <w:tcW w:w="2107" w:type="dxa"/>
            <w:vMerge/>
          </w:tcPr>
          <w:p w14:paraId="41915D34" w14:textId="77777777" w:rsidR="00627FC8" w:rsidRPr="00BE3B32" w:rsidRDefault="00627FC8" w:rsidP="00BE3B32"/>
        </w:tc>
        <w:tc>
          <w:tcPr>
            <w:tcW w:w="2952" w:type="dxa"/>
          </w:tcPr>
          <w:p w14:paraId="637D9B87" w14:textId="77777777" w:rsidR="00627FC8" w:rsidRPr="00BE3B32" w:rsidRDefault="00627FC8" w:rsidP="00BE3B32">
            <w:r w:rsidRPr="00BE3B32">
              <w:t>asking someone’s opinion</w:t>
            </w:r>
          </w:p>
          <w:p w14:paraId="00B17022" w14:textId="64C4684D" w:rsidR="00627FC8" w:rsidRPr="00BE3B32" w:rsidRDefault="00627FC8" w:rsidP="00BE3B32">
            <w:r w:rsidRPr="00BE3B32">
              <w:t xml:space="preserve">noun + </w:t>
            </w:r>
            <w:r w:rsidRPr="00BE3B32">
              <w:rPr>
                <w:rFonts w:hint="eastAsia"/>
                <w:lang w:eastAsia="ko-KR"/>
              </w:rPr>
              <w:t>이</w:t>
            </w:r>
            <w:r w:rsidRPr="00BE3B32">
              <w:rPr>
                <w:rFonts w:hint="eastAsia"/>
                <w:lang w:eastAsia="ko-KR"/>
              </w:rPr>
              <w:t>/</w:t>
            </w:r>
            <w:r w:rsidRPr="00BE3B32">
              <w:rPr>
                <w:rFonts w:hint="eastAsia"/>
                <w:lang w:eastAsia="ko-KR"/>
              </w:rPr>
              <w:t>가</w:t>
            </w:r>
            <w:r w:rsidRPr="00BE3B32">
              <w:rPr>
                <w:rFonts w:hint="eastAsia"/>
                <w:lang w:eastAsia="ko-KR"/>
              </w:rPr>
              <w:t xml:space="preserve"> </w:t>
            </w:r>
            <w:r w:rsidRPr="00BE3B32">
              <w:rPr>
                <w:rFonts w:hint="eastAsia"/>
                <w:lang w:eastAsia="ko-KR"/>
              </w:rPr>
              <w:t>어때요</w:t>
            </w:r>
            <w:r w:rsidRPr="00BE3B32">
              <w:rPr>
                <w:rFonts w:asciiTheme="minorEastAsia" w:hAnsiTheme="minorEastAsia" w:hint="eastAsia"/>
                <w:lang w:eastAsia="ko-KR"/>
              </w:rPr>
              <w:t>?</w:t>
            </w:r>
          </w:p>
        </w:tc>
        <w:tc>
          <w:tcPr>
            <w:tcW w:w="4001" w:type="dxa"/>
          </w:tcPr>
          <w:p w14:paraId="5DE23F24" w14:textId="77777777" w:rsidR="00627FC8" w:rsidRPr="00BE3B32" w:rsidRDefault="00627FC8" w:rsidP="00BE3B32">
            <w:pPr>
              <w:rPr>
                <w:lang w:eastAsia="ko-KR"/>
              </w:rPr>
            </w:pPr>
            <w:r w:rsidRPr="00BE3B32">
              <w:rPr>
                <w:rFonts w:hint="eastAsia"/>
                <w:lang w:eastAsia="ko-KR"/>
              </w:rPr>
              <w:t>그</w:t>
            </w:r>
            <w:r w:rsidRPr="00BE3B32">
              <w:rPr>
                <w:rFonts w:hint="eastAsia"/>
                <w:lang w:eastAsia="ko-KR"/>
              </w:rPr>
              <w:t xml:space="preserve"> </w:t>
            </w:r>
            <w:r w:rsidRPr="00BE3B32">
              <w:rPr>
                <w:rFonts w:hint="eastAsia"/>
                <w:lang w:eastAsia="ko-KR"/>
              </w:rPr>
              <w:t>드라마가</w:t>
            </w:r>
            <w:r w:rsidRPr="00BE3B32">
              <w:rPr>
                <w:rFonts w:hint="eastAsia"/>
                <w:lang w:eastAsia="ko-KR"/>
              </w:rPr>
              <w:t xml:space="preserve"> </w:t>
            </w:r>
            <w:r w:rsidRPr="00BE3B32">
              <w:rPr>
                <w:rFonts w:hint="eastAsia"/>
                <w:lang w:eastAsia="ko-KR"/>
              </w:rPr>
              <w:t>어때요</w:t>
            </w:r>
            <w:r w:rsidRPr="00BE3B32">
              <w:rPr>
                <w:rFonts w:hint="eastAsia"/>
                <w:lang w:eastAsia="ko-KR"/>
              </w:rPr>
              <w:t>?</w:t>
            </w:r>
          </w:p>
          <w:p w14:paraId="32276C78" w14:textId="4B9D3ADE" w:rsidR="00627FC8" w:rsidRPr="00BE3B32" w:rsidRDefault="00627FC8" w:rsidP="00BE3B32">
            <w:pPr>
              <w:rPr>
                <w:lang w:eastAsia="ko-KR"/>
              </w:rPr>
            </w:pPr>
            <w:r w:rsidRPr="00BE3B32">
              <w:rPr>
                <w:rFonts w:hint="eastAsia"/>
                <w:lang w:eastAsia="ko-KR"/>
              </w:rPr>
              <w:t>잡채</w:t>
            </w:r>
            <w:r w:rsidRPr="00BE3B32">
              <w:rPr>
                <w:rFonts w:hint="eastAsia"/>
                <w:lang w:eastAsia="ko-KR"/>
              </w:rPr>
              <w:t xml:space="preserve"> </w:t>
            </w:r>
            <w:r w:rsidRPr="00BE3B32">
              <w:rPr>
                <w:rFonts w:hint="eastAsia"/>
                <w:lang w:eastAsia="ko-KR"/>
              </w:rPr>
              <w:t>맛이</w:t>
            </w:r>
            <w:r w:rsidRPr="00BE3B32">
              <w:rPr>
                <w:rFonts w:hint="eastAsia"/>
                <w:lang w:eastAsia="ko-KR"/>
              </w:rPr>
              <w:t xml:space="preserve"> </w:t>
            </w:r>
            <w:r w:rsidRPr="00BE3B32">
              <w:rPr>
                <w:rFonts w:hint="eastAsia"/>
                <w:lang w:eastAsia="ko-KR"/>
              </w:rPr>
              <w:t>어때요</w:t>
            </w:r>
            <w:r w:rsidRPr="00BE3B32">
              <w:rPr>
                <w:rFonts w:hint="eastAsia"/>
                <w:lang w:eastAsia="ko-KR"/>
              </w:rPr>
              <w:t>?</w:t>
            </w:r>
          </w:p>
        </w:tc>
      </w:tr>
      <w:tr w:rsidR="006776B1" w:rsidRPr="0014424B" w14:paraId="13FA7878" w14:textId="77777777" w:rsidTr="00BE3B32">
        <w:trPr>
          <w:cantSplit/>
        </w:trPr>
        <w:tc>
          <w:tcPr>
            <w:tcW w:w="2107" w:type="dxa"/>
            <w:vMerge w:val="restart"/>
          </w:tcPr>
          <w:p w14:paraId="16807E14" w14:textId="77777777" w:rsidR="006776B1" w:rsidRPr="00BE3B32" w:rsidRDefault="006776B1" w:rsidP="00BE3B32">
            <w:r w:rsidRPr="00BE3B32">
              <w:t>Numerals</w:t>
            </w:r>
          </w:p>
        </w:tc>
        <w:tc>
          <w:tcPr>
            <w:tcW w:w="2952" w:type="dxa"/>
          </w:tcPr>
          <w:p w14:paraId="5A7180AF" w14:textId="53349119" w:rsidR="006776B1" w:rsidRPr="00BE3B32" w:rsidRDefault="006776B1" w:rsidP="00BE3B32">
            <w:r w:rsidRPr="00BE3B32">
              <w:t>native Korean num</w:t>
            </w:r>
            <w:r w:rsidR="003D10A4" w:rsidRPr="00BE3B32">
              <w:t>erals</w:t>
            </w:r>
          </w:p>
        </w:tc>
        <w:tc>
          <w:tcPr>
            <w:tcW w:w="4001" w:type="dxa"/>
          </w:tcPr>
          <w:p w14:paraId="4F6294FC" w14:textId="77777777" w:rsidR="006776B1" w:rsidRPr="00BE3B32" w:rsidRDefault="006776B1" w:rsidP="00BE3B32">
            <w:pPr>
              <w:rPr>
                <w:lang w:eastAsia="ko-KR"/>
              </w:rPr>
            </w:pPr>
            <w:r w:rsidRPr="00BE3B32">
              <w:rPr>
                <w:rFonts w:hint="eastAsia"/>
                <w:lang w:eastAsia="ko-KR"/>
              </w:rPr>
              <w:t>저는</w:t>
            </w:r>
            <w:r w:rsidRPr="00BE3B32">
              <w:rPr>
                <w:rFonts w:hint="eastAsia"/>
                <w:lang w:eastAsia="ko-KR"/>
              </w:rPr>
              <w:t xml:space="preserve"> </w:t>
            </w:r>
            <w:r w:rsidRPr="00BE3B32">
              <w:rPr>
                <w:rFonts w:hint="eastAsia"/>
                <w:lang w:eastAsia="ko-KR"/>
              </w:rPr>
              <w:t>열</w:t>
            </w:r>
            <w:r w:rsidRPr="00BE3B32">
              <w:rPr>
                <w:rFonts w:hint="eastAsia"/>
                <w:lang w:eastAsia="ko-KR"/>
              </w:rPr>
              <w:t xml:space="preserve"> </w:t>
            </w:r>
            <w:r w:rsidRPr="00BE3B32">
              <w:rPr>
                <w:rFonts w:hint="eastAsia"/>
                <w:lang w:eastAsia="ko-KR"/>
              </w:rPr>
              <w:t>여섯</w:t>
            </w:r>
            <w:r w:rsidRPr="00BE3B32">
              <w:rPr>
                <w:rFonts w:hint="eastAsia"/>
                <w:lang w:eastAsia="ko-KR"/>
              </w:rPr>
              <w:t xml:space="preserve"> </w:t>
            </w:r>
            <w:r w:rsidRPr="00BE3B32">
              <w:rPr>
                <w:rFonts w:hint="eastAsia"/>
                <w:lang w:eastAsia="ko-KR"/>
              </w:rPr>
              <w:t>살이에요</w:t>
            </w:r>
            <w:r w:rsidRPr="00BE3B32">
              <w:rPr>
                <w:rFonts w:hint="eastAsia"/>
                <w:lang w:eastAsia="ko-KR"/>
              </w:rPr>
              <w:t>.</w:t>
            </w:r>
          </w:p>
        </w:tc>
      </w:tr>
      <w:tr w:rsidR="006776B1" w:rsidRPr="0014424B" w14:paraId="4C4FC32C" w14:textId="77777777" w:rsidTr="00BE3B32">
        <w:trPr>
          <w:cantSplit/>
        </w:trPr>
        <w:tc>
          <w:tcPr>
            <w:tcW w:w="2107" w:type="dxa"/>
            <w:vMerge/>
          </w:tcPr>
          <w:p w14:paraId="0AEC3CCF" w14:textId="77777777" w:rsidR="006776B1" w:rsidRPr="00BE3B32" w:rsidRDefault="006776B1" w:rsidP="00BE3B32"/>
        </w:tc>
        <w:tc>
          <w:tcPr>
            <w:tcW w:w="2952" w:type="dxa"/>
          </w:tcPr>
          <w:p w14:paraId="23E580EE" w14:textId="214F58B7" w:rsidR="006776B1" w:rsidRPr="00BE3B32" w:rsidRDefault="006776B1" w:rsidP="00BE3B32">
            <w:r w:rsidRPr="00BE3B32">
              <w:t>Sino-Korean num</w:t>
            </w:r>
            <w:r w:rsidR="003D10A4" w:rsidRPr="00BE3B32">
              <w:t>erals</w:t>
            </w:r>
          </w:p>
        </w:tc>
        <w:tc>
          <w:tcPr>
            <w:tcW w:w="4001" w:type="dxa"/>
          </w:tcPr>
          <w:p w14:paraId="368FF8FD" w14:textId="3A317146" w:rsidR="006776B1" w:rsidRPr="00BE3B32" w:rsidRDefault="006776B1" w:rsidP="00BE3B32">
            <w:pPr>
              <w:rPr>
                <w:lang w:eastAsia="ko-KR"/>
              </w:rPr>
            </w:pPr>
            <w:r w:rsidRPr="00BE3B32">
              <w:rPr>
                <w:rFonts w:hint="eastAsia"/>
                <w:lang w:eastAsia="ko-KR"/>
              </w:rPr>
              <w:t>설날은</w:t>
            </w:r>
            <w:r w:rsidRPr="00BE3B32">
              <w:rPr>
                <w:rFonts w:hint="eastAsia"/>
                <w:lang w:eastAsia="ko-KR"/>
              </w:rPr>
              <w:t xml:space="preserve"> </w:t>
            </w:r>
            <w:r w:rsidRPr="00BE3B32">
              <w:rPr>
                <w:rFonts w:hint="eastAsia"/>
                <w:lang w:eastAsia="ko-KR"/>
              </w:rPr>
              <w:t>일</w:t>
            </w:r>
            <w:r w:rsidRPr="00BE3B32">
              <w:rPr>
                <w:rFonts w:hint="eastAsia"/>
                <w:lang w:eastAsia="ko-KR"/>
              </w:rPr>
              <w:t xml:space="preserve"> </w:t>
            </w:r>
            <w:r w:rsidRPr="00BE3B32">
              <w:rPr>
                <w:rFonts w:hint="eastAsia"/>
                <w:lang w:eastAsia="ko-KR"/>
              </w:rPr>
              <w:t>월</w:t>
            </w:r>
            <w:r w:rsidRPr="00BE3B32">
              <w:rPr>
                <w:rFonts w:hint="eastAsia"/>
                <w:lang w:eastAsia="ko-KR"/>
              </w:rPr>
              <w:t xml:space="preserve"> </w:t>
            </w:r>
            <w:r w:rsidRPr="00BE3B32">
              <w:rPr>
                <w:rFonts w:hint="eastAsia"/>
                <w:lang w:eastAsia="ko-KR"/>
              </w:rPr>
              <w:t>일</w:t>
            </w:r>
            <w:r w:rsidRPr="00BE3B32">
              <w:rPr>
                <w:rFonts w:hint="eastAsia"/>
                <w:lang w:eastAsia="ko-KR"/>
              </w:rPr>
              <w:t xml:space="preserve"> </w:t>
            </w:r>
            <w:r w:rsidRPr="00BE3B32">
              <w:rPr>
                <w:rFonts w:hint="eastAsia"/>
                <w:lang w:eastAsia="ko-KR"/>
              </w:rPr>
              <w:t>일이에요</w:t>
            </w:r>
            <w:r w:rsidRPr="00BE3B32">
              <w:rPr>
                <w:rFonts w:hint="eastAsia"/>
                <w:lang w:eastAsia="ko-KR"/>
              </w:rPr>
              <w:t>.</w:t>
            </w:r>
          </w:p>
        </w:tc>
      </w:tr>
      <w:tr w:rsidR="006776B1" w:rsidRPr="0014424B" w14:paraId="62132D8F" w14:textId="77777777" w:rsidTr="00BE3B32">
        <w:trPr>
          <w:cantSplit/>
        </w:trPr>
        <w:tc>
          <w:tcPr>
            <w:tcW w:w="2107" w:type="dxa"/>
            <w:vMerge w:val="restart"/>
          </w:tcPr>
          <w:p w14:paraId="2EBD1008" w14:textId="77777777" w:rsidR="006776B1" w:rsidRPr="00BE3B32" w:rsidRDefault="006776B1" w:rsidP="00BE3B32">
            <w:r w:rsidRPr="00BE3B32">
              <w:t>Particles</w:t>
            </w:r>
          </w:p>
        </w:tc>
        <w:tc>
          <w:tcPr>
            <w:tcW w:w="2952" w:type="dxa"/>
          </w:tcPr>
          <w:p w14:paraId="261CC2E6" w14:textId="77777777" w:rsidR="006776B1" w:rsidRPr="00BE3B32" w:rsidRDefault="006776B1" w:rsidP="00BE3B32">
            <w:r w:rsidRPr="00BE3B32">
              <w:t>topic</w:t>
            </w:r>
          </w:p>
        </w:tc>
        <w:tc>
          <w:tcPr>
            <w:tcW w:w="4001" w:type="dxa"/>
          </w:tcPr>
          <w:p w14:paraId="386DA9AD" w14:textId="77777777" w:rsidR="006776B1" w:rsidRPr="00BE3B32" w:rsidRDefault="006776B1" w:rsidP="00BE3B32">
            <w:pPr>
              <w:rPr>
                <w:lang w:eastAsia="ko-KR"/>
              </w:rPr>
            </w:pPr>
            <w:r w:rsidRPr="00BE3B32">
              <w:rPr>
                <w:rFonts w:hint="eastAsia"/>
                <w:lang w:eastAsia="ko-KR"/>
              </w:rPr>
              <w:t>서울은</w:t>
            </w:r>
            <w:r w:rsidRPr="00BE3B32">
              <w:rPr>
                <w:rFonts w:hint="eastAsia"/>
                <w:lang w:eastAsia="ko-KR"/>
              </w:rPr>
              <w:t xml:space="preserve"> </w:t>
            </w:r>
            <w:r w:rsidRPr="00BE3B32">
              <w:rPr>
                <w:rFonts w:hint="eastAsia"/>
                <w:lang w:eastAsia="ko-KR"/>
              </w:rPr>
              <w:t>한국에</w:t>
            </w:r>
            <w:r w:rsidRPr="00BE3B32">
              <w:rPr>
                <w:rFonts w:hint="eastAsia"/>
                <w:lang w:eastAsia="ko-KR"/>
              </w:rPr>
              <w:t xml:space="preserve"> </w:t>
            </w:r>
            <w:r w:rsidRPr="00BE3B32">
              <w:rPr>
                <w:rFonts w:hint="eastAsia"/>
                <w:lang w:eastAsia="ko-KR"/>
              </w:rPr>
              <w:t>있어요</w:t>
            </w:r>
            <w:r w:rsidRPr="00BE3B32">
              <w:rPr>
                <w:rFonts w:hint="eastAsia"/>
                <w:lang w:eastAsia="ko-KR"/>
              </w:rPr>
              <w:t>.</w:t>
            </w:r>
          </w:p>
        </w:tc>
      </w:tr>
      <w:tr w:rsidR="006776B1" w:rsidRPr="0014424B" w14:paraId="5C43D19C" w14:textId="77777777" w:rsidTr="00BE3B32">
        <w:trPr>
          <w:cantSplit/>
        </w:trPr>
        <w:tc>
          <w:tcPr>
            <w:tcW w:w="2107" w:type="dxa"/>
            <w:vMerge/>
          </w:tcPr>
          <w:p w14:paraId="14C7AD61" w14:textId="77777777" w:rsidR="006776B1" w:rsidRPr="00BE3B32" w:rsidRDefault="006776B1" w:rsidP="00BE3B32"/>
        </w:tc>
        <w:tc>
          <w:tcPr>
            <w:tcW w:w="2952" w:type="dxa"/>
          </w:tcPr>
          <w:p w14:paraId="4B532154" w14:textId="77777777" w:rsidR="006776B1" w:rsidRPr="00BE3B32" w:rsidRDefault="006776B1" w:rsidP="00BE3B32">
            <w:r w:rsidRPr="00BE3B32">
              <w:t>subject</w:t>
            </w:r>
          </w:p>
        </w:tc>
        <w:tc>
          <w:tcPr>
            <w:tcW w:w="4001" w:type="dxa"/>
          </w:tcPr>
          <w:p w14:paraId="4F326B1B" w14:textId="77777777" w:rsidR="006776B1" w:rsidRPr="00BE3B32" w:rsidRDefault="006776B1" w:rsidP="00BE3B32">
            <w:pPr>
              <w:rPr>
                <w:lang w:eastAsia="ko-KR"/>
              </w:rPr>
            </w:pPr>
            <w:r w:rsidRPr="00BE3B32">
              <w:rPr>
                <w:rFonts w:hint="eastAsia"/>
                <w:lang w:eastAsia="ko-KR"/>
              </w:rPr>
              <w:t>오늘</w:t>
            </w:r>
            <w:r w:rsidRPr="00BE3B32">
              <w:rPr>
                <w:rFonts w:hint="eastAsia"/>
                <w:lang w:eastAsia="ko-KR"/>
              </w:rPr>
              <w:t xml:space="preserve"> </w:t>
            </w:r>
            <w:r w:rsidRPr="00BE3B32">
              <w:rPr>
                <w:rFonts w:hint="eastAsia"/>
                <w:lang w:eastAsia="ko-KR"/>
              </w:rPr>
              <w:t>날씨가</w:t>
            </w:r>
            <w:r w:rsidRPr="00BE3B32">
              <w:rPr>
                <w:rFonts w:hint="eastAsia"/>
                <w:lang w:eastAsia="ko-KR"/>
              </w:rPr>
              <w:t xml:space="preserve"> </w:t>
            </w:r>
            <w:r w:rsidRPr="00BE3B32">
              <w:rPr>
                <w:rFonts w:hint="eastAsia"/>
                <w:lang w:eastAsia="ko-KR"/>
              </w:rPr>
              <w:t>좋아요</w:t>
            </w:r>
            <w:r w:rsidRPr="00BE3B32">
              <w:rPr>
                <w:rFonts w:hint="eastAsia"/>
                <w:lang w:eastAsia="ko-KR"/>
              </w:rPr>
              <w:t>.</w:t>
            </w:r>
          </w:p>
        </w:tc>
      </w:tr>
      <w:tr w:rsidR="006776B1" w:rsidRPr="0014424B" w14:paraId="2A382F0F" w14:textId="77777777" w:rsidTr="00BE3B32">
        <w:trPr>
          <w:cantSplit/>
        </w:trPr>
        <w:tc>
          <w:tcPr>
            <w:tcW w:w="2107" w:type="dxa"/>
            <w:vMerge/>
          </w:tcPr>
          <w:p w14:paraId="30CD2F9B" w14:textId="77777777" w:rsidR="006776B1" w:rsidRPr="00BE3B32" w:rsidRDefault="006776B1" w:rsidP="00BE3B32"/>
        </w:tc>
        <w:tc>
          <w:tcPr>
            <w:tcW w:w="2952" w:type="dxa"/>
          </w:tcPr>
          <w:p w14:paraId="4AA8104B" w14:textId="77777777" w:rsidR="006776B1" w:rsidRPr="00BE3B32" w:rsidRDefault="006776B1" w:rsidP="00BE3B32">
            <w:r w:rsidRPr="00BE3B32">
              <w:t>object</w:t>
            </w:r>
          </w:p>
        </w:tc>
        <w:tc>
          <w:tcPr>
            <w:tcW w:w="4001" w:type="dxa"/>
          </w:tcPr>
          <w:p w14:paraId="2C85F5EC" w14:textId="77777777" w:rsidR="006776B1" w:rsidRPr="00BE3B32" w:rsidRDefault="006776B1" w:rsidP="00BE3B32">
            <w:pPr>
              <w:rPr>
                <w:lang w:eastAsia="ko-KR"/>
              </w:rPr>
            </w:pPr>
            <w:r w:rsidRPr="00BE3B32">
              <w:rPr>
                <w:rFonts w:hint="eastAsia"/>
                <w:lang w:eastAsia="ko-KR"/>
              </w:rPr>
              <w:t>지하철을</w:t>
            </w:r>
            <w:r w:rsidRPr="00BE3B32">
              <w:rPr>
                <w:rFonts w:hint="eastAsia"/>
                <w:lang w:eastAsia="ko-KR"/>
              </w:rPr>
              <w:t xml:space="preserve"> </w:t>
            </w:r>
            <w:r w:rsidRPr="00BE3B32">
              <w:rPr>
                <w:rFonts w:hint="eastAsia"/>
                <w:lang w:eastAsia="ko-KR"/>
              </w:rPr>
              <w:t>타요</w:t>
            </w:r>
            <w:r w:rsidRPr="00BE3B32">
              <w:rPr>
                <w:rFonts w:hint="eastAsia"/>
                <w:lang w:eastAsia="ko-KR"/>
              </w:rPr>
              <w:t>.</w:t>
            </w:r>
          </w:p>
        </w:tc>
      </w:tr>
      <w:tr w:rsidR="006776B1" w:rsidRPr="0014424B" w14:paraId="1112CBDA" w14:textId="77777777" w:rsidTr="00BE3B32">
        <w:trPr>
          <w:cantSplit/>
        </w:trPr>
        <w:tc>
          <w:tcPr>
            <w:tcW w:w="2107" w:type="dxa"/>
            <w:vMerge/>
          </w:tcPr>
          <w:p w14:paraId="48722180" w14:textId="77777777" w:rsidR="006776B1" w:rsidRPr="00BE3B32" w:rsidRDefault="006776B1" w:rsidP="00BE3B32"/>
        </w:tc>
        <w:tc>
          <w:tcPr>
            <w:tcW w:w="2952" w:type="dxa"/>
          </w:tcPr>
          <w:p w14:paraId="5D7BF72D" w14:textId="79DD86D4" w:rsidR="006776B1" w:rsidRPr="00BE3B32" w:rsidRDefault="006776B1" w:rsidP="00BE3B32">
            <w:r w:rsidRPr="00BE3B32">
              <w:t>location</w:t>
            </w:r>
          </w:p>
        </w:tc>
        <w:tc>
          <w:tcPr>
            <w:tcW w:w="4001" w:type="dxa"/>
          </w:tcPr>
          <w:p w14:paraId="59CC287B" w14:textId="77777777" w:rsidR="006776B1" w:rsidRPr="00BE3B32" w:rsidRDefault="006776B1" w:rsidP="00BE3B32">
            <w:pPr>
              <w:rPr>
                <w:lang w:eastAsia="ko-KR"/>
              </w:rPr>
            </w:pPr>
            <w:r w:rsidRPr="00BE3B32">
              <w:rPr>
                <w:rFonts w:hint="eastAsia"/>
                <w:lang w:eastAsia="ko-KR"/>
              </w:rPr>
              <w:t>제주도에서</w:t>
            </w:r>
            <w:r w:rsidRPr="00BE3B32">
              <w:rPr>
                <w:rFonts w:hint="eastAsia"/>
                <w:lang w:eastAsia="ko-KR"/>
              </w:rPr>
              <w:t xml:space="preserve"> </w:t>
            </w:r>
            <w:r w:rsidRPr="00BE3B32">
              <w:rPr>
                <w:rFonts w:hint="eastAsia"/>
                <w:lang w:eastAsia="ko-KR"/>
              </w:rPr>
              <w:t>귤을</w:t>
            </w:r>
            <w:r w:rsidRPr="00BE3B32">
              <w:rPr>
                <w:rFonts w:hint="eastAsia"/>
                <w:lang w:eastAsia="ko-KR"/>
              </w:rPr>
              <w:t xml:space="preserve"> </w:t>
            </w:r>
            <w:r w:rsidRPr="00BE3B32">
              <w:rPr>
                <w:rFonts w:hint="eastAsia"/>
                <w:lang w:eastAsia="ko-KR"/>
              </w:rPr>
              <w:t>먹었어요</w:t>
            </w:r>
            <w:r w:rsidRPr="00BE3B32">
              <w:rPr>
                <w:rFonts w:hint="eastAsia"/>
                <w:lang w:eastAsia="ko-KR"/>
              </w:rPr>
              <w:t>.</w:t>
            </w:r>
          </w:p>
          <w:p w14:paraId="77C664B8" w14:textId="11C56063" w:rsidR="006776B1" w:rsidRPr="00BE3B32" w:rsidRDefault="006776B1" w:rsidP="00BE3B32">
            <w:pPr>
              <w:rPr>
                <w:lang w:eastAsia="ko-KR"/>
              </w:rPr>
            </w:pPr>
            <w:r w:rsidRPr="00BE3B32">
              <w:rPr>
                <w:rFonts w:hint="eastAsia"/>
                <w:lang w:eastAsia="ko-KR"/>
              </w:rPr>
              <w:t>영화관</w:t>
            </w:r>
            <w:r w:rsidRPr="00BE3B32">
              <w:rPr>
                <w:rFonts w:hint="eastAsia"/>
                <w:lang w:eastAsia="ko-KR"/>
              </w:rPr>
              <w:t xml:space="preserve"> </w:t>
            </w:r>
            <w:r w:rsidRPr="00BE3B32">
              <w:rPr>
                <w:rFonts w:hint="eastAsia"/>
                <w:lang w:eastAsia="ko-KR"/>
              </w:rPr>
              <w:t>앞에서</w:t>
            </w:r>
            <w:r w:rsidRPr="00BE3B32">
              <w:rPr>
                <w:rFonts w:hint="eastAsia"/>
                <w:lang w:eastAsia="ko-KR"/>
              </w:rPr>
              <w:t xml:space="preserve"> </w:t>
            </w:r>
            <w:r w:rsidRPr="00BE3B32">
              <w:rPr>
                <w:rFonts w:hint="eastAsia"/>
                <w:lang w:eastAsia="ko-KR"/>
              </w:rPr>
              <w:t>만나요</w:t>
            </w:r>
            <w:r w:rsidRPr="00BE3B32">
              <w:rPr>
                <w:rFonts w:hint="eastAsia"/>
                <w:lang w:eastAsia="ko-KR"/>
              </w:rPr>
              <w:t>.</w:t>
            </w:r>
          </w:p>
        </w:tc>
      </w:tr>
      <w:tr w:rsidR="006776B1" w:rsidRPr="0014424B" w14:paraId="4D2760A0" w14:textId="77777777" w:rsidTr="00BE3B32">
        <w:trPr>
          <w:cantSplit/>
        </w:trPr>
        <w:tc>
          <w:tcPr>
            <w:tcW w:w="2107" w:type="dxa"/>
            <w:vMerge/>
          </w:tcPr>
          <w:p w14:paraId="192317FB" w14:textId="77777777" w:rsidR="006776B1" w:rsidRPr="00BE3B32" w:rsidRDefault="006776B1" w:rsidP="00BE3B32"/>
        </w:tc>
        <w:tc>
          <w:tcPr>
            <w:tcW w:w="2952" w:type="dxa"/>
          </w:tcPr>
          <w:p w14:paraId="725BAAFB" w14:textId="5313C6EB" w:rsidR="006776B1" w:rsidRPr="00BE3B32" w:rsidRDefault="006776B1" w:rsidP="00BE3B32">
            <w:r w:rsidRPr="00BE3B32">
              <w:t>time and direction</w:t>
            </w:r>
          </w:p>
        </w:tc>
        <w:tc>
          <w:tcPr>
            <w:tcW w:w="4001" w:type="dxa"/>
          </w:tcPr>
          <w:p w14:paraId="41BB653B" w14:textId="1AB2E6AA" w:rsidR="006776B1" w:rsidRPr="00BE3B32" w:rsidRDefault="006776B1" w:rsidP="00BE3B32">
            <w:pPr>
              <w:rPr>
                <w:lang w:eastAsia="ko-KR"/>
              </w:rPr>
            </w:pPr>
            <w:r w:rsidRPr="00BE3B32">
              <w:rPr>
                <w:rFonts w:hint="eastAsia"/>
                <w:lang w:eastAsia="ko-KR"/>
              </w:rPr>
              <w:t>매일</w:t>
            </w:r>
            <w:r w:rsidRPr="00BE3B32">
              <w:rPr>
                <w:rFonts w:hint="eastAsia"/>
                <w:lang w:eastAsia="ko-KR"/>
              </w:rPr>
              <w:t xml:space="preserve"> </w:t>
            </w:r>
            <w:r w:rsidRPr="00BE3B32">
              <w:rPr>
                <w:rFonts w:hint="eastAsia"/>
                <w:lang w:eastAsia="ko-KR"/>
              </w:rPr>
              <w:t>저녁</w:t>
            </w:r>
            <w:r w:rsidRPr="00BE3B32">
              <w:rPr>
                <w:rFonts w:hint="eastAsia"/>
                <w:lang w:eastAsia="ko-KR"/>
              </w:rPr>
              <w:t xml:space="preserve"> </w:t>
            </w:r>
            <w:r w:rsidRPr="00BE3B32">
              <w:rPr>
                <w:rFonts w:asciiTheme="minorEastAsia" w:hAnsiTheme="minorEastAsia" w:hint="eastAsia"/>
                <w:lang w:eastAsia="ko-KR"/>
              </w:rPr>
              <w:t>6</w:t>
            </w:r>
            <w:r w:rsidRPr="00BE3B32">
              <w:rPr>
                <w:rFonts w:hint="eastAsia"/>
                <w:lang w:eastAsia="ko-KR"/>
              </w:rPr>
              <w:t>시에</w:t>
            </w:r>
            <w:r w:rsidRPr="00BE3B32">
              <w:rPr>
                <w:rFonts w:hint="eastAsia"/>
                <w:lang w:eastAsia="ko-KR"/>
              </w:rPr>
              <w:t xml:space="preserve"> </w:t>
            </w:r>
            <w:r w:rsidRPr="00BE3B32">
              <w:rPr>
                <w:rFonts w:hint="eastAsia"/>
                <w:lang w:eastAsia="ko-KR"/>
              </w:rPr>
              <w:t>집으로</w:t>
            </w:r>
            <w:r w:rsidRPr="00BE3B32">
              <w:rPr>
                <w:rFonts w:hint="eastAsia"/>
                <w:lang w:eastAsia="ko-KR"/>
              </w:rPr>
              <w:t xml:space="preserve"> </w:t>
            </w:r>
            <w:r w:rsidRPr="00BE3B32">
              <w:rPr>
                <w:rFonts w:hint="eastAsia"/>
                <w:lang w:eastAsia="ko-KR"/>
              </w:rPr>
              <w:t>가요</w:t>
            </w:r>
            <w:r w:rsidRPr="00BE3B32">
              <w:rPr>
                <w:rFonts w:hint="eastAsia"/>
                <w:lang w:eastAsia="ko-KR"/>
              </w:rPr>
              <w:t>.</w:t>
            </w:r>
          </w:p>
        </w:tc>
      </w:tr>
      <w:tr w:rsidR="006776B1" w:rsidRPr="0014424B" w14:paraId="7A664DE2" w14:textId="77777777" w:rsidTr="00BE3B32">
        <w:trPr>
          <w:cantSplit/>
        </w:trPr>
        <w:tc>
          <w:tcPr>
            <w:tcW w:w="2107" w:type="dxa"/>
            <w:vMerge/>
          </w:tcPr>
          <w:p w14:paraId="7AB2ABF2" w14:textId="77777777" w:rsidR="006776B1" w:rsidRPr="00BE3B32" w:rsidRDefault="006776B1" w:rsidP="00BE3B32"/>
        </w:tc>
        <w:tc>
          <w:tcPr>
            <w:tcW w:w="2952" w:type="dxa"/>
          </w:tcPr>
          <w:p w14:paraId="337B4A3E" w14:textId="77777777" w:rsidR="006776B1" w:rsidRPr="00BE3B32" w:rsidRDefault="006776B1" w:rsidP="00BE3B32">
            <w:r w:rsidRPr="00BE3B32">
              <w:t>linking</w:t>
            </w:r>
          </w:p>
        </w:tc>
        <w:tc>
          <w:tcPr>
            <w:tcW w:w="4001" w:type="dxa"/>
          </w:tcPr>
          <w:p w14:paraId="1BDBF295" w14:textId="77777777" w:rsidR="006776B1" w:rsidRPr="00BE3B32" w:rsidRDefault="006776B1" w:rsidP="00BE3B32">
            <w:pPr>
              <w:rPr>
                <w:lang w:eastAsia="ko-KR"/>
              </w:rPr>
            </w:pPr>
            <w:r w:rsidRPr="00BE3B32">
              <w:rPr>
                <w:rFonts w:hint="eastAsia"/>
                <w:lang w:eastAsia="ko-KR"/>
              </w:rPr>
              <w:t>사과와</w:t>
            </w:r>
            <w:r w:rsidRPr="00BE3B32">
              <w:rPr>
                <w:rFonts w:hint="eastAsia"/>
                <w:lang w:eastAsia="ko-KR"/>
              </w:rPr>
              <w:t xml:space="preserve"> </w:t>
            </w:r>
            <w:r w:rsidRPr="00BE3B32">
              <w:rPr>
                <w:rFonts w:hint="eastAsia"/>
                <w:lang w:eastAsia="ko-KR"/>
              </w:rPr>
              <w:t>오렌지를</w:t>
            </w:r>
            <w:r w:rsidRPr="00BE3B32">
              <w:rPr>
                <w:rFonts w:hint="eastAsia"/>
                <w:lang w:eastAsia="ko-KR"/>
              </w:rPr>
              <w:t xml:space="preserve"> </w:t>
            </w:r>
            <w:r w:rsidRPr="00BE3B32">
              <w:rPr>
                <w:rFonts w:hint="eastAsia"/>
                <w:lang w:eastAsia="ko-KR"/>
              </w:rPr>
              <w:t>먹었어요</w:t>
            </w:r>
            <w:r w:rsidRPr="00BE3B32">
              <w:rPr>
                <w:rFonts w:hint="eastAsia"/>
                <w:lang w:eastAsia="ko-KR"/>
              </w:rPr>
              <w:t>.</w:t>
            </w:r>
          </w:p>
          <w:p w14:paraId="5FF61199" w14:textId="77777777" w:rsidR="006776B1" w:rsidRPr="00BE3B32" w:rsidRDefault="006776B1" w:rsidP="00BE3B32">
            <w:pPr>
              <w:rPr>
                <w:lang w:eastAsia="ko-KR"/>
              </w:rPr>
            </w:pPr>
            <w:r w:rsidRPr="00BE3B32">
              <w:rPr>
                <w:rFonts w:hint="eastAsia"/>
                <w:lang w:eastAsia="ko-KR"/>
              </w:rPr>
              <w:t>오늘</w:t>
            </w:r>
            <w:r w:rsidRPr="00BE3B32">
              <w:rPr>
                <w:rFonts w:hint="eastAsia"/>
                <w:lang w:eastAsia="ko-KR"/>
              </w:rPr>
              <w:t xml:space="preserve"> </w:t>
            </w:r>
            <w:r w:rsidRPr="00BE3B32">
              <w:rPr>
                <w:rFonts w:hint="eastAsia"/>
                <w:lang w:eastAsia="ko-KR"/>
              </w:rPr>
              <w:t>친구랑</w:t>
            </w:r>
            <w:r w:rsidRPr="00BE3B32">
              <w:rPr>
                <w:rFonts w:hint="eastAsia"/>
                <w:lang w:eastAsia="ko-KR"/>
              </w:rPr>
              <w:t xml:space="preserve"> </w:t>
            </w:r>
            <w:r w:rsidRPr="00BE3B32">
              <w:rPr>
                <w:rFonts w:hint="eastAsia"/>
                <w:lang w:eastAsia="ko-KR"/>
              </w:rPr>
              <w:t>영화를</w:t>
            </w:r>
            <w:r w:rsidRPr="00BE3B32">
              <w:rPr>
                <w:rFonts w:hint="eastAsia"/>
                <w:lang w:eastAsia="ko-KR"/>
              </w:rPr>
              <w:t xml:space="preserve"> </w:t>
            </w:r>
            <w:r w:rsidRPr="00BE3B32">
              <w:rPr>
                <w:rFonts w:hint="eastAsia"/>
                <w:lang w:eastAsia="ko-KR"/>
              </w:rPr>
              <w:t>봐요</w:t>
            </w:r>
            <w:r w:rsidRPr="00BE3B32">
              <w:rPr>
                <w:rFonts w:hint="eastAsia"/>
                <w:lang w:eastAsia="ko-KR"/>
              </w:rPr>
              <w:t>.</w:t>
            </w:r>
          </w:p>
          <w:p w14:paraId="7E0E01C1" w14:textId="5C47CB7E" w:rsidR="006776B1" w:rsidRPr="00BE3B32" w:rsidRDefault="006776B1" w:rsidP="00BE3B32">
            <w:pPr>
              <w:rPr>
                <w:lang w:eastAsia="ko-KR"/>
              </w:rPr>
            </w:pPr>
            <w:r w:rsidRPr="00BE3B32">
              <w:rPr>
                <w:rFonts w:hint="eastAsia"/>
                <w:lang w:eastAsia="ko-KR"/>
              </w:rPr>
              <w:t>이태원</w:t>
            </w:r>
            <w:r w:rsidR="0084696B" w:rsidRPr="00BE3B32">
              <w:rPr>
                <w:rFonts w:hint="eastAsia"/>
                <w:lang w:eastAsia="ko-KR"/>
              </w:rPr>
              <w:t xml:space="preserve"> </w:t>
            </w:r>
            <w:r w:rsidRPr="00BE3B32">
              <w:rPr>
                <w:rFonts w:hint="eastAsia"/>
                <w:lang w:eastAsia="ko-KR"/>
              </w:rPr>
              <w:t>하고</w:t>
            </w:r>
            <w:r w:rsidRPr="00BE3B32">
              <w:rPr>
                <w:rFonts w:hint="eastAsia"/>
                <w:lang w:eastAsia="ko-KR"/>
              </w:rPr>
              <w:t xml:space="preserve"> </w:t>
            </w:r>
            <w:r w:rsidRPr="00BE3B32">
              <w:rPr>
                <w:rFonts w:hint="eastAsia"/>
                <w:lang w:eastAsia="ko-KR"/>
              </w:rPr>
              <w:t>명동에</w:t>
            </w:r>
            <w:r w:rsidRPr="00BE3B32">
              <w:rPr>
                <w:rFonts w:hint="eastAsia"/>
                <w:lang w:eastAsia="ko-KR"/>
              </w:rPr>
              <w:t xml:space="preserve"> </w:t>
            </w:r>
            <w:r w:rsidRPr="00BE3B32">
              <w:rPr>
                <w:rFonts w:hint="eastAsia"/>
                <w:lang w:eastAsia="ko-KR"/>
              </w:rPr>
              <w:t>갔어요</w:t>
            </w:r>
            <w:r w:rsidRPr="00BE3B32">
              <w:rPr>
                <w:rFonts w:hint="eastAsia"/>
                <w:lang w:eastAsia="ko-KR"/>
              </w:rPr>
              <w:t>.</w:t>
            </w:r>
          </w:p>
        </w:tc>
      </w:tr>
      <w:tr w:rsidR="006776B1" w:rsidRPr="0014424B" w14:paraId="228F7C3A" w14:textId="77777777" w:rsidTr="00BE3B32">
        <w:trPr>
          <w:cantSplit/>
        </w:trPr>
        <w:tc>
          <w:tcPr>
            <w:tcW w:w="2107" w:type="dxa"/>
            <w:vMerge/>
          </w:tcPr>
          <w:p w14:paraId="41C6D235" w14:textId="77777777" w:rsidR="006776B1" w:rsidRPr="00BE3B32" w:rsidRDefault="006776B1" w:rsidP="00BE3B32"/>
        </w:tc>
        <w:tc>
          <w:tcPr>
            <w:tcW w:w="2952" w:type="dxa"/>
          </w:tcPr>
          <w:p w14:paraId="037B25E2" w14:textId="77777777" w:rsidR="006776B1" w:rsidRPr="00BE3B32" w:rsidRDefault="006776B1" w:rsidP="00BE3B32">
            <w:r w:rsidRPr="00BE3B32">
              <w:t>plural</w:t>
            </w:r>
          </w:p>
        </w:tc>
        <w:tc>
          <w:tcPr>
            <w:tcW w:w="4001" w:type="dxa"/>
          </w:tcPr>
          <w:p w14:paraId="2668EE6C" w14:textId="49568268" w:rsidR="006776B1" w:rsidRPr="00BE3B32" w:rsidRDefault="006776B1" w:rsidP="00BE3B32">
            <w:pPr>
              <w:rPr>
                <w:lang w:eastAsia="ko-KR"/>
              </w:rPr>
            </w:pPr>
            <w:r w:rsidRPr="00BE3B32">
              <w:rPr>
                <w:rFonts w:hint="eastAsia"/>
                <w:lang w:eastAsia="ko-KR"/>
              </w:rPr>
              <w:t>친구들</w:t>
            </w:r>
            <w:r w:rsidRPr="00BE3B32">
              <w:rPr>
                <w:rFonts w:hint="eastAsia"/>
                <w:lang w:eastAsia="ko-KR"/>
              </w:rPr>
              <w:t xml:space="preserve"> </w:t>
            </w:r>
            <w:r w:rsidRPr="00BE3B32">
              <w:rPr>
                <w:rFonts w:hint="eastAsia"/>
                <w:lang w:eastAsia="ko-KR"/>
              </w:rPr>
              <w:t>하고</w:t>
            </w:r>
            <w:r w:rsidRPr="00BE3B32">
              <w:rPr>
                <w:rFonts w:hint="eastAsia"/>
                <w:lang w:eastAsia="ko-KR"/>
              </w:rPr>
              <w:t xml:space="preserve"> </w:t>
            </w:r>
            <w:r w:rsidRPr="00BE3B32">
              <w:rPr>
                <w:rFonts w:hint="eastAsia"/>
                <w:lang w:eastAsia="ko-KR"/>
              </w:rPr>
              <w:t>경복궁에</w:t>
            </w:r>
            <w:r w:rsidRPr="00BE3B32">
              <w:rPr>
                <w:rFonts w:hint="eastAsia"/>
                <w:lang w:eastAsia="ko-KR"/>
              </w:rPr>
              <w:t xml:space="preserve"> </w:t>
            </w:r>
            <w:r w:rsidRPr="00BE3B32">
              <w:rPr>
                <w:rFonts w:hint="eastAsia"/>
                <w:lang w:eastAsia="ko-KR"/>
              </w:rPr>
              <w:t>갔어요</w:t>
            </w:r>
            <w:r w:rsidRPr="00BE3B32">
              <w:rPr>
                <w:rFonts w:hint="eastAsia"/>
                <w:lang w:eastAsia="ko-KR"/>
              </w:rPr>
              <w:t>.</w:t>
            </w:r>
          </w:p>
        </w:tc>
      </w:tr>
      <w:tr w:rsidR="006776B1" w:rsidRPr="0014424B" w14:paraId="1E89090B" w14:textId="77777777" w:rsidTr="00BE3B32">
        <w:trPr>
          <w:cantSplit/>
        </w:trPr>
        <w:tc>
          <w:tcPr>
            <w:tcW w:w="2107" w:type="dxa"/>
            <w:vMerge/>
          </w:tcPr>
          <w:p w14:paraId="759D927C" w14:textId="77777777" w:rsidR="006776B1" w:rsidRPr="00BE3B32" w:rsidRDefault="006776B1" w:rsidP="00BE3B32"/>
        </w:tc>
        <w:tc>
          <w:tcPr>
            <w:tcW w:w="2952" w:type="dxa"/>
          </w:tcPr>
          <w:p w14:paraId="3909A1F3" w14:textId="77777777" w:rsidR="006776B1" w:rsidRPr="00BE3B32" w:rsidRDefault="006776B1" w:rsidP="00BE3B32">
            <w:r w:rsidRPr="00BE3B32">
              <w:t>possessive</w:t>
            </w:r>
          </w:p>
        </w:tc>
        <w:tc>
          <w:tcPr>
            <w:tcW w:w="4001" w:type="dxa"/>
          </w:tcPr>
          <w:p w14:paraId="4196A757" w14:textId="77777777" w:rsidR="006776B1" w:rsidRPr="00BE3B32" w:rsidRDefault="006776B1" w:rsidP="00BE3B32">
            <w:pPr>
              <w:rPr>
                <w:lang w:eastAsia="ko-KR"/>
              </w:rPr>
            </w:pPr>
            <w:r w:rsidRPr="00BE3B32">
              <w:rPr>
                <w:rFonts w:hint="eastAsia"/>
                <w:lang w:eastAsia="ko-KR"/>
              </w:rPr>
              <w:t>우리</w:t>
            </w:r>
            <w:r w:rsidRPr="00BE3B32">
              <w:rPr>
                <w:rFonts w:hint="eastAsia"/>
                <w:lang w:eastAsia="ko-KR"/>
              </w:rPr>
              <w:t xml:space="preserve"> </w:t>
            </w:r>
            <w:r w:rsidRPr="00BE3B32">
              <w:rPr>
                <w:rFonts w:hint="eastAsia"/>
                <w:lang w:eastAsia="ko-KR"/>
              </w:rPr>
              <w:t>아버지의</w:t>
            </w:r>
            <w:r w:rsidRPr="00BE3B32">
              <w:rPr>
                <w:rFonts w:hint="eastAsia"/>
                <w:lang w:eastAsia="ko-KR"/>
              </w:rPr>
              <w:t xml:space="preserve"> </w:t>
            </w:r>
            <w:r w:rsidRPr="00BE3B32">
              <w:rPr>
                <w:rFonts w:hint="eastAsia"/>
                <w:lang w:eastAsia="ko-KR"/>
              </w:rPr>
              <w:t>차예요</w:t>
            </w:r>
            <w:r w:rsidRPr="00BE3B32">
              <w:rPr>
                <w:rFonts w:hint="eastAsia"/>
                <w:lang w:eastAsia="ko-KR"/>
              </w:rPr>
              <w:t>.</w:t>
            </w:r>
          </w:p>
          <w:p w14:paraId="4B9E9A0F" w14:textId="77777777" w:rsidR="006776B1" w:rsidRPr="00BE3B32" w:rsidRDefault="006776B1" w:rsidP="00BE3B32">
            <w:pPr>
              <w:rPr>
                <w:lang w:eastAsia="ko-KR"/>
              </w:rPr>
            </w:pPr>
            <w:r w:rsidRPr="00BE3B32">
              <w:rPr>
                <w:rFonts w:hint="eastAsia"/>
                <w:lang w:eastAsia="ko-KR"/>
              </w:rPr>
              <w:t>제</w:t>
            </w:r>
            <w:r w:rsidRPr="00BE3B32">
              <w:rPr>
                <w:rFonts w:hint="eastAsia"/>
                <w:lang w:eastAsia="ko-KR"/>
              </w:rPr>
              <w:t xml:space="preserve"> </w:t>
            </w:r>
            <w:r w:rsidRPr="00BE3B32">
              <w:rPr>
                <w:rFonts w:hint="eastAsia"/>
                <w:lang w:eastAsia="ko-KR"/>
              </w:rPr>
              <w:t>가족이에요</w:t>
            </w:r>
            <w:r w:rsidRPr="00BE3B32">
              <w:rPr>
                <w:rFonts w:hint="eastAsia"/>
                <w:lang w:eastAsia="ko-KR"/>
              </w:rPr>
              <w:t>.</w:t>
            </w:r>
          </w:p>
        </w:tc>
      </w:tr>
      <w:tr w:rsidR="006776B1" w:rsidRPr="0014424B" w14:paraId="2BE9D0D3" w14:textId="77777777" w:rsidTr="00BE3B32">
        <w:trPr>
          <w:cantSplit/>
        </w:trPr>
        <w:tc>
          <w:tcPr>
            <w:tcW w:w="2107" w:type="dxa"/>
            <w:vMerge w:val="restart"/>
          </w:tcPr>
          <w:p w14:paraId="2A58A0B7" w14:textId="77777777" w:rsidR="006776B1" w:rsidRPr="00BE3B32" w:rsidRDefault="006776B1" w:rsidP="00BE3B32">
            <w:r w:rsidRPr="00BE3B32">
              <w:t>Pronouns</w:t>
            </w:r>
          </w:p>
        </w:tc>
        <w:tc>
          <w:tcPr>
            <w:tcW w:w="2952" w:type="dxa"/>
          </w:tcPr>
          <w:p w14:paraId="251A56A9" w14:textId="77777777" w:rsidR="006776B1" w:rsidRPr="00BE3B32" w:rsidRDefault="006776B1" w:rsidP="00BE3B32">
            <w:r w:rsidRPr="00BE3B32">
              <w:t>personal</w:t>
            </w:r>
          </w:p>
        </w:tc>
        <w:tc>
          <w:tcPr>
            <w:tcW w:w="4001" w:type="dxa"/>
          </w:tcPr>
          <w:p w14:paraId="7E7B647D" w14:textId="77777777" w:rsidR="006776B1" w:rsidRPr="00BE3B32" w:rsidRDefault="006776B1" w:rsidP="00BE3B32">
            <w:pPr>
              <w:rPr>
                <w:lang w:eastAsia="ko-KR"/>
              </w:rPr>
            </w:pPr>
            <w:r w:rsidRPr="00BE3B32">
              <w:rPr>
                <w:rFonts w:hint="eastAsia"/>
                <w:lang w:eastAsia="ko-KR"/>
              </w:rPr>
              <w:t>저는</w:t>
            </w:r>
            <w:r w:rsidRPr="00BE3B32">
              <w:rPr>
                <w:rFonts w:hint="eastAsia"/>
                <w:lang w:eastAsia="ko-KR"/>
              </w:rPr>
              <w:t xml:space="preserve"> </w:t>
            </w:r>
            <w:r w:rsidRPr="00BE3B32">
              <w:rPr>
                <w:rFonts w:hint="eastAsia"/>
                <w:lang w:eastAsia="ko-KR"/>
              </w:rPr>
              <w:t>고등학생이에요</w:t>
            </w:r>
            <w:r w:rsidRPr="00BE3B32">
              <w:rPr>
                <w:rFonts w:hint="eastAsia"/>
                <w:lang w:eastAsia="ko-KR"/>
              </w:rPr>
              <w:t>.</w:t>
            </w:r>
          </w:p>
          <w:p w14:paraId="5ECAFA1B" w14:textId="0F7AF09F" w:rsidR="006776B1" w:rsidRPr="00BE3B32" w:rsidRDefault="006776B1" w:rsidP="00BE3B32">
            <w:pPr>
              <w:rPr>
                <w:lang w:eastAsia="ko-KR"/>
              </w:rPr>
            </w:pPr>
            <w:r w:rsidRPr="00BE3B32">
              <w:rPr>
                <w:rFonts w:hint="eastAsia"/>
                <w:lang w:eastAsia="ko-KR"/>
              </w:rPr>
              <w:t>그</w:t>
            </w:r>
            <w:r w:rsidRPr="00BE3B32">
              <w:rPr>
                <w:rFonts w:hint="eastAsia"/>
                <w:lang w:eastAsia="ko-KR"/>
              </w:rPr>
              <w:t xml:space="preserve"> </w:t>
            </w:r>
            <w:r w:rsidRPr="00BE3B32">
              <w:rPr>
                <w:rFonts w:hint="eastAsia"/>
                <w:lang w:eastAsia="ko-KR"/>
              </w:rPr>
              <w:t>분은</w:t>
            </w:r>
            <w:r w:rsidRPr="00BE3B32">
              <w:rPr>
                <w:rFonts w:hint="eastAsia"/>
                <w:lang w:eastAsia="ko-KR"/>
              </w:rPr>
              <w:t xml:space="preserve"> </w:t>
            </w:r>
            <w:r w:rsidRPr="00BE3B32">
              <w:rPr>
                <w:rFonts w:hint="eastAsia"/>
                <w:lang w:eastAsia="ko-KR"/>
              </w:rPr>
              <w:t>우리</w:t>
            </w:r>
            <w:r w:rsidRPr="00BE3B32">
              <w:rPr>
                <w:rFonts w:hint="eastAsia"/>
                <w:lang w:eastAsia="ko-KR"/>
              </w:rPr>
              <w:t xml:space="preserve"> </w:t>
            </w:r>
            <w:r w:rsidRPr="00BE3B32">
              <w:rPr>
                <w:rFonts w:hint="eastAsia"/>
                <w:lang w:eastAsia="ko-KR"/>
              </w:rPr>
              <w:t>선생님이세요</w:t>
            </w:r>
            <w:r w:rsidRPr="00BE3B32">
              <w:rPr>
                <w:rFonts w:hint="eastAsia"/>
                <w:lang w:eastAsia="ko-KR"/>
              </w:rPr>
              <w:t>.</w:t>
            </w:r>
          </w:p>
        </w:tc>
      </w:tr>
      <w:tr w:rsidR="006776B1" w:rsidRPr="0014424B" w14:paraId="26A4B240" w14:textId="77777777" w:rsidTr="00BE3B32">
        <w:trPr>
          <w:cantSplit/>
        </w:trPr>
        <w:tc>
          <w:tcPr>
            <w:tcW w:w="2107" w:type="dxa"/>
            <w:vMerge/>
          </w:tcPr>
          <w:p w14:paraId="43FD0186" w14:textId="77777777" w:rsidR="006776B1" w:rsidRPr="00BE3B32" w:rsidRDefault="006776B1" w:rsidP="00BE3B32"/>
        </w:tc>
        <w:tc>
          <w:tcPr>
            <w:tcW w:w="2952" w:type="dxa"/>
          </w:tcPr>
          <w:p w14:paraId="5C304779" w14:textId="77777777" w:rsidR="006776B1" w:rsidRPr="00BE3B32" w:rsidRDefault="006776B1" w:rsidP="00BE3B32">
            <w:r w:rsidRPr="00BE3B32">
              <w:t>demonstrative</w:t>
            </w:r>
          </w:p>
        </w:tc>
        <w:tc>
          <w:tcPr>
            <w:tcW w:w="4001" w:type="dxa"/>
          </w:tcPr>
          <w:p w14:paraId="4332C5F9" w14:textId="77777777" w:rsidR="006776B1" w:rsidRPr="00BE3B32" w:rsidRDefault="006776B1" w:rsidP="00BE3B32">
            <w:pPr>
              <w:rPr>
                <w:lang w:eastAsia="ko-KR"/>
              </w:rPr>
            </w:pPr>
            <w:r w:rsidRPr="00BE3B32">
              <w:rPr>
                <w:rFonts w:hint="eastAsia"/>
                <w:lang w:eastAsia="ko-KR"/>
              </w:rPr>
              <w:t>저게</w:t>
            </w:r>
            <w:r w:rsidRPr="00BE3B32">
              <w:rPr>
                <w:rFonts w:hint="eastAsia"/>
                <w:lang w:eastAsia="ko-KR"/>
              </w:rPr>
              <w:t xml:space="preserve"> </w:t>
            </w:r>
            <w:r w:rsidRPr="00BE3B32">
              <w:rPr>
                <w:rFonts w:hint="eastAsia"/>
                <w:lang w:eastAsia="ko-KR"/>
              </w:rPr>
              <w:t>뭐예요</w:t>
            </w:r>
            <w:r w:rsidRPr="00BE3B32">
              <w:rPr>
                <w:rFonts w:hint="eastAsia"/>
                <w:lang w:eastAsia="ko-KR"/>
              </w:rPr>
              <w:t>?</w:t>
            </w:r>
          </w:p>
          <w:p w14:paraId="0DE1B335" w14:textId="7E5D1994" w:rsidR="00804B23" w:rsidRPr="00BE3B32" w:rsidRDefault="006776B1" w:rsidP="00BE3B32">
            <w:pPr>
              <w:rPr>
                <w:lang w:eastAsia="ko-KR"/>
              </w:rPr>
            </w:pPr>
            <w:r w:rsidRPr="00BE3B32">
              <w:rPr>
                <w:rFonts w:hint="eastAsia"/>
                <w:lang w:eastAsia="ko-KR"/>
              </w:rPr>
              <w:t>저기가</w:t>
            </w:r>
            <w:r w:rsidRPr="00BE3B32">
              <w:rPr>
                <w:rFonts w:hint="eastAsia"/>
                <w:lang w:eastAsia="ko-KR"/>
              </w:rPr>
              <w:t xml:space="preserve"> </w:t>
            </w:r>
            <w:r w:rsidRPr="00BE3B32">
              <w:rPr>
                <w:rFonts w:hint="eastAsia"/>
                <w:lang w:eastAsia="ko-KR"/>
              </w:rPr>
              <w:t>시장이에요</w:t>
            </w:r>
            <w:r w:rsidRPr="00BE3B32">
              <w:rPr>
                <w:rFonts w:hint="eastAsia"/>
                <w:lang w:eastAsia="ko-KR"/>
              </w:rPr>
              <w:t>.</w:t>
            </w:r>
          </w:p>
        </w:tc>
      </w:tr>
      <w:tr w:rsidR="006776B1" w:rsidRPr="0014424B" w14:paraId="60C70D7C" w14:textId="77777777" w:rsidTr="00BE3B32">
        <w:trPr>
          <w:cantSplit/>
        </w:trPr>
        <w:tc>
          <w:tcPr>
            <w:tcW w:w="2107" w:type="dxa"/>
            <w:vMerge/>
          </w:tcPr>
          <w:p w14:paraId="17570B5B" w14:textId="77777777" w:rsidR="006776B1" w:rsidRPr="00BE3B32" w:rsidRDefault="006776B1" w:rsidP="00BE3B32"/>
        </w:tc>
        <w:tc>
          <w:tcPr>
            <w:tcW w:w="2952" w:type="dxa"/>
          </w:tcPr>
          <w:p w14:paraId="015B6E31" w14:textId="77777777" w:rsidR="006776B1" w:rsidRPr="00BE3B32" w:rsidRDefault="006776B1" w:rsidP="00BE3B32">
            <w:r w:rsidRPr="00BE3B32">
              <w:t>interrogative</w:t>
            </w:r>
          </w:p>
        </w:tc>
        <w:tc>
          <w:tcPr>
            <w:tcW w:w="4001" w:type="dxa"/>
          </w:tcPr>
          <w:p w14:paraId="0B65F079" w14:textId="0C1EFB8C" w:rsidR="006776B1" w:rsidRPr="00BE3B32" w:rsidRDefault="006776B1" w:rsidP="00BE3B32">
            <w:pPr>
              <w:rPr>
                <w:lang w:eastAsia="ko-KR"/>
              </w:rPr>
            </w:pPr>
            <w:r w:rsidRPr="00BE3B32">
              <w:rPr>
                <w:rFonts w:hint="eastAsia"/>
                <w:lang w:eastAsia="ko-KR"/>
              </w:rPr>
              <w:t>여기가</w:t>
            </w:r>
            <w:r w:rsidRPr="00BE3B32">
              <w:rPr>
                <w:rFonts w:hint="eastAsia"/>
                <w:lang w:eastAsia="ko-KR"/>
              </w:rPr>
              <w:t xml:space="preserve"> </w:t>
            </w:r>
            <w:r w:rsidRPr="00BE3B32">
              <w:rPr>
                <w:rFonts w:hint="eastAsia"/>
                <w:lang w:eastAsia="ko-KR"/>
              </w:rPr>
              <w:t>어디예요</w:t>
            </w:r>
            <w:r w:rsidRPr="00BE3B32">
              <w:rPr>
                <w:rFonts w:hint="eastAsia"/>
                <w:lang w:eastAsia="ko-KR"/>
              </w:rPr>
              <w:t>?</w:t>
            </w:r>
          </w:p>
        </w:tc>
      </w:tr>
      <w:tr w:rsidR="006776B1" w:rsidRPr="0014424B" w14:paraId="6BF65D25" w14:textId="77777777" w:rsidTr="00BE3B32">
        <w:trPr>
          <w:cantSplit/>
        </w:trPr>
        <w:tc>
          <w:tcPr>
            <w:tcW w:w="2107" w:type="dxa"/>
            <w:vMerge w:val="restart"/>
          </w:tcPr>
          <w:p w14:paraId="12900F81" w14:textId="1BFEBFC6" w:rsidR="006776B1" w:rsidRPr="00BE3B32" w:rsidRDefault="006776B1" w:rsidP="00BE3B32">
            <w:r w:rsidRPr="00BE3B32">
              <w:t>Singular and plural</w:t>
            </w:r>
          </w:p>
        </w:tc>
        <w:tc>
          <w:tcPr>
            <w:tcW w:w="2952" w:type="dxa"/>
          </w:tcPr>
          <w:p w14:paraId="3BAF877A" w14:textId="170FDDC2" w:rsidR="006776B1" w:rsidRPr="00BE3B32" w:rsidRDefault="006776B1" w:rsidP="00BE3B32">
            <w:r w:rsidRPr="00BE3B32">
              <w:t>singular</w:t>
            </w:r>
          </w:p>
        </w:tc>
        <w:tc>
          <w:tcPr>
            <w:tcW w:w="4001" w:type="dxa"/>
          </w:tcPr>
          <w:p w14:paraId="57ED3553" w14:textId="77777777" w:rsidR="006776B1" w:rsidRPr="00BE3B32" w:rsidRDefault="006776B1" w:rsidP="00BE3B32">
            <w:pPr>
              <w:rPr>
                <w:lang w:eastAsia="ko-KR"/>
              </w:rPr>
            </w:pPr>
            <w:r w:rsidRPr="00BE3B32">
              <w:rPr>
                <w:rFonts w:hint="eastAsia"/>
                <w:lang w:eastAsia="ko-KR"/>
              </w:rPr>
              <w:t>여기</w:t>
            </w:r>
            <w:r w:rsidRPr="00BE3B32">
              <w:rPr>
                <w:rFonts w:hint="eastAsia"/>
                <w:lang w:eastAsia="ko-KR"/>
              </w:rPr>
              <w:t xml:space="preserve"> </w:t>
            </w:r>
            <w:r w:rsidRPr="00BE3B32">
              <w:rPr>
                <w:rFonts w:hint="eastAsia"/>
                <w:lang w:eastAsia="ko-KR"/>
              </w:rPr>
              <w:t>건물이</w:t>
            </w:r>
            <w:r w:rsidRPr="00BE3B32">
              <w:rPr>
                <w:rFonts w:hint="eastAsia"/>
                <w:lang w:eastAsia="ko-KR"/>
              </w:rPr>
              <w:t xml:space="preserve"> </w:t>
            </w:r>
            <w:r w:rsidRPr="00BE3B32">
              <w:rPr>
                <w:rFonts w:hint="eastAsia"/>
                <w:lang w:eastAsia="ko-KR"/>
              </w:rPr>
              <w:t>멋있어요</w:t>
            </w:r>
            <w:r w:rsidRPr="00BE3B32">
              <w:rPr>
                <w:rFonts w:hint="eastAsia"/>
                <w:lang w:eastAsia="ko-KR"/>
              </w:rPr>
              <w:t>.</w:t>
            </w:r>
          </w:p>
          <w:p w14:paraId="4223A178" w14:textId="0E34B424" w:rsidR="006776B1" w:rsidRPr="00BE3B32" w:rsidRDefault="006776B1" w:rsidP="00BE3B32">
            <w:pPr>
              <w:rPr>
                <w:lang w:eastAsia="ko-KR"/>
              </w:rPr>
            </w:pPr>
            <w:r w:rsidRPr="00BE3B32">
              <w:rPr>
                <w:rFonts w:hint="eastAsia"/>
                <w:lang w:eastAsia="ko-KR"/>
              </w:rPr>
              <w:t>이</w:t>
            </w:r>
            <w:r w:rsidRPr="00BE3B32">
              <w:rPr>
                <w:rFonts w:hint="eastAsia"/>
                <w:lang w:eastAsia="ko-KR"/>
              </w:rPr>
              <w:t xml:space="preserve"> </w:t>
            </w:r>
            <w:r w:rsidRPr="00BE3B32">
              <w:rPr>
                <w:rFonts w:hint="eastAsia"/>
                <w:lang w:eastAsia="ko-KR"/>
              </w:rPr>
              <w:t>배우가</w:t>
            </w:r>
            <w:r w:rsidRPr="00BE3B32">
              <w:rPr>
                <w:rFonts w:hint="eastAsia"/>
                <w:lang w:eastAsia="ko-KR"/>
              </w:rPr>
              <w:t xml:space="preserve"> </w:t>
            </w:r>
            <w:r w:rsidRPr="00BE3B32">
              <w:rPr>
                <w:rFonts w:hint="eastAsia"/>
                <w:lang w:eastAsia="ko-KR"/>
              </w:rPr>
              <w:t>좋아요</w:t>
            </w:r>
            <w:r w:rsidRPr="00BE3B32">
              <w:rPr>
                <w:rFonts w:hint="eastAsia"/>
                <w:lang w:eastAsia="ko-KR"/>
              </w:rPr>
              <w:t>.</w:t>
            </w:r>
          </w:p>
        </w:tc>
      </w:tr>
      <w:tr w:rsidR="006776B1" w:rsidRPr="0014424B" w14:paraId="5FCD7997" w14:textId="77777777" w:rsidTr="00BE3B32">
        <w:trPr>
          <w:cantSplit/>
        </w:trPr>
        <w:tc>
          <w:tcPr>
            <w:tcW w:w="2107" w:type="dxa"/>
            <w:vMerge/>
          </w:tcPr>
          <w:p w14:paraId="65604B80" w14:textId="77777777" w:rsidR="006776B1" w:rsidRPr="00BE3B32" w:rsidRDefault="006776B1" w:rsidP="00BE3B32"/>
        </w:tc>
        <w:tc>
          <w:tcPr>
            <w:tcW w:w="2952" w:type="dxa"/>
          </w:tcPr>
          <w:p w14:paraId="3A3D5F77" w14:textId="16EF7CDB" w:rsidR="006776B1" w:rsidRPr="00BE3B32" w:rsidRDefault="006776B1" w:rsidP="00BE3B32">
            <w:r w:rsidRPr="00BE3B32">
              <w:t>plural</w:t>
            </w:r>
          </w:p>
        </w:tc>
        <w:tc>
          <w:tcPr>
            <w:tcW w:w="4001" w:type="dxa"/>
          </w:tcPr>
          <w:p w14:paraId="5F843CA2" w14:textId="7C95A4BD" w:rsidR="006776B1" w:rsidRPr="00BE3B32" w:rsidRDefault="006776B1" w:rsidP="00BE3B32">
            <w:pPr>
              <w:rPr>
                <w:lang w:eastAsia="ko-KR"/>
              </w:rPr>
            </w:pPr>
            <w:r w:rsidRPr="00BE3B32">
              <w:rPr>
                <w:rFonts w:hint="eastAsia"/>
                <w:lang w:eastAsia="ko-KR"/>
              </w:rPr>
              <w:t>저기</w:t>
            </w:r>
            <w:r w:rsidRPr="00BE3B32">
              <w:rPr>
                <w:rFonts w:hint="eastAsia"/>
                <w:lang w:eastAsia="ko-KR"/>
              </w:rPr>
              <w:t xml:space="preserve"> </w:t>
            </w:r>
            <w:r w:rsidRPr="00BE3B32">
              <w:rPr>
                <w:rFonts w:hint="eastAsia"/>
                <w:lang w:eastAsia="ko-KR"/>
              </w:rPr>
              <w:t>건물들이</w:t>
            </w:r>
            <w:r w:rsidRPr="00BE3B32">
              <w:rPr>
                <w:rFonts w:hint="eastAsia"/>
                <w:lang w:eastAsia="ko-KR"/>
              </w:rPr>
              <w:t xml:space="preserve"> </w:t>
            </w:r>
            <w:r w:rsidRPr="00BE3B32">
              <w:rPr>
                <w:rFonts w:hint="eastAsia"/>
                <w:lang w:eastAsia="ko-KR"/>
              </w:rPr>
              <w:t>멋있어요</w:t>
            </w:r>
            <w:r w:rsidRPr="00BE3B32">
              <w:rPr>
                <w:rFonts w:hint="eastAsia"/>
                <w:lang w:eastAsia="ko-KR"/>
              </w:rPr>
              <w:t>.</w:t>
            </w:r>
          </w:p>
          <w:p w14:paraId="6F16FBF9" w14:textId="5AE7A1FC" w:rsidR="006776B1" w:rsidRPr="00BE3B32" w:rsidRDefault="006776B1" w:rsidP="00BE3B32">
            <w:pPr>
              <w:rPr>
                <w:lang w:eastAsia="ko-KR"/>
              </w:rPr>
            </w:pPr>
            <w:r w:rsidRPr="00BE3B32">
              <w:rPr>
                <w:rFonts w:hint="eastAsia"/>
                <w:lang w:eastAsia="ko-KR"/>
              </w:rPr>
              <w:t>저</w:t>
            </w:r>
            <w:r w:rsidRPr="00BE3B32">
              <w:rPr>
                <w:rFonts w:hint="eastAsia"/>
                <w:lang w:eastAsia="ko-KR"/>
              </w:rPr>
              <w:t xml:space="preserve"> </w:t>
            </w:r>
            <w:r w:rsidRPr="00BE3B32">
              <w:rPr>
                <w:rFonts w:hint="eastAsia"/>
                <w:lang w:eastAsia="ko-KR"/>
              </w:rPr>
              <w:t>배우들이</w:t>
            </w:r>
            <w:r w:rsidRPr="00BE3B32">
              <w:rPr>
                <w:rFonts w:hint="eastAsia"/>
                <w:lang w:eastAsia="ko-KR"/>
              </w:rPr>
              <w:t xml:space="preserve"> </w:t>
            </w:r>
            <w:r w:rsidRPr="00BE3B32">
              <w:rPr>
                <w:rFonts w:hint="eastAsia"/>
                <w:lang w:eastAsia="ko-KR"/>
              </w:rPr>
              <w:t>좋아요</w:t>
            </w:r>
            <w:r w:rsidRPr="00BE3B32">
              <w:rPr>
                <w:rFonts w:hint="eastAsia"/>
                <w:lang w:eastAsia="ko-KR"/>
              </w:rPr>
              <w:t>.</w:t>
            </w:r>
          </w:p>
        </w:tc>
      </w:tr>
      <w:tr w:rsidR="00413C31" w:rsidRPr="0014424B" w14:paraId="70D0E1FD" w14:textId="77777777" w:rsidTr="00BE3B32">
        <w:trPr>
          <w:cantSplit/>
        </w:trPr>
        <w:tc>
          <w:tcPr>
            <w:tcW w:w="2107" w:type="dxa"/>
          </w:tcPr>
          <w:p w14:paraId="1FCF6D99" w14:textId="6FF15CD4" w:rsidR="00413C31" w:rsidRPr="00BE3B32" w:rsidRDefault="00413C31" w:rsidP="00BE3B32">
            <w:r w:rsidRPr="00BE3B32">
              <w:lastRenderedPageBreak/>
              <w:t>Styles of speech</w:t>
            </w:r>
          </w:p>
        </w:tc>
        <w:tc>
          <w:tcPr>
            <w:tcW w:w="2952" w:type="dxa"/>
          </w:tcPr>
          <w:p w14:paraId="73AC4226" w14:textId="198331AC" w:rsidR="00413C31" w:rsidRPr="00BE3B32" w:rsidRDefault="00413C31" w:rsidP="00BE3B32">
            <w:r w:rsidRPr="00BE3B32">
              <w:t>polite informal form</w:t>
            </w:r>
          </w:p>
        </w:tc>
        <w:tc>
          <w:tcPr>
            <w:tcW w:w="4001" w:type="dxa"/>
          </w:tcPr>
          <w:p w14:paraId="32729528" w14:textId="59154250" w:rsidR="00413C31" w:rsidRPr="00BE3B32" w:rsidRDefault="00413C31" w:rsidP="00BE3B32">
            <w:pPr>
              <w:rPr>
                <w:lang w:eastAsia="ko-KR"/>
              </w:rPr>
            </w:pPr>
            <w:r w:rsidRPr="00BE3B32">
              <w:rPr>
                <w:rFonts w:hint="eastAsia"/>
                <w:lang w:eastAsia="ko-KR"/>
              </w:rPr>
              <w:t>어서</w:t>
            </w:r>
            <w:r w:rsidRPr="00BE3B32">
              <w:rPr>
                <w:rFonts w:hint="eastAsia"/>
                <w:lang w:eastAsia="ko-KR"/>
              </w:rPr>
              <w:t xml:space="preserve"> </w:t>
            </w:r>
            <w:r w:rsidRPr="00BE3B32">
              <w:rPr>
                <w:rFonts w:hint="eastAsia"/>
                <w:lang w:eastAsia="ko-KR"/>
              </w:rPr>
              <w:t>오세요</w:t>
            </w:r>
            <w:r w:rsidRPr="00BE3B32">
              <w:rPr>
                <w:rFonts w:hint="eastAsia"/>
                <w:lang w:eastAsia="ko-KR"/>
              </w:rPr>
              <w:t xml:space="preserve">. </w:t>
            </w:r>
          </w:p>
        </w:tc>
      </w:tr>
      <w:tr w:rsidR="00413C31" w:rsidRPr="0014424B" w14:paraId="5695B842" w14:textId="77777777" w:rsidTr="00BE3B32">
        <w:trPr>
          <w:cantSplit/>
        </w:trPr>
        <w:tc>
          <w:tcPr>
            <w:tcW w:w="2107" w:type="dxa"/>
            <w:vMerge w:val="restart"/>
          </w:tcPr>
          <w:p w14:paraId="043FA475" w14:textId="3B0EC5C4" w:rsidR="00413C31" w:rsidRPr="00BE3B32" w:rsidRDefault="00413C31" w:rsidP="00BE3B32">
            <w:r w:rsidRPr="00BE3B32">
              <w:t>Verbs</w:t>
            </w:r>
          </w:p>
        </w:tc>
        <w:tc>
          <w:tcPr>
            <w:tcW w:w="2952" w:type="dxa"/>
          </w:tcPr>
          <w:p w14:paraId="1894CA4A" w14:textId="036CB846" w:rsidR="00413C31" w:rsidRPr="00BE3B32" w:rsidRDefault="00413C31" w:rsidP="00BE3B32">
            <w:r w:rsidRPr="00BE3B32">
              <w:t>present tense</w:t>
            </w:r>
          </w:p>
        </w:tc>
        <w:tc>
          <w:tcPr>
            <w:tcW w:w="4001" w:type="dxa"/>
          </w:tcPr>
          <w:p w14:paraId="1F212BB0" w14:textId="556A83C1" w:rsidR="00413C31" w:rsidRPr="00BE3B32" w:rsidRDefault="00413C31" w:rsidP="00BE3B32">
            <w:pPr>
              <w:rPr>
                <w:lang w:eastAsia="ko-KR"/>
              </w:rPr>
            </w:pPr>
            <w:r w:rsidRPr="00BE3B32">
              <w:rPr>
                <w:rFonts w:hint="eastAsia"/>
                <w:lang w:eastAsia="ko-KR"/>
              </w:rPr>
              <w:t>오늘</w:t>
            </w:r>
            <w:r w:rsidRPr="00BE3B32">
              <w:rPr>
                <w:rFonts w:hint="eastAsia"/>
                <w:lang w:eastAsia="ko-KR"/>
              </w:rPr>
              <w:t xml:space="preserve"> </w:t>
            </w:r>
            <w:r w:rsidRPr="00BE3B32">
              <w:rPr>
                <w:rFonts w:hint="eastAsia"/>
                <w:lang w:eastAsia="ko-KR"/>
              </w:rPr>
              <w:t>바다에</w:t>
            </w:r>
            <w:r w:rsidRPr="00BE3B32">
              <w:rPr>
                <w:rFonts w:hint="eastAsia"/>
                <w:lang w:eastAsia="ko-KR"/>
              </w:rPr>
              <w:t xml:space="preserve"> </w:t>
            </w:r>
            <w:r w:rsidRPr="00BE3B32">
              <w:rPr>
                <w:rFonts w:hint="eastAsia"/>
                <w:lang w:eastAsia="ko-KR"/>
              </w:rPr>
              <w:t>가요</w:t>
            </w:r>
            <w:r w:rsidRPr="00BE3B32">
              <w:rPr>
                <w:rFonts w:hint="eastAsia"/>
                <w:lang w:eastAsia="ko-KR"/>
              </w:rPr>
              <w:t>.</w:t>
            </w:r>
          </w:p>
        </w:tc>
      </w:tr>
      <w:tr w:rsidR="00413C31" w:rsidRPr="0014424B" w14:paraId="02953C06" w14:textId="77777777" w:rsidTr="00BE3B32">
        <w:trPr>
          <w:cantSplit/>
        </w:trPr>
        <w:tc>
          <w:tcPr>
            <w:tcW w:w="2107" w:type="dxa"/>
            <w:vMerge/>
          </w:tcPr>
          <w:p w14:paraId="48CA9418" w14:textId="77777777" w:rsidR="00413C31" w:rsidRPr="00BE3B32" w:rsidRDefault="00413C31" w:rsidP="00BE3B32"/>
        </w:tc>
        <w:tc>
          <w:tcPr>
            <w:tcW w:w="2952" w:type="dxa"/>
          </w:tcPr>
          <w:p w14:paraId="1EA02793" w14:textId="0DBA92C9" w:rsidR="00413C31" w:rsidRPr="00BE3B32" w:rsidRDefault="00413C31" w:rsidP="00BE3B32">
            <w:r w:rsidRPr="00BE3B32">
              <w:t>past tense</w:t>
            </w:r>
          </w:p>
        </w:tc>
        <w:tc>
          <w:tcPr>
            <w:tcW w:w="4001" w:type="dxa"/>
          </w:tcPr>
          <w:p w14:paraId="011AF77E" w14:textId="538DD2BD" w:rsidR="00413C31" w:rsidRPr="00BE3B32" w:rsidRDefault="00413C31" w:rsidP="00BE3B32">
            <w:pPr>
              <w:rPr>
                <w:lang w:eastAsia="ko-KR"/>
              </w:rPr>
            </w:pPr>
            <w:r w:rsidRPr="00BE3B32">
              <w:rPr>
                <w:rFonts w:hint="eastAsia"/>
                <w:lang w:eastAsia="ko-KR"/>
              </w:rPr>
              <w:t>지난</w:t>
            </w:r>
            <w:r w:rsidRPr="00BE3B32">
              <w:rPr>
                <w:rFonts w:hint="eastAsia"/>
                <w:lang w:eastAsia="ko-KR"/>
              </w:rPr>
              <w:t xml:space="preserve"> </w:t>
            </w:r>
            <w:r w:rsidRPr="00BE3B32">
              <w:rPr>
                <w:rFonts w:hint="eastAsia"/>
                <w:lang w:eastAsia="ko-KR"/>
              </w:rPr>
              <w:t>여름에</w:t>
            </w:r>
            <w:r w:rsidRPr="00BE3B32">
              <w:rPr>
                <w:rFonts w:hint="eastAsia"/>
                <w:lang w:eastAsia="ko-KR"/>
              </w:rPr>
              <w:t xml:space="preserve"> </w:t>
            </w:r>
            <w:r w:rsidRPr="00BE3B32">
              <w:rPr>
                <w:rFonts w:hint="eastAsia"/>
                <w:lang w:eastAsia="ko-KR"/>
              </w:rPr>
              <w:t>시드니에</w:t>
            </w:r>
            <w:r w:rsidRPr="00BE3B32">
              <w:rPr>
                <w:rFonts w:hint="eastAsia"/>
                <w:lang w:eastAsia="ko-KR"/>
              </w:rPr>
              <w:t xml:space="preserve"> </w:t>
            </w:r>
            <w:r w:rsidRPr="00BE3B32">
              <w:rPr>
                <w:rFonts w:hint="eastAsia"/>
                <w:lang w:eastAsia="ko-KR"/>
              </w:rPr>
              <w:t>갔어요</w:t>
            </w:r>
            <w:r w:rsidRPr="00BE3B32">
              <w:rPr>
                <w:rFonts w:hint="eastAsia"/>
                <w:lang w:eastAsia="ko-KR"/>
              </w:rPr>
              <w:t>.</w:t>
            </w:r>
          </w:p>
        </w:tc>
      </w:tr>
      <w:tr w:rsidR="00413C31" w:rsidRPr="0014424B" w14:paraId="1FBFB97A" w14:textId="77777777" w:rsidTr="00BE3B32">
        <w:trPr>
          <w:cantSplit/>
        </w:trPr>
        <w:tc>
          <w:tcPr>
            <w:tcW w:w="2107" w:type="dxa"/>
            <w:vMerge/>
          </w:tcPr>
          <w:p w14:paraId="2D624B2F" w14:textId="77777777" w:rsidR="00413C31" w:rsidRPr="00BE3B32" w:rsidRDefault="00413C31" w:rsidP="00BE3B32"/>
        </w:tc>
        <w:tc>
          <w:tcPr>
            <w:tcW w:w="2952" w:type="dxa"/>
          </w:tcPr>
          <w:p w14:paraId="2EEB1E85" w14:textId="5C7BC3AA" w:rsidR="00413C31" w:rsidRPr="00BE3B32" w:rsidRDefault="00413C31" w:rsidP="00BE3B32">
            <w:r w:rsidRPr="00BE3B32">
              <w:t>future tense</w:t>
            </w:r>
          </w:p>
        </w:tc>
        <w:tc>
          <w:tcPr>
            <w:tcW w:w="4001" w:type="dxa"/>
          </w:tcPr>
          <w:p w14:paraId="0CFEA2FF" w14:textId="411F34C4" w:rsidR="00413C31" w:rsidRPr="00BE3B32" w:rsidRDefault="00413C31" w:rsidP="00BE3B32">
            <w:pPr>
              <w:rPr>
                <w:lang w:eastAsia="ko-KR"/>
              </w:rPr>
            </w:pPr>
            <w:r w:rsidRPr="00BE3B32">
              <w:rPr>
                <w:rFonts w:hint="eastAsia"/>
                <w:lang w:eastAsia="ko-KR"/>
              </w:rPr>
              <w:t>이번</w:t>
            </w:r>
            <w:r w:rsidRPr="00BE3B32">
              <w:rPr>
                <w:rFonts w:hint="eastAsia"/>
                <w:lang w:eastAsia="ko-KR"/>
              </w:rPr>
              <w:t xml:space="preserve"> </w:t>
            </w:r>
            <w:r w:rsidRPr="00BE3B32">
              <w:rPr>
                <w:rFonts w:hint="eastAsia"/>
                <w:lang w:eastAsia="ko-KR"/>
              </w:rPr>
              <w:t>방학</w:t>
            </w:r>
            <w:r w:rsidRPr="00BE3B32">
              <w:rPr>
                <w:rFonts w:hint="eastAsia"/>
                <w:lang w:eastAsia="ko-KR"/>
              </w:rPr>
              <w:t xml:space="preserve"> </w:t>
            </w:r>
            <w:r w:rsidRPr="00BE3B32">
              <w:rPr>
                <w:rFonts w:hint="eastAsia"/>
                <w:lang w:eastAsia="ko-KR"/>
              </w:rPr>
              <w:t>때</w:t>
            </w:r>
            <w:r w:rsidRPr="00BE3B32">
              <w:rPr>
                <w:rFonts w:hint="eastAsia"/>
                <w:lang w:eastAsia="ko-KR"/>
              </w:rPr>
              <w:t xml:space="preserve"> </w:t>
            </w:r>
            <w:r w:rsidRPr="00BE3B32">
              <w:rPr>
                <w:rFonts w:hint="eastAsia"/>
                <w:lang w:eastAsia="ko-KR"/>
              </w:rPr>
              <w:t>한국에</w:t>
            </w:r>
            <w:r w:rsidRPr="00BE3B32">
              <w:rPr>
                <w:rFonts w:hint="eastAsia"/>
                <w:lang w:eastAsia="ko-KR"/>
              </w:rPr>
              <w:t xml:space="preserve"> </w:t>
            </w:r>
            <w:r w:rsidRPr="00BE3B32">
              <w:rPr>
                <w:rFonts w:hint="eastAsia"/>
                <w:lang w:eastAsia="ko-KR"/>
              </w:rPr>
              <w:t>갈</w:t>
            </w:r>
            <w:r w:rsidRPr="00BE3B32">
              <w:rPr>
                <w:rFonts w:hint="eastAsia"/>
                <w:lang w:eastAsia="ko-KR"/>
              </w:rPr>
              <w:t xml:space="preserve"> </w:t>
            </w:r>
            <w:r w:rsidRPr="00BE3B32">
              <w:rPr>
                <w:rFonts w:hint="eastAsia"/>
                <w:lang w:eastAsia="ko-KR"/>
              </w:rPr>
              <w:t>거예요</w:t>
            </w:r>
            <w:r w:rsidRPr="00BE3B32">
              <w:rPr>
                <w:rFonts w:hint="eastAsia"/>
                <w:lang w:eastAsia="ko-KR"/>
              </w:rPr>
              <w:t>.</w:t>
            </w:r>
          </w:p>
        </w:tc>
      </w:tr>
      <w:tr w:rsidR="00413C31" w:rsidRPr="0014424B" w14:paraId="15A7735B" w14:textId="77777777" w:rsidTr="00BE3B32">
        <w:trPr>
          <w:cantSplit/>
        </w:trPr>
        <w:tc>
          <w:tcPr>
            <w:tcW w:w="2107" w:type="dxa"/>
            <w:vMerge/>
          </w:tcPr>
          <w:p w14:paraId="322C5BD8" w14:textId="77777777" w:rsidR="00413C31" w:rsidRPr="00BE3B32" w:rsidRDefault="00413C31" w:rsidP="00BE3B32"/>
        </w:tc>
        <w:tc>
          <w:tcPr>
            <w:tcW w:w="2952" w:type="dxa"/>
          </w:tcPr>
          <w:p w14:paraId="6ACC2C24" w14:textId="4A008586" w:rsidR="00413C31" w:rsidRPr="00BE3B32" w:rsidRDefault="00413C31" w:rsidP="00BE3B32">
            <w:r w:rsidRPr="00BE3B32">
              <w:t>expressing negation</w:t>
            </w:r>
          </w:p>
        </w:tc>
        <w:tc>
          <w:tcPr>
            <w:tcW w:w="4001" w:type="dxa"/>
          </w:tcPr>
          <w:p w14:paraId="20B9DF4C" w14:textId="77777777" w:rsidR="00413C31" w:rsidRPr="00BE3B32" w:rsidRDefault="00413C31" w:rsidP="00BE3B32">
            <w:pPr>
              <w:rPr>
                <w:lang w:eastAsia="ko-KR"/>
              </w:rPr>
            </w:pPr>
            <w:r w:rsidRPr="00BE3B32">
              <w:rPr>
                <w:rFonts w:hint="eastAsia"/>
                <w:lang w:eastAsia="ko-KR"/>
              </w:rPr>
              <w:t>여기에</w:t>
            </w:r>
            <w:r w:rsidRPr="00BE3B32">
              <w:rPr>
                <w:rFonts w:hint="eastAsia"/>
                <w:lang w:eastAsia="ko-KR"/>
              </w:rPr>
              <w:t xml:space="preserve"> </w:t>
            </w:r>
            <w:r w:rsidRPr="00BE3B32">
              <w:rPr>
                <w:rFonts w:hint="eastAsia"/>
                <w:lang w:eastAsia="ko-KR"/>
              </w:rPr>
              <w:t>앉지</w:t>
            </w:r>
            <w:r w:rsidRPr="00BE3B32">
              <w:rPr>
                <w:rFonts w:hint="eastAsia"/>
                <w:lang w:eastAsia="ko-KR"/>
              </w:rPr>
              <w:t xml:space="preserve"> </w:t>
            </w:r>
            <w:r w:rsidRPr="00BE3B32">
              <w:rPr>
                <w:rFonts w:hint="eastAsia"/>
                <w:lang w:eastAsia="ko-KR"/>
              </w:rPr>
              <w:t>마세요</w:t>
            </w:r>
            <w:r w:rsidRPr="00BE3B32">
              <w:rPr>
                <w:rFonts w:hint="eastAsia"/>
                <w:lang w:eastAsia="ko-KR"/>
              </w:rPr>
              <w:t>.</w:t>
            </w:r>
          </w:p>
          <w:p w14:paraId="35C65B40" w14:textId="34B3B14B" w:rsidR="00413C31" w:rsidRPr="00BE3B32" w:rsidRDefault="00413C31" w:rsidP="00BE3B32">
            <w:pPr>
              <w:rPr>
                <w:lang w:eastAsia="ko-KR"/>
              </w:rPr>
            </w:pPr>
            <w:r w:rsidRPr="00BE3B32">
              <w:rPr>
                <w:rFonts w:hint="eastAsia"/>
                <w:lang w:eastAsia="ko-KR"/>
              </w:rPr>
              <w:t>주말에는</w:t>
            </w:r>
            <w:r w:rsidRPr="00BE3B32">
              <w:rPr>
                <w:rFonts w:hint="eastAsia"/>
                <w:lang w:eastAsia="ko-KR"/>
              </w:rPr>
              <w:t xml:space="preserve"> </w:t>
            </w:r>
            <w:r w:rsidRPr="00BE3B32">
              <w:rPr>
                <w:rFonts w:hint="eastAsia"/>
                <w:lang w:eastAsia="ko-KR"/>
              </w:rPr>
              <w:t>수업을</w:t>
            </w:r>
            <w:r w:rsidRPr="00BE3B32">
              <w:rPr>
                <w:rFonts w:hint="eastAsia"/>
                <w:lang w:eastAsia="ko-KR"/>
              </w:rPr>
              <w:t xml:space="preserve"> </w:t>
            </w:r>
            <w:r w:rsidRPr="00BE3B32">
              <w:rPr>
                <w:rFonts w:hint="eastAsia"/>
                <w:lang w:eastAsia="ko-KR"/>
              </w:rPr>
              <w:t>안</w:t>
            </w:r>
            <w:r w:rsidRPr="00BE3B32">
              <w:rPr>
                <w:rFonts w:hint="eastAsia"/>
                <w:lang w:eastAsia="ko-KR"/>
              </w:rPr>
              <w:t xml:space="preserve"> </w:t>
            </w:r>
            <w:r w:rsidRPr="00BE3B32">
              <w:rPr>
                <w:rFonts w:hint="eastAsia"/>
                <w:lang w:eastAsia="ko-KR"/>
              </w:rPr>
              <w:t>해요</w:t>
            </w:r>
            <w:r w:rsidRPr="00BE3B32">
              <w:rPr>
                <w:rFonts w:hint="eastAsia"/>
                <w:lang w:eastAsia="ko-KR"/>
              </w:rPr>
              <w:t>.</w:t>
            </w:r>
          </w:p>
        </w:tc>
      </w:tr>
      <w:tr w:rsidR="00413C31" w:rsidRPr="0014424B" w14:paraId="38696ABA" w14:textId="77777777" w:rsidTr="00BE3B32">
        <w:trPr>
          <w:cantSplit/>
        </w:trPr>
        <w:tc>
          <w:tcPr>
            <w:tcW w:w="2107" w:type="dxa"/>
            <w:vMerge/>
          </w:tcPr>
          <w:p w14:paraId="20B38578" w14:textId="77777777" w:rsidR="00413C31" w:rsidRPr="00BE3B32" w:rsidRDefault="00413C31" w:rsidP="00BE3B32"/>
        </w:tc>
        <w:tc>
          <w:tcPr>
            <w:tcW w:w="2952" w:type="dxa"/>
          </w:tcPr>
          <w:p w14:paraId="54E29C88" w14:textId="77777777" w:rsidR="00413C31" w:rsidRPr="00BE3B32" w:rsidRDefault="00413C31" w:rsidP="00BE3B32">
            <w:r w:rsidRPr="00BE3B32">
              <w:t>expressing wishes and hopes</w:t>
            </w:r>
          </w:p>
          <w:p w14:paraId="22141E6B" w14:textId="2C847B8F" w:rsidR="00413C31" w:rsidRPr="00BE3B32" w:rsidRDefault="00413C31" w:rsidP="00BE3B32">
            <w:r w:rsidRPr="00BE3B32">
              <w:t xml:space="preserve">verb stem + </w:t>
            </w:r>
            <w:r w:rsidRPr="00BE3B32">
              <w:rPr>
                <w:rFonts w:hint="eastAsia"/>
                <w:lang w:eastAsia="ko-KR"/>
              </w:rPr>
              <w:t>고</w:t>
            </w:r>
            <w:r w:rsidRPr="00BE3B32">
              <w:rPr>
                <w:rFonts w:hint="eastAsia"/>
                <w:lang w:eastAsia="ko-KR"/>
              </w:rPr>
              <w:t xml:space="preserve"> </w:t>
            </w:r>
            <w:r w:rsidRPr="00BE3B32">
              <w:rPr>
                <w:rFonts w:hint="eastAsia"/>
                <w:lang w:eastAsia="ko-KR"/>
              </w:rPr>
              <w:t>싶어요</w:t>
            </w:r>
          </w:p>
        </w:tc>
        <w:tc>
          <w:tcPr>
            <w:tcW w:w="4001" w:type="dxa"/>
          </w:tcPr>
          <w:p w14:paraId="0713EE97" w14:textId="77777777" w:rsidR="00413C31" w:rsidRPr="00BE3B32" w:rsidRDefault="00413C31" w:rsidP="00BE3B32">
            <w:pPr>
              <w:rPr>
                <w:lang w:eastAsia="ko-KR"/>
              </w:rPr>
            </w:pPr>
            <w:r w:rsidRPr="00BE3B32">
              <w:rPr>
                <w:rFonts w:hint="eastAsia"/>
                <w:lang w:eastAsia="ko-KR"/>
              </w:rPr>
              <w:t>주말에</w:t>
            </w:r>
            <w:r w:rsidRPr="00BE3B32">
              <w:rPr>
                <w:rFonts w:hint="eastAsia"/>
                <w:lang w:eastAsia="ko-KR"/>
              </w:rPr>
              <w:t xml:space="preserve"> </w:t>
            </w:r>
            <w:r w:rsidRPr="00BE3B32">
              <w:rPr>
                <w:rFonts w:hint="eastAsia"/>
                <w:lang w:eastAsia="ko-KR"/>
              </w:rPr>
              <w:t>영화를</w:t>
            </w:r>
            <w:r w:rsidRPr="00BE3B32">
              <w:rPr>
                <w:rFonts w:hint="eastAsia"/>
                <w:lang w:eastAsia="ko-KR"/>
              </w:rPr>
              <w:t xml:space="preserve"> </w:t>
            </w:r>
            <w:r w:rsidRPr="00BE3B32">
              <w:rPr>
                <w:rFonts w:hint="eastAsia"/>
                <w:lang w:eastAsia="ko-KR"/>
              </w:rPr>
              <w:t>보고</w:t>
            </w:r>
            <w:r w:rsidRPr="00BE3B32">
              <w:rPr>
                <w:rFonts w:hint="eastAsia"/>
                <w:lang w:eastAsia="ko-KR"/>
              </w:rPr>
              <w:t xml:space="preserve"> </w:t>
            </w:r>
            <w:r w:rsidRPr="00BE3B32">
              <w:rPr>
                <w:rFonts w:hint="eastAsia"/>
                <w:lang w:eastAsia="ko-KR"/>
              </w:rPr>
              <w:t>싶어요</w:t>
            </w:r>
            <w:r w:rsidRPr="00BE3B32">
              <w:rPr>
                <w:rFonts w:hint="eastAsia"/>
                <w:lang w:eastAsia="ko-KR"/>
              </w:rPr>
              <w:t>.</w:t>
            </w:r>
          </w:p>
          <w:p w14:paraId="78DFAFD5" w14:textId="22B4BB6C" w:rsidR="00413C31" w:rsidRPr="00BE3B32" w:rsidRDefault="00413C31" w:rsidP="00BE3B32">
            <w:pPr>
              <w:rPr>
                <w:lang w:eastAsia="ko-KR"/>
              </w:rPr>
            </w:pPr>
            <w:r w:rsidRPr="00BE3B32">
              <w:rPr>
                <w:rFonts w:hint="eastAsia"/>
                <w:lang w:eastAsia="ko-KR"/>
              </w:rPr>
              <w:t>비빔밥을</w:t>
            </w:r>
            <w:r w:rsidRPr="00BE3B32">
              <w:rPr>
                <w:rFonts w:hint="eastAsia"/>
                <w:lang w:eastAsia="ko-KR"/>
              </w:rPr>
              <w:t xml:space="preserve"> </w:t>
            </w:r>
            <w:r w:rsidRPr="00BE3B32">
              <w:rPr>
                <w:rFonts w:hint="eastAsia"/>
                <w:lang w:eastAsia="ko-KR"/>
              </w:rPr>
              <w:t>먹고</w:t>
            </w:r>
            <w:r w:rsidRPr="00BE3B32">
              <w:rPr>
                <w:rFonts w:hint="eastAsia"/>
                <w:lang w:eastAsia="ko-KR"/>
              </w:rPr>
              <w:t xml:space="preserve"> </w:t>
            </w:r>
            <w:r w:rsidRPr="00BE3B32">
              <w:rPr>
                <w:rFonts w:hint="eastAsia"/>
                <w:lang w:eastAsia="ko-KR"/>
              </w:rPr>
              <w:t>싶어요</w:t>
            </w:r>
            <w:r w:rsidRPr="00BE3B32">
              <w:rPr>
                <w:rFonts w:hint="eastAsia"/>
                <w:lang w:eastAsia="ko-KR"/>
              </w:rPr>
              <w:t>.</w:t>
            </w:r>
          </w:p>
        </w:tc>
      </w:tr>
      <w:tr w:rsidR="00413C31" w:rsidRPr="0014424B" w14:paraId="5385ED76" w14:textId="77777777" w:rsidTr="00BE3B32">
        <w:trPr>
          <w:cantSplit/>
        </w:trPr>
        <w:tc>
          <w:tcPr>
            <w:tcW w:w="2107" w:type="dxa"/>
            <w:vMerge/>
          </w:tcPr>
          <w:p w14:paraId="2E44008C" w14:textId="77777777" w:rsidR="00413C31" w:rsidRPr="00BE3B32" w:rsidRDefault="00413C31" w:rsidP="00BE3B32"/>
        </w:tc>
        <w:tc>
          <w:tcPr>
            <w:tcW w:w="2952" w:type="dxa"/>
          </w:tcPr>
          <w:p w14:paraId="16F74642" w14:textId="782DB0DA" w:rsidR="00413C31" w:rsidRPr="00BE3B32" w:rsidRDefault="00413C31" w:rsidP="00BE3B32">
            <w:r w:rsidRPr="00BE3B32">
              <w:t>expressing present continuous</w:t>
            </w:r>
          </w:p>
          <w:p w14:paraId="01D5CD22" w14:textId="365ADBF4" w:rsidR="00413C31" w:rsidRPr="00BE3B32" w:rsidRDefault="00413C31" w:rsidP="00BE3B32">
            <w:r w:rsidRPr="00BE3B32">
              <w:t xml:space="preserve">verb stem + </w:t>
            </w:r>
            <w:r w:rsidRPr="00BE3B32">
              <w:rPr>
                <w:rFonts w:hint="eastAsia"/>
                <w:lang w:eastAsia="ko-KR"/>
              </w:rPr>
              <w:t>고</w:t>
            </w:r>
            <w:r w:rsidRPr="00BE3B32">
              <w:rPr>
                <w:rFonts w:hint="eastAsia"/>
                <w:lang w:eastAsia="ko-KR"/>
              </w:rPr>
              <w:t xml:space="preserve"> </w:t>
            </w:r>
            <w:r w:rsidRPr="00BE3B32">
              <w:rPr>
                <w:rFonts w:hint="eastAsia"/>
                <w:lang w:eastAsia="ko-KR"/>
              </w:rPr>
              <w:t>있어요</w:t>
            </w:r>
          </w:p>
        </w:tc>
        <w:tc>
          <w:tcPr>
            <w:tcW w:w="4001" w:type="dxa"/>
          </w:tcPr>
          <w:p w14:paraId="757071A5" w14:textId="77777777" w:rsidR="00413C31" w:rsidRPr="00BE3B32" w:rsidRDefault="00413C31" w:rsidP="00BE3B32">
            <w:pPr>
              <w:rPr>
                <w:lang w:eastAsia="ko-KR"/>
              </w:rPr>
            </w:pPr>
            <w:r w:rsidRPr="00BE3B32">
              <w:rPr>
                <w:rFonts w:hint="eastAsia"/>
                <w:lang w:eastAsia="ko-KR"/>
              </w:rPr>
              <w:t>지금</w:t>
            </w:r>
            <w:r w:rsidRPr="00BE3B32">
              <w:rPr>
                <w:rFonts w:hint="eastAsia"/>
                <w:lang w:eastAsia="ko-KR"/>
              </w:rPr>
              <w:t xml:space="preserve"> </w:t>
            </w:r>
            <w:r w:rsidRPr="00BE3B32">
              <w:rPr>
                <w:rFonts w:hint="eastAsia"/>
                <w:lang w:eastAsia="ko-KR"/>
              </w:rPr>
              <w:t>한국</w:t>
            </w:r>
            <w:r w:rsidRPr="00BE3B32">
              <w:rPr>
                <w:rFonts w:hint="eastAsia"/>
                <w:lang w:eastAsia="ko-KR"/>
              </w:rPr>
              <w:t xml:space="preserve"> </w:t>
            </w:r>
            <w:r w:rsidRPr="00BE3B32">
              <w:rPr>
                <w:rFonts w:hint="eastAsia"/>
                <w:lang w:eastAsia="ko-KR"/>
              </w:rPr>
              <w:t>음악을</w:t>
            </w:r>
            <w:r w:rsidRPr="00BE3B32">
              <w:rPr>
                <w:rFonts w:hint="eastAsia"/>
                <w:lang w:eastAsia="ko-KR"/>
              </w:rPr>
              <w:t xml:space="preserve"> </w:t>
            </w:r>
            <w:r w:rsidRPr="00BE3B32">
              <w:rPr>
                <w:rFonts w:hint="eastAsia"/>
                <w:lang w:eastAsia="ko-KR"/>
              </w:rPr>
              <w:t>듣고</w:t>
            </w:r>
            <w:r w:rsidRPr="00BE3B32">
              <w:rPr>
                <w:rFonts w:hint="eastAsia"/>
                <w:lang w:eastAsia="ko-KR"/>
              </w:rPr>
              <w:t xml:space="preserve"> </w:t>
            </w:r>
            <w:r w:rsidRPr="00BE3B32">
              <w:rPr>
                <w:rFonts w:hint="eastAsia"/>
                <w:lang w:eastAsia="ko-KR"/>
              </w:rPr>
              <w:t>있어요</w:t>
            </w:r>
            <w:r w:rsidRPr="00BE3B32">
              <w:rPr>
                <w:rFonts w:hint="eastAsia"/>
                <w:lang w:eastAsia="ko-KR"/>
              </w:rPr>
              <w:t>.</w:t>
            </w:r>
          </w:p>
          <w:p w14:paraId="022B55C4" w14:textId="75C4C066" w:rsidR="00413C31" w:rsidRPr="00BE3B32" w:rsidRDefault="00413C31" w:rsidP="00BE3B32">
            <w:pPr>
              <w:rPr>
                <w:lang w:eastAsia="ko-KR"/>
              </w:rPr>
            </w:pPr>
            <w:r w:rsidRPr="00BE3B32">
              <w:rPr>
                <w:rFonts w:hint="eastAsia"/>
                <w:lang w:eastAsia="ko-KR"/>
              </w:rPr>
              <w:t>지금</w:t>
            </w:r>
            <w:r w:rsidRPr="00BE3B32">
              <w:rPr>
                <w:rFonts w:hint="eastAsia"/>
                <w:lang w:eastAsia="ko-KR"/>
              </w:rPr>
              <w:t xml:space="preserve"> </w:t>
            </w:r>
            <w:r w:rsidRPr="00BE3B32">
              <w:rPr>
                <w:rFonts w:hint="eastAsia"/>
                <w:lang w:eastAsia="ko-KR"/>
              </w:rPr>
              <w:t>밥을</w:t>
            </w:r>
            <w:r w:rsidRPr="00BE3B32">
              <w:rPr>
                <w:rFonts w:hint="eastAsia"/>
                <w:lang w:eastAsia="ko-KR"/>
              </w:rPr>
              <w:t xml:space="preserve"> </w:t>
            </w:r>
            <w:r w:rsidRPr="00BE3B32">
              <w:rPr>
                <w:rFonts w:hint="eastAsia"/>
                <w:lang w:eastAsia="ko-KR"/>
              </w:rPr>
              <w:t>먹고</w:t>
            </w:r>
            <w:r w:rsidRPr="00BE3B32">
              <w:rPr>
                <w:rFonts w:hint="eastAsia"/>
                <w:lang w:eastAsia="ko-KR"/>
              </w:rPr>
              <w:t xml:space="preserve"> </w:t>
            </w:r>
            <w:r w:rsidRPr="00BE3B32">
              <w:rPr>
                <w:rFonts w:hint="eastAsia"/>
                <w:lang w:eastAsia="ko-KR"/>
              </w:rPr>
              <w:t>있어요</w:t>
            </w:r>
            <w:r w:rsidRPr="00BE3B32">
              <w:rPr>
                <w:rFonts w:hint="eastAsia"/>
                <w:lang w:eastAsia="ko-KR"/>
              </w:rPr>
              <w:t>.</w:t>
            </w:r>
          </w:p>
        </w:tc>
      </w:tr>
      <w:tr w:rsidR="00413C31" w:rsidRPr="0014424B" w14:paraId="561DA10D" w14:textId="77777777" w:rsidTr="00BE3B32">
        <w:trPr>
          <w:cantSplit/>
        </w:trPr>
        <w:tc>
          <w:tcPr>
            <w:tcW w:w="2107" w:type="dxa"/>
            <w:vMerge/>
          </w:tcPr>
          <w:p w14:paraId="2FA8543F" w14:textId="77777777" w:rsidR="00413C31" w:rsidRPr="00BE3B32" w:rsidRDefault="00413C31" w:rsidP="00BE3B32"/>
        </w:tc>
        <w:tc>
          <w:tcPr>
            <w:tcW w:w="2952" w:type="dxa"/>
          </w:tcPr>
          <w:p w14:paraId="2AB0E1C5" w14:textId="77777777" w:rsidR="00413C31" w:rsidRPr="00BE3B32" w:rsidRDefault="00413C31" w:rsidP="00BE3B32">
            <w:r w:rsidRPr="00BE3B32">
              <w:t>expressing future intent</w:t>
            </w:r>
          </w:p>
          <w:p w14:paraId="67B4AF1B" w14:textId="180E1EB9" w:rsidR="00413C31" w:rsidRPr="00BE3B32" w:rsidRDefault="00413C31" w:rsidP="00BE3B32">
            <w:r w:rsidRPr="00BE3B32">
              <w:t xml:space="preserve">verb stem + </w:t>
            </w:r>
            <w:r w:rsidRPr="00BE3B32">
              <w:rPr>
                <w:rFonts w:hint="eastAsia"/>
                <w:lang w:eastAsia="ko-KR"/>
              </w:rPr>
              <w:t>(</w:t>
            </w:r>
            <w:r w:rsidRPr="00BE3B32">
              <w:rPr>
                <w:rFonts w:hint="eastAsia"/>
                <w:lang w:eastAsia="ko-KR"/>
              </w:rPr>
              <w:t>으</w:t>
            </w:r>
            <w:r w:rsidRPr="00BE3B32">
              <w:rPr>
                <w:rFonts w:hint="eastAsia"/>
                <w:lang w:eastAsia="ko-KR"/>
              </w:rPr>
              <w:t>)</w:t>
            </w:r>
            <w:r w:rsidRPr="00BE3B32">
              <w:rPr>
                <w:rFonts w:hint="eastAsia"/>
                <w:lang w:eastAsia="ko-KR"/>
              </w:rPr>
              <w:t>ㄹ</w:t>
            </w:r>
            <w:r w:rsidRPr="00BE3B32">
              <w:rPr>
                <w:rFonts w:hint="eastAsia"/>
                <w:lang w:eastAsia="ko-KR"/>
              </w:rPr>
              <w:t xml:space="preserve"> </w:t>
            </w:r>
            <w:r w:rsidRPr="00BE3B32">
              <w:rPr>
                <w:rFonts w:hint="eastAsia"/>
                <w:lang w:eastAsia="ko-KR"/>
              </w:rPr>
              <w:t>거예요</w:t>
            </w:r>
          </w:p>
        </w:tc>
        <w:tc>
          <w:tcPr>
            <w:tcW w:w="4001" w:type="dxa"/>
          </w:tcPr>
          <w:p w14:paraId="6762CD65" w14:textId="77777777" w:rsidR="00413C31" w:rsidRPr="00BE3B32" w:rsidRDefault="00413C31" w:rsidP="00BE3B32">
            <w:pPr>
              <w:rPr>
                <w:lang w:eastAsia="ko-KR"/>
              </w:rPr>
            </w:pPr>
            <w:r w:rsidRPr="00BE3B32">
              <w:rPr>
                <w:rFonts w:hint="eastAsia"/>
                <w:lang w:eastAsia="ko-KR"/>
              </w:rPr>
              <w:t>한국에</w:t>
            </w:r>
            <w:r w:rsidRPr="00BE3B32">
              <w:rPr>
                <w:rFonts w:hint="eastAsia"/>
                <w:lang w:eastAsia="ko-KR"/>
              </w:rPr>
              <w:t xml:space="preserve"> </w:t>
            </w:r>
            <w:r w:rsidRPr="00BE3B32">
              <w:rPr>
                <w:rFonts w:hint="eastAsia"/>
                <w:lang w:eastAsia="ko-KR"/>
              </w:rPr>
              <w:t>갈</w:t>
            </w:r>
            <w:r w:rsidRPr="00BE3B32">
              <w:rPr>
                <w:rFonts w:hint="eastAsia"/>
                <w:lang w:eastAsia="ko-KR"/>
              </w:rPr>
              <w:t xml:space="preserve"> </w:t>
            </w:r>
            <w:r w:rsidRPr="00BE3B32">
              <w:rPr>
                <w:rFonts w:hint="eastAsia"/>
                <w:lang w:eastAsia="ko-KR"/>
              </w:rPr>
              <w:t>거예요</w:t>
            </w:r>
            <w:r w:rsidRPr="00BE3B32">
              <w:rPr>
                <w:rFonts w:hint="eastAsia"/>
                <w:lang w:eastAsia="ko-KR"/>
              </w:rPr>
              <w:t>.</w:t>
            </w:r>
          </w:p>
          <w:p w14:paraId="19AE7DD2" w14:textId="546E9B71" w:rsidR="00413C31" w:rsidRPr="00BE3B32" w:rsidRDefault="00413C31" w:rsidP="00BE3B32">
            <w:pPr>
              <w:rPr>
                <w:lang w:eastAsia="ko-KR"/>
              </w:rPr>
            </w:pPr>
            <w:r w:rsidRPr="00BE3B32">
              <w:rPr>
                <w:rFonts w:hint="eastAsia"/>
                <w:lang w:eastAsia="ko-KR"/>
              </w:rPr>
              <w:t>김치찌개를</w:t>
            </w:r>
            <w:r w:rsidRPr="00BE3B32">
              <w:rPr>
                <w:rFonts w:hint="eastAsia"/>
                <w:lang w:eastAsia="ko-KR"/>
              </w:rPr>
              <w:t xml:space="preserve"> </w:t>
            </w:r>
            <w:r w:rsidRPr="00BE3B32">
              <w:rPr>
                <w:rFonts w:hint="eastAsia"/>
                <w:lang w:eastAsia="ko-KR"/>
              </w:rPr>
              <w:t>먹을</w:t>
            </w:r>
            <w:r w:rsidRPr="00BE3B32">
              <w:rPr>
                <w:rFonts w:hint="eastAsia"/>
                <w:lang w:eastAsia="ko-KR"/>
              </w:rPr>
              <w:t xml:space="preserve"> </w:t>
            </w:r>
            <w:r w:rsidRPr="00BE3B32">
              <w:rPr>
                <w:rFonts w:hint="eastAsia"/>
                <w:lang w:eastAsia="ko-KR"/>
              </w:rPr>
              <w:t>거예요</w:t>
            </w:r>
            <w:r w:rsidRPr="00BE3B32">
              <w:rPr>
                <w:rFonts w:hint="eastAsia"/>
                <w:lang w:eastAsia="ko-KR"/>
              </w:rPr>
              <w:t>.</w:t>
            </w:r>
          </w:p>
        </w:tc>
      </w:tr>
    </w:tbl>
    <w:p w14:paraId="124B09C6" w14:textId="29E1AFA1" w:rsidR="00C41D93" w:rsidRPr="00BE3B32" w:rsidRDefault="00C41D93" w:rsidP="00BE3B32">
      <w:r w:rsidRPr="00BE3B32">
        <w:br w:type="page"/>
      </w:r>
    </w:p>
    <w:p w14:paraId="63C2B7BC" w14:textId="77777777" w:rsidR="00C41D93" w:rsidRPr="00B23650" w:rsidRDefault="00C41D93" w:rsidP="00CD5264">
      <w:pPr>
        <w:pStyle w:val="SCSAAppendixHeading2"/>
      </w:pPr>
      <w:r w:rsidRPr="00B23650">
        <w:lastRenderedPageBreak/>
        <w:t>Assumed learning</w:t>
      </w:r>
    </w:p>
    <w:p w14:paraId="400FA597" w14:textId="60BA4500" w:rsidR="00C41D93" w:rsidRPr="003675A4" w:rsidRDefault="00C41D93" w:rsidP="008272C1">
      <w:r w:rsidRPr="003675A4">
        <w:t xml:space="preserve">Before commencing the study of Unit 1 and Unit 2, it is assumed that students have, through prior experience or study, already acquired an understanding of the following </w:t>
      </w:r>
      <w:r w:rsidR="00020869" w:rsidRPr="003675A4">
        <w:t>Korean</w:t>
      </w:r>
      <w:r w:rsidR="009B0A44" w:rsidRPr="003675A4">
        <w:t xml:space="preserve"> </w:t>
      </w:r>
      <w:r w:rsidRPr="003675A4">
        <w:t>grammatical items</w:t>
      </w:r>
      <w:r w:rsidR="00485E6B">
        <w:t>.</w:t>
      </w:r>
    </w:p>
    <w:tbl>
      <w:tblPr>
        <w:tblStyle w:val="SCSATable"/>
        <w:tblW w:w="5000" w:type="pct"/>
        <w:tblLayout w:type="fixed"/>
        <w:tblLook w:val="04A0" w:firstRow="1" w:lastRow="0" w:firstColumn="1" w:lastColumn="0" w:noHBand="0" w:noVBand="1"/>
      </w:tblPr>
      <w:tblGrid>
        <w:gridCol w:w="2122"/>
        <w:gridCol w:w="2927"/>
        <w:gridCol w:w="4011"/>
      </w:tblGrid>
      <w:tr w:rsidR="009D5A60" w:rsidRPr="00690519" w14:paraId="4A5BF0B5" w14:textId="77777777" w:rsidTr="00690519">
        <w:trPr>
          <w:cnfStyle w:val="100000000000" w:firstRow="1" w:lastRow="0" w:firstColumn="0" w:lastColumn="0" w:oddVBand="0" w:evenVBand="0" w:oddHBand="0" w:evenHBand="0" w:firstRowFirstColumn="0" w:firstRowLastColumn="0" w:lastRowFirstColumn="0" w:lastRowLastColumn="0"/>
          <w:trHeight w:val="52"/>
        </w:trPr>
        <w:tc>
          <w:tcPr>
            <w:tcW w:w="2122" w:type="dxa"/>
            <w:shd w:val="clear" w:color="auto" w:fill="BC9FD1"/>
            <w:hideMark/>
          </w:tcPr>
          <w:p w14:paraId="2D43943A" w14:textId="5561E000" w:rsidR="009D5A60" w:rsidRPr="00690519" w:rsidRDefault="009D5A60" w:rsidP="00690519">
            <w:pPr>
              <w:rPr>
                <w:rFonts w:eastAsia="Times New Roman" w:cs="Arial"/>
              </w:rPr>
            </w:pPr>
            <w:r w:rsidRPr="00690519">
              <w:rPr>
                <w:rFonts w:eastAsia="Times New Roman" w:cs="Arial"/>
                <w:spacing w:val="-3"/>
              </w:rPr>
              <w:t>Grammatical items</w:t>
            </w:r>
          </w:p>
        </w:tc>
        <w:tc>
          <w:tcPr>
            <w:tcW w:w="2927" w:type="dxa"/>
            <w:shd w:val="clear" w:color="auto" w:fill="BC9FD1"/>
            <w:hideMark/>
          </w:tcPr>
          <w:p w14:paraId="149A4EFD" w14:textId="77777777" w:rsidR="009D5A60" w:rsidRPr="00690519" w:rsidRDefault="009D5A60" w:rsidP="00690519">
            <w:pPr>
              <w:rPr>
                <w:rFonts w:eastAsia="Times New Roman" w:cs="Arial"/>
              </w:rPr>
            </w:pPr>
            <w:r w:rsidRPr="00690519">
              <w:rPr>
                <w:rFonts w:eastAsia="Times New Roman" w:cs="Arial"/>
              </w:rPr>
              <w:t>Sub-elements</w:t>
            </w:r>
          </w:p>
        </w:tc>
        <w:tc>
          <w:tcPr>
            <w:tcW w:w="4011" w:type="dxa"/>
            <w:shd w:val="clear" w:color="auto" w:fill="BC9FD1"/>
            <w:hideMark/>
          </w:tcPr>
          <w:p w14:paraId="7ED4F22F" w14:textId="77777777" w:rsidR="009D5A60" w:rsidRPr="00690519" w:rsidRDefault="009D5A60" w:rsidP="00690519">
            <w:pPr>
              <w:rPr>
                <w:rFonts w:eastAsia="Times New Roman" w:cs="Arial"/>
              </w:rPr>
            </w:pPr>
            <w:r w:rsidRPr="00690519">
              <w:rPr>
                <w:rFonts w:eastAsia="Times New Roman" w:cs="Arial"/>
              </w:rPr>
              <w:t>Elaborations</w:t>
            </w:r>
          </w:p>
        </w:tc>
      </w:tr>
      <w:tr w:rsidR="009D5A60" w:rsidRPr="0014424B" w14:paraId="3BBC6D8F" w14:textId="77777777" w:rsidTr="00690519">
        <w:trPr>
          <w:trHeight w:val="594"/>
        </w:trPr>
        <w:tc>
          <w:tcPr>
            <w:tcW w:w="2122" w:type="dxa"/>
            <w:vMerge w:val="restart"/>
          </w:tcPr>
          <w:p w14:paraId="442E1E81" w14:textId="77777777" w:rsidR="009D5A60" w:rsidRPr="00124402" w:rsidRDefault="009D5A60" w:rsidP="00124402">
            <w:r w:rsidRPr="00124402">
              <w:t>Adjectives</w:t>
            </w:r>
          </w:p>
        </w:tc>
        <w:tc>
          <w:tcPr>
            <w:tcW w:w="2927" w:type="dxa"/>
          </w:tcPr>
          <w:p w14:paraId="38551108" w14:textId="7FC7732E" w:rsidR="009D5A60" w:rsidRPr="00124402" w:rsidRDefault="009D5A60" w:rsidP="00124402">
            <w:r w:rsidRPr="00124402">
              <w:t>qualitative</w:t>
            </w:r>
          </w:p>
        </w:tc>
        <w:tc>
          <w:tcPr>
            <w:tcW w:w="4011" w:type="dxa"/>
          </w:tcPr>
          <w:p w14:paraId="1E700646" w14:textId="69384FB2" w:rsidR="009D5A60" w:rsidRPr="00124402" w:rsidRDefault="009D5A60" w:rsidP="00124402">
            <w:pPr>
              <w:rPr>
                <w:lang w:eastAsia="ko-KR"/>
              </w:rPr>
            </w:pPr>
            <w:r w:rsidRPr="00124402">
              <w:rPr>
                <w:rFonts w:hint="eastAsia"/>
                <w:lang w:eastAsia="ko-KR"/>
              </w:rPr>
              <w:t>좋다</w:t>
            </w:r>
            <w:r w:rsidRPr="00124402">
              <w:rPr>
                <w:rFonts w:hint="eastAsia"/>
                <w:lang w:eastAsia="ko-KR"/>
              </w:rPr>
              <w:t>/</w:t>
            </w:r>
            <w:r w:rsidRPr="00124402">
              <w:rPr>
                <w:rFonts w:hint="eastAsia"/>
                <w:lang w:eastAsia="ko-KR"/>
              </w:rPr>
              <w:t>나쁘다</w:t>
            </w:r>
            <w:r w:rsidRPr="00124402">
              <w:rPr>
                <w:rFonts w:hint="eastAsia"/>
                <w:lang w:eastAsia="ko-KR"/>
              </w:rPr>
              <w:t xml:space="preserve">, </w:t>
            </w:r>
            <w:r w:rsidRPr="00124402">
              <w:rPr>
                <w:rFonts w:hint="eastAsia"/>
                <w:lang w:eastAsia="ko-KR"/>
              </w:rPr>
              <w:t>쉽다</w:t>
            </w:r>
            <w:r w:rsidRPr="00124402">
              <w:rPr>
                <w:rFonts w:hint="eastAsia"/>
                <w:lang w:eastAsia="ko-KR"/>
              </w:rPr>
              <w:t>/</w:t>
            </w:r>
            <w:r w:rsidRPr="00124402">
              <w:rPr>
                <w:rFonts w:hint="eastAsia"/>
                <w:lang w:eastAsia="ko-KR"/>
              </w:rPr>
              <w:t>어렵다</w:t>
            </w:r>
            <w:r w:rsidRPr="00124402">
              <w:rPr>
                <w:rFonts w:hint="eastAsia"/>
                <w:lang w:eastAsia="ko-KR"/>
              </w:rPr>
              <w:t xml:space="preserve">, </w:t>
            </w:r>
            <w:r w:rsidRPr="00124402">
              <w:rPr>
                <w:rFonts w:hint="eastAsia"/>
                <w:lang w:eastAsia="ko-KR"/>
              </w:rPr>
              <w:t>깨끗하다</w:t>
            </w:r>
            <w:r w:rsidRPr="00124402">
              <w:rPr>
                <w:rFonts w:hint="eastAsia"/>
                <w:lang w:eastAsia="ko-KR"/>
              </w:rPr>
              <w:t>/</w:t>
            </w:r>
            <w:r w:rsidRPr="00124402">
              <w:rPr>
                <w:rFonts w:hint="eastAsia"/>
                <w:lang w:eastAsia="ko-KR"/>
              </w:rPr>
              <w:t>더럽다</w:t>
            </w:r>
            <w:r w:rsidRPr="00124402">
              <w:rPr>
                <w:rFonts w:hint="eastAsia"/>
                <w:lang w:eastAsia="ko-KR"/>
              </w:rPr>
              <w:t>,</w:t>
            </w:r>
            <w:r w:rsidR="00171D2A" w:rsidRPr="00124402">
              <w:rPr>
                <w:rFonts w:hint="eastAsia"/>
                <w:lang w:eastAsia="ko-KR"/>
              </w:rPr>
              <w:t xml:space="preserve"> </w:t>
            </w:r>
            <w:r w:rsidRPr="00124402">
              <w:rPr>
                <w:rFonts w:hint="eastAsia"/>
                <w:lang w:eastAsia="ko-KR"/>
              </w:rPr>
              <w:t>싸다</w:t>
            </w:r>
            <w:r w:rsidRPr="00124402">
              <w:rPr>
                <w:rFonts w:hint="eastAsia"/>
                <w:lang w:eastAsia="ko-KR"/>
              </w:rPr>
              <w:t>/</w:t>
            </w:r>
            <w:r w:rsidRPr="00124402">
              <w:rPr>
                <w:rFonts w:hint="eastAsia"/>
                <w:lang w:eastAsia="ko-KR"/>
              </w:rPr>
              <w:t>비싸다</w:t>
            </w:r>
            <w:r w:rsidRPr="00124402">
              <w:rPr>
                <w:rFonts w:hint="eastAsia"/>
                <w:lang w:eastAsia="ko-KR"/>
              </w:rPr>
              <w:t xml:space="preserve">, </w:t>
            </w:r>
            <w:r w:rsidRPr="00124402">
              <w:rPr>
                <w:rFonts w:hint="eastAsia"/>
                <w:lang w:eastAsia="ko-KR"/>
              </w:rPr>
              <w:t>빠르다</w:t>
            </w:r>
            <w:r w:rsidRPr="00124402">
              <w:rPr>
                <w:rFonts w:hint="eastAsia"/>
                <w:lang w:eastAsia="ko-KR"/>
              </w:rPr>
              <w:t>/</w:t>
            </w:r>
            <w:r w:rsidRPr="00124402">
              <w:rPr>
                <w:rFonts w:hint="eastAsia"/>
                <w:lang w:eastAsia="ko-KR"/>
              </w:rPr>
              <w:t>느리다</w:t>
            </w:r>
          </w:p>
          <w:p w14:paraId="327B3567" w14:textId="4FC1DA83" w:rsidR="009D5A60" w:rsidRPr="00124402" w:rsidRDefault="009D5A60" w:rsidP="00124402">
            <w:pPr>
              <w:rPr>
                <w:lang w:eastAsia="ko-KR"/>
              </w:rPr>
            </w:pPr>
            <w:r w:rsidRPr="00124402">
              <w:rPr>
                <w:rFonts w:hint="eastAsia"/>
                <w:lang w:eastAsia="ko-KR"/>
              </w:rPr>
              <w:t>교실</w:t>
            </w:r>
            <w:r w:rsidRPr="00124402">
              <w:rPr>
                <w:rFonts w:hint="eastAsia"/>
                <w:lang w:eastAsia="ko-KR"/>
              </w:rPr>
              <w:t xml:space="preserve"> </w:t>
            </w:r>
            <w:r w:rsidRPr="00124402">
              <w:rPr>
                <w:rFonts w:hint="eastAsia"/>
                <w:lang w:eastAsia="ko-KR"/>
              </w:rPr>
              <w:t>안이</w:t>
            </w:r>
            <w:r w:rsidRPr="00124402">
              <w:rPr>
                <w:rFonts w:hint="eastAsia"/>
                <w:lang w:eastAsia="ko-KR"/>
              </w:rPr>
              <w:t xml:space="preserve"> </w:t>
            </w:r>
            <w:r w:rsidRPr="00124402">
              <w:rPr>
                <w:rFonts w:hint="eastAsia"/>
                <w:lang w:eastAsia="ko-KR"/>
              </w:rPr>
              <w:t>깨끗해요</w:t>
            </w:r>
            <w:r w:rsidRPr="00124402">
              <w:rPr>
                <w:rFonts w:hint="eastAsia"/>
                <w:lang w:eastAsia="ko-KR"/>
              </w:rPr>
              <w:t>.</w:t>
            </w:r>
          </w:p>
        </w:tc>
      </w:tr>
      <w:tr w:rsidR="009D5A60" w:rsidRPr="0014424B" w14:paraId="5D451E5A" w14:textId="77777777" w:rsidTr="00690519">
        <w:trPr>
          <w:trHeight w:val="594"/>
        </w:trPr>
        <w:tc>
          <w:tcPr>
            <w:tcW w:w="2122" w:type="dxa"/>
            <w:vMerge/>
          </w:tcPr>
          <w:p w14:paraId="7964109F" w14:textId="77777777" w:rsidR="009D5A60" w:rsidRPr="00124402" w:rsidRDefault="009D5A60" w:rsidP="00124402"/>
        </w:tc>
        <w:tc>
          <w:tcPr>
            <w:tcW w:w="2927" w:type="dxa"/>
          </w:tcPr>
          <w:p w14:paraId="0EDE8CE4" w14:textId="5E3384AB" w:rsidR="009D5A60" w:rsidRPr="00124402" w:rsidRDefault="00903C09" w:rsidP="00124402">
            <w:r w:rsidRPr="00124402">
              <w:t>quantitative</w:t>
            </w:r>
          </w:p>
        </w:tc>
        <w:tc>
          <w:tcPr>
            <w:tcW w:w="4011" w:type="dxa"/>
          </w:tcPr>
          <w:p w14:paraId="376F6901" w14:textId="149A4CA1" w:rsidR="009D5A60" w:rsidRPr="00124402" w:rsidRDefault="009D5A60" w:rsidP="00124402">
            <w:pPr>
              <w:rPr>
                <w:lang w:eastAsia="ko-KR"/>
              </w:rPr>
            </w:pPr>
            <w:r w:rsidRPr="00124402">
              <w:rPr>
                <w:rFonts w:hint="eastAsia"/>
                <w:lang w:eastAsia="ko-KR"/>
              </w:rPr>
              <w:t>많다</w:t>
            </w:r>
            <w:r w:rsidRPr="00124402">
              <w:rPr>
                <w:rFonts w:hint="eastAsia"/>
                <w:lang w:eastAsia="ko-KR"/>
              </w:rPr>
              <w:t>/</w:t>
            </w:r>
            <w:r w:rsidRPr="00124402">
              <w:rPr>
                <w:rFonts w:hint="eastAsia"/>
                <w:lang w:eastAsia="ko-KR"/>
              </w:rPr>
              <w:t>적다</w:t>
            </w:r>
          </w:p>
          <w:p w14:paraId="0ACFB450" w14:textId="481C298C" w:rsidR="009D5A60" w:rsidRPr="00124402" w:rsidRDefault="009D5A60" w:rsidP="00124402">
            <w:pPr>
              <w:rPr>
                <w:lang w:eastAsia="ko-KR"/>
              </w:rPr>
            </w:pPr>
            <w:r w:rsidRPr="00124402">
              <w:rPr>
                <w:rFonts w:hint="eastAsia"/>
                <w:lang w:eastAsia="ko-KR"/>
              </w:rPr>
              <w:t>시장에</w:t>
            </w:r>
            <w:r w:rsidRPr="00124402">
              <w:rPr>
                <w:rFonts w:hint="eastAsia"/>
                <w:lang w:eastAsia="ko-KR"/>
              </w:rPr>
              <w:t xml:space="preserve"> </w:t>
            </w:r>
            <w:r w:rsidRPr="00124402">
              <w:rPr>
                <w:rFonts w:hint="eastAsia"/>
                <w:lang w:eastAsia="ko-KR"/>
              </w:rPr>
              <w:t>사람이</w:t>
            </w:r>
            <w:r w:rsidRPr="00124402">
              <w:rPr>
                <w:rFonts w:hint="eastAsia"/>
                <w:lang w:eastAsia="ko-KR"/>
              </w:rPr>
              <w:t xml:space="preserve"> </w:t>
            </w:r>
            <w:r w:rsidRPr="00124402">
              <w:rPr>
                <w:rFonts w:hint="eastAsia"/>
                <w:lang w:eastAsia="ko-KR"/>
              </w:rPr>
              <w:t>많아요</w:t>
            </w:r>
            <w:r w:rsidRPr="00124402">
              <w:rPr>
                <w:rFonts w:hint="eastAsia"/>
                <w:lang w:eastAsia="ko-KR"/>
              </w:rPr>
              <w:t>.</w:t>
            </w:r>
          </w:p>
        </w:tc>
      </w:tr>
      <w:tr w:rsidR="009D5A60" w:rsidRPr="0014424B" w14:paraId="7D162CC3" w14:textId="77777777" w:rsidTr="00690519">
        <w:trPr>
          <w:trHeight w:val="310"/>
        </w:trPr>
        <w:tc>
          <w:tcPr>
            <w:tcW w:w="2122" w:type="dxa"/>
            <w:vMerge/>
          </w:tcPr>
          <w:p w14:paraId="79D0AD9B" w14:textId="77777777" w:rsidR="009D5A60" w:rsidRPr="00124402" w:rsidRDefault="009D5A60" w:rsidP="00124402"/>
        </w:tc>
        <w:tc>
          <w:tcPr>
            <w:tcW w:w="2927" w:type="dxa"/>
          </w:tcPr>
          <w:p w14:paraId="55A10D24" w14:textId="47F7F7CC" w:rsidR="009D5A60" w:rsidRPr="00124402" w:rsidRDefault="00B04066" w:rsidP="00124402">
            <w:r w:rsidRPr="00124402">
              <w:t>taste</w:t>
            </w:r>
          </w:p>
        </w:tc>
        <w:tc>
          <w:tcPr>
            <w:tcW w:w="4011" w:type="dxa"/>
          </w:tcPr>
          <w:p w14:paraId="71CC4A5E" w14:textId="035922C7" w:rsidR="009D5A60" w:rsidRPr="00124402" w:rsidRDefault="009D5A60" w:rsidP="00124402">
            <w:pPr>
              <w:rPr>
                <w:lang w:eastAsia="ko-KR"/>
              </w:rPr>
            </w:pPr>
            <w:r w:rsidRPr="00124402">
              <w:rPr>
                <w:rFonts w:hint="eastAsia"/>
                <w:lang w:eastAsia="ko-KR"/>
              </w:rPr>
              <w:t>맵다</w:t>
            </w:r>
            <w:r w:rsidRPr="00124402">
              <w:rPr>
                <w:rFonts w:hint="eastAsia"/>
                <w:lang w:eastAsia="ko-KR"/>
              </w:rPr>
              <w:t xml:space="preserve">, </w:t>
            </w:r>
            <w:r w:rsidRPr="00124402">
              <w:rPr>
                <w:rFonts w:hint="eastAsia"/>
                <w:lang w:eastAsia="ko-KR"/>
              </w:rPr>
              <w:t>짜다</w:t>
            </w:r>
            <w:r w:rsidRPr="00124402">
              <w:rPr>
                <w:rFonts w:hint="eastAsia"/>
                <w:lang w:eastAsia="ko-KR"/>
              </w:rPr>
              <w:t xml:space="preserve">, </w:t>
            </w:r>
            <w:r w:rsidRPr="00124402">
              <w:rPr>
                <w:rFonts w:hint="eastAsia"/>
                <w:lang w:eastAsia="ko-KR"/>
              </w:rPr>
              <w:t>시다</w:t>
            </w:r>
            <w:r w:rsidRPr="00124402">
              <w:rPr>
                <w:rFonts w:hint="eastAsia"/>
                <w:lang w:eastAsia="ko-KR"/>
              </w:rPr>
              <w:t xml:space="preserve">, </w:t>
            </w:r>
            <w:r w:rsidRPr="00124402">
              <w:rPr>
                <w:rFonts w:hint="eastAsia"/>
                <w:lang w:eastAsia="ko-KR"/>
              </w:rPr>
              <w:t>달다</w:t>
            </w:r>
          </w:p>
          <w:p w14:paraId="1E820568" w14:textId="2D6CCF08" w:rsidR="009D5A60" w:rsidRPr="00124402" w:rsidRDefault="009D5A60" w:rsidP="00124402">
            <w:pPr>
              <w:rPr>
                <w:lang w:eastAsia="ko-KR"/>
              </w:rPr>
            </w:pPr>
            <w:r w:rsidRPr="00124402">
              <w:rPr>
                <w:rFonts w:hint="eastAsia"/>
                <w:lang w:eastAsia="ko-KR"/>
              </w:rPr>
              <w:t>김치는</w:t>
            </w:r>
            <w:r w:rsidRPr="00124402">
              <w:rPr>
                <w:rFonts w:hint="eastAsia"/>
                <w:lang w:eastAsia="ko-KR"/>
              </w:rPr>
              <w:t xml:space="preserve"> </w:t>
            </w:r>
            <w:r w:rsidRPr="00124402">
              <w:rPr>
                <w:rFonts w:hint="eastAsia"/>
                <w:lang w:eastAsia="ko-KR"/>
              </w:rPr>
              <w:t>매워요</w:t>
            </w:r>
            <w:r w:rsidRPr="00124402">
              <w:rPr>
                <w:rFonts w:hint="eastAsia"/>
                <w:lang w:eastAsia="ko-KR"/>
              </w:rPr>
              <w:t>.</w:t>
            </w:r>
          </w:p>
        </w:tc>
      </w:tr>
      <w:tr w:rsidR="009D5A60" w:rsidRPr="0014424B" w14:paraId="4C9E0F26" w14:textId="77777777" w:rsidTr="00690519">
        <w:trPr>
          <w:trHeight w:val="310"/>
        </w:trPr>
        <w:tc>
          <w:tcPr>
            <w:tcW w:w="2122" w:type="dxa"/>
            <w:vMerge/>
          </w:tcPr>
          <w:p w14:paraId="47D3EEE5" w14:textId="77777777" w:rsidR="009D5A60" w:rsidRPr="00124402" w:rsidRDefault="009D5A60" w:rsidP="00124402"/>
        </w:tc>
        <w:tc>
          <w:tcPr>
            <w:tcW w:w="2927" w:type="dxa"/>
          </w:tcPr>
          <w:p w14:paraId="2880B38A" w14:textId="4C7756B5" w:rsidR="009D5A60" w:rsidRPr="00124402" w:rsidRDefault="00B04066" w:rsidP="00124402">
            <w:r w:rsidRPr="00124402">
              <w:t>colour</w:t>
            </w:r>
          </w:p>
        </w:tc>
        <w:tc>
          <w:tcPr>
            <w:tcW w:w="4011" w:type="dxa"/>
          </w:tcPr>
          <w:p w14:paraId="78E6DED9" w14:textId="4FCE034F" w:rsidR="009D5A60" w:rsidRPr="00124402" w:rsidRDefault="009D5A60" w:rsidP="00124402">
            <w:pPr>
              <w:rPr>
                <w:lang w:eastAsia="ko-KR"/>
              </w:rPr>
            </w:pPr>
            <w:r w:rsidRPr="00124402">
              <w:rPr>
                <w:rFonts w:hint="eastAsia"/>
                <w:lang w:eastAsia="ko-KR"/>
              </w:rPr>
              <w:t>파랗다</w:t>
            </w:r>
            <w:r w:rsidRPr="00124402">
              <w:rPr>
                <w:rFonts w:hint="eastAsia"/>
                <w:lang w:eastAsia="ko-KR"/>
              </w:rPr>
              <w:t xml:space="preserve">, </w:t>
            </w:r>
            <w:r w:rsidRPr="00124402">
              <w:rPr>
                <w:rFonts w:hint="eastAsia"/>
                <w:lang w:eastAsia="ko-KR"/>
              </w:rPr>
              <w:t>검다</w:t>
            </w:r>
            <w:r w:rsidRPr="00124402">
              <w:rPr>
                <w:rFonts w:hint="eastAsia"/>
                <w:lang w:eastAsia="ko-KR"/>
              </w:rPr>
              <w:t xml:space="preserve">, </w:t>
            </w:r>
            <w:r w:rsidRPr="00124402">
              <w:rPr>
                <w:rFonts w:hint="eastAsia"/>
                <w:lang w:eastAsia="ko-KR"/>
              </w:rPr>
              <w:t>희다</w:t>
            </w:r>
            <w:r w:rsidRPr="00124402">
              <w:rPr>
                <w:rFonts w:hint="eastAsia"/>
                <w:lang w:eastAsia="ko-KR"/>
              </w:rPr>
              <w:t xml:space="preserve">, </w:t>
            </w:r>
            <w:r w:rsidRPr="00124402">
              <w:rPr>
                <w:rFonts w:hint="eastAsia"/>
                <w:lang w:eastAsia="ko-KR"/>
              </w:rPr>
              <w:t>빨갛다</w:t>
            </w:r>
            <w:r w:rsidRPr="00124402">
              <w:rPr>
                <w:rFonts w:hint="eastAsia"/>
                <w:lang w:eastAsia="ko-KR"/>
              </w:rPr>
              <w:t xml:space="preserve">, </w:t>
            </w:r>
            <w:r w:rsidRPr="00124402">
              <w:rPr>
                <w:rFonts w:hint="eastAsia"/>
                <w:lang w:eastAsia="ko-KR"/>
              </w:rPr>
              <w:t>푸르다</w:t>
            </w:r>
          </w:p>
          <w:p w14:paraId="6C7481A2" w14:textId="3156CC38" w:rsidR="009D5A60" w:rsidRPr="00124402" w:rsidRDefault="00171D2A" w:rsidP="00124402">
            <w:pPr>
              <w:rPr>
                <w:lang w:eastAsia="ko-KR"/>
              </w:rPr>
            </w:pPr>
            <w:r w:rsidRPr="00124402">
              <w:rPr>
                <w:rFonts w:hint="eastAsia"/>
                <w:lang w:eastAsia="ko-KR"/>
              </w:rPr>
              <w:t>눈이</w:t>
            </w:r>
            <w:r w:rsidRPr="00124402">
              <w:rPr>
                <w:rFonts w:hint="eastAsia"/>
                <w:lang w:eastAsia="ko-KR"/>
              </w:rPr>
              <w:t xml:space="preserve"> </w:t>
            </w:r>
            <w:r w:rsidRPr="00124402">
              <w:rPr>
                <w:rFonts w:hint="eastAsia"/>
                <w:lang w:eastAsia="ko-KR"/>
              </w:rPr>
              <w:t>파란색이에요</w:t>
            </w:r>
            <w:r w:rsidR="009D5A60" w:rsidRPr="00124402">
              <w:rPr>
                <w:rFonts w:hint="eastAsia"/>
                <w:lang w:eastAsia="ko-KR"/>
              </w:rPr>
              <w:t>.</w:t>
            </w:r>
          </w:p>
        </w:tc>
      </w:tr>
      <w:tr w:rsidR="009D5A60" w:rsidRPr="0014424B" w14:paraId="10A6829E" w14:textId="77777777" w:rsidTr="00690519">
        <w:trPr>
          <w:trHeight w:val="310"/>
        </w:trPr>
        <w:tc>
          <w:tcPr>
            <w:tcW w:w="2122" w:type="dxa"/>
            <w:vMerge/>
          </w:tcPr>
          <w:p w14:paraId="56C027B4" w14:textId="77777777" w:rsidR="009D5A60" w:rsidRPr="00124402" w:rsidRDefault="009D5A60" w:rsidP="00124402"/>
        </w:tc>
        <w:tc>
          <w:tcPr>
            <w:tcW w:w="2927" w:type="dxa"/>
          </w:tcPr>
          <w:p w14:paraId="24C00FC4" w14:textId="5421C608" w:rsidR="009D5A60" w:rsidRPr="00124402" w:rsidRDefault="00B04066" w:rsidP="00124402">
            <w:r w:rsidRPr="00124402">
              <w:t>distance</w:t>
            </w:r>
          </w:p>
        </w:tc>
        <w:tc>
          <w:tcPr>
            <w:tcW w:w="4011" w:type="dxa"/>
          </w:tcPr>
          <w:p w14:paraId="2504B530" w14:textId="06C449F0" w:rsidR="009D5A60" w:rsidRPr="00124402" w:rsidRDefault="009D5A60" w:rsidP="00124402">
            <w:pPr>
              <w:rPr>
                <w:lang w:eastAsia="ko-KR"/>
              </w:rPr>
            </w:pPr>
            <w:r w:rsidRPr="00124402">
              <w:rPr>
                <w:rFonts w:hint="eastAsia"/>
                <w:lang w:eastAsia="ko-KR"/>
              </w:rPr>
              <w:t>멀다</w:t>
            </w:r>
            <w:r w:rsidRPr="00124402">
              <w:rPr>
                <w:rFonts w:hint="eastAsia"/>
                <w:lang w:eastAsia="ko-KR"/>
              </w:rPr>
              <w:t>/</w:t>
            </w:r>
            <w:r w:rsidRPr="00124402">
              <w:rPr>
                <w:rFonts w:hint="eastAsia"/>
                <w:lang w:eastAsia="ko-KR"/>
              </w:rPr>
              <w:t>가깝다</w:t>
            </w:r>
          </w:p>
          <w:p w14:paraId="772990D7" w14:textId="1203FCB2" w:rsidR="009D5A60" w:rsidRPr="00124402" w:rsidRDefault="009D5A60" w:rsidP="00124402">
            <w:pPr>
              <w:rPr>
                <w:lang w:eastAsia="ko-KR"/>
              </w:rPr>
            </w:pPr>
            <w:r w:rsidRPr="00124402">
              <w:rPr>
                <w:rFonts w:hint="eastAsia"/>
                <w:lang w:eastAsia="ko-KR"/>
              </w:rPr>
              <w:t>학교가</w:t>
            </w:r>
            <w:r w:rsidRPr="00124402">
              <w:rPr>
                <w:rFonts w:hint="eastAsia"/>
                <w:lang w:eastAsia="ko-KR"/>
              </w:rPr>
              <w:t xml:space="preserve"> </w:t>
            </w:r>
            <w:r w:rsidRPr="00124402">
              <w:rPr>
                <w:rFonts w:hint="eastAsia"/>
                <w:lang w:eastAsia="ko-KR"/>
              </w:rPr>
              <w:t>집에서</w:t>
            </w:r>
            <w:r w:rsidRPr="00124402">
              <w:rPr>
                <w:rFonts w:hint="eastAsia"/>
                <w:lang w:eastAsia="ko-KR"/>
              </w:rPr>
              <w:t xml:space="preserve"> </w:t>
            </w:r>
            <w:r w:rsidRPr="00124402">
              <w:rPr>
                <w:rFonts w:hint="eastAsia"/>
                <w:lang w:eastAsia="ko-KR"/>
              </w:rPr>
              <w:t>멀어요</w:t>
            </w:r>
            <w:r w:rsidRPr="00124402">
              <w:rPr>
                <w:rFonts w:hint="eastAsia"/>
                <w:lang w:eastAsia="ko-KR"/>
              </w:rPr>
              <w:t>.</w:t>
            </w:r>
          </w:p>
        </w:tc>
      </w:tr>
      <w:tr w:rsidR="009D5A60" w:rsidRPr="0014424B" w14:paraId="3A5FB52A" w14:textId="77777777" w:rsidTr="00690519">
        <w:trPr>
          <w:trHeight w:val="310"/>
        </w:trPr>
        <w:tc>
          <w:tcPr>
            <w:tcW w:w="2122" w:type="dxa"/>
            <w:vMerge/>
          </w:tcPr>
          <w:p w14:paraId="3B7C26EA" w14:textId="77777777" w:rsidR="009D5A60" w:rsidRPr="00124402" w:rsidRDefault="009D5A60" w:rsidP="00124402"/>
        </w:tc>
        <w:tc>
          <w:tcPr>
            <w:tcW w:w="2927" w:type="dxa"/>
          </w:tcPr>
          <w:p w14:paraId="24EDA595" w14:textId="5CF36A30" w:rsidR="009D5A60" w:rsidRPr="00124402" w:rsidRDefault="00B04066" w:rsidP="00124402">
            <w:r w:rsidRPr="00124402">
              <w:t>size</w:t>
            </w:r>
          </w:p>
        </w:tc>
        <w:tc>
          <w:tcPr>
            <w:tcW w:w="4011" w:type="dxa"/>
          </w:tcPr>
          <w:p w14:paraId="67D1089B" w14:textId="6AD31478" w:rsidR="009D5A60" w:rsidRPr="00124402" w:rsidRDefault="009D5A60" w:rsidP="00124402">
            <w:pPr>
              <w:rPr>
                <w:lang w:eastAsia="ko-KR"/>
              </w:rPr>
            </w:pPr>
            <w:r w:rsidRPr="00124402">
              <w:rPr>
                <w:rFonts w:hint="eastAsia"/>
                <w:lang w:eastAsia="ko-KR"/>
              </w:rPr>
              <w:t>작다</w:t>
            </w:r>
            <w:r w:rsidRPr="00124402">
              <w:rPr>
                <w:rFonts w:hint="eastAsia"/>
                <w:lang w:eastAsia="ko-KR"/>
              </w:rPr>
              <w:t>/</w:t>
            </w:r>
            <w:r w:rsidRPr="00124402">
              <w:rPr>
                <w:rFonts w:hint="eastAsia"/>
                <w:lang w:eastAsia="ko-KR"/>
              </w:rPr>
              <w:t>크다</w:t>
            </w:r>
          </w:p>
          <w:p w14:paraId="4BF613BA" w14:textId="59441B2B" w:rsidR="009D5A60" w:rsidRPr="00124402" w:rsidRDefault="009D5A60" w:rsidP="00124402">
            <w:pPr>
              <w:rPr>
                <w:lang w:eastAsia="ko-KR"/>
              </w:rPr>
            </w:pPr>
            <w:r w:rsidRPr="00124402">
              <w:rPr>
                <w:rFonts w:hint="eastAsia"/>
                <w:lang w:eastAsia="ko-KR"/>
              </w:rPr>
              <w:t>제</w:t>
            </w:r>
            <w:r w:rsidRPr="00124402">
              <w:rPr>
                <w:rFonts w:hint="eastAsia"/>
                <w:lang w:eastAsia="ko-KR"/>
              </w:rPr>
              <w:t xml:space="preserve"> </w:t>
            </w:r>
            <w:r w:rsidRPr="00124402">
              <w:rPr>
                <w:rFonts w:hint="eastAsia"/>
                <w:lang w:eastAsia="ko-KR"/>
              </w:rPr>
              <w:t>친구는</w:t>
            </w:r>
            <w:r w:rsidRPr="00124402">
              <w:rPr>
                <w:rFonts w:hint="eastAsia"/>
                <w:lang w:eastAsia="ko-KR"/>
              </w:rPr>
              <w:t xml:space="preserve"> </w:t>
            </w:r>
            <w:r w:rsidRPr="00124402">
              <w:rPr>
                <w:rFonts w:hint="eastAsia"/>
                <w:lang w:eastAsia="ko-KR"/>
              </w:rPr>
              <w:t>키가</w:t>
            </w:r>
            <w:r w:rsidRPr="00124402">
              <w:rPr>
                <w:rFonts w:hint="eastAsia"/>
                <w:lang w:eastAsia="ko-KR"/>
              </w:rPr>
              <w:t xml:space="preserve"> </w:t>
            </w:r>
            <w:r w:rsidRPr="00124402">
              <w:rPr>
                <w:rFonts w:hint="eastAsia"/>
                <w:lang w:eastAsia="ko-KR"/>
              </w:rPr>
              <w:t>커요</w:t>
            </w:r>
            <w:r w:rsidRPr="00124402">
              <w:rPr>
                <w:rFonts w:hint="eastAsia"/>
                <w:lang w:eastAsia="ko-KR"/>
              </w:rPr>
              <w:t>.</w:t>
            </w:r>
          </w:p>
        </w:tc>
      </w:tr>
      <w:tr w:rsidR="009D5A60" w:rsidRPr="0014424B" w14:paraId="5099249F" w14:textId="77777777" w:rsidTr="00690519">
        <w:trPr>
          <w:trHeight w:val="310"/>
        </w:trPr>
        <w:tc>
          <w:tcPr>
            <w:tcW w:w="2122" w:type="dxa"/>
            <w:vMerge w:val="restart"/>
          </w:tcPr>
          <w:p w14:paraId="5EED9A46" w14:textId="77777777" w:rsidR="009D5A60" w:rsidRPr="00124402" w:rsidRDefault="009D5A60" w:rsidP="00124402">
            <w:r w:rsidRPr="00124402">
              <w:t>Adverbs</w:t>
            </w:r>
          </w:p>
        </w:tc>
        <w:tc>
          <w:tcPr>
            <w:tcW w:w="2927" w:type="dxa"/>
          </w:tcPr>
          <w:p w14:paraId="5C445614" w14:textId="16462C7E" w:rsidR="009D5A60" w:rsidRPr="00124402" w:rsidRDefault="009D5A60" w:rsidP="00124402">
            <w:r w:rsidRPr="00124402">
              <w:t>frequency</w:t>
            </w:r>
          </w:p>
        </w:tc>
        <w:tc>
          <w:tcPr>
            <w:tcW w:w="4011" w:type="dxa"/>
          </w:tcPr>
          <w:p w14:paraId="7EBA8356" w14:textId="554A4B47" w:rsidR="009D5A60" w:rsidRPr="00124402" w:rsidRDefault="009D5A60" w:rsidP="00124402">
            <w:pPr>
              <w:rPr>
                <w:lang w:eastAsia="ko-KR"/>
              </w:rPr>
            </w:pPr>
            <w:r w:rsidRPr="00124402">
              <w:rPr>
                <w:rFonts w:hint="eastAsia"/>
                <w:lang w:eastAsia="ko-KR"/>
              </w:rPr>
              <w:t>항상</w:t>
            </w:r>
            <w:r w:rsidRPr="00124402">
              <w:rPr>
                <w:rFonts w:hint="eastAsia"/>
                <w:lang w:eastAsia="ko-KR"/>
              </w:rPr>
              <w:t xml:space="preserve">, </w:t>
            </w:r>
            <w:r w:rsidRPr="00124402">
              <w:rPr>
                <w:rFonts w:hint="eastAsia"/>
                <w:lang w:eastAsia="ko-KR"/>
              </w:rPr>
              <w:t>언제나</w:t>
            </w:r>
            <w:r w:rsidRPr="00124402">
              <w:rPr>
                <w:rFonts w:hint="eastAsia"/>
                <w:lang w:eastAsia="ko-KR"/>
              </w:rPr>
              <w:t xml:space="preserve">, </w:t>
            </w:r>
            <w:r w:rsidRPr="00124402">
              <w:rPr>
                <w:rFonts w:hint="eastAsia"/>
                <w:lang w:eastAsia="ko-KR"/>
              </w:rPr>
              <w:t>보통</w:t>
            </w:r>
            <w:r w:rsidRPr="00124402">
              <w:rPr>
                <w:rFonts w:hint="eastAsia"/>
                <w:lang w:eastAsia="ko-KR"/>
              </w:rPr>
              <w:t xml:space="preserve">, </w:t>
            </w:r>
            <w:r w:rsidRPr="00124402">
              <w:rPr>
                <w:rFonts w:hint="eastAsia"/>
                <w:lang w:eastAsia="ko-KR"/>
              </w:rPr>
              <w:t>자주</w:t>
            </w:r>
            <w:r w:rsidRPr="00124402">
              <w:rPr>
                <w:rFonts w:hint="eastAsia"/>
                <w:lang w:eastAsia="ko-KR"/>
              </w:rPr>
              <w:t xml:space="preserve">, </w:t>
            </w:r>
            <w:r w:rsidRPr="00124402">
              <w:rPr>
                <w:rFonts w:hint="eastAsia"/>
                <w:lang w:eastAsia="ko-KR"/>
              </w:rPr>
              <w:t>가끔</w:t>
            </w:r>
            <w:r w:rsidRPr="00124402">
              <w:rPr>
                <w:rFonts w:hint="eastAsia"/>
                <w:lang w:eastAsia="ko-KR"/>
              </w:rPr>
              <w:t xml:space="preserve">, </w:t>
            </w:r>
            <w:r w:rsidRPr="00124402">
              <w:rPr>
                <w:rFonts w:hint="eastAsia"/>
                <w:lang w:eastAsia="ko-KR"/>
              </w:rPr>
              <w:t>매년</w:t>
            </w:r>
            <w:r w:rsidRPr="00124402">
              <w:rPr>
                <w:rFonts w:hint="eastAsia"/>
                <w:lang w:eastAsia="ko-KR"/>
              </w:rPr>
              <w:t xml:space="preserve">, </w:t>
            </w:r>
            <w:r w:rsidRPr="00124402">
              <w:rPr>
                <w:rFonts w:hint="eastAsia"/>
                <w:lang w:eastAsia="ko-KR"/>
              </w:rPr>
              <w:t>매월</w:t>
            </w:r>
            <w:r w:rsidR="003977A5" w:rsidRPr="00124402">
              <w:rPr>
                <w:rFonts w:hint="eastAsia"/>
                <w:lang w:eastAsia="ko-KR"/>
              </w:rPr>
              <w:t xml:space="preserve">, </w:t>
            </w:r>
            <w:r w:rsidR="003977A5" w:rsidRPr="00124402">
              <w:rPr>
                <w:rFonts w:hint="eastAsia"/>
                <w:lang w:eastAsia="ko-KR"/>
              </w:rPr>
              <w:t>매일</w:t>
            </w:r>
          </w:p>
          <w:p w14:paraId="5E0DC05A" w14:textId="3A7454B7" w:rsidR="009D5A60" w:rsidRPr="00124402" w:rsidRDefault="009D5A60" w:rsidP="00124402">
            <w:pPr>
              <w:rPr>
                <w:lang w:eastAsia="ko-KR"/>
              </w:rPr>
            </w:pPr>
            <w:r w:rsidRPr="00124402">
              <w:rPr>
                <w:rFonts w:hint="eastAsia"/>
                <w:lang w:eastAsia="ko-KR"/>
              </w:rPr>
              <w:t>저는</w:t>
            </w:r>
            <w:r w:rsidRPr="00124402">
              <w:rPr>
                <w:rFonts w:hint="eastAsia"/>
                <w:lang w:eastAsia="ko-KR"/>
              </w:rPr>
              <w:t xml:space="preserve"> </w:t>
            </w:r>
            <w:r w:rsidR="00A42D50" w:rsidRPr="00124402">
              <w:rPr>
                <w:rFonts w:hint="eastAsia"/>
                <w:lang w:eastAsia="ko-KR"/>
              </w:rPr>
              <w:t>매일</w:t>
            </w:r>
            <w:r w:rsidRPr="00124402">
              <w:rPr>
                <w:rFonts w:hint="eastAsia"/>
                <w:lang w:eastAsia="ko-KR"/>
              </w:rPr>
              <w:t xml:space="preserve"> </w:t>
            </w:r>
            <w:r w:rsidRPr="00124402">
              <w:rPr>
                <w:rFonts w:hint="eastAsia"/>
                <w:lang w:eastAsia="ko-KR"/>
              </w:rPr>
              <w:t>자전거를</w:t>
            </w:r>
            <w:r w:rsidRPr="00124402">
              <w:rPr>
                <w:rFonts w:hint="eastAsia"/>
                <w:lang w:eastAsia="ko-KR"/>
              </w:rPr>
              <w:t xml:space="preserve"> </w:t>
            </w:r>
            <w:r w:rsidRPr="00124402">
              <w:rPr>
                <w:rFonts w:hint="eastAsia"/>
                <w:lang w:eastAsia="ko-KR"/>
              </w:rPr>
              <w:t>타요</w:t>
            </w:r>
            <w:r w:rsidRPr="00124402">
              <w:rPr>
                <w:rFonts w:hint="eastAsia"/>
                <w:lang w:eastAsia="ko-KR"/>
              </w:rPr>
              <w:t>.</w:t>
            </w:r>
          </w:p>
        </w:tc>
      </w:tr>
      <w:tr w:rsidR="009D5A60" w:rsidRPr="0014424B" w14:paraId="2CD99053" w14:textId="77777777" w:rsidTr="00690519">
        <w:trPr>
          <w:trHeight w:val="310"/>
        </w:trPr>
        <w:tc>
          <w:tcPr>
            <w:tcW w:w="2122" w:type="dxa"/>
            <w:vMerge/>
          </w:tcPr>
          <w:p w14:paraId="1E1EBF21" w14:textId="77777777" w:rsidR="009D5A60" w:rsidRPr="00124402" w:rsidRDefault="009D5A60" w:rsidP="00124402"/>
        </w:tc>
        <w:tc>
          <w:tcPr>
            <w:tcW w:w="2927" w:type="dxa"/>
          </w:tcPr>
          <w:p w14:paraId="1C9726E3" w14:textId="631B5EEA" w:rsidR="009D5A60" w:rsidRPr="00124402" w:rsidRDefault="009D5A60" w:rsidP="00124402">
            <w:r w:rsidRPr="00124402">
              <w:t>time</w:t>
            </w:r>
          </w:p>
        </w:tc>
        <w:tc>
          <w:tcPr>
            <w:tcW w:w="4011" w:type="dxa"/>
          </w:tcPr>
          <w:p w14:paraId="4A6EAD6E" w14:textId="2ECB1527" w:rsidR="009D5A60" w:rsidRPr="00124402" w:rsidRDefault="009D5A60" w:rsidP="00124402">
            <w:pPr>
              <w:rPr>
                <w:lang w:eastAsia="ko-KR"/>
              </w:rPr>
            </w:pPr>
            <w:r w:rsidRPr="00124402">
              <w:rPr>
                <w:rFonts w:hint="eastAsia"/>
                <w:lang w:eastAsia="ko-KR"/>
              </w:rPr>
              <w:t>오늘</w:t>
            </w:r>
            <w:r w:rsidRPr="00124402">
              <w:rPr>
                <w:rFonts w:hint="eastAsia"/>
                <w:lang w:eastAsia="ko-KR"/>
              </w:rPr>
              <w:t xml:space="preserve">, </w:t>
            </w:r>
            <w:r w:rsidRPr="00124402">
              <w:rPr>
                <w:rFonts w:hint="eastAsia"/>
                <w:lang w:eastAsia="ko-KR"/>
              </w:rPr>
              <w:t>내일</w:t>
            </w:r>
            <w:r w:rsidRPr="00124402">
              <w:rPr>
                <w:rFonts w:hint="eastAsia"/>
                <w:lang w:eastAsia="ko-KR"/>
              </w:rPr>
              <w:t xml:space="preserve">, </w:t>
            </w:r>
            <w:r w:rsidRPr="00124402">
              <w:rPr>
                <w:rFonts w:hint="eastAsia"/>
                <w:lang w:eastAsia="ko-KR"/>
              </w:rPr>
              <w:t>어제</w:t>
            </w:r>
          </w:p>
          <w:p w14:paraId="511EFCEA" w14:textId="2046F3AB" w:rsidR="009D5A60" w:rsidRPr="00124402" w:rsidRDefault="00A42D50" w:rsidP="00124402">
            <w:pPr>
              <w:rPr>
                <w:lang w:eastAsia="ko-KR"/>
              </w:rPr>
            </w:pPr>
            <w:r w:rsidRPr="00124402">
              <w:rPr>
                <w:rFonts w:hint="eastAsia"/>
                <w:lang w:eastAsia="ko-KR"/>
              </w:rPr>
              <w:t>내일</w:t>
            </w:r>
            <w:r w:rsidR="009D5A60" w:rsidRPr="00124402">
              <w:rPr>
                <w:rFonts w:hint="eastAsia"/>
                <w:lang w:eastAsia="ko-KR"/>
              </w:rPr>
              <w:t xml:space="preserve"> </w:t>
            </w:r>
            <w:r w:rsidR="009D5A60" w:rsidRPr="00124402">
              <w:rPr>
                <w:rFonts w:hint="eastAsia"/>
                <w:lang w:eastAsia="ko-KR"/>
              </w:rPr>
              <w:t>전화를</w:t>
            </w:r>
            <w:r w:rsidR="009D5A60" w:rsidRPr="00124402">
              <w:rPr>
                <w:rFonts w:hint="eastAsia"/>
                <w:lang w:eastAsia="ko-KR"/>
              </w:rPr>
              <w:t xml:space="preserve"> </w:t>
            </w:r>
            <w:r w:rsidR="009D5A60" w:rsidRPr="00124402">
              <w:rPr>
                <w:rFonts w:hint="eastAsia"/>
                <w:lang w:eastAsia="ko-KR"/>
              </w:rPr>
              <w:t>할게요</w:t>
            </w:r>
            <w:r w:rsidR="009D5A60" w:rsidRPr="00124402">
              <w:rPr>
                <w:rFonts w:hint="eastAsia"/>
                <w:lang w:eastAsia="ko-KR"/>
              </w:rPr>
              <w:t>.</w:t>
            </w:r>
          </w:p>
        </w:tc>
      </w:tr>
      <w:tr w:rsidR="009D5A60" w:rsidRPr="0014424B" w14:paraId="5809397C" w14:textId="77777777" w:rsidTr="00690519">
        <w:trPr>
          <w:trHeight w:val="310"/>
        </w:trPr>
        <w:tc>
          <w:tcPr>
            <w:tcW w:w="2122" w:type="dxa"/>
            <w:vMerge/>
          </w:tcPr>
          <w:p w14:paraId="27C25D73" w14:textId="77777777" w:rsidR="009D5A60" w:rsidRPr="00124402" w:rsidRDefault="009D5A60" w:rsidP="00124402"/>
        </w:tc>
        <w:tc>
          <w:tcPr>
            <w:tcW w:w="2927" w:type="dxa"/>
          </w:tcPr>
          <w:p w14:paraId="6687D087" w14:textId="3C0629C2" w:rsidR="009D5A60" w:rsidRPr="00124402" w:rsidRDefault="009D5A60" w:rsidP="00124402">
            <w:r w:rsidRPr="00124402">
              <w:t>degree</w:t>
            </w:r>
          </w:p>
        </w:tc>
        <w:tc>
          <w:tcPr>
            <w:tcW w:w="4011" w:type="dxa"/>
          </w:tcPr>
          <w:p w14:paraId="1CD3B6BE" w14:textId="2B0EDDE9" w:rsidR="009D5A60" w:rsidRPr="00124402" w:rsidRDefault="009D5A60" w:rsidP="00124402">
            <w:pPr>
              <w:rPr>
                <w:lang w:eastAsia="ko-KR"/>
              </w:rPr>
            </w:pPr>
            <w:r w:rsidRPr="00124402">
              <w:rPr>
                <w:rFonts w:hint="eastAsia"/>
                <w:lang w:eastAsia="ko-KR"/>
              </w:rPr>
              <w:t>아주</w:t>
            </w:r>
            <w:r w:rsidRPr="00124402">
              <w:rPr>
                <w:rFonts w:hint="eastAsia"/>
                <w:lang w:eastAsia="ko-KR"/>
              </w:rPr>
              <w:t xml:space="preserve">, </w:t>
            </w:r>
            <w:r w:rsidRPr="00124402">
              <w:rPr>
                <w:rFonts w:hint="eastAsia"/>
                <w:lang w:eastAsia="ko-KR"/>
              </w:rPr>
              <w:t>꽤</w:t>
            </w:r>
            <w:r w:rsidRPr="00124402">
              <w:rPr>
                <w:rFonts w:hint="eastAsia"/>
                <w:lang w:eastAsia="ko-KR"/>
              </w:rPr>
              <w:t xml:space="preserve">, </w:t>
            </w:r>
            <w:r w:rsidRPr="00124402">
              <w:rPr>
                <w:rFonts w:hint="eastAsia"/>
                <w:lang w:eastAsia="ko-KR"/>
              </w:rPr>
              <w:t>매우</w:t>
            </w:r>
            <w:r w:rsidRPr="00124402">
              <w:rPr>
                <w:rFonts w:hint="eastAsia"/>
                <w:lang w:eastAsia="ko-KR"/>
              </w:rPr>
              <w:t xml:space="preserve">, </w:t>
            </w:r>
            <w:r w:rsidRPr="00124402">
              <w:rPr>
                <w:rFonts w:hint="eastAsia"/>
                <w:lang w:eastAsia="ko-KR"/>
              </w:rPr>
              <w:t>정말</w:t>
            </w:r>
            <w:r w:rsidRPr="00124402">
              <w:rPr>
                <w:rFonts w:hint="eastAsia"/>
                <w:lang w:eastAsia="ko-KR"/>
              </w:rPr>
              <w:t xml:space="preserve">, </w:t>
            </w:r>
            <w:r w:rsidRPr="00124402">
              <w:rPr>
                <w:rFonts w:hint="eastAsia"/>
                <w:lang w:eastAsia="ko-KR"/>
              </w:rPr>
              <w:t>너무</w:t>
            </w:r>
            <w:r w:rsidRPr="00124402">
              <w:rPr>
                <w:rFonts w:hint="eastAsia"/>
                <w:lang w:eastAsia="ko-KR"/>
              </w:rPr>
              <w:t xml:space="preserve">, </w:t>
            </w:r>
            <w:r w:rsidRPr="00124402">
              <w:rPr>
                <w:rFonts w:hint="eastAsia"/>
                <w:lang w:eastAsia="ko-KR"/>
              </w:rPr>
              <w:t>거의</w:t>
            </w:r>
            <w:r w:rsidRPr="00124402">
              <w:rPr>
                <w:rFonts w:hint="eastAsia"/>
                <w:lang w:eastAsia="ko-KR"/>
              </w:rPr>
              <w:t xml:space="preserve">, </w:t>
            </w:r>
            <w:r w:rsidRPr="00124402">
              <w:rPr>
                <w:rFonts w:hint="eastAsia"/>
                <w:lang w:eastAsia="ko-KR"/>
              </w:rPr>
              <w:t>방금</w:t>
            </w:r>
          </w:p>
          <w:p w14:paraId="0357BD63" w14:textId="0116687A" w:rsidR="009D5A60" w:rsidRPr="00124402" w:rsidRDefault="009D5A60" w:rsidP="00124402">
            <w:pPr>
              <w:rPr>
                <w:lang w:eastAsia="ko-KR"/>
              </w:rPr>
            </w:pPr>
            <w:r w:rsidRPr="00124402">
              <w:rPr>
                <w:rFonts w:hint="eastAsia"/>
                <w:lang w:eastAsia="ko-KR"/>
              </w:rPr>
              <w:t>방금</w:t>
            </w:r>
            <w:r w:rsidRPr="00124402">
              <w:rPr>
                <w:rFonts w:hint="eastAsia"/>
                <w:lang w:eastAsia="ko-KR"/>
              </w:rPr>
              <w:t xml:space="preserve"> </w:t>
            </w:r>
            <w:r w:rsidRPr="00124402">
              <w:rPr>
                <w:rFonts w:hint="eastAsia"/>
                <w:lang w:eastAsia="ko-KR"/>
              </w:rPr>
              <w:t>학교에</w:t>
            </w:r>
            <w:r w:rsidRPr="00124402">
              <w:rPr>
                <w:rFonts w:hint="eastAsia"/>
                <w:lang w:eastAsia="ko-KR"/>
              </w:rPr>
              <w:t xml:space="preserve"> </w:t>
            </w:r>
            <w:r w:rsidRPr="00124402">
              <w:rPr>
                <w:rFonts w:hint="eastAsia"/>
                <w:lang w:eastAsia="ko-KR"/>
              </w:rPr>
              <w:t>도착했어요</w:t>
            </w:r>
            <w:r w:rsidRPr="00124402">
              <w:rPr>
                <w:rFonts w:hint="eastAsia"/>
                <w:lang w:eastAsia="ko-KR"/>
              </w:rPr>
              <w:t>.</w:t>
            </w:r>
          </w:p>
        </w:tc>
      </w:tr>
      <w:tr w:rsidR="009D5A60" w:rsidRPr="0014424B" w14:paraId="10D7E409" w14:textId="77777777" w:rsidTr="00690519">
        <w:trPr>
          <w:trHeight w:val="310"/>
        </w:trPr>
        <w:tc>
          <w:tcPr>
            <w:tcW w:w="2122" w:type="dxa"/>
            <w:vMerge w:val="restart"/>
          </w:tcPr>
          <w:p w14:paraId="49F55ED6" w14:textId="77777777" w:rsidR="009D5A60" w:rsidRPr="00124402" w:rsidRDefault="009D5A60" w:rsidP="00124402">
            <w:r w:rsidRPr="00124402">
              <w:t>Classifiers</w:t>
            </w:r>
          </w:p>
        </w:tc>
        <w:tc>
          <w:tcPr>
            <w:tcW w:w="2927" w:type="dxa"/>
          </w:tcPr>
          <w:p w14:paraId="65440A9C" w14:textId="77777777" w:rsidR="009D5A60" w:rsidRPr="00124402" w:rsidRDefault="009D5A60" w:rsidP="00124402">
            <w:r w:rsidRPr="00124402">
              <w:t>general</w:t>
            </w:r>
          </w:p>
        </w:tc>
        <w:tc>
          <w:tcPr>
            <w:tcW w:w="4011" w:type="dxa"/>
          </w:tcPr>
          <w:p w14:paraId="7E57FED3" w14:textId="4F08005A" w:rsidR="009D5A60" w:rsidRPr="00124402" w:rsidRDefault="00125AAB" w:rsidP="00124402">
            <w:pPr>
              <w:rPr>
                <w:lang w:eastAsia="ko-KR"/>
              </w:rPr>
            </w:pPr>
            <w:r w:rsidRPr="00124402">
              <w:rPr>
                <w:rFonts w:hint="eastAsia"/>
                <w:lang w:eastAsia="ko-KR"/>
              </w:rPr>
              <w:t>오렌지</w:t>
            </w:r>
            <w:r w:rsidR="009D5A60" w:rsidRPr="00124402">
              <w:rPr>
                <w:rFonts w:hint="eastAsia"/>
                <w:lang w:eastAsia="ko-KR"/>
              </w:rPr>
              <w:t xml:space="preserve"> </w:t>
            </w:r>
            <w:r w:rsidR="00B04066" w:rsidRPr="00124402">
              <w:rPr>
                <w:rFonts w:hint="eastAsia"/>
                <w:lang w:eastAsia="ko-KR"/>
              </w:rPr>
              <w:t>한</w:t>
            </w:r>
            <w:r w:rsidR="009D5A60" w:rsidRPr="00124402">
              <w:rPr>
                <w:rFonts w:hint="eastAsia"/>
                <w:lang w:eastAsia="ko-KR"/>
              </w:rPr>
              <w:t xml:space="preserve"> </w:t>
            </w:r>
            <w:r w:rsidR="009D5A60" w:rsidRPr="00124402">
              <w:rPr>
                <w:rFonts w:hint="eastAsia"/>
                <w:lang w:eastAsia="ko-KR"/>
              </w:rPr>
              <w:t>개</w:t>
            </w:r>
            <w:r w:rsidR="009D5A60" w:rsidRPr="00124402">
              <w:rPr>
                <w:rFonts w:hint="eastAsia"/>
                <w:lang w:eastAsia="ko-KR"/>
              </w:rPr>
              <w:t xml:space="preserve"> </w:t>
            </w:r>
            <w:r w:rsidR="009D5A60" w:rsidRPr="00124402">
              <w:rPr>
                <w:rFonts w:hint="eastAsia"/>
                <w:lang w:eastAsia="ko-KR"/>
              </w:rPr>
              <w:t>주세요</w:t>
            </w:r>
            <w:r w:rsidR="009D5A60" w:rsidRPr="00124402">
              <w:rPr>
                <w:rFonts w:hint="eastAsia"/>
                <w:lang w:eastAsia="ko-KR"/>
              </w:rPr>
              <w:t>.</w:t>
            </w:r>
          </w:p>
        </w:tc>
      </w:tr>
      <w:tr w:rsidR="009D5A60" w:rsidRPr="00125AAB" w14:paraId="05A10170" w14:textId="77777777" w:rsidTr="00690519">
        <w:trPr>
          <w:trHeight w:val="310"/>
        </w:trPr>
        <w:tc>
          <w:tcPr>
            <w:tcW w:w="2122" w:type="dxa"/>
            <w:vMerge/>
          </w:tcPr>
          <w:p w14:paraId="4553D8A7" w14:textId="77777777" w:rsidR="009D5A60" w:rsidRPr="00124402" w:rsidRDefault="009D5A60" w:rsidP="00124402"/>
        </w:tc>
        <w:tc>
          <w:tcPr>
            <w:tcW w:w="2927" w:type="dxa"/>
          </w:tcPr>
          <w:p w14:paraId="3CAB5F07" w14:textId="77777777" w:rsidR="009D5A60" w:rsidRPr="00124402" w:rsidRDefault="009D5A60" w:rsidP="00124402">
            <w:r w:rsidRPr="00124402">
              <w:t>special items</w:t>
            </w:r>
          </w:p>
        </w:tc>
        <w:tc>
          <w:tcPr>
            <w:tcW w:w="4011" w:type="dxa"/>
          </w:tcPr>
          <w:p w14:paraId="156959A6" w14:textId="0FC32DA4" w:rsidR="00903C09" w:rsidRPr="00124402" w:rsidRDefault="009D5A60" w:rsidP="00124402">
            <w:pPr>
              <w:rPr>
                <w:lang w:eastAsia="ko-KR"/>
              </w:rPr>
            </w:pPr>
            <w:r w:rsidRPr="00124402">
              <w:rPr>
                <w:rFonts w:hint="eastAsia"/>
                <w:lang w:eastAsia="ko-KR"/>
              </w:rPr>
              <w:t>강아지가</w:t>
            </w:r>
            <w:r w:rsidRPr="00124402">
              <w:rPr>
                <w:rFonts w:hint="eastAsia"/>
                <w:lang w:eastAsia="ko-KR"/>
              </w:rPr>
              <w:t xml:space="preserve"> </w:t>
            </w:r>
            <w:r w:rsidRPr="00124402">
              <w:rPr>
                <w:rFonts w:hint="eastAsia"/>
                <w:lang w:eastAsia="ko-KR"/>
              </w:rPr>
              <w:t>두</w:t>
            </w:r>
            <w:r w:rsidR="00A85207" w:rsidRPr="00124402">
              <w:rPr>
                <w:rFonts w:hint="eastAsia"/>
                <w:lang w:eastAsia="ko-KR"/>
              </w:rPr>
              <w:t xml:space="preserve"> </w:t>
            </w:r>
            <w:r w:rsidRPr="00124402">
              <w:rPr>
                <w:rFonts w:hint="eastAsia"/>
                <w:lang w:eastAsia="ko-KR"/>
              </w:rPr>
              <w:t>마리</w:t>
            </w:r>
            <w:r w:rsidRPr="00124402">
              <w:rPr>
                <w:rFonts w:hint="eastAsia"/>
                <w:lang w:eastAsia="ko-KR"/>
              </w:rPr>
              <w:t xml:space="preserve"> </w:t>
            </w:r>
            <w:r w:rsidRPr="00124402">
              <w:rPr>
                <w:rFonts w:hint="eastAsia"/>
                <w:lang w:eastAsia="ko-KR"/>
              </w:rPr>
              <w:t>있어요</w:t>
            </w:r>
            <w:r w:rsidRPr="00124402">
              <w:rPr>
                <w:rFonts w:hint="eastAsia"/>
                <w:lang w:eastAsia="ko-KR"/>
              </w:rPr>
              <w:t>.</w:t>
            </w:r>
          </w:p>
        </w:tc>
      </w:tr>
      <w:tr w:rsidR="00D90B13" w:rsidRPr="0014424B" w14:paraId="47BDF652" w14:textId="77777777" w:rsidTr="00690519">
        <w:trPr>
          <w:trHeight w:val="310"/>
        </w:trPr>
        <w:tc>
          <w:tcPr>
            <w:tcW w:w="2122" w:type="dxa"/>
          </w:tcPr>
          <w:p w14:paraId="4BBA0811" w14:textId="35D501C2" w:rsidR="00D90B13" w:rsidRPr="00124402" w:rsidRDefault="00D90B13" w:rsidP="00124402">
            <w:r w:rsidRPr="00124402">
              <w:t>Conjunctions</w:t>
            </w:r>
          </w:p>
        </w:tc>
        <w:tc>
          <w:tcPr>
            <w:tcW w:w="2927" w:type="dxa"/>
          </w:tcPr>
          <w:p w14:paraId="3AD45FA0" w14:textId="1C08E089" w:rsidR="00D90B13" w:rsidRPr="00124402" w:rsidRDefault="00D90B13" w:rsidP="00124402">
            <w:r w:rsidRPr="00124402">
              <w:t>conjunctive adverbs</w:t>
            </w:r>
          </w:p>
        </w:tc>
        <w:tc>
          <w:tcPr>
            <w:tcW w:w="4011" w:type="dxa"/>
          </w:tcPr>
          <w:p w14:paraId="59C2A7C8" w14:textId="77777777" w:rsidR="00D90B13" w:rsidRPr="00124402" w:rsidRDefault="00D90B13" w:rsidP="00124402">
            <w:pPr>
              <w:rPr>
                <w:lang w:eastAsia="ko-KR"/>
              </w:rPr>
            </w:pPr>
            <w:r w:rsidRPr="00124402">
              <w:rPr>
                <w:rFonts w:hint="eastAsia"/>
                <w:lang w:eastAsia="ko-KR"/>
              </w:rPr>
              <w:t>아침을</w:t>
            </w:r>
            <w:r w:rsidRPr="00124402">
              <w:rPr>
                <w:rFonts w:hint="eastAsia"/>
                <w:lang w:eastAsia="ko-KR"/>
              </w:rPr>
              <w:t xml:space="preserve"> </w:t>
            </w:r>
            <w:r w:rsidRPr="00124402">
              <w:rPr>
                <w:rFonts w:hint="eastAsia"/>
                <w:lang w:eastAsia="ko-KR"/>
              </w:rPr>
              <w:t>먹어요</w:t>
            </w:r>
            <w:r w:rsidRPr="00124402">
              <w:rPr>
                <w:rFonts w:hint="eastAsia"/>
                <w:lang w:eastAsia="ko-KR"/>
              </w:rPr>
              <w:t xml:space="preserve">. </w:t>
            </w:r>
            <w:r w:rsidRPr="00124402">
              <w:rPr>
                <w:rFonts w:hint="eastAsia"/>
                <w:lang w:eastAsia="ko-KR"/>
              </w:rPr>
              <w:t>그리고</w:t>
            </w:r>
            <w:r w:rsidRPr="00124402">
              <w:rPr>
                <w:rFonts w:hint="eastAsia"/>
                <w:lang w:eastAsia="ko-KR"/>
              </w:rPr>
              <w:t xml:space="preserve"> </w:t>
            </w:r>
            <w:r w:rsidRPr="00124402">
              <w:rPr>
                <w:rFonts w:hint="eastAsia"/>
                <w:lang w:eastAsia="ko-KR"/>
              </w:rPr>
              <w:t>학교에</w:t>
            </w:r>
            <w:r w:rsidRPr="00124402">
              <w:rPr>
                <w:rFonts w:hint="eastAsia"/>
                <w:lang w:eastAsia="ko-KR"/>
              </w:rPr>
              <w:t xml:space="preserve"> </w:t>
            </w:r>
            <w:r w:rsidRPr="00124402">
              <w:rPr>
                <w:rFonts w:hint="eastAsia"/>
                <w:lang w:eastAsia="ko-KR"/>
              </w:rPr>
              <w:t>가요</w:t>
            </w:r>
            <w:r w:rsidRPr="00124402">
              <w:rPr>
                <w:rFonts w:hint="eastAsia"/>
                <w:lang w:eastAsia="ko-KR"/>
              </w:rPr>
              <w:t>.</w:t>
            </w:r>
          </w:p>
          <w:p w14:paraId="006542BD" w14:textId="1BAB9566" w:rsidR="00D90B13" w:rsidRPr="00124402" w:rsidRDefault="00D90B13" w:rsidP="00124402">
            <w:pPr>
              <w:rPr>
                <w:lang w:eastAsia="ko-KR"/>
              </w:rPr>
            </w:pPr>
            <w:r w:rsidRPr="00124402">
              <w:rPr>
                <w:rFonts w:hint="eastAsia"/>
                <w:lang w:eastAsia="ko-KR"/>
              </w:rPr>
              <w:t>운동을</w:t>
            </w:r>
            <w:r w:rsidRPr="00124402">
              <w:rPr>
                <w:rFonts w:hint="eastAsia"/>
                <w:lang w:eastAsia="ko-KR"/>
              </w:rPr>
              <w:t xml:space="preserve"> </w:t>
            </w:r>
            <w:r w:rsidRPr="00124402">
              <w:rPr>
                <w:rFonts w:hint="eastAsia"/>
                <w:lang w:eastAsia="ko-KR"/>
              </w:rPr>
              <w:t>했어요</w:t>
            </w:r>
            <w:r w:rsidRPr="00124402">
              <w:rPr>
                <w:rFonts w:hint="eastAsia"/>
                <w:lang w:eastAsia="ko-KR"/>
              </w:rPr>
              <w:t xml:space="preserve">. </w:t>
            </w:r>
            <w:r w:rsidRPr="00124402">
              <w:rPr>
                <w:rFonts w:hint="eastAsia"/>
                <w:lang w:eastAsia="ko-KR"/>
              </w:rPr>
              <w:t>그래서</w:t>
            </w:r>
            <w:r w:rsidRPr="00124402">
              <w:rPr>
                <w:rFonts w:hint="eastAsia"/>
                <w:lang w:eastAsia="ko-KR"/>
              </w:rPr>
              <w:t xml:space="preserve"> </w:t>
            </w:r>
            <w:r w:rsidRPr="00124402">
              <w:rPr>
                <w:rFonts w:hint="eastAsia"/>
                <w:lang w:eastAsia="ko-KR"/>
              </w:rPr>
              <w:t>기분이</w:t>
            </w:r>
            <w:r w:rsidRPr="00124402">
              <w:rPr>
                <w:rFonts w:hint="eastAsia"/>
                <w:lang w:eastAsia="ko-KR"/>
              </w:rPr>
              <w:t xml:space="preserve"> </w:t>
            </w:r>
            <w:r w:rsidRPr="00124402">
              <w:rPr>
                <w:rFonts w:hint="eastAsia"/>
                <w:lang w:eastAsia="ko-KR"/>
              </w:rPr>
              <w:t>좋아요</w:t>
            </w:r>
            <w:r w:rsidRPr="00124402">
              <w:rPr>
                <w:rFonts w:hint="eastAsia"/>
                <w:lang w:eastAsia="ko-KR"/>
              </w:rPr>
              <w:t>.</w:t>
            </w:r>
          </w:p>
        </w:tc>
      </w:tr>
      <w:tr w:rsidR="00903C09" w:rsidRPr="0014424B" w14:paraId="55192107" w14:textId="77777777" w:rsidTr="00690519">
        <w:trPr>
          <w:trHeight w:val="310"/>
        </w:trPr>
        <w:tc>
          <w:tcPr>
            <w:tcW w:w="2122" w:type="dxa"/>
            <w:vMerge w:val="restart"/>
          </w:tcPr>
          <w:p w14:paraId="09F832AC" w14:textId="77777777" w:rsidR="00903C09" w:rsidRPr="00124402" w:rsidRDefault="00903C09" w:rsidP="009A046D">
            <w:pPr>
              <w:pageBreakBefore/>
            </w:pPr>
            <w:r w:rsidRPr="00124402">
              <w:lastRenderedPageBreak/>
              <w:t>Nouns</w:t>
            </w:r>
          </w:p>
        </w:tc>
        <w:tc>
          <w:tcPr>
            <w:tcW w:w="2927" w:type="dxa"/>
          </w:tcPr>
          <w:p w14:paraId="11BCA490" w14:textId="77777777" w:rsidR="00903C09" w:rsidRPr="00124402" w:rsidRDefault="00903C09" w:rsidP="00124402">
            <w:r w:rsidRPr="00124402">
              <w:t>common</w:t>
            </w:r>
          </w:p>
        </w:tc>
        <w:tc>
          <w:tcPr>
            <w:tcW w:w="4011" w:type="dxa"/>
          </w:tcPr>
          <w:p w14:paraId="0D01E502" w14:textId="226D0A1E" w:rsidR="00903C09" w:rsidRPr="00124402" w:rsidRDefault="00903C09" w:rsidP="00124402">
            <w:pPr>
              <w:rPr>
                <w:lang w:eastAsia="ko-KR"/>
              </w:rPr>
            </w:pPr>
            <w:r w:rsidRPr="00124402">
              <w:rPr>
                <w:rFonts w:hint="eastAsia"/>
                <w:lang w:eastAsia="ko-KR"/>
              </w:rPr>
              <w:t>사람</w:t>
            </w:r>
            <w:r w:rsidRPr="00124402">
              <w:rPr>
                <w:rFonts w:hint="eastAsia"/>
                <w:lang w:eastAsia="ko-KR"/>
              </w:rPr>
              <w:t xml:space="preserve">, </w:t>
            </w:r>
            <w:r w:rsidRPr="00124402">
              <w:rPr>
                <w:rFonts w:hint="eastAsia"/>
                <w:lang w:eastAsia="ko-KR"/>
              </w:rPr>
              <w:t>도시</w:t>
            </w:r>
            <w:r w:rsidRPr="00124402">
              <w:rPr>
                <w:rFonts w:hint="eastAsia"/>
                <w:lang w:eastAsia="ko-KR"/>
              </w:rPr>
              <w:t xml:space="preserve">, </w:t>
            </w:r>
            <w:r w:rsidRPr="00124402">
              <w:rPr>
                <w:rFonts w:hint="eastAsia"/>
                <w:lang w:eastAsia="ko-KR"/>
              </w:rPr>
              <w:t>산</w:t>
            </w:r>
            <w:r w:rsidRPr="00124402">
              <w:rPr>
                <w:rFonts w:hint="eastAsia"/>
                <w:lang w:eastAsia="ko-KR"/>
              </w:rPr>
              <w:t xml:space="preserve">, </w:t>
            </w:r>
            <w:r w:rsidRPr="00124402">
              <w:rPr>
                <w:rFonts w:hint="eastAsia"/>
                <w:lang w:eastAsia="ko-KR"/>
              </w:rPr>
              <w:t>바다</w:t>
            </w:r>
            <w:r w:rsidRPr="00124402">
              <w:rPr>
                <w:rFonts w:hint="eastAsia"/>
                <w:lang w:eastAsia="ko-KR"/>
              </w:rPr>
              <w:t xml:space="preserve">, </w:t>
            </w:r>
            <w:r w:rsidRPr="00124402">
              <w:rPr>
                <w:rFonts w:hint="eastAsia"/>
                <w:lang w:eastAsia="ko-KR"/>
              </w:rPr>
              <w:t>고양이</w:t>
            </w:r>
            <w:r w:rsidRPr="00124402">
              <w:rPr>
                <w:rFonts w:hint="eastAsia"/>
                <w:lang w:eastAsia="ko-KR"/>
              </w:rPr>
              <w:t xml:space="preserve">, </w:t>
            </w:r>
            <w:r w:rsidRPr="00124402">
              <w:rPr>
                <w:rFonts w:hint="eastAsia"/>
                <w:lang w:eastAsia="ko-KR"/>
              </w:rPr>
              <w:t>책상</w:t>
            </w:r>
          </w:p>
          <w:p w14:paraId="1CBB3626" w14:textId="77777777" w:rsidR="00903C09" w:rsidRPr="00124402" w:rsidRDefault="00903C09" w:rsidP="00124402">
            <w:pPr>
              <w:rPr>
                <w:lang w:eastAsia="ko-KR"/>
              </w:rPr>
            </w:pPr>
            <w:r w:rsidRPr="00124402">
              <w:rPr>
                <w:rFonts w:hint="eastAsia"/>
                <w:lang w:eastAsia="ko-KR"/>
              </w:rPr>
              <w:t>서울은</w:t>
            </w:r>
            <w:r w:rsidRPr="00124402">
              <w:rPr>
                <w:rFonts w:hint="eastAsia"/>
                <w:lang w:eastAsia="ko-KR"/>
              </w:rPr>
              <w:t xml:space="preserve"> </w:t>
            </w:r>
            <w:r w:rsidRPr="00124402">
              <w:rPr>
                <w:rFonts w:hint="eastAsia"/>
                <w:lang w:eastAsia="ko-KR"/>
              </w:rPr>
              <w:t>도시예요</w:t>
            </w:r>
            <w:r w:rsidRPr="00124402">
              <w:rPr>
                <w:rFonts w:hint="eastAsia"/>
                <w:lang w:eastAsia="ko-KR"/>
              </w:rPr>
              <w:t>.</w:t>
            </w:r>
          </w:p>
        </w:tc>
      </w:tr>
      <w:tr w:rsidR="00903C09" w:rsidRPr="0014424B" w14:paraId="4D758063" w14:textId="77777777" w:rsidTr="00690519">
        <w:trPr>
          <w:trHeight w:val="310"/>
        </w:trPr>
        <w:tc>
          <w:tcPr>
            <w:tcW w:w="2122" w:type="dxa"/>
            <w:vMerge/>
          </w:tcPr>
          <w:p w14:paraId="4014DF7C" w14:textId="77777777" w:rsidR="00903C09" w:rsidRPr="00124402" w:rsidRDefault="00903C09" w:rsidP="00124402"/>
        </w:tc>
        <w:tc>
          <w:tcPr>
            <w:tcW w:w="2927" w:type="dxa"/>
          </w:tcPr>
          <w:p w14:paraId="7BCE7EFF" w14:textId="77777777" w:rsidR="00903C09" w:rsidRPr="00124402" w:rsidRDefault="00903C09" w:rsidP="00124402">
            <w:r w:rsidRPr="00124402">
              <w:t>proper</w:t>
            </w:r>
          </w:p>
        </w:tc>
        <w:tc>
          <w:tcPr>
            <w:tcW w:w="4011" w:type="dxa"/>
          </w:tcPr>
          <w:p w14:paraId="3BEAEC81" w14:textId="04D7DACA" w:rsidR="00903C09" w:rsidRPr="00124402" w:rsidRDefault="00903C09" w:rsidP="00124402">
            <w:pPr>
              <w:rPr>
                <w:lang w:eastAsia="ko-KR"/>
              </w:rPr>
            </w:pPr>
            <w:r w:rsidRPr="00124402">
              <w:rPr>
                <w:rFonts w:hint="eastAsia"/>
                <w:lang w:eastAsia="ko-KR"/>
              </w:rPr>
              <w:t>세종대왕</w:t>
            </w:r>
            <w:r w:rsidRPr="00124402">
              <w:rPr>
                <w:rFonts w:hint="eastAsia"/>
                <w:lang w:eastAsia="ko-KR"/>
              </w:rPr>
              <w:t xml:space="preserve">, </w:t>
            </w:r>
            <w:r w:rsidRPr="00124402">
              <w:rPr>
                <w:rFonts w:hint="eastAsia"/>
                <w:lang w:eastAsia="ko-KR"/>
              </w:rPr>
              <w:t>한강</w:t>
            </w:r>
            <w:r w:rsidRPr="00124402">
              <w:rPr>
                <w:rFonts w:hint="eastAsia"/>
                <w:lang w:eastAsia="ko-KR"/>
              </w:rPr>
              <w:t xml:space="preserve">, </w:t>
            </w:r>
            <w:r w:rsidRPr="00124402">
              <w:rPr>
                <w:rFonts w:hint="eastAsia"/>
                <w:lang w:eastAsia="ko-KR"/>
              </w:rPr>
              <w:t>한국</w:t>
            </w:r>
            <w:r w:rsidRPr="00124402">
              <w:rPr>
                <w:rFonts w:hint="eastAsia"/>
                <w:lang w:eastAsia="ko-KR"/>
              </w:rPr>
              <w:t xml:space="preserve">, </w:t>
            </w:r>
            <w:r w:rsidRPr="00124402">
              <w:rPr>
                <w:rFonts w:hint="eastAsia"/>
                <w:lang w:eastAsia="ko-KR"/>
              </w:rPr>
              <w:t>부산</w:t>
            </w:r>
            <w:r w:rsidRPr="00124402">
              <w:rPr>
                <w:rFonts w:hint="eastAsia"/>
                <w:lang w:eastAsia="ko-KR"/>
              </w:rPr>
              <w:t xml:space="preserve">, </w:t>
            </w:r>
            <w:r w:rsidRPr="00124402">
              <w:rPr>
                <w:rFonts w:hint="eastAsia"/>
                <w:lang w:eastAsia="ko-KR"/>
              </w:rPr>
              <w:t>제주도</w:t>
            </w:r>
          </w:p>
          <w:p w14:paraId="3E7FF20C" w14:textId="77777777" w:rsidR="00903C09" w:rsidRPr="00124402" w:rsidRDefault="00903C09" w:rsidP="00124402">
            <w:pPr>
              <w:rPr>
                <w:lang w:eastAsia="ko-KR"/>
              </w:rPr>
            </w:pPr>
            <w:r w:rsidRPr="00124402">
              <w:rPr>
                <w:rFonts w:hint="eastAsia"/>
                <w:lang w:eastAsia="ko-KR"/>
              </w:rPr>
              <w:t>세종대왕이</w:t>
            </w:r>
            <w:r w:rsidRPr="00124402">
              <w:rPr>
                <w:rFonts w:hint="eastAsia"/>
                <w:lang w:eastAsia="ko-KR"/>
              </w:rPr>
              <w:t xml:space="preserve"> </w:t>
            </w:r>
            <w:r w:rsidRPr="00124402">
              <w:rPr>
                <w:rFonts w:hint="eastAsia"/>
                <w:lang w:eastAsia="ko-KR"/>
              </w:rPr>
              <w:t>한글을</w:t>
            </w:r>
            <w:r w:rsidRPr="00124402">
              <w:rPr>
                <w:rFonts w:hint="eastAsia"/>
                <w:lang w:eastAsia="ko-KR"/>
              </w:rPr>
              <w:t xml:space="preserve"> </w:t>
            </w:r>
            <w:r w:rsidRPr="00124402">
              <w:rPr>
                <w:rFonts w:hint="eastAsia"/>
                <w:lang w:eastAsia="ko-KR"/>
              </w:rPr>
              <w:t>만들었어요</w:t>
            </w:r>
            <w:r w:rsidRPr="00124402">
              <w:rPr>
                <w:rFonts w:hint="eastAsia"/>
                <w:lang w:eastAsia="ko-KR"/>
              </w:rPr>
              <w:t>.</w:t>
            </w:r>
          </w:p>
        </w:tc>
      </w:tr>
      <w:tr w:rsidR="00903C09" w:rsidRPr="0014424B" w14:paraId="3278C2F6" w14:textId="77777777" w:rsidTr="00690519">
        <w:trPr>
          <w:trHeight w:val="310"/>
        </w:trPr>
        <w:tc>
          <w:tcPr>
            <w:tcW w:w="2122" w:type="dxa"/>
            <w:vMerge/>
          </w:tcPr>
          <w:p w14:paraId="2FCB417D" w14:textId="77777777" w:rsidR="00903C09" w:rsidRPr="00124402" w:rsidRDefault="00903C09" w:rsidP="00124402"/>
        </w:tc>
        <w:tc>
          <w:tcPr>
            <w:tcW w:w="2927" w:type="dxa"/>
          </w:tcPr>
          <w:p w14:paraId="239C24FD" w14:textId="77777777" w:rsidR="00903C09" w:rsidRPr="00124402" w:rsidRDefault="00903C09" w:rsidP="00124402">
            <w:r w:rsidRPr="00124402">
              <w:t>free/independent</w:t>
            </w:r>
          </w:p>
        </w:tc>
        <w:tc>
          <w:tcPr>
            <w:tcW w:w="4011" w:type="dxa"/>
          </w:tcPr>
          <w:p w14:paraId="3843C9D0" w14:textId="464064F2" w:rsidR="00903C09" w:rsidRPr="00124402" w:rsidRDefault="00903C09" w:rsidP="00124402">
            <w:pPr>
              <w:rPr>
                <w:lang w:eastAsia="ko-KR"/>
              </w:rPr>
            </w:pPr>
            <w:r w:rsidRPr="00124402">
              <w:rPr>
                <w:rFonts w:hint="eastAsia"/>
                <w:lang w:eastAsia="ko-KR"/>
              </w:rPr>
              <w:t>학교</w:t>
            </w:r>
            <w:r w:rsidRPr="00124402">
              <w:rPr>
                <w:rFonts w:hint="eastAsia"/>
                <w:lang w:eastAsia="ko-KR"/>
              </w:rPr>
              <w:t xml:space="preserve">, </w:t>
            </w:r>
            <w:r w:rsidRPr="00124402">
              <w:rPr>
                <w:rFonts w:hint="eastAsia"/>
                <w:lang w:eastAsia="ko-KR"/>
              </w:rPr>
              <w:t>교실</w:t>
            </w:r>
            <w:r w:rsidRPr="00124402">
              <w:rPr>
                <w:rFonts w:hint="eastAsia"/>
                <w:lang w:eastAsia="ko-KR"/>
              </w:rPr>
              <w:t xml:space="preserve">, </w:t>
            </w:r>
            <w:r w:rsidRPr="00124402">
              <w:rPr>
                <w:rFonts w:hint="eastAsia"/>
                <w:lang w:eastAsia="ko-KR"/>
              </w:rPr>
              <w:t>사과</w:t>
            </w:r>
            <w:r w:rsidRPr="00124402">
              <w:rPr>
                <w:rFonts w:hint="eastAsia"/>
                <w:lang w:eastAsia="ko-KR"/>
              </w:rPr>
              <w:t xml:space="preserve">, </w:t>
            </w:r>
            <w:r w:rsidRPr="00124402">
              <w:rPr>
                <w:rFonts w:hint="eastAsia"/>
                <w:lang w:eastAsia="ko-KR"/>
              </w:rPr>
              <w:t>바람</w:t>
            </w:r>
            <w:r w:rsidRPr="00124402">
              <w:rPr>
                <w:rFonts w:hint="eastAsia"/>
                <w:lang w:eastAsia="ko-KR"/>
              </w:rPr>
              <w:t xml:space="preserve">, </w:t>
            </w:r>
            <w:r w:rsidRPr="00124402">
              <w:rPr>
                <w:rFonts w:hint="eastAsia"/>
                <w:lang w:eastAsia="ko-KR"/>
              </w:rPr>
              <w:t>책</w:t>
            </w:r>
            <w:r w:rsidRPr="00124402">
              <w:rPr>
                <w:rFonts w:hint="eastAsia"/>
                <w:lang w:eastAsia="ko-KR"/>
              </w:rPr>
              <w:t xml:space="preserve">, </w:t>
            </w:r>
            <w:r w:rsidRPr="00124402">
              <w:rPr>
                <w:rFonts w:hint="eastAsia"/>
                <w:lang w:eastAsia="ko-KR"/>
              </w:rPr>
              <w:t>가방</w:t>
            </w:r>
            <w:r w:rsidRPr="00124402">
              <w:rPr>
                <w:rFonts w:hint="eastAsia"/>
                <w:lang w:eastAsia="ko-KR"/>
              </w:rPr>
              <w:t xml:space="preserve">, </w:t>
            </w:r>
            <w:r w:rsidRPr="00124402">
              <w:rPr>
                <w:rFonts w:hint="eastAsia"/>
                <w:lang w:eastAsia="ko-KR"/>
              </w:rPr>
              <w:t>나무</w:t>
            </w:r>
          </w:p>
          <w:p w14:paraId="1BA20A7B" w14:textId="14F15712" w:rsidR="00903C09" w:rsidRPr="00124402" w:rsidRDefault="00903C09" w:rsidP="00124402">
            <w:pPr>
              <w:rPr>
                <w:lang w:eastAsia="ko-KR"/>
              </w:rPr>
            </w:pPr>
            <w:r w:rsidRPr="00124402">
              <w:rPr>
                <w:rFonts w:hint="eastAsia"/>
                <w:lang w:eastAsia="ko-KR"/>
              </w:rPr>
              <w:t>교실이</w:t>
            </w:r>
            <w:r w:rsidRPr="00124402">
              <w:rPr>
                <w:rFonts w:hint="eastAsia"/>
                <w:lang w:eastAsia="ko-KR"/>
              </w:rPr>
              <w:t xml:space="preserve"> </w:t>
            </w:r>
            <w:r w:rsidRPr="00124402">
              <w:rPr>
                <w:rFonts w:hint="eastAsia"/>
                <w:lang w:eastAsia="ko-KR"/>
              </w:rPr>
              <w:t>나무</w:t>
            </w:r>
            <w:r w:rsidRPr="00124402">
              <w:rPr>
                <w:rFonts w:hint="eastAsia"/>
                <w:lang w:eastAsia="ko-KR"/>
              </w:rPr>
              <w:t xml:space="preserve"> </w:t>
            </w:r>
            <w:r w:rsidRPr="00124402">
              <w:rPr>
                <w:rFonts w:hint="eastAsia"/>
                <w:lang w:eastAsia="ko-KR"/>
              </w:rPr>
              <w:t>뒤에</w:t>
            </w:r>
            <w:r w:rsidRPr="00124402">
              <w:rPr>
                <w:rFonts w:hint="eastAsia"/>
                <w:lang w:eastAsia="ko-KR"/>
              </w:rPr>
              <w:t xml:space="preserve"> </w:t>
            </w:r>
            <w:r w:rsidRPr="00124402">
              <w:rPr>
                <w:rFonts w:hint="eastAsia"/>
                <w:lang w:eastAsia="ko-KR"/>
              </w:rPr>
              <w:t>있어요</w:t>
            </w:r>
            <w:r w:rsidRPr="00124402">
              <w:rPr>
                <w:rFonts w:hint="eastAsia"/>
                <w:lang w:eastAsia="ko-KR"/>
              </w:rPr>
              <w:t>.</w:t>
            </w:r>
          </w:p>
        </w:tc>
      </w:tr>
      <w:tr w:rsidR="00903C09" w:rsidRPr="0014424B" w14:paraId="1D007DEE" w14:textId="77777777" w:rsidTr="00690519">
        <w:trPr>
          <w:trHeight w:val="310"/>
        </w:trPr>
        <w:tc>
          <w:tcPr>
            <w:tcW w:w="2122" w:type="dxa"/>
            <w:vMerge/>
          </w:tcPr>
          <w:p w14:paraId="5DDC2CA2" w14:textId="77777777" w:rsidR="00903C09" w:rsidRPr="00124402" w:rsidRDefault="00903C09" w:rsidP="00124402"/>
        </w:tc>
        <w:tc>
          <w:tcPr>
            <w:tcW w:w="2927" w:type="dxa"/>
          </w:tcPr>
          <w:p w14:paraId="62A937D0" w14:textId="77777777" w:rsidR="00903C09" w:rsidRPr="00124402" w:rsidRDefault="00903C09" w:rsidP="00124402">
            <w:r w:rsidRPr="00124402">
              <w:t>bound/dependent</w:t>
            </w:r>
          </w:p>
        </w:tc>
        <w:tc>
          <w:tcPr>
            <w:tcW w:w="4011" w:type="dxa"/>
          </w:tcPr>
          <w:p w14:paraId="10CF1529" w14:textId="43ECC76A" w:rsidR="00903C09" w:rsidRPr="00124402" w:rsidRDefault="00903C09" w:rsidP="00124402">
            <w:pPr>
              <w:rPr>
                <w:lang w:eastAsia="ko-KR"/>
              </w:rPr>
            </w:pPr>
            <w:r w:rsidRPr="00124402">
              <w:rPr>
                <w:rFonts w:hint="eastAsia"/>
                <w:lang w:eastAsia="ko-KR"/>
              </w:rPr>
              <w:t>것</w:t>
            </w:r>
            <w:r w:rsidRPr="00124402">
              <w:rPr>
                <w:rFonts w:hint="eastAsia"/>
                <w:lang w:eastAsia="ko-KR"/>
              </w:rPr>
              <w:t xml:space="preserve">, </w:t>
            </w:r>
            <w:r w:rsidRPr="00124402">
              <w:rPr>
                <w:rFonts w:hint="eastAsia"/>
                <w:lang w:eastAsia="ko-KR"/>
              </w:rPr>
              <w:t>수</w:t>
            </w:r>
            <w:r w:rsidRPr="00124402">
              <w:rPr>
                <w:rFonts w:hint="eastAsia"/>
                <w:lang w:eastAsia="ko-KR"/>
              </w:rPr>
              <w:t xml:space="preserve">, </w:t>
            </w:r>
            <w:r w:rsidRPr="00124402">
              <w:rPr>
                <w:rFonts w:hint="eastAsia"/>
                <w:lang w:eastAsia="ko-KR"/>
              </w:rPr>
              <w:t>마리</w:t>
            </w:r>
            <w:r w:rsidRPr="00124402">
              <w:rPr>
                <w:rFonts w:hint="eastAsia"/>
                <w:lang w:eastAsia="ko-KR"/>
              </w:rPr>
              <w:t xml:space="preserve">, </w:t>
            </w:r>
            <w:r w:rsidRPr="00124402">
              <w:rPr>
                <w:rFonts w:hint="eastAsia"/>
                <w:lang w:eastAsia="ko-KR"/>
              </w:rPr>
              <w:t>그루</w:t>
            </w:r>
            <w:r w:rsidRPr="00124402">
              <w:rPr>
                <w:rFonts w:hint="eastAsia"/>
                <w:lang w:eastAsia="ko-KR"/>
              </w:rPr>
              <w:t xml:space="preserve">, </w:t>
            </w:r>
            <w:r w:rsidRPr="00124402">
              <w:rPr>
                <w:rFonts w:hint="eastAsia"/>
                <w:lang w:eastAsia="ko-KR"/>
              </w:rPr>
              <w:t>켤레</w:t>
            </w:r>
            <w:r w:rsidRPr="00124402">
              <w:rPr>
                <w:rFonts w:hint="eastAsia"/>
                <w:lang w:eastAsia="ko-KR"/>
              </w:rPr>
              <w:t xml:space="preserve">, </w:t>
            </w:r>
            <w:r w:rsidRPr="00124402">
              <w:rPr>
                <w:rFonts w:hint="eastAsia"/>
                <w:lang w:eastAsia="ko-KR"/>
              </w:rPr>
              <w:t>권</w:t>
            </w:r>
          </w:p>
          <w:p w14:paraId="736B7D44" w14:textId="77777777" w:rsidR="00903C09" w:rsidRPr="00124402" w:rsidRDefault="00903C09" w:rsidP="00124402">
            <w:pPr>
              <w:rPr>
                <w:lang w:eastAsia="ko-KR"/>
              </w:rPr>
            </w:pPr>
            <w:r w:rsidRPr="00124402">
              <w:rPr>
                <w:rFonts w:hint="eastAsia"/>
                <w:lang w:eastAsia="ko-KR"/>
              </w:rPr>
              <w:t>이</w:t>
            </w:r>
            <w:r w:rsidRPr="00124402">
              <w:rPr>
                <w:rFonts w:hint="eastAsia"/>
                <w:lang w:eastAsia="ko-KR"/>
              </w:rPr>
              <w:t xml:space="preserve"> </w:t>
            </w:r>
            <w:r w:rsidRPr="00124402">
              <w:rPr>
                <w:rFonts w:hint="eastAsia"/>
                <w:lang w:eastAsia="ko-KR"/>
              </w:rPr>
              <w:t>가방은</w:t>
            </w:r>
            <w:r w:rsidRPr="00124402">
              <w:rPr>
                <w:rFonts w:hint="eastAsia"/>
                <w:lang w:eastAsia="ko-KR"/>
              </w:rPr>
              <w:t xml:space="preserve"> </w:t>
            </w:r>
            <w:r w:rsidRPr="00124402">
              <w:rPr>
                <w:rFonts w:hint="eastAsia"/>
                <w:lang w:eastAsia="ko-KR"/>
              </w:rPr>
              <w:t>제</w:t>
            </w:r>
            <w:r w:rsidRPr="00124402">
              <w:rPr>
                <w:rFonts w:hint="eastAsia"/>
                <w:lang w:eastAsia="ko-KR"/>
              </w:rPr>
              <w:t xml:space="preserve"> </w:t>
            </w:r>
            <w:r w:rsidRPr="00124402">
              <w:rPr>
                <w:rFonts w:hint="eastAsia"/>
                <w:lang w:eastAsia="ko-KR"/>
              </w:rPr>
              <w:t>것이에요</w:t>
            </w:r>
            <w:r w:rsidRPr="00124402">
              <w:rPr>
                <w:rFonts w:hint="eastAsia"/>
                <w:lang w:eastAsia="ko-KR"/>
              </w:rPr>
              <w:t>.</w:t>
            </w:r>
          </w:p>
          <w:p w14:paraId="7DB17C75" w14:textId="77777777" w:rsidR="00903C09" w:rsidRPr="00124402" w:rsidRDefault="00903C09" w:rsidP="00124402">
            <w:pPr>
              <w:rPr>
                <w:lang w:eastAsia="ko-KR"/>
              </w:rPr>
            </w:pPr>
            <w:r w:rsidRPr="00124402">
              <w:rPr>
                <w:rFonts w:hint="eastAsia"/>
                <w:lang w:eastAsia="ko-KR"/>
              </w:rPr>
              <w:t>집에</w:t>
            </w:r>
            <w:r w:rsidRPr="00124402">
              <w:rPr>
                <w:rFonts w:hint="eastAsia"/>
                <w:lang w:eastAsia="ko-KR"/>
              </w:rPr>
              <w:t xml:space="preserve"> </w:t>
            </w:r>
            <w:r w:rsidRPr="00124402">
              <w:rPr>
                <w:rFonts w:hint="eastAsia"/>
                <w:lang w:eastAsia="ko-KR"/>
              </w:rPr>
              <w:t>강아지가</w:t>
            </w:r>
            <w:r w:rsidRPr="00124402">
              <w:rPr>
                <w:rFonts w:hint="eastAsia"/>
                <w:lang w:eastAsia="ko-KR"/>
              </w:rPr>
              <w:t xml:space="preserve"> </w:t>
            </w:r>
            <w:r w:rsidRPr="00124402">
              <w:rPr>
                <w:rFonts w:hint="eastAsia"/>
                <w:lang w:eastAsia="ko-KR"/>
              </w:rPr>
              <w:t>한</w:t>
            </w:r>
            <w:r w:rsidRPr="00124402">
              <w:rPr>
                <w:rFonts w:hint="eastAsia"/>
                <w:lang w:eastAsia="ko-KR"/>
              </w:rPr>
              <w:t xml:space="preserve"> </w:t>
            </w:r>
            <w:r w:rsidRPr="00124402">
              <w:rPr>
                <w:rFonts w:hint="eastAsia"/>
                <w:lang w:eastAsia="ko-KR"/>
              </w:rPr>
              <w:t>마리</w:t>
            </w:r>
            <w:r w:rsidRPr="00124402">
              <w:rPr>
                <w:rFonts w:hint="eastAsia"/>
                <w:lang w:eastAsia="ko-KR"/>
              </w:rPr>
              <w:t xml:space="preserve"> </w:t>
            </w:r>
            <w:r w:rsidRPr="00124402">
              <w:rPr>
                <w:rFonts w:hint="eastAsia"/>
                <w:lang w:eastAsia="ko-KR"/>
              </w:rPr>
              <w:t>있어요</w:t>
            </w:r>
            <w:r w:rsidRPr="00124402">
              <w:rPr>
                <w:rFonts w:hint="eastAsia"/>
                <w:lang w:eastAsia="ko-KR"/>
              </w:rPr>
              <w:t>.</w:t>
            </w:r>
          </w:p>
        </w:tc>
      </w:tr>
      <w:tr w:rsidR="009D5A60" w:rsidRPr="0014424B" w14:paraId="52155339" w14:textId="77777777" w:rsidTr="00690519">
        <w:trPr>
          <w:trHeight w:val="310"/>
        </w:trPr>
        <w:tc>
          <w:tcPr>
            <w:tcW w:w="2122" w:type="dxa"/>
            <w:vMerge w:val="restart"/>
          </w:tcPr>
          <w:p w14:paraId="04B80531" w14:textId="77777777" w:rsidR="009D5A60" w:rsidRPr="00124402" w:rsidRDefault="009D5A60" w:rsidP="00124402">
            <w:r w:rsidRPr="00124402">
              <w:t>Numerals</w:t>
            </w:r>
          </w:p>
        </w:tc>
        <w:tc>
          <w:tcPr>
            <w:tcW w:w="2927" w:type="dxa"/>
          </w:tcPr>
          <w:p w14:paraId="22ABD037" w14:textId="39C13994" w:rsidR="009D5A60" w:rsidRPr="00124402" w:rsidRDefault="001F14E2" w:rsidP="00124402">
            <w:r w:rsidRPr="00124402">
              <w:t>n</w:t>
            </w:r>
            <w:r w:rsidR="009D5A60" w:rsidRPr="00124402">
              <w:t>ative Korean num</w:t>
            </w:r>
            <w:r w:rsidR="00F77E4F" w:rsidRPr="00124402">
              <w:t>erals</w:t>
            </w:r>
          </w:p>
        </w:tc>
        <w:tc>
          <w:tcPr>
            <w:tcW w:w="4011" w:type="dxa"/>
          </w:tcPr>
          <w:p w14:paraId="345F964A" w14:textId="77777777" w:rsidR="009D5A60" w:rsidRPr="00124402" w:rsidRDefault="009D5A60" w:rsidP="00124402">
            <w:pPr>
              <w:rPr>
                <w:lang w:eastAsia="ko-KR"/>
              </w:rPr>
            </w:pPr>
            <w:r w:rsidRPr="00124402">
              <w:rPr>
                <w:rFonts w:hint="eastAsia"/>
                <w:lang w:eastAsia="ko-KR"/>
              </w:rPr>
              <w:t>학생이</w:t>
            </w:r>
            <w:r w:rsidRPr="00124402">
              <w:rPr>
                <w:rFonts w:hint="eastAsia"/>
                <w:lang w:eastAsia="ko-KR"/>
              </w:rPr>
              <w:t xml:space="preserve"> </w:t>
            </w:r>
            <w:r w:rsidRPr="00124402">
              <w:rPr>
                <w:rFonts w:hint="eastAsia"/>
                <w:lang w:eastAsia="ko-KR"/>
              </w:rPr>
              <w:t>열</w:t>
            </w:r>
            <w:r w:rsidRPr="00124402">
              <w:rPr>
                <w:rFonts w:hint="eastAsia"/>
                <w:lang w:eastAsia="ko-KR"/>
              </w:rPr>
              <w:t xml:space="preserve"> </w:t>
            </w:r>
            <w:r w:rsidRPr="00124402">
              <w:rPr>
                <w:rFonts w:hint="eastAsia"/>
                <w:lang w:eastAsia="ko-KR"/>
              </w:rPr>
              <w:t>명</w:t>
            </w:r>
            <w:r w:rsidRPr="00124402">
              <w:rPr>
                <w:rFonts w:hint="eastAsia"/>
                <w:lang w:eastAsia="ko-KR"/>
              </w:rPr>
              <w:t xml:space="preserve"> </w:t>
            </w:r>
            <w:r w:rsidRPr="00124402">
              <w:rPr>
                <w:rFonts w:hint="eastAsia"/>
                <w:lang w:eastAsia="ko-KR"/>
              </w:rPr>
              <w:t>있어요</w:t>
            </w:r>
            <w:r w:rsidRPr="00124402">
              <w:rPr>
                <w:rFonts w:hint="eastAsia"/>
                <w:lang w:eastAsia="ko-KR"/>
              </w:rPr>
              <w:t>.</w:t>
            </w:r>
          </w:p>
        </w:tc>
      </w:tr>
      <w:tr w:rsidR="009D5A60" w:rsidRPr="0014424B" w14:paraId="4E6B6250" w14:textId="77777777" w:rsidTr="00690519">
        <w:trPr>
          <w:trHeight w:val="310"/>
        </w:trPr>
        <w:tc>
          <w:tcPr>
            <w:tcW w:w="2122" w:type="dxa"/>
            <w:vMerge/>
          </w:tcPr>
          <w:p w14:paraId="17269058" w14:textId="77777777" w:rsidR="009D5A60" w:rsidRPr="00124402" w:rsidRDefault="009D5A60" w:rsidP="00124402"/>
        </w:tc>
        <w:tc>
          <w:tcPr>
            <w:tcW w:w="2927" w:type="dxa"/>
          </w:tcPr>
          <w:p w14:paraId="3D7C4341" w14:textId="180B137A" w:rsidR="009D5A60" w:rsidRPr="00124402" w:rsidRDefault="009D5A60" w:rsidP="00124402">
            <w:r w:rsidRPr="00124402">
              <w:t>Sino-Korean num</w:t>
            </w:r>
            <w:r w:rsidR="00F77E4F" w:rsidRPr="00124402">
              <w:t>erals</w:t>
            </w:r>
          </w:p>
        </w:tc>
        <w:tc>
          <w:tcPr>
            <w:tcW w:w="4011" w:type="dxa"/>
          </w:tcPr>
          <w:p w14:paraId="632CF2CC" w14:textId="1B67DB94" w:rsidR="009D5A60" w:rsidRPr="00124402" w:rsidRDefault="009D5A60" w:rsidP="00124402">
            <w:pPr>
              <w:rPr>
                <w:lang w:eastAsia="ko-KR"/>
              </w:rPr>
            </w:pPr>
            <w:r w:rsidRPr="00124402">
              <w:rPr>
                <w:rFonts w:hint="eastAsia"/>
                <w:lang w:eastAsia="ko-KR"/>
              </w:rPr>
              <w:t>이</w:t>
            </w:r>
            <w:r w:rsidRPr="00124402">
              <w:rPr>
                <w:rFonts w:hint="eastAsia"/>
                <w:lang w:eastAsia="ko-KR"/>
              </w:rPr>
              <w:t xml:space="preserve"> </w:t>
            </w:r>
            <w:r w:rsidRPr="00124402">
              <w:rPr>
                <w:rFonts w:hint="eastAsia"/>
                <w:lang w:eastAsia="ko-KR"/>
              </w:rPr>
              <w:t>가방은</w:t>
            </w:r>
            <w:r w:rsidRPr="00124402">
              <w:rPr>
                <w:rFonts w:hint="eastAsia"/>
                <w:lang w:eastAsia="ko-KR"/>
              </w:rPr>
              <w:t xml:space="preserve"> </w:t>
            </w:r>
            <w:r w:rsidRPr="00124402">
              <w:rPr>
                <w:rFonts w:hint="eastAsia"/>
                <w:lang w:eastAsia="ko-KR"/>
              </w:rPr>
              <w:t>이만</w:t>
            </w:r>
            <w:r w:rsidR="00F77E4F" w:rsidRPr="00124402">
              <w:rPr>
                <w:rFonts w:hint="eastAsia"/>
                <w:lang w:eastAsia="ko-KR"/>
              </w:rPr>
              <w:t xml:space="preserve"> </w:t>
            </w:r>
            <w:r w:rsidRPr="00124402">
              <w:rPr>
                <w:rFonts w:hint="eastAsia"/>
                <w:lang w:eastAsia="ko-KR"/>
              </w:rPr>
              <w:t>원이에요</w:t>
            </w:r>
            <w:r w:rsidRPr="00124402">
              <w:rPr>
                <w:rFonts w:hint="eastAsia"/>
                <w:lang w:eastAsia="ko-KR"/>
              </w:rPr>
              <w:t>.</w:t>
            </w:r>
          </w:p>
        </w:tc>
      </w:tr>
      <w:tr w:rsidR="009D5A60" w:rsidRPr="0014424B" w14:paraId="526B5B52" w14:textId="77777777" w:rsidTr="00690519">
        <w:trPr>
          <w:trHeight w:val="310"/>
        </w:trPr>
        <w:tc>
          <w:tcPr>
            <w:tcW w:w="2122" w:type="dxa"/>
            <w:vMerge w:val="restart"/>
          </w:tcPr>
          <w:p w14:paraId="60ADED41" w14:textId="77777777" w:rsidR="009D5A60" w:rsidRPr="00124402" w:rsidRDefault="009D5A60" w:rsidP="00124402">
            <w:r w:rsidRPr="00124402">
              <w:t>Particles</w:t>
            </w:r>
          </w:p>
        </w:tc>
        <w:tc>
          <w:tcPr>
            <w:tcW w:w="2927" w:type="dxa"/>
          </w:tcPr>
          <w:p w14:paraId="0B73BFF7" w14:textId="77777777" w:rsidR="009D5A60" w:rsidRPr="00124402" w:rsidRDefault="009D5A60" w:rsidP="00124402">
            <w:r w:rsidRPr="00124402">
              <w:t>topic</w:t>
            </w:r>
          </w:p>
        </w:tc>
        <w:tc>
          <w:tcPr>
            <w:tcW w:w="4011" w:type="dxa"/>
          </w:tcPr>
          <w:p w14:paraId="7298290A" w14:textId="77777777" w:rsidR="009D5A60" w:rsidRPr="00124402" w:rsidRDefault="009D5A60" w:rsidP="00124402">
            <w:pPr>
              <w:rPr>
                <w:lang w:eastAsia="ko-KR"/>
              </w:rPr>
            </w:pPr>
            <w:r w:rsidRPr="00124402">
              <w:rPr>
                <w:rFonts w:hint="eastAsia"/>
                <w:lang w:eastAsia="ko-KR"/>
              </w:rPr>
              <w:t>저는</w:t>
            </w:r>
            <w:r w:rsidRPr="00124402">
              <w:rPr>
                <w:rFonts w:hint="eastAsia"/>
                <w:lang w:eastAsia="ko-KR"/>
              </w:rPr>
              <w:t xml:space="preserve"> </w:t>
            </w:r>
            <w:r w:rsidRPr="00124402">
              <w:rPr>
                <w:rFonts w:hint="eastAsia"/>
                <w:lang w:eastAsia="ko-KR"/>
              </w:rPr>
              <w:t>호주사람이에요</w:t>
            </w:r>
            <w:r w:rsidRPr="00124402">
              <w:rPr>
                <w:rFonts w:hint="eastAsia"/>
                <w:lang w:eastAsia="ko-KR"/>
              </w:rPr>
              <w:t>.</w:t>
            </w:r>
          </w:p>
        </w:tc>
      </w:tr>
      <w:tr w:rsidR="009D5A60" w:rsidRPr="0014424B" w14:paraId="6B8EA349" w14:textId="77777777" w:rsidTr="00690519">
        <w:trPr>
          <w:trHeight w:val="310"/>
        </w:trPr>
        <w:tc>
          <w:tcPr>
            <w:tcW w:w="2122" w:type="dxa"/>
            <w:vMerge/>
          </w:tcPr>
          <w:p w14:paraId="7B9B27D6" w14:textId="77777777" w:rsidR="009D5A60" w:rsidRPr="00124402" w:rsidRDefault="009D5A60" w:rsidP="00124402"/>
        </w:tc>
        <w:tc>
          <w:tcPr>
            <w:tcW w:w="2927" w:type="dxa"/>
          </w:tcPr>
          <w:p w14:paraId="0A542EC9" w14:textId="77777777" w:rsidR="009D5A60" w:rsidRPr="00124402" w:rsidRDefault="009D5A60" w:rsidP="00124402">
            <w:r w:rsidRPr="00124402">
              <w:t>subject</w:t>
            </w:r>
          </w:p>
        </w:tc>
        <w:tc>
          <w:tcPr>
            <w:tcW w:w="4011" w:type="dxa"/>
          </w:tcPr>
          <w:p w14:paraId="5A939A2D" w14:textId="77777777" w:rsidR="009D5A60" w:rsidRPr="00124402" w:rsidRDefault="009D5A60" w:rsidP="00124402">
            <w:pPr>
              <w:rPr>
                <w:lang w:eastAsia="ko-KR"/>
              </w:rPr>
            </w:pPr>
            <w:r w:rsidRPr="00124402">
              <w:rPr>
                <w:rFonts w:hint="eastAsia"/>
                <w:lang w:eastAsia="ko-KR"/>
              </w:rPr>
              <w:t>기차가</w:t>
            </w:r>
            <w:r w:rsidRPr="00124402">
              <w:rPr>
                <w:rFonts w:hint="eastAsia"/>
                <w:lang w:eastAsia="ko-KR"/>
              </w:rPr>
              <w:t xml:space="preserve"> </w:t>
            </w:r>
            <w:r w:rsidRPr="00124402">
              <w:rPr>
                <w:rFonts w:hint="eastAsia"/>
                <w:lang w:eastAsia="ko-KR"/>
              </w:rPr>
              <w:t>빨라요</w:t>
            </w:r>
            <w:r w:rsidRPr="00124402">
              <w:rPr>
                <w:rFonts w:hint="eastAsia"/>
                <w:lang w:eastAsia="ko-KR"/>
              </w:rPr>
              <w:t>.</w:t>
            </w:r>
          </w:p>
        </w:tc>
      </w:tr>
      <w:tr w:rsidR="009D5A60" w:rsidRPr="0014424B" w14:paraId="420CAE64" w14:textId="77777777" w:rsidTr="00690519">
        <w:trPr>
          <w:trHeight w:val="310"/>
        </w:trPr>
        <w:tc>
          <w:tcPr>
            <w:tcW w:w="2122" w:type="dxa"/>
            <w:vMerge/>
          </w:tcPr>
          <w:p w14:paraId="5A1B19C9" w14:textId="77777777" w:rsidR="009D5A60" w:rsidRPr="00124402" w:rsidRDefault="009D5A60" w:rsidP="00124402"/>
        </w:tc>
        <w:tc>
          <w:tcPr>
            <w:tcW w:w="2927" w:type="dxa"/>
          </w:tcPr>
          <w:p w14:paraId="5CB90E02" w14:textId="77777777" w:rsidR="009D5A60" w:rsidRPr="00124402" w:rsidRDefault="009D5A60" w:rsidP="00124402">
            <w:r w:rsidRPr="00124402">
              <w:t>object</w:t>
            </w:r>
          </w:p>
        </w:tc>
        <w:tc>
          <w:tcPr>
            <w:tcW w:w="4011" w:type="dxa"/>
          </w:tcPr>
          <w:p w14:paraId="425B4256" w14:textId="787EFE90" w:rsidR="009D5A60" w:rsidRPr="00124402" w:rsidRDefault="009D5A60" w:rsidP="00124402">
            <w:pPr>
              <w:rPr>
                <w:lang w:eastAsia="ko-KR"/>
              </w:rPr>
            </w:pPr>
            <w:r w:rsidRPr="00124402">
              <w:rPr>
                <w:rFonts w:hint="eastAsia"/>
                <w:lang w:eastAsia="ko-KR"/>
              </w:rPr>
              <w:t>주말에</w:t>
            </w:r>
            <w:r w:rsidRPr="00124402">
              <w:rPr>
                <w:rFonts w:hint="eastAsia"/>
                <w:lang w:eastAsia="ko-KR"/>
              </w:rPr>
              <w:t xml:space="preserve"> </w:t>
            </w:r>
            <w:r w:rsidRPr="00124402">
              <w:rPr>
                <w:rFonts w:hint="eastAsia"/>
                <w:lang w:eastAsia="ko-KR"/>
              </w:rPr>
              <w:t>수영을</w:t>
            </w:r>
            <w:r w:rsidRPr="00124402">
              <w:rPr>
                <w:rFonts w:hint="eastAsia"/>
                <w:lang w:eastAsia="ko-KR"/>
              </w:rPr>
              <w:t xml:space="preserve"> </w:t>
            </w:r>
            <w:r w:rsidRPr="00124402">
              <w:rPr>
                <w:rFonts w:hint="eastAsia"/>
                <w:lang w:eastAsia="ko-KR"/>
              </w:rPr>
              <w:t>했어요</w:t>
            </w:r>
            <w:r w:rsidRPr="00124402">
              <w:rPr>
                <w:rFonts w:hint="eastAsia"/>
                <w:lang w:eastAsia="ko-KR"/>
              </w:rPr>
              <w:t>.</w:t>
            </w:r>
          </w:p>
        </w:tc>
      </w:tr>
      <w:tr w:rsidR="009D5A60" w:rsidRPr="0014424B" w14:paraId="0EA082EA" w14:textId="77777777" w:rsidTr="00690519">
        <w:trPr>
          <w:trHeight w:val="310"/>
        </w:trPr>
        <w:tc>
          <w:tcPr>
            <w:tcW w:w="2122" w:type="dxa"/>
            <w:vMerge/>
          </w:tcPr>
          <w:p w14:paraId="7B8B014D" w14:textId="77777777" w:rsidR="009D5A60" w:rsidRPr="00124402" w:rsidRDefault="009D5A60" w:rsidP="00124402"/>
        </w:tc>
        <w:tc>
          <w:tcPr>
            <w:tcW w:w="2927" w:type="dxa"/>
          </w:tcPr>
          <w:p w14:paraId="1EBDD20C" w14:textId="77777777" w:rsidR="009D5A60" w:rsidRPr="00124402" w:rsidRDefault="009D5A60" w:rsidP="00124402">
            <w:r w:rsidRPr="00124402">
              <w:t>location</w:t>
            </w:r>
          </w:p>
        </w:tc>
        <w:tc>
          <w:tcPr>
            <w:tcW w:w="4011" w:type="dxa"/>
          </w:tcPr>
          <w:p w14:paraId="0139292A" w14:textId="193D3485" w:rsidR="0001711B" w:rsidRPr="00124402" w:rsidRDefault="0001711B" w:rsidP="00124402">
            <w:pPr>
              <w:rPr>
                <w:lang w:eastAsia="ko-KR"/>
              </w:rPr>
            </w:pPr>
            <w:r w:rsidRPr="00124402">
              <w:rPr>
                <w:rFonts w:hint="eastAsia"/>
                <w:lang w:eastAsia="ko-KR"/>
              </w:rPr>
              <w:t>앞에</w:t>
            </w:r>
            <w:r w:rsidRPr="00124402">
              <w:rPr>
                <w:rFonts w:hint="eastAsia"/>
                <w:lang w:eastAsia="ko-KR"/>
              </w:rPr>
              <w:t xml:space="preserve">, </w:t>
            </w:r>
            <w:r w:rsidRPr="00124402">
              <w:rPr>
                <w:rFonts w:hint="eastAsia"/>
                <w:lang w:eastAsia="ko-KR"/>
              </w:rPr>
              <w:t>뒤에</w:t>
            </w:r>
            <w:r w:rsidRPr="00124402">
              <w:rPr>
                <w:rFonts w:hint="eastAsia"/>
                <w:lang w:eastAsia="ko-KR"/>
              </w:rPr>
              <w:t xml:space="preserve">, </w:t>
            </w:r>
            <w:r w:rsidRPr="00124402">
              <w:rPr>
                <w:rFonts w:hint="eastAsia"/>
                <w:lang w:eastAsia="ko-KR"/>
              </w:rPr>
              <w:t>옆에</w:t>
            </w:r>
            <w:r w:rsidRPr="00124402">
              <w:rPr>
                <w:rFonts w:hint="eastAsia"/>
                <w:lang w:eastAsia="ko-KR"/>
              </w:rPr>
              <w:t xml:space="preserve">, </w:t>
            </w:r>
            <w:r w:rsidRPr="00124402">
              <w:rPr>
                <w:rFonts w:hint="eastAsia"/>
                <w:lang w:eastAsia="ko-KR"/>
              </w:rPr>
              <w:t>사이에</w:t>
            </w:r>
            <w:r w:rsidRPr="00124402">
              <w:rPr>
                <w:rFonts w:hint="eastAsia"/>
                <w:lang w:eastAsia="ko-KR"/>
              </w:rPr>
              <w:t xml:space="preserve">, </w:t>
            </w:r>
            <w:r w:rsidR="00F406B0" w:rsidRPr="00124402">
              <w:rPr>
                <w:rFonts w:hint="eastAsia"/>
                <w:lang w:eastAsia="ko-KR"/>
              </w:rPr>
              <w:t>위에</w:t>
            </w:r>
            <w:r w:rsidR="00F406B0" w:rsidRPr="00124402">
              <w:rPr>
                <w:rFonts w:hint="eastAsia"/>
                <w:lang w:eastAsia="ko-KR"/>
              </w:rPr>
              <w:t xml:space="preserve">, </w:t>
            </w:r>
            <w:r w:rsidRPr="00124402">
              <w:rPr>
                <w:rFonts w:hint="eastAsia"/>
                <w:lang w:eastAsia="ko-KR"/>
              </w:rPr>
              <w:t>밑에</w:t>
            </w:r>
            <w:r w:rsidRPr="00124402">
              <w:rPr>
                <w:rFonts w:hint="eastAsia"/>
                <w:lang w:eastAsia="ko-KR"/>
              </w:rPr>
              <w:t xml:space="preserve">, </w:t>
            </w:r>
            <w:r w:rsidRPr="00124402">
              <w:rPr>
                <w:rFonts w:hint="eastAsia"/>
                <w:lang w:eastAsia="ko-KR"/>
              </w:rPr>
              <w:t>아래에</w:t>
            </w:r>
            <w:r w:rsidRPr="00124402">
              <w:rPr>
                <w:rFonts w:hint="eastAsia"/>
                <w:lang w:eastAsia="ko-KR"/>
              </w:rPr>
              <w:t xml:space="preserve">, </w:t>
            </w:r>
            <w:r w:rsidRPr="00124402">
              <w:rPr>
                <w:rFonts w:hint="eastAsia"/>
                <w:lang w:eastAsia="ko-KR"/>
              </w:rPr>
              <w:t>안에</w:t>
            </w:r>
            <w:r w:rsidRPr="00124402">
              <w:rPr>
                <w:rFonts w:hint="eastAsia"/>
                <w:lang w:eastAsia="ko-KR"/>
              </w:rPr>
              <w:t xml:space="preserve">, </w:t>
            </w:r>
            <w:r w:rsidRPr="00124402">
              <w:rPr>
                <w:rFonts w:hint="eastAsia"/>
                <w:lang w:eastAsia="ko-KR"/>
              </w:rPr>
              <w:t>밖에</w:t>
            </w:r>
          </w:p>
          <w:p w14:paraId="732FDF90" w14:textId="0119522C" w:rsidR="009D5A60" w:rsidRPr="00124402" w:rsidRDefault="00F406B0" w:rsidP="00124402">
            <w:pPr>
              <w:rPr>
                <w:lang w:eastAsia="ko-KR"/>
              </w:rPr>
            </w:pPr>
            <w:r w:rsidRPr="00124402">
              <w:rPr>
                <w:rFonts w:hint="eastAsia"/>
                <w:lang w:eastAsia="ko-KR"/>
              </w:rPr>
              <w:t>학교</w:t>
            </w:r>
            <w:r w:rsidRPr="00124402">
              <w:rPr>
                <w:rFonts w:hint="eastAsia"/>
                <w:lang w:eastAsia="ko-KR"/>
              </w:rPr>
              <w:t xml:space="preserve"> </w:t>
            </w:r>
            <w:r w:rsidRPr="00124402">
              <w:rPr>
                <w:rFonts w:hint="eastAsia"/>
                <w:lang w:eastAsia="ko-KR"/>
              </w:rPr>
              <w:t>앞에서</w:t>
            </w:r>
            <w:r w:rsidRPr="00124402">
              <w:rPr>
                <w:rFonts w:hint="eastAsia"/>
                <w:lang w:eastAsia="ko-KR"/>
              </w:rPr>
              <w:t xml:space="preserve"> </w:t>
            </w:r>
            <w:r w:rsidRPr="00124402">
              <w:rPr>
                <w:rFonts w:hint="eastAsia"/>
                <w:lang w:eastAsia="ko-KR"/>
              </w:rPr>
              <w:t>만나요</w:t>
            </w:r>
            <w:r w:rsidR="009D5A60" w:rsidRPr="00124402">
              <w:rPr>
                <w:rFonts w:hint="eastAsia"/>
                <w:lang w:eastAsia="ko-KR"/>
              </w:rPr>
              <w:t>.</w:t>
            </w:r>
          </w:p>
        </w:tc>
      </w:tr>
      <w:tr w:rsidR="00C21380" w:rsidRPr="0014424B" w14:paraId="05C89D9D" w14:textId="77777777" w:rsidTr="00690519">
        <w:trPr>
          <w:trHeight w:val="310"/>
        </w:trPr>
        <w:tc>
          <w:tcPr>
            <w:tcW w:w="2122" w:type="dxa"/>
            <w:vMerge/>
          </w:tcPr>
          <w:p w14:paraId="09F97D94" w14:textId="77777777" w:rsidR="00C21380" w:rsidRPr="00124402" w:rsidRDefault="00C21380" w:rsidP="00124402"/>
        </w:tc>
        <w:tc>
          <w:tcPr>
            <w:tcW w:w="2927" w:type="dxa"/>
          </w:tcPr>
          <w:p w14:paraId="435339C2" w14:textId="56ED0916" w:rsidR="00C21380" w:rsidRPr="00124402" w:rsidRDefault="00C21380" w:rsidP="00124402">
            <w:r w:rsidRPr="00124402">
              <w:t>direction</w:t>
            </w:r>
          </w:p>
        </w:tc>
        <w:tc>
          <w:tcPr>
            <w:tcW w:w="4011" w:type="dxa"/>
          </w:tcPr>
          <w:p w14:paraId="6ADB9AA5" w14:textId="2DB0DECA" w:rsidR="00C21380" w:rsidRPr="00124402" w:rsidRDefault="00C21380" w:rsidP="00124402">
            <w:pPr>
              <w:rPr>
                <w:lang w:eastAsia="ko-KR"/>
              </w:rPr>
            </w:pPr>
            <w:r w:rsidRPr="00124402">
              <w:rPr>
                <w:rFonts w:hint="eastAsia"/>
                <w:lang w:eastAsia="ko-KR"/>
              </w:rPr>
              <w:t>도서관으로</w:t>
            </w:r>
            <w:r w:rsidRPr="00124402">
              <w:rPr>
                <w:rFonts w:hint="eastAsia"/>
                <w:lang w:eastAsia="ko-KR"/>
              </w:rPr>
              <w:t xml:space="preserve"> </w:t>
            </w:r>
            <w:r w:rsidRPr="00124402">
              <w:rPr>
                <w:rFonts w:hint="eastAsia"/>
                <w:lang w:eastAsia="ko-KR"/>
              </w:rPr>
              <w:t>가요</w:t>
            </w:r>
            <w:r w:rsidRPr="00124402">
              <w:rPr>
                <w:rFonts w:hint="eastAsia"/>
                <w:lang w:eastAsia="ko-KR"/>
              </w:rPr>
              <w:t>.</w:t>
            </w:r>
          </w:p>
        </w:tc>
      </w:tr>
      <w:tr w:rsidR="009D5A60" w:rsidRPr="0014424B" w14:paraId="44E6A9A9" w14:textId="77777777" w:rsidTr="00690519">
        <w:trPr>
          <w:trHeight w:val="823"/>
        </w:trPr>
        <w:tc>
          <w:tcPr>
            <w:tcW w:w="2122" w:type="dxa"/>
            <w:vMerge/>
          </w:tcPr>
          <w:p w14:paraId="3ECAF831" w14:textId="77777777" w:rsidR="009D5A60" w:rsidRPr="00124402" w:rsidRDefault="009D5A60" w:rsidP="00124402"/>
        </w:tc>
        <w:tc>
          <w:tcPr>
            <w:tcW w:w="2927" w:type="dxa"/>
          </w:tcPr>
          <w:p w14:paraId="0BA03796" w14:textId="77777777" w:rsidR="009D5A60" w:rsidRPr="00124402" w:rsidRDefault="009D5A60" w:rsidP="00124402">
            <w:r w:rsidRPr="00124402">
              <w:t>linking</w:t>
            </w:r>
          </w:p>
        </w:tc>
        <w:tc>
          <w:tcPr>
            <w:tcW w:w="4011" w:type="dxa"/>
          </w:tcPr>
          <w:p w14:paraId="1C81296C" w14:textId="229F4342" w:rsidR="009D5A60" w:rsidRPr="00124402" w:rsidRDefault="009D5A60" w:rsidP="00124402">
            <w:pPr>
              <w:rPr>
                <w:lang w:eastAsia="ko-KR"/>
              </w:rPr>
            </w:pPr>
            <w:r w:rsidRPr="00124402">
              <w:rPr>
                <w:rFonts w:hint="eastAsia"/>
                <w:lang w:eastAsia="ko-KR"/>
              </w:rPr>
              <w:t>사과와</w:t>
            </w:r>
            <w:r w:rsidRPr="00124402">
              <w:rPr>
                <w:rFonts w:hint="eastAsia"/>
                <w:lang w:eastAsia="ko-KR"/>
              </w:rPr>
              <w:t xml:space="preserve"> </w:t>
            </w:r>
            <w:r w:rsidRPr="00124402">
              <w:rPr>
                <w:rFonts w:hint="eastAsia"/>
                <w:lang w:eastAsia="ko-KR"/>
              </w:rPr>
              <w:t>포도를</w:t>
            </w:r>
            <w:r w:rsidRPr="00124402">
              <w:rPr>
                <w:rFonts w:hint="eastAsia"/>
                <w:lang w:eastAsia="ko-KR"/>
              </w:rPr>
              <w:t xml:space="preserve"> </w:t>
            </w:r>
            <w:r w:rsidRPr="00124402">
              <w:rPr>
                <w:rFonts w:hint="eastAsia"/>
                <w:lang w:eastAsia="ko-KR"/>
              </w:rPr>
              <w:t>먹</w:t>
            </w:r>
            <w:r w:rsidR="009F7954" w:rsidRPr="00124402">
              <w:rPr>
                <w:rFonts w:hint="eastAsia"/>
                <w:lang w:eastAsia="ko-KR"/>
              </w:rPr>
              <w:t>어요</w:t>
            </w:r>
            <w:r w:rsidRPr="00124402">
              <w:rPr>
                <w:rFonts w:hint="eastAsia"/>
                <w:lang w:eastAsia="ko-KR"/>
              </w:rPr>
              <w:t>.</w:t>
            </w:r>
          </w:p>
          <w:p w14:paraId="221EC2FE" w14:textId="77777777" w:rsidR="009D5A60" w:rsidRPr="00124402" w:rsidRDefault="009D5A60" w:rsidP="00124402">
            <w:pPr>
              <w:rPr>
                <w:lang w:eastAsia="ko-KR"/>
              </w:rPr>
            </w:pPr>
            <w:r w:rsidRPr="00124402">
              <w:rPr>
                <w:rFonts w:hint="eastAsia"/>
                <w:lang w:eastAsia="ko-KR"/>
              </w:rPr>
              <w:t>친구랑</w:t>
            </w:r>
            <w:r w:rsidRPr="00124402">
              <w:rPr>
                <w:rFonts w:hint="eastAsia"/>
                <w:lang w:eastAsia="ko-KR"/>
              </w:rPr>
              <w:t xml:space="preserve"> </w:t>
            </w:r>
            <w:r w:rsidRPr="00124402">
              <w:rPr>
                <w:rFonts w:hint="eastAsia"/>
                <w:lang w:eastAsia="ko-KR"/>
              </w:rPr>
              <w:t>같이</w:t>
            </w:r>
            <w:r w:rsidRPr="00124402">
              <w:rPr>
                <w:rFonts w:hint="eastAsia"/>
                <w:lang w:eastAsia="ko-KR"/>
              </w:rPr>
              <w:t xml:space="preserve"> </w:t>
            </w:r>
            <w:r w:rsidRPr="00124402">
              <w:rPr>
                <w:rFonts w:hint="eastAsia"/>
                <w:lang w:eastAsia="ko-KR"/>
              </w:rPr>
              <w:t>운동을</w:t>
            </w:r>
            <w:r w:rsidRPr="00124402">
              <w:rPr>
                <w:rFonts w:hint="eastAsia"/>
                <w:lang w:eastAsia="ko-KR"/>
              </w:rPr>
              <w:t xml:space="preserve"> </w:t>
            </w:r>
            <w:r w:rsidRPr="00124402">
              <w:rPr>
                <w:rFonts w:hint="eastAsia"/>
                <w:lang w:eastAsia="ko-KR"/>
              </w:rPr>
              <w:t>했어요</w:t>
            </w:r>
            <w:r w:rsidRPr="00124402">
              <w:rPr>
                <w:rFonts w:hint="eastAsia"/>
                <w:lang w:eastAsia="ko-KR"/>
              </w:rPr>
              <w:t>.</w:t>
            </w:r>
          </w:p>
          <w:p w14:paraId="112B4AF1" w14:textId="77777777" w:rsidR="009D5A60" w:rsidRPr="00124402" w:rsidRDefault="009D5A60" w:rsidP="00124402">
            <w:pPr>
              <w:rPr>
                <w:lang w:eastAsia="ko-KR"/>
              </w:rPr>
            </w:pPr>
            <w:r w:rsidRPr="00124402">
              <w:rPr>
                <w:rFonts w:hint="eastAsia"/>
                <w:lang w:eastAsia="ko-KR"/>
              </w:rPr>
              <w:t>교실에</w:t>
            </w:r>
            <w:r w:rsidRPr="00124402">
              <w:rPr>
                <w:rFonts w:hint="eastAsia"/>
                <w:lang w:eastAsia="ko-KR"/>
              </w:rPr>
              <w:t xml:space="preserve"> </w:t>
            </w:r>
            <w:r w:rsidRPr="00124402">
              <w:rPr>
                <w:rFonts w:hint="eastAsia"/>
                <w:lang w:eastAsia="ko-KR"/>
              </w:rPr>
              <w:t>학생하고</w:t>
            </w:r>
            <w:r w:rsidRPr="00124402">
              <w:rPr>
                <w:rFonts w:hint="eastAsia"/>
                <w:lang w:eastAsia="ko-KR"/>
              </w:rPr>
              <w:t xml:space="preserve"> </w:t>
            </w:r>
            <w:r w:rsidRPr="00124402">
              <w:rPr>
                <w:rFonts w:hint="eastAsia"/>
                <w:lang w:eastAsia="ko-KR"/>
              </w:rPr>
              <w:t>선생님이</w:t>
            </w:r>
            <w:r w:rsidRPr="00124402">
              <w:rPr>
                <w:rFonts w:hint="eastAsia"/>
                <w:lang w:eastAsia="ko-KR"/>
              </w:rPr>
              <w:t xml:space="preserve"> </w:t>
            </w:r>
            <w:r w:rsidRPr="00124402">
              <w:rPr>
                <w:rFonts w:hint="eastAsia"/>
                <w:lang w:eastAsia="ko-KR"/>
              </w:rPr>
              <w:t>있어요</w:t>
            </w:r>
            <w:r w:rsidRPr="00124402">
              <w:rPr>
                <w:rFonts w:hint="eastAsia"/>
                <w:lang w:eastAsia="ko-KR"/>
              </w:rPr>
              <w:t>.</w:t>
            </w:r>
          </w:p>
        </w:tc>
      </w:tr>
      <w:tr w:rsidR="009D5A60" w:rsidRPr="0014424B" w14:paraId="028B1F4B" w14:textId="77777777" w:rsidTr="00690519">
        <w:trPr>
          <w:trHeight w:val="310"/>
        </w:trPr>
        <w:tc>
          <w:tcPr>
            <w:tcW w:w="2122" w:type="dxa"/>
            <w:vMerge/>
          </w:tcPr>
          <w:p w14:paraId="60079561" w14:textId="77777777" w:rsidR="009D5A60" w:rsidRPr="00124402" w:rsidRDefault="009D5A60" w:rsidP="00124402"/>
        </w:tc>
        <w:tc>
          <w:tcPr>
            <w:tcW w:w="2927" w:type="dxa"/>
          </w:tcPr>
          <w:p w14:paraId="1DFA940A" w14:textId="77777777" w:rsidR="009D5A60" w:rsidRPr="00124402" w:rsidRDefault="009D5A60" w:rsidP="00124402">
            <w:r w:rsidRPr="00124402">
              <w:t>plural</w:t>
            </w:r>
          </w:p>
        </w:tc>
        <w:tc>
          <w:tcPr>
            <w:tcW w:w="4011" w:type="dxa"/>
          </w:tcPr>
          <w:p w14:paraId="310E0964" w14:textId="51501E39" w:rsidR="009D5A60" w:rsidRPr="00124402" w:rsidRDefault="009D5A60" w:rsidP="00124402">
            <w:pPr>
              <w:rPr>
                <w:lang w:eastAsia="ko-KR"/>
              </w:rPr>
            </w:pPr>
            <w:r w:rsidRPr="00124402">
              <w:rPr>
                <w:rFonts w:hint="eastAsia"/>
                <w:lang w:eastAsia="ko-KR"/>
              </w:rPr>
              <w:t>가족들과</w:t>
            </w:r>
            <w:r w:rsidRPr="00124402">
              <w:rPr>
                <w:rFonts w:hint="eastAsia"/>
                <w:lang w:eastAsia="ko-KR"/>
              </w:rPr>
              <w:t xml:space="preserve"> </w:t>
            </w:r>
            <w:r w:rsidRPr="00124402">
              <w:rPr>
                <w:rFonts w:hint="eastAsia"/>
                <w:lang w:eastAsia="ko-KR"/>
              </w:rPr>
              <w:t>같이</w:t>
            </w:r>
            <w:r w:rsidRPr="00124402">
              <w:rPr>
                <w:rFonts w:hint="eastAsia"/>
                <w:lang w:eastAsia="ko-KR"/>
              </w:rPr>
              <w:t xml:space="preserve"> </w:t>
            </w:r>
            <w:r w:rsidRPr="00124402">
              <w:rPr>
                <w:rFonts w:hint="eastAsia"/>
                <w:lang w:eastAsia="ko-KR"/>
              </w:rPr>
              <w:t>한국</w:t>
            </w:r>
            <w:r w:rsidR="00A85207" w:rsidRPr="00124402">
              <w:rPr>
                <w:rFonts w:hint="eastAsia"/>
                <w:lang w:eastAsia="ko-KR"/>
              </w:rPr>
              <w:t xml:space="preserve"> </w:t>
            </w:r>
            <w:r w:rsidRPr="00124402">
              <w:rPr>
                <w:rFonts w:hint="eastAsia"/>
                <w:lang w:eastAsia="ko-KR"/>
              </w:rPr>
              <w:t>음식을</w:t>
            </w:r>
            <w:r w:rsidRPr="00124402">
              <w:rPr>
                <w:rFonts w:hint="eastAsia"/>
                <w:lang w:eastAsia="ko-KR"/>
              </w:rPr>
              <w:t xml:space="preserve"> </w:t>
            </w:r>
            <w:r w:rsidRPr="00124402">
              <w:rPr>
                <w:rFonts w:hint="eastAsia"/>
                <w:lang w:eastAsia="ko-KR"/>
              </w:rPr>
              <w:t>먹을</w:t>
            </w:r>
            <w:r w:rsidR="00C21380" w:rsidRPr="00124402">
              <w:rPr>
                <w:rFonts w:hint="eastAsia"/>
                <w:lang w:eastAsia="ko-KR"/>
              </w:rPr>
              <w:t xml:space="preserve"> </w:t>
            </w:r>
            <w:r w:rsidRPr="00124402">
              <w:rPr>
                <w:rFonts w:hint="eastAsia"/>
                <w:lang w:eastAsia="ko-KR"/>
              </w:rPr>
              <w:t>거예요</w:t>
            </w:r>
            <w:r w:rsidRPr="00124402">
              <w:rPr>
                <w:rFonts w:hint="eastAsia"/>
                <w:lang w:eastAsia="ko-KR"/>
              </w:rPr>
              <w:t>.</w:t>
            </w:r>
          </w:p>
        </w:tc>
      </w:tr>
      <w:tr w:rsidR="009D5A60" w:rsidRPr="0014424B" w14:paraId="1EB48766" w14:textId="77777777" w:rsidTr="00690519">
        <w:trPr>
          <w:trHeight w:val="310"/>
        </w:trPr>
        <w:tc>
          <w:tcPr>
            <w:tcW w:w="2122" w:type="dxa"/>
            <w:vMerge/>
          </w:tcPr>
          <w:p w14:paraId="2E3C2B2E" w14:textId="77777777" w:rsidR="009D5A60" w:rsidRPr="00124402" w:rsidRDefault="009D5A60" w:rsidP="00124402"/>
        </w:tc>
        <w:tc>
          <w:tcPr>
            <w:tcW w:w="2927" w:type="dxa"/>
          </w:tcPr>
          <w:p w14:paraId="555160A0" w14:textId="77777777" w:rsidR="009D5A60" w:rsidRPr="00124402" w:rsidRDefault="009D5A60" w:rsidP="00124402">
            <w:r w:rsidRPr="00124402">
              <w:t>possessive</w:t>
            </w:r>
          </w:p>
        </w:tc>
        <w:tc>
          <w:tcPr>
            <w:tcW w:w="4011" w:type="dxa"/>
          </w:tcPr>
          <w:p w14:paraId="2DF4AD99" w14:textId="4ED9D61F" w:rsidR="00903C09" w:rsidRPr="00124402" w:rsidRDefault="009D5A60" w:rsidP="00124402">
            <w:pPr>
              <w:rPr>
                <w:lang w:eastAsia="ko-KR"/>
              </w:rPr>
            </w:pPr>
            <w:r w:rsidRPr="00124402">
              <w:rPr>
                <w:rFonts w:hint="eastAsia"/>
                <w:lang w:eastAsia="ko-KR"/>
              </w:rPr>
              <w:t>이게</w:t>
            </w:r>
            <w:r w:rsidRPr="00124402">
              <w:rPr>
                <w:rFonts w:hint="eastAsia"/>
                <w:lang w:eastAsia="ko-KR"/>
              </w:rPr>
              <w:t xml:space="preserve"> </w:t>
            </w:r>
            <w:r w:rsidRPr="00124402">
              <w:rPr>
                <w:rFonts w:hint="eastAsia"/>
                <w:lang w:eastAsia="ko-KR"/>
              </w:rPr>
              <w:t>제</w:t>
            </w:r>
            <w:r w:rsidRPr="00124402">
              <w:rPr>
                <w:rFonts w:hint="eastAsia"/>
                <w:lang w:eastAsia="ko-KR"/>
              </w:rPr>
              <w:t xml:space="preserve"> </w:t>
            </w:r>
            <w:r w:rsidRPr="00124402">
              <w:rPr>
                <w:rFonts w:hint="eastAsia"/>
                <w:lang w:eastAsia="ko-KR"/>
              </w:rPr>
              <w:t>교과서예요</w:t>
            </w:r>
            <w:r w:rsidRPr="00124402">
              <w:rPr>
                <w:rFonts w:hint="eastAsia"/>
                <w:lang w:eastAsia="ko-KR"/>
              </w:rPr>
              <w:t>.</w:t>
            </w:r>
          </w:p>
        </w:tc>
      </w:tr>
      <w:tr w:rsidR="009D5A60" w:rsidRPr="0014424B" w14:paraId="7F64B8E4" w14:textId="77777777" w:rsidTr="00690519">
        <w:trPr>
          <w:trHeight w:val="310"/>
        </w:trPr>
        <w:tc>
          <w:tcPr>
            <w:tcW w:w="2122" w:type="dxa"/>
            <w:vMerge w:val="restart"/>
          </w:tcPr>
          <w:p w14:paraId="6C90E559" w14:textId="77777777" w:rsidR="009D5A60" w:rsidRPr="00124402" w:rsidRDefault="009D5A60" w:rsidP="00124402">
            <w:r w:rsidRPr="00124402">
              <w:t>Pronouns</w:t>
            </w:r>
          </w:p>
        </w:tc>
        <w:tc>
          <w:tcPr>
            <w:tcW w:w="2927" w:type="dxa"/>
          </w:tcPr>
          <w:p w14:paraId="0DBB7136" w14:textId="77777777" w:rsidR="009D5A60" w:rsidRPr="00124402" w:rsidRDefault="009D5A60" w:rsidP="00124402">
            <w:r w:rsidRPr="00124402">
              <w:t>personal</w:t>
            </w:r>
          </w:p>
        </w:tc>
        <w:tc>
          <w:tcPr>
            <w:tcW w:w="4011" w:type="dxa"/>
          </w:tcPr>
          <w:p w14:paraId="6AF2CB0E" w14:textId="77777777" w:rsidR="009D5A60" w:rsidRPr="00124402" w:rsidRDefault="009D5A60" w:rsidP="00124402">
            <w:pPr>
              <w:rPr>
                <w:lang w:eastAsia="ko-KR"/>
              </w:rPr>
            </w:pPr>
            <w:r w:rsidRPr="00124402">
              <w:rPr>
                <w:rFonts w:hint="eastAsia"/>
                <w:lang w:eastAsia="ko-KR"/>
              </w:rPr>
              <w:t>저는</w:t>
            </w:r>
            <w:r w:rsidRPr="00124402">
              <w:rPr>
                <w:rFonts w:hint="eastAsia"/>
                <w:lang w:eastAsia="ko-KR"/>
              </w:rPr>
              <w:t xml:space="preserve"> </w:t>
            </w:r>
            <w:r w:rsidRPr="00124402">
              <w:rPr>
                <w:rFonts w:hint="eastAsia"/>
                <w:lang w:eastAsia="ko-KR"/>
              </w:rPr>
              <w:t>학생이에요</w:t>
            </w:r>
            <w:r w:rsidRPr="00124402">
              <w:rPr>
                <w:rFonts w:hint="eastAsia"/>
                <w:lang w:eastAsia="ko-KR"/>
              </w:rPr>
              <w:t>.</w:t>
            </w:r>
          </w:p>
        </w:tc>
      </w:tr>
      <w:tr w:rsidR="009D5A60" w:rsidRPr="0014424B" w14:paraId="67F49364" w14:textId="77777777" w:rsidTr="00690519">
        <w:trPr>
          <w:trHeight w:val="310"/>
        </w:trPr>
        <w:tc>
          <w:tcPr>
            <w:tcW w:w="2122" w:type="dxa"/>
            <w:vMerge/>
          </w:tcPr>
          <w:p w14:paraId="5615F6BE" w14:textId="77777777" w:rsidR="009D5A60" w:rsidRPr="00124402" w:rsidRDefault="009D5A60" w:rsidP="00124402"/>
        </w:tc>
        <w:tc>
          <w:tcPr>
            <w:tcW w:w="2927" w:type="dxa"/>
          </w:tcPr>
          <w:p w14:paraId="23A7B0DD" w14:textId="77777777" w:rsidR="009D5A60" w:rsidRPr="00124402" w:rsidRDefault="009D5A60" w:rsidP="00124402">
            <w:r w:rsidRPr="00124402">
              <w:t>demonstrative</w:t>
            </w:r>
          </w:p>
        </w:tc>
        <w:tc>
          <w:tcPr>
            <w:tcW w:w="4011" w:type="dxa"/>
          </w:tcPr>
          <w:p w14:paraId="7338DFF4" w14:textId="77777777" w:rsidR="009D5A60" w:rsidRPr="00124402" w:rsidRDefault="009D5A60" w:rsidP="00124402">
            <w:pPr>
              <w:rPr>
                <w:lang w:eastAsia="ko-KR"/>
              </w:rPr>
            </w:pPr>
            <w:r w:rsidRPr="00124402">
              <w:rPr>
                <w:rFonts w:hint="eastAsia"/>
                <w:lang w:eastAsia="ko-KR"/>
              </w:rPr>
              <w:t>저</w:t>
            </w:r>
            <w:r w:rsidRPr="00124402">
              <w:rPr>
                <w:rFonts w:hint="eastAsia"/>
                <w:lang w:eastAsia="ko-KR"/>
              </w:rPr>
              <w:t xml:space="preserve"> </w:t>
            </w:r>
            <w:r w:rsidRPr="00124402">
              <w:rPr>
                <w:rFonts w:hint="eastAsia"/>
                <w:lang w:eastAsia="ko-KR"/>
              </w:rPr>
              <w:t>분이</w:t>
            </w:r>
            <w:r w:rsidRPr="00124402">
              <w:rPr>
                <w:rFonts w:hint="eastAsia"/>
                <w:lang w:eastAsia="ko-KR"/>
              </w:rPr>
              <w:t xml:space="preserve"> </w:t>
            </w:r>
            <w:r w:rsidRPr="00124402">
              <w:rPr>
                <w:rFonts w:hint="eastAsia"/>
                <w:lang w:eastAsia="ko-KR"/>
              </w:rPr>
              <w:t>우리</w:t>
            </w:r>
            <w:r w:rsidRPr="00124402">
              <w:rPr>
                <w:rFonts w:hint="eastAsia"/>
                <w:lang w:eastAsia="ko-KR"/>
              </w:rPr>
              <w:t xml:space="preserve"> </w:t>
            </w:r>
            <w:r w:rsidRPr="00124402">
              <w:rPr>
                <w:rFonts w:hint="eastAsia"/>
                <w:lang w:eastAsia="ko-KR"/>
              </w:rPr>
              <w:t>선생님이에요</w:t>
            </w:r>
            <w:r w:rsidRPr="00124402">
              <w:rPr>
                <w:rFonts w:hint="eastAsia"/>
                <w:lang w:eastAsia="ko-KR"/>
              </w:rPr>
              <w:t>.</w:t>
            </w:r>
          </w:p>
        </w:tc>
      </w:tr>
      <w:tr w:rsidR="009D5A60" w:rsidRPr="0014424B" w14:paraId="69042E1A" w14:textId="77777777" w:rsidTr="00690519">
        <w:trPr>
          <w:trHeight w:val="310"/>
        </w:trPr>
        <w:tc>
          <w:tcPr>
            <w:tcW w:w="2122" w:type="dxa"/>
            <w:vMerge/>
          </w:tcPr>
          <w:p w14:paraId="2CC757FE" w14:textId="77777777" w:rsidR="009D5A60" w:rsidRPr="00124402" w:rsidRDefault="009D5A60" w:rsidP="00124402"/>
        </w:tc>
        <w:tc>
          <w:tcPr>
            <w:tcW w:w="2927" w:type="dxa"/>
          </w:tcPr>
          <w:p w14:paraId="76877DFE" w14:textId="77777777" w:rsidR="009D5A60" w:rsidRPr="00124402" w:rsidRDefault="009D5A60" w:rsidP="00124402">
            <w:r w:rsidRPr="00124402">
              <w:t>interrogative</w:t>
            </w:r>
          </w:p>
        </w:tc>
        <w:tc>
          <w:tcPr>
            <w:tcW w:w="4011" w:type="dxa"/>
          </w:tcPr>
          <w:p w14:paraId="46F9677E" w14:textId="77777777" w:rsidR="009D5A60" w:rsidRPr="00124402" w:rsidRDefault="009D5A60" w:rsidP="00124402">
            <w:pPr>
              <w:rPr>
                <w:lang w:eastAsia="ko-KR"/>
              </w:rPr>
            </w:pPr>
            <w:r w:rsidRPr="00124402">
              <w:rPr>
                <w:rFonts w:hint="eastAsia"/>
                <w:lang w:eastAsia="ko-KR"/>
              </w:rPr>
              <w:t>누구</w:t>
            </w:r>
            <w:r w:rsidRPr="00124402">
              <w:rPr>
                <w:rFonts w:hint="eastAsia"/>
                <w:lang w:eastAsia="ko-KR"/>
              </w:rPr>
              <w:t xml:space="preserve"> </w:t>
            </w:r>
            <w:r w:rsidRPr="00124402">
              <w:rPr>
                <w:rFonts w:hint="eastAsia"/>
                <w:lang w:eastAsia="ko-KR"/>
              </w:rPr>
              <w:t>생일이에요</w:t>
            </w:r>
            <w:r w:rsidRPr="00124402">
              <w:rPr>
                <w:rFonts w:hint="eastAsia"/>
                <w:lang w:eastAsia="ko-KR"/>
              </w:rPr>
              <w:t>?</w:t>
            </w:r>
          </w:p>
        </w:tc>
      </w:tr>
      <w:tr w:rsidR="009D5A60" w:rsidRPr="0014424B" w14:paraId="7409D8CA" w14:textId="77777777" w:rsidTr="00690519">
        <w:trPr>
          <w:trHeight w:val="310"/>
        </w:trPr>
        <w:tc>
          <w:tcPr>
            <w:tcW w:w="2122" w:type="dxa"/>
            <w:vMerge w:val="restart"/>
          </w:tcPr>
          <w:p w14:paraId="28948F2D" w14:textId="77777777" w:rsidR="009D5A60" w:rsidRPr="00124402" w:rsidRDefault="009D5A60" w:rsidP="009A046D">
            <w:pPr>
              <w:pageBreakBefore/>
            </w:pPr>
            <w:r w:rsidRPr="00124402">
              <w:lastRenderedPageBreak/>
              <w:t>Verbs</w:t>
            </w:r>
          </w:p>
        </w:tc>
        <w:tc>
          <w:tcPr>
            <w:tcW w:w="2927" w:type="dxa"/>
          </w:tcPr>
          <w:p w14:paraId="66458737" w14:textId="77777777" w:rsidR="009D5A60" w:rsidRPr="00124402" w:rsidRDefault="009D5A60" w:rsidP="00124402">
            <w:r w:rsidRPr="00124402">
              <w:t>present tense</w:t>
            </w:r>
          </w:p>
        </w:tc>
        <w:tc>
          <w:tcPr>
            <w:tcW w:w="4011" w:type="dxa"/>
          </w:tcPr>
          <w:p w14:paraId="146128F7" w14:textId="70E1839E" w:rsidR="009D5A60" w:rsidRPr="00124402" w:rsidRDefault="009D5A60" w:rsidP="00124402">
            <w:pPr>
              <w:rPr>
                <w:lang w:eastAsia="ko-KR"/>
              </w:rPr>
            </w:pPr>
            <w:r w:rsidRPr="00124402">
              <w:rPr>
                <w:rFonts w:hint="eastAsia"/>
                <w:lang w:eastAsia="ko-KR"/>
              </w:rPr>
              <w:t>가요</w:t>
            </w:r>
            <w:r w:rsidRPr="00124402">
              <w:rPr>
                <w:rFonts w:hint="eastAsia"/>
                <w:lang w:eastAsia="ko-KR"/>
              </w:rPr>
              <w:t xml:space="preserve">, </w:t>
            </w:r>
            <w:r w:rsidRPr="00124402">
              <w:rPr>
                <w:rFonts w:hint="eastAsia"/>
                <w:lang w:eastAsia="ko-KR"/>
              </w:rPr>
              <w:t>먹어요</w:t>
            </w:r>
            <w:r w:rsidRPr="00124402">
              <w:rPr>
                <w:rFonts w:hint="eastAsia"/>
                <w:lang w:eastAsia="ko-KR"/>
              </w:rPr>
              <w:t xml:space="preserve">, </w:t>
            </w:r>
            <w:r w:rsidRPr="00124402">
              <w:rPr>
                <w:rFonts w:hint="eastAsia"/>
                <w:lang w:eastAsia="ko-KR"/>
              </w:rPr>
              <w:t>써요</w:t>
            </w:r>
            <w:r w:rsidRPr="00124402">
              <w:rPr>
                <w:rFonts w:hint="eastAsia"/>
                <w:lang w:eastAsia="ko-KR"/>
              </w:rPr>
              <w:t xml:space="preserve">, </w:t>
            </w:r>
            <w:r w:rsidRPr="00124402">
              <w:rPr>
                <w:rFonts w:hint="eastAsia"/>
                <w:lang w:eastAsia="ko-KR"/>
              </w:rPr>
              <w:t>읽어요</w:t>
            </w:r>
            <w:r w:rsidRPr="00124402">
              <w:rPr>
                <w:rFonts w:hint="eastAsia"/>
                <w:lang w:eastAsia="ko-KR"/>
              </w:rPr>
              <w:t xml:space="preserve">, </w:t>
            </w:r>
            <w:r w:rsidRPr="00124402">
              <w:rPr>
                <w:rFonts w:hint="eastAsia"/>
                <w:lang w:eastAsia="ko-KR"/>
              </w:rPr>
              <w:t>들어요</w:t>
            </w:r>
            <w:r w:rsidRPr="00124402">
              <w:rPr>
                <w:rFonts w:hint="eastAsia"/>
                <w:lang w:eastAsia="ko-KR"/>
              </w:rPr>
              <w:t xml:space="preserve">, </w:t>
            </w:r>
            <w:r w:rsidRPr="00124402">
              <w:rPr>
                <w:rFonts w:hint="eastAsia"/>
                <w:lang w:eastAsia="ko-KR"/>
              </w:rPr>
              <w:t>해요</w:t>
            </w:r>
          </w:p>
          <w:p w14:paraId="6E6D595B" w14:textId="77777777" w:rsidR="009D5A60" w:rsidRPr="00124402" w:rsidRDefault="009D5A60" w:rsidP="00124402">
            <w:pPr>
              <w:rPr>
                <w:lang w:eastAsia="ko-KR"/>
              </w:rPr>
            </w:pPr>
            <w:r w:rsidRPr="00124402">
              <w:rPr>
                <w:rFonts w:hint="eastAsia"/>
                <w:lang w:eastAsia="ko-KR"/>
              </w:rPr>
              <w:t>한국어</w:t>
            </w:r>
            <w:r w:rsidRPr="00124402">
              <w:rPr>
                <w:rFonts w:hint="eastAsia"/>
                <w:lang w:eastAsia="ko-KR"/>
              </w:rPr>
              <w:t xml:space="preserve"> </w:t>
            </w:r>
            <w:r w:rsidRPr="00124402">
              <w:rPr>
                <w:rFonts w:hint="eastAsia"/>
                <w:lang w:eastAsia="ko-KR"/>
              </w:rPr>
              <w:t>교과서를</w:t>
            </w:r>
            <w:r w:rsidRPr="00124402">
              <w:rPr>
                <w:rFonts w:hint="eastAsia"/>
                <w:lang w:eastAsia="ko-KR"/>
              </w:rPr>
              <w:t xml:space="preserve"> </w:t>
            </w:r>
            <w:r w:rsidRPr="00124402">
              <w:rPr>
                <w:rFonts w:hint="eastAsia"/>
                <w:lang w:eastAsia="ko-KR"/>
              </w:rPr>
              <w:t>읽어요</w:t>
            </w:r>
            <w:r w:rsidRPr="00124402">
              <w:rPr>
                <w:rFonts w:hint="eastAsia"/>
                <w:lang w:eastAsia="ko-KR"/>
              </w:rPr>
              <w:t>.</w:t>
            </w:r>
          </w:p>
        </w:tc>
      </w:tr>
      <w:tr w:rsidR="009D5A60" w:rsidRPr="0014424B" w14:paraId="1F9F21A4" w14:textId="77777777" w:rsidTr="00690519">
        <w:trPr>
          <w:trHeight w:val="310"/>
        </w:trPr>
        <w:tc>
          <w:tcPr>
            <w:tcW w:w="2122" w:type="dxa"/>
            <w:vMerge/>
          </w:tcPr>
          <w:p w14:paraId="38CEAA67" w14:textId="77777777" w:rsidR="009D5A60" w:rsidRPr="00124402" w:rsidRDefault="009D5A60" w:rsidP="00124402"/>
        </w:tc>
        <w:tc>
          <w:tcPr>
            <w:tcW w:w="2927" w:type="dxa"/>
          </w:tcPr>
          <w:p w14:paraId="6B6C1658" w14:textId="77777777" w:rsidR="009D5A60" w:rsidRPr="00124402" w:rsidRDefault="009D5A60" w:rsidP="00124402">
            <w:r w:rsidRPr="00124402">
              <w:t>past tense</w:t>
            </w:r>
          </w:p>
        </w:tc>
        <w:tc>
          <w:tcPr>
            <w:tcW w:w="4011" w:type="dxa"/>
          </w:tcPr>
          <w:p w14:paraId="2CA22182" w14:textId="5696D980" w:rsidR="009D5A60" w:rsidRPr="00124402" w:rsidRDefault="009D5A60" w:rsidP="00124402">
            <w:pPr>
              <w:rPr>
                <w:lang w:eastAsia="ko-KR"/>
              </w:rPr>
            </w:pPr>
            <w:r w:rsidRPr="00124402">
              <w:rPr>
                <w:rFonts w:hint="eastAsia"/>
                <w:lang w:eastAsia="ko-KR"/>
              </w:rPr>
              <w:t>갔어요</w:t>
            </w:r>
            <w:r w:rsidRPr="00124402">
              <w:rPr>
                <w:rFonts w:hint="eastAsia"/>
                <w:lang w:eastAsia="ko-KR"/>
              </w:rPr>
              <w:t xml:space="preserve">, </w:t>
            </w:r>
            <w:r w:rsidRPr="00124402">
              <w:rPr>
                <w:rFonts w:hint="eastAsia"/>
                <w:lang w:eastAsia="ko-KR"/>
              </w:rPr>
              <w:t>먹었어요</w:t>
            </w:r>
            <w:r w:rsidRPr="00124402">
              <w:rPr>
                <w:rFonts w:hint="eastAsia"/>
                <w:lang w:eastAsia="ko-KR"/>
              </w:rPr>
              <w:t xml:space="preserve">, </w:t>
            </w:r>
            <w:r w:rsidRPr="00124402">
              <w:rPr>
                <w:rFonts w:hint="eastAsia"/>
                <w:lang w:eastAsia="ko-KR"/>
              </w:rPr>
              <w:t>마셨어요</w:t>
            </w:r>
            <w:r w:rsidRPr="00124402">
              <w:rPr>
                <w:rFonts w:hint="eastAsia"/>
                <w:lang w:eastAsia="ko-KR"/>
              </w:rPr>
              <w:t xml:space="preserve">, </w:t>
            </w:r>
            <w:r w:rsidRPr="00124402">
              <w:rPr>
                <w:rFonts w:hint="eastAsia"/>
                <w:lang w:eastAsia="ko-KR"/>
              </w:rPr>
              <w:t>썼어요</w:t>
            </w:r>
            <w:r w:rsidRPr="00124402">
              <w:rPr>
                <w:rFonts w:hint="eastAsia"/>
                <w:lang w:eastAsia="ko-KR"/>
              </w:rPr>
              <w:t xml:space="preserve">, </w:t>
            </w:r>
            <w:r w:rsidRPr="00124402">
              <w:rPr>
                <w:rFonts w:hint="eastAsia"/>
                <w:lang w:eastAsia="ko-KR"/>
              </w:rPr>
              <w:t>읽었어요</w:t>
            </w:r>
            <w:r w:rsidRPr="00124402">
              <w:rPr>
                <w:rFonts w:hint="eastAsia"/>
                <w:lang w:eastAsia="ko-KR"/>
              </w:rPr>
              <w:t xml:space="preserve">, </w:t>
            </w:r>
            <w:r w:rsidRPr="00124402">
              <w:rPr>
                <w:rFonts w:hint="eastAsia"/>
                <w:lang w:eastAsia="ko-KR"/>
              </w:rPr>
              <w:t>들었어요</w:t>
            </w:r>
            <w:r w:rsidRPr="00124402">
              <w:rPr>
                <w:rFonts w:hint="eastAsia"/>
                <w:lang w:eastAsia="ko-KR"/>
              </w:rPr>
              <w:t xml:space="preserve">, </w:t>
            </w:r>
            <w:r w:rsidRPr="00124402">
              <w:rPr>
                <w:rFonts w:hint="eastAsia"/>
                <w:lang w:eastAsia="ko-KR"/>
              </w:rPr>
              <w:t>했어요</w:t>
            </w:r>
          </w:p>
          <w:p w14:paraId="62EC55A9" w14:textId="4108A50E" w:rsidR="009D5A60" w:rsidRPr="00124402" w:rsidRDefault="009D5A60" w:rsidP="00124402">
            <w:pPr>
              <w:rPr>
                <w:lang w:eastAsia="ko-KR"/>
              </w:rPr>
            </w:pPr>
            <w:r w:rsidRPr="00124402">
              <w:rPr>
                <w:rFonts w:hint="eastAsia"/>
                <w:lang w:eastAsia="ko-KR"/>
              </w:rPr>
              <w:t>어젯밤에</w:t>
            </w:r>
            <w:r w:rsidRPr="00124402">
              <w:rPr>
                <w:rFonts w:hint="eastAsia"/>
                <w:lang w:eastAsia="ko-KR"/>
              </w:rPr>
              <w:t xml:space="preserve"> </w:t>
            </w:r>
            <w:r w:rsidRPr="00124402">
              <w:rPr>
                <w:rFonts w:hint="eastAsia"/>
                <w:lang w:eastAsia="ko-KR"/>
              </w:rPr>
              <w:t>한국</w:t>
            </w:r>
            <w:r w:rsidR="00A85207" w:rsidRPr="00124402">
              <w:rPr>
                <w:rFonts w:hint="eastAsia"/>
                <w:lang w:eastAsia="ko-KR"/>
              </w:rPr>
              <w:t xml:space="preserve"> </w:t>
            </w:r>
            <w:r w:rsidRPr="00124402">
              <w:rPr>
                <w:rFonts w:hint="eastAsia"/>
                <w:lang w:eastAsia="ko-KR"/>
              </w:rPr>
              <w:t>노래를</w:t>
            </w:r>
            <w:r w:rsidRPr="00124402">
              <w:rPr>
                <w:rFonts w:hint="eastAsia"/>
                <w:lang w:eastAsia="ko-KR"/>
              </w:rPr>
              <w:t xml:space="preserve"> </w:t>
            </w:r>
            <w:r w:rsidRPr="00124402">
              <w:rPr>
                <w:rFonts w:hint="eastAsia"/>
                <w:lang w:eastAsia="ko-KR"/>
              </w:rPr>
              <w:t>들었어요</w:t>
            </w:r>
            <w:r w:rsidRPr="00124402">
              <w:rPr>
                <w:rFonts w:hint="eastAsia"/>
                <w:lang w:eastAsia="ko-KR"/>
              </w:rPr>
              <w:t>.</w:t>
            </w:r>
          </w:p>
        </w:tc>
      </w:tr>
      <w:tr w:rsidR="009D5A60" w:rsidRPr="0014424B" w14:paraId="1A50C331" w14:textId="77777777" w:rsidTr="00690519">
        <w:trPr>
          <w:trHeight w:val="310"/>
        </w:trPr>
        <w:tc>
          <w:tcPr>
            <w:tcW w:w="2122" w:type="dxa"/>
            <w:vMerge/>
          </w:tcPr>
          <w:p w14:paraId="36DA63F9" w14:textId="77777777" w:rsidR="009D5A60" w:rsidRPr="00124402" w:rsidRDefault="009D5A60" w:rsidP="00124402"/>
        </w:tc>
        <w:tc>
          <w:tcPr>
            <w:tcW w:w="2927" w:type="dxa"/>
          </w:tcPr>
          <w:p w14:paraId="733A27AA" w14:textId="77777777" w:rsidR="009D5A60" w:rsidRPr="00124402" w:rsidRDefault="009D5A60" w:rsidP="00124402">
            <w:r w:rsidRPr="00124402">
              <w:t>future tense</w:t>
            </w:r>
          </w:p>
        </w:tc>
        <w:tc>
          <w:tcPr>
            <w:tcW w:w="4011" w:type="dxa"/>
          </w:tcPr>
          <w:p w14:paraId="7101D3C1" w14:textId="77777777" w:rsidR="000E0A32" w:rsidRPr="00124402" w:rsidRDefault="009D5A60" w:rsidP="00124402">
            <w:pPr>
              <w:rPr>
                <w:lang w:eastAsia="ko-KR"/>
              </w:rPr>
            </w:pPr>
            <w:r w:rsidRPr="00124402">
              <w:rPr>
                <w:rFonts w:hint="eastAsia"/>
                <w:lang w:eastAsia="ko-KR"/>
              </w:rPr>
              <w:t>갈</w:t>
            </w:r>
            <w:r w:rsidRPr="00124402">
              <w:rPr>
                <w:rFonts w:hint="eastAsia"/>
                <w:lang w:eastAsia="ko-KR"/>
              </w:rPr>
              <w:t xml:space="preserve"> </w:t>
            </w:r>
            <w:r w:rsidRPr="00124402">
              <w:rPr>
                <w:rFonts w:hint="eastAsia"/>
                <w:lang w:eastAsia="ko-KR"/>
              </w:rPr>
              <w:t>거예요</w:t>
            </w:r>
            <w:r w:rsidRPr="00124402">
              <w:rPr>
                <w:rFonts w:hint="eastAsia"/>
                <w:lang w:eastAsia="ko-KR"/>
              </w:rPr>
              <w:t xml:space="preserve">, </w:t>
            </w:r>
            <w:r w:rsidRPr="00124402">
              <w:rPr>
                <w:rFonts w:hint="eastAsia"/>
                <w:lang w:eastAsia="ko-KR"/>
              </w:rPr>
              <w:t>먹을</w:t>
            </w:r>
            <w:r w:rsidRPr="00124402">
              <w:rPr>
                <w:rFonts w:hint="eastAsia"/>
                <w:lang w:eastAsia="ko-KR"/>
              </w:rPr>
              <w:t xml:space="preserve"> </w:t>
            </w:r>
            <w:r w:rsidRPr="00124402">
              <w:rPr>
                <w:rFonts w:hint="eastAsia"/>
                <w:lang w:eastAsia="ko-KR"/>
              </w:rPr>
              <w:t>거예요</w:t>
            </w:r>
            <w:r w:rsidRPr="00124402">
              <w:rPr>
                <w:rFonts w:hint="eastAsia"/>
                <w:lang w:eastAsia="ko-KR"/>
              </w:rPr>
              <w:t xml:space="preserve">, </w:t>
            </w:r>
            <w:r w:rsidRPr="00124402">
              <w:rPr>
                <w:rFonts w:hint="eastAsia"/>
                <w:lang w:eastAsia="ko-KR"/>
              </w:rPr>
              <w:t>마실</w:t>
            </w:r>
            <w:r w:rsidRPr="00124402">
              <w:rPr>
                <w:rFonts w:hint="eastAsia"/>
                <w:lang w:eastAsia="ko-KR"/>
              </w:rPr>
              <w:t xml:space="preserve"> </w:t>
            </w:r>
            <w:r w:rsidRPr="00124402">
              <w:rPr>
                <w:rFonts w:hint="eastAsia"/>
                <w:lang w:eastAsia="ko-KR"/>
              </w:rPr>
              <w:t>거예요</w:t>
            </w:r>
            <w:r w:rsidRPr="00124402">
              <w:rPr>
                <w:rFonts w:hint="eastAsia"/>
                <w:lang w:eastAsia="ko-KR"/>
              </w:rPr>
              <w:t xml:space="preserve">, </w:t>
            </w:r>
          </w:p>
          <w:p w14:paraId="1910874B" w14:textId="60C7EDFC" w:rsidR="009D5A60" w:rsidRPr="00124402" w:rsidRDefault="009D5A60" w:rsidP="00124402">
            <w:pPr>
              <w:rPr>
                <w:lang w:eastAsia="ko-KR"/>
              </w:rPr>
            </w:pPr>
            <w:r w:rsidRPr="00124402">
              <w:rPr>
                <w:rFonts w:hint="eastAsia"/>
                <w:lang w:eastAsia="ko-KR"/>
              </w:rPr>
              <w:t>쓸</w:t>
            </w:r>
            <w:r w:rsidRPr="00124402">
              <w:rPr>
                <w:rFonts w:hint="eastAsia"/>
                <w:lang w:eastAsia="ko-KR"/>
              </w:rPr>
              <w:t xml:space="preserve"> </w:t>
            </w:r>
            <w:r w:rsidRPr="00124402">
              <w:rPr>
                <w:rFonts w:hint="eastAsia"/>
                <w:lang w:eastAsia="ko-KR"/>
              </w:rPr>
              <w:t>거예요</w:t>
            </w:r>
            <w:r w:rsidRPr="00124402">
              <w:rPr>
                <w:rFonts w:hint="eastAsia"/>
                <w:lang w:eastAsia="ko-KR"/>
              </w:rPr>
              <w:t xml:space="preserve">, </w:t>
            </w:r>
            <w:r w:rsidRPr="00124402">
              <w:rPr>
                <w:rFonts w:hint="eastAsia"/>
                <w:lang w:eastAsia="ko-KR"/>
              </w:rPr>
              <w:t>들을</w:t>
            </w:r>
            <w:r w:rsidRPr="00124402">
              <w:rPr>
                <w:rFonts w:hint="eastAsia"/>
                <w:lang w:eastAsia="ko-KR"/>
              </w:rPr>
              <w:t xml:space="preserve"> </w:t>
            </w:r>
            <w:r w:rsidRPr="00124402">
              <w:rPr>
                <w:rFonts w:hint="eastAsia"/>
                <w:lang w:eastAsia="ko-KR"/>
              </w:rPr>
              <w:t>거예요</w:t>
            </w:r>
            <w:r w:rsidRPr="00124402">
              <w:rPr>
                <w:rFonts w:hint="eastAsia"/>
                <w:lang w:eastAsia="ko-KR"/>
              </w:rPr>
              <w:t xml:space="preserve">, </w:t>
            </w:r>
            <w:r w:rsidRPr="00124402">
              <w:rPr>
                <w:rFonts w:hint="eastAsia"/>
                <w:lang w:eastAsia="ko-KR"/>
              </w:rPr>
              <w:t>할</w:t>
            </w:r>
            <w:r w:rsidRPr="00124402">
              <w:rPr>
                <w:rFonts w:hint="eastAsia"/>
                <w:lang w:eastAsia="ko-KR"/>
              </w:rPr>
              <w:t xml:space="preserve"> </w:t>
            </w:r>
            <w:r w:rsidRPr="00124402">
              <w:rPr>
                <w:rFonts w:hint="eastAsia"/>
                <w:lang w:eastAsia="ko-KR"/>
              </w:rPr>
              <w:t>거예요</w:t>
            </w:r>
          </w:p>
          <w:p w14:paraId="2A22F654" w14:textId="77777777" w:rsidR="009D5A60" w:rsidRPr="00124402" w:rsidRDefault="009D5A60" w:rsidP="00124402">
            <w:pPr>
              <w:rPr>
                <w:lang w:eastAsia="ko-KR"/>
              </w:rPr>
            </w:pPr>
            <w:r w:rsidRPr="00124402">
              <w:rPr>
                <w:rFonts w:hint="eastAsia"/>
                <w:lang w:eastAsia="ko-KR"/>
              </w:rPr>
              <w:t>친구한테</w:t>
            </w:r>
            <w:r w:rsidRPr="00124402">
              <w:rPr>
                <w:rFonts w:hint="eastAsia"/>
                <w:lang w:eastAsia="ko-KR"/>
              </w:rPr>
              <w:t xml:space="preserve"> </w:t>
            </w:r>
            <w:r w:rsidRPr="00124402">
              <w:rPr>
                <w:rFonts w:hint="eastAsia"/>
                <w:lang w:eastAsia="ko-KR"/>
              </w:rPr>
              <w:t>편지를</w:t>
            </w:r>
            <w:r w:rsidRPr="00124402">
              <w:rPr>
                <w:rFonts w:hint="eastAsia"/>
                <w:lang w:eastAsia="ko-KR"/>
              </w:rPr>
              <w:t xml:space="preserve"> </w:t>
            </w:r>
            <w:r w:rsidRPr="00124402">
              <w:rPr>
                <w:rFonts w:hint="eastAsia"/>
                <w:lang w:eastAsia="ko-KR"/>
              </w:rPr>
              <w:t>쓸</w:t>
            </w:r>
            <w:r w:rsidRPr="00124402">
              <w:rPr>
                <w:rFonts w:hint="eastAsia"/>
                <w:lang w:eastAsia="ko-KR"/>
              </w:rPr>
              <w:t xml:space="preserve"> </w:t>
            </w:r>
            <w:r w:rsidRPr="00124402">
              <w:rPr>
                <w:rFonts w:hint="eastAsia"/>
                <w:lang w:eastAsia="ko-KR"/>
              </w:rPr>
              <w:t>거예요</w:t>
            </w:r>
            <w:r w:rsidRPr="00124402">
              <w:rPr>
                <w:rFonts w:hint="eastAsia"/>
                <w:lang w:eastAsia="ko-KR"/>
              </w:rPr>
              <w:t>.</w:t>
            </w:r>
          </w:p>
        </w:tc>
      </w:tr>
      <w:tr w:rsidR="009D5A60" w:rsidRPr="0014424B" w14:paraId="029F8A55" w14:textId="77777777" w:rsidTr="00690519">
        <w:trPr>
          <w:trHeight w:val="310"/>
        </w:trPr>
        <w:tc>
          <w:tcPr>
            <w:tcW w:w="2122" w:type="dxa"/>
            <w:vMerge/>
          </w:tcPr>
          <w:p w14:paraId="275CFE00" w14:textId="77777777" w:rsidR="009D5A60" w:rsidRPr="00124402" w:rsidRDefault="009D5A60" w:rsidP="00124402"/>
        </w:tc>
        <w:tc>
          <w:tcPr>
            <w:tcW w:w="2927" w:type="dxa"/>
          </w:tcPr>
          <w:p w14:paraId="35891F9D" w14:textId="77777777" w:rsidR="009D5A60" w:rsidRPr="00124402" w:rsidRDefault="009D5A60" w:rsidP="00124402">
            <w:r w:rsidRPr="00124402">
              <w:t>negation</w:t>
            </w:r>
          </w:p>
        </w:tc>
        <w:tc>
          <w:tcPr>
            <w:tcW w:w="4011" w:type="dxa"/>
          </w:tcPr>
          <w:p w14:paraId="688EAD2A" w14:textId="6205E385" w:rsidR="009D5A60" w:rsidRPr="00124402" w:rsidRDefault="009D5A60" w:rsidP="00124402">
            <w:pPr>
              <w:rPr>
                <w:lang w:eastAsia="ko-KR"/>
              </w:rPr>
            </w:pPr>
            <w:r w:rsidRPr="00124402">
              <w:rPr>
                <w:rFonts w:hint="eastAsia"/>
                <w:lang w:eastAsia="ko-KR"/>
              </w:rPr>
              <w:t>먹지</w:t>
            </w:r>
            <w:r w:rsidRPr="00124402">
              <w:rPr>
                <w:rFonts w:hint="eastAsia"/>
                <w:lang w:eastAsia="ko-KR"/>
              </w:rPr>
              <w:t xml:space="preserve"> </w:t>
            </w:r>
            <w:r w:rsidRPr="00124402">
              <w:rPr>
                <w:rFonts w:hint="eastAsia"/>
                <w:lang w:eastAsia="ko-KR"/>
              </w:rPr>
              <w:t>않아요</w:t>
            </w:r>
            <w:r w:rsidRPr="00124402">
              <w:rPr>
                <w:rFonts w:hint="eastAsia"/>
                <w:lang w:eastAsia="ko-KR"/>
              </w:rPr>
              <w:t xml:space="preserve">, </w:t>
            </w:r>
            <w:r w:rsidRPr="00124402">
              <w:rPr>
                <w:rFonts w:hint="eastAsia"/>
                <w:lang w:eastAsia="ko-KR"/>
              </w:rPr>
              <w:t>마시지</w:t>
            </w:r>
            <w:r w:rsidRPr="00124402">
              <w:rPr>
                <w:rFonts w:hint="eastAsia"/>
                <w:lang w:eastAsia="ko-KR"/>
              </w:rPr>
              <w:t xml:space="preserve"> </w:t>
            </w:r>
            <w:r w:rsidRPr="00124402">
              <w:rPr>
                <w:rFonts w:hint="eastAsia"/>
                <w:lang w:eastAsia="ko-KR"/>
              </w:rPr>
              <w:t>않아요</w:t>
            </w:r>
            <w:r w:rsidR="00F406B0" w:rsidRPr="00124402">
              <w:rPr>
                <w:rFonts w:hint="eastAsia"/>
                <w:lang w:eastAsia="ko-KR"/>
              </w:rPr>
              <w:t xml:space="preserve">, </w:t>
            </w:r>
            <w:r w:rsidR="00F406B0" w:rsidRPr="00124402">
              <w:rPr>
                <w:rFonts w:hint="eastAsia"/>
                <w:lang w:eastAsia="ko-KR"/>
              </w:rPr>
              <w:t>하지</w:t>
            </w:r>
            <w:r w:rsidR="00F406B0" w:rsidRPr="00124402">
              <w:rPr>
                <w:rFonts w:hint="eastAsia"/>
                <w:lang w:eastAsia="ko-KR"/>
              </w:rPr>
              <w:t xml:space="preserve"> </w:t>
            </w:r>
            <w:r w:rsidR="00F406B0" w:rsidRPr="00124402">
              <w:rPr>
                <w:rFonts w:hint="eastAsia"/>
                <w:lang w:eastAsia="ko-KR"/>
              </w:rPr>
              <w:t>않아요</w:t>
            </w:r>
          </w:p>
          <w:p w14:paraId="7B94481D" w14:textId="12694D27" w:rsidR="009D5A60" w:rsidRPr="00124402" w:rsidRDefault="009D5A60" w:rsidP="00124402">
            <w:pPr>
              <w:rPr>
                <w:lang w:eastAsia="ko-KR"/>
              </w:rPr>
            </w:pPr>
            <w:r w:rsidRPr="00124402">
              <w:rPr>
                <w:rFonts w:hint="eastAsia"/>
                <w:lang w:eastAsia="ko-KR"/>
              </w:rPr>
              <w:t>내일은</w:t>
            </w:r>
            <w:r w:rsidRPr="00124402">
              <w:rPr>
                <w:rFonts w:hint="eastAsia"/>
                <w:lang w:eastAsia="ko-KR"/>
              </w:rPr>
              <w:t xml:space="preserve"> </w:t>
            </w:r>
            <w:r w:rsidRPr="00124402">
              <w:rPr>
                <w:rFonts w:hint="eastAsia"/>
                <w:lang w:eastAsia="ko-KR"/>
              </w:rPr>
              <w:t>학교에</w:t>
            </w:r>
            <w:r w:rsidRPr="00124402">
              <w:rPr>
                <w:rFonts w:hint="eastAsia"/>
                <w:lang w:eastAsia="ko-KR"/>
              </w:rPr>
              <w:t xml:space="preserve"> </w:t>
            </w:r>
            <w:r w:rsidRPr="00124402">
              <w:rPr>
                <w:rFonts w:hint="eastAsia"/>
                <w:lang w:eastAsia="ko-KR"/>
              </w:rPr>
              <w:t>가지</w:t>
            </w:r>
            <w:r w:rsidRPr="00124402">
              <w:rPr>
                <w:rFonts w:hint="eastAsia"/>
                <w:lang w:eastAsia="ko-KR"/>
              </w:rPr>
              <w:t xml:space="preserve"> </w:t>
            </w:r>
            <w:r w:rsidRPr="00124402">
              <w:rPr>
                <w:rFonts w:hint="eastAsia"/>
                <w:lang w:eastAsia="ko-KR"/>
              </w:rPr>
              <w:t>않아요</w:t>
            </w:r>
            <w:r w:rsidRPr="00124402">
              <w:rPr>
                <w:rFonts w:hint="eastAsia"/>
                <w:lang w:eastAsia="ko-KR"/>
              </w:rPr>
              <w:t>.</w:t>
            </w:r>
          </w:p>
        </w:tc>
      </w:tr>
      <w:tr w:rsidR="009D5A60" w:rsidRPr="0014424B" w14:paraId="407B9AB3" w14:textId="77777777" w:rsidTr="00690519">
        <w:trPr>
          <w:trHeight w:val="310"/>
        </w:trPr>
        <w:tc>
          <w:tcPr>
            <w:tcW w:w="2122" w:type="dxa"/>
            <w:vMerge w:val="restart"/>
          </w:tcPr>
          <w:p w14:paraId="0BAFD53D" w14:textId="4B591395" w:rsidR="009D5A60" w:rsidRPr="00124402" w:rsidRDefault="009D5A60" w:rsidP="00124402">
            <w:r w:rsidRPr="00124402">
              <w:t>Vowels</w:t>
            </w:r>
          </w:p>
        </w:tc>
        <w:tc>
          <w:tcPr>
            <w:tcW w:w="2927" w:type="dxa"/>
          </w:tcPr>
          <w:p w14:paraId="739436AF" w14:textId="1FCF81AD" w:rsidR="009D5A60" w:rsidRPr="00124402" w:rsidRDefault="009D5A60" w:rsidP="00124402">
            <w:r w:rsidRPr="00124402">
              <w:t>10 basic vowels</w:t>
            </w:r>
          </w:p>
        </w:tc>
        <w:tc>
          <w:tcPr>
            <w:tcW w:w="4011" w:type="dxa"/>
          </w:tcPr>
          <w:p w14:paraId="1802DA40" w14:textId="3D442FE7" w:rsidR="009D5A60" w:rsidRPr="00124402" w:rsidRDefault="009D5A60" w:rsidP="00124402">
            <w:pPr>
              <w:rPr>
                <w:lang w:eastAsia="ko-KR"/>
              </w:rPr>
            </w:pPr>
            <w:r w:rsidRPr="00124402">
              <w:rPr>
                <w:rFonts w:hint="eastAsia"/>
                <w:lang w:eastAsia="ko-KR"/>
              </w:rPr>
              <w:t>ㅏ</w:t>
            </w:r>
            <w:r w:rsidRPr="00124402">
              <w:rPr>
                <w:rFonts w:hint="eastAsia"/>
                <w:lang w:eastAsia="ko-KR"/>
              </w:rPr>
              <w:t xml:space="preserve">, </w:t>
            </w:r>
            <w:r w:rsidRPr="00124402">
              <w:rPr>
                <w:rFonts w:hint="eastAsia"/>
                <w:lang w:eastAsia="ko-KR"/>
              </w:rPr>
              <w:t>ㅑ</w:t>
            </w:r>
            <w:r w:rsidRPr="00124402">
              <w:rPr>
                <w:rFonts w:hint="eastAsia"/>
                <w:lang w:eastAsia="ko-KR"/>
              </w:rPr>
              <w:t xml:space="preserve">, </w:t>
            </w:r>
            <w:r w:rsidRPr="00124402">
              <w:rPr>
                <w:rFonts w:hint="eastAsia"/>
                <w:lang w:eastAsia="ko-KR"/>
              </w:rPr>
              <w:t>ㅓ</w:t>
            </w:r>
            <w:r w:rsidRPr="00124402">
              <w:rPr>
                <w:rFonts w:hint="eastAsia"/>
                <w:lang w:eastAsia="ko-KR"/>
              </w:rPr>
              <w:t xml:space="preserve">, </w:t>
            </w:r>
            <w:r w:rsidRPr="00124402">
              <w:rPr>
                <w:rFonts w:hint="eastAsia"/>
                <w:lang w:eastAsia="ko-KR"/>
              </w:rPr>
              <w:t>ㅕ</w:t>
            </w:r>
            <w:r w:rsidRPr="00124402">
              <w:rPr>
                <w:rFonts w:hint="eastAsia"/>
                <w:lang w:eastAsia="ko-KR"/>
              </w:rPr>
              <w:t xml:space="preserve">, </w:t>
            </w:r>
            <w:r w:rsidRPr="00124402">
              <w:rPr>
                <w:rFonts w:hint="eastAsia"/>
                <w:lang w:eastAsia="ko-KR"/>
              </w:rPr>
              <w:t>ㅗ</w:t>
            </w:r>
            <w:r w:rsidRPr="00124402">
              <w:rPr>
                <w:rFonts w:hint="eastAsia"/>
                <w:lang w:eastAsia="ko-KR"/>
              </w:rPr>
              <w:t xml:space="preserve">, </w:t>
            </w:r>
            <w:r w:rsidRPr="00124402">
              <w:rPr>
                <w:rFonts w:hint="eastAsia"/>
                <w:lang w:eastAsia="ko-KR"/>
              </w:rPr>
              <w:t>ㅛ</w:t>
            </w:r>
            <w:r w:rsidRPr="00124402">
              <w:rPr>
                <w:rFonts w:hint="eastAsia"/>
                <w:lang w:eastAsia="ko-KR"/>
              </w:rPr>
              <w:t xml:space="preserve">, </w:t>
            </w:r>
            <w:r w:rsidRPr="00124402">
              <w:rPr>
                <w:rFonts w:hint="eastAsia"/>
                <w:lang w:eastAsia="ko-KR"/>
              </w:rPr>
              <w:t>ㅜ</w:t>
            </w:r>
            <w:r w:rsidRPr="00124402">
              <w:rPr>
                <w:rFonts w:hint="eastAsia"/>
                <w:lang w:eastAsia="ko-KR"/>
              </w:rPr>
              <w:t xml:space="preserve">, </w:t>
            </w:r>
            <w:r w:rsidRPr="00124402">
              <w:rPr>
                <w:rFonts w:hint="eastAsia"/>
                <w:lang w:eastAsia="ko-KR"/>
              </w:rPr>
              <w:t>ㅠ</w:t>
            </w:r>
            <w:r w:rsidRPr="00124402">
              <w:rPr>
                <w:rFonts w:hint="eastAsia"/>
                <w:lang w:eastAsia="ko-KR"/>
              </w:rPr>
              <w:t xml:space="preserve">, </w:t>
            </w:r>
            <w:r w:rsidRPr="00124402">
              <w:rPr>
                <w:rFonts w:hint="eastAsia"/>
                <w:lang w:eastAsia="ko-KR"/>
              </w:rPr>
              <w:t>ㅡ</w:t>
            </w:r>
            <w:r w:rsidRPr="00124402">
              <w:rPr>
                <w:rFonts w:hint="eastAsia"/>
                <w:lang w:eastAsia="ko-KR"/>
              </w:rPr>
              <w:t xml:space="preserve">, </w:t>
            </w:r>
            <w:r w:rsidRPr="00124402">
              <w:rPr>
                <w:rFonts w:hint="eastAsia"/>
                <w:lang w:eastAsia="ko-KR"/>
              </w:rPr>
              <w:t>ㅣ</w:t>
            </w:r>
          </w:p>
        </w:tc>
      </w:tr>
      <w:tr w:rsidR="009D5A60" w:rsidRPr="0014424B" w14:paraId="04A763AC" w14:textId="77777777" w:rsidTr="00690519">
        <w:trPr>
          <w:trHeight w:val="310"/>
        </w:trPr>
        <w:tc>
          <w:tcPr>
            <w:tcW w:w="2122" w:type="dxa"/>
            <w:vMerge/>
          </w:tcPr>
          <w:p w14:paraId="1536E7C5" w14:textId="77777777" w:rsidR="009D5A60" w:rsidRPr="00124402" w:rsidRDefault="009D5A60" w:rsidP="00124402"/>
        </w:tc>
        <w:tc>
          <w:tcPr>
            <w:tcW w:w="2927" w:type="dxa"/>
          </w:tcPr>
          <w:p w14:paraId="7666326D" w14:textId="48BB2229" w:rsidR="009D5A60" w:rsidRPr="00124402" w:rsidRDefault="009D5A60" w:rsidP="00124402">
            <w:r w:rsidRPr="00124402">
              <w:t>11 diphthongs</w:t>
            </w:r>
          </w:p>
        </w:tc>
        <w:tc>
          <w:tcPr>
            <w:tcW w:w="4011" w:type="dxa"/>
          </w:tcPr>
          <w:p w14:paraId="49A972D6" w14:textId="14A8851B" w:rsidR="009D5A60" w:rsidRPr="00124402" w:rsidRDefault="009D5A60" w:rsidP="00124402">
            <w:pPr>
              <w:rPr>
                <w:lang w:eastAsia="ko-KR"/>
              </w:rPr>
            </w:pPr>
            <w:r w:rsidRPr="00124402">
              <w:rPr>
                <w:rFonts w:hint="eastAsia"/>
                <w:lang w:eastAsia="ko-KR"/>
              </w:rPr>
              <w:t>ㅐ</w:t>
            </w:r>
            <w:r w:rsidRPr="00124402">
              <w:rPr>
                <w:rFonts w:hint="eastAsia"/>
                <w:lang w:eastAsia="ko-KR"/>
              </w:rPr>
              <w:t xml:space="preserve">, </w:t>
            </w:r>
            <w:r w:rsidRPr="00124402">
              <w:rPr>
                <w:rFonts w:hint="eastAsia"/>
                <w:lang w:eastAsia="ko-KR"/>
              </w:rPr>
              <w:t>ㅔ</w:t>
            </w:r>
            <w:r w:rsidRPr="00124402">
              <w:rPr>
                <w:rFonts w:hint="eastAsia"/>
                <w:lang w:eastAsia="ko-KR"/>
              </w:rPr>
              <w:t xml:space="preserve">, </w:t>
            </w:r>
            <w:r w:rsidRPr="00124402">
              <w:rPr>
                <w:rFonts w:hint="eastAsia"/>
                <w:lang w:eastAsia="ko-KR"/>
              </w:rPr>
              <w:t>ㅒ</w:t>
            </w:r>
            <w:r w:rsidRPr="00124402">
              <w:rPr>
                <w:rFonts w:hint="eastAsia"/>
                <w:lang w:eastAsia="ko-KR"/>
              </w:rPr>
              <w:t xml:space="preserve">, </w:t>
            </w:r>
            <w:r w:rsidRPr="00124402">
              <w:rPr>
                <w:rFonts w:hint="eastAsia"/>
                <w:lang w:eastAsia="ko-KR"/>
              </w:rPr>
              <w:t>ㅖ</w:t>
            </w:r>
            <w:r w:rsidRPr="00124402">
              <w:rPr>
                <w:rFonts w:hint="eastAsia"/>
                <w:lang w:eastAsia="ko-KR"/>
              </w:rPr>
              <w:t xml:space="preserve">, </w:t>
            </w:r>
            <w:r w:rsidRPr="00124402">
              <w:rPr>
                <w:rFonts w:hint="eastAsia"/>
                <w:lang w:eastAsia="ko-KR"/>
              </w:rPr>
              <w:t>ㅘ</w:t>
            </w:r>
            <w:r w:rsidRPr="00124402">
              <w:rPr>
                <w:rFonts w:hint="eastAsia"/>
                <w:lang w:eastAsia="ko-KR"/>
              </w:rPr>
              <w:t xml:space="preserve">, </w:t>
            </w:r>
            <w:r w:rsidRPr="00124402">
              <w:rPr>
                <w:rFonts w:hint="eastAsia"/>
                <w:lang w:eastAsia="ko-KR"/>
              </w:rPr>
              <w:t>ㅝ</w:t>
            </w:r>
            <w:r w:rsidRPr="00124402">
              <w:rPr>
                <w:rFonts w:hint="eastAsia"/>
                <w:lang w:eastAsia="ko-KR"/>
              </w:rPr>
              <w:t xml:space="preserve">, </w:t>
            </w:r>
            <w:r w:rsidRPr="00124402">
              <w:rPr>
                <w:rFonts w:hint="eastAsia"/>
                <w:lang w:eastAsia="ko-KR"/>
              </w:rPr>
              <w:t>ㅙ</w:t>
            </w:r>
            <w:r w:rsidRPr="00124402">
              <w:rPr>
                <w:rFonts w:hint="eastAsia"/>
                <w:lang w:eastAsia="ko-KR"/>
              </w:rPr>
              <w:t xml:space="preserve">, </w:t>
            </w:r>
            <w:r w:rsidRPr="00124402">
              <w:rPr>
                <w:rFonts w:hint="eastAsia"/>
                <w:lang w:eastAsia="ko-KR"/>
              </w:rPr>
              <w:t>ㅞ</w:t>
            </w:r>
            <w:r w:rsidRPr="00124402">
              <w:rPr>
                <w:rFonts w:hint="eastAsia"/>
                <w:lang w:eastAsia="ko-KR"/>
              </w:rPr>
              <w:t xml:space="preserve">, </w:t>
            </w:r>
            <w:r w:rsidRPr="00124402">
              <w:rPr>
                <w:rFonts w:hint="eastAsia"/>
                <w:lang w:eastAsia="ko-KR"/>
              </w:rPr>
              <w:t>ㅚ</w:t>
            </w:r>
            <w:r w:rsidRPr="00124402">
              <w:rPr>
                <w:rFonts w:hint="eastAsia"/>
                <w:lang w:eastAsia="ko-KR"/>
              </w:rPr>
              <w:t xml:space="preserve">, </w:t>
            </w:r>
            <w:r w:rsidRPr="00124402">
              <w:rPr>
                <w:rFonts w:hint="eastAsia"/>
                <w:lang w:eastAsia="ko-KR"/>
              </w:rPr>
              <w:t>ㅟ</w:t>
            </w:r>
            <w:r w:rsidRPr="00124402">
              <w:rPr>
                <w:rFonts w:hint="eastAsia"/>
                <w:lang w:eastAsia="ko-KR"/>
              </w:rPr>
              <w:t xml:space="preserve">, </w:t>
            </w:r>
            <w:r w:rsidRPr="00124402">
              <w:rPr>
                <w:rFonts w:hint="eastAsia"/>
                <w:lang w:eastAsia="ko-KR"/>
              </w:rPr>
              <w:t>ㅢ</w:t>
            </w:r>
          </w:p>
        </w:tc>
      </w:tr>
      <w:tr w:rsidR="009367F9" w:rsidRPr="0014424B" w14:paraId="33E47C26" w14:textId="77777777" w:rsidTr="00690519">
        <w:trPr>
          <w:trHeight w:val="310"/>
        </w:trPr>
        <w:tc>
          <w:tcPr>
            <w:tcW w:w="2122" w:type="dxa"/>
            <w:vMerge w:val="restart"/>
          </w:tcPr>
          <w:p w14:paraId="60EA8983" w14:textId="106BF6AE" w:rsidR="009367F9" w:rsidRPr="00124402" w:rsidRDefault="009367F9" w:rsidP="00124402">
            <w:r w:rsidRPr="00124402">
              <w:t>Consonants</w:t>
            </w:r>
          </w:p>
        </w:tc>
        <w:tc>
          <w:tcPr>
            <w:tcW w:w="2927" w:type="dxa"/>
          </w:tcPr>
          <w:p w14:paraId="20AA412E" w14:textId="15433158" w:rsidR="009367F9" w:rsidRPr="00124402" w:rsidRDefault="009367F9" w:rsidP="00124402">
            <w:r w:rsidRPr="00124402">
              <w:t>14 consonants</w:t>
            </w:r>
          </w:p>
        </w:tc>
        <w:tc>
          <w:tcPr>
            <w:tcW w:w="4011" w:type="dxa"/>
          </w:tcPr>
          <w:p w14:paraId="3E934C57" w14:textId="401EF5E7" w:rsidR="009367F9" w:rsidRPr="00124402" w:rsidRDefault="009367F9" w:rsidP="00124402">
            <w:pPr>
              <w:rPr>
                <w:lang w:eastAsia="ko-KR"/>
              </w:rPr>
            </w:pPr>
            <w:r w:rsidRPr="00124402">
              <w:rPr>
                <w:rFonts w:hint="eastAsia"/>
                <w:lang w:eastAsia="ko-KR"/>
              </w:rPr>
              <w:t>ㄱ</w:t>
            </w:r>
            <w:r w:rsidRPr="00124402">
              <w:rPr>
                <w:rFonts w:hint="eastAsia"/>
                <w:lang w:eastAsia="ko-KR"/>
              </w:rPr>
              <w:t xml:space="preserve">, </w:t>
            </w:r>
            <w:r w:rsidRPr="00124402">
              <w:rPr>
                <w:rFonts w:hint="eastAsia"/>
                <w:lang w:eastAsia="ko-KR"/>
              </w:rPr>
              <w:t>ㄴ</w:t>
            </w:r>
            <w:r w:rsidRPr="00124402">
              <w:rPr>
                <w:rFonts w:hint="eastAsia"/>
                <w:lang w:eastAsia="ko-KR"/>
              </w:rPr>
              <w:t xml:space="preserve">, </w:t>
            </w:r>
            <w:r w:rsidRPr="00124402">
              <w:rPr>
                <w:rFonts w:hint="eastAsia"/>
                <w:lang w:eastAsia="ko-KR"/>
              </w:rPr>
              <w:t>ㄷ</w:t>
            </w:r>
            <w:r w:rsidRPr="00124402">
              <w:rPr>
                <w:rFonts w:hint="eastAsia"/>
                <w:lang w:eastAsia="ko-KR"/>
              </w:rPr>
              <w:t xml:space="preserve">, </w:t>
            </w:r>
            <w:r w:rsidRPr="00124402">
              <w:rPr>
                <w:rFonts w:hint="eastAsia"/>
                <w:lang w:eastAsia="ko-KR"/>
              </w:rPr>
              <w:t>ㄹ</w:t>
            </w:r>
            <w:r w:rsidRPr="00124402">
              <w:rPr>
                <w:rFonts w:hint="eastAsia"/>
                <w:lang w:eastAsia="ko-KR"/>
              </w:rPr>
              <w:t xml:space="preserve">, </w:t>
            </w:r>
            <w:r w:rsidRPr="00124402">
              <w:rPr>
                <w:rFonts w:hint="eastAsia"/>
                <w:lang w:eastAsia="ko-KR"/>
              </w:rPr>
              <w:t>ㅁ</w:t>
            </w:r>
            <w:r w:rsidRPr="00124402">
              <w:rPr>
                <w:rFonts w:hint="eastAsia"/>
                <w:lang w:eastAsia="ko-KR"/>
              </w:rPr>
              <w:t xml:space="preserve">, </w:t>
            </w:r>
            <w:r w:rsidRPr="00124402">
              <w:rPr>
                <w:rFonts w:hint="eastAsia"/>
                <w:lang w:eastAsia="ko-KR"/>
              </w:rPr>
              <w:t>ㅂ</w:t>
            </w:r>
            <w:r w:rsidRPr="00124402">
              <w:rPr>
                <w:rFonts w:hint="eastAsia"/>
                <w:lang w:eastAsia="ko-KR"/>
              </w:rPr>
              <w:t xml:space="preserve">, </w:t>
            </w:r>
            <w:r w:rsidRPr="00124402">
              <w:rPr>
                <w:rFonts w:hint="eastAsia"/>
                <w:lang w:eastAsia="ko-KR"/>
              </w:rPr>
              <w:t>ㅅ</w:t>
            </w:r>
            <w:r w:rsidRPr="00124402">
              <w:rPr>
                <w:rFonts w:hint="eastAsia"/>
                <w:lang w:eastAsia="ko-KR"/>
              </w:rPr>
              <w:t xml:space="preserve">, </w:t>
            </w:r>
            <w:r w:rsidRPr="00124402">
              <w:rPr>
                <w:rFonts w:hint="eastAsia"/>
                <w:lang w:eastAsia="ko-KR"/>
              </w:rPr>
              <w:t>ㅇ</w:t>
            </w:r>
            <w:r w:rsidRPr="00124402">
              <w:rPr>
                <w:rFonts w:hint="eastAsia"/>
                <w:lang w:eastAsia="ko-KR"/>
              </w:rPr>
              <w:t xml:space="preserve">, </w:t>
            </w:r>
            <w:r w:rsidRPr="00124402">
              <w:rPr>
                <w:rFonts w:hint="eastAsia"/>
                <w:lang w:eastAsia="ko-KR"/>
              </w:rPr>
              <w:t>ㅈ</w:t>
            </w:r>
            <w:r w:rsidRPr="00124402">
              <w:rPr>
                <w:rFonts w:hint="eastAsia"/>
                <w:lang w:eastAsia="ko-KR"/>
              </w:rPr>
              <w:t xml:space="preserve">, </w:t>
            </w:r>
            <w:r w:rsidRPr="00124402">
              <w:rPr>
                <w:rFonts w:hint="eastAsia"/>
                <w:lang w:eastAsia="ko-KR"/>
              </w:rPr>
              <w:t>ㅊ</w:t>
            </w:r>
            <w:r w:rsidRPr="00124402">
              <w:rPr>
                <w:rFonts w:hint="eastAsia"/>
                <w:lang w:eastAsia="ko-KR"/>
              </w:rPr>
              <w:t xml:space="preserve">, </w:t>
            </w:r>
            <w:r w:rsidRPr="00124402">
              <w:rPr>
                <w:rFonts w:hint="eastAsia"/>
                <w:lang w:eastAsia="ko-KR"/>
              </w:rPr>
              <w:t>ㅋ</w:t>
            </w:r>
            <w:r w:rsidRPr="00124402">
              <w:rPr>
                <w:rFonts w:hint="eastAsia"/>
                <w:lang w:eastAsia="ko-KR"/>
              </w:rPr>
              <w:t xml:space="preserve">, </w:t>
            </w:r>
            <w:r w:rsidRPr="00124402">
              <w:rPr>
                <w:rFonts w:hint="eastAsia"/>
                <w:lang w:eastAsia="ko-KR"/>
              </w:rPr>
              <w:t>ㅌ</w:t>
            </w:r>
            <w:r w:rsidRPr="00124402">
              <w:rPr>
                <w:rFonts w:hint="eastAsia"/>
                <w:lang w:eastAsia="ko-KR"/>
              </w:rPr>
              <w:t xml:space="preserve">, </w:t>
            </w:r>
            <w:r w:rsidRPr="00124402">
              <w:rPr>
                <w:rFonts w:hint="eastAsia"/>
                <w:lang w:eastAsia="ko-KR"/>
              </w:rPr>
              <w:t>ㅍ</w:t>
            </w:r>
            <w:r w:rsidRPr="00124402">
              <w:rPr>
                <w:rFonts w:hint="eastAsia"/>
                <w:lang w:eastAsia="ko-KR"/>
              </w:rPr>
              <w:t xml:space="preserve">, </w:t>
            </w:r>
            <w:r w:rsidRPr="00124402">
              <w:rPr>
                <w:rFonts w:hint="eastAsia"/>
                <w:lang w:eastAsia="ko-KR"/>
              </w:rPr>
              <w:t>ㅎ</w:t>
            </w:r>
          </w:p>
        </w:tc>
      </w:tr>
      <w:tr w:rsidR="009367F9" w:rsidRPr="0014424B" w14:paraId="566C79E9" w14:textId="77777777" w:rsidTr="00690519">
        <w:trPr>
          <w:trHeight w:val="310"/>
        </w:trPr>
        <w:tc>
          <w:tcPr>
            <w:tcW w:w="2122" w:type="dxa"/>
            <w:vMerge/>
          </w:tcPr>
          <w:p w14:paraId="19E58FCB" w14:textId="77777777" w:rsidR="009367F9" w:rsidRPr="00124402" w:rsidRDefault="009367F9" w:rsidP="00124402"/>
        </w:tc>
        <w:tc>
          <w:tcPr>
            <w:tcW w:w="2927" w:type="dxa"/>
          </w:tcPr>
          <w:p w14:paraId="16CA1991" w14:textId="416972ED" w:rsidR="009367F9" w:rsidRPr="00124402" w:rsidRDefault="00117079" w:rsidP="00124402">
            <w:r w:rsidRPr="00124402">
              <w:t>Five</w:t>
            </w:r>
            <w:r w:rsidR="009367F9" w:rsidRPr="00124402">
              <w:t xml:space="preserve"> double consonants</w:t>
            </w:r>
          </w:p>
        </w:tc>
        <w:tc>
          <w:tcPr>
            <w:tcW w:w="4011" w:type="dxa"/>
          </w:tcPr>
          <w:p w14:paraId="624399B4" w14:textId="06D93993" w:rsidR="009367F9" w:rsidRPr="00124402" w:rsidRDefault="009367F9" w:rsidP="00124402">
            <w:pPr>
              <w:rPr>
                <w:lang w:eastAsia="ko-KR"/>
              </w:rPr>
            </w:pPr>
            <w:r w:rsidRPr="00124402">
              <w:rPr>
                <w:rFonts w:hint="eastAsia"/>
                <w:lang w:eastAsia="ko-KR"/>
              </w:rPr>
              <w:t>ㄲ</w:t>
            </w:r>
            <w:r w:rsidRPr="00124402">
              <w:rPr>
                <w:rFonts w:hint="eastAsia"/>
                <w:lang w:eastAsia="ko-KR"/>
              </w:rPr>
              <w:t xml:space="preserve">, </w:t>
            </w:r>
            <w:r w:rsidRPr="00124402">
              <w:rPr>
                <w:rFonts w:hint="eastAsia"/>
                <w:lang w:eastAsia="ko-KR"/>
              </w:rPr>
              <w:t>ㄸ</w:t>
            </w:r>
            <w:r w:rsidRPr="00124402">
              <w:rPr>
                <w:rFonts w:hint="eastAsia"/>
                <w:lang w:eastAsia="ko-KR"/>
              </w:rPr>
              <w:t xml:space="preserve">, </w:t>
            </w:r>
            <w:r w:rsidRPr="00124402">
              <w:rPr>
                <w:rFonts w:hint="eastAsia"/>
                <w:lang w:eastAsia="ko-KR"/>
              </w:rPr>
              <w:t>ㅃ</w:t>
            </w:r>
            <w:r w:rsidRPr="00124402">
              <w:rPr>
                <w:rFonts w:hint="eastAsia"/>
                <w:lang w:eastAsia="ko-KR"/>
              </w:rPr>
              <w:t xml:space="preserve">, </w:t>
            </w:r>
            <w:r w:rsidRPr="00124402">
              <w:rPr>
                <w:rFonts w:hint="eastAsia"/>
                <w:lang w:eastAsia="ko-KR"/>
              </w:rPr>
              <w:t>ㅆ</w:t>
            </w:r>
            <w:r w:rsidRPr="00124402">
              <w:rPr>
                <w:rFonts w:hint="eastAsia"/>
                <w:lang w:eastAsia="ko-KR"/>
              </w:rPr>
              <w:t xml:space="preserve">, </w:t>
            </w:r>
            <w:r w:rsidRPr="00124402">
              <w:rPr>
                <w:rFonts w:hint="eastAsia"/>
                <w:lang w:eastAsia="ko-KR"/>
              </w:rPr>
              <w:t>ㅉ</w:t>
            </w:r>
          </w:p>
        </w:tc>
      </w:tr>
      <w:tr w:rsidR="009367F9" w:rsidRPr="0014424B" w14:paraId="2F5466BB" w14:textId="77777777" w:rsidTr="00690519">
        <w:trPr>
          <w:trHeight w:val="310"/>
        </w:trPr>
        <w:tc>
          <w:tcPr>
            <w:tcW w:w="2122" w:type="dxa"/>
            <w:vMerge/>
          </w:tcPr>
          <w:p w14:paraId="5CFCD54B" w14:textId="77777777" w:rsidR="009367F9" w:rsidRPr="00124402" w:rsidRDefault="009367F9" w:rsidP="00124402"/>
        </w:tc>
        <w:tc>
          <w:tcPr>
            <w:tcW w:w="2927" w:type="dxa"/>
          </w:tcPr>
          <w:p w14:paraId="6A8F82A6" w14:textId="056ABC1A" w:rsidR="009367F9" w:rsidRPr="00124402" w:rsidRDefault="00117079" w:rsidP="00124402">
            <w:r w:rsidRPr="00124402">
              <w:t>Seven</w:t>
            </w:r>
            <w:r w:rsidR="009367F9" w:rsidRPr="00124402">
              <w:t xml:space="preserve"> sounds of final consonants</w:t>
            </w:r>
          </w:p>
        </w:tc>
        <w:tc>
          <w:tcPr>
            <w:tcW w:w="4011" w:type="dxa"/>
          </w:tcPr>
          <w:p w14:paraId="1E94036E" w14:textId="187D0B52" w:rsidR="009367F9" w:rsidRPr="00124402" w:rsidRDefault="009367F9" w:rsidP="00124402">
            <w:pPr>
              <w:rPr>
                <w:lang w:eastAsia="ko-KR"/>
              </w:rPr>
            </w:pPr>
            <w:r w:rsidRPr="00124402">
              <w:rPr>
                <w:rFonts w:hint="eastAsia"/>
                <w:lang w:eastAsia="ko-KR"/>
              </w:rPr>
              <w:t>ㄱ</w:t>
            </w:r>
            <w:r w:rsidRPr="00124402">
              <w:rPr>
                <w:rFonts w:hint="eastAsia"/>
                <w:lang w:eastAsia="ko-KR"/>
              </w:rPr>
              <w:t xml:space="preserve">, </w:t>
            </w:r>
            <w:r w:rsidRPr="00124402">
              <w:rPr>
                <w:rFonts w:hint="eastAsia"/>
                <w:lang w:eastAsia="ko-KR"/>
              </w:rPr>
              <w:t>ㄴ</w:t>
            </w:r>
            <w:r w:rsidRPr="00124402">
              <w:rPr>
                <w:rFonts w:hint="eastAsia"/>
                <w:lang w:eastAsia="ko-KR"/>
              </w:rPr>
              <w:t xml:space="preserve">, </w:t>
            </w:r>
            <w:r w:rsidRPr="00124402">
              <w:rPr>
                <w:rFonts w:hint="eastAsia"/>
                <w:lang w:eastAsia="ko-KR"/>
              </w:rPr>
              <w:t>ㄷ</w:t>
            </w:r>
            <w:r w:rsidRPr="00124402">
              <w:rPr>
                <w:rFonts w:hint="eastAsia"/>
                <w:lang w:eastAsia="ko-KR"/>
              </w:rPr>
              <w:t xml:space="preserve">, </w:t>
            </w:r>
            <w:r w:rsidRPr="00124402">
              <w:rPr>
                <w:rFonts w:hint="eastAsia"/>
                <w:lang w:eastAsia="ko-KR"/>
              </w:rPr>
              <w:t>ㄹ</w:t>
            </w:r>
            <w:r w:rsidRPr="00124402">
              <w:rPr>
                <w:rFonts w:hint="eastAsia"/>
                <w:lang w:eastAsia="ko-KR"/>
              </w:rPr>
              <w:t xml:space="preserve">, </w:t>
            </w:r>
            <w:r w:rsidRPr="00124402">
              <w:rPr>
                <w:rFonts w:hint="eastAsia"/>
                <w:lang w:eastAsia="ko-KR"/>
              </w:rPr>
              <w:t>ㅁ</w:t>
            </w:r>
            <w:r w:rsidRPr="00124402">
              <w:rPr>
                <w:rFonts w:hint="eastAsia"/>
                <w:lang w:eastAsia="ko-KR"/>
              </w:rPr>
              <w:t xml:space="preserve">, </w:t>
            </w:r>
            <w:r w:rsidRPr="00124402">
              <w:rPr>
                <w:rFonts w:hint="eastAsia"/>
                <w:lang w:eastAsia="ko-KR"/>
              </w:rPr>
              <w:t>ㅂ</w:t>
            </w:r>
            <w:r w:rsidRPr="00124402">
              <w:rPr>
                <w:rFonts w:hint="eastAsia"/>
                <w:lang w:eastAsia="ko-KR"/>
              </w:rPr>
              <w:t xml:space="preserve">, </w:t>
            </w:r>
            <w:r w:rsidRPr="00124402">
              <w:rPr>
                <w:rFonts w:hint="eastAsia"/>
                <w:lang w:eastAsia="ko-KR"/>
              </w:rPr>
              <w:t>ㅇ</w:t>
            </w:r>
          </w:p>
        </w:tc>
      </w:tr>
      <w:tr w:rsidR="00E717C6" w:rsidRPr="00A76631" w14:paraId="740841BB" w14:textId="0AEB0A26" w:rsidTr="00690519">
        <w:trPr>
          <w:trHeight w:val="310"/>
        </w:trPr>
        <w:tc>
          <w:tcPr>
            <w:tcW w:w="2122" w:type="dxa"/>
          </w:tcPr>
          <w:p w14:paraId="6C5AAA1C" w14:textId="622D383F" w:rsidR="00E717C6" w:rsidRPr="00124402" w:rsidRDefault="00E717C6" w:rsidP="00124402">
            <w:r w:rsidRPr="00124402">
              <w:t>Liaison rules</w:t>
            </w:r>
          </w:p>
        </w:tc>
        <w:tc>
          <w:tcPr>
            <w:tcW w:w="2927" w:type="dxa"/>
          </w:tcPr>
          <w:p w14:paraId="55B74CC0" w14:textId="160599BC" w:rsidR="00E717C6" w:rsidRPr="00124402" w:rsidRDefault="00E717C6" w:rsidP="00124402"/>
        </w:tc>
        <w:tc>
          <w:tcPr>
            <w:tcW w:w="4011" w:type="dxa"/>
          </w:tcPr>
          <w:p w14:paraId="6FE788A0" w14:textId="77777777" w:rsidR="00E717C6" w:rsidRPr="00124402" w:rsidRDefault="00E717C6" w:rsidP="00124402">
            <w:pPr>
              <w:rPr>
                <w:lang w:eastAsia="ko-KR"/>
              </w:rPr>
            </w:pPr>
            <w:r w:rsidRPr="00124402">
              <w:rPr>
                <w:rFonts w:hint="eastAsia"/>
                <w:lang w:eastAsia="ko-KR"/>
              </w:rPr>
              <w:t>집</w:t>
            </w:r>
            <w:r w:rsidRPr="00124402">
              <w:rPr>
                <w:rFonts w:hint="eastAsia"/>
                <w:lang w:eastAsia="ko-KR"/>
              </w:rPr>
              <w:t>+</w:t>
            </w:r>
            <w:r w:rsidRPr="00124402">
              <w:rPr>
                <w:rFonts w:hint="eastAsia"/>
                <w:lang w:eastAsia="ko-KR"/>
              </w:rPr>
              <w:t>이</w:t>
            </w:r>
            <w:r w:rsidRPr="00124402">
              <w:rPr>
                <w:rFonts w:hint="eastAsia"/>
                <w:lang w:eastAsia="ko-KR"/>
              </w:rPr>
              <w:t xml:space="preserve"> -&gt; </w:t>
            </w:r>
            <w:r w:rsidRPr="00124402">
              <w:rPr>
                <w:rFonts w:hint="eastAsia"/>
                <w:lang w:eastAsia="ko-KR"/>
              </w:rPr>
              <w:t>지비</w:t>
            </w:r>
          </w:p>
          <w:p w14:paraId="75F10122" w14:textId="38630770" w:rsidR="00E717C6" w:rsidRPr="00124402" w:rsidRDefault="00E717C6" w:rsidP="00124402">
            <w:pPr>
              <w:rPr>
                <w:lang w:eastAsia="ko-KR"/>
              </w:rPr>
            </w:pPr>
            <w:r w:rsidRPr="00124402">
              <w:rPr>
                <w:rFonts w:hint="eastAsia"/>
                <w:lang w:eastAsia="ko-KR"/>
              </w:rPr>
              <w:t>있어요</w:t>
            </w:r>
            <w:r w:rsidRPr="00124402">
              <w:rPr>
                <w:rFonts w:hint="eastAsia"/>
                <w:lang w:eastAsia="ko-KR"/>
              </w:rPr>
              <w:t xml:space="preserve"> -&gt; </w:t>
            </w:r>
            <w:r w:rsidRPr="00124402">
              <w:rPr>
                <w:rFonts w:hint="eastAsia"/>
                <w:lang w:eastAsia="ko-KR"/>
              </w:rPr>
              <w:t>이써요</w:t>
            </w:r>
          </w:p>
        </w:tc>
      </w:tr>
    </w:tbl>
    <w:p w14:paraId="404F1B99" w14:textId="61538C1D" w:rsidR="00C41D93" w:rsidRPr="009A046D" w:rsidRDefault="00C41D93" w:rsidP="009A046D">
      <w:r w:rsidRPr="009A046D">
        <w:br w:type="page"/>
      </w:r>
    </w:p>
    <w:p w14:paraId="35E29406" w14:textId="77777777" w:rsidR="003F50E3" w:rsidRDefault="003F50E3" w:rsidP="00CD5264">
      <w:pPr>
        <w:pStyle w:val="SCSAAppendixHeading1"/>
      </w:pPr>
      <w:bookmarkStart w:id="63" w:name="_Toc219987721"/>
      <w:bookmarkEnd w:id="58"/>
      <w:r w:rsidRPr="00A93F91">
        <w:lastRenderedPageBreak/>
        <w:t xml:space="preserve">Appendix </w:t>
      </w:r>
      <w:r w:rsidR="0095451A">
        <w:t>4</w:t>
      </w:r>
      <w:r w:rsidRPr="00A93F91">
        <w:t xml:space="preserve"> – </w:t>
      </w:r>
      <w:r>
        <w:t>Language learning and communication strategies</w:t>
      </w:r>
      <w:bookmarkEnd w:id="63"/>
    </w:p>
    <w:p w14:paraId="5055830B" w14:textId="123F88C9" w:rsidR="003F50E3" w:rsidRPr="007208A1" w:rsidRDefault="003F50E3" w:rsidP="009A046D">
      <w:r w:rsidRPr="007208A1">
        <w:t xml:space="preserve">Language learning and communication strategies support and enhance the development of literacy skills and enable </w:t>
      </w:r>
      <w:r w:rsidRPr="009A046D">
        <w:t>further</w:t>
      </w:r>
      <w:r w:rsidRPr="007208A1">
        <w:t xml:space="preserve"> development of cognitive skills through thinking critically and analytically, solving pr</w:t>
      </w:r>
      <w:r w:rsidR="00C21FB3">
        <w:t>oblems and making connections.</w:t>
      </w:r>
    </w:p>
    <w:p w14:paraId="183F7D20" w14:textId="77777777" w:rsidR="00CD7E10" w:rsidRPr="00706D5D" w:rsidRDefault="00CD7E10" w:rsidP="009A046D">
      <w:pPr>
        <w:rPr>
          <w:rFonts w:eastAsia="Franklin Gothic Book" w:cs="Calibri"/>
          <w:lang w:eastAsia="en-AU"/>
        </w:rPr>
      </w:pPr>
      <w:r w:rsidRPr="00706D5D">
        <w:rPr>
          <w:rFonts w:eastAsia="Franklin Gothic Book" w:cs="Calibri"/>
          <w:lang w:eastAsia="en-AU"/>
        </w:rPr>
        <w:t xml:space="preserve">The following list is not intended to be complete or comprehensive but is provided as support only. Students should be </w:t>
      </w:r>
      <w:r w:rsidRPr="009A046D">
        <w:t>taught</w:t>
      </w:r>
      <w:r w:rsidRPr="00706D5D">
        <w:rPr>
          <w:rFonts w:eastAsia="Franklin Gothic Book" w:cs="Calibri"/>
          <w:lang w:eastAsia="en-AU"/>
        </w:rPr>
        <w:t xml:space="preserve"> these strategies explicitly and be provided with opportunities to practise them.</w:t>
      </w:r>
    </w:p>
    <w:tbl>
      <w:tblPr>
        <w:tblStyle w:val="SCSATable"/>
        <w:tblW w:w="5000" w:type="pct"/>
        <w:tblLook w:val="04A0" w:firstRow="1" w:lastRow="0" w:firstColumn="1" w:lastColumn="0" w:noHBand="0" w:noVBand="1"/>
      </w:tblPr>
      <w:tblGrid>
        <w:gridCol w:w="2160"/>
        <w:gridCol w:w="6900"/>
      </w:tblGrid>
      <w:tr w:rsidR="00CD7E10" w:rsidRPr="009A046D" w14:paraId="30ED7889" w14:textId="77777777" w:rsidTr="009A046D">
        <w:trPr>
          <w:cnfStyle w:val="100000000000" w:firstRow="1" w:lastRow="0" w:firstColumn="0" w:lastColumn="0" w:oddVBand="0" w:evenVBand="0" w:oddHBand="0" w:evenHBand="0" w:firstRowFirstColumn="0" w:firstRowLastColumn="0" w:lastRowFirstColumn="0" w:lastRowLastColumn="0"/>
        </w:trPr>
        <w:tc>
          <w:tcPr>
            <w:tcW w:w="2185" w:type="dxa"/>
            <w:hideMark/>
          </w:tcPr>
          <w:bookmarkEnd w:id="56"/>
          <w:p w14:paraId="60790291" w14:textId="77777777" w:rsidR="00CD7E10" w:rsidRPr="009A046D" w:rsidRDefault="00CD7E10" w:rsidP="009A046D">
            <w:r w:rsidRPr="009A046D">
              <w:t>Purpose of strategy</w:t>
            </w:r>
          </w:p>
        </w:tc>
        <w:tc>
          <w:tcPr>
            <w:tcW w:w="7024" w:type="dxa"/>
            <w:hideMark/>
          </w:tcPr>
          <w:p w14:paraId="1D646E70" w14:textId="77777777" w:rsidR="00CD7E10" w:rsidRPr="009A046D" w:rsidRDefault="00CD7E10" w:rsidP="009A046D">
            <w:r w:rsidRPr="009A046D">
              <w:t>Strategies</w:t>
            </w:r>
          </w:p>
        </w:tc>
      </w:tr>
      <w:tr w:rsidR="00CD7E10" w:rsidRPr="009A046D" w14:paraId="74F5E7A7" w14:textId="77777777" w:rsidTr="009A046D">
        <w:tc>
          <w:tcPr>
            <w:tcW w:w="2185" w:type="dxa"/>
            <w:vMerge w:val="restart"/>
            <w:hideMark/>
          </w:tcPr>
          <w:p w14:paraId="2135DBF0" w14:textId="720E02F9" w:rsidR="00CD7E10" w:rsidRPr="009A046D" w:rsidRDefault="00CD7E10" w:rsidP="009A046D">
            <w:r w:rsidRPr="009A046D">
              <w:t>To support</w:t>
            </w:r>
            <w:r w:rsidR="00670F97" w:rsidRPr="009A046D">
              <w:t xml:space="preserve"> language</w:t>
            </w:r>
            <w:r w:rsidRPr="009A046D">
              <w:t xml:space="preserve"> learning and acquisition</w:t>
            </w:r>
          </w:p>
        </w:tc>
        <w:tc>
          <w:tcPr>
            <w:tcW w:w="7024" w:type="dxa"/>
            <w:hideMark/>
          </w:tcPr>
          <w:p w14:paraId="2A435A8F" w14:textId="4BFB0B1F" w:rsidR="00CD7E10" w:rsidRPr="009A046D" w:rsidRDefault="00CD7E10" w:rsidP="009A046D">
            <w:pPr>
              <w:pStyle w:val="ListParagraph"/>
              <w:numPr>
                <w:ilvl w:val="0"/>
                <w:numId w:val="27"/>
              </w:numPr>
            </w:pPr>
            <w:r w:rsidRPr="009A046D">
              <w:t>read, listen to and view texts in Korean</w:t>
            </w:r>
          </w:p>
        </w:tc>
      </w:tr>
      <w:tr w:rsidR="00CD7E10" w:rsidRPr="009A046D" w14:paraId="057B1B7B" w14:textId="77777777" w:rsidTr="009A046D">
        <w:tc>
          <w:tcPr>
            <w:tcW w:w="2185" w:type="dxa"/>
            <w:vMerge/>
          </w:tcPr>
          <w:p w14:paraId="18C4EB5B" w14:textId="77777777" w:rsidR="00CD7E10" w:rsidRPr="009A046D" w:rsidRDefault="00CD7E10" w:rsidP="009A046D"/>
        </w:tc>
        <w:tc>
          <w:tcPr>
            <w:tcW w:w="7024" w:type="dxa"/>
          </w:tcPr>
          <w:p w14:paraId="5585B4EF" w14:textId="77777777" w:rsidR="00CD7E10" w:rsidRPr="009A046D" w:rsidRDefault="00CD7E10" w:rsidP="009A046D">
            <w:pPr>
              <w:pStyle w:val="ListParagraph"/>
              <w:numPr>
                <w:ilvl w:val="0"/>
                <w:numId w:val="27"/>
              </w:numPr>
            </w:pPr>
            <w:r w:rsidRPr="009A046D">
              <w:t>connect with a native speaker of the language</w:t>
            </w:r>
          </w:p>
        </w:tc>
      </w:tr>
      <w:tr w:rsidR="00CD7E10" w:rsidRPr="009A046D" w14:paraId="5720E798" w14:textId="77777777" w:rsidTr="009A046D">
        <w:tc>
          <w:tcPr>
            <w:tcW w:w="2185" w:type="dxa"/>
            <w:vMerge/>
          </w:tcPr>
          <w:p w14:paraId="5ED9EB50" w14:textId="77777777" w:rsidR="00CD7E10" w:rsidRPr="009A046D" w:rsidRDefault="00CD7E10" w:rsidP="009A046D"/>
        </w:tc>
        <w:tc>
          <w:tcPr>
            <w:tcW w:w="7024" w:type="dxa"/>
          </w:tcPr>
          <w:p w14:paraId="69254DA7" w14:textId="77777777" w:rsidR="00CD7E10" w:rsidRPr="009A046D" w:rsidRDefault="00CD7E10" w:rsidP="009A046D">
            <w:pPr>
              <w:pStyle w:val="ListParagraph"/>
              <w:numPr>
                <w:ilvl w:val="0"/>
                <w:numId w:val="27"/>
              </w:numPr>
            </w:pPr>
            <w:r w:rsidRPr="009A046D">
              <w:t>learn vocabulary and set phrases in context</w:t>
            </w:r>
          </w:p>
        </w:tc>
      </w:tr>
      <w:tr w:rsidR="00CD7E10" w:rsidRPr="009A046D" w14:paraId="7DEFF141" w14:textId="77777777" w:rsidTr="009A046D">
        <w:tc>
          <w:tcPr>
            <w:tcW w:w="2185" w:type="dxa"/>
            <w:vMerge/>
          </w:tcPr>
          <w:p w14:paraId="24618996" w14:textId="77777777" w:rsidR="00CD7E10" w:rsidRPr="009A046D" w:rsidRDefault="00CD7E10" w:rsidP="009A046D"/>
        </w:tc>
        <w:tc>
          <w:tcPr>
            <w:tcW w:w="7024" w:type="dxa"/>
          </w:tcPr>
          <w:p w14:paraId="4CE81163" w14:textId="77777777" w:rsidR="00CD7E10" w:rsidRPr="009A046D" w:rsidRDefault="00CD7E10" w:rsidP="009A046D">
            <w:pPr>
              <w:pStyle w:val="ListParagraph"/>
              <w:numPr>
                <w:ilvl w:val="0"/>
                <w:numId w:val="27"/>
              </w:numPr>
            </w:pPr>
            <w:r w:rsidRPr="009A046D">
              <w:t>explain own understanding of a grammar rule or language pattern to someone else</w:t>
            </w:r>
          </w:p>
        </w:tc>
      </w:tr>
      <w:tr w:rsidR="00CD7E10" w:rsidRPr="009A046D" w14:paraId="5A8BE2EC" w14:textId="77777777" w:rsidTr="009A046D">
        <w:tc>
          <w:tcPr>
            <w:tcW w:w="2185" w:type="dxa"/>
            <w:vMerge/>
          </w:tcPr>
          <w:p w14:paraId="79075933" w14:textId="77777777" w:rsidR="00CD7E10" w:rsidRPr="009A046D" w:rsidRDefault="00CD7E10" w:rsidP="009A046D"/>
        </w:tc>
        <w:tc>
          <w:tcPr>
            <w:tcW w:w="7024" w:type="dxa"/>
          </w:tcPr>
          <w:p w14:paraId="29F5ECD8" w14:textId="1E94F648" w:rsidR="00CD7E10" w:rsidRPr="009A046D" w:rsidRDefault="00CD7E10" w:rsidP="009A046D">
            <w:pPr>
              <w:pStyle w:val="ListParagraph"/>
              <w:numPr>
                <w:ilvl w:val="0"/>
                <w:numId w:val="27"/>
              </w:numPr>
            </w:pPr>
            <w:r w:rsidRPr="009A046D">
              <w:t>use a monolingual or bilingual dictionary to locate and translate abbreviations, understand verb information</w:t>
            </w:r>
            <w:r w:rsidR="00117079" w:rsidRPr="009A046D">
              <w:t xml:space="preserve"> and</w:t>
            </w:r>
            <w:r w:rsidRPr="009A046D">
              <w:t xml:space="preserve"> confirm meaning</w:t>
            </w:r>
          </w:p>
        </w:tc>
      </w:tr>
      <w:tr w:rsidR="00CD7E10" w:rsidRPr="009A046D" w14:paraId="05BB0A1B" w14:textId="77777777" w:rsidTr="009A046D">
        <w:tc>
          <w:tcPr>
            <w:tcW w:w="2185" w:type="dxa"/>
            <w:vMerge/>
          </w:tcPr>
          <w:p w14:paraId="438D6A60" w14:textId="77777777" w:rsidR="00CD7E10" w:rsidRPr="009A046D" w:rsidRDefault="00CD7E10" w:rsidP="009A046D"/>
        </w:tc>
        <w:tc>
          <w:tcPr>
            <w:tcW w:w="7024" w:type="dxa"/>
          </w:tcPr>
          <w:p w14:paraId="2336BB45" w14:textId="77777777" w:rsidR="00CD7E10" w:rsidRPr="009A046D" w:rsidRDefault="00CD7E10" w:rsidP="009A046D">
            <w:pPr>
              <w:pStyle w:val="ListParagraph"/>
              <w:numPr>
                <w:ilvl w:val="0"/>
                <w:numId w:val="27"/>
              </w:numPr>
            </w:pPr>
            <w:r w:rsidRPr="009A046D">
              <w:t>make connections with prior learning</w:t>
            </w:r>
          </w:p>
        </w:tc>
      </w:tr>
      <w:tr w:rsidR="00CD7E10" w:rsidRPr="009A046D" w14:paraId="103AF048" w14:textId="77777777" w:rsidTr="009A046D">
        <w:tc>
          <w:tcPr>
            <w:tcW w:w="2185" w:type="dxa"/>
            <w:vMerge w:val="restart"/>
            <w:hideMark/>
          </w:tcPr>
          <w:p w14:paraId="737F5E96" w14:textId="77777777" w:rsidR="00CD7E10" w:rsidRPr="009A046D" w:rsidRDefault="00CD7E10" w:rsidP="009A046D">
            <w:r w:rsidRPr="009A046D">
              <w:t>To make meaning from texts</w:t>
            </w:r>
          </w:p>
        </w:tc>
        <w:tc>
          <w:tcPr>
            <w:tcW w:w="7024" w:type="dxa"/>
          </w:tcPr>
          <w:p w14:paraId="785C83D8" w14:textId="77777777" w:rsidR="00CD7E10" w:rsidRPr="009A046D" w:rsidRDefault="00CD7E10" w:rsidP="009A046D">
            <w:pPr>
              <w:pStyle w:val="ListParagraph"/>
              <w:numPr>
                <w:ilvl w:val="0"/>
                <w:numId w:val="27"/>
              </w:numPr>
            </w:pPr>
            <w:r w:rsidRPr="009A046D">
              <w:t>listen and determine essential information from key words</w:t>
            </w:r>
          </w:p>
        </w:tc>
      </w:tr>
      <w:tr w:rsidR="00CD7E10" w:rsidRPr="009A046D" w14:paraId="44D64340" w14:textId="77777777" w:rsidTr="009A046D">
        <w:tc>
          <w:tcPr>
            <w:tcW w:w="2185" w:type="dxa"/>
            <w:vMerge/>
          </w:tcPr>
          <w:p w14:paraId="4020A28B" w14:textId="77777777" w:rsidR="00CD7E10" w:rsidRPr="009A046D" w:rsidRDefault="00CD7E10" w:rsidP="009A046D"/>
        </w:tc>
        <w:tc>
          <w:tcPr>
            <w:tcW w:w="7024" w:type="dxa"/>
          </w:tcPr>
          <w:p w14:paraId="3F0884AA" w14:textId="77777777" w:rsidR="00CD7E10" w:rsidRPr="009A046D" w:rsidRDefault="00CD7E10" w:rsidP="009A046D">
            <w:pPr>
              <w:pStyle w:val="ListParagraph"/>
              <w:numPr>
                <w:ilvl w:val="0"/>
                <w:numId w:val="27"/>
              </w:numPr>
            </w:pPr>
            <w:r w:rsidRPr="009A046D">
              <w:t>work out meaning of familiar and unfamiliar language by applying rules</w:t>
            </w:r>
          </w:p>
        </w:tc>
      </w:tr>
      <w:tr w:rsidR="00CD7E10" w:rsidRPr="009A046D" w14:paraId="061CFDE8" w14:textId="77777777" w:rsidTr="009A046D">
        <w:tc>
          <w:tcPr>
            <w:tcW w:w="2185" w:type="dxa"/>
            <w:vMerge/>
          </w:tcPr>
          <w:p w14:paraId="6ADED1C1" w14:textId="77777777" w:rsidR="00CD7E10" w:rsidRPr="009A046D" w:rsidRDefault="00CD7E10" w:rsidP="009A046D"/>
        </w:tc>
        <w:tc>
          <w:tcPr>
            <w:tcW w:w="7024" w:type="dxa"/>
          </w:tcPr>
          <w:p w14:paraId="0121BB59" w14:textId="4560D29C" w:rsidR="00CD7E10" w:rsidRPr="009A046D" w:rsidRDefault="00CD7E10" w:rsidP="009A046D">
            <w:pPr>
              <w:pStyle w:val="ListParagraph"/>
              <w:numPr>
                <w:ilvl w:val="0"/>
                <w:numId w:val="27"/>
              </w:numPr>
            </w:pPr>
            <w:r w:rsidRPr="009A046D">
              <w:t>make link</w:t>
            </w:r>
            <w:r w:rsidR="00117079" w:rsidRPr="009A046D">
              <w:t>s</w:t>
            </w:r>
            <w:r w:rsidRPr="009A046D">
              <w:t xml:space="preserve"> between English and Korean texts</w:t>
            </w:r>
          </w:p>
        </w:tc>
      </w:tr>
      <w:tr w:rsidR="00CD7E10" w:rsidRPr="009A046D" w14:paraId="3FBB2B93" w14:textId="77777777" w:rsidTr="009A046D">
        <w:tc>
          <w:tcPr>
            <w:tcW w:w="2185" w:type="dxa"/>
            <w:vMerge/>
          </w:tcPr>
          <w:p w14:paraId="21456615" w14:textId="77777777" w:rsidR="00CD7E10" w:rsidRPr="009A046D" w:rsidRDefault="00CD7E10" w:rsidP="009A046D"/>
        </w:tc>
        <w:tc>
          <w:tcPr>
            <w:tcW w:w="7024" w:type="dxa"/>
          </w:tcPr>
          <w:p w14:paraId="7E69E676" w14:textId="77777777" w:rsidR="00CD7E10" w:rsidRPr="009A046D" w:rsidRDefault="00CD7E10" w:rsidP="009A046D">
            <w:pPr>
              <w:pStyle w:val="ListParagraph"/>
              <w:numPr>
                <w:ilvl w:val="0"/>
                <w:numId w:val="27"/>
              </w:numPr>
            </w:pPr>
            <w:r w:rsidRPr="009A046D">
              <w:t>analyse and evaluate information and ideas</w:t>
            </w:r>
          </w:p>
        </w:tc>
      </w:tr>
      <w:tr w:rsidR="00CD7E10" w:rsidRPr="009A046D" w14:paraId="7F698A8C" w14:textId="77777777" w:rsidTr="009A046D">
        <w:tc>
          <w:tcPr>
            <w:tcW w:w="2185" w:type="dxa"/>
            <w:vMerge/>
            <w:hideMark/>
          </w:tcPr>
          <w:p w14:paraId="0A837B73" w14:textId="77777777" w:rsidR="00CD7E10" w:rsidRPr="009A046D" w:rsidRDefault="00CD7E10" w:rsidP="009A046D"/>
        </w:tc>
        <w:tc>
          <w:tcPr>
            <w:tcW w:w="7024" w:type="dxa"/>
          </w:tcPr>
          <w:p w14:paraId="7123A478" w14:textId="77777777" w:rsidR="00CD7E10" w:rsidRPr="009A046D" w:rsidRDefault="00CD7E10" w:rsidP="009A046D">
            <w:pPr>
              <w:pStyle w:val="ListParagraph"/>
              <w:numPr>
                <w:ilvl w:val="0"/>
                <w:numId w:val="27"/>
              </w:numPr>
            </w:pPr>
            <w:r w:rsidRPr="009A046D">
              <w:t>scan texts, highlight key words and select appropriate information</w:t>
            </w:r>
          </w:p>
        </w:tc>
      </w:tr>
      <w:tr w:rsidR="00CD7E10" w:rsidRPr="009A046D" w14:paraId="6823C626" w14:textId="77777777" w:rsidTr="009A046D">
        <w:tc>
          <w:tcPr>
            <w:tcW w:w="2185" w:type="dxa"/>
            <w:vMerge/>
          </w:tcPr>
          <w:p w14:paraId="0EF51FEA" w14:textId="77777777" w:rsidR="00CD7E10" w:rsidRPr="009A046D" w:rsidRDefault="00CD7E10" w:rsidP="009A046D"/>
        </w:tc>
        <w:tc>
          <w:tcPr>
            <w:tcW w:w="7024" w:type="dxa"/>
          </w:tcPr>
          <w:p w14:paraId="6CD5FBA4" w14:textId="53B8EA51" w:rsidR="00CD7E10" w:rsidRPr="009A046D" w:rsidRDefault="00CD7E10" w:rsidP="009A046D">
            <w:pPr>
              <w:pStyle w:val="ListParagraph"/>
              <w:numPr>
                <w:ilvl w:val="0"/>
                <w:numId w:val="27"/>
              </w:numPr>
            </w:pPr>
            <w:r w:rsidRPr="009A046D">
              <w:t xml:space="preserve">recognise the attitude, purpose and intention of </w:t>
            </w:r>
            <w:r w:rsidR="00670F97" w:rsidRPr="009A046D">
              <w:t xml:space="preserve">a </w:t>
            </w:r>
            <w:r w:rsidRPr="009A046D">
              <w:t>text</w:t>
            </w:r>
          </w:p>
        </w:tc>
      </w:tr>
      <w:tr w:rsidR="00CD7E10" w:rsidRPr="009A046D" w14:paraId="4E4E62A1" w14:textId="77777777" w:rsidTr="009A046D">
        <w:tc>
          <w:tcPr>
            <w:tcW w:w="2185" w:type="dxa"/>
            <w:vMerge/>
          </w:tcPr>
          <w:p w14:paraId="3F759E82" w14:textId="77777777" w:rsidR="00CD7E10" w:rsidRPr="009A046D" w:rsidRDefault="00CD7E10" w:rsidP="009A046D"/>
        </w:tc>
        <w:tc>
          <w:tcPr>
            <w:tcW w:w="7024" w:type="dxa"/>
          </w:tcPr>
          <w:p w14:paraId="1E4EC0FD" w14:textId="78020E2C" w:rsidR="00CD7E10" w:rsidRPr="009A046D" w:rsidRDefault="00CD7E10" w:rsidP="009A046D">
            <w:pPr>
              <w:pStyle w:val="ListParagraph"/>
              <w:numPr>
                <w:ilvl w:val="0"/>
                <w:numId w:val="27"/>
              </w:numPr>
            </w:pPr>
            <w:r w:rsidRPr="009A046D">
              <w:t xml:space="preserve">use information in </w:t>
            </w:r>
            <w:r w:rsidR="00670F97" w:rsidRPr="009A046D">
              <w:t xml:space="preserve">a </w:t>
            </w:r>
            <w:r w:rsidRPr="009A046D">
              <w:t>text to draw conclusions</w:t>
            </w:r>
          </w:p>
        </w:tc>
      </w:tr>
      <w:tr w:rsidR="00CD7E10" w:rsidRPr="009A046D" w14:paraId="1A2154BB" w14:textId="77777777" w:rsidTr="009A046D">
        <w:tc>
          <w:tcPr>
            <w:tcW w:w="2185" w:type="dxa"/>
            <w:vMerge/>
          </w:tcPr>
          <w:p w14:paraId="302AA796" w14:textId="77777777" w:rsidR="00CD7E10" w:rsidRPr="009A046D" w:rsidRDefault="00CD7E10" w:rsidP="009A046D"/>
        </w:tc>
        <w:tc>
          <w:tcPr>
            <w:tcW w:w="7024" w:type="dxa"/>
          </w:tcPr>
          <w:p w14:paraId="6F6BEAF3" w14:textId="77777777" w:rsidR="00CD7E10" w:rsidRPr="009A046D" w:rsidRDefault="00CD7E10" w:rsidP="009A046D">
            <w:pPr>
              <w:pStyle w:val="ListParagraph"/>
              <w:numPr>
                <w:ilvl w:val="0"/>
                <w:numId w:val="27"/>
              </w:numPr>
            </w:pPr>
            <w:r w:rsidRPr="009A046D">
              <w:t>summarise text in own words or re-organise and re-present the information</w:t>
            </w:r>
          </w:p>
        </w:tc>
      </w:tr>
      <w:tr w:rsidR="00CD7E10" w:rsidRPr="009A046D" w14:paraId="6A02F581" w14:textId="77777777" w:rsidTr="009A046D">
        <w:tc>
          <w:tcPr>
            <w:tcW w:w="2185" w:type="dxa"/>
            <w:vMerge/>
          </w:tcPr>
          <w:p w14:paraId="0BBC4581" w14:textId="77777777" w:rsidR="00CD7E10" w:rsidRPr="009A046D" w:rsidRDefault="00CD7E10" w:rsidP="009A046D"/>
        </w:tc>
        <w:tc>
          <w:tcPr>
            <w:tcW w:w="7024" w:type="dxa"/>
          </w:tcPr>
          <w:p w14:paraId="50C328D9" w14:textId="01E6ABA5" w:rsidR="00CD7E10" w:rsidRPr="009A046D" w:rsidRDefault="00CD7E10" w:rsidP="009A046D">
            <w:pPr>
              <w:pStyle w:val="ListParagraph"/>
              <w:numPr>
                <w:ilvl w:val="0"/>
                <w:numId w:val="27"/>
              </w:numPr>
            </w:pPr>
            <w:r w:rsidRPr="009A046D">
              <w:t>reflect on cultural meanings, including register and tone</w:t>
            </w:r>
          </w:p>
        </w:tc>
      </w:tr>
      <w:tr w:rsidR="00CD7E10" w:rsidRPr="009A046D" w14:paraId="693C251B" w14:textId="77777777" w:rsidTr="009A046D">
        <w:tc>
          <w:tcPr>
            <w:tcW w:w="2185" w:type="dxa"/>
            <w:vMerge w:val="restart"/>
          </w:tcPr>
          <w:p w14:paraId="0E914C8E" w14:textId="77777777" w:rsidR="00CD7E10" w:rsidRPr="009A046D" w:rsidRDefault="00CD7E10" w:rsidP="009A046D">
            <w:r w:rsidRPr="009A046D">
              <w:t>To produce texts</w:t>
            </w:r>
          </w:p>
        </w:tc>
        <w:tc>
          <w:tcPr>
            <w:tcW w:w="7024" w:type="dxa"/>
          </w:tcPr>
          <w:p w14:paraId="77328C45" w14:textId="09537D96" w:rsidR="00CD7E10" w:rsidRPr="009A046D" w:rsidRDefault="00CD7E10" w:rsidP="009A046D">
            <w:pPr>
              <w:pStyle w:val="ListParagraph"/>
              <w:numPr>
                <w:ilvl w:val="0"/>
                <w:numId w:val="27"/>
              </w:numPr>
            </w:pPr>
            <w:r w:rsidRPr="009A046D">
              <w:t xml:space="preserve">read </w:t>
            </w:r>
            <w:r w:rsidR="00670F97" w:rsidRPr="009A046D">
              <w:t xml:space="preserve">a </w:t>
            </w:r>
            <w:r w:rsidRPr="009A046D">
              <w:t>question and determine the topic, audience,</w:t>
            </w:r>
            <w:r w:rsidR="00256E05" w:rsidRPr="009A046D">
              <w:t xml:space="preserve"> purpose</w:t>
            </w:r>
            <w:r w:rsidR="007173D4" w:rsidRPr="009A046D">
              <w:t>,</w:t>
            </w:r>
            <w:r w:rsidRPr="009A046D">
              <w:t xml:space="preserve"> text type and style of writing</w:t>
            </w:r>
          </w:p>
        </w:tc>
      </w:tr>
      <w:tr w:rsidR="00CD7E10" w:rsidRPr="009A046D" w14:paraId="577CC168" w14:textId="77777777" w:rsidTr="009A046D">
        <w:tc>
          <w:tcPr>
            <w:tcW w:w="2185" w:type="dxa"/>
            <w:vMerge/>
          </w:tcPr>
          <w:p w14:paraId="43686855" w14:textId="77777777" w:rsidR="00CD7E10" w:rsidRPr="009A046D" w:rsidRDefault="00CD7E10" w:rsidP="009A046D"/>
        </w:tc>
        <w:tc>
          <w:tcPr>
            <w:tcW w:w="7024" w:type="dxa"/>
          </w:tcPr>
          <w:p w14:paraId="17775175" w14:textId="77777777" w:rsidR="00CD7E10" w:rsidRPr="009A046D" w:rsidRDefault="00CD7E10" w:rsidP="009A046D">
            <w:pPr>
              <w:pStyle w:val="ListParagraph"/>
              <w:numPr>
                <w:ilvl w:val="0"/>
                <w:numId w:val="27"/>
              </w:numPr>
            </w:pPr>
            <w:r w:rsidRPr="009A046D">
              <w:t>manipulate known elements in a new context to create meaning in written forms</w:t>
            </w:r>
          </w:p>
        </w:tc>
      </w:tr>
      <w:tr w:rsidR="00CD7E10" w:rsidRPr="009A046D" w14:paraId="2DAFC29B" w14:textId="77777777" w:rsidTr="009A046D">
        <w:tc>
          <w:tcPr>
            <w:tcW w:w="2185" w:type="dxa"/>
            <w:vMerge/>
          </w:tcPr>
          <w:p w14:paraId="68148CB1" w14:textId="77777777" w:rsidR="00CD7E10" w:rsidRPr="009A046D" w:rsidRDefault="00CD7E10" w:rsidP="009A046D"/>
        </w:tc>
        <w:tc>
          <w:tcPr>
            <w:tcW w:w="7024" w:type="dxa"/>
          </w:tcPr>
          <w:p w14:paraId="7766614D" w14:textId="77777777" w:rsidR="00CD7E10" w:rsidRPr="009A046D" w:rsidRDefault="00CD7E10" w:rsidP="009A046D">
            <w:pPr>
              <w:pStyle w:val="ListParagraph"/>
              <w:numPr>
                <w:ilvl w:val="0"/>
                <w:numId w:val="27"/>
              </w:numPr>
            </w:pPr>
            <w:r w:rsidRPr="009A046D">
              <w:t>structure an argument and express ideas and opinions</w:t>
            </w:r>
          </w:p>
        </w:tc>
      </w:tr>
      <w:tr w:rsidR="00CD7E10" w:rsidRPr="009A046D" w14:paraId="67ABFEE4" w14:textId="77777777" w:rsidTr="009A046D">
        <w:tc>
          <w:tcPr>
            <w:tcW w:w="2185" w:type="dxa"/>
            <w:vMerge/>
          </w:tcPr>
          <w:p w14:paraId="4AC9830F" w14:textId="77777777" w:rsidR="00CD7E10" w:rsidRPr="009A046D" w:rsidRDefault="00CD7E10" w:rsidP="009A046D"/>
        </w:tc>
        <w:tc>
          <w:tcPr>
            <w:tcW w:w="7024" w:type="dxa"/>
          </w:tcPr>
          <w:p w14:paraId="2FB5AC9E" w14:textId="0E09BFBD" w:rsidR="00CD7E10" w:rsidRPr="009A046D" w:rsidRDefault="00CD7E10" w:rsidP="009A046D">
            <w:pPr>
              <w:pStyle w:val="ListParagraph"/>
              <w:numPr>
                <w:ilvl w:val="0"/>
                <w:numId w:val="27"/>
              </w:numPr>
            </w:pPr>
            <w:r w:rsidRPr="009A046D">
              <w:t>use synonyms for variety in the sentences</w:t>
            </w:r>
            <w:r w:rsidR="00DA3BC1" w:rsidRPr="009A046D">
              <w:t xml:space="preserve"> and</w:t>
            </w:r>
            <w:r w:rsidRPr="009A046D">
              <w:t xml:space="preserve"> conjunctions to link sentences</w:t>
            </w:r>
          </w:p>
        </w:tc>
      </w:tr>
      <w:tr w:rsidR="00CD7E10" w:rsidRPr="009A046D" w14:paraId="070DC809" w14:textId="77777777" w:rsidTr="009A046D">
        <w:tc>
          <w:tcPr>
            <w:tcW w:w="2185" w:type="dxa"/>
            <w:vMerge/>
          </w:tcPr>
          <w:p w14:paraId="4C5E5455" w14:textId="77777777" w:rsidR="00CD7E10" w:rsidRPr="009A046D" w:rsidRDefault="00CD7E10" w:rsidP="009A046D"/>
        </w:tc>
        <w:tc>
          <w:tcPr>
            <w:tcW w:w="7024" w:type="dxa"/>
          </w:tcPr>
          <w:p w14:paraId="59D6231C" w14:textId="63059026" w:rsidR="00CD7E10" w:rsidRPr="009A046D" w:rsidRDefault="00CD7E10" w:rsidP="009A046D">
            <w:pPr>
              <w:pStyle w:val="ListParagraph"/>
              <w:numPr>
                <w:ilvl w:val="0"/>
                <w:numId w:val="27"/>
              </w:numPr>
            </w:pPr>
            <w:r w:rsidRPr="009A046D">
              <w:t>organise and maintain coherence of written text</w:t>
            </w:r>
          </w:p>
        </w:tc>
      </w:tr>
      <w:tr w:rsidR="00CD7E10" w:rsidRPr="009A046D" w14:paraId="763E603E" w14:textId="77777777" w:rsidTr="009A046D">
        <w:tc>
          <w:tcPr>
            <w:tcW w:w="2185" w:type="dxa"/>
            <w:vMerge/>
          </w:tcPr>
          <w:p w14:paraId="36BFB319" w14:textId="77777777" w:rsidR="00CD7E10" w:rsidRPr="009A046D" w:rsidRDefault="00CD7E10" w:rsidP="009A046D"/>
        </w:tc>
        <w:tc>
          <w:tcPr>
            <w:tcW w:w="7024" w:type="dxa"/>
          </w:tcPr>
          <w:p w14:paraId="734697E7" w14:textId="77777777" w:rsidR="00CD7E10" w:rsidRPr="009A046D" w:rsidRDefault="00CD7E10" w:rsidP="009A046D">
            <w:pPr>
              <w:pStyle w:val="ListParagraph"/>
              <w:numPr>
                <w:ilvl w:val="0"/>
                <w:numId w:val="27"/>
              </w:numPr>
            </w:pPr>
            <w:r w:rsidRPr="009A046D">
              <w:t>evaluate and redraft written texts to enhance meaning</w:t>
            </w:r>
          </w:p>
        </w:tc>
      </w:tr>
      <w:tr w:rsidR="00CD7E10" w:rsidRPr="009A046D" w14:paraId="63E417A6" w14:textId="77777777" w:rsidTr="009A046D">
        <w:tc>
          <w:tcPr>
            <w:tcW w:w="2185" w:type="dxa"/>
            <w:vMerge/>
          </w:tcPr>
          <w:p w14:paraId="51FF16F2" w14:textId="77777777" w:rsidR="00CD7E10" w:rsidRPr="009A046D" w:rsidRDefault="00CD7E10" w:rsidP="009A046D"/>
        </w:tc>
        <w:tc>
          <w:tcPr>
            <w:tcW w:w="7024" w:type="dxa"/>
          </w:tcPr>
          <w:p w14:paraId="42201576" w14:textId="6777FC87" w:rsidR="00CD7E10" w:rsidRPr="009A046D" w:rsidRDefault="00CD7E10" w:rsidP="009A046D">
            <w:pPr>
              <w:pStyle w:val="ListParagraph"/>
              <w:numPr>
                <w:ilvl w:val="0"/>
                <w:numId w:val="27"/>
              </w:numPr>
            </w:pPr>
            <w:r w:rsidRPr="009A046D">
              <w:t>proofread text</w:t>
            </w:r>
            <w:r w:rsidR="00670F97" w:rsidRPr="009A046D">
              <w:t xml:space="preserve"> once</w:t>
            </w:r>
            <w:r w:rsidRPr="009A046D">
              <w:t xml:space="preserve"> written</w:t>
            </w:r>
          </w:p>
        </w:tc>
      </w:tr>
      <w:tr w:rsidR="00CD7E10" w:rsidRPr="009A046D" w14:paraId="4B8EF345" w14:textId="77777777" w:rsidTr="009A046D">
        <w:tc>
          <w:tcPr>
            <w:tcW w:w="2185" w:type="dxa"/>
            <w:vMerge w:val="restart"/>
          </w:tcPr>
          <w:p w14:paraId="406C1598" w14:textId="77777777" w:rsidR="00CD7E10" w:rsidRPr="009A046D" w:rsidRDefault="00CD7E10" w:rsidP="009A046D">
            <w:r w:rsidRPr="009A046D">
              <w:lastRenderedPageBreak/>
              <w:t>To engage in spoken interaction</w:t>
            </w:r>
          </w:p>
        </w:tc>
        <w:tc>
          <w:tcPr>
            <w:tcW w:w="7024" w:type="dxa"/>
          </w:tcPr>
          <w:p w14:paraId="0D853D57" w14:textId="4A86A532" w:rsidR="00CD7E10" w:rsidRPr="009A046D" w:rsidRDefault="00CD7E10" w:rsidP="009A046D">
            <w:pPr>
              <w:pStyle w:val="ListParagraph"/>
              <w:numPr>
                <w:ilvl w:val="0"/>
                <w:numId w:val="27"/>
              </w:numPr>
            </w:pPr>
            <w:r w:rsidRPr="009A046D">
              <w:t xml:space="preserve">make connections with first language and </w:t>
            </w:r>
            <w:r w:rsidR="00B56C48" w:rsidRPr="009A046D">
              <w:t xml:space="preserve">practise </w:t>
            </w:r>
            <w:r w:rsidRPr="009A046D">
              <w:t>speaking in the language</w:t>
            </w:r>
          </w:p>
        </w:tc>
      </w:tr>
      <w:tr w:rsidR="00CD7E10" w:rsidRPr="009A046D" w14:paraId="577E45B2" w14:textId="77777777" w:rsidTr="009A046D">
        <w:tc>
          <w:tcPr>
            <w:tcW w:w="2185" w:type="dxa"/>
            <w:vMerge/>
          </w:tcPr>
          <w:p w14:paraId="46176E8A" w14:textId="77777777" w:rsidR="00CD7E10" w:rsidRPr="009A046D" w:rsidRDefault="00CD7E10" w:rsidP="009A046D"/>
        </w:tc>
        <w:tc>
          <w:tcPr>
            <w:tcW w:w="7024" w:type="dxa"/>
          </w:tcPr>
          <w:p w14:paraId="0BF8811F" w14:textId="77777777" w:rsidR="00CD7E10" w:rsidRPr="009A046D" w:rsidRDefault="00CD7E10" w:rsidP="009A046D">
            <w:pPr>
              <w:pStyle w:val="ListParagraph"/>
              <w:numPr>
                <w:ilvl w:val="0"/>
                <w:numId w:val="27"/>
              </w:numPr>
            </w:pPr>
            <w:r w:rsidRPr="009A046D">
              <w:t>use oral clues to predict and help with interpreting meaning</w:t>
            </w:r>
          </w:p>
        </w:tc>
      </w:tr>
      <w:tr w:rsidR="00CD7E10" w:rsidRPr="009A046D" w14:paraId="0AE5AB7C" w14:textId="77777777" w:rsidTr="009A046D">
        <w:tc>
          <w:tcPr>
            <w:tcW w:w="2185" w:type="dxa"/>
            <w:vMerge/>
          </w:tcPr>
          <w:p w14:paraId="2244A9CA" w14:textId="77777777" w:rsidR="00CD7E10" w:rsidRPr="009A046D" w:rsidRDefault="00CD7E10" w:rsidP="009A046D"/>
        </w:tc>
        <w:tc>
          <w:tcPr>
            <w:tcW w:w="7024" w:type="dxa"/>
          </w:tcPr>
          <w:p w14:paraId="3F3261FB" w14:textId="77777777" w:rsidR="00CD7E10" w:rsidRPr="009A046D" w:rsidRDefault="00CD7E10" w:rsidP="009A046D">
            <w:pPr>
              <w:pStyle w:val="ListParagraph"/>
              <w:numPr>
                <w:ilvl w:val="0"/>
                <w:numId w:val="27"/>
              </w:numPr>
            </w:pPr>
            <w:r w:rsidRPr="009A046D">
              <w:t>ask for clarification and repetition to assist understanding</w:t>
            </w:r>
          </w:p>
        </w:tc>
      </w:tr>
      <w:tr w:rsidR="00CD7E10" w:rsidRPr="009A046D" w14:paraId="3244B89A" w14:textId="77777777" w:rsidTr="009A046D">
        <w:tc>
          <w:tcPr>
            <w:tcW w:w="2185" w:type="dxa"/>
            <w:vMerge/>
          </w:tcPr>
          <w:p w14:paraId="27F06A99" w14:textId="77777777" w:rsidR="00CD7E10" w:rsidRPr="009A046D" w:rsidRDefault="00CD7E10" w:rsidP="009A046D"/>
        </w:tc>
        <w:tc>
          <w:tcPr>
            <w:tcW w:w="7024" w:type="dxa"/>
          </w:tcPr>
          <w:p w14:paraId="4D362C0C" w14:textId="77777777" w:rsidR="00CD7E10" w:rsidRPr="009A046D" w:rsidRDefault="00CD7E10" w:rsidP="009A046D">
            <w:pPr>
              <w:pStyle w:val="ListParagraph"/>
              <w:numPr>
                <w:ilvl w:val="0"/>
                <w:numId w:val="27"/>
              </w:numPr>
            </w:pPr>
            <w:r w:rsidRPr="009A046D">
              <w:t>manipulate known elements in a new context to create meaning in spoken forms</w:t>
            </w:r>
          </w:p>
        </w:tc>
      </w:tr>
      <w:tr w:rsidR="00CD7E10" w:rsidRPr="009A046D" w14:paraId="5E66EB39" w14:textId="77777777" w:rsidTr="009A046D">
        <w:tc>
          <w:tcPr>
            <w:tcW w:w="2185" w:type="dxa"/>
            <w:vMerge/>
          </w:tcPr>
          <w:p w14:paraId="116AC989" w14:textId="77777777" w:rsidR="00CD7E10" w:rsidRPr="009A046D" w:rsidRDefault="00CD7E10" w:rsidP="009A046D"/>
        </w:tc>
        <w:tc>
          <w:tcPr>
            <w:tcW w:w="7024" w:type="dxa"/>
          </w:tcPr>
          <w:p w14:paraId="48C23B3A" w14:textId="77777777" w:rsidR="00CD7E10" w:rsidRPr="009A046D" w:rsidRDefault="00CD7E10" w:rsidP="009A046D">
            <w:pPr>
              <w:pStyle w:val="ListParagraph"/>
              <w:numPr>
                <w:ilvl w:val="0"/>
                <w:numId w:val="27"/>
              </w:numPr>
            </w:pPr>
            <w:r w:rsidRPr="009A046D">
              <w:t>structure an argument and express ideas and opinions</w:t>
            </w:r>
          </w:p>
        </w:tc>
      </w:tr>
      <w:tr w:rsidR="00CD7E10" w:rsidRPr="009A046D" w14:paraId="020BBD6A" w14:textId="77777777" w:rsidTr="009A046D">
        <w:tc>
          <w:tcPr>
            <w:tcW w:w="2185" w:type="dxa"/>
            <w:vMerge/>
          </w:tcPr>
          <w:p w14:paraId="2D5ACAAA" w14:textId="77777777" w:rsidR="00CD7E10" w:rsidRPr="009A046D" w:rsidRDefault="00CD7E10" w:rsidP="009A046D"/>
        </w:tc>
        <w:tc>
          <w:tcPr>
            <w:tcW w:w="7024" w:type="dxa"/>
          </w:tcPr>
          <w:p w14:paraId="0F1DB740" w14:textId="0CF040FE" w:rsidR="00CD7E10" w:rsidRPr="009A046D" w:rsidRDefault="00CD7E10" w:rsidP="009A046D">
            <w:pPr>
              <w:pStyle w:val="ListParagraph"/>
              <w:numPr>
                <w:ilvl w:val="0"/>
                <w:numId w:val="27"/>
              </w:numPr>
            </w:pPr>
            <w:r w:rsidRPr="009A046D">
              <w:t>use cohesive devices, apply register and grammar, and</w:t>
            </w:r>
            <w:r w:rsidR="00670F97" w:rsidRPr="009A046D">
              <w:t xml:space="preserve"> use</w:t>
            </w:r>
            <w:r w:rsidRPr="009A046D">
              <w:t xml:space="preserve"> repair strategies to practise the language</w:t>
            </w:r>
          </w:p>
        </w:tc>
      </w:tr>
    </w:tbl>
    <w:p w14:paraId="0F19D5AD" w14:textId="77777777" w:rsidR="00C07EAC" w:rsidRPr="009A046D" w:rsidRDefault="00C07EAC" w:rsidP="009A046D"/>
    <w:p w14:paraId="6B7AF094" w14:textId="77777777" w:rsidR="009A046D" w:rsidRPr="009A046D" w:rsidRDefault="009A046D" w:rsidP="009A046D">
      <w:pPr>
        <w:sectPr w:rsidR="009A046D" w:rsidRPr="009A046D" w:rsidSect="00367B98">
          <w:headerReference w:type="even" r:id="rId21"/>
          <w:headerReference w:type="default" r:id="rId22"/>
          <w:footerReference w:type="even" r:id="rId23"/>
          <w:footerReference w:type="default" r:id="rId24"/>
          <w:type w:val="oddPage"/>
          <w:pgSz w:w="11906" w:h="16838" w:code="9"/>
          <w:pgMar w:top="1644" w:right="1418" w:bottom="1276" w:left="1418" w:header="680" w:footer="567" w:gutter="0"/>
          <w:pgNumType w:start="1"/>
          <w:cols w:space="709"/>
          <w:docGrid w:linePitch="360"/>
        </w:sectPr>
      </w:pPr>
    </w:p>
    <w:p w14:paraId="35FF0669" w14:textId="584EF304" w:rsidR="005C1289" w:rsidRPr="00C07EAC" w:rsidRDefault="00C07EAC" w:rsidP="00C07EAC">
      <w:pPr>
        <w:rPr>
          <w:lang w:eastAsia="ko-KR"/>
        </w:rPr>
      </w:pPr>
      <w:r w:rsidRPr="00BF6F9A">
        <w:rPr>
          <w:noProof/>
        </w:rPr>
        <w:lastRenderedPageBreak/>
        <w:drawing>
          <wp:anchor distT="0" distB="0" distL="114300" distR="114300" simplePos="0" relativeHeight="251661312" behindDoc="1" locked="0" layoutInCell="1" allowOverlap="1" wp14:anchorId="2B36C865" wp14:editId="554EC63A">
            <wp:simplePos x="0" y="0"/>
            <wp:positionH relativeFrom="page">
              <wp:align>center</wp:align>
            </wp:positionH>
            <wp:positionV relativeFrom="page">
              <wp:align>center</wp:align>
            </wp:positionV>
            <wp:extent cx="7549200" cy="10677600"/>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549200" cy="10677600"/>
                    </a:xfrm>
                    <a:prstGeom prst="rect">
                      <a:avLst/>
                    </a:prstGeom>
                  </pic:spPr>
                </pic:pic>
              </a:graphicData>
            </a:graphic>
            <wp14:sizeRelH relativeFrom="page">
              <wp14:pctWidth>0</wp14:pctWidth>
            </wp14:sizeRelH>
            <wp14:sizeRelV relativeFrom="page">
              <wp14:pctHeight>0</wp14:pctHeight>
            </wp14:sizeRelV>
          </wp:anchor>
        </w:drawing>
      </w:r>
    </w:p>
    <w:sectPr w:rsidR="005C1289" w:rsidRPr="00C07EAC" w:rsidSect="009A046D">
      <w:headerReference w:type="even" r:id="rId26"/>
      <w:headerReference w:type="default" r:id="rId27"/>
      <w:footerReference w:type="even" r:id="rId28"/>
      <w:footerReference w:type="default" r:id="rId29"/>
      <w:type w:val="evenPage"/>
      <w:pgSz w:w="11906" w:h="16838" w:code="9"/>
      <w:pgMar w:top="1644" w:right="1418" w:bottom="1276" w:left="1418" w:header="680" w:footer="567"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245053" w14:textId="77777777" w:rsidR="004D214D" w:rsidRDefault="004D214D" w:rsidP="00742128">
      <w:pPr>
        <w:spacing w:after="0" w:line="240" w:lineRule="auto"/>
      </w:pPr>
      <w:r>
        <w:separator/>
      </w:r>
    </w:p>
  </w:endnote>
  <w:endnote w:type="continuationSeparator" w:id="0">
    <w:p w14:paraId="34B7C5E4" w14:textId="77777777" w:rsidR="004D214D" w:rsidRDefault="004D214D" w:rsidP="00742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DBD91E46-B08C-43F1-A1D5-4048EF09A246}"/>
    <w:embedBold r:id="rId2" w:fontKey="{B459DFE3-1366-4A24-BC35-108FE88198C2}"/>
    <w:embedItalic r:id="rId3" w:fontKey="{CE8C703C-8458-464F-91ED-4D1B073998D0}"/>
  </w:font>
  <w:font w:name="Malgun Gothic">
    <w:altName w:val="맑은 고딕"/>
    <w:panose1 w:val="020B0503020000020004"/>
    <w:charset w:val="81"/>
    <w:family w:val="swiss"/>
    <w:pitch w:val="variable"/>
    <w:sig w:usb0="9000002F" w:usb1="29D77CFB" w:usb2="00000012" w:usb3="00000000" w:csb0="00080001" w:csb1="00000000"/>
    <w:embedRegular r:id="rId4" w:subsetted="1" w:fontKey="{480FE737-AD16-47FC-B625-9BF1975ABEAD}"/>
    <w:embedBold r:id="rId5" w:subsetted="1" w:fontKey="{8D490917-C727-4899-B5C7-3FB9CDBA110B}"/>
    <w:embedBoldItalic r:id="rId6" w:subsetted="1" w:fontKey="{D20C4BCA-4B48-4F88-8BCB-D3F9176926F9}"/>
  </w:font>
  <w:font w:name="Mangal">
    <w:panose1 w:val="00000400000000000000"/>
    <w:charset w:val="00"/>
    <w:family w:val="roman"/>
    <w:pitch w:val="variable"/>
    <w:sig w:usb0="00008003" w:usb1="00000000" w:usb2="00000000" w:usb3="00000000" w:csb0="00000001" w:csb1="00000000"/>
    <w:embedRegular r:id="rId7" w:fontKey="{DBA3FA3F-9262-48F9-A137-A18915787740}"/>
    <w:embedBold r:id="rId8" w:fontKey="{3F6EC11E-1A7A-4D5F-A543-E1BF4476A018}"/>
    <w:embedItalic r:id="rId9" w:fontKey="{DEC96042-5956-4921-BA96-67EAC75C3292}"/>
  </w:font>
  <w:font w:name="Franklin Gothic Book">
    <w:panose1 w:val="020B0503020102020204"/>
    <w:charset w:val="00"/>
    <w:family w:val="swiss"/>
    <w:pitch w:val="variable"/>
    <w:sig w:usb0="00000287" w:usb1="00000000" w:usb2="00000000" w:usb3="00000000" w:csb0="0000009F" w:csb1="00000000"/>
    <w:embedRegular r:id="rId10" w:fontKey="{E5DC75CB-94D6-49D9-BCE7-A857E990B8C4}"/>
    <w:embedBold r:id="rId11" w:fontKey="{2593730B-DB82-42B9-AF0D-564292D4206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2" w:fontKey="{28ACEF86-858B-4562-80D1-B7F5EB668965}"/>
  </w:font>
  <w:font w:name="Calibri Light">
    <w:panose1 w:val="020F0302020204030204"/>
    <w:charset w:val="00"/>
    <w:family w:val="swiss"/>
    <w:pitch w:val="variable"/>
    <w:sig w:usb0="E4002EFF" w:usb1="C200247B" w:usb2="00000009" w:usb3="00000000" w:csb0="000001FF" w:csb1="00000000"/>
    <w:embedBold r:id="rId13" w:fontKey="{C74B269E-B3F1-4D92-9AB5-BA2D7DEE64E1}"/>
  </w:font>
  <w:font w:name="Meiryo">
    <w:altName w:val="メイリオ"/>
    <w:charset w:val="80"/>
    <w:family w:val="swiss"/>
    <w:pitch w:val="variable"/>
    <w:sig w:usb0="E00002FF" w:usb1="6AC7FFFF" w:usb2="08000012" w:usb3="00000000" w:csb0="0002009F" w:csb1="00000000"/>
  </w:font>
  <w:font w:name="Batang">
    <w:altName w:val="바탕"/>
    <w:panose1 w:val="02030600000101010101"/>
    <w:charset w:val="81"/>
    <w:family w:val="roman"/>
    <w:pitch w:val="variable"/>
    <w:sig w:usb0="B00002AF" w:usb1="69D77CFB" w:usb2="00000030" w:usb3="00000000" w:csb0="0008009F" w:csb1="00000000"/>
    <w:embedRegular r:id="rId14" w:subsetted="1" w:fontKey="{FEDB3F3D-1DD6-43EB-9918-BFB84CFE839B}"/>
  </w:font>
  <w:font w:name="MS Mincho">
    <w:altName w:val="ＭＳ 明朝"/>
    <w:panose1 w:val="02020609040205080304"/>
    <w:charset w:val="80"/>
    <w:family w:val="modern"/>
    <w:pitch w:val="fixed"/>
    <w:sig w:usb0="E00002FF" w:usb1="6AC7FDFB" w:usb2="08000012" w:usb3="00000000" w:csb0="0002009F" w:csb1="00000000"/>
    <w:embedRegular r:id="rId15" w:subsetted="1" w:fontKey="{582F8D80-E43B-4DF2-BE75-9AD877650C6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F65B93" w14:textId="4F546A2E" w:rsidR="00370D36" w:rsidRDefault="00370D36" w:rsidP="00370D36">
    <w:pPr>
      <w:pStyle w:val="SCSAFootereven"/>
    </w:pPr>
    <w:r w:rsidRPr="00370D36">
      <w:t>2022/24702[v1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0244FD" w14:textId="5E311A96" w:rsidR="00370D36" w:rsidRPr="00370D36" w:rsidRDefault="00370D36" w:rsidP="00370D3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66B84" w14:textId="77777777" w:rsidR="00BB3214" w:rsidRPr="00370D36" w:rsidRDefault="00BB3214" w:rsidP="00370D36"/>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F561C" w14:textId="77777777" w:rsidR="00370D36" w:rsidRPr="00851E13" w:rsidRDefault="00370D36" w:rsidP="00370D36">
    <w:pPr>
      <w:pStyle w:val="SCSAFootereven"/>
    </w:pPr>
    <w:r w:rsidRPr="00851E13">
      <w:t>Korean: Second Language | ATAR | Year 11 syllabu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A2A3AF" w14:textId="540D2A82" w:rsidR="00BB3214" w:rsidRPr="00851E13" w:rsidRDefault="00BB3214" w:rsidP="00CD5264">
    <w:pPr>
      <w:pStyle w:val="SCSAFooterodd"/>
    </w:pPr>
    <w:r w:rsidRPr="00851E13">
      <w:t>Korean: Second Language | ATAR | Year 11 syllabu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168D1" w14:textId="3A390018" w:rsidR="009A046D" w:rsidRPr="009A046D" w:rsidRDefault="009A046D" w:rsidP="009A046D"/>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B4ADF" w14:textId="626AE751" w:rsidR="009A046D" w:rsidRPr="009A046D" w:rsidRDefault="009A046D" w:rsidP="009A046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EBA784" w14:textId="77777777" w:rsidR="004D214D" w:rsidRDefault="004D214D" w:rsidP="00742128">
      <w:pPr>
        <w:spacing w:after="0" w:line="240" w:lineRule="auto"/>
      </w:pPr>
      <w:r>
        <w:separator/>
      </w:r>
    </w:p>
  </w:footnote>
  <w:footnote w:type="continuationSeparator" w:id="0">
    <w:p w14:paraId="6B82845A" w14:textId="77777777" w:rsidR="004D214D" w:rsidRDefault="004D214D" w:rsidP="007421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3A1BE" w14:textId="1CD5D6F8" w:rsidR="00BB3214" w:rsidRPr="00370D36" w:rsidRDefault="00BB3214" w:rsidP="00370D3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49C6B" w14:textId="77777777" w:rsidR="00BB3214" w:rsidRPr="00370D36" w:rsidRDefault="00BB3214" w:rsidP="00370D3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43B09" w14:textId="77777777" w:rsidR="00BB3214" w:rsidRDefault="00BB321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96ADC" w14:textId="45292E98" w:rsidR="00BB3214" w:rsidRPr="00634132" w:rsidRDefault="00BB3214" w:rsidP="00CD5264">
    <w:pPr>
      <w:pStyle w:val="SCSAHeadereven"/>
      <w:rPr>
        <w:noProof/>
      </w:rPr>
    </w:pPr>
    <w:r w:rsidRPr="00634132">
      <w:rPr>
        <w:noProof/>
      </w:rPr>
      <w:fldChar w:fldCharType="begin"/>
    </w:r>
    <w:r w:rsidRPr="00634132">
      <w:rPr>
        <w:noProof/>
      </w:rPr>
      <w:instrText xml:space="preserve"> PAGE   \* MERGEFORMAT </w:instrText>
    </w:r>
    <w:r w:rsidRPr="00634132">
      <w:rPr>
        <w:noProof/>
      </w:rPr>
      <w:fldChar w:fldCharType="separate"/>
    </w:r>
    <w:r w:rsidR="00E463A7" w:rsidRPr="00634132">
      <w:rPr>
        <w:noProof/>
      </w:rPr>
      <w:t>38</w:t>
    </w:r>
    <w:r w:rsidRPr="00634132">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E03DB" w14:textId="44A80959" w:rsidR="00BB3214" w:rsidRPr="00C07EAC" w:rsidRDefault="00BB3214" w:rsidP="00CD5264">
    <w:pPr>
      <w:pStyle w:val="SCSAHeaderodd"/>
    </w:pPr>
    <w:r w:rsidRPr="00C07EAC">
      <w:fldChar w:fldCharType="begin"/>
    </w:r>
    <w:r w:rsidRPr="00C07EAC">
      <w:instrText xml:space="preserve"> PAGE   \* MERGEFORMAT </w:instrText>
    </w:r>
    <w:r w:rsidRPr="00C07EAC">
      <w:fldChar w:fldCharType="separate"/>
    </w:r>
    <w:r w:rsidR="00E463A7">
      <w:t>37</w:t>
    </w:r>
    <w:r w:rsidRPr="00C07EAC">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02E76" w14:textId="37C56140" w:rsidR="009A046D" w:rsidRPr="009A046D" w:rsidRDefault="009A046D" w:rsidP="009A046D"/>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3F1F4" w14:textId="0BD4165F" w:rsidR="009A046D" w:rsidRPr="009A046D" w:rsidRDefault="009A046D" w:rsidP="009A046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226D9"/>
    <w:multiLevelType w:val="multilevel"/>
    <w:tmpl w:val="762853C8"/>
    <w:numStyleLink w:val="SCSABulletList"/>
  </w:abstractNum>
  <w:abstractNum w:abstractNumId="1" w15:restartNumberingAfterBreak="0">
    <w:nsid w:val="0A4105D6"/>
    <w:multiLevelType w:val="multilevel"/>
    <w:tmpl w:val="F0049284"/>
    <w:styleLink w:val="KHATbulletlist"/>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F211DEE"/>
    <w:multiLevelType w:val="multilevel"/>
    <w:tmpl w:val="762853C8"/>
    <w:numStyleLink w:val="SCSABulletList"/>
  </w:abstractNum>
  <w:abstractNum w:abstractNumId="3" w15:restartNumberingAfterBreak="0">
    <w:nsid w:val="0FCD5292"/>
    <w:multiLevelType w:val="multilevel"/>
    <w:tmpl w:val="F0049284"/>
    <w:numStyleLink w:val="KHATbulletlist"/>
  </w:abstractNum>
  <w:abstractNum w:abstractNumId="4" w15:restartNumberingAfterBreak="0">
    <w:nsid w:val="11FA46E9"/>
    <w:multiLevelType w:val="multilevel"/>
    <w:tmpl w:val="F0049284"/>
    <w:numStyleLink w:val="KHATbulletlist"/>
  </w:abstractNum>
  <w:abstractNum w:abstractNumId="5" w15:restartNumberingAfterBreak="0">
    <w:nsid w:val="15546FD0"/>
    <w:multiLevelType w:val="multilevel"/>
    <w:tmpl w:val="762853C8"/>
    <w:numStyleLink w:val="SCSABulletList"/>
  </w:abstractNum>
  <w:abstractNum w:abstractNumId="6" w15:restartNumberingAfterBreak="0">
    <w:nsid w:val="1AB83B8B"/>
    <w:multiLevelType w:val="multilevel"/>
    <w:tmpl w:val="762853C8"/>
    <w:styleLink w:val="SCSABulletList"/>
    <w:lvl w:ilvl="0">
      <w:start w:val="1"/>
      <w:numFmt w:val="bullet"/>
      <w:lvlText w:val=""/>
      <w:lvlJc w:val="left"/>
      <w:pPr>
        <w:ind w:left="360" w:hanging="360"/>
      </w:pPr>
      <w:rPr>
        <w:rFonts w:ascii="Symbol" w:hAnsi="Symbol" w:hint="default"/>
      </w:rPr>
    </w:lvl>
    <w:lvl w:ilvl="1">
      <w:start w:val="1"/>
      <w:numFmt w:val="bullet"/>
      <w:lvlText w:val=""/>
      <w:lvlJc w:val="left"/>
      <w:pPr>
        <w:ind w:left="714" w:hanging="354"/>
      </w:pPr>
      <w:rPr>
        <w:rFonts w:ascii="Wingdings" w:hAnsi="Wingdings" w:hint="default"/>
      </w:rPr>
    </w:lvl>
    <w:lvl w:ilvl="2">
      <w:start w:val="1"/>
      <w:numFmt w:val="bullet"/>
      <w:lvlText w:val="o"/>
      <w:lvlJc w:val="left"/>
      <w:pPr>
        <w:ind w:left="1072" w:hanging="358"/>
      </w:pPr>
      <w:rPr>
        <w:rFonts w:ascii="Courier New" w:hAnsi="Courier New" w:hint="default"/>
      </w:rPr>
    </w:lvl>
    <w:lvl w:ilvl="3">
      <w:start w:val="1"/>
      <w:numFmt w:val="bullet"/>
      <w:lvlText w:val=""/>
      <w:lvlJc w:val="left"/>
      <w:pPr>
        <w:ind w:left="1429" w:hanging="357"/>
      </w:pPr>
      <w:rPr>
        <w:rFonts w:ascii="Symbol" w:hAnsi="Symbol" w:hint="default"/>
      </w:rPr>
    </w:lvl>
    <w:lvl w:ilvl="4">
      <w:start w:val="1"/>
      <w:numFmt w:val="bullet"/>
      <w:lvlText w:val=""/>
      <w:lvlJc w:val="left"/>
      <w:pPr>
        <w:ind w:left="1786" w:hanging="357"/>
      </w:pPr>
      <w:rPr>
        <w:rFonts w:ascii="Symbol" w:hAnsi="Symbol" w:hint="default"/>
      </w:rPr>
    </w:lvl>
    <w:lvl w:ilvl="5">
      <w:start w:val="1"/>
      <w:numFmt w:val="bullet"/>
      <w:lvlText w:val=""/>
      <w:lvlJc w:val="left"/>
      <w:pPr>
        <w:ind w:left="2143" w:hanging="357"/>
      </w:pPr>
      <w:rPr>
        <w:rFonts w:ascii="Wingdings" w:hAnsi="Wingdings" w:hint="default"/>
      </w:rPr>
    </w:lvl>
    <w:lvl w:ilvl="6">
      <w:start w:val="1"/>
      <w:numFmt w:val="bullet"/>
      <w:lvlText w:val="o"/>
      <w:lvlJc w:val="left"/>
      <w:pPr>
        <w:ind w:left="2500" w:hanging="357"/>
      </w:pPr>
      <w:rPr>
        <w:rFonts w:ascii="Courier New" w:hAnsi="Courier New" w:hint="default"/>
      </w:rPr>
    </w:lvl>
    <w:lvl w:ilvl="7">
      <w:start w:val="1"/>
      <w:numFmt w:val="bullet"/>
      <w:lvlText w:val=""/>
      <w:lvlJc w:val="left"/>
      <w:pPr>
        <w:ind w:left="2858" w:hanging="358"/>
      </w:pPr>
      <w:rPr>
        <w:rFonts w:ascii="Symbol" w:hAnsi="Symbol" w:hint="default"/>
      </w:rPr>
    </w:lvl>
    <w:lvl w:ilvl="8">
      <w:start w:val="1"/>
      <w:numFmt w:val="bullet"/>
      <w:lvlText w:val=""/>
      <w:lvlJc w:val="left"/>
      <w:pPr>
        <w:ind w:left="3215" w:hanging="357"/>
      </w:pPr>
      <w:rPr>
        <w:rFonts w:ascii="Symbol" w:hAnsi="Symbol" w:hint="default"/>
      </w:rPr>
    </w:lvl>
  </w:abstractNum>
  <w:abstractNum w:abstractNumId="7" w15:restartNumberingAfterBreak="0">
    <w:nsid w:val="1F385530"/>
    <w:multiLevelType w:val="multilevel"/>
    <w:tmpl w:val="762853C8"/>
    <w:numStyleLink w:val="SCSABulletList"/>
  </w:abstractNum>
  <w:abstractNum w:abstractNumId="8" w15:restartNumberingAfterBreak="0">
    <w:nsid w:val="21E620F0"/>
    <w:multiLevelType w:val="multilevel"/>
    <w:tmpl w:val="762853C8"/>
    <w:numStyleLink w:val="SCSABulletList"/>
  </w:abstractNum>
  <w:abstractNum w:abstractNumId="9" w15:restartNumberingAfterBreak="0">
    <w:nsid w:val="29D9311B"/>
    <w:multiLevelType w:val="multilevel"/>
    <w:tmpl w:val="F0049284"/>
    <w:numStyleLink w:val="KHATbulletlist"/>
  </w:abstractNum>
  <w:abstractNum w:abstractNumId="10" w15:restartNumberingAfterBreak="0">
    <w:nsid w:val="2D403067"/>
    <w:multiLevelType w:val="multilevel"/>
    <w:tmpl w:val="762853C8"/>
    <w:numStyleLink w:val="SCSABulletList"/>
  </w:abstractNum>
  <w:abstractNum w:abstractNumId="11" w15:restartNumberingAfterBreak="0">
    <w:nsid w:val="31635033"/>
    <w:multiLevelType w:val="multilevel"/>
    <w:tmpl w:val="762853C8"/>
    <w:numStyleLink w:val="SCSABulletList"/>
  </w:abstractNum>
  <w:abstractNum w:abstractNumId="12" w15:restartNumberingAfterBreak="0">
    <w:nsid w:val="34416FEF"/>
    <w:multiLevelType w:val="multilevel"/>
    <w:tmpl w:val="8E409580"/>
    <w:styleLink w:val="ListBullets"/>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tabs>
          <w:tab w:val="num" w:pos="907"/>
        </w:tabs>
        <w:ind w:left="907" w:hanging="397"/>
      </w:pPr>
      <w:rPr>
        <w:rFonts w:ascii="Courier New" w:hAnsi="Courier New" w:hint="default"/>
      </w:rPr>
    </w:lvl>
    <w:lvl w:ilvl="2">
      <w:start w:val="1"/>
      <w:numFmt w:val="bullet"/>
      <w:lvlText w:val=""/>
      <w:lvlJc w:val="left"/>
      <w:pPr>
        <w:tabs>
          <w:tab w:val="num" w:pos="1418"/>
        </w:tabs>
        <w:ind w:left="1417" w:hanging="397"/>
      </w:pPr>
      <w:rPr>
        <w:rFonts w:ascii="Wingdings" w:hAnsi="Wingdings" w:hint="default"/>
      </w:rPr>
    </w:lvl>
    <w:lvl w:ilvl="3">
      <w:start w:val="1"/>
      <w:numFmt w:val="bullet"/>
      <w:pStyle w:val="List4"/>
      <w:lvlText w:val=""/>
      <w:lvlJc w:val="left"/>
      <w:pPr>
        <w:tabs>
          <w:tab w:val="num" w:pos="1928"/>
        </w:tabs>
        <w:ind w:left="1927" w:hanging="397"/>
      </w:pPr>
      <w:rPr>
        <w:rFonts w:ascii="Symbol" w:hAnsi="Symbol" w:hint="default"/>
      </w:rPr>
    </w:lvl>
    <w:lvl w:ilvl="4">
      <w:start w:val="1"/>
      <w:numFmt w:val="bullet"/>
      <w:pStyle w:val="ListBullet5"/>
      <w:lvlText w:val="o"/>
      <w:lvlJc w:val="left"/>
      <w:pPr>
        <w:tabs>
          <w:tab w:val="num" w:pos="2438"/>
        </w:tabs>
        <w:ind w:left="2437" w:hanging="397"/>
      </w:pPr>
      <w:rPr>
        <w:rFonts w:ascii="Courier New" w:hAnsi="Courier New" w:hint="default"/>
      </w:rPr>
    </w:lvl>
    <w:lvl w:ilvl="5">
      <w:start w:val="1"/>
      <w:numFmt w:val="bullet"/>
      <w:lvlText w:val=""/>
      <w:lvlJc w:val="left"/>
      <w:pPr>
        <w:tabs>
          <w:tab w:val="num" w:pos="2910"/>
        </w:tabs>
        <w:ind w:left="2947" w:hanging="397"/>
      </w:pPr>
      <w:rPr>
        <w:rFonts w:ascii="Wingdings" w:hAnsi="Wingdings" w:hint="default"/>
      </w:rPr>
    </w:lvl>
    <w:lvl w:ilvl="6">
      <w:start w:val="1"/>
      <w:numFmt w:val="bullet"/>
      <w:lvlText w:val=""/>
      <w:lvlJc w:val="left"/>
      <w:pPr>
        <w:tabs>
          <w:tab w:val="num" w:pos="3420"/>
        </w:tabs>
        <w:ind w:left="3457" w:hanging="397"/>
      </w:pPr>
      <w:rPr>
        <w:rFonts w:ascii="Symbol" w:hAnsi="Symbol" w:hint="default"/>
      </w:rPr>
    </w:lvl>
    <w:lvl w:ilvl="7">
      <w:start w:val="1"/>
      <w:numFmt w:val="bullet"/>
      <w:lvlText w:val="o"/>
      <w:lvlJc w:val="left"/>
      <w:pPr>
        <w:tabs>
          <w:tab w:val="num" w:pos="3930"/>
        </w:tabs>
        <w:ind w:left="3967" w:hanging="397"/>
      </w:pPr>
      <w:rPr>
        <w:rFonts w:ascii="Courier New" w:hAnsi="Courier New" w:cs="Courier New" w:hint="default"/>
      </w:rPr>
    </w:lvl>
    <w:lvl w:ilvl="8">
      <w:start w:val="1"/>
      <w:numFmt w:val="bullet"/>
      <w:lvlText w:val=""/>
      <w:lvlJc w:val="left"/>
      <w:pPr>
        <w:tabs>
          <w:tab w:val="num" w:pos="4440"/>
        </w:tabs>
        <w:ind w:left="4477" w:hanging="397"/>
      </w:pPr>
      <w:rPr>
        <w:rFonts w:ascii="Wingdings" w:hAnsi="Wingdings" w:hint="default"/>
      </w:rPr>
    </w:lvl>
  </w:abstractNum>
  <w:abstractNum w:abstractNumId="13" w15:restartNumberingAfterBreak="0">
    <w:nsid w:val="396350FD"/>
    <w:multiLevelType w:val="multilevel"/>
    <w:tmpl w:val="F0049284"/>
    <w:numStyleLink w:val="KHATbulletlist"/>
  </w:abstractNum>
  <w:abstractNum w:abstractNumId="14" w15:restartNumberingAfterBreak="0">
    <w:nsid w:val="3C332646"/>
    <w:multiLevelType w:val="multilevel"/>
    <w:tmpl w:val="762853C8"/>
    <w:numStyleLink w:val="SCSABulletList"/>
  </w:abstractNum>
  <w:abstractNum w:abstractNumId="15" w15:restartNumberingAfterBreak="0">
    <w:nsid w:val="41AB062B"/>
    <w:multiLevelType w:val="multilevel"/>
    <w:tmpl w:val="762853C8"/>
    <w:numStyleLink w:val="SCSABulletList"/>
  </w:abstractNum>
  <w:abstractNum w:abstractNumId="16" w15:restartNumberingAfterBreak="0">
    <w:nsid w:val="49306804"/>
    <w:multiLevelType w:val="multilevel"/>
    <w:tmpl w:val="FB22DD1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ACD6267"/>
    <w:multiLevelType w:val="multilevel"/>
    <w:tmpl w:val="762853C8"/>
    <w:numStyleLink w:val="SCSABulletList"/>
  </w:abstractNum>
  <w:abstractNum w:abstractNumId="18" w15:restartNumberingAfterBreak="0">
    <w:nsid w:val="51A15E72"/>
    <w:multiLevelType w:val="multilevel"/>
    <w:tmpl w:val="762853C8"/>
    <w:numStyleLink w:val="SCSABulletList"/>
  </w:abstractNum>
  <w:abstractNum w:abstractNumId="19" w15:restartNumberingAfterBreak="0">
    <w:nsid w:val="537F71CE"/>
    <w:multiLevelType w:val="multilevel"/>
    <w:tmpl w:val="762853C8"/>
    <w:numStyleLink w:val="SCSABulletList"/>
  </w:abstractNum>
  <w:abstractNum w:abstractNumId="20" w15:restartNumberingAfterBreak="0">
    <w:nsid w:val="69041AA9"/>
    <w:multiLevelType w:val="multilevel"/>
    <w:tmpl w:val="762853C8"/>
    <w:numStyleLink w:val="SCSABulletList"/>
  </w:abstractNum>
  <w:abstractNum w:abstractNumId="21" w15:restartNumberingAfterBreak="0">
    <w:nsid w:val="6A010942"/>
    <w:multiLevelType w:val="multilevel"/>
    <w:tmpl w:val="762853C8"/>
    <w:numStyleLink w:val="SCSABulletList"/>
  </w:abstractNum>
  <w:abstractNum w:abstractNumId="22" w15:restartNumberingAfterBreak="0">
    <w:nsid w:val="78E0013E"/>
    <w:multiLevelType w:val="hybridMultilevel"/>
    <w:tmpl w:val="ACACE82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7A18308C"/>
    <w:multiLevelType w:val="multilevel"/>
    <w:tmpl w:val="762853C8"/>
    <w:numStyleLink w:val="SCSABulletList"/>
  </w:abstractNum>
  <w:abstractNum w:abstractNumId="24" w15:restartNumberingAfterBreak="0">
    <w:nsid w:val="7B7A5A77"/>
    <w:multiLevelType w:val="multilevel"/>
    <w:tmpl w:val="762853C8"/>
    <w:numStyleLink w:val="SCSABulletList"/>
  </w:abstractNum>
  <w:abstractNum w:abstractNumId="25" w15:restartNumberingAfterBreak="0">
    <w:nsid w:val="7EB5333F"/>
    <w:multiLevelType w:val="multilevel"/>
    <w:tmpl w:val="762853C8"/>
    <w:numStyleLink w:val="SCSABulletList"/>
  </w:abstractNum>
  <w:num w:numId="1" w16cid:durableId="201283240">
    <w:abstractNumId w:val="12"/>
  </w:num>
  <w:num w:numId="2" w16cid:durableId="318115648">
    <w:abstractNumId w:val="1"/>
  </w:num>
  <w:num w:numId="3" w16cid:durableId="1597129288">
    <w:abstractNumId w:val="3"/>
  </w:num>
  <w:num w:numId="4" w16cid:durableId="1929074521">
    <w:abstractNumId w:val="9"/>
  </w:num>
  <w:num w:numId="5" w16cid:durableId="2020424379">
    <w:abstractNumId w:val="4"/>
  </w:num>
  <w:num w:numId="6" w16cid:durableId="429206317">
    <w:abstractNumId w:val="13"/>
  </w:num>
  <w:num w:numId="7" w16cid:durableId="1366566731">
    <w:abstractNumId w:val="16"/>
  </w:num>
  <w:num w:numId="8" w16cid:durableId="671639072">
    <w:abstractNumId w:val="6"/>
  </w:num>
  <w:num w:numId="9" w16cid:durableId="1125848345">
    <w:abstractNumId w:val="0"/>
  </w:num>
  <w:num w:numId="10" w16cid:durableId="2036729911">
    <w:abstractNumId w:val="17"/>
  </w:num>
  <w:num w:numId="11" w16cid:durableId="111830602">
    <w:abstractNumId w:val="22"/>
  </w:num>
  <w:num w:numId="12" w16cid:durableId="223151799">
    <w:abstractNumId w:val="18"/>
  </w:num>
  <w:num w:numId="13" w16cid:durableId="772016672">
    <w:abstractNumId w:val="11"/>
  </w:num>
  <w:num w:numId="14" w16cid:durableId="818690923">
    <w:abstractNumId w:val="14"/>
  </w:num>
  <w:num w:numId="15" w16cid:durableId="598174219">
    <w:abstractNumId w:val="21"/>
  </w:num>
  <w:num w:numId="16" w16cid:durableId="846483388">
    <w:abstractNumId w:val="10"/>
  </w:num>
  <w:num w:numId="17" w16cid:durableId="267080061">
    <w:abstractNumId w:val="20"/>
  </w:num>
  <w:num w:numId="18" w16cid:durableId="651105368">
    <w:abstractNumId w:val="5"/>
  </w:num>
  <w:num w:numId="19" w16cid:durableId="1961107334">
    <w:abstractNumId w:val="6"/>
  </w:num>
  <w:num w:numId="20" w16cid:durableId="1371875947">
    <w:abstractNumId w:val="24"/>
  </w:num>
  <w:num w:numId="21" w16cid:durableId="1345087752">
    <w:abstractNumId w:val="7"/>
  </w:num>
  <w:num w:numId="22" w16cid:durableId="1671327644">
    <w:abstractNumId w:val="23"/>
  </w:num>
  <w:num w:numId="23" w16cid:durableId="1559168703">
    <w:abstractNumId w:val="2"/>
  </w:num>
  <w:num w:numId="24" w16cid:durableId="1243179445">
    <w:abstractNumId w:val="8"/>
  </w:num>
  <w:num w:numId="25" w16cid:durableId="1579093851">
    <w:abstractNumId w:val="19"/>
  </w:num>
  <w:num w:numId="26" w16cid:durableId="1256283603">
    <w:abstractNumId w:val="15"/>
  </w:num>
  <w:num w:numId="27" w16cid:durableId="1879123683">
    <w:abstractNumId w:val="2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fr-FR" w:vendorID="64" w:dllVersion="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284"/>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zMjY1NzI1M7S0sDRW0lEKTi0uzszPAykwqQUArFtmICwAAAA="/>
  </w:docVars>
  <w:rsids>
    <w:rsidRoot w:val="002C05E5"/>
    <w:rsid w:val="0000345F"/>
    <w:rsid w:val="00004069"/>
    <w:rsid w:val="00006623"/>
    <w:rsid w:val="0001711B"/>
    <w:rsid w:val="00017D9C"/>
    <w:rsid w:val="00020869"/>
    <w:rsid w:val="000232FA"/>
    <w:rsid w:val="0002336A"/>
    <w:rsid w:val="00027120"/>
    <w:rsid w:val="000303D2"/>
    <w:rsid w:val="000312F7"/>
    <w:rsid w:val="000314D4"/>
    <w:rsid w:val="000316E3"/>
    <w:rsid w:val="000332F3"/>
    <w:rsid w:val="00033326"/>
    <w:rsid w:val="00037A3D"/>
    <w:rsid w:val="00041B4F"/>
    <w:rsid w:val="0004316D"/>
    <w:rsid w:val="00044FDD"/>
    <w:rsid w:val="00045754"/>
    <w:rsid w:val="00047383"/>
    <w:rsid w:val="0005047C"/>
    <w:rsid w:val="00050F7D"/>
    <w:rsid w:val="00051AE2"/>
    <w:rsid w:val="00052701"/>
    <w:rsid w:val="000539BB"/>
    <w:rsid w:val="00055421"/>
    <w:rsid w:val="00055FEB"/>
    <w:rsid w:val="00057086"/>
    <w:rsid w:val="00057412"/>
    <w:rsid w:val="0005749C"/>
    <w:rsid w:val="00057816"/>
    <w:rsid w:val="0006676D"/>
    <w:rsid w:val="00066A7D"/>
    <w:rsid w:val="00070602"/>
    <w:rsid w:val="00072A69"/>
    <w:rsid w:val="000732A0"/>
    <w:rsid w:val="00074373"/>
    <w:rsid w:val="000830BD"/>
    <w:rsid w:val="00085B01"/>
    <w:rsid w:val="00085CBF"/>
    <w:rsid w:val="00086EBA"/>
    <w:rsid w:val="00087171"/>
    <w:rsid w:val="000877FD"/>
    <w:rsid w:val="0009024C"/>
    <w:rsid w:val="0009076A"/>
    <w:rsid w:val="00094AED"/>
    <w:rsid w:val="000974BB"/>
    <w:rsid w:val="000A272A"/>
    <w:rsid w:val="000A49CB"/>
    <w:rsid w:val="000A4D34"/>
    <w:rsid w:val="000A6ABE"/>
    <w:rsid w:val="000A7B41"/>
    <w:rsid w:val="000B1346"/>
    <w:rsid w:val="000B320F"/>
    <w:rsid w:val="000B416D"/>
    <w:rsid w:val="000B4786"/>
    <w:rsid w:val="000B7072"/>
    <w:rsid w:val="000C06B3"/>
    <w:rsid w:val="000C3835"/>
    <w:rsid w:val="000C3E76"/>
    <w:rsid w:val="000C6177"/>
    <w:rsid w:val="000C7455"/>
    <w:rsid w:val="000C7D8B"/>
    <w:rsid w:val="000D1234"/>
    <w:rsid w:val="000D40BB"/>
    <w:rsid w:val="000D52D0"/>
    <w:rsid w:val="000D54BC"/>
    <w:rsid w:val="000D7F8F"/>
    <w:rsid w:val="000E021B"/>
    <w:rsid w:val="000E0A32"/>
    <w:rsid w:val="000E1DB1"/>
    <w:rsid w:val="000E351F"/>
    <w:rsid w:val="000E36C3"/>
    <w:rsid w:val="000E44B4"/>
    <w:rsid w:val="000E5DB6"/>
    <w:rsid w:val="000E770E"/>
    <w:rsid w:val="000E7B45"/>
    <w:rsid w:val="000F0130"/>
    <w:rsid w:val="000F080C"/>
    <w:rsid w:val="000F0AE3"/>
    <w:rsid w:val="000F0C28"/>
    <w:rsid w:val="000F374F"/>
    <w:rsid w:val="000F3ED4"/>
    <w:rsid w:val="000F404F"/>
    <w:rsid w:val="000F5211"/>
    <w:rsid w:val="000F79DF"/>
    <w:rsid w:val="000F7A62"/>
    <w:rsid w:val="001004C4"/>
    <w:rsid w:val="00103A7D"/>
    <w:rsid w:val="00103AAA"/>
    <w:rsid w:val="00104C75"/>
    <w:rsid w:val="00104E20"/>
    <w:rsid w:val="00105CA1"/>
    <w:rsid w:val="00110708"/>
    <w:rsid w:val="00110E5D"/>
    <w:rsid w:val="0011103B"/>
    <w:rsid w:val="00114F11"/>
    <w:rsid w:val="0011575A"/>
    <w:rsid w:val="00117079"/>
    <w:rsid w:val="001176E8"/>
    <w:rsid w:val="00121E8A"/>
    <w:rsid w:val="00124402"/>
    <w:rsid w:val="00124459"/>
    <w:rsid w:val="00125329"/>
    <w:rsid w:val="00125AAB"/>
    <w:rsid w:val="0012754D"/>
    <w:rsid w:val="0012758C"/>
    <w:rsid w:val="00131562"/>
    <w:rsid w:val="00132BF6"/>
    <w:rsid w:val="00134524"/>
    <w:rsid w:val="0013465E"/>
    <w:rsid w:val="00135C85"/>
    <w:rsid w:val="0014242F"/>
    <w:rsid w:val="0014424B"/>
    <w:rsid w:val="001451B9"/>
    <w:rsid w:val="00146960"/>
    <w:rsid w:val="00146B2F"/>
    <w:rsid w:val="00146D9E"/>
    <w:rsid w:val="00150257"/>
    <w:rsid w:val="00152632"/>
    <w:rsid w:val="00152EF9"/>
    <w:rsid w:val="0015361A"/>
    <w:rsid w:val="0015590E"/>
    <w:rsid w:val="0015675E"/>
    <w:rsid w:val="001567D0"/>
    <w:rsid w:val="00157B0B"/>
    <w:rsid w:val="00157E06"/>
    <w:rsid w:val="001639A3"/>
    <w:rsid w:val="00163B52"/>
    <w:rsid w:val="00165ACF"/>
    <w:rsid w:val="00165AE6"/>
    <w:rsid w:val="001702DE"/>
    <w:rsid w:val="00171331"/>
    <w:rsid w:val="001715E8"/>
    <w:rsid w:val="00171D2A"/>
    <w:rsid w:val="00171E15"/>
    <w:rsid w:val="00172FA6"/>
    <w:rsid w:val="0017676C"/>
    <w:rsid w:val="00176A05"/>
    <w:rsid w:val="00177950"/>
    <w:rsid w:val="0018079A"/>
    <w:rsid w:val="001830C3"/>
    <w:rsid w:val="00184411"/>
    <w:rsid w:val="00185269"/>
    <w:rsid w:val="001868E3"/>
    <w:rsid w:val="0019340B"/>
    <w:rsid w:val="00193438"/>
    <w:rsid w:val="00193C7A"/>
    <w:rsid w:val="00194EBE"/>
    <w:rsid w:val="00194F1D"/>
    <w:rsid w:val="001953C6"/>
    <w:rsid w:val="00196F34"/>
    <w:rsid w:val="001A068B"/>
    <w:rsid w:val="001A25B1"/>
    <w:rsid w:val="001A39D0"/>
    <w:rsid w:val="001A5B07"/>
    <w:rsid w:val="001A6BC4"/>
    <w:rsid w:val="001A7044"/>
    <w:rsid w:val="001A76F6"/>
    <w:rsid w:val="001A7DBB"/>
    <w:rsid w:val="001B233D"/>
    <w:rsid w:val="001B41CD"/>
    <w:rsid w:val="001B4E7A"/>
    <w:rsid w:val="001B605F"/>
    <w:rsid w:val="001B6593"/>
    <w:rsid w:val="001B7055"/>
    <w:rsid w:val="001C0D6C"/>
    <w:rsid w:val="001C587C"/>
    <w:rsid w:val="001C6174"/>
    <w:rsid w:val="001C689B"/>
    <w:rsid w:val="001C7A5E"/>
    <w:rsid w:val="001D0472"/>
    <w:rsid w:val="001D0D3F"/>
    <w:rsid w:val="001D18CE"/>
    <w:rsid w:val="001D1ECC"/>
    <w:rsid w:val="001D5394"/>
    <w:rsid w:val="001D56E3"/>
    <w:rsid w:val="001D5DAA"/>
    <w:rsid w:val="001D5F8A"/>
    <w:rsid w:val="001D717F"/>
    <w:rsid w:val="001D76C5"/>
    <w:rsid w:val="001D7C28"/>
    <w:rsid w:val="001E284A"/>
    <w:rsid w:val="001E362C"/>
    <w:rsid w:val="001E3EC0"/>
    <w:rsid w:val="001E4666"/>
    <w:rsid w:val="001E5ED4"/>
    <w:rsid w:val="001E691C"/>
    <w:rsid w:val="001F0460"/>
    <w:rsid w:val="001F14E2"/>
    <w:rsid w:val="001F26CB"/>
    <w:rsid w:val="001F3443"/>
    <w:rsid w:val="001F3897"/>
    <w:rsid w:val="001F6411"/>
    <w:rsid w:val="001F68D3"/>
    <w:rsid w:val="002013DB"/>
    <w:rsid w:val="00201743"/>
    <w:rsid w:val="00201757"/>
    <w:rsid w:val="00202E8D"/>
    <w:rsid w:val="00203374"/>
    <w:rsid w:val="00210756"/>
    <w:rsid w:val="00210CF1"/>
    <w:rsid w:val="00211F99"/>
    <w:rsid w:val="00214B0F"/>
    <w:rsid w:val="002165FA"/>
    <w:rsid w:val="00216602"/>
    <w:rsid w:val="00221D21"/>
    <w:rsid w:val="00222F0F"/>
    <w:rsid w:val="00223156"/>
    <w:rsid w:val="0022382D"/>
    <w:rsid w:val="00223D1B"/>
    <w:rsid w:val="00225334"/>
    <w:rsid w:val="00230FDB"/>
    <w:rsid w:val="00231E50"/>
    <w:rsid w:val="002331D2"/>
    <w:rsid w:val="0023412D"/>
    <w:rsid w:val="00240526"/>
    <w:rsid w:val="00241BF6"/>
    <w:rsid w:val="0024439B"/>
    <w:rsid w:val="002451B5"/>
    <w:rsid w:val="00246479"/>
    <w:rsid w:val="00247B4A"/>
    <w:rsid w:val="002503F0"/>
    <w:rsid w:val="00253FB0"/>
    <w:rsid w:val="00254AA7"/>
    <w:rsid w:val="00255BF8"/>
    <w:rsid w:val="0025608D"/>
    <w:rsid w:val="00256E05"/>
    <w:rsid w:val="00257BA3"/>
    <w:rsid w:val="0026089B"/>
    <w:rsid w:val="00260BF8"/>
    <w:rsid w:val="00261A36"/>
    <w:rsid w:val="002622BE"/>
    <w:rsid w:val="00264DAC"/>
    <w:rsid w:val="00264DBE"/>
    <w:rsid w:val="00264EA9"/>
    <w:rsid w:val="00265E3A"/>
    <w:rsid w:val="0026760D"/>
    <w:rsid w:val="00270163"/>
    <w:rsid w:val="002708AE"/>
    <w:rsid w:val="00271B6B"/>
    <w:rsid w:val="00271C00"/>
    <w:rsid w:val="00272F8A"/>
    <w:rsid w:val="0027335A"/>
    <w:rsid w:val="00276848"/>
    <w:rsid w:val="00277132"/>
    <w:rsid w:val="00277411"/>
    <w:rsid w:val="0027752F"/>
    <w:rsid w:val="00277533"/>
    <w:rsid w:val="00280AC8"/>
    <w:rsid w:val="00283698"/>
    <w:rsid w:val="00285003"/>
    <w:rsid w:val="00285893"/>
    <w:rsid w:val="00286483"/>
    <w:rsid w:val="002867E2"/>
    <w:rsid w:val="00286A76"/>
    <w:rsid w:val="0028733D"/>
    <w:rsid w:val="00287ABF"/>
    <w:rsid w:val="00287F12"/>
    <w:rsid w:val="00287F64"/>
    <w:rsid w:val="00290C4A"/>
    <w:rsid w:val="0029373F"/>
    <w:rsid w:val="00295181"/>
    <w:rsid w:val="002973C0"/>
    <w:rsid w:val="00297ABF"/>
    <w:rsid w:val="002A3710"/>
    <w:rsid w:val="002A40D3"/>
    <w:rsid w:val="002A463E"/>
    <w:rsid w:val="002A471E"/>
    <w:rsid w:val="002A4F46"/>
    <w:rsid w:val="002A5B41"/>
    <w:rsid w:val="002B03F6"/>
    <w:rsid w:val="002B57DA"/>
    <w:rsid w:val="002B5DB8"/>
    <w:rsid w:val="002B6871"/>
    <w:rsid w:val="002B6933"/>
    <w:rsid w:val="002B6DE8"/>
    <w:rsid w:val="002B6FEE"/>
    <w:rsid w:val="002C05E5"/>
    <w:rsid w:val="002C0E3F"/>
    <w:rsid w:val="002C327A"/>
    <w:rsid w:val="002C5844"/>
    <w:rsid w:val="002C61E6"/>
    <w:rsid w:val="002C620A"/>
    <w:rsid w:val="002C72B2"/>
    <w:rsid w:val="002C762E"/>
    <w:rsid w:val="002D01AF"/>
    <w:rsid w:val="002D0E11"/>
    <w:rsid w:val="002D34D3"/>
    <w:rsid w:val="002D4EA0"/>
    <w:rsid w:val="002D5F35"/>
    <w:rsid w:val="002E06EC"/>
    <w:rsid w:val="002E3726"/>
    <w:rsid w:val="002E7005"/>
    <w:rsid w:val="002E7439"/>
    <w:rsid w:val="002E78F4"/>
    <w:rsid w:val="002F11CA"/>
    <w:rsid w:val="002F1A22"/>
    <w:rsid w:val="002F4079"/>
    <w:rsid w:val="002F4ABA"/>
    <w:rsid w:val="002F52B6"/>
    <w:rsid w:val="002F77B3"/>
    <w:rsid w:val="002F7FE9"/>
    <w:rsid w:val="003000C8"/>
    <w:rsid w:val="00300668"/>
    <w:rsid w:val="00300864"/>
    <w:rsid w:val="00303C1C"/>
    <w:rsid w:val="00304E41"/>
    <w:rsid w:val="00305490"/>
    <w:rsid w:val="00306C56"/>
    <w:rsid w:val="00311782"/>
    <w:rsid w:val="00315944"/>
    <w:rsid w:val="0032199C"/>
    <w:rsid w:val="00322747"/>
    <w:rsid w:val="003244D5"/>
    <w:rsid w:val="0033192F"/>
    <w:rsid w:val="00332BEF"/>
    <w:rsid w:val="00334ECE"/>
    <w:rsid w:val="00335C6E"/>
    <w:rsid w:val="00336E1F"/>
    <w:rsid w:val="0033789C"/>
    <w:rsid w:val="00340D27"/>
    <w:rsid w:val="003421E2"/>
    <w:rsid w:val="00342FED"/>
    <w:rsid w:val="00343469"/>
    <w:rsid w:val="00352E59"/>
    <w:rsid w:val="00352F22"/>
    <w:rsid w:val="00355B52"/>
    <w:rsid w:val="00355BBC"/>
    <w:rsid w:val="0035659A"/>
    <w:rsid w:val="00361A14"/>
    <w:rsid w:val="00362575"/>
    <w:rsid w:val="00362C08"/>
    <w:rsid w:val="0036440F"/>
    <w:rsid w:val="00364BF8"/>
    <w:rsid w:val="00364D57"/>
    <w:rsid w:val="0036530C"/>
    <w:rsid w:val="00365AED"/>
    <w:rsid w:val="003670BA"/>
    <w:rsid w:val="003675A4"/>
    <w:rsid w:val="00367B98"/>
    <w:rsid w:val="00370D36"/>
    <w:rsid w:val="003717B7"/>
    <w:rsid w:val="003731A1"/>
    <w:rsid w:val="00375DAA"/>
    <w:rsid w:val="0038031D"/>
    <w:rsid w:val="003818B7"/>
    <w:rsid w:val="00381D2A"/>
    <w:rsid w:val="00382253"/>
    <w:rsid w:val="00382F0D"/>
    <w:rsid w:val="0038374E"/>
    <w:rsid w:val="00383F1C"/>
    <w:rsid w:val="0038433D"/>
    <w:rsid w:val="00384DEF"/>
    <w:rsid w:val="00387750"/>
    <w:rsid w:val="00390E09"/>
    <w:rsid w:val="0039187D"/>
    <w:rsid w:val="0039509D"/>
    <w:rsid w:val="00396943"/>
    <w:rsid w:val="003977A5"/>
    <w:rsid w:val="003A0891"/>
    <w:rsid w:val="003A1CDF"/>
    <w:rsid w:val="003A1F4A"/>
    <w:rsid w:val="003A2EB4"/>
    <w:rsid w:val="003A53C2"/>
    <w:rsid w:val="003A6309"/>
    <w:rsid w:val="003B002B"/>
    <w:rsid w:val="003B215D"/>
    <w:rsid w:val="003B2A58"/>
    <w:rsid w:val="003B401E"/>
    <w:rsid w:val="003B6393"/>
    <w:rsid w:val="003B67A7"/>
    <w:rsid w:val="003C06E3"/>
    <w:rsid w:val="003C0879"/>
    <w:rsid w:val="003C0DED"/>
    <w:rsid w:val="003C115E"/>
    <w:rsid w:val="003C38ED"/>
    <w:rsid w:val="003C3ADE"/>
    <w:rsid w:val="003C4C50"/>
    <w:rsid w:val="003C54E9"/>
    <w:rsid w:val="003D10A4"/>
    <w:rsid w:val="003D1430"/>
    <w:rsid w:val="003D183B"/>
    <w:rsid w:val="003D3CBD"/>
    <w:rsid w:val="003D3E71"/>
    <w:rsid w:val="003D5389"/>
    <w:rsid w:val="003D62C0"/>
    <w:rsid w:val="003D667A"/>
    <w:rsid w:val="003D6866"/>
    <w:rsid w:val="003D6F98"/>
    <w:rsid w:val="003E020B"/>
    <w:rsid w:val="003E056E"/>
    <w:rsid w:val="003E0F9D"/>
    <w:rsid w:val="003E2BA1"/>
    <w:rsid w:val="003E398B"/>
    <w:rsid w:val="003E3E13"/>
    <w:rsid w:val="003E5F13"/>
    <w:rsid w:val="003F062C"/>
    <w:rsid w:val="003F108B"/>
    <w:rsid w:val="003F1C41"/>
    <w:rsid w:val="003F29C7"/>
    <w:rsid w:val="003F2A21"/>
    <w:rsid w:val="003F4394"/>
    <w:rsid w:val="003F50E3"/>
    <w:rsid w:val="003F5133"/>
    <w:rsid w:val="003F7489"/>
    <w:rsid w:val="00403A7D"/>
    <w:rsid w:val="00404169"/>
    <w:rsid w:val="004072C5"/>
    <w:rsid w:val="004106A0"/>
    <w:rsid w:val="00410F09"/>
    <w:rsid w:val="0041112C"/>
    <w:rsid w:val="00412A71"/>
    <w:rsid w:val="00413C31"/>
    <w:rsid w:val="00413C8C"/>
    <w:rsid w:val="00416B74"/>
    <w:rsid w:val="00416C3D"/>
    <w:rsid w:val="00420022"/>
    <w:rsid w:val="00421394"/>
    <w:rsid w:val="00421940"/>
    <w:rsid w:val="00422BC3"/>
    <w:rsid w:val="004242F1"/>
    <w:rsid w:val="004250A2"/>
    <w:rsid w:val="0042551F"/>
    <w:rsid w:val="00425ECF"/>
    <w:rsid w:val="00426B9A"/>
    <w:rsid w:val="0043198C"/>
    <w:rsid w:val="004344C3"/>
    <w:rsid w:val="00435109"/>
    <w:rsid w:val="0043620D"/>
    <w:rsid w:val="00436F25"/>
    <w:rsid w:val="004417D0"/>
    <w:rsid w:val="0044624F"/>
    <w:rsid w:val="0044627A"/>
    <w:rsid w:val="00447F50"/>
    <w:rsid w:val="00450915"/>
    <w:rsid w:val="00452F3C"/>
    <w:rsid w:val="004531E0"/>
    <w:rsid w:val="00454D53"/>
    <w:rsid w:val="00455470"/>
    <w:rsid w:val="004562B7"/>
    <w:rsid w:val="00456827"/>
    <w:rsid w:val="00460002"/>
    <w:rsid w:val="004601FC"/>
    <w:rsid w:val="00461AA8"/>
    <w:rsid w:val="004620A9"/>
    <w:rsid w:val="00464E4B"/>
    <w:rsid w:val="00465535"/>
    <w:rsid w:val="0046561C"/>
    <w:rsid w:val="00465927"/>
    <w:rsid w:val="00465F15"/>
    <w:rsid w:val="00466D3C"/>
    <w:rsid w:val="00467623"/>
    <w:rsid w:val="004700D1"/>
    <w:rsid w:val="00470116"/>
    <w:rsid w:val="00471CB0"/>
    <w:rsid w:val="00471FEC"/>
    <w:rsid w:val="004750DA"/>
    <w:rsid w:val="00480C4C"/>
    <w:rsid w:val="0048281B"/>
    <w:rsid w:val="0048338E"/>
    <w:rsid w:val="0048461D"/>
    <w:rsid w:val="0048487E"/>
    <w:rsid w:val="00484999"/>
    <w:rsid w:val="00485A90"/>
    <w:rsid w:val="00485D9D"/>
    <w:rsid w:val="00485E6B"/>
    <w:rsid w:val="00491BAC"/>
    <w:rsid w:val="0049226A"/>
    <w:rsid w:val="00492C50"/>
    <w:rsid w:val="00493188"/>
    <w:rsid w:val="004933AB"/>
    <w:rsid w:val="00495AE4"/>
    <w:rsid w:val="00496840"/>
    <w:rsid w:val="00497791"/>
    <w:rsid w:val="00497A9F"/>
    <w:rsid w:val="004A0EFA"/>
    <w:rsid w:val="004A3494"/>
    <w:rsid w:val="004A4443"/>
    <w:rsid w:val="004A6036"/>
    <w:rsid w:val="004A6E8F"/>
    <w:rsid w:val="004A7F3C"/>
    <w:rsid w:val="004B1708"/>
    <w:rsid w:val="004B17FC"/>
    <w:rsid w:val="004B18D1"/>
    <w:rsid w:val="004B2D83"/>
    <w:rsid w:val="004B7DB5"/>
    <w:rsid w:val="004C05B1"/>
    <w:rsid w:val="004C125E"/>
    <w:rsid w:val="004C6888"/>
    <w:rsid w:val="004D09F2"/>
    <w:rsid w:val="004D13A8"/>
    <w:rsid w:val="004D214D"/>
    <w:rsid w:val="004D335E"/>
    <w:rsid w:val="004D5B14"/>
    <w:rsid w:val="004D5ECB"/>
    <w:rsid w:val="004D67A3"/>
    <w:rsid w:val="004D7118"/>
    <w:rsid w:val="004E04C6"/>
    <w:rsid w:val="004E2CA3"/>
    <w:rsid w:val="004E360C"/>
    <w:rsid w:val="004E444E"/>
    <w:rsid w:val="004E6E70"/>
    <w:rsid w:val="004E72D8"/>
    <w:rsid w:val="004E7DDD"/>
    <w:rsid w:val="004F1FB1"/>
    <w:rsid w:val="004F3948"/>
    <w:rsid w:val="004F5496"/>
    <w:rsid w:val="004F631C"/>
    <w:rsid w:val="004F6797"/>
    <w:rsid w:val="00501E20"/>
    <w:rsid w:val="0050242A"/>
    <w:rsid w:val="00503554"/>
    <w:rsid w:val="00504046"/>
    <w:rsid w:val="00507A8C"/>
    <w:rsid w:val="00513129"/>
    <w:rsid w:val="0051392C"/>
    <w:rsid w:val="0051407B"/>
    <w:rsid w:val="005152D1"/>
    <w:rsid w:val="00515AFC"/>
    <w:rsid w:val="00515BAD"/>
    <w:rsid w:val="00517FE5"/>
    <w:rsid w:val="0052058A"/>
    <w:rsid w:val="00523989"/>
    <w:rsid w:val="00523F45"/>
    <w:rsid w:val="005259A2"/>
    <w:rsid w:val="00532E6F"/>
    <w:rsid w:val="00533EEF"/>
    <w:rsid w:val="00534373"/>
    <w:rsid w:val="00534CC1"/>
    <w:rsid w:val="00536891"/>
    <w:rsid w:val="00536A5D"/>
    <w:rsid w:val="005406C1"/>
    <w:rsid w:val="00540775"/>
    <w:rsid w:val="00543D99"/>
    <w:rsid w:val="005453F1"/>
    <w:rsid w:val="00545425"/>
    <w:rsid w:val="00550B32"/>
    <w:rsid w:val="005529DB"/>
    <w:rsid w:val="00553717"/>
    <w:rsid w:val="00554AC8"/>
    <w:rsid w:val="005556A0"/>
    <w:rsid w:val="00555D62"/>
    <w:rsid w:val="00557594"/>
    <w:rsid w:val="005602DE"/>
    <w:rsid w:val="00560BEC"/>
    <w:rsid w:val="00561E20"/>
    <w:rsid w:val="00563501"/>
    <w:rsid w:val="00563515"/>
    <w:rsid w:val="005704DB"/>
    <w:rsid w:val="005714A8"/>
    <w:rsid w:val="0057165B"/>
    <w:rsid w:val="005764BE"/>
    <w:rsid w:val="00576520"/>
    <w:rsid w:val="0057744D"/>
    <w:rsid w:val="00580371"/>
    <w:rsid w:val="0058064D"/>
    <w:rsid w:val="00581601"/>
    <w:rsid w:val="00581FAD"/>
    <w:rsid w:val="00582D47"/>
    <w:rsid w:val="00582EC4"/>
    <w:rsid w:val="005838D5"/>
    <w:rsid w:val="0058675B"/>
    <w:rsid w:val="00590DDF"/>
    <w:rsid w:val="00592078"/>
    <w:rsid w:val="0059240C"/>
    <w:rsid w:val="005947AE"/>
    <w:rsid w:val="00596161"/>
    <w:rsid w:val="00596D1C"/>
    <w:rsid w:val="00597A9E"/>
    <w:rsid w:val="005A015D"/>
    <w:rsid w:val="005A0698"/>
    <w:rsid w:val="005A501F"/>
    <w:rsid w:val="005B0650"/>
    <w:rsid w:val="005B11E0"/>
    <w:rsid w:val="005B6703"/>
    <w:rsid w:val="005B68F9"/>
    <w:rsid w:val="005C09C6"/>
    <w:rsid w:val="005C1289"/>
    <w:rsid w:val="005C140D"/>
    <w:rsid w:val="005C527F"/>
    <w:rsid w:val="005C552B"/>
    <w:rsid w:val="005C7466"/>
    <w:rsid w:val="005D1352"/>
    <w:rsid w:val="005D15A6"/>
    <w:rsid w:val="005D1808"/>
    <w:rsid w:val="005D319F"/>
    <w:rsid w:val="005D3F14"/>
    <w:rsid w:val="005D4FC2"/>
    <w:rsid w:val="005D5A6E"/>
    <w:rsid w:val="005D725C"/>
    <w:rsid w:val="005E0B21"/>
    <w:rsid w:val="005E1128"/>
    <w:rsid w:val="005E13A8"/>
    <w:rsid w:val="005E18DA"/>
    <w:rsid w:val="005E26A0"/>
    <w:rsid w:val="005E2C12"/>
    <w:rsid w:val="005E4A49"/>
    <w:rsid w:val="005E4B8A"/>
    <w:rsid w:val="005E6287"/>
    <w:rsid w:val="005E719C"/>
    <w:rsid w:val="005F0550"/>
    <w:rsid w:val="005F0B87"/>
    <w:rsid w:val="005F22E6"/>
    <w:rsid w:val="005F26E0"/>
    <w:rsid w:val="005F6FEF"/>
    <w:rsid w:val="005F7DA7"/>
    <w:rsid w:val="005F7E32"/>
    <w:rsid w:val="00603512"/>
    <w:rsid w:val="006037E8"/>
    <w:rsid w:val="0060503A"/>
    <w:rsid w:val="00605711"/>
    <w:rsid w:val="00606DA0"/>
    <w:rsid w:val="0061504B"/>
    <w:rsid w:val="00616A27"/>
    <w:rsid w:val="0062040E"/>
    <w:rsid w:val="00620FD7"/>
    <w:rsid w:val="00623491"/>
    <w:rsid w:val="00624AC2"/>
    <w:rsid w:val="00625090"/>
    <w:rsid w:val="00625F10"/>
    <w:rsid w:val="00626978"/>
    <w:rsid w:val="00627FC8"/>
    <w:rsid w:val="006309B2"/>
    <w:rsid w:val="00630C3D"/>
    <w:rsid w:val="00634132"/>
    <w:rsid w:val="00635066"/>
    <w:rsid w:val="00637F0D"/>
    <w:rsid w:val="00640C88"/>
    <w:rsid w:val="00643D1A"/>
    <w:rsid w:val="00643DA9"/>
    <w:rsid w:val="0064443D"/>
    <w:rsid w:val="006463E0"/>
    <w:rsid w:val="0064682A"/>
    <w:rsid w:val="00647492"/>
    <w:rsid w:val="00650456"/>
    <w:rsid w:val="006504E9"/>
    <w:rsid w:val="00652BC5"/>
    <w:rsid w:val="006556E3"/>
    <w:rsid w:val="00656118"/>
    <w:rsid w:val="00657020"/>
    <w:rsid w:val="00660122"/>
    <w:rsid w:val="0066367B"/>
    <w:rsid w:val="00666BB2"/>
    <w:rsid w:val="00666FEB"/>
    <w:rsid w:val="00670407"/>
    <w:rsid w:val="00670F97"/>
    <w:rsid w:val="006748E6"/>
    <w:rsid w:val="00676564"/>
    <w:rsid w:val="006776B1"/>
    <w:rsid w:val="00683F4B"/>
    <w:rsid w:val="00685CE4"/>
    <w:rsid w:val="00685CFE"/>
    <w:rsid w:val="00687766"/>
    <w:rsid w:val="00687BDF"/>
    <w:rsid w:val="00690326"/>
    <w:rsid w:val="00690519"/>
    <w:rsid w:val="00691A72"/>
    <w:rsid w:val="00691CD9"/>
    <w:rsid w:val="0069213B"/>
    <w:rsid w:val="006921C2"/>
    <w:rsid w:val="006921FD"/>
    <w:rsid w:val="00693261"/>
    <w:rsid w:val="0069421A"/>
    <w:rsid w:val="00694CA6"/>
    <w:rsid w:val="006971E5"/>
    <w:rsid w:val="00697FFC"/>
    <w:rsid w:val="006A0502"/>
    <w:rsid w:val="006A2065"/>
    <w:rsid w:val="006A28C3"/>
    <w:rsid w:val="006A3271"/>
    <w:rsid w:val="006A5511"/>
    <w:rsid w:val="006A5DDE"/>
    <w:rsid w:val="006A7164"/>
    <w:rsid w:val="006B1226"/>
    <w:rsid w:val="006B25EE"/>
    <w:rsid w:val="006B3D28"/>
    <w:rsid w:val="006B47AD"/>
    <w:rsid w:val="006C045D"/>
    <w:rsid w:val="006C22CB"/>
    <w:rsid w:val="006C4507"/>
    <w:rsid w:val="006C4D7A"/>
    <w:rsid w:val="006C50AC"/>
    <w:rsid w:val="006D135B"/>
    <w:rsid w:val="006D1984"/>
    <w:rsid w:val="006D24CA"/>
    <w:rsid w:val="006D4BBD"/>
    <w:rsid w:val="006D4FCD"/>
    <w:rsid w:val="006D5E95"/>
    <w:rsid w:val="006E06EE"/>
    <w:rsid w:val="006E122E"/>
    <w:rsid w:val="006E1D80"/>
    <w:rsid w:val="006E5C37"/>
    <w:rsid w:val="006E7040"/>
    <w:rsid w:val="006E739B"/>
    <w:rsid w:val="006E77B7"/>
    <w:rsid w:val="006F024B"/>
    <w:rsid w:val="006F1382"/>
    <w:rsid w:val="006F544F"/>
    <w:rsid w:val="006F7469"/>
    <w:rsid w:val="00702DC4"/>
    <w:rsid w:val="007058CD"/>
    <w:rsid w:val="00712F58"/>
    <w:rsid w:val="00714C84"/>
    <w:rsid w:val="00715BD2"/>
    <w:rsid w:val="00716616"/>
    <w:rsid w:val="007173D4"/>
    <w:rsid w:val="00720714"/>
    <w:rsid w:val="00720749"/>
    <w:rsid w:val="007208A1"/>
    <w:rsid w:val="00721959"/>
    <w:rsid w:val="00721A62"/>
    <w:rsid w:val="0072501C"/>
    <w:rsid w:val="0072539E"/>
    <w:rsid w:val="007258A4"/>
    <w:rsid w:val="00727BBE"/>
    <w:rsid w:val="00731F17"/>
    <w:rsid w:val="00733CF5"/>
    <w:rsid w:val="007342C4"/>
    <w:rsid w:val="00736656"/>
    <w:rsid w:val="00737E63"/>
    <w:rsid w:val="00740AB0"/>
    <w:rsid w:val="00741822"/>
    <w:rsid w:val="00742128"/>
    <w:rsid w:val="0074345C"/>
    <w:rsid w:val="007437E7"/>
    <w:rsid w:val="00743B06"/>
    <w:rsid w:val="00744C7B"/>
    <w:rsid w:val="007452D0"/>
    <w:rsid w:val="00745F8E"/>
    <w:rsid w:val="00745FBC"/>
    <w:rsid w:val="0074651D"/>
    <w:rsid w:val="007469D3"/>
    <w:rsid w:val="00747A7C"/>
    <w:rsid w:val="00751CE3"/>
    <w:rsid w:val="00752459"/>
    <w:rsid w:val="007546FD"/>
    <w:rsid w:val="00756A5D"/>
    <w:rsid w:val="007604C5"/>
    <w:rsid w:val="00762D3F"/>
    <w:rsid w:val="007631C6"/>
    <w:rsid w:val="0076390D"/>
    <w:rsid w:val="00764621"/>
    <w:rsid w:val="00765CEC"/>
    <w:rsid w:val="00771829"/>
    <w:rsid w:val="007735D4"/>
    <w:rsid w:val="007741A8"/>
    <w:rsid w:val="00775238"/>
    <w:rsid w:val="007766C5"/>
    <w:rsid w:val="00777CF3"/>
    <w:rsid w:val="00782730"/>
    <w:rsid w:val="00784BBB"/>
    <w:rsid w:val="00785720"/>
    <w:rsid w:val="00785ECA"/>
    <w:rsid w:val="00785F93"/>
    <w:rsid w:val="00786C79"/>
    <w:rsid w:val="0078779F"/>
    <w:rsid w:val="00790973"/>
    <w:rsid w:val="00790FC6"/>
    <w:rsid w:val="00792938"/>
    <w:rsid w:val="00793207"/>
    <w:rsid w:val="00795021"/>
    <w:rsid w:val="007979DA"/>
    <w:rsid w:val="007A0BA0"/>
    <w:rsid w:val="007A32AA"/>
    <w:rsid w:val="007A3C3A"/>
    <w:rsid w:val="007A4BE4"/>
    <w:rsid w:val="007A4F62"/>
    <w:rsid w:val="007A61F6"/>
    <w:rsid w:val="007A720B"/>
    <w:rsid w:val="007A783C"/>
    <w:rsid w:val="007B0FC9"/>
    <w:rsid w:val="007B135B"/>
    <w:rsid w:val="007B163E"/>
    <w:rsid w:val="007B19D2"/>
    <w:rsid w:val="007B1E63"/>
    <w:rsid w:val="007C114E"/>
    <w:rsid w:val="007C2054"/>
    <w:rsid w:val="007C3E98"/>
    <w:rsid w:val="007C5B99"/>
    <w:rsid w:val="007C6218"/>
    <w:rsid w:val="007C6F6B"/>
    <w:rsid w:val="007C78E7"/>
    <w:rsid w:val="007D03B4"/>
    <w:rsid w:val="007D1EBA"/>
    <w:rsid w:val="007D2652"/>
    <w:rsid w:val="007D41BB"/>
    <w:rsid w:val="007D4CA1"/>
    <w:rsid w:val="007D5993"/>
    <w:rsid w:val="007D5A40"/>
    <w:rsid w:val="007D6600"/>
    <w:rsid w:val="007D728D"/>
    <w:rsid w:val="007D7483"/>
    <w:rsid w:val="007D7C25"/>
    <w:rsid w:val="007E0916"/>
    <w:rsid w:val="007E77FB"/>
    <w:rsid w:val="007F03B5"/>
    <w:rsid w:val="007F16B4"/>
    <w:rsid w:val="007F38CA"/>
    <w:rsid w:val="007F3B6A"/>
    <w:rsid w:val="007F783B"/>
    <w:rsid w:val="0080025C"/>
    <w:rsid w:val="00800A42"/>
    <w:rsid w:val="008036AC"/>
    <w:rsid w:val="0080391B"/>
    <w:rsid w:val="00803F05"/>
    <w:rsid w:val="008045B0"/>
    <w:rsid w:val="00804B23"/>
    <w:rsid w:val="00804FAC"/>
    <w:rsid w:val="00807420"/>
    <w:rsid w:val="0080787E"/>
    <w:rsid w:val="008079E9"/>
    <w:rsid w:val="00810888"/>
    <w:rsid w:val="008108C3"/>
    <w:rsid w:val="008110B3"/>
    <w:rsid w:val="00814B20"/>
    <w:rsid w:val="008178D7"/>
    <w:rsid w:val="00817EEF"/>
    <w:rsid w:val="00821664"/>
    <w:rsid w:val="008237E9"/>
    <w:rsid w:val="00823931"/>
    <w:rsid w:val="008272C1"/>
    <w:rsid w:val="00831D67"/>
    <w:rsid w:val="00831DE6"/>
    <w:rsid w:val="008324A6"/>
    <w:rsid w:val="00834C1E"/>
    <w:rsid w:val="00834E52"/>
    <w:rsid w:val="0083787A"/>
    <w:rsid w:val="00840CCE"/>
    <w:rsid w:val="00844AF7"/>
    <w:rsid w:val="00845FB9"/>
    <w:rsid w:val="0084696B"/>
    <w:rsid w:val="00846AF5"/>
    <w:rsid w:val="00851E13"/>
    <w:rsid w:val="00852780"/>
    <w:rsid w:val="00852CFF"/>
    <w:rsid w:val="008576E8"/>
    <w:rsid w:val="00857BBE"/>
    <w:rsid w:val="00857F5B"/>
    <w:rsid w:val="00861862"/>
    <w:rsid w:val="0086311E"/>
    <w:rsid w:val="0086360D"/>
    <w:rsid w:val="00864281"/>
    <w:rsid w:val="00864864"/>
    <w:rsid w:val="00870152"/>
    <w:rsid w:val="008709B6"/>
    <w:rsid w:val="00870C96"/>
    <w:rsid w:val="00870F9F"/>
    <w:rsid w:val="00871368"/>
    <w:rsid w:val="00871D97"/>
    <w:rsid w:val="008729C3"/>
    <w:rsid w:val="0088053A"/>
    <w:rsid w:val="0088189D"/>
    <w:rsid w:val="008834AF"/>
    <w:rsid w:val="00883B3C"/>
    <w:rsid w:val="008841F6"/>
    <w:rsid w:val="00884DDC"/>
    <w:rsid w:val="00885107"/>
    <w:rsid w:val="00885457"/>
    <w:rsid w:val="00885F5F"/>
    <w:rsid w:val="00886B40"/>
    <w:rsid w:val="00890B0A"/>
    <w:rsid w:val="00894B62"/>
    <w:rsid w:val="00897A0C"/>
    <w:rsid w:val="008A02F7"/>
    <w:rsid w:val="008A0D96"/>
    <w:rsid w:val="008A1CA8"/>
    <w:rsid w:val="008A1E11"/>
    <w:rsid w:val="008A5E2A"/>
    <w:rsid w:val="008A6133"/>
    <w:rsid w:val="008A7555"/>
    <w:rsid w:val="008A7E3D"/>
    <w:rsid w:val="008B0F59"/>
    <w:rsid w:val="008B2FEE"/>
    <w:rsid w:val="008B348C"/>
    <w:rsid w:val="008B3B87"/>
    <w:rsid w:val="008B5631"/>
    <w:rsid w:val="008B6B28"/>
    <w:rsid w:val="008C13DC"/>
    <w:rsid w:val="008C1BC2"/>
    <w:rsid w:val="008C2D41"/>
    <w:rsid w:val="008C3D5C"/>
    <w:rsid w:val="008C3E23"/>
    <w:rsid w:val="008C4C8D"/>
    <w:rsid w:val="008C5D1C"/>
    <w:rsid w:val="008C659C"/>
    <w:rsid w:val="008C670D"/>
    <w:rsid w:val="008D1CC3"/>
    <w:rsid w:val="008D27EE"/>
    <w:rsid w:val="008D31AF"/>
    <w:rsid w:val="008D418B"/>
    <w:rsid w:val="008D4CBC"/>
    <w:rsid w:val="008D5098"/>
    <w:rsid w:val="008D74C9"/>
    <w:rsid w:val="008E05DC"/>
    <w:rsid w:val="008E144B"/>
    <w:rsid w:val="008E42A2"/>
    <w:rsid w:val="008E4347"/>
    <w:rsid w:val="008E7BC8"/>
    <w:rsid w:val="008F0B96"/>
    <w:rsid w:val="008F1102"/>
    <w:rsid w:val="008F15C7"/>
    <w:rsid w:val="008F2B44"/>
    <w:rsid w:val="008F2FF8"/>
    <w:rsid w:val="008F3E0A"/>
    <w:rsid w:val="008F511B"/>
    <w:rsid w:val="008F6F25"/>
    <w:rsid w:val="008F7DA8"/>
    <w:rsid w:val="009034B2"/>
    <w:rsid w:val="00903C09"/>
    <w:rsid w:val="00904BFC"/>
    <w:rsid w:val="009069E0"/>
    <w:rsid w:val="0090748D"/>
    <w:rsid w:val="0090786C"/>
    <w:rsid w:val="00911791"/>
    <w:rsid w:val="0091278F"/>
    <w:rsid w:val="00914EB6"/>
    <w:rsid w:val="00915590"/>
    <w:rsid w:val="0091614B"/>
    <w:rsid w:val="00917582"/>
    <w:rsid w:val="0092016A"/>
    <w:rsid w:val="009210CB"/>
    <w:rsid w:val="0092307E"/>
    <w:rsid w:val="00924C4D"/>
    <w:rsid w:val="00925173"/>
    <w:rsid w:val="00925DE0"/>
    <w:rsid w:val="009265FF"/>
    <w:rsid w:val="0092685B"/>
    <w:rsid w:val="00933095"/>
    <w:rsid w:val="00933327"/>
    <w:rsid w:val="009364EE"/>
    <w:rsid w:val="009367F9"/>
    <w:rsid w:val="00936FF8"/>
    <w:rsid w:val="0094007F"/>
    <w:rsid w:val="009402A6"/>
    <w:rsid w:val="009405E4"/>
    <w:rsid w:val="009415E5"/>
    <w:rsid w:val="009432E6"/>
    <w:rsid w:val="00943484"/>
    <w:rsid w:val="00943A44"/>
    <w:rsid w:val="00944FB8"/>
    <w:rsid w:val="00945408"/>
    <w:rsid w:val="00945F10"/>
    <w:rsid w:val="0094620B"/>
    <w:rsid w:val="00950597"/>
    <w:rsid w:val="00952488"/>
    <w:rsid w:val="009542BD"/>
    <w:rsid w:val="0095451A"/>
    <w:rsid w:val="009549A4"/>
    <w:rsid w:val="00955E93"/>
    <w:rsid w:val="009561DD"/>
    <w:rsid w:val="00956BB6"/>
    <w:rsid w:val="00957CBA"/>
    <w:rsid w:val="00961A96"/>
    <w:rsid w:val="0096212B"/>
    <w:rsid w:val="0096314D"/>
    <w:rsid w:val="0096323B"/>
    <w:rsid w:val="00964696"/>
    <w:rsid w:val="00965E04"/>
    <w:rsid w:val="00965F0D"/>
    <w:rsid w:val="00967D66"/>
    <w:rsid w:val="00970AC1"/>
    <w:rsid w:val="009732C7"/>
    <w:rsid w:val="009803BE"/>
    <w:rsid w:val="00980B02"/>
    <w:rsid w:val="00981E01"/>
    <w:rsid w:val="00982E91"/>
    <w:rsid w:val="0098573D"/>
    <w:rsid w:val="009877E9"/>
    <w:rsid w:val="0099499A"/>
    <w:rsid w:val="009A046D"/>
    <w:rsid w:val="009A21B5"/>
    <w:rsid w:val="009A3034"/>
    <w:rsid w:val="009A3152"/>
    <w:rsid w:val="009A364E"/>
    <w:rsid w:val="009A3C87"/>
    <w:rsid w:val="009A5756"/>
    <w:rsid w:val="009B07D8"/>
    <w:rsid w:val="009B0A44"/>
    <w:rsid w:val="009B1A9A"/>
    <w:rsid w:val="009B24C8"/>
    <w:rsid w:val="009B4B06"/>
    <w:rsid w:val="009B5F3E"/>
    <w:rsid w:val="009B78E3"/>
    <w:rsid w:val="009C0240"/>
    <w:rsid w:val="009C327E"/>
    <w:rsid w:val="009C4C6D"/>
    <w:rsid w:val="009C5753"/>
    <w:rsid w:val="009C60C0"/>
    <w:rsid w:val="009C656A"/>
    <w:rsid w:val="009C65DC"/>
    <w:rsid w:val="009C6F03"/>
    <w:rsid w:val="009C7CFE"/>
    <w:rsid w:val="009D240F"/>
    <w:rsid w:val="009D3B66"/>
    <w:rsid w:val="009D5503"/>
    <w:rsid w:val="009D5A60"/>
    <w:rsid w:val="009D5C75"/>
    <w:rsid w:val="009D793E"/>
    <w:rsid w:val="009E26E0"/>
    <w:rsid w:val="009E3416"/>
    <w:rsid w:val="009E43FC"/>
    <w:rsid w:val="009E4BFA"/>
    <w:rsid w:val="009E4D8B"/>
    <w:rsid w:val="009E557A"/>
    <w:rsid w:val="009E609C"/>
    <w:rsid w:val="009E613B"/>
    <w:rsid w:val="009E76C6"/>
    <w:rsid w:val="009F2389"/>
    <w:rsid w:val="009F416C"/>
    <w:rsid w:val="009F4CE3"/>
    <w:rsid w:val="009F676D"/>
    <w:rsid w:val="009F6AEC"/>
    <w:rsid w:val="009F7954"/>
    <w:rsid w:val="00A02734"/>
    <w:rsid w:val="00A02B1D"/>
    <w:rsid w:val="00A03403"/>
    <w:rsid w:val="00A0425A"/>
    <w:rsid w:val="00A049D0"/>
    <w:rsid w:val="00A0549D"/>
    <w:rsid w:val="00A07CE4"/>
    <w:rsid w:val="00A102F4"/>
    <w:rsid w:val="00A103D2"/>
    <w:rsid w:val="00A12C35"/>
    <w:rsid w:val="00A13895"/>
    <w:rsid w:val="00A17BC4"/>
    <w:rsid w:val="00A240D1"/>
    <w:rsid w:val="00A24944"/>
    <w:rsid w:val="00A24C32"/>
    <w:rsid w:val="00A25E94"/>
    <w:rsid w:val="00A27208"/>
    <w:rsid w:val="00A2733B"/>
    <w:rsid w:val="00A275F1"/>
    <w:rsid w:val="00A34736"/>
    <w:rsid w:val="00A34C4D"/>
    <w:rsid w:val="00A363CB"/>
    <w:rsid w:val="00A378F0"/>
    <w:rsid w:val="00A422A8"/>
    <w:rsid w:val="00A423A7"/>
    <w:rsid w:val="00A42855"/>
    <w:rsid w:val="00A42A77"/>
    <w:rsid w:val="00A42D50"/>
    <w:rsid w:val="00A46527"/>
    <w:rsid w:val="00A5002A"/>
    <w:rsid w:val="00A51CE5"/>
    <w:rsid w:val="00A54A44"/>
    <w:rsid w:val="00A55322"/>
    <w:rsid w:val="00A557EF"/>
    <w:rsid w:val="00A5588A"/>
    <w:rsid w:val="00A61301"/>
    <w:rsid w:val="00A61F7F"/>
    <w:rsid w:val="00A620CB"/>
    <w:rsid w:val="00A65D72"/>
    <w:rsid w:val="00A666FB"/>
    <w:rsid w:val="00A66F17"/>
    <w:rsid w:val="00A67F58"/>
    <w:rsid w:val="00A713CD"/>
    <w:rsid w:val="00A7167A"/>
    <w:rsid w:val="00A7225F"/>
    <w:rsid w:val="00A7554E"/>
    <w:rsid w:val="00A75912"/>
    <w:rsid w:val="00A75ACB"/>
    <w:rsid w:val="00A76631"/>
    <w:rsid w:val="00A77BC0"/>
    <w:rsid w:val="00A80553"/>
    <w:rsid w:val="00A85207"/>
    <w:rsid w:val="00A85FD4"/>
    <w:rsid w:val="00A8673C"/>
    <w:rsid w:val="00A8728E"/>
    <w:rsid w:val="00A87CD7"/>
    <w:rsid w:val="00A907C6"/>
    <w:rsid w:val="00A90D3D"/>
    <w:rsid w:val="00A9191B"/>
    <w:rsid w:val="00A91C3A"/>
    <w:rsid w:val="00A9350E"/>
    <w:rsid w:val="00A93F91"/>
    <w:rsid w:val="00A93F9D"/>
    <w:rsid w:val="00A94526"/>
    <w:rsid w:val="00A946C5"/>
    <w:rsid w:val="00A95D72"/>
    <w:rsid w:val="00AA0259"/>
    <w:rsid w:val="00AA2B0D"/>
    <w:rsid w:val="00AA40BD"/>
    <w:rsid w:val="00AA423A"/>
    <w:rsid w:val="00AA49E0"/>
    <w:rsid w:val="00AA54CC"/>
    <w:rsid w:val="00AA5800"/>
    <w:rsid w:val="00AA6D26"/>
    <w:rsid w:val="00AA7222"/>
    <w:rsid w:val="00AA73C2"/>
    <w:rsid w:val="00AB00F3"/>
    <w:rsid w:val="00AC02CA"/>
    <w:rsid w:val="00AC1C98"/>
    <w:rsid w:val="00AC28E0"/>
    <w:rsid w:val="00AC7E66"/>
    <w:rsid w:val="00AD0085"/>
    <w:rsid w:val="00AD060C"/>
    <w:rsid w:val="00AD0B5F"/>
    <w:rsid w:val="00AD0B99"/>
    <w:rsid w:val="00AD1A22"/>
    <w:rsid w:val="00AD4221"/>
    <w:rsid w:val="00AD42B1"/>
    <w:rsid w:val="00AE07A9"/>
    <w:rsid w:val="00AE0CDE"/>
    <w:rsid w:val="00AE2E6C"/>
    <w:rsid w:val="00AE4599"/>
    <w:rsid w:val="00AE57D9"/>
    <w:rsid w:val="00AE5E92"/>
    <w:rsid w:val="00AE6460"/>
    <w:rsid w:val="00AE6559"/>
    <w:rsid w:val="00AF1E59"/>
    <w:rsid w:val="00AF3419"/>
    <w:rsid w:val="00AF44E1"/>
    <w:rsid w:val="00AF4CB5"/>
    <w:rsid w:val="00B0287B"/>
    <w:rsid w:val="00B0313D"/>
    <w:rsid w:val="00B04066"/>
    <w:rsid w:val="00B04173"/>
    <w:rsid w:val="00B047B7"/>
    <w:rsid w:val="00B104CA"/>
    <w:rsid w:val="00B10D18"/>
    <w:rsid w:val="00B110AC"/>
    <w:rsid w:val="00B136F6"/>
    <w:rsid w:val="00B13902"/>
    <w:rsid w:val="00B13C8F"/>
    <w:rsid w:val="00B15444"/>
    <w:rsid w:val="00B15D8D"/>
    <w:rsid w:val="00B16986"/>
    <w:rsid w:val="00B17451"/>
    <w:rsid w:val="00B17588"/>
    <w:rsid w:val="00B22F69"/>
    <w:rsid w:val="00B23650"/>
    <w:rsid w:val="00B2451C"/>
    <w:rsid w:val="00B252BF"/>
    <w:rsid w:val="00B26B46"/>
    <w:rsid w:val="00B27574"/>
    <w:rsid w:val="00B3022F"/>
    <w:rsid w:val="00B30409"/>
    <w:rsid w:val="00B31E51"/>
    <w:rsid w:val="00B3212F"/>
    <w:rsid w:val="00B32203"/>
    <w:rsid w:val="00B324CD"/>
    <w:rsid w:val="00B3254C"/>
    <w:rsid w:val="00B32844"/>
    <w:rsid w:val="00B336FD"/>
    <w:rsid w:val="00B34A84"/>
    <w:rsid w:val="00B36516"/>
    <w:rsid w:val="00B42DA2"/>
    <w:rsid w:val="00B4437D"/>
    <w:rsid w:val="00B451F2"/>
    <w:rsid w:val="00B453AC"/>
    <w:rsid w:val="00B46973"/>
    <w:rsid w:val="00B51070"/>
    <w:rsid w:val="00B5483A"/>
    <w:rsid w:val="00B55BB2"/>
    <w:rsid w:val="00B56518"/>
    <w:rsid w:val="00B56A02"/>
    <w:rsid w:val="00B56C48"/>
    <w:rsid w:val="00B63498"/>
    <w:rsid w:val="00B63D53"/>
    <w:rsid w:val="00B66150"/>
    <w:rsid w:val="00B66735"/>
    <w:rsid w:val="00B6774B"/>
    <w:rsid w:val="00B7192A"/>
    <w:rsid w:val="00B71C2D"/>
    <w:rsid w:val="00B71E0B"/>
    <w:rsid w:val="00B7428D"/>
    <w:rsid w:val="00B755C4"/>
    <w:rsid w:val="00B75663"/>
    <w:rsid w:val="00B764F9"/>
    <w:rsid w:val="00B76C32"/>
    <w:rsid w:val="00B772A3"/>
    <w:rsid w:val="00B814A2"/>
    <w:rsid w:val="00B84048"/>
    <w:rsid w:val="00B846B3"/>
    <w:rsid w:val="00B84B1E"/>
    <w:rsid w:val="00B861A7"/>
    <w:rsid w:val="00B8772C"/>
    <w:rsid w:val="00B91E1D"/>
    <w:rsid w:val="00B91E26"/>
    <w:rsid w:val="00B924E1"/>
    <w:rsid w:val="00B935B0"/>
    <w:rsid w:val="00B939A0"/>
    <w:rsid w:val="00B9425D"/>
    <w:rsid w:val="00B94841"/>
    <w:rsid w:val="00B949B9"/>
    <w:rsid w:val="00B94EE9"/>
    <w:rsid w:val="00B97F16"/>
    <w:rsid w:val="00B97FFA"/>
    <w:rsid w:val="00BA0A69"/>
    <w:rsid w:val="00BA1685"/>
    <w:rsid w:val="00BA1EA7"/>
    <w:rsid w:val="00BA3B39"/>
    <w:rsid w:val="00BA4674"/>
    <w:rsid w:val="00BA5E08"/>
    <w:rsid w:val="00BB0A97"/>
    <w:rsid w:val="00BB30B0"/>
    <w:rsid w:val="00BB3214"/>
    <w:rsid w:val="00BB4454"/>
    <w:rsid w:val="00BB5868"/>
    <w:rsid w:val="00BB6A86"/>
    <w:rsid w:val="00BB7CAD"/>
    <w:rsid w:val="00BC1F96"/>
    <w:rsid w:val="00BC37C2"/>
    <w:rsid w:val="00BC5260"/>
    <w:rsid w:val="00BC53F5"/>
    <w:rsid w:val="00BC7855"/>
    <w:rsid w:val="00BD0125"/>
    <w:rsid w:val="00BD061F"/>
    <w:rsid w:val="00BD163B"/>
    <w:rsid w:val="00BD1DDF"/>
    <w:rsid w:val="00BD5693"/>
    <w:rsid w:val="00BD6789"/>
    <w:rsid w:val="00BD7BBC"/>
    <w:rsid w:val="00BE277F"/>
    <w:rsid w:val="00BE3B32"/>
    <w:rsid w:val="00BE642E"/>
    <w:rsid w:val="00BE68A0"/>
    <w:rsid w:val="00BF299A"/>
    <w:rsid w:val="00BF3A1D"/>
    <w:rsid w:val="00BF4153"/>
    <w:rsid w:val="00BF74FF"/>
    <w:rsid w:val="00C001A9"/>
    <w:rsid w:val="00C01C0D"/>
    <w:rsid w:val="00C031E3"/>
    <w:rsid w:val="00C039F7"/>
    <w:rsid w:val="00C03A11"/>
    <w:rsid w:val="00C04828"/>
    <w:rsid w:val="00C04AFE"/>
    <w:rsid w:val="00C06EFF"/>
    <w:rsid w:val="00C07EAC"/>
    <w:rsid w:val="00C1253E"/>
    <w:rsid w:val="00C138D9"/>
    <w:rsid w:val="00C14925"/>
    <w:rsid w:val="00C1764E"/>
    <w:rsid w:val="00C200D8"/>
    <w:rsid w:val="00C21380"/>
    <w:rsid w:val="00C21FB3"/>
    <w:rsid w:val="00C23E91"/>
    <w:rsid w:val="00C24F89"/>
    <w:rsid w:val="00C258D2"/>
    <w:rsid w:val="00C25CB3"/>
    <w:rsid w:val="00C26643"/>
    <w:rsid w:val="00C27524"/>
    <w:rsid w:val="00C34B75"/>
    <w:rsid w:val="00C35215"/>
    <w:rsid w:val="00C35455"/>
    <w:rsid w:val="00C40915"/>
    <w:rsid w:val="00C41D93"/>
    <w:rsid w:val="00C4214B"/>
    <w:rsid w:val="00C43A9A"/>
    <w:rsid w:val="00C4430D"/>
    <w:rsid w:val="00C45C22"/>
    <w:rsid w:val="00C45FF0"/>
    <w:rsid w:val="00C4635E"/>
    <w:rsid w:val="00C464DD"/>
    <w:rsid w:val="00C5002A"/>
    <w:rsid w:val="00C51F9A"/>
    <w:rsid w:val="00C52560"/>
    <w:rsid w:val="00C52A4B"/>
    <w:rsid w:val="00C52F02"/>
    <w:rsid w:val="00C53461"/>
    <w:rsid w:val="00C5718F"/>
    <w:rsid w:val="00C57938"/>
    <w:rsid w:val="00C57CDD"/>
    <w:rsid w:val="00C633ED"/>
    <w:rsid w:val="00C634E2"/>
    <w:rsid w:val="00C6459C"/>
    <w:rsid w:val="00C66339"/>
    <w:rsid w:val="00C711F4"/>
    <w:rsid w:val="00C725E2"/>
    <w:rsid w:val="00C726F1"/>
    <w:rsid w:val="00C729D0"/>
    <w:rsid w:val="00C73F00"/>
    <w:rsid w:val="00C74AAD"/>
    <w:rsid w:val="00C75EF0"/>
    <w:rsid w:val="00C77465"/>
    <w:rsid w:val="00C80FFC"/>
    <w:rsid w:val="00C8389F"/>
    <w:rsid w:val="00C83D21"/>
    <w:rsid w:val="00C86AA8"/>
    <w:rsid w:val="00C9176E"/>
    <w:rsid w:val="00C94E65"/>
    <w:rsid w:val="00C950D2"/>
    <w:rsid w:val="00C97DFC"/>
    <w:rsid w:val="00CA0339"/>
    <w:rsid w:val="00CA1F18"/>
    <w:rsid w:val="00CA2416"/>
    <w:rsid w:val="00CA375F"/>
    <w:rsid w:val="00CA483E"/>
    <w:rsid w:val="00CA51CE"/>
    <w:rsid w:val="00CA6269"/>
    <w:rsid w:val="00CB0B33"/>
    <w:rsid w:val="00CB0D88"/>
    <w:rsid w:val="00CB32B6"/>
    <w:rsid w:val="00CC30F3"/>
    <w:rsid w:val="00CC360E"/>
    <w:rsid w:val="00CC70F7"/>
    <w:rsid w:val="00CC79B4"/>
    <w:rsid w:val="00CD05E5"/>
    <w:rsid w:val="00CD10DA"/>
    <w:rsid w:val="00CD1829"/>
    <w:rsid w:val="00CD1879"/>
    <w:rsid w:val="00CD1BF9"/>
    <w:rsid w:val="00CD25CE"/>
    <w:rsid w:val="00CD2686"/>
    <w:rsid w:val="00CD2B32"/>
    <w:rsid w:val="00CD39FE"/>
    <w:rsid w:val="00CD489B"/>
    <w:rsid w:val="00CD4AEC"/>
    <w:rsid w:val="00CD4CA0"/>
    <w:rsid w:val="00CD5264"/>
    <w:rsid w:val="00CD5FD0"/>
    <w:rsid w:val="00CD65E8"/>
    <w:rsid w:val="00CD72A8"/>
    <w:rsid w:val="00CD7E10"/>
    <w:rsid w:val="00CE0632"/>
    <w:rsid w:val="00CE0E01"/>
    <w:rsid w:val="00CE1538"/>
    <w:rsid w:val="00CE3388"/>
    <w:rsid w:val="00CE3DB5"/>
    <w:rsid w:val="00CE5122"/>
    <w:rsid w:val="00CE7F25"/>
    <w:rsid w:val="00CF0862"/>
    <w:rsid w:val="00CF0C0F"/>
    <w:rsid w:val="00CF1CB4"/>
    <w:rsid w:val="00CF2A51"/>
    <w:rsid w:val="00CF2D26"/>
    <w:rsid w:val="00CF3711"/>
    <w:rsid w:val="00CF39A2"/>
    <w:rsid w:val="00CF5AFD"/>
    <w:rsid w:val="00CF61EF"/>
    <w:rsid w:val="00CF6391"/>
    <w:rsid w:val="00CF6AB8"/>
    <w:rsid w:val="00CF738F"/>
    <w:rsid w:val="00D00890"/>
    <w:rsid w:val="00D03353"/>
    <w:rsid w:val="00D03A6C"/>
    <w:rsid w:val="00D0682D"/>
    <w:rsid w:val="00D0711B"/>
    <w:rsid w:val="00D074A8"/>
    <w:rsid w:val="00D101E0"/>
    <w:rsid w:val="00D114BA"/>
    <w:rsid w:val="00D1221E"/>
    <w:rsid w:val="00D12667"/>
    <w:rsid w:val="00D12690"/>
    <w:rsid w:val="00D12FDF"/>
    <w:rsid w:val="00D131D5"/>
    <w:rsid w:val="00D15870"/>
    <w:rsid w:val="00D15DCF"/>
    <w:rsid w:val="00D17A5D"/>
    <w:rsid w:val="00D20628"/>
    <w:rsid w:val="00D2082B"/>
    <w:rsid w:val="00D20BD4"/>
    <w:rsid w:val="00D23AD0"/>
    <w:rsid w:val="00D24D5A"/>
    <w:rsid w:val="00D25C85"/>
    <w:rsid w:val="00D268D0"/>
    <w:rsid w:val="00D30F68"/>
    <w:rsid w:val="00D3467C"/>
    <w:rsid w:val="00D41587"/>
    <w:rsid w:val="00D43187"/>
    <w:rsid w:val="00D4686D"/>
    <w:rsid w:val="00D51AA2"/>
    <w:rsid w:val="00D51B49"/>
    <w:rsid w:val="00D52F59"/>
    <w:rsid w:val="00D55152"/>
    <w:rsid w:val="00D55199"/>
    <w:rsid w:val="00D56384"/>
    <w:rsid w:val="00D572B8"/>
    <w:rsid w:val="00D57353"/>
    <w:rsid w:val="00D615DC"/>
    <w:rsid w:val="00D6206B"/>
    <w:rsid w:val="00D6239D"/>
    <w:rsid w:val="00D62B12"/>
    <w:rsid w:val="00D64D53"/>
    <w:rsid w:val="00D65C5C"/>
    <w:rsid w:val="00D72BF4"/>
    <w:rsid w:val="00D736FC"/>
    <w:rsid w:val="00D73701"/>
    <w:rsid w:val="00D759AA"/>
    <w:rsid w:val="00D75D07"/>
    <w:rsid w:val="00D76228"/>
    <w:rsid w:val="00D765CA"/>
    <w:rsid w:val="00D76975"/>
    <w:rsid w:val="00D77C55"/>
    <w:rsid w:val="00D80580"/>
    <w:rsid w:val="00D8188C"/>
    <w:rsid w:val="00D82B22"/>
    <w:rsid w:val="00D850E6"/>
    <w:rsid w:val="00D861BF"/>
    <w:rsid w:val="00D871AF"/>
    <w:rsid w:val="00D873F4"/>
    <w:rsid w:val="00D87EDF"/>
    <w:rsid w:val="00D90B13"/>
    <w:rsid w:val="00D91EC4"/>
    <w:rsid w:val="00D92406"/>
    <w:rsid w:val="00D92D10"/>
    <w:rsid w:val="00D93F1D"/>
    <w:rsid w:val="00D94592"/>
    <w:rsid w:val="00D95DE7"/>
    <w:rsid w:val="00D96028"/>
    <w:rsid w:val="00D96C47"/>
    <w:rsid w:val="00D96EB1"/>
    <w:rsid w:val="00DA08A2"/>
    <w:rsid w:val="00DA14F5"/>
    <w:rsid w:val="00DA3BC1"/>
    <w:rsid w:val="00DA5463"/>
    <w:rsid w:val="00DA713A"/>
    <w:rsid w:val="00DA79CB"/>
    <w:rsid w:val="00DB3419"/>
    <w:rsid w:val="00DB4B3C"/>
    <w:rsid w:val="00DB63DF"/>
    <w:rsid w:val="00DB71BB"/>
    <w:rsid w:val="00DC052B"/>
    <w:rsid w:val="00DC3A58"/>
    <w:rsid w:val="00DC3AEA"/>
    <w:rsid w:val="00DC49B3"/>
    <w:rsid w:val="00DC6AFB"/>
    <w:rsid w:val="00DC73E4"/>
    <w:rsid w:val="00DC76EE"/>
    <w:rsid w:val="00DD009A"/>
    <w:rsid w:val="00DD0EDA"/>
    <w:rsid w:val="00DD1039"/>
    <w:rsid w:val="00DD11E5"/>
    <w:rsid w:val="00DD1D21"/>
    <w:rsid w:val="00DD36F3"/>
    <w:rsid w:val="00DD422B"/>
    <w:rsid w:val="00DD51A8"/>
    <w:rsid w:val="00DD599B"/>
    <w:rsid w:val="00DD6BA5"/>
    <w:rsid w:val="00DE39EF"/>
    <w:rsid w:val="00DE3B72"/>
    <w:rsid w:val="00DE3D51"/>
    <w:rsid w:val="00DE5589"/>
    <w:rsid w:val="00DE667E"/>
    <w:rsid w:val="00DE6E6C"/>
    <w:rsid w:val="00DE7343"/>
    <w:rsid w:val="00DF0E5F"/>
    <w:rsid w:val="00DF136E"/>
    <w:rsid w:val="00DF27EE"/>
    <w:rsid w:val="00DF61CD"/>
    <w:rsid w:val="00DF795B"/>
    <w:rsid w:val="00E021A7"/>
    <w:rsid w:val="00E026A0"/>
    <w:rsid w:val="00E02D70"/>
    <w:rsid w:val="00E0408A"/>
    <w:rsid w:val="00E05075"/>
    <w:rsid w:val="00E050DD"/>
    <w:rsid w:val="00E06602"/>
    <w:rsid w:val="00E1108A"/>
    <w:rsid w:val="00E1311C"/>
    <w:rsid w:val="00E148B8"/>
    <w:rsid w:val="00E1521E"/>
    <w:rsid w:val="00E163C6"/>
    <w:rsid w:val="00E16724"/>
    <w:rsid w:val="00E20223"/>
    <w:rsid w:val="00E20FD3"/>
    <w:rsid w:val="00E242C9"/>
    <w:rsid w:val="00E25067"/>
    <w:rsid w:val="00E25407"/>
    <w:rsid w:val="00E275B7"/>
    <w:rsid w:val="00E3105D"/>
    <w:rsid w:val="00E327A3"/>
    <w:rsid w:val="00E3493B"/>
    <w:rsid w:val="00E3523C"/>
    <w:rsid w:val="00E36F9C"/>
    <w:rsid w:val="00E379E7"/>
    <w:rsid w:val="00E37FEF"/>
    <w:rsid w:val="00E40390"/>
    <w:rsid w:val="00E40F00"/>
    <w:rsid w:val="00E41C0A"/>
    <w:rsid w:val="00E42828"/>
    <w:rsid w:val="00E42B01"/>
    <w:rsid w:val="00E4384D"/>
    <w:rsid w:val="00E463A7"/>
    <w:rsid w:val="00E469A2"/>
    <w:rsid w:val="00E46A34"/>
    <w:rsid w:val="00E51E87"/>
    <w:rsid w:val="00E5522A"/>
    <w:rsid w:val="00E552C0"/>
    <w:rsid w:val="00E55E8E"/>
    <w:rsid w:val="00E6043D"/>
    <w:rsid w:val="00E6174C"/>
    <w:rsid w:val="00E63E93"/>
    <w:rsid w:val="00E657EE"/>
    <w:rsid w:val="00E65A8F"/>
    <w:rsid w:val="00E663FA"/>
    <w:rsid w:val="00E713AB"/>
    <w:rsid w:val="00E717C6"/>
    <w:rsid w:val="00E721B6"/>
    <w:rsid w:val="00E72455"/>
    <w:rsid w:val="00E7711D"/>
    <w:rsid w:val="00E7777B"/>
    <w:rsid w:val="00E77A67"/>
    <w:rsid w:val="00E809E7"/>
    <w:rsid w:val="00E810EE"/>
    <w:rsid w:val="00E841BA"/>
    <w:rsid w:val="00E85E6B"/>
    <w:rsid w:val="00E87B83"/>
    <w:rsid w:val="00E90821"/>
    <w:rsid w:val="00E90F0A"/>
    <w:rsid w:val="00E9132D"/>
    <w:rsid w:val="00E93804"/>
    <w:rsid w:val="00E9583A"/>
    <w:rsid w:val="00E95AAF"/>
    <w:rsid w:val="00EA0F28"/>
    <w:rsid w:val="00EA1678"/>
    <w:rsid w:val="00EA16C6"/>
    <w:rsid w:val="00EA1CD7"/>
    <w:rsid w:val="00EA2E45"/>
    <w:rsid w:val="00EA35D6"/>
    <w:rsid w:val="00EB00F8"/>
    <w:rsid w:val="00EB09D2"/>
    <w:rsid w:val="00EB1D89"/>
    <w:rsid w:val="00EB257A"/>
    <w:rsid w:val="00EB3C04"/>
    <w:rsid w:val="00EB6EBD"/>
    <w:rsid w:val="00EB7847"/>
    <w:rsid w:val="00EC1D4F"/>
    <w:rsid w:val="00EC48F9"/>
    <w:rsid w:val="00EC6779"/>
    <w:rsid w:val="00ED083E"/>
    <w:rsid w:val="00ED0DF2"/>
    <w:rsid w:val="00ED3A00"/>
    <w:rsid w:val="00ED4C94"/>
    <w:rsid w:val="00ED7F8A"/>
    <w:rsid w:val="00EE1320"/>
    <w:rsid w:val="00EE251F"/>
    <w:rsid w:val="00EE2E1D"/>
    <w:rsid w:val="00EE42D1"/>
    <w:rsid w:val="00EE520B"/>
    <w:rsid w:val="00EE636B"/>
    <w:rsid w:val="00EE7F62"/>
    <w:rsid w:val="00EF0274"/>
    <w:rsid w:val="00EF0533"/>
    <w:rsid w:val="00EF22C2"/>
    <w:rsid w:val="00EF3A54"/>
    <w:rsid w:val="00EF47AA"/>
    <w:rsid w:val="00EF6131"/>
    <w:rsid w:val="00EF6E45"/>
    <w:rsid w:val="00F0231C"/>
    <w:rsid w:val="00F02ED7"/>
    <w:rsid w:val="00F03256"/>
    <w:rsid w:val="00F033A3"/>
    <w:rsid w:val="00F0470F"/>
    <w:rsid w:val="00F04782"/>
    <w:rsid w:val="00F047B3"/>
    <w:rsid w:val="00F04D31"/>
    <w:rsid w:val="00F051A4"/>
    <w:rsid w:val="00F055E4"/>
    <w:rsid w:val="00F16BC0"/>
    <w:rsid w:val="00F17D97"/>
    <w:rsid w:val="00F17E64"/>
    <w:rsid w:val="00F21A19"/>
    <w:rsid w:val="00F253AC"/>
    <w:rsid w:val="00F25BAF"/>
    <w:rsid w:val="00F26C7A"/>
    <w:rsid w:val="00F271C1"/>
    <w:rsid w:val="00F30A9E"/>
    <w:rsid w:val="00F31926"/>
    <w:rsid w:val="00F323BB"/>
    <w:rsid w:val="00F33EBF"/>
    <w:rsid w:val="00F35D7C"/>
    <w:rsid w:val="00F37347"/>
    <w:rsid w:val="00F37486"/>
    <w:rsid w:val="00F406B0"/>
    <w:rsid w:val="00F40E44"/>
    <w:rsid w:val="00F43187"/>
    <w:rsid w:val="00F43779"/>
    <w:rsid w:val="00F4471A"/>
    <w:rsid w:val="00F4491E"/>
    <w:rsid w:val="00F44E3D"/>
    <w:rsid w:val="00F45107"/>
    <w:rsid w:val="00F46135"/>
    <w:rsid w:val="00F479E2"/>
    <w:rsid w:val="00F47C8C"/>
    <w:rsid w:val="00F50136"/>
    <w:rsid w:val="00F52EE7"/>
    <w:rsid w:val="00F53019"/>
    <w:rsid w:val="00F5327B"/>
    <w:rsid w:val="00F53C27"/>
    <w:rsid w:val="00F57597"/>
    <w:rsid w:val="00F57AED"/>
    <w:rsid w:val="00F57BFF"/>
    <w:rsid w:val="00F60DDD"/>
    <w:rsid w:val="00F632F0"/>
    <w:rsid w:val="00F63D11"/>
    <w:rsid w:val="00F70B02"/>
    <w:rsid w:val="00F73206"/>
    <w:rsid w:val="00F764A5"/>
    <w:rsid w:val="00F77E4F"/>
    <w:rsid w:val="00F8009B"/>
    <w:rsid w:val="00F81088"/>
    <w:rsid w:val="00F83152"/>
    <w:rsid w:val="00F84B88"/>
    <w:rsid w:val="00F84E2A"/>
    <w:rsid w:val="00F858C1"/>
    <w:rsid w:val="00F86006"/>
    <w:rsid w:val="00F87DDE"/>
    <w:rsid w:val="00F910A5"/>
    <w:rsid w:val="00F9225D"/>
    <w:rsid w:val="00F922B1"/>
    <w:rsid w:val="00F94001"/>
    <w:rsid w:val="00F94B7D"/>
    <w:rsid w:val="00F95B63"/>
    <w:rsid w:val="00F964F4"/>
    <w:rsid w:val="00F96CB3"/>
    <w:rsid w:val="00FA0805"/>
    <w:rsid w:val="00FA0C52"/>
    <w:rsid w:val="00FA4202"/>
    <w:rsid w:val="00FA450D"/>
    <w:rsid w:val="00FA4C78"/>
    <w:rsid w:val="00FB0D2C"/>
    <w:rsid w:val="00FB373A"/>
    <w:rsid w:val="00FB4C9D"/>
    <w:rsid w:val="00FC03A2"/>
    <w:rsid w:val="00FC04AF"/>
    <w:rsid w:val="00FC09E7"/>
    <w:rsid w:val="00FC2705"/>
    <w:rsid w:val="00FC3C16"/>
    <w:rsid w:val="00FD04FD"/>
    <w:rsid w:val="00FD167A"/>
    <w:rsid w:val="00FD3748"/>
    <w:rsid w:val="00FD39CA"/>
    <w:rsid w:val="00FD73A8"/>
    <w:rsid w:val="00FD780B"/>
    <w:rsid w:val="00FE0E54"/>
    <w:rsid w:val="00FE1419"/>
    <w:rsid w:val="00FE2C5D"/>
    <w:rsid w:val="00FE2FC5"/>
    <w:rsid w:val="00FE3267"/>
    <w:rsid w:val="00FE7A78"/>
    <w:rsid w:val="00FF68F2"/>
    <w:rsid w:val="00FF79F8"/>
  </w:rsids>
  <m:mathPr>
    <m:mathFont m:val="Cambria Math"/>
    <m:brkBin m:val="before"/>
    <m:brkBinSub m:val="--"/>
    <m:smallFrac m:val="0"/>
    <m:dispDef/>
    <m:lMargin m:val="0"/>
    <m:rMargin m:val="0"/>
    <m:defJc m:val="centerGroup"/>
    <m:wrapIndent m:val="1440"/>
    <m:intLim m:val="subSup"/>
    <m:naryLim m:val="undOvr"/>
  </m:mathPr>
  <w:themeFontLang w:val="en-AU"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A4A11"/>
  <w15:docId w15:val="{B44C114E-7BC2-49AA-B41B-0979347C9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46C5"/>
  </w:style>
  <w:style w:type="paragraph" w:styleId="Heading1">
    <w:name w:val="heading 1"/>
    <w:basedOn w:val="Normal"/>
    <w:next w:val="Normal"/>
    <w:link w:val="Heading1Char"/>
    <w:qFormat/>
    <w:rsid w:val="005D725C"/>
    <w:pPr>
      <w:widowControl w:val="0"/>
      <w:contextualSpacing/>
      <w:outlineLvl w:val="0"/>
    </w:pPr>
    <w:rPr>
      <w:rFonts w:eastAsiaTheme="majorEastAsia" w:cstheme="majorBidi"/>
      <w:b/>
      <w:bCs/>
      <w:color w:val="410B68" w:themeColor="accent1" w:themeShade="BF"/>
      <w:sz w:val="40"/>
      <w:szCs w:val="28"/>
    </w:rPr>
  </w:style>
  <w:style w:type="paragraph" w:styleId="Heading2">
    <w:name w:val="heading 2"/>
    <w:basedOn w:val="Normal"/>
    <w:next w:val="Normal"/>
    <w:link w:val="Heading2Char"/>
    <w:uiPriority w:val="9"/>
    <w:unhideWhenUsed/>
    <w:qFormat/>
    <w:rsid w:val="005D725C"/>
    <w:pPr>
      <w:widowControl w:val="0"/>
      <w:spacing w:before="240"/>
      <w:outlineLvl w:val="1"/>
    </w:pPr>
    <w:rPr>
      <w:rFonts w:eastAsiaTheme="majorEastAsia" w:cstheme="majorBidi"/>
      <w:b/>
      <w:bCs/>
      <w:color w:val="595959" w:themeColor="text1" w:themeTint="A6"/>
      <w:sz w:val="32"/>
      <w:szCs w:val="26"/>
    </w:rPr>
  </w:style>
  <w:style w:type="paragraph" w:styleId="Heading3">
    <w:name w:val="heading 3"/>
    <w:basedOn w:val="Normal"/>
    <w:next w:val="Normal"/>
    <w:link w:val="Heading3Char"/>
    <w:uiPriority w:val="9"/>
    <w:unhideWhenUsed/>
    <w:qFormat/>
    <w:rsid w:val="000E44B4"/>
    <w:pPr>
      <w:spacing w:before="120"/>
      <w:outlineLvl w:val="2"/>
    </w:pPr>
    <w:rPr>
      <w:b/>
      <w:bCs/>
      <w:color w:val="595959" w:themeColor="text1" w:themeTint="A6"/>
      <w:sz w:val="28"/>
      <w:szCs w:val="26"/>
    </w:rPr>
  </w:style>
  <w:style w:type="paragraph" w:styleId="Heading4">
    <w:name w:val="heading 4"/>
    <w:basedOn w:val="Normal"/>
    <w:next w:val="Normal"/>
    <w:link w:val="Heading4Char"/>
    <w:uiPriority w:val="9"/>
    <w:unhideWhenUsed/>
    <w:qFormat/>
    <w:rsid w:val="007208A1"/>
    <w:pPr>
      <w:keepNext/>
      <w:spacing w:after="0"/>
      <w:outlineLvl w:val="3"/>
    </w:pPr>
    <w:rPr>
      <w:rFonts w:ascii="Franklin Gothic Book" w:hAnsi="Franklin Gothic Book"/>
      <w:b/>
      <w:color w:val="FFFFFF" w:themeColor="background2"/>
      <w:sz w:val="28"/>
      <w14:textFill>
        <w14:solidFill>
          <w14:schemeClr w14:val="bg2">
            <w14:lumMod w14:val="75000"/>
            <w14:lumMod w14:val="75000"/>
            <w14:lumMod w14:val="75000"/>
          </w14:schemeClr>
        </w14:solidFill>
      </w14:textFill>
    </w:rPr>
  </w:style>
  <w:style w:type="paragraph" w:styleId="Heading5">
    <w:name w:val="heading 5"/>
    <w:basedOn w:val="Normal"/>
    <w:next w:val="Normal"/>
    <w:link w:val="Heading5Char"/>
    <w:uiPriority w:val="9"/>
    <w:semiHidden/>
    <w:unhideWhenUsed/>
    <w:qFormat/>
    <w:rsid w:val="002C05E5"/>
    <w:pPr>
      <w:keepNext/>
      <w:keepLines/>
      <w:spacing w:before="200" w:after="0"/>
      <w:outlineLvl w:val="4"/>
    </w:pPr>
    <w:rPr>
      <w:rFonts w:asciiTheme="majorHAnsi" w:eastAsiaTheme="majorEastAsia" w:hAnsiTheme="majorHAnsi" w:cstheme="majorBidi"/>
      <w:color w:val="2B0745" w:themeColor="accent1" w:themeShade="7F"/>
    </w:rPr>
  </w:style>
  <w:style w:type="paragraph" w:styleId="Heading6">
    <w:name w:val="heading 6"/>
    <w:basedOn w:val="Normal"/>
    <w:next w:val="Normal"/>
    <w:link w:val="Heading6Char"/>
    <w:uiPriority w:val="9"/>
    <w:semiHidden/>
    <w:unhideWhenUsed/>
    <w:qFormat/>
    <w:rsid w:val="002C05E5"/>
    <w:pPr>
      <w:keepNext/>
      <w:keepLines/>
      <w:spacing w:before="200" w:after="0"/>
      <w:outlineLvl w:val="5"/>
    </w:pPr>
    <w:rPr>
      <w:rFonts w:asciiTheme="majorHAnsi" w:eastAsiaTheme="majorEastAsia" w:hAnsiTheme="majorHAnsi" w:cstheme="majorBidi"/>
      <w:i/>
      <w:iCs/>
      <w:color w:val="2B0745" w:themeColor="accent1" w:themeShade="7F"/>
    </w:rPr>
  </w:style>
  <w:style w:type="paragraph" w:styleId="Heading7">
    <w:name w:val="heading 7"/>
    <w:basedOn w:val="Normal"/>
    <w:next w:val="Normal"/>
    <w:link w:val="Heading7Char"/>
    <w:uiPriority w:val="9"/>
    <w:semiHidden/>
    <w:unhideWhenUsed/>
    <w:qFormat/>
    <w:rsid w:val="002C05E5"/>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C05E5"/>
    <w:pPr>
      <w:keepNext/>
      <w:keepLines/>
      <w:spacing w:before="200" w:after="0"/>
      <w:outlineLvl w:val="7"/>
    </w:pPr>
    <w:rPr>
      <w:rFonts w:asciiTheme="majorHAnsi" w:eastAsiaTheme="majorEastAsia" w:hAnsiTheme="majorHAnsi" w:cstheme="majorBidi"/>
      <w:color w:val="580F8B" w:themeColor="accent1"/>
      <w:szCs w:val="20"/>
    </w:rPr>
  </w:style>
  <w:style w:type="paragraph" w:styleId="Heading9">
    <w:name w:val="heading 9"/>
    <w:basedOn w:val="Normal"/>
    <w:next w:val="Normal"/>
    <w:link w:val="Heading9Char"/>
    <w:uiPriority w:val="9"/>
    <w:semiHidden/>
    <w:unhideWhenUsed/>
    <w:qFormat/>
    <w:rsid w:val="002C05E5"/>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D725C"/>
    <w:rPr>
      <w:rFonts w:eastAsiaTheme="majorEastAsia" w:cstheme="majorBidi"/>
      <w:b/>
      <w:bCs/>
      <w:color w:val="410B68" w:themeColor="accent1" w:themeShade="BF"/>
      <w:sz w:val="40"/>
      <w:szCs w:val="28"/>
    </w:rPr>
  </w:style>
  <w:style w:type="character" w:customStyle="1" w:styleId="Heading2Char">
    <w:name w:val="Heading 2 Char"/>
    <w:basedOn w:val="DefaultParagraphFont"/>
    <w:link w:val="Heading2"/>
    <w:uiPriority w:val="9"/>
    <w:rsid w:val="005D725C"/>
    <w:rPr>
      <w:rFonts w:eastAsiaTheme="majorEastAsia" w:cstheme="majorBidi"/>
      <w:b/>
      <w:bCs/>
      <w:color w:val="595959" w:themeColor="text1" w:themeTint="A6"/>
      <w:sz w:val="32"/>
      <w:szCs w:val="26"/>
    </w:rPr>
  </w:style>
  <w:style w:type="character" w:customStyle="1" w:styleId="Heading3Char">
    <w:name w:val="Heading 3 Char"/>
    <w:basedOn w:val="DefaultParagraphFont"/>
    <w:link w:val="Heading3"/>
    <w:uiPriority w:val="9"/>
    <w:rsid w:val="000E44B4"/>
    <w:rPr>
      <w:b/>
      <w:bCs/>
      <w:color w:val="595959" w:themeColor="text1" w:themeTint="A6"/>
      <w:sz w:val="28"/>
      <w:szCs w:val="26"/>
    </w:rPr>
  </w:style>
  <w:style w:type="character" w:customStyle="1" w:styleId="Heading4Char">
    <w:name w:val="Heading 4 Char"/>
    <w:basedOn w:val="DefaultParagraphFont"/>
    <w:link w:val="Heading4"/>
    <w:uiPriority w:val="9"/>
    <w:rsid w:val="00964696"/>
    <w:rPr>
      <w:rFonts w:ascii="Franklin Gothic Book" w:hAnsi="Franklin Gothic Book"/>
      <w:b/>
      <w:color w:val="5A2F79" w:themeColor="accent2" w:themeShade="BF"/>
    </w:rPr>
  </w:style>
  <w:style w:type="character" w:customStyle="1" w:styleId="Heading5Char">
    <w:name w:val="Heading 5 Char"/>
    <w:basedOn w:val="DefaultParagraphFont"/>
    <w:link w:val="Heading5"/>
    <w:uiPriority w:val="9"/>
    <w:semiHidden/>
    <w:rsid w:val="002C05E5"/>
    <w:rPr>
      <w:rFonts w:asciiTheme="majorHAnsi" w:eastAsiaTheme="majorEastAsia" w:hAnsiTheme="majorHAnsi" w:cstheme="majorBidi"/>
      <w:color w:val="2B0745" w:themeColor="accent1" w:themeShade="7F"/>
    </w:rPr>
  </w:style>
  <w:style w:type="character" w:customStyle="1" w:styleId="Heading6Char">
    <w:name w:val="Heading 6 Char"/>
    <w:basedOn w:val="DefaultParagraphFont"/>
    <w:link w:val="Heading6"/>
    <w:uiPriority w:val="9"/>
    <w:semiHidden/>
    <w:rsid w:val="002C05E5"/>
    <w:rPr>
      <w:rFonts w:asciiTheme="majorHAnsi" w:eastAsiaTheme="majorEastAsia" w:hAnsiTheme="majorHAnsi" w:cstheme="majorBidi"/>
      <w:i/>
      <w:iCs/>
      <w:color w:val="2B0745" w:themeColor="accent1" w:themeShade="7F"/>
    </w:rPr>
  </w:style>
  <w:style w:type="character" w:customStyle="1" w:styleId="Heading7Char">
    <w:name w:val="Heading 7 Char"/>
    <w:basedOn w:val="DefaultParagraphFont"/>
    <w:link w:val="Heading7"/>
    <w:uiPriority w:val="9"/>
    <w:semiHidden/>
    <w:rsid w:val="002C05E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C05E5"/>
    <w:rPr>
      <w:rFonts w:asciiTheme="majorHAnsi" w:eastAsiaTheme="majorEastAsia" w:hAnsiTheme="majorHAnsi" w:cstheme="majorBidi"/>
      <w:color w:val="580F8B" w:themeColor="accent1"/>
      <w:sz w:val="20"/>
      <w:szCs w:val="20"/>
    </w:rPr>
  </w:style>
  <w:style w:type="character" w:customStyle="1" w:styleId="Heading9Char">
    <w:name w:val="Heading 9 Char"/>
    <w:basedOn w:val="DefaultParagraphFont"/>
    <w:link w:val="Heading9"/>
    <w:uiPriority w:val="9"/>
    <w:semiHidden/>
    <w:rsid w:val="002C05E5"/>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2C05E5"/>
    <w:pPr>
      <w:spacing w:line="240" w:lineRule="auto"/>
    </w:pPr>
    <w:rPr>
      <w:b/>
      <w:bCs/>
      <w:color w:val="580F8B" w:themeColor="accent1"/>
      <w:sz w:val="18"/>
      <w:szCs w:val="18"/>
    </w:rPr>
  </w:style>
  <w:style w:type="paragraph" w:styleId="Header">
    <w:name w:val="header"/>
    <w:basedOn w:val="Normal"/>
    <w:link w:val="HeaderChar"/>
    <w:uiPriority w:val="99"/>
    <w:unhideWhenUsed/>
    <w:rsid w:val="003D3CBD"/>
    <w:pPr>
      <w:tabs>
        <w:tab w:val="center" w:pos="4513"/>
        <w:tab w:val="right" w:pos="9026"/>
      </w:tabs>
      <w:spacing w:after="0" w:line="240" w:lineRule="auto"/>
    </w:pPr>
    <w:rPr>
      <w:color w:val="4E3063" w:themeColor="accent3" w:themeShade="80"/>
    </w:rPr>
  </w:style>
  <w:style w:type="character" w:customStyle="1" w:styleId="HeaderChar">
    <w:name w:val="Header Char"/>
    <w:basedOn w:val="DefaultParagraphFont"/>
    <w:link w:val="Header"/>
    <w:uiPriority w:val="99"/>
    <w:rsid w:val="003D3CBD"/>
    <w:rPr>
      <w:rFonts w:ascii="Arial" w:hAnsi="Arial"/>
      <w:color w:val="4E3063" w:themeColor="accent3" w:themeShade="80"/>
    </w:rPr>
  </w:style>
  <w:style w:type="paragraph" w:styleId="Footer">
    <w:name w:val="footer"/>
    <w:basedOn w:val="Normal"/>
    <w:link w:val="FooterChar"/>
    <w:uiPriority w:val="99"/>
    <w:unhideWhenUsed/>
    <w:rsid w:val="00F70B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0B02"/>
  </w:style>
  <w:style w:type="paragraph" w:styleId="BalloonText">
    <w:name w:val="Balloon Text"/>
    <w:basedOn w:val="Normal"/>
    <w:link w:val="BalloonTextChar"/>
    <w:uiPriority w:val="99"/>
    <w:semiHidden/>
    <w:unhideWhenUsed/>
    <w:rsid w:val="007421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2128"/>
    <w:rPr>
      <w:rFonts w:ascii="Tahoma" w:hAnsi="Tahoma" w:cs="Tahoma"/>
      <w:sz w:val="16"/>
      <w:szCs w:val="16"/>
    </w:rPr>
  </w:style>
  <w:style w:type="table" w:styleId="LightList-Accent4">
    <w:name w:val="Light List Accent 4"/>
    <w:aliases w:val="Syllabus tables"/>
    <w:basedOn w:val="TableNormal"/>
    <w:uiPriority w:val="61"/>
    <w:rsid w:val="00157E06"/>
    <w:pPr>
      <w:spacing w:after="0" w:line="240" w:lineRule="auto"/>
    </w:pPr>
    <w:rPr>
      <w:rFonts w:ascii="Arial" w:hAnsi="Arial"/>
      <w:sz w:val="18"/>
    </w:rPr>
    <w:tblPr>
      <w:tblStyleRowBandSize w:val="1"/>
      <w:tblStyleColBandSize w:val="1"/>
      <w:tblBorders>
        <w:top w:val="single" w:sz="8" w:space="0" w:color="BC9FD1" w:themeColor="accent4"/>
        <w:left w:val="single" w:sz="8" w:space="0" w:color="BC9FD1" w:themeColor="accent4"/>
        <w:bottom w:val="single" w:sz="8" w:space="0" w:color="BC9FD1" w:themeColor="accent4"/>
        <w:right w:val="single" w:sz="8" w:space="0" w:color="BC9FD1" w:themeColor="accent4"/>
      </w:tblBorders>
    </w:tblPr>
    <w:tblStylePr w:type="firstRow">
      <w:pPr>
        <w:wordWrap/>
        <w:spacing w:beforeLines="0" w:before="40" w:beforeAutospacing="0" w:afterLines="0" w:after="40" w:afterAutospacing="0" w:line="240" w:lineRule="auto"/>
        <w:jc w:val="left"/>
      </w:pPr>
      <w:rPr>
        <w:rFonts w:ascii="Arial" w:hAnsi="Arial"/>
        <w:b/>
        <w:bCs/>
        <w:color w:val="FFFFFF" w:themeColor="background1"/>
        <w:sz w:val="20"/>
      </w:rPr>
      <w:tblPr/>
      <w:tcPr>
        <w:shd w:val="clear" w:color="auto" w:fill="BC9FD1" w:themeFill="accent4"/>
        <w:vAlign w:val="center"/>
      </w:tcPr>
    </w:tblStylePr>
    <w:tblStylePr w:type="lastRow">
      <w:pPr>
        <w:wordWrap/>
        <w:spacing w:beforeLines="0" w:before="40" w:beforeAutospacing="0" w:afterLines="0" w:after="40" w:afterAutospacing="0" w:line="240" w:lineRule="auto"/>
        <w:jc w:val="left"/>
      </w:pPr>
      <w:rPr>
        <w:rFonts w:ascii="Arial" w:hAnsi="Arial"/>
        <w:b/>
        <w:bCs/>
        <w:sz w:val="20"/>
      </w:rPr>
      <w:tblPr/>
      <w:tcPr>
        <w:tcBorders>
          <w:top w:val="double" w:sz="6" w:space="0" w:color="BC9FD1" w:themeColor="accent4"/>
          <w:left w:val="single" w:sz="8" w:space="0" w:color="BC9FD1" w:themeColor="accent4"/>
          <w:bottom w:val="single" w:sz="8" w:space="0" w:color="BC9FD1" w:themeColor="accent4"/>
          <w:right w:val="single" w:sz="8" w:space="0" w:color="BC9FD1" w:themeColor="accent4"/>
        </w:tcBorders>
      </w:tcPr>
    </w:tblStylePr>
    <w:tblStylePr w:type="firstCol">
      <w:pPr>
        <w:wordWrap/>
        <w:spacing w:beforeLines="0" w:before="40" w:beforeAutospacing="0" w:afterLines="0" w:after="40" w:afterAutospacing="0" w:line="240" w:lineRule="auto"/>
        <w:jc w:val="center"/>
      </w:pPr>
      <w:rPr>
        <w:rFonts w:ascii="Arial" w:hAnsi="Arial"/>
        <w:b/>
        <w:bCs/>
        <w:sz w:val="18"/>
      </w:rPr>
      <w:tblPr/>
      <w:tcPr>
        <w:vAlign w:val="center"/>
      </w:tcPr>
    </w:tblStylePr>
    <w:tblStylePr w:type="lastCol">
      <w:pPr>
        <w:wordWrap/>
        <w:spacing w:beforeLines="0" w:before="40" w:beforeAutospacing="0" w:afterLines="0" w:after="40" w:afterAutospacing="0" w:line="240" w:lineRule="auto"/>
        <w:jc w:val="center"/>
      </w:pPr>
      <w:rPr>
        <w:rFonts w:ascii="Arial" w:hAnsi="Arial"/>
        <w:b/>
        <w:bCs/>
        <w:sz w:val="20"/>
      </w:rPr>
      <w:tblPr/>
      <w:tcPr>
        <w:vAlign w:val="center"/>
      </w:tcPr>
    </w:tblStylePr>
    <w:tblStylePr w:type="band1Vert">
      <w:pPr>
        <w:wordWrap/>
        <w:spacing w:beforeLines="0" w:before="40" w:beforeAutospacing="0" w:afterLines="0" w:after="40" w:afterAutospacing="0" w:line="240" w:lineRule="auto"/>
        <w:jc w:val="left"/>
      </w:pPr>
      <w:tblPr/>
      <w:tcPr>
        <w:tcBorders>
          <w:top w:val="single" w:sz="8" w:space="0" w:color="BC9FD1" w:themeColor="accent4"/>
          <w:left w:val="single" w:sz="8" w:space="0" w:color="BC9FD1" w:themeColor="accent4"/>
          <w:bottom w:val="single" w:sz="8" w:space="0" w:color="BC9FD1" w:themeColor="accent4"/>
          <w:right w:val="single" w:sz="8" w:space="0" w:color="BC9FD1" w:themeColor="accent4"/>
        </w:tcBorders>
      </w:tcPr>
    </w:tblStylePr>
    <w:tblStylePr w:type="band2Vert">
      <w:pPr>
        <w:wordWrap/>
        <w:spacing w:beforeLines="0" w:before="40" w:beforeAutospacing="0" w:afterLines="0" w:after="40" w:afterAutospacing="0" w:line="240" w:lineRule="auto"/>
        <w:jc w:val="left"/>
      </w:pPr>
    </w:tblStylePr>
    <w:tblStylePr w:type="band1Horz">
      <w:pPr>
        <w:wordWrap/>
        <w:spacing w:beforeLines="0" w:before="40" w:beforeAutospacing="0" w:afterLines="0" w:after="40" w:afterAutospacing="0" w:line="240" w:lineRule="auto"/>
        <w:jc w:val="left"/>
      </w:pPr>
      <w:tblPr/>
      <w:tcPr>
        <w:tcBorders>
          <w:top w:val="single" w:sz="8" w:space="0" w:color="BC9FD1" w:themeColor="accent4"/>
          <w:left w:val="single" w:sz="8" w:space="0" w:color="BC9FD1" w:themeColor="accent4"/>
          <w:bottom w:val="single" w:sz="8" w:space="0" w:color="BC9FD1" w:themeColor="accent4"/>
          <w:right w:val="single" w:sz="8" w:space="0" w:color="BC9FD1" w:themeColor="accent4"/>
        </w:tcBorders>
      </w:tcPr>
    </w:tblStylePr>
    <w:tblStylePr w:type="band2Horz">
      <w:pPr>
        <w:wordWrap/>
        <w:spacing w:beforeLines="0" w:before="40" w:beforeAutospacing="0" w:afterLines="0" w:after="40" w:afterAutospacing="0" w:line="240" w:lineRule="auto"/>
        <w:jc w:val="left"/>
      </w:pPr>
    </w:tblStylePr>
  </w:style>
  <w:style w:type="table" w:styleId="TableGrid">
    <w:name w:val="Table Grid"/>
    <w:basedOn w:val="TableNormal"/>
    <w:uiPriority w:val="59"/>
    <w:rsid w:val="00C57C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D5264"/>
    <w:rPr>
      <w:color w:val="580F8B" w:themeColor="hyperlink"/>
      <w:u w:val="single"/>
    </w:rPr>
  </w:style>
  <w:style w:type="table" w:styleId="LightList-Accent5">
    <w:name w:val="Light List Accent 5"/>
    <w:basedOn w:val="TableNormal"/>
    <w:uiPriority w:val="61"/>
    <w:rsid w:val="00E41C0A"/>
    <w:pPr>
      <w:spacing w:after="0" w:line="240" w:lineRule="auto"/>
    </w:pPr>
    <w:tblPr>
      <w:tblStyleRowBandSize w:val="1"/>
      <w:tblStyleColBandSize w:val="1"/>
      <w:tblBorders>
        <w:top w:val="single" w:sz="8" w:space="0" w:color="DECFE8" w:themeColor="accent5"/>
        <w:left w:val="single" w:sz="8" w:space="0" w:color="DECFE8" w:themeColor="accent5"/>
        <w:bottom w:val="single" w:sz="8" w:space="0" w:color="DECFE8" w:themeColor="accent5"/>
        <w:right w:val="single" w:sz="8" w:space="0" w:color="DECFE8" w:themeColor="accent5"/>
      </w:tblBorders>
    </w:tblPr>
    <w:tblStylePr w:type="firstRow">
      <w:pPr>
        <w:spacing w:before="0" w:after="0" w:line="240" w:lineRule="auto"/>
      </w:pPr>
      <w:rPr>
        <w:b/>
        <w:bCs/>
        <w:color w:val="FFFFFF" w:themeColor="background1"/>
      </w:rPr>
      <w:tblPr/>
      <w:tcPr>
        <w:shd w:val="clear" w:color="auto" w:fill="DECFE8" w:themeFill="accent5"/>
      </w:tcPr>
    </w:tblStylePr>
    <w:tblStylePr w:type="lastRow">
      <w:pPr>
        <w:spacing w:before="0" w:after="0" w:line="240" w:lineRule="auto"/>
      </w:pPr>
      <w:rPr>
        <w:b/>
        <w:bCs/>
      </w:rPr>
      <w:tblPr/>
      <w:tcPr>
        <w:tcBorders>
          <w:top w:val="double" w:sz="6" w:space="0" w:color="DECFE8" w:themeColor="accent5"/>
          <w:left w:val="single" w:sz="8" w:space="0" w:color="DECFE8" w:themeColor="accent5"/>
          <w:bottom w:val="single" w:sz="8" w:space="0" w:color="DECFE8" w:themeColor="accent5"/>
          <w:right w:val="single" w:sz="8" w:space="0" w:color="DECFE8" w:themeColor="accent5"/>
        </w:tcBorders>
      </w:tcPr>
    </w:tblStylePr>
    <w:tblStylePr w:type="firstCol">
      <w:rPr>
        <w:b/>
        <w:bCs/>
      </w:rPr>
    </w:tblStylePr>
    <w:tblStylePr w:type="lastCol">
      <w:rPr>
        <w:b/>
        <w:bCs/>
      </w:rPr>
    </w:tblStylePr>
    <w:tblStylePr w:type="band1Vert">
      <w:tblPr/>
      <w:tcPr>
        <w:tcBorders>
          <w:top w:val="single" w:sz="8" w:space="0" w:color="DECFE8" w:themeColor="accent5"/>
          <w:left w:val="single" w:sz="8" w:space="0" w:color="DECFE8" w:themeColor="accent5"/>
          <w:bottom w:val="single" w:sz="8" w:space="0" w:color="DECFE8" w:themeColor="accent5"/>
          <w:right w:val="single" w:sz="8" w:space="0" w:color="DECFE8" w:themeColor="accent5"/>
        </w:tcBorders>
      </w:tcPr>
    </w:tblStylePr>
    <w:tblStylePr w:type="band1Horz">
      <w:tblPr/>
      <w:tcPr>
        <w:tcBorders>
          <w:top w:val="single" w:sz="8" w:space="0" w:color="DECFE8" w:themeColor="accent5"/>
          <w:left w:val="single" w:sz="8" w:space="0" w:color="DECFE8" w:themeColor="accent5"/>
          <w:bottom w:val="single" w:sz="8" w:space="0" w:color="DECFE8" w:themeColor="accent5"/>
          <w:right w:val="single" w:sz="8" w:space="0" w:color="DECFE8" w:themeColor="accent5"/>
        </w:tcBorders>
      </w:tcPr>
    </w:tblStylePr>
  </w:style>
  <w:style w:type="table" w:styleId="MediumGrid3-Accent4">
    <w:name w:val="Medium Grid 3 Accent 4"/>
    <w:basedOn w:val="TableNormal"/>
    <w:uiPriority w:val="69"/>
    <w:rsid w:val="00637F0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EE7F3"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C9FD1"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C9FD1"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C9FD1"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C9FD1"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DCFE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DCFE8" w:themeFill="accent4" w:themeFillTint="7F"/>
      </w:tcPr>
    </w:tblStylePr>
  </w:style>
  <w:style w:type="table" w:styleId="MediumGrid3-Accent5">
    <w:name w:val="Medium Grid 3 Accent 5"/>
    <w:basedOn w:val="TableNormal"/>
    <w:uiPriority w:val="69"/>
    <w:rsid w:val="00637F0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F3F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CFE8"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CFE8"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CFE8"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CFE8"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E6F3"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E6F3" w:themeFill="accent5" w:themeFillTint="7F"/>
      </w:tcPr>
    </w:tblStylePr>
  </w:style>
  <w:style w:type="table" w:styleId="MediumShading1-Accent4">
    <w:name w:val="Medium Shading 1 Accent 4"/>
    <w:basedOn w:val="TableNormal"/>
    <w:uiPriority w:val="63"/>
    <w:rsid w:val="00637F0D"/>
    <w:pPr>
      <w:spacing w:after="0" w:line="240" w:lineRule="auto"/>
    </w:pPr>
    <w:tblPr>
      <w:tblStyleRowBandSize w:val="1"/>
      <w:tblStyleColBandSize w:val="1"/>
      <w:tblBorders>
        <w:top w:val="single" w:sz="8" w:space="0" w:color="CCB6DC" w:themeColor="accent4" w:themeTint="BF"/>
        <w:left w:val="single" w:sz="8" w:space="0" w:color="CCB6DC" w:themeColor="accent4" w:themeTint="BF"/>
        <w:bottom w:val="single" w:sz="8" w:space="0" w:color="CCB6DC" w:themeColor="accent4" w:themeTint="BF"/>
        <w:right w:val="single" w:sz="8" w:space="0" w:color="CCB6DC" w:themeColor="accent4" w:themeTint="BF"/>
        <w:insideH w:val="single" w:sz="8" w:space="0" w:color="CCB6DC" w:themeColor="accent4" w:themeTint="BF"/>
      </w:tblBorders>
    </w:tblPr>
    <w:tblStylePr w:type="firstRow">
      <w:pPr>
        <w:spacing w:before="0" w:after="0" w:line="240" w:lineRule="auto"/>
      </w:pPr>
      <w:rPr>
        <w:b/>
        <w:bCs/>
        <w:color w:val="FFFFFF" w:themeColor="background1"/>
      </w:rPr>
      <w:tblPr/>
      <w:tcPr>
        <w:tcBorders>
          <w:top w:val="single" w:sz="8" w:space="0" w:color="CCB6DC" w:themeColor="accent4" w:themeTint="BF"/>
          <w:left w:val="single" w:sz="8" w:space="0" w:color="CCB6DC" w:themeColor="accent4" w:themeTint="BF"/>
          <w:bottom w:val="single" w:sz="8" w:space="0" w:color="CCB6DC" w:themeColor="accent4" w:themeTint="BF"/>
          <w:right w:val="single" w:sz="8" w:space="0" w:color="CCB6DC" w:themeColor="accent4" w:themeTint="BF"/>
          <w:insideH w:val="nil"/>
          <w:insideV w:val="nil"/>
        </w:tcBorders>
        <w:shd w:val="clear" w:color="auto" w:fill="BC9FD1" w:themeFill="accent4"/>
      </w:tcPr>
    </w:tblStylePr>
    <w:tblStylePr w:type="lastRow">
      <w:pPr>
        <w:spacing w:before="0" w:after="0" w:line="240" w:lineRule="auto"/>
      </w:pPr>
      <w:rPr>
        <w:b/>
        <w:bCs/>
      </w:rPr>
      <w:tblPr/>
      <w:tcPr>
        <w:tcBorders>
          <w:top w:val="double" w:sz="6" w:space="0" w:color="CCB6DC" w:themeColor="accent4" w:themeTint="BF"/>
          <w:left w:val="single" w:sz="8" w:space="0" w:color="CCB6DC" w:themeColor="accent4" w:themeTint="BF"/>
          <w:bottom w:val="single" w:sz="8" w:space="0" w:color="CCB6DC" w:themeColor="accent4" w:themeTint="BF"/>
          <w:right w:val="single" w:sz="8" w:space="0" w:color="CCB6DC" w:themeColor="accent4" w:themeTint="BF"/>
          <w:insideH w:val="nil"/>
          <w:insideV w:val="nil"/>
        </w:tcBorders>
      </w:tcPr>
    </w:tblStylePr>
    <w:tblStylePr w:type="firstCol">
      <w:rPr>
        <w:b/>
        <w:bCs/>
      </w:rPr>
    </w:tblStylePr>
    <w:tblStylePr w:type="lastCol">
      <w:rPr>
        <w:b/>
        <w:bCs/>
      </w:rPr>
    </w:tblStylePr>
    <w:tblStylePr w:type="band1Vert">
      <w:tblPr/>
      <w:tcPr>
        <w:shd w:val="clear" w:color="auto" w:fill="EEE7F3" w:themeFill="accent4" w:themeFillTint="3F"/>
      </w:tcPr>
    </w:tblStylePr>
    <w:tblStylePr w:type="band1Horz">
      <w:tblPr/>
      <w:tcPr>
        <w:tcBorders>
          <w:insideH w:val="nil"/>
          <w:insideV w:val="nil"/>
        </w:tcBorders>
        <w:shd w:val="clear" w:color="auto" w:fill="EEE7F3" w:themeFill="accent4" w:themeFillTint="3F"/>
      </w:tcPr>
    </w:tblStylePr>
    <w:tblStylePr w:type="band2Horz">
      <w:tblPr/>
      <w:tcPr>
        <w:tcBorders>
          <w:insideH w:val="nil"/>
          <w:insideV w:val="nil"/>
        </w:tcBorders>
      </w:tcPr>
    </w:tblStylePr>
  </w:style>
  <w:style w:type="table" w:styleId="LightGrid-Accent4">
    <w:name w:val="Light Grid Accent 4"/>
    <w:basedOn w:val="TableNormal"/>
    <w:uiPriority w:val="62"/>
    <w:rsid w:val="00637F0D"/>
    <w:pPr>
      <w:spacing w:after="0" w:line="240" w:lineRule="auto"/>
    </w:pPr>
    <w:tblPr>
      <w:tblStyleRowBandSize w:val="1"/>
      <w:tblStyleColBandSize w:val="1"/>
      <w:tblBorders>
        <w:top w:val="single" w:sz="8" w:space="0" w:color="BC9FD1" w:themeColor="accent4"/>
        <w:left w:val="single" w:sz="8" w:space="0" w:color="BC9FD1" w:themeColor="accent4"/>
        <w:bottom w:val="single" w:sz="8" w:space="0" w:color="BC9FD1" w:themeColor="accent4"/>
        <w:right w:val="single" w:sz="8" w:space="0" w:color="BC9FD1" w:themeColor="accent4"/>
        <w:insideH w:val="single" w:sz="8" w:space="0" w:color="BC9FD1" w:themeColor="accent4"/>
        <w:insideV w:val="single" w:sz="8" w:space="0" w:color="BC9FD1"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C9FD1" w:themeColor="accent4"/>
          <w:left w:val="single" w:sz="8" w:space="0" w:color="BC9FD1" w:themeColor="accent4"/>
          <w:bottom w:val="single" w:sz="18" w:space="0" w:color="BC9FD1" w:themeColor="accent4"/>
          <w:right w:val="single" w:sz="8" w:space="0" w:color="BC9FD1" w:themeColor="accent4"/>
          <w:insideH w:val="nil"/>
          <w:insideV w:val="single" w:sz="8" w:space="0" w:color="BC9FD1"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C9FD1" w:themeColor="accent4"/>
          <w:left w:val="single" w:sz="8" w:space="0" w:color="BC9FD1" w:themeColor="accent4"/>
          <w:bottom w:val="single" w:sz="8" w:space="0" w:color="BC9FD1" w:themeColor="accent4"/>
          <w:right w:val="single" w:sz="8" w:space="0" w:color="BC9FD1" w:themeColor="accent4"/>
          <w:insideH w:val="nil"/>
          <w:insideV w:val="single" w:sz="8" w:space="0" w:color="BC9FD1"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C9FD1" w:themeColor="accent4"/>
          <w:left w:val="single" w:sz="8" w:space="0" w:color="BC9FD1" w:themeColor="accent4"/>
          <w:bottom w:val="single" w:sz="8" w:space="0" w:color="BC9FD1" w:themeColor="accent4"/>
          <w:right w:val="single" w:sz="8" w:space="0" w:color="BC9FD1" w:themeColor="accent4"/>
        </w:tcBorders>
      </w:tcPr>
    </w:tblStylePr>
    <w:tblStylePr w:type="band1Vert">
      <w:tblPr/>
      <w:tcPr>
        <w:tcBorders>
          <w:top w:val="single" w:sz="8" w:space="0" w:color="BC9FD1" w:themeColor="accent4"/>
          <w:left w:val="single" w:sz="8" w:space="0" w:color="BC9FD1" w:themeColor="accent4"/>
          <w:bottom w:val="single" w:sz="8" w:space="0" w:color="BC9FD1" w:themeColor="accent4"/>
          <w:right w:val="single" w:sz="8" w:space="0" w:color="BC9FD1" w:themeColor="accent4"/>
        </w:tcBorders>
        <w:shd w:val="clear" w:color="auto" w:fill="EEE7F3" w:themeFill="accent4" w:themeFillTint="3F"/>
      </w:tcPr>
    </w:tblStylePr>
    <w:tblStylePr w:type="band1Horz">
      <w:tblPr/>
      <w:tcPr>
        <w:tcBorders>
          <w:top w:val="single" w:sz="8" w:space="0" w:color="BC9FD1" w:themeColor="accent4"/>
          <w:left w:val="single" w:sz="8" w:space="0" w:color="BC9FD1" w:themeColor="accent4"/>
          <w:bottom w:val="single" w:sz="8" w:space="0" w:color="BC9FD1" w:themeColor="accent4"/>
          <w:right w:val="single" w:sz="8" w:space="0" w:color="BC9FD1" w:themeColor="accent4"/>
          <w:insideV w:val="single" w:sz="8" w:space="0" w:color="BC9FD1" w:themeColor="accent4"/>
        </w:tcBorders>
        <w:shd w:val="clear" w:color="auto" w:fill="EEE7F3" w:themeFill="accent4" w:themeFillTint="3F"/>
      </w:tcPr>
    </w:tblStylePr>
    <w:tblStylePr w:type="band2Horz">
      <w:tblPr/>
      <w:tcPr>
        <w:tcBorders>
          <w:top w:val="single" w:sz="8" w:space="0" w:color="BC9FD1" w:themeColor="accent4"/>
          <w:left w:val="single" w:sz="8" w:space="0" w:color="BC9FD1" w:themeColor="accent4"/>
          <w:bottom w:val="single" w:sz="8" w:space="0" w:color="BC9FD1" w:themeColor="accent4"/>
          <w:right w:val="single" w:sz="8" w:space="0" w:color="BC9FD1" w:themeColor="accent4"/>
          <w:insideV w:val="single" w:sz="8" w:space="0" w:color="BC9FD1" w:themeColor="accent4"/>
        </w:tcBorders>
      </w:tcPr>
    </w:tblStylePr>
  </w:style>
  <w:style w:type="numbering" w:customStyle="1" w:styleId="ListBullets">
    <w:name w:val="ListBullets"/>
    <w:uiPriority w:val="99"/>
    <w:rsid w:val="00E721B6"/>
    <w:pPr>
      <w:numPr>
        <w:numId w:val="1"/>
      </w:numPr>
    </w:pPr>
  </w:style>
  <w:style w:type="paragraph" w:styleId="List4">
    <w:name w:val="List 4"/>
    <w:basedOn w:val="Normal"/>
    <w:uiPriority w:val="99"/>
    <w:semiHidden/>
    <w:unhideWhenUsed/>
    <w:rsid w:val="00E721B6"/>
    <w:pPr>
      <w:numPr>
        <w:ilvl w:val="3"/>
        <w:numId w:val="1"/>
      </w:numPr>
      <w:contextualSpacing/>
    </w:pPr>
  </w:style>
  <w:style w:type="paragraph" w:styleId="ListBullet5">
    <w:name w:val="List Bullet 5"/>
    <w:basedOn w:val="Normal"/>
    <w:uiPriority w:val="99"/>
    <w:semiHidden/>
    <w:unhideWhenUsed/>
    <w:rsid w:val="00E721B6"/>
    <w:pPr>
      <w:numPr>
        <w:ilvl w:val="4"/>
        <w:numId w:val="1"/>
      </w:numPr>
      <w:contextualSpacing/>
    </w:pPr>
  </w:style>
  <w:style w:type="paragraph" w:styleId="TOC1">
    <w:name w:val="toc 1"/>
    <w:basedOn w:val="Normal"/>
    <w:next w:val="Normal"/>
    <w:uiPriority w:val="39"/>
    <w:rsid w:val="00A946C5"/>
    <w:pPr>
      <w:tabs>
        <w:tab w:val="right" w:leader="dot" w:pos="9072"/>
      </w:tabs>
      <w:spacing w:after="0" w:line="360" w:lineRule="auto"/>
    </w:pPr>
    <w:rPr>
      <w:b/>
      <w:bCs/>
      <w:kern w:val="2"/>
      <w:lang w:eastAsia="ja-JP"/>
      <w14:ligatures w14:val="standardContextual"/>
    </w:rPr>
  </w:style>
  <w:style w:type="paragraph" w:styleId="TOC2">
    <w:name w:val="toc 2"/>
    <w:basedOn w:val="Normal"/>
    <w:next w:val="Normal"/>
    <w:uiPriority w:val="39"/>
    <w:rsid w:val="00A946C5"/>
    <w:pPr>
      <w:tabs>
        <w:tab w:val="right" w:leader="dot" w:pos="9072"/>
      </w:tabs>
      <w:spacing w:after="0" w:line="360" w:lineRule="auto"/>
      <w:ind w:left="284"/>
    </w:pPr>
    <w:rPr>
      <w:kern w:val="2"/>
      <w:lang w:eastAsia="ja-JP"/>
      <w14:ligatures w14:val="standardContextual"/>
    </w:rPr>
  </w:style>
  <w:style w:type="character" w:styleId="CommentReference">
    <w:name w:val="annotation reference"/>
    <w:basedOn w:val="DefaultParagraphFont"/>
    <w:uiPriority w:val="99"/>
    <w:semiHidden/>
    <w:unhideWhenUsed/>
    <w:rsid w:val="00E25407"/>
    <w:rPr>
      <w:sz w:val="16"/>
      <w:szCs w:val="16"/>
    </w:rPr>
  </w:style>
  <w:style w:type="paragraph" w:styleId="CommentSubject">
    <w:name w:val="annotation subject"/>
    <w:basedOn w:val="Normal"/>
    <w:next w:val="Normal"/>
    <w:link w:val="CommentSubjectChar"/>
    <w:uiPriority w:val="99"/>
    <w:semiHidden/>
    <w:unhideWhenUsed/>
    <w:rsid w:val="003675A4"/>
    <w:rPr>
      <w:b/>
      <w:bCs/>
    </w:rPr>
  </w:style>
  <w:style w:type="character" w:customStyle="1" w:styleId="CommentSubjectChar">
    <w:name w:val="Comment Subject Char"/>
    <w:basedOn w:val="DefaultParagraphFont"/>
    <w:link w:val="CommentSubject"/>
    <w:uiPriority w:val="99"/>
    <w:semiHidden/>
    <w:rsid w:val="003675A4"/>
    <w:rPr>
      <w:b/>
      <w:bCs/>
      <w:sz w:val="20"/>
      <w:szCs w:val="20"/>
    </w:rPr>
  </w:style>
  <w:style w:type="table" w:styleId="GridTable5Dark-Accent4">
    <w:name w:val="Grid Table 5 Dark Accent 4"/>
    <w:basedOn w:val="TableNormal"/>
    <w:uiPriority w:val="50"/>
    <w:rsid w:val="0014696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1EBF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C9FD1"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C9FD1"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C9FD1"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C9FD1" w:themeFill="accent4"/>
      </w:tcPr>
    </w:tblStylePr>
    <w:tblStylePr w:type="band1Vert">
      <w:tblPr/>
      <w:tcPr>
        <w:shd w:val="clear" w:color="auto" w:fill="E4D8EC" w:themeFill="accent4" w:themeFillTint="66"/>
      </w:tcPr>
    </w:tblStylePr>
    <w:tblStylePr w:type="band1Horz">
      <w:tblPr/>
      <w:tcPr>
        <w:shd w:val="clear" w:color="auto" w:fill="E4D8EC" w:themeFill="accent4" w:themeFillTint="66"/>
      </w:tcPr>
    </w:tblStylePr>
  </w:style>
  <w:style w:type="table" w:customStyle="1" w:styleId="TableGrid1">
    <w:name w:val="Table Grid1"/>
    <w:basedOn w:val="TableNormal"/>
    <w:next w:val="TableGrid"/>
    <w:uiPriority w:val="59"/>
    <w:rsid w:val="009A31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64E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B942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36516"/>
    <w:pPr>
      <w:spacing w:after="0" w:line="240" w:lineRule="auto"/>
    </w:pPr>
  </w:style>
  <w:style w:type="paragraph" w:styleId="NoSpacing">
    <w:name w:val="No Spacing"/>
    <w:basedOn w:val="Normal"/>
    <w:uiPriority w:val="1"/>
    <w:qFormat/>
    <w:rsid w:val="001A7044"/>
    <w:pPr>
      <w:keepNext/>
      <w:spacing w:after="0"/>
    </w:pPr>
  </w:style>
  <w:style w:type="numbering" w:customStyle="1" w:styleId="KHATbulletlist">
    <w:name w:val="KHAT bullet list"/>
    <w:uiPriority w:val="99"/>
    <w:rsid w:val="00523F45"/>
    <w:pPr>
      <w:numPr>
        <w:numId w:val="2"/>
      </w:numPr>
    </w:pPr>
  </w:style>
  <w:style w:type="character" w:styleId="FollowedHyperlink">
    <w:name w:val="FollowedHyperlink"/>
    <w:basedOn w:val="DefaultParagraphFont"/>
    <w:uiPriority w:val="99"/>
    <w:unhideWhenUsed/>
    <w:rsid w:val="00CD5264"/>
    <w:rPr>
      <w:color w:val="646464"/>
      <w:u w:val="single"/>
    </w:rPr>
  </w:style>
  <w:style w:type="paragraph" w:styleId="CommentText">
    <w:name w:val="annotation text"/>
    <w:basedOn w:val="Normal"/>
    <w:link w:val="CommentTextChar"/>
    <w:uiPriority w:val="99"/>
    <w:unhideWhenUsed/>
    <w:rsid w:val="004106A0"/>
    <w:pPr>
      <w:spacing w:line="240" w:lineRule="auto"/>
    </w:pPr>
    <w:rPr>
      <w:sz w:val="20"/>
      <w:szCs w:val="20"/>
    </w:rPr>
  </w:style>
  <w:style w:type="character" w:customStyle="1" w:styleId="CommentTextChar">
    <w:name w:val="Comment Text Char"/>
    <w:basedOn w:val="DefaultParagraphFont"/>
    <w:link w:val="CommentText"/>
    <w:uiPriority w:val="99"/>
    <w:rsid w:val="004106A0"/>
    <w:rPr>
      <w:sz w:val="20"/>
      <w:szCs w:val="20"/>
    </w:rPr>
  </w:style>
  <w:style w:type="table" w:customStyle="1" w:styleId="Syllabustables1">
    <w:name w:val="Syllabus tables1"/>
    <w:basedOn w:val="TableNormal"/>
    <w:next w:val="LightList-Accent4"/>
    <w:uiPriority w:val="61"/>
    <w:rsid w:val="00364D57"/>
    <w:pPr>
      <w:spacing w:after="0" w:line="240" w:lineRule="auto"/>
    </w:pPr>
    <w:rPr>
      <w:rFonts w:ascii="Arial" w:hAnsi="Arial"/>
      <w:sz w:val="18"/>
    </w:rPr>
    <w:tblPr>
      <w:tblStyleRowBandSize w:val="1"/>
      <w:tblStyleColBandSize w:val="1"/>
      <w:tblBorders>
        <w:top w:val="single" w:sz="8" w:space="0" w:color="BC9FD1" w:themeColor="accent4"/>
        <w:left w:val="single" w:sz="8" w:space="0" w:color="BC9FD1" w:themeColor="accent4"/>
        <w:bottom w:val="single" w:sz="8" w:space="0" w:color="BC9FD1" w:themeColor="accent4"/>
        <w:right w:val="single" w:sz="8" w:space="0" w:color="BC9FD1" w:themeColor="accent4"/>
      </w:tblBorders>
    </w:tblPr>
    <w:tblStylePr w:type="firstRow">
      <w:pPr>
        <w:wordWrap/>
        <w:spacing w:beforeLines="0" w:before="40" w:beforeAutospacing="0" w:afterLines="0" w:after="40" w:afterAutospacing="0" w:line="240" w:lineRule="auto"/>
        <w:jc w:val="left"/>
      </w:pPr>
      <w:rPr>
        <w:rFonts w:ascii="Arial" w:hAnsi="Arial"/>
        <w:b/>
        <w:bCs/>
        <w:color w:val="FFFFFF" w:themeColor="background1"/>
        <w:sz w:val="20"/>
      </w:rPr>
      <w:tblPr/>
      <w:tcPr>
        <w:shd w:val="clear" w:color="auto" w:fill="BC9FD1" w:themeFill="accent4"/>
        <w:vAlign w:val="center"/>
      </w:tcPr>
    </w:tblStylePr>
    <w:tblStylePr w:type="lastRow">
      <w:pPr>
        <w:wordWrap/>
        <w:spacing w:beforeLines="0" w:before="40" w:beforeAutospacing="0" w:afterLines="0" w:after="40" w:afterAutospacing="0" w:line="240" w:lineRule="auto"/>
        <w:jc w:val="left"/>
      </w:pPr>
      <w:rPr>
        <w:rFonts w:ascii="Arial" w:hAnsi="Arial"/>
        <w:b/>
        <w:bCs/>
        <w:sz w:val="20"/>
      </w:rPr>
      <w:tblPr/>
      <w:tcPr>
        <w:tcBorders>
          <w:top w:val="double" w:sz="6" w:space="0" w:color="BC9FD1" w:themeColor="accent4"/>
          <w:left w:val="single" w:sz="8" w:space="0" w:color="BC9FD1" w:themeColor="accent4"/>
          <w:bottom w:val="single" w:sz="8" w:space="0" w:color="BC9FD1" w:themeColor="accent4"/>
          <w:right w:val="single" w:sz="8" w:space="0" w:color="BC9FD1" w:themeColor="accent4"/>
        </w:tcBorders>
      </w:tcPr>
    </w:tblStylePr>
    <w:tblStylePr w:type="firstCol">
      <w:pPr>
        <w:wordWrap/>
        <w:spacing w:beforeLines="0" w:before="40" w:beforeAutospacing="0" w:afterLines="0" w:after="40" w:afterAutospacing="0" w:line="240" w:lineRule="auto"/>
        <w:jc w:val="center"/>
      </w:pPr>
      <w:rPr>
        <w:rFonts w:ascii="Arial" w:hAnsi="Arial"/>
        <w:b/>
        <w:bCs/>
        <w:sz w:val="18"/>
      </w:rPr>
      <w:tblPr/>
      <w:tcPr>
        <w:vAlign w:val="center"/>
      </w:tcPr>
    </w:tblStylePr>
    <w:tblStylePr w:type="lastCol">
      <w:pPr>
        <w:wordWrap/>
        <w:spacing w:beforeLines="0" w:before="40" w:beforeAutospacing="0" w:afterLines="0" w:after="40" w:afterAutospacing="0" w:line="240" w:lineRule="auto"/>
        <w:jc w:val="center"/>
      </w:pPr>
      <w:rPr>
        <w:rFonts w:ascii="Arial" w:hAnsi="Arial"/>
        <w:b/>
        <w:bCs/>
        <w:sz w:val="20"/>
      </w:rPr>
      <w:tblPr/>
      <w:tcPr>
        <w:vAlign w:val="center"/>
      </w:tcPr>
    </w:tblStylePr>
    <w:tblStylePr w:type="band1Vert">
      <w:pPr>
        <w:wordWrap/>
        <w:spacing w:beforeLines="0" w:before="40" w:beforeAutospacing="0" w:afterLines="0" w:after="40" w:afterAutospacing="0" w:line="240" w:lineRule="auto"/>
        <w:jc w:val="left"/>
      </w:pPr>
      <w:tblPr/>
      <w:tcPr>
        <w:tcBorders>
          <w:top w:val="single" w:sz="8" w:space="0" w:color="BC9FD1" w:themeColor="accent4"/>
          <w:left w:val="single" w:sz="8" w:space="0" w:color="BC9FD1" w:themeColor="accent4"/>
          <w:bottom w:val="single" w:sz="8" w:space="0" w:color="BC9FD1" w:themeColor="accent4"/>
          <w:right w:val="single" w:sz="8" w:space="0" w:color="BC9FD1" w:themeColor="accent4"/>
        </w:tcBorders>
      </w:tcPr>
    </w:tblStylePr>
    <w:tblStylePr w:type="band2Vert">
      <w:pPr>
        <w:wordWrap/>
        <w:spacing w:beforeLines="0" w:before="40" w:beforeAutospacing="0" w:afterLines="0" w:after="40" w:afterAutospacing="0" w:line="240" w:lineRule="auto"/>
        <w:jc w:val="left"/>
      </w:pPr>
    </w:tblStylePr>
    <w:tblStylePr w:type="band1Horz">
      <w:pPr>
        <w:wordWrap/>
        <w:spacing w:beforeLines="0" w:before="40" w:beforeAutospacing="0" w:afterLines="0" w:after="40" w:afterAutospacing="0" w:line="240" w:lineRule="auto"/>
        <w:jc w:val="left"/>
      </w:pPr>
      <w:tblPr/>
      <w:tcPr>
        <w:tcBorders>
          <w:top w:val="single" w:sz="8" w:space="0" w:color="BC9FD1" w:themeColor="accent4"/>
          <w:left w:val="single" w:sz="8" w:space="0" w:color="BC9FD1" w:themeColor="accent4"/>
          <w:bottom w:val="single" w:sz="8" w:space="0" w:color="BC9FD1" w:themeColor="accent4"/>
          <w:right w:val="single" w:sz="8" w:space="0" w:color="BC9FD1" w:themeColor="accent4"/>
        </w:tcBorders>
      </w:tcPr>
    </w:tblStylePr>
    <w:tblStylePr w:type="band2Horz">
      <w:pPr>
        <w:wordWrap/>
        <w:spacing w:beforeLines="0" w:before="40" w:beforeAutospacing="0" w:afterLines="0" w:after="40" w:afterAutospacing="0" w:line="240" w:lineRule="auto"/>
        <w:jc w:val="left"/>
      </w:pPr>
    </w:tblStylePr>
  </w:style>
  <w:style w:type="character" w:styleId="UnresolvedMention">
    <w:name w:val="Unresolved Mention"/>
    <w:basedOn w:val="DefaultParagraphFont"/>
    <w:uiPriority w:val="99"/>
    <w:semiHidden/>
    <w:unhideWhenUsed/>
    <w:rsid w:val="00890B0A"/>
    <w:rPr>
      <w:color w:val="605E5C"/>
      <w:shd w:val="clear" w:color="auto" w:fill="E1DFDD"/>
    </w:rPr>
  </w:style>
  <w:style w:type="paragraph" w:styleId="ListParagraph">
    <w:name w:val="List Paragraph"/>
    <w:basedOn w:val="Normal"/>
    <w:link w:val="ListParagraphChar"/>
    <w:uiPriority w:val="34"/>
    <w:qFormat/>
    <w:rsid w:val="00CD5264"/>
    <w:pPr>
      <w:ind w:left="720"/>
      <w:contextualSpacing/>
    </w:pPr>
    <w:rPr>
      <w:rFonts w:cs="Times New Roman"/>
      <w:lang w:eastAsia="zh-CN"/>
    </w:rPr>
  </w:style>
  <w:style w:type="table" w:customStyle="1" w:styleId="SyllabusTable">
    <w:name w:val="Syllabus Table"/>
    <w:basedOn w:val="TableNormal"/>
    <w:uiPriority w:val="99"/>
    <w:rsid w:val="00CC360E"/>
    <w:pPr>
      <w:spacing w:after="0"/>
    </w:pPr>
    <w:rPr>
      <w:sz w:val="20"/>
    </w:rPr>
    <w:tblPr>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Pr>
    <w:tcPr>
      <w:shd w:val="clear" w:color="auto" w:fill="auto"/>
    </w:tcPr>
    <w:tblStylePr w:type="firstRow">
      <w:rPr>
        <w:b/>
        <w:color w:val="FFFFFF" w:themeColor="background1"/>
      </w:rPr>
      <w:tblPr/>
      <w:trPr>
        <w:cantSplit/>
        <w:tblHeader/>
      </w:trPr>
      <w:tcPr>
        <w:tcBorders>
          <w:insideH w:val="single" w:sz="4" w:space="0" w:color="FFFFFF" w:themeColor="background1"/>
          <w:insideV w:val="single" w:sz="4" w:space="0" w:color="FFFFFF" w:themeColor="background1"/>
        </w:tcBorders>
        <w:shd w:val="clear" w:color="auto" w:fill="9983B5"/>
      </w:tcPr>
    </w:tblStylePr>
  </w:style>
  <w:style w:type="paragraph" w:styleId="TOCHeading">
    <w:name w:val="TOC Heading"/>
    <w:basedOn w:val="Normal"/>
    <w:next w:val="Normal"/>
    <w:uiPriority w:val="39"/>
    <w:unhideWhenUsed/>
    <w:qFormat/>
    <w:rsid w:val="001A7044"/>
    <w:pPr>
      <w:outlineLvl w:val="0"/>
    </w:pPr>
    <w:rPr>
      <w:b/>
      <w:color w:val="410B68" w:themeColor="accent1" w:themeShade="BF"/>
      <w:sz w:val="40"/>
    </w:rPr>
  </w:style>
  <w:style w:type="paragraph" w:customStyle="1" w:styleId="SCSAHeading1">
    <w:name w:val="SCSA Heading 1"/>
    <w:basedOn w:val="Normal"/>
    <w:qFormat/>
    <w:rsid w:val="00A946C5"/>
    <w:pPr>
      <w:keepNext/>
      <w:outlineLvl w:val="0"/>
    </w:pPr>
    <w:rPr>
      <w:rFonts w:asciiTheme="majorHAnsi" w:eastAsiaTheme="majorEastAsia" w:hAnsiTheme="majorHAnsi" w:cstheme="majorBidi"/>
      <w:b/>
      <w:bCs/>
      <w:color w:val="580F8B" w:themeColor="accent1"/>
      <w:sz w:val="36"/>
      <w:szCs w:val="36"/>
      <w14:ligatures w14:val="standardContextual"/>
    </w:rPr>
  </w:style>
  <w:style w:type="paragraph" w:customStyle="1" w:styleId="SCSAAppendixHeading1">
    <w:name w:val="SCSA Appendix Heading 1"/>
    <w:basedOn w:val="SCSAHeading1"/>
    <w:qFormat/>
    <w:rsid w:val="00A946C5"/>
  </w:style>
  <w:style w:type="paragraph" w:customStyle="1" w:styleId="SCSAHeading3">
    <w:name w:val="SCSA Heading 3"/>
    <w:basedOn w:val="Normal"/>
    <w:qFormat/>
    <w:rsid w:val="00A946C5"/>
    <w:pPr>
      <w:keepNext/>
      <w:outlineLvl w:val="2"/>
    </w:pPr>
    <w:rPr>
      <w:rFonts w:asciiTheme="majorHAnsi" w:eastAsiaTheme="majorEastAsia" w:hAnsiTheme="majorHAnsi" w:cstheme="majorBidi"/>
      <w:b/>
      <w:bCs/>
      <w:color w:val="595959" w:themeColor="accent6"/>
      <w:sz w:val="28"/>
      <w:szCs w:val="28"/>
      <w14:ligatures w14:val="standardContextual"/>
    </w:rPr>
  </w:style>
  <w:style w:type="paragraph" w:customStyle="1" w:styleId="SCSAAppendixHeading2">
    <w:name w:val="SCSA Appendix Heading 2"/>
    <w:basedOn w:val="SCSAHeading3"/>
    <w:qFormat/>
    <w:rsid w:val="00A946C5"/>
    <w:pPr>
      <w:outlineLvl w:val="1"/>
    </w:pPr>
  </w:style>
  <w:style w:type="paragraph" w:customStyle="1" w:styleId="SCSAHeading4">
    <w:name w:val="SCSA Heading 4"/>
    <w:basedOn w:val="Normal"/>
    <w:qFormat/>
    <w:rsid w:val="00A946C5"/>
    <w:pPr>
      <w:keepNext/>
      <w:outlineLvl w:val="3"/>
    </w:pPr>
    <w:rPr>
      <w:rFonts w:asciiTheme="majorHAnsi" w:eastAsiaTheme="majorEastAsia" w:hAnsiTheme="majorHAnsi" w:cstheme="majorBidi"/>
      <w:b/>
      <w:bCs/>
      <w:sz w:val="24"/>
      <w:szCs w:val="24"/>
      <w:lang w:eastAsia="en-AU"/>
      <w14:ligatures w14:val="standardContextual"/>
    </w:rPr>
  </w:style>
  <w:style w:type="paragraph" w:customStyle="1" w:styleId="SCSAAppendixHeading3">
    <w:name w:val="SCSA Appendix Heading 3"/>
    <w:basedOn w:val="SCSAHeading4"/>
    <w:qFormat/>
    <w:rsid w:val="00A946C5"/>
    <w:pPr>
      <w:spacing w:after="0"/>
      <w:outlineLvl w:val="9"/>
    </w:pPr>
  </w:style>
  <w:style w:type="numbering" w:customStyle="1" w:styleId="SCSABulletList">
    <w:name w:val="SCSA Bullet List"/>
    <w:uiPriority w:val="99"/>
    <w:rsid w:val="00A946C5"/>
    <w:pPr>
      <w:numPr>
        <w:numId w:val="8"/>
      </w:numPr>
    </w:pPr>
  </w:style>
  <w:style w:type="paragraph" w:customStyle="1" w:styleId="SCSAFooterodd">
    <w:name w:val="SCSA Footer odd"/>
    <w:basedOn w:val="Normal"/>
    <w:qFormat/>
    <w:rsid w:val="00A946C5"/>
    <w:pPr>
      <w:pBdr>
        <w:top w:val="single" w:sz="4" w:space="1" w:color="580F8B" w:themeColor="accent1"/>
      </w:pBdr>
      <w:jc w:val="right"/>
    </w:pPr>
    <w:rPr>
      <w:color w:val="580F8B" w:themeColor="accent1"/>
      <w:sz w:val="18"/>
      <w:szCs w:val="18"/>
      <w:lang w:eastAsia="en-AU"/>
      <w14:ligatures w14:val="standardContextual"/>
    </w:rPr>
  </w:style>
  <w:style w:type="paragraph" w:customStyle="1" w:styleId="SCSAFootereven">
    <w:name w:val="SCSA Footer even"/>
    <w:basedOn w:val="SCSAFooterodd"/>
    <w:qFormat/>
    <w:rsid w:val="00A946C5"/>
    <w:pPr>
      <w:jc w:val="left"/>
    </w:pPr>
  </w:style>
  <w:style w:type="paragraph" w:customStyle="1" w:styleId="SCSAHeaderodd">
    <w:name w:val="SCSA Header odd"/>
    <w:basedOn w:val="Normal"/>
    <w:qFormat/>
    <w:rsid w:val="00A946C5"/>
    <w:pPr>
      <w:pBdr>
        <w:bottom w:val="single" w:sz="4" w:space="1" w:color="580F8B" w:themeColor="accent1"/>
      </w:pBdr>
      <w:spacing w:after="0" w:line="240" w:lineRule="auto"/>
      <w:ind w:left="9356" w:right="-1134"/>
    </w:pPr>
    <w:rPr>
      <w:b/>
      <w:bCs/>
      <w:color w:val="580F8B" w:themeColor="accent1"/>
      <w:sz w:val="36"/>
      <w:szCs w:val="36"/>
      <w:lang w:eastAsia="en-AU"/>
      <w14:ligatures w14:val="standardContextual"/>
    </w:rPr>
  </w:style>
  <w:style w:type="paragraph" w:customStyle="1" w:styleId="SCSAHeadereven">
    <w:name w:val="SCSA Header even"/>
    <w:basedOn w:val="SCSAHeaderodd"/>
    <w:qFormat/>
    <w:rsid w:val="00A946C5"/>
    <w:pPr>
      <w:ind w:left="-1134" w:right="9356"/>
      <w:jc w:val="right"/>
    </w:pPr>
  </w:style>
  <w:style w:type="paragraph" w:customStyle="1" w:styleId="SCSAHeading2">
    <w:name w:val="SCSA Heading 2"/>
    <w:basedOn w:val="Normal"/>
    <w:qFormat/>
    <w:rsid w:val="00A946C5"/>
    <w:pPr>
      <w:keepNext/>
      <w:outlineLvl w:val="1"/>
    </w:pPr>
    <w:rPr>
      <w:rFonts w:asciiTheme="majorHAnsi" w:eastAsiaTheme="majorEastAsia" w:hAnsiTheme="majorHAnsi" w:cstheme="majorBidi"/>
      <w:b/>
      <w:bCs/>
      <w:color w:val="595959" w:themeColor="accent6"/>
      <w:sz w:val="32"/>
      <w:szCs w:val="32"/>
      <w14:ligatures w14:val="standardContextual"/>
    </w:rPr>
  </w:style>
  <w:style w:type="table" w:customStyle="1" w:styleId="SCSASyllabusGradeDescriptionsTable">
    <w:name w:val="SCSA Syllabus Grade Descriptions Table"/>
    <w:basedOn w:val="TableNormal"/>
    <w:uiPriority w:val="99"/>
    <w:rsid w:val="00A946C5"/>
    <w:pPr>
      <w:spacing w:after="0"/>
    </w:pPr>
    <w:rPr>
      <w:kern w:val="2"/>
      <w:sz w:val="20"/>
      <w:lang w:eastAsia="ja-JP"/>
      <w14:ligatures w14:val="standardContextual"/>
    </w:rPr>
    <w:tblPr>
      <w:tblBorders>
        <w:top w:val="single" w:sz="4" w:space="0" w:color="BC9FD1" w:themeColor="accent4"/>
        <w:left w:val="single" w:sz="4" w:space="0" w:color="BC9FD1" w:themeColor="accent4"/>
        <w:bottom w:val="single" w:sz="4" w:space="0" w:color="BC9FD1" w:themeColor="accent4"/>
        <w:right w:val="single" w:sz="4" w:space="0" w:color="BC9FD1" w:themeColor="accent4"/>
        <w:insideH w:val="single" w:sz="4" w:space="0" w:color="BC9FD1" w:themeColor="accent4"/>
        <w:insideV w:val="single" w:sz="4" w:space="0" w:color="BC9FD1" w:themeColor="accent4"/>
      </w:tblBorders>
      <w:tblCellMar>
        <w:top w:w="57" w:type="dxa"/>
        <w:bottom w:w="57" w:type="dxa"/>
      </w:tblCellMar>
    </w:tblPr>
    <w:tblStylePr w:type="firstCol">
      <w:pPr>
        <w:jc w:val="center"/>
      </w:pPr>
      <w:rPr>
        <w:rFonts w:asciiTheme="minorHAnsi" w:eastAsiaTheme="minorEastAsia" w:hAnsiTheme="minorHAnsi"/>
        <w:b/>
        <w:i w:val="0"/>
        <w:color w:val="FFFFFF"/>
        <w:sz w:val="40"/>
      </w:rPr>
      <w:tblPr/>
      <w:tcPr>
        <w:tcBorders>
          <w:top w:val="single" w:sz="4" w:space="0" w:color="BC9FD1" w:themeColor="accent4"/>
          <w:left w:val="single" w:sz="4" w:space="0" w:color="BC9FD1" w:themeColor="accent4"/>
          <w:bottom w:val="single" w:sz="4" w:space="0" w:color="BC9FD1" w:themeColor="accent4"/>
          <w:right w:val="single" w:sz="4" w:space="0" w:color="BC9FD1" w:themeColor="accent4"/>
          <w:insideH w:val="nil"/>
          <w:insideV w:val="nil"/>
          <w:tl2br w:val="nil"/>
          <w:tr2bl w:val="nil"/>
        </w:tcBorders>
        <w:shd w:val="clear" w:color="auto" w:fill="BC9FD1" w:themeFill="accent4"/>
        <w:vAlign w:val="center"/>
      </w:tcPr>
    </w:tblStylePr>
  </w:style>
  <w:style w:type="table" w:customStyle="1" w:styleId="SCSATable">
    <w:name w:val="SCSA Table"/>
    <w:basedOn w:val="TableNormal"/>
    <w:uiPriority w:val="99"/>
    <w:rsid w:val="00A946C5"/>
    <w:pPr>
      <w:spacing w:after="0"/>
    </w:pPr>
    <w:rPr>
      <w:sz w:val="20"/>
      <w:szCs w:val="20"/>
      <w14:ligatures w14:val="standardContextual"/>
    </w:rPr>
    <w:tblPr>
      <w:tblBorders>
        <w:top w:val="single" w:sz="4" w:space="0" w:color="BC9FD1" w:themeColor="accent4"/>
        <w:left w:val="single" w:sz="4" w:space="0" w:color="BC9FD1" w:themeColor="accent4"/>
        <w:bottom w:val="single" w:sz="4" w:space="0" w:color="BC9FD1" w:themeColor="accent4"/>
        <w:right w:val="single" w:sz="4" w:space="0" w:color="BC9FD1" w:themeColor="accent4"/>
        <w:insideH w:val="single" w:sz="4" w:space="0" w:color="BC9FD1" w:themeColor="accent4"/>
        <w:insideV w:val="single" w:sz="4" w:space="0" w:color="BC9FD1" w:themeColor="accent4"/>
      </w:tblBorders>
      <w:tblCellMar>
        <w:top w:w="57" w:type="dxa"/>
        <w:bottom w:w="57" w:type="dxa"/>
      </w:tblCellMar>
    </w:tblPr>
    <w:tcPr>
      <w:shd w:val="clear" w:color="auto" w:fill="auto"/>
    </w:tcPr>
    <w:tblStylePr w:type="firstRow">
      <w:rPr>
        <w:b/>
        <w:color w:val="auto"/>
      </w:rPr>
      <w:tblPr/>
      <w:trPr>
        <w:tblHeader/>
      </w:trPr>
      <w:tcPr>
        <w:tcBorders>
          <w:top w:val="single" w:sz="4" w:space="0" w:color="BC9FD1" w:themeColor="accent4"/>
          <w:left w:val="single" w:sz="4" w:space="0" w:color="BC9FD1" w:themeColor="accent4"/>
          <w:bottom w:val="single" w:sz="4" w:space="0" w:color="BC9FD1" w:themeColor="accent4"/>
          <w:right w:val="single" w:sz="4" w:space="0" w:color="BC9FD1" w:themeColor="accent4"/>
          <w:insideH w:val="nil"/>
          <w:insideV w:val="single" w:sz="4" w:space="0" w:color="FFFFFF" w:themeColor="background1"/>
          <w:tl2br w:val="nil"/>
          <w:tr2bl w:val="nil"/>
        </w:tcBorders>
        <w:shd w:val="clear" w:color="auto" w:fill="BC9FD1" w:themeFill="accent4"/>
      </w:tcPr>
    </w:tblStylePr>
  </w:style>
  <w:style w:type="paragraph" w:customStyle="1" w:styleId="SCSATitle1">
    <w:name w:val="SCSA Title 1"/>
    <w:basedOn w:val="Normal"/>
    <w:link w:val="SCSATitle1Char"/>
    <w:qFormat/>
    <w:rsid w:val="00A946C5"/>
    <w:pPr>
      <w:pBdr>
        <w:bottom w:val="single" w:sz="8" w:space="1" w:color="580F8B" w:themeColor="accent1"/>
      </w:pBdr>
      <w:spacing w:before="11000"/>
    </w:pPr>
    <w:rPr>
      <w:rFonts w:asciiTheme="majorHAnsi" w:eastAsiaTheme="majorEastAsia" w:hAnsiTheme="majorHAnsi" w:cstheme="majorBidi"/>
      <w:b/>
      <w:bCs/>
      <w:smallCaps/>
      <w:spacing w:val="5"/>
      <w:kern w:val="28"/>
      <w:sz w:val="60"/>
      <w:szCs w:val="60"/>
      <w14:ligatures w14:val="standardContextual"/>
    </w:rPr>
  </w:style>
  <w:style w:type="character" w:customStyle="1" w:styleId="SCSATitle1Char">
    <w:name w:val="SCSA Title 1 Char"/>
    <w:basedOn w:val="DefaultParagraphFont"/>
    <w:link w:val="SCSATitle1"/>
    <w:rsid w:val="00A946C5"/>
    <w:rPr>
      <w:rFonts w:asciiTheme="majorHAnsi" w:eastAsiaTheme="majorEastAsia" w:hAnsiTheme="majorHAnsi" w:cstheme="majorBidi"/>
      <w:b/>
      <w:bCs/>
      <w:smallCaps/>
      <w:spacing w:val="5"/>
      <w:kern w:val="28"/>
      <w:sz w:val="60"/>
      <w:szCs w:val="60"/>
      <w14:ligatures w14:val="standardContextual"/>
    </w:rPr>
  </w:style>
  <w:style w:type="paragraph" w:customStyle="1" w:styleId="SCSATitle2">
    <w:name w:val="SCSA Title 2"/>
    <w:basedOn w:val="Normal"/>
    <w:qFormat/>
    <w:rsid w:val="00A946C5"/>
    <w:pPr>
      <w:spacing w:after="0"/>
    </w:pPr>
    <w:rPr>
      <w:rFonts w:ascii="Calibri Light" w:eastAsiaTheme="majorEastAsia" w:hAnsi="Calibri Light" w:cstheme="majorBidi"/>
      <w:b/>
      <w:bCs/>
      <w:sz w:val="40"/>
      <w:szCs w:val="40"/>
      <w14:ligatures w14:val="standardContextual"/>
    </w:rPr>
  </w:style>
  <w:style w:type="paragraph" w:customStyle="1" w:styleId="SCSATitle3">
    <w:name w:val="SCSA Title 3"/>
    <w:basedOn w:val="Normal"/>
    <w:link w:val="SCSATitle3Char"/>
    <w:qFormat/>
    <w:rsid w:val="00A946C5"/>
    <w:pPr>
      <w:spacing w:after="0"/>
    </w:pPr>
    <w:rPr>
      <w:rFonts w:asciiTheme="majorHAnsi" w:eastAsiaTheme="majorEastAsia" w:hAnsiTheme="majorHAnsi" w:cstheme="majorBidi"/>
      <w:b/>
      <w:bCs/>
      <w:sz w:val="36"/>
      <w:szCs w:val="36"/>
      <w14:ligatures w14:val="standardContextual"/>
    </w:rPr>
  </w:style>
  <w:style w:type="character" w:customStyle="1" w:styleId="SCSATitle3Char">
    <w:name w:val="SCSA Title 3 Char"/>
    <w:basedOn w:val="DefaultParagraphFont"/>
    <w:link w:val="SCSATitle3"/>
    <w:rsid w:val="00A946C5"/>
    <w:rPr>
      <w:rFonts w:asciiTheme="majorHAnsi" w:eastAsiaTheme="majorEastAsia" w:hAnsiTheme="majorHAnsi" w:cstheme="majorBidi"/>
      <w:b/>
      <w:bCs/>
      <w:sz w:val="36"/>
      <w:szCs w:val="36"/>
      <w14:ligatures w14:val="standardContextual"/>
    </w:rPr>
  </w:style>
  <w:style w:type="paragraph" w:customStyle="1" w:styleId="SCSATOCHeading">
    <w:name w:val="SCSA TOC Heading"/>
    <w:basedOn w:val="SCSAHeading1"/>
    <w:qFormat/>
    <w:rsid w:val="00A946C5"/>
    <w:pPr>
      <w:outlineLvl w:val="9"/>
    </w:pPr>
  </w:style>
  <w:style w:type="table" w:customStyle="1" w:styleId="SCSATableclearstyle">
    <w:name w:val="SCSA Table clear style"/>
    <w:basedOn w:val="TableNormal"/>
    <w:uiPriority w:val="99"/>
    <w:rsid w:val="00A946C5"/>
    <w:pPr>
      <w:spacing w:after="0"/>
    </w:pPr>
    <w:rPr>
      <w:sz w:val="20"/>
      <w:szCs w:val="20"/>
    </w:rPr>
    <w:tblPr>
      <w:tblBorders>
        <w:top w:val="single" w:sz="4" w:space="0" w:color="BD9FCF"/>
        <w:left w:val="single" w:sz="4" w:space="0" w:color="BD9FCF"/>
        <w:bottom w:val="single" w:sz="4" w:space="0" w:color="BD9FCF"/>
        <w:right w:val="single" w:sz="4" w:space="0" w:color="BD9FCF"/>
        <w:insideH w:val="single" w:sz="4" w:space="0" w:color="BD9FCF"/>
        <w:insideV w:val="single" w:sz="4" w:space="0" w:color="BD9FCF"/>
      </w:tblBorders>
      <w:tblCellMar>
        <w:top w:w="57" w:type="dxa"/>
        <w:bottom w:w="57" w:type="dxa"/>
      </w:tblCellMar>
    </w:tblPr>
    <w:tcPr>
      <w:shd w:val="clear" w:color="auto" w:fill="auto"/>
    </w:tcPr>
    <w:tblStylePr w:type="firstRow">
      <w:rPr>
        <w:b/>
        <w:color w:val="auto"/>
      </w:rPr>
      <w:tblPr/>
      <w:tcPr>
        <w:tcBorders>
          <w:top w:val="single" w:sz="4" w:space="0" w:color="BD9FCF"/>
          <w:left w:val="single" w:sz="4" w:space="0" w:color="BD9FCF"/>
          <w:bottom w:val="single" w:sz="4" w:space="0" w:color="BD9FCF"/>
          <w:right w:val="single" w:sz="4" w:space="0" w:color="BD9FCF"/>
          <w:insideH w:val="nil"/>
          <w:insideV w:val="single" w:sz="4" w:space="0" w:color="BD9FCF"/>
          <w:tl2br w:val="nil"/>
          <w:tr2bl w:val="nil"/>
        </w:tcBorders>
        <w:shd w:val="clear" w:color="auto" w:fill="auto"/>
      </w:tcPr>
    </w:tblStylePr>
  </w:style>
  <w:style w:type="character" w:customStyle="1" w:styleId="ListParagraphChar">
    <w:name w:val="List Paragraph Char"/>
    <w:basedOn w:val="DefaultParagraphFont"/>
    <w:link w:val="ListParagraph"/>
    <w:uiPriority w:val="34"/>
    <w:qFormat/>
    <w:locked/>
    <w:rsid w:val="002A463E"/>
    <w:rPr>
      <w:rFonts w:asciiTheme="minorHAnsi" w:hAnsiTheme="minorHAnsi"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890759">
      <w:bodyDiv w:val="1"/>
      <w:marLeft w:val="0"/>
      <w:marRight w:val="0"/>
      <w:marTop w:val="0"/>
      <w:marBottom w:val="0"/>
      <w:divBdr>
        <w:top w:val="none" w:sz="0" w:space="0" w:color="auto"/>
        <w:left w:val="none" w:sz="0" w:space="0" w:color="auto"/>
        <w:bottom w:val="none" w:sz="0" w:space="0" w:color="auto"/>
        <w:right w:val="none" w:sz="0" w:space="0" w:color="auto"/>
      </w:divBdr>
    </w:div>
    <w:div w:id="206987077">
      <w:bodyDiv w:val="1"/>
      <w:marLeft w:val="0"/>
      <w:marRight w:val="0"/>
      <w:marTop w:val="0"/>
      <w:marBottom w:val="0"/>
      <w:divBdr>
        <w:top w:val="none" w:sz="0" w:space="0" w:color="auto"/>
        <w:left w:val="none" w:sz="0" w:space="0" w:color="auto"/>
        <w:bottom w:val="none" w:sz="0" w:space="0" w:color="auto"/>
        <w:right w:val="none" w:sz="0" w:space="0" w:color="auto"/>
      </w:divBdr>
    </w:div>
    <w:div w:id="208878065">
      <w:bodyDiv w:val="1"/>
      <w:marLeft w:val="0"/>
      <w:marRight w:val="0"/>
      <w:marTop w:val="0"/>
      <w:marBottom w:val="0"/>
      <w:divBdr>
        <w:top w:val="none" w:sz="0" w:space="0" w:color="auto"/>
        <w:left w:val="none" w:sz="0" w:space="0" w:color="auto"/>
        <w:bottom w:val="none" w:sz="0" w:space="0" w:color="auto"/>
        <w:right w:val="none" w:sz="0" w:space="0" w:color="auto"/>
      </w:divBdr>
    </w:div>
    <w:div w:id="226572499">
      <w:bodyDiv w:val="1"/>
      <w:marLeft w:val="0"/>
      <w:marRight w:val="0"/>
      <w:marTop w:val="0"/>
      <w:marBottom w:val="0"/>
      <w:divBdr>
        <w:top w:val="none" w:sz="0" w:space="0" w:color="auto"/>
        <w:left w:val="none" w:sz="0" w:space="0" w:color="auto"/>
        <w:bottom w:val="none" w:sz="0" w:space="0" w:color="auto"/>
        <w:right w:val="none" w:sz="0" w:space="0" w:color="auto"/>
      </w:divBdr>
    </w:div>
    <w:div w:id="250087028">
      <w:bodyDiv w:val="1"/>
      <w:marLeft w:val="0"/>
      <w:marRight w:val="0"/>
      <w:marTop w:val="0"/>
      <w:marBottom w:val="0"/>
      <w:divBdr>
        <w:top w:val="none" w:sz="0" w:space="0" w:color="auto"/>
        <w:left w:val="none" w:sz="0" w:space="0" w:color="auto"/>
        <w:bottom w:val="none" w:sz="0" w:space="0" w:color="auto"/>
        <w:right w:val="none" w:sz="0" w:space="0" w:color="auto"/>
      </w:divBdr>
    </w:div>
    <w:div w:id="329991857">
      <w:bodyDiv w:val="1"/>
      <w:marLeft w:val="0"/>
      <w:marRight w:val="0"/>
      <w:marTop w:val="0"/>
      <w:marBottom w:val="0"/>
      <w:divBdr>
        <w:top w:val="none" w:sz="0" w:space="0" w:color="auto"/>
        <w:left w:val="none" w:sz="0" w:space="0" w:color="auto"/>
        <w:bottom w:val="none" w:sz="0" w:space="0" w:color="auto"/>
        <w:right w:val="none" w:sz="0" w:space="0" w:color="auto"/>
      </w:divBdr>
    </w:div>
    <w:div w:id="332491359">
      <w:bodyDiv w:val="1"/>
      <w:marLeft w:val="0"/>
      <w:marRight w:val="0"/>
      <w:marTop w:val="0"/>
      <w:marBottom w:val="0"/>
      <w:divBdr>
        <w:top w:val="none" w:sz="0" w:space="0" w:color="auto"/>
        <w:left w:val="none" w:sz="0" w:space="0" w:color="auto"/>
        <w:bottom w:val="none" w:sz="0" w:space="0" w:color="auto"/>
        <w:right w:val="none" w:sz="0" w:space="0" w:color="auto"/>
      </w:divBdr>
    </w:div>
    <w:div w:id="410197052">
      <w:bodyDiv w:val="1"/>
      <w:marLeft w:val="0"/>
      <w:marRight w:val="0"/>
      <w:marTop w:val="0"/>
      <w:marBottom w:val="0"/>
      <w:divBdr>
        <w:top w:val="none" w:sz="0" w:space="0" w:color="auto"/>
        <w:left w:val="none" w:sz="0" w:space="0" w:color="auto"/>
        <w:bottom w:val="none" w:sz="0" w:space="0" w:color="auto"/>
        <w:right w:val="none" w:sz="0" w:space="0" w:color="auto"/>
      </w:divBdr>
    </w:div>
    <w:div w:id="508175040">
      <w:bodyDiv w:val="1"/>
      <w:marLeft w:val="0"/>
      <w:marRight w:val="0"/>
      <w:marTop w:val="0"/>
      <w:marBottom w:val="0"/>
      <w:divBdr>
        <w:top w:val="none" w:sz="0" w:space="0" w:color="auto"/>
        <w:left w:val="none" w:sz="0" w:space="0" w:color="auto"/>
        <w:bottom w:val="none" w:sz="0" w:space="0" w:color="auto"/>
        <w:right w:val="none" w:sz="0" w:space="0" w:color="auto"/>
      </w:divBdr>
    </w:div>
    <w:div w:id="543717474">
      <w:bodyDiv w:val="1"/>
      <w:marLeft w:val="0"/>
      <w:marRight w:val="0"/>
      <w:marTop w:val="0"/>
      <w:marBottom w:val="0"/>
      <w:divBdr>
        <w:top w:val="none" w:sz="0" w:space="0" w:color="auto"/>
        <w:left w:val="none" w:sz="0" w:space="0" w:color="auto"/>
        <w:bottom w:val="none" w:sz="0" w:space="0" w:color="auto"/>
        <w:right w:val="none" w:sz="0" w:space="0" w:color="auto"/>
      </w:divBdr>
    </w:div>
    <w:div w:id="645353502">
      <w:bodyDiv w:val="1"/>
      <w:marLeft w:val="0"/>
      <w:marRight w:val="0"/>
      <w:marTop w:val="0"/>
      <w:marBottom w:val="0"/>
      <w:divBdr>
        <w:top w:val="none" w:sz="0" w:space="0" w:color="auto"/>
        <w:left w:val="none" w:sz="0" w:space="0" w:color="auto"/>
        <w:bottom w:val="none" w:sz="0" w:space="0" w:color="auto"/>
        <w:right w:val="none" w:sz="0" w:space="0" w:color="auto"/>
      </w:divBdr>
    </w:div>
    <w:div w:id="674303058">
      <w:bodyDiv w:val="1"/>
      <w:marLeft w:val="0"/>
      <w:marRight w:val="0"/>
      <w:marTop w:val="0"/>
      <w:marBottom w:val="0"/>
      <w:divBdr>
        <w:top w:val="none" w:sz="0" w:space="0" w:color="auto"/>
        <w:left w:val="none" w:sz="0" w:space="0" w:color="auto"/>
        <w:bottom w:val="none" w:sz="0" w:space="0" w:color="auto"/>
        <w:right w:val="none" w:sz="0" w:space="0" w:color="auto"/>
      </w:divBdr>
    </w:div>
    <w:div w:id="689646132">
      <w:bodyDiv w:val="1"/>
      <w:marLeft w:val="0"/>
      <w:marRight w:val="0"/>
      <w:marTop w:val="0"/>
      <w:marBottom w:val="0"/>
      <w:divBdr>
        <w:top w:val="none" w:sz="0" w:space="0" w:color="auto"/>
        <w:left w:val="none" w:sz="0" w:space="0" w:color="auto"/>
        <w:bottom w:val="none" w:sz="0" w:space="0" w:color="auto"/>
        <w:right w:val="none" w:sz="0" w:space="0" w:color="auto"/>
      </w:divBdr>
    </w:div>
    <w:div w:id="743911299">
      <w:bodyDiv w:val="1"/>
      <w:marLeft w:val="0"/>
      <w:marRight w:val="0"/>
      <w:marTop w:val="0"/>
      <w:marBottom w:val="0"/>
      <w:divBdr>
        <w:top w:val="none" w:sz="0" w:space="0" w:color="auto"/>
        <w:left w:val="none" w:sz="0" w:space="0" w:color="auto"/>
        <w:bottom w:val="none" w:sz="0" w:space="0" w:color="auto"/>
        <w:right w:val="none" w:sz="0" w:space="0" w:color="auto"/>
      </w:divBdr>
    </w:div>
    <w:div w:id="769087335">
      <w:bodyDiv w:val="1"/>
      <w:marLeft w:val="0"/>
      <w:marRight w:val="0"/>
      <w:marTop w:val="0"/>
      <w:marBottom w:val="0"/>
      <w:divBdr>
        <w:top w:val="none" w:sz="0" w:space="0" w:color="auto"/>
        <w:left w:val="none" w:sz="0" w:space="0" w:color="auto"/>
        <w:bottom w:val="none" w:sz="0" w:space="0" w:color="auto"/>
        <w:right w:val="none" w:sz="0" w:space="0" w:color="auto"/>
      </w:divBdr>
    </w:div>
    <w:div w:id="807088782">
      <w:bodyDiv w:val="1"/>
      <w:marLeft w:val="0"/>
      <w:marRight w:val="0"/>
      <w:marTop w:val="0"/>
      <w:marBottom w:val="0"/>
      <w:divBdr>
        <w:top w:val="none" w:sz="0" w:space="0" w:color="auto"/>
        <w:left w:val="none" w:sz="0" w:space="0" w:color="auto"/>
        <w:bottom w:val="none" w:sz="0" w:space="0" w:color="auto"/>
        <w:right w:val="none" w:sz="0" w:space="0" w:color="auto"/>
      </w:divBdr>
    </w:div>
    <w:div w:id="1003168519">
      <w:bodyDiv w:val="1"/>
      <w:marLeft w:val="0"/>
      <w:marRight w:val="0"/>
      <w:marTop w:val="0"/>
      <w:marBottom w:val="0"/>
      <w:divBdr>
        <w:top w:val="none" w:sz="0" w:space="0" w:color="auto"/>
        <w:left w:val="none" w:sz="0" w:space="0" w:color="auto"/>
        <w:bottom w:val="none" w:sz="0" w:space="0" w:color="auto"/>
        <w:right w:val="none" w:sz="0" w:space="0" w:color="auto"/>
      </w:divBdr>
    </w:div>
    <w:div w:id="1022780326">
      <w:bodyDiv w:val="1"/>
      <w:marLeft w:val="0"/>
      <w:marRight w:val="0"/>
      <w:marTop w:val="0"/>
      <w:marBottom w:val="0"/>
      <w:divBdr>
        <w:top w:val="none" w:sz="0" w:space="0" w:color="auto"/>
        <w:left w:val="none" w:sz="0" w:space="0" w:color="auto"/>
        <w:bottom w:val="none" w:sz="0" w:space="0" w:color="auto"/>
        <w:right w:val="none" w:sz="0" w:space="0" w:color="auto"/>
      </w:divBdr>
    </w:div>
    <w:div w:id="1104348019">
      <w:bodyDiv w:val="1"/>
      <w:marLeft w:val="0"/>
      <w:marRight w:val="0"/>
      <w:marTop w:val="0"/>
      <w:marBottom w:val="0"/>
      <w:divBdr>
        <w:top w:val="none" w:sz="0" w:space="0" w:color="auto"/>
        <w:left w:val="none" w:sz="0" w:space="0" w:color="auto"/>
        <w:bottom w:val="none" w:sz="0" w:space="0" w:color="auto"/>
        <w:right w:val="none" w:sz="0" w:space="0" w:color="auto"/>
      </w:divBdr>
    </w:div>
    <w:div w:id="1171606417">
      <w:bodyDiv w:val="1"/>
      <w:marLeft w:val="0"/>
      <w:marRight w:val="0"/>
      <w:marTop w:val="0"/>
      <w:marBottom w:val="0"/>
      <w:divBdr>
        <w:top w:val="none" w:sz="0" w:space="0" w:color="auto"/>
        <w:left w:val="none" w:sz="0" w:space="0" w:color="auto"/>
        <w:bottom w:val="none" w:sz="0" w:space="0" w:color="auto"/>
        <w:right w:val="none" w:sz="0" w:space="0" w:color="auto"/>
      </w:divBdr>
    </w:div>
    <w:div w:id="1243831104">
      <w:bodyDiv w:val="1"/>
      <w:marLeft w:val="0"/>
      <w:marRight w:val="0"/>
      <w:marTop w:val="0"/>
      <w:marBottom w:val="0"/>
      <w:divBdr>
        <w:top w:val="none" w:sz="0" w:space="0" w:color="auto"/>
        <w:left w:val="none" w:sz="0" w:space="0" w:color="auto"/>
        <w:bottom w:val="none" w:sz="0" w:space="0" w:color="auto"/>
        <w:right w:val="none" w:sz="0" w:space="0" w:color="auto"/>
      </w:divBdr>
    </w:div>
    <w:div w:id="1280453157">
      <w:bodyDiv w:val="1"/>
      <w:marLeft w:val="0"/>
      <w:marRight w:val="0"/>
      <w:marTop w:val="0"/>
      <w:marBottom w:val="0"/>
      <w:divBdr>
        <w:top w:val="none" w:sz="0" w:space="0" w:color="auto"/>
        <w:left w:val="none" w:sz="0" w:space="0" w:color="auto"/>
        <w:bottom w:val="none" w:sz="0" w:space="0" w:color="auto"/>
        <w:right w:val="none" w:sz="0" w:space="0" w:color="auto"/>
      </w:divBdr>
    </w:div>
    <w:div w:id="1597054366">
      <w:bodyDiv w:val="1"/>
      <w:marLeft w:val="0"/>
      <w:marRight w:val="0"/>
      <w:marTop w:val="0"/>
      <w:marBottom w:val="0"/>
      <w:divBdr>
        <w:top w:val="none" w:sz="0" w:space="0" w:color="auto"/>
        <w:left w:val="none" w:sz="0" w:space="0" w:color="auto"/>
        <w:bottom w:val="none" w:sz="0" w:space="0" w:color="auto"/>
        <w:right w:val="none" w:sz="0" w:space="0" w:color="auto"/>
      </w:divBdr>
    </w:div>
    <w:div w:id="1685742461">
      <w:bodyDiv w:val="1"/>
      <w:marLeft w:val="0"/>
      <w:marRight w:val="0"/>
      <w:marTop w:val="0"/>
      <w:marBottom w:val="0"/>
      <w:divBdr>
        <w:top w:val="none" w:sz="0" w:space="0" w:color="auto"/>
        <w:left w:val="none" w:sz="0" w:space="0" w:color="auto"/>
        <w:bottom w:val="none" w:sz="0" w:space="0" w:color="auto"/>
        <w:right w:val="none" w:sz="0" w:space="0" w:color="auto"/>
      </w:divBdr>
    </w:div>
    <w:div w:id="1706521062">
      <w:bodyDiv w:val="1"/>
      <w:marLeft w:val="0"/>
      <w:marRight w:val="0"/>
      <w:marTop w:val="0"/>
      <w:marBottom w:val="0"/>
      <w:divBdr>
        <w:top w:val="none" w:sz="0" w:space="0" w:color="auto"/>
        <w:left w:val="none" w:sz="0" w:space="0" w:color="auto"/>
        <w:bottom w:val="none" w:sz="0" w:space="0" w:color="auto"/>
        <w:right w:val="none" w:sz="0" w:space="0" w:color="auto"/>
      </w:divBdr>
    </w:div>
    <w:div w:id="1743795106">
      <w:bodyDiv w:val="1"/>
      <w:marLeft w:val="0"/>
      <w:marRight w:val="0"/>
      <w:marTop w:val="0"/>
      <w:marBottom w:val="0"/>
      <w:divBdr>
        <w:top w:val="none" w:sz="0" w:space="0" w:color="auto"/>
        <w:left w:val="none" w:sz="0" w:space="0" w:color="auto"/>
        <w:bottom w:val="none" w:sz="0" w:space="0" w:color="auto"/>
        <w:right w:val="none" w:sz="0" w:space="0" w:color="auto"/>
      </w:divBdr>
    </w:div>
    <w:div w:id="1886022098">
      <w:bodyDiv w:val="1"/>
      <w:marLeft w:val="0"/>
      <w:marRight w:val="0"/>
      <w:marTop w:val="0"/>
      <w:marBottom w:val="0"/>
      <w:divBdr>
        <w:top w:val="none" w:sz="0" w:space="0" w:color="auto"/>
        <w:left w:val="none" w:sz="0" w:space="0" w:color="auto"/>
        <w:bottom w:val="none" w:sz="0" w:space="0" w:color="auto"/>
        <w:right w:val="none" w:sz="0" w:space="0" w:color="auto"/>
      </w:divBdr>
    </w:div>
    <w:div w:id="1905556009">
      <w:bodyDiv w:val="1"/>
      <w:marLeft w:val="0"/>
      <w:marRight w:val="0"/>
      <w:marTop w:val="0"/>
      <w:marBottom w:val="0"/>
      <w:divBdr>
        <w:top w:val="none" w:sz="0" w:space="0" w:color="auto"/>
        <w:left w:val="none" w:sz="0" w:space="0" w:color="auto"/>
        <w:bottom w:val="none" w:sz="0" w:space="0" w:color="auto"/>
        <w:right w:val="none" w:sz="0" w:space="0" w:color="auto"/>
      </w:divBdr>
    </w:div>
    <w:div w:id="1948463883">
      <w:bodyDiv w:val="1"/>
      <w:marLeft w:val="0"/>
      <w:marRight w:val="0"/>
      <w:marTop w:val="0"/>
      <w:marBottom w:val="0"/>
      <w:divBdr>
        <w:top w:val="none" w:sz="0" w:space="0" w:color="auto"/>
        <w:left w:val="none" w:sz="0" w:space="0" w:color="auto"/>
        <w:bottom w:val="none" w:sz="0" w:space="0" w:color="auto"/>
        <w:right w:val="none" w:sz="0" w:space="0" w:color="auto"/>
      </w:divBdr>
    </w:div>
    <w:div w:id="2072073038">
      <w:bodyDiv w:val="1"/>
      <w:marLeft w:val="0"/>
      <w:marRight w:val="0"/>
      <w:marTop w:val="0"/>
      <w:marBottom w:val="0"/>
      <w:divBdr>
        <w:top w:val="none" w:sz="0" w:space="0" w:color="auto"/>
        <w:left w:val="none" w:sz="0" w:space="0" w:color="auto"/>
        <w:bottom w:val="none" w:sz="0" w:space="0" w:color="auto"/>
        <w:right w:val="none" w:sz="0" w:space="0" w:color="auto"/>
      </w:divBdr>
    </w:div>
    <w:div w:id="2110730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s://www.britannica.com/topic/consonant" TargetMode="Externa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www.britannica.com/topic/vowel" TargetMode="External"/><Relationship Id="rId25"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www.britannica.com/topic/consonant" TargetMode="External"/><Relationship Id="rId20" Type="http://schemas.openxmlformats.org/officeDocument/2006/relationships/hyperlink" Target="http://www.scsa.wa.edu.au" TargetMode="Externa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footer" Target="footer6.xml"/><Relationship Id="rId10" Type="http://schemas.openxmlformats.org/officeDocument/2006/relationships/footer" Target="footer1.xml"/><Relationship Id="rId19" Type="http://schemas.openxmlformats.org/officeDocument/2006/relationships/hyperlink" Target="https://www.britannica.com/topic/vowel"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reativecommons.org/licenses/by/4.0/" TargetMode="External"/><Relationship Id="rId14" Type="http://schemas.openxmlformats.org/officeDocument/2006/relationships/footer" Target="footer3.xml"/><Relationship Id="rId22" Type="http://schemas.openxmlformats.org/officeDocument/2006/relationships/header" Target="header5.xml"/><Relationship Id="rId27" Type="http://schemas.openxmlformats.org/officeDocument/2006/relationships/header" Target="header7.xml"/><Relationship Id="rId30"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SCSA General">
      <a:dk1>
        <a:sysClr val="windowText" lastClr="000000"/>
      </a:dk1>
      <a:lt1>
        <a:sysClr val="window" lastClr="FFFFFF"/>
      </a:lt1>
      <a:dk2>
        <a:srgbClr val="000000"/>
      </a:dk2>
      <a:lt2>
        <a:srgbClr val="FFFFFF"/>
      </a:lt2>
      <a:accent1>
        <a:srgbClr val="580F8B"/>
      </a:accent1>
      <a:accent2>
        <a:srgbClr val="793FA2"/>
      </a:accent2>
      <a:accent3>
        <a:srgbClr val="9B6FB9"/>
      </a:accent3>
      <a:accent4>
        <a:srgbClr val="BC9FD1"/>
      </a:accent4>
      <a:accent5>
        <a:srgbClr val="DECFE8"/>
      </a:accent5>
      <a:accent6>
        <a:srgbClr val="595959"/>
      </a:accent6>
      <a:hlink>
        <a:srgbClr val="580F8B"/>
      </a:hlink>
      <a:folHlink>
        <a:srgbClr val="514F59"/>
      </a:folHlink>
    </a:clrScheme>
    <a:fontScheme name="SCSA Korean">
      <a:majorFont>
        <a:latin typeface="Calibri"/>
        <a:ea typeface="Malgun Gothic"/>
        <a:cs typeface=""/>
      </a:majorFont>
      <a:minorFont>
        <a:latin typeface="Calibri"/>
        <a:ea typeface="Malgun Gothic"/>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0B7A4D-7C8B-4A78-A64A-ABFC33B49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4</Pages>
  <Words>10827</Words>
  <Characters>61068</Characters>
  <Application>Microsoft Office Word</Application>
  <DocSecurity>0</DocSecurity>
  <Lines>1796</Lines>
  <Paragraphs>1261</Paragraphs>
  <ScaleCrop>false</ScaleCrop>
  <HeadingPairs>
    <vt:vector size="2" baseType="variant">
      <vt:variant>
        <vt:lpstr>Title</vt:lpstr>
      </vt:variant>
      <vt:variant>
        <vt:i4>1</vt:i4>
      </vt:variant>
    </vt:vector>
  </HeadingPairs>
  <TitlesOfParts>
    <vt:vector size="1" baseType="lpstr">
      <vt:lpstr/>
    </vt:vector>
  </TitlesOfParts>
  <Company>CC</Company>
  <LinksUpToDate>false</LinksUpToDate>
  <CharactersWithSpaces>70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Jenna Khor</cp:lastModifiedBy>
  <cp:revision>6</cp:revision>
  <cp:lastPrinted>2026-01-22T07:21:00Z</cp:lastPrinted>
  <dcterms:created xsi:type="dcterms:W3CDTF">2026-01-12T01:59:00Z</dcterms:created>
  <dcterms:modified xsi:type="dcterms:W3CDTF">2026-01-22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5f54f1a889d0a102bc1017527660b880c3915db4f0cebad8640f38a3735a43</vt:lpwstr>
  </property>
</Properties>
</file>